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1AC508" w14:textId="77777777" w:rsidR="00B112D8" w:rsidRDefault="001E08E7" w:rsidP="005D1D63">
      <w:pPr>
        <w:rPr>
          <w:b/>
          <w:i w:val="0"/>
        </w:rPr>
      </w:pPr>
      <w:bookmarkStart w:id="0" w:name="_Hlk66721297"/>
      <w:r w:rsidRPr="001E08E7">
        <w:rPr>
          <w:b/>
        </w:rPr>
        <w:br/>
      </w:r>
    </w:p>
    <w:p w14:paraId="3F67D09C" w14:textId="1D562D1F" w:rsidR="008666A7" w:rsidRDefault="008666A7" w:rsidP="005D1D63">
      <w:pPr>
        <w:rPr>
          <w:b/>
          <w:i w:val="0"/>
        </w:rPr>
      </w:pPr>
    </w:p>
    <w:p w14:paraId="0E0DB8DC" w14:textId="3F79850C" w:rsidR="00774339" w:rsidRDefault="00774339" w:rsidP="005D1D63">
      <w:pPr>
        <w:rPr>
          <w:b/>
          <w:i w:val="0"/>
        </w:rPr>
      </w:pPr>
    </w:p>
    <w:p w14:paraId="36091449" w14:textId="77777777" w:rsidR="00774339" w:rsidRDefault="00774339" w:rsidP="00774339">
      <w:pPr>
        <w:pStyle w:val="BodyText"/>
        <w:rPr>
          <w:rFonts w:ascii="Times New Roman"/>
          <w:b w:val="0"/>
          <w:sz w:val="20"/>
        </w:rPr>
      </w:pPr>
      <w:bookmarkStart w:id="1" w:name="_Hlk57200868"/>
      <w:r>
        <w:rPr>
          <w:noProof/>
          <w:lang w:eastAsia="en-GB"/>
        </w:rPr>
        <mc:AlternateContent>
          <mc:Choice Requires="wpg">
            <w:drawing>
              <wp:anchor distT="0" distB="0" distL="114300" distR="114300" simplePos="0" relativeHeight="251622400" behindDoc="0" locked="0" layoutInCell="1" allowOverlap="1" wp14:anchorId="0026CCDF" wp14:editId="2FC50E82">
                <wp:simplePos x="0" y="0"/>
                <wp:positionH relativeFrom="page">
                  <wp:posOffset>0</wp:posOffset>
                </wp:positionH>
                <wp:positionV relativeFrom="page">
                  <wp:posOffset>0</wp:posOffset>
                </wp:positionV>
                <wp:extent cx="5508625" cy="10692130"/>
                <wp:effectExtent l="0" t="0" r="0" b="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8625" cy="10692130"/>
                          <a:chOff x="0" y="0"/>
                          <a:chExt cx="8675" cy="16838"/>
                        </a:xfrm>
                      </wpg:grpSpPr>
                      <wps:wsp>
                        <wps:cNvPr id="92" name="Freeform 12"/>
                        <wps:cNvSpPr>
                          <a:spLocks/>
                        </wps:cNvSpPr>
                        <wps:spPr bwMode="auto">
                          <a:xfrm>
                            <a:off x="0" y="0"/>
                            <a:ext cx="3162" cy="14627"/>
                          </a:xfrm>
                          <a:custGeom>
                            <a:avLst/>
                            <a:gdLst>
                              <a:gd name="T0" fmla="*/ 327 w 3162"/>
                              <a:gd name="T1" fmla="*/ 13813 h 14627"/>
                              <a:gd name="T2" fmla="*/ 621 w 3162"/>
                              <a:gd name="T3" fmla="*/ 14034 h 14627"/>
                              <a:gd name="T4" fmla="*/ 870 w 3162"/>
                              <a:gd name="T5" fmla="*/ 14204 h 14627"/>
                              <a:gd name="T6" fmla="*/ 1127 w 3162"/>
                              <a:gd name="T7" fmla="*/ 14359 h 14627"/>
                              <a:gd name="T8" fmla="*/ 1388 w 3162"/>
                              <a:gd name="T9" fmla="*/ 14487 h 14627"/>
                              <a:gd name="T10" fmla="*/ 1648 w 3162"/>
                              <a:gd name="T11" fmla="*/ 14579 h 14627"/>
                              <a:gd name="T12" fmla="*/ 1904 w 3162"/>
                              <a:gd name="T13" fmla="*/ 14624 h 14627"/>
                              <a:gd name="T14" fmla="*/ 2151 w 3162"/>
                              <a:gd name="T15" fmla="*/ 14612 h 14627"/>
                              <a:gd name="T16" fmla="*/ 2386 w 3162"/>
                              <a:gd name="T17" fmla="*/ 14533 h 14627"/>
                              <a:gd name="T18" fmla="*/ 2604 w 3162"/>
                              <a:gd name="T19" fmla="*/ 14377 h 14627"/>
                              <a:gd name="T20" fmla="*/ 2860 w 3162"/>
                              <a:gd name="T21" fmla="*/ 14050 h 14627"/>
                              <a:gd name="T22" fmla="*/ 2968 w 3162"/>
                              <a:gd name="T23" fmla="*/ 13830 h 14627"/>
                              <a:gd name="T24" fmla="*/ 3050 w 3162"/>
                              <a:gd name="T25" fmla="*/ 13588 h 14627"/>
                              <a:gd name="T26" fmla="*/ 3109 w 3162"/>
                              <a:gd name="T27" fmla="*/ 13327 h 14627"/>
                              <a:gd name="T28" fmla="*/ 3145 w 3162"/>
                              <a:gd name="T29" fmla="*/ 13050 h 14627"/>
                              <a:gd name="T30" fmla="*/ 3161 w 3162"/>
                              <a:gd name="T31" fmla="*/ 12759 h 14627"/>
                              <a:gd name="T32" fmla="*/ 3158 w 3162"/>
                              <a:gd name="T33" fmla="*/ 12455 h 14627"/>
                              <a:gd name="T34" fmla="*/ 3139 w 3162"/>
                              <a:gd name="T35" fmla="*/ 12142 h 14627"/>
                              <a:gd name="T36" fmla="*/ 3104 w 3162"/>
                              <a:gd name="T37" fmla="*/ 11822 h 14627"/>
                              <a:gd name="T38" fmla="*/ 3057 w 3162"/>
                              <a:gd name="T39" fmla="*/ 11496 h 14627"/>
                              <a:gd name="T40" fmla="*/ 2999 w 3162"/>
                              <a:gd name="T41" fmla="*/ 11168 h 14627"/>
                              <a:gd name="T42" fmla="*/ 2931 w 3162"/>
                              <a:gd name="T43" fmla="*/ 10840 h 14627"/>
                              <a:gd name="T44" fmla="*/ 2855 w 3162"/>
                              <a:gd name="T45" fmla="*/ 10514 h 14627"/>
                              <a:gd name="T46" fmla="*/ 2773 w 3162"/>
                              <a:gd name="T47" fmla="*/ 10193 h 14627"/>
                              <a:gd name="T48" fmla="*/ 2688 w 3162"/>
                              <a:gd name="T49" fmla="*/ 9878 h 14627"/>
                              <a:gd name="T50" fmla="*/ 2600 w 3162"/>
                              <a:gd name="T51" fmla="*/ 9572 h 14627"/>
                              <a:gd name="T52" fmla="*/ 2512 w 3162"/>
                              <a:gd name="T53" fmla="*/ 9278 h 14627"/>
                              <a:gd name="T54" fmla="*/ 2425 w 3162"/>
                              <a:gd name="T55" fmla="*/ 8998 h 14627"/>
                              <a:gd name="T56" fmla="*/ 2318 w 3162"/>
                              <a:gd name="T57" fmla="*/ 8659 h 14627"/>
                              <a:gd name="T58" fmla="*/ 2231 w 3162"/>
                              <a:gd name="T59" fmla="*/ 8381 h 14627"/>
                              <a:gd name="T60" fmla="*/ 2145 w 3162"/>
                              <a:gd name="T61" fmla="*/ 8097 h 14627"/>
                              <a:gd name="T62" fmla="*/ 2058 w 3162"/>
                              <a:gd name="T63" fmla="*/ 7809 h 14627"/>
                              <a:gd name="T64" fmla="*/ 1971 w 3162"/>
                              <a:gd name="T65" fmla="*/ 7517 h 14627"/>
                              <a:gd name="T66" fmla="*/ 1884 w 3162"/>
                              <a:gd name="T67" fmla="*/ 7221 h 14627"/>
                              <a:gd name="T68" fmla="*/ 1798 w 3162"/>
                              <a:gd name="T69" fmla="*/ 6920 h 14627"/>
                              <a:gd name="T70" fmla="*/ 1711 w 3162"/>
                              <a:gd name="T71" fmla="*/ 6617 h 14627"/>
                              <a:gd name="T72" fmla="*/ 1626 w 3162"/>
                              <a:gd name="T73" fmla="*/ 6310 h 14627"/>
                              <a:gd name="T74" fmla="*/ 1540 w 3162"/>
                              <a:gd name="T75" fmla="*/ 6000 h 14627"/>
                              <a:gd name="T76" fmla="*/ 1456 w 3162"/>
                              <a:gd name="T77" fmla="*/ 5688 h 14627"/>
                              <a:gd name="T78" fmla="*/ 1372 w 3162"/>
                              <a:gd name="T79" fmla="*/ 5373 h 14627"/>
                              <a:gd name="T80" fmla="*/ 1289 w 3162"/>
                              <a:gd name="T81" fmla="*/ 5056 h 14627"/>
                              <a:gd name="T82" fmla="*/ 1207 w 3162"/>
                              <a:gd name="T83" fmla="*/ 4738 h 14627"/>
                              <a:gd name="T84" fmla="*/ 1126 w 3162"/>
                              <a:gd name="T85" fmla="*/ 4418 h 14627"/>
                              <a:gd name="T86" fmla="*/ 1046 w 3162"/>
                              <a:gd name="T87" fmla="*/ 4098 h 14627"/>
                              <a:gd name="T88" fmla="*/ 967 w 3162"/>
                              <a:gd name="T89" fmla="*/ 3776 h 14627"/>
                              <a:gd name="T90" fmla="*/ 890 w 3162"/>
                              <a:gd name="T91" fmla="*/ 3454 h 14627"/>
                              <a:gd name="T92" fmla="*/ 814 w 3162"/>
                              <a:gd name="T93" fmla="*/ 3132 h 14627"/>
                              <a:gd name="T94" fmla="*/ 740 w 3162"/>
                              <a:gd name="T95" fmla="*/ 2810 h 14627"/>
                              <a:gd name="T96" fmla="*/ 668 w 3162"/>
                              <a:gd name="T97" fmla="*/ 2489 h 14627"/>
                              <a:gd name="T98" fmla="*/ 597 w 3162"/>
                              <a:gd name="T99" fmla="*/ 2169 h 14627"/>
                              <a:gd name="T100" fmla="*/ 528 w 3162"/>
                              <a:gd name="T101" fmla="*/ 1849 h 14627"/>
                              <a:gd name="T102" fmla="*/ 462 w 3162"/>
                              <a:gd name="T103" fmla="*/ 1531 h 14627"/>
                              <a:gd name="T104" fmla="*/ 397 w 3162"/>
                              <a:gd name="T105" fmla="*/ 1215 h 14627"/>
                              <a:gd name="T106" fmla="*/ 316 w 3162"/>
                              <a:gd name="T107" fmla="*/ 815 h 14627"/>
                              <a:gd name="T108" fmla="*/ 216 w 3162"/>
                              <a:gd name="T109" fmla="*/ 363 h 14627"/>
                              <a:gd name="T110" fmla="*/ 125 w 3162"/>
                              <a:gd name="T111" fmla="*/ 0 h 146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3162" h="14627">
                                <a:moveTo>
                                  <a:pt x="125" y="0"/>
                                </a:moveTo>
                                <a:lnTo>
                                  <a:pt x="0" y="0"/>
                                </a:lnTo>
                                <a:lnTo>
                                  <a:pt x="0" y="13557"/>
                                </a:lnTo>
                                <a:lnTo>
                                  <a:pt x="327" y="13813"/>
                                </a:lnTo>
                                <a:lnTo>
                                  <a:pt x="442" y="13901"/>
                                </a:lnTo>
                                <a:lnTo>
                                  <a:pt x="501" y="13945"/>
                                </a:lnTo>
                                <a:lnTo>
                                  <a:pt x="560" y="13990"/>
                                </a:lnTo>
                                <a:lnTo>
                                  <a:pt x="621" y="14034"/>
                                </a:lnTo>
                                <a:lnTo>
                                  <a:pt x="682" y="14077"/>
                                </a:lnTo>
                                <a:lnTo>
                                  <a:pt x="744" y="14120"/>
                                </a:lnTo>
                                <a:lnTo>
                                  <a:pt x="807" y="14163"/>
                                </a:lnTo>
                                <a:lnTo>
                                  <a:pt x="870" y="14204"/>
                                </a:lnTo>
                                <a:lnTo>
                                  <a:pt x="934" y="14245"/>
                                </a:lnTo>
                                <a:lnTo>
                                  <a:pt x="998" y="14284"/>
                                </a:lnTo>
                                <a:lnTo>
                                  <a:pt x="1062" y="14322"/>
                                </a:lnTo>
                                <a:lnTo>
                                  <a:pt x="1127" y="14359"/>
                                </a:lnTo>
                                <a:lnTo>
                                  <a:pt x="1192" y="14394"/>
                                </a:lnTo>
                                <a:lnTo>
                                  <a:pt x="1257" y="14427"/>
                                </a:lnTo>
                                <a:lnTo>
                                  <a:pt x="1322" y="14458"/>
                                </a:lnTo>
                                <a:lnTo>
                                  <a:pt x="1388" y="14487"/>
                                </a:lnTo>
                                <a:lnTo>
                                  <a:pt x="1453" y="14514"/>
                                </a:lnTo>
                                <a:lnTo>
                                  <a:pt x="1518" y="14538"/>
                                </a:lnTo>
                                <a:lnTo>
                                  <a:pt x="1583" y="14560"/>
                                </a:lnTo>
                                <a:lnTo>
                                  <a:pt x="1648" y="14579"/>
                                </a:lnTo>
                                <a:lnTo>
                                  <a:pt x="1712" y="14595"/>
                                </a:lnTo>
                                <a:lnTo>
                                  <a:pt x="1777" y="14608"/>
                                </a:lnTo>
                                <a:lnTo>
                                  <a:pt x="1840" y="14618"/>
                                </a:lnTo>
                                <a:lnTo>
                                  <a:pt x="1904" y="14624"/>
                                </a:lnTo>
                                <a:lnTo>
                                  <a:pt x="1967" y="14627"/>
                                </a:lnTo>
                                <a:lnTo>
                                  <a:pt x="2029" y="14626"/>
                                </a:lnTo>
                                <a:lnTo>
                                  <a:pt x="2090" y="14621"/>
                                </a:lnTo>
                                <a:lnTo>
                                  <a:pt x="2151" y="14612"/>
                                </a:lnTo>
                                <a:lnTo>
                                  <a:pt x="2211" y="14599"/>
                                </a:lnTo>
                                <a:lnTo>
                                  <a:pt x="2270" y="14581"/>
                                </a:lnTo>
                                <a:lnTo>
                                  <a:pt x="2329" y="14560"/>
                                </a:lnTo>
                                <a:lnTo>
                                  <a:pt x="2386" y="14533"/>
                                </a:lnTo>
                                <a:lnTo>
                                  <a:pt x="2442" y="14502"/>
                                </a:lnTo>
                                <a:lnTo>
                                  <a:pt x="2498" y="14465"/>
                                </a:lnTo>
                                <a:lnTo>
                                  <a:pt x="2552" y="14423"/>
                                </a:lnTo>
                                <a:lnTo>
                                  <a:pt x="2604" y="14377"/>
                                </a:lnTo>
                                <a:lnTo>
                                  <a:pt x="2687" y="14291"/>
                                </a:lnTo>
                                <a:lnTo>
                                  <a:pt x="2762" y="14199"/>
                                </a:lnTo>
                                <a:lnTo>
                                  <a:pt x="2829" y="14101"/>
                                </a:lnTo>
                                <a:lnTo>
                                  <a:pt x="2860" y="14050"/>
                                </a:lnTo>
                                <a:lnTo>
                                  <a:pt x="2890" y="13997"/>
                                </a:lnTo>
                                <a:lnTo>
                                  <a:pt x="2918" y="13943"/>
                                </a:lnTo>
                                <a:lnTo>
                                  <a:pt x="2944" y="13887"/>
                                </a:lnTo>
                                <a:lnTo>
                                  <a:pt x="2968" y="13830"/>
                                </a:lnTo>
                                <a:lnTo>
                                  <a:pt x="2991" y="13771"/>
                                </a:lnTo>
                                <a:lnTo>
                                  <a:pt x="3012" y="13711"/>
                                </a:lnTo>
                                <a:lnTo>
                                  <a:pt x="3032" y="13650"/>
                                </a:lnTo>
                                <a:lnTo>
                                  <a:pt x="3050" y="13588"/>
                                </a:lnTo>
                                <a:lnTo>
                                  <a:pt x="3067" y="13525"/>
                                </a:lnTo>
                                <a:lnTo>
                                  <a:pt x="3082" y="13460"/>
                                </a:lnTo>
                                <a:lnTo>
                                  <a:pt x="3096" y="13394"/>
                                </a:lnTo>
                                <a:lnTo>
                                  <a:pt x="3109" y="13327"/>
                                </a:lnTo>
                                <a:lnTo>
                                  <a:pt x="3120" y="13260"/>
                                </a:lnTo>
                                <a:lnTo>
                                  <a:pt x="3129" y="13191"/>
                                </a:lnTo>
                                <a:lnTo>
                                  <a:pt x="3138" y="13121"/>
                                </a:lnTo>
                                <a:lnTo>
                                  <a:pt x="3145" y="13050"/>
                                </a:lnTo>
                                <a:lnTo>
                                  <a:pt x="3151" y="12979"/>
                                </a:lnTo>
                                <a:lnTo>
                                  <a:pt x="3155" y="12906"/>
                                </a:lnTo>
                                <a:lnTo>
                                  <a:pt x="3158" y="12833"/>
                                </a:lnTo>
                                <a:lnTo>
                                  <a:pt x="3161" y="12759"/>
                                </a:lnTo>
                                <a:lnTo>
                                  <a:pt x="3162" y="12684"/>
                                </a:lnTo>
                                <a:lnTo>
                                  <a:pt x="3161" y="12608"/>
                                </a:lnTo>
                                <a:lnTo>
                                  <a:pt x="3160" y="12532"/>
                                </a:lnTo>
                                <a:lnTo>
                                  <a:pt x="3158" y="12455"/>
                                </a:lnTo>
                                <a:lnTo>
                                  <a:pt x="3155" y="12378"/>
                                </a:lnTo>
                                <a:lnTo>
                                  <a:pt x="3150" y="12300"/>
                                </a:lnTo>
                                <a:lnTo>
                                  <a:pt x="3145" y="12221"/>
                                </a:lnTo>
                                <a:lnTo>
                                  <a:pt x="3139" y="12142"/>
                                </a:lnTo>
                                <a:lnTo>
                                  <a:pt x="3131" y="12062"/>
                                </a:lnTo>
                                <a:lnTo>
                                  <a:pt x="3123" y="11983"/>
                                </a:lnTo>
                                <a:lnTo>
                                  <a:pt x="3114" y="11902"/>
                                </a:lnTo>
                                <a:lnTo>
                                  <a:pt x="3104" y="11822"/>
                                </a:lnTo>
                                <a:lnTo>
                                  <a:pt x="3094" y="11741"/>
                                </a:lnTo>
                                <a:lnTo>
                                  <a:pt x="3082" y="11659"/>
                                </a:lnTo>
                                <a:lnTo>
                                  <a:pt x="3070" y="11578"/>
                                </a:lnTo>
                                <a:lnTo>
                                  <a:pt x="3057" y="11496"/>
                                </a:lnTo>
                                <a:lnTo>
                                  <a:pt x="3043" y="11414"/>
                                </a:lnTo>
                                <a:lnTo>
                                  <a:pt x="3029" y="11332"/>
                                </a:lnTo>
                                <a:lnTo>
                                  <a:pt x="3014" y="11250"/>
                                </a:lnTo>
                                <a:lnTo>
                                  <a:pt x="2999" y="11168"/>
                                </a:lnTo>
                                <a:lnTo>
                                  <a:pt x="2982" y="11086"/>
                                </a:lnTo>
                                <a:lnTo>
                                  <a:pt x="2966" y="11004"/>
                                </a:lnTo>
                                <a:lnTo>
                                  <a:pt x="2948" y="10922"/>
                                </a:lnTo>
                                <a:lnTo>
                                  <a:pt x="2931" y="10840"/>
                                </a:lnTo>
                                <a:lnTo>
                                  <a:pt x="2912" y="10758"/>
                                </a:lnTo>
                                <a:lnTo>
                                  <a:pt x="2894" y="10677"/>
                                </a:lnTo>
                                <a:lnTo>
                                  <a:pt x="2874" y="10595"/>
                                </a:lnTo>
                                <a:lnTo>
                                  <a:pt x="2855" y="10514"/>
                                </a:lnTo>
                                <a:lnTo>
                                  <a:pt x="2835" y="10433"/>
                                </a:lnTo>
                                <a:lnTo>
                                  <a:pt x="2815" y="10353"/>
                                </a:lnTo>
                                <a:lnTo>
                                  <a:pt x="2794" y="10272"/>
                                </a:lnTo>
                                <a:lnTo>
                                  <a:pt x="2773" y="10193"/>
                                </a:lnTo>
                                <a:lnTo>
                                  <a:pt x="2752" y="10113"/>
                                </a:lnTo>
                                <a:lnTo>
                                  <a:pt x="2731" y="10034"/>
                                </a:lnTo>
                                <a:lnTo>
                                  <a:pt x="2709" y="9956"/>
                                </a:lnTo>
                                <a:lnTo>
                                  <a:pt x="2688" y="9878"/>
                                </a:lnTo>
                                <a:lnTo>
                                  <a:pt x="2666" y="9800"/>
                                </a:lnTo>
                                <a:lnTo>
                                  <a:pt x="2644" y="9724"/>
                                </a:lnTo>
                                <a:lnTo>
                                  <a:pt x="2622" y="9648"/>
                                </a:lnTo>
                                <a:lnTo>
                                  <a:pt x="2600" y="9572"/>
                                </a:lnTo>
                                <a:lnTo>
                                  <a:pt x="2578" y="9497"/>
                                </a:lnTo>
                                <a:lnTo>
                                  <a:pt x="2556" y="9424"/>
                                </a:lnTo>
                                <a:lnTo>
                                  <a:pt x="2534" y="9350"/>
                                </a:lnTo>
                                <a:lnTo>
                                  <a:pt x="2512" y="9278"/>
                                </a:lnTo>
                                <a:lnTo>
                                  <a:pt x="2490" y="9207"/>
                                </a:lnTo>
                                <a:lnTo>
                                  <a:pt x="2468" y="9136"/>
                                </a:lnTo>
                                <a:lnTo>
                                  <a:pt x="2446" y="9067"/>
                                </a:lnTo>
                                <a:lnTo>
                                  <a:pt x="2425" y="8998"/>
                                </a:lnTo>
                                <a:lnTo>
                                  <a:pt x="2404" y="8930"/>
                                </a:lnTo>
                                <a:lnTo>
                                  <a:pt x="2361" y="8796"/>
                                </a:lnTo>
                                <a:lnTo>
                                  <a:pt x="2339" y="8727"/>
                                </a:lnTo>
                                <a:lnTo>
                                  <a:pt x="2318" y="8659"/>
                                </a:lnTo>
                                <a:lnTo>
                                  <a:pt x="2296" y="8590"/>
                                </a:lnTo>
                                <a:lnTo>
                                  <a:pt x="2275" y="8520"/>
                                </a:lnTo>
                                <a:lnTo>
                                  <a:pt x="2253" y="8451"/>
                                </a:lnTo>
                                <a:lnTo>
                                  <a:pt x="2231" y="8381"/>
                                </a:lnTo>
                                <a:lnTo>
                                  <a:pt x="2210" y="8310"/>
                                </a:lnTo>
                                <a:lnTo>
                                  <a:pt x="2188" y="8240"/>
                                </a:lnTo>
                                <a:lnTo>
                                  <a:pt x="2166" y="8169"/>
                                </a:lnTo>
                                <a:lnTo>
                                  <a:pt x="2145" y="8097"/>
                                </a:lnTo>
                                <a:lnTo>
                                  <a:pt x="2123" y="8026"/>
                                </a:lnTo>
                                <a:lnTo>
                                  <a:pt x="2101" y="7954"/>
                                </a:lnTo>
                                <a:lnTo>
                                  <a:pt x="2079" y="7882"/>
                                </a:lnTo>
                                <a:lnTo>
                                  <a:pt x="2058" y="7809"/>
                                </a:lnTo>
                                <a:lnTo>
                                  <a:pt x="2036" y="7737"/>
                                </a:lnTo>
                                <a:lnTo>
                                  <a:pt x="2014" y="7664"/>
                                </a:lnTo>
                                <a:lnTo>
                                  <a:pt x="1993" y="7591"/>
                                </a:lnTo>
                                <a:lnTo>
                                  <a:pt x="1971" y="7517"/>
                                </a:lnTo>
                                <a:lnTo>
                                  <a:pt x="1949" y="7443"/>
                                </a:lnTo>
                                <a:lnTo>
                                  <a:pt x="1927" y="7369"/>
                                </a:lnTo>
                                <a:lnTo>
                                  <a:pt x="1906" y="7295"/>
                                </a:lnTo>
                                <a:lnTo>
                                  <a:pt x="1884" y="7221"/>
                                </a:lnTo>
                                <a:lnTo>
                                  <a:pt x="1862" y="7146"/>
                                </a:lnTo>
                                <a:lnTo>
                                  <a:pt x="1841" y="7071"/>
                                </a:lnTo>
                                <a:lnTo>
                                  <a:pt x="1819" y="6996"/>
                                </a:lnTo>
                                <a:lnTo>
                                  <a:pt x="1798" y="6920"/>
                                </a:lnTo>
                                <a:lnTo>
                                  <a:pt x="1776" y="6845"/>
                                </a:lnTo>
                                <a:lnTo>
                                  <a:pt x="1754" y="6769"/>
                                </a:lnTo>
                                <a:lnTo>
                                  <a:pt x="1733" y="6693"/>
                                </a:lnTo>
                                <a:lnTo>
                                  <a:pt x="1711" y="6617"/>
                                </a:lnTo>
                                <a:lnTo>
                                  <a:pt x="1690" y="6540"/>
                                </a:lnTo>
                                <a:lnTo>
                                  <a:pt x="1668" y="6464"/>
                                </a:lnTo>
                                <a:lnTo>
                                  <a:pt x="1647" y="6387"/>
                                </a:lnTo>
                                <a:lnTo>
                                  <a:pt x="1626" y="6310"/>
                                </a:lnTo>
                                <a:lnTo>
                                  <a:pt x="1604" y="6233"/>
                                </a:lnTo>
                                <a:lnTo>
                                  <a:pt x="1583" y="6155"/>
                                </a:lnTo>
                                <a:lnTo>
                                  <a:pt x="1562" y="6078"/>
                                </a:lnTo>
                                <a:lnTo>
                                  <a:pt x="1540" y="6000"/>
                                </a:lnTo>
                                <a:lnTo>
                                  <a:pt x="1519" y="5922"/>
                                </a:lnTo>
                                <a:lnTo>
                                  <a:pt x="1498" y="5844"/>
                                </a:lnTo>
                                <a:lnTo>
                                  <a:pt x="1477" y="5766"/>
                                </a:lnTo>
                                <a:lnTo>
                                  <a:pt x="1456" y="5688"/>
                                </a:lnTo>
                                <a:lnTo>
                                  <a:pt x="1435" y="5609"/>
                                </a:lnTo>
                                <a:lnTo>
                                  <a:pt x="1414" y="5530"/>
                                </a:lnTo>
                                <a:lnTo>
                                  <a:pt x="1393" y="5452"/>
                                </a:lnTo>
                                <a:lnTo>
                                  <a:pt x="1372" y="5373"/>
                                </a:lnTo>
                                <a:lnTo>
                                  <a:pt x="1351" y="5294"/>
                                </a:lnTo>
                                <a:lnTo>
                                  <a:pt x="1330" y="5215"/>
                                </a:lnTo>
                                <a:lnTo>
                                  <a:pt x="1309" y="5136"/>
                                </a:lnTo>
                                <a:lnTo>
                                  <a:pt x="1289" y="5056"/>
                                </a:lnTo>
                                <a:lnTo>
                                  <a:pt x="1268" y="4977"/>
                                </a:lnTo>
                                <a:lnTo>
                                  <a:pt x="1248" y="4897"/>
                                </a:lnTo>
                                <a:lnTo>
                                  <a:pt x="1227" y="4818"/>
                                </a:lnTo>
                                <a:lnTo>
                                  <a:pt x="1207" y="4738"/>
                                </a:lnTo>
                                <a:lnTo>
                                  <a:pt x="1186" y="4658"/>
                                </a:lnTo>
                                <a:lnTo>
                                  <a:pt x="1166" y="4578"/>
                                </a:lnTo>
                                <a:lnTo>
                                  <a:pt x="1146" y="4498"/>
                                </a:lnTo>
                                <a:lnTo>
                                  <a:pt x="1126" y="4418"/>
                                </a:lnTo>
                                <a:lnTo>
                                  <a:pt x="1106" y="4338"/>
                                </a:lnTo>
                                <a:lnTo>
                                  <a:pt x="1086" y="4258"/>
                                </a:lnTo>
                                <a:lnTo>
                                  <a:pt x="1066" y="4178"/>
                                </a:lnTo>
                                <a:lnTo>
                                  <a:pt x="1046" y="4098"/>
                                </a:lnTo>
                                <a:lnTo>
                                  <a:pt x="1026" y="4017"/>
                                </a:lnTo>
                                <a:lnTo>
                                  <a:pt x="1006" y="3937"/>
                                </a:lnTo>
                                <a:lnTo>
                                  <a:pt x="987" y="3857"/>
                                </a:lnTo>
                                <a:lnTo>
                                  <a:pt x="967" y="3776"/>
                                </a:lnTo>
                                <a:lnTo>
                                  <a:pt x="948" y="3696"/>
                                </a:lnTo>
                                <a:lnTo>
                                  <a:pt x="928" y="3615"/>
                                </a:lnTo>
                                <a:lnTo>
                                  <a:pt x="909" y="3535"/>
                                </a:lnTo>
                                <a:lnTo>
                                  <a:pt x="890" y="3454"/>
                                </a:lnTo>
                                <a:lnTo>
                                  <a:pt x="871" y="3374"/>
                                </a:lnTo>
                                <a:lnTo>
                                  <a:pt x="852" y="3293"/>
                                </a:lnTo>
                                <a:lnTo>
                                  <a:pt x="833" y="3213"/>
                                </a:lnTo>
                                <a:lnTo>
                                  <a:pt x="814" y="3132"/>
                                </a:lnTo>
                                <a:lnTo>
                                  <a:pt x="796" y="3052"/>
                                </a:lnTo>
                                <a:lnTo>
                                  <a:pt x="777" y="2971"/>
                                </a:lnTo>
                                <a:lnTo>
                                  <a:pt x="759" y="2891"/>
                                </a:lnTo>
                                <a:lnTo>
                                  <a:pt x="740" y="2810"/>
                                </a:lnTo>
                                <a:lnTo>
                                  <a:pt x="722" y="2730"/>
                                </a:lnTo>
                                <a:lnTo>
                                  <a:pt x="704" y="2650"/>
                                </a:lnTo>
                                <a:lnTo>
                                  <a:pt x="686" y="2569"/>
                                </a:lnTo>
                                <a:lnTo>
                                  <a:pt x="668" y="2489"/>
                                </a:lnTo>
                                <a:lnTo>
                                  <a:pt x="650" y="2409"/>
                                </a:lnTo>
                                <a:lnTo>
                                  <a:pt x="632" y="2329"/>
                                </a:lnTo>
                                <a:lnTo>
                                  <a:pt x="615" y="2249"/>
                                </a:lnTo>
                                <a:lnTo>
                                  <a:pt x="597" y="2169"/>
                                </a:lnTo>
                                <a:lnTo>
                                  <a:pt x="580" y="2089"/>
                                </a:lnTo>
                                <a:lnTo>
                                  <a:pt x="562" y="2009"/>
                                </a:lnTo>
                                <a:lnTo>
                                  <a:pt x="545" y="1929"/>
                                </a:lnTo>
                                <a:lnTo>
                                  <a:pt x="528" y="1849"/>
                                </a:lnTo>
                                <a:lnTo>
                                  <a:pt x="511" y="1770"/>
                                </a:lnTo>
                                <a:lnTo>
                                  <a:pt x="495" y="1690"/>
                                </a:lnTo>
                                <a:lnTo>
                                  <a:pt x="478" y="1610"/>
                                </a:lnTo>
                                <a:lnTo>
                                  <a:pt x="462" y="1531"/>
                                </a:lnTo>
                                <a:lnTo>
                                  <a:pt x="445" y="1452"/>
                                </a:lnTo>
                                <a:lnTo>
                                  <a:pt x="429" y="1373"/>
                                </a:lnTo>
                                <a:lnTo>
                                  <a:pt x="413" y="1294"/>
                                </a:lnTo>
                                <a:lnTo>
                                  <a:pt x="397" y="1215"/>
                                </a:lnTo>
                                <a:lnTo>
                                  <a:pt x="381" y="1136"/>
                                </a:lnTo>
                                <a:lnTo>
                                  <a:pt x="366" y="1057"/>
                                </a:lnTo>
                                <a:lnTo>
                                  <a:pt x="341" y="935"/>
                                </a:lnTo>
                                <a:lnTo>
                                  <a:pt x="316" y="815"/>
                                </a:lnTo>
                                <a:lnTo>
                                  <a:pt x="291" y="698"/>
                                </a:lnTo>
                                <a:lnTo>
                                  <a:pt x="266" y="583"/>
                                </a:lnTo>
                                <a:lnTo>
                                  <a:pt x="241" y="472"/>
                                </a:lnTo>
                                <a:lnTo>
                                  <a:pt x="216" y="363"/>
                                </a:lnTo>
                                <a:lnTo>
                                  <a:pt x="190" y="257"/>
                                </a:lnTo>
                                <a:lnTo>
                                  <a:pt x="165" y="153"/>
                                </a:lnTo>
                                <a:lnTo>
                                  <a:pt x="139" y="52"/>
                                </a:lnTo>
                                <a:lnTo>
                                  <a:pt x="125" y="0"/>
                                </a:lnTo>
                                <a:close/>
                              </a:path>
                            </a:pathLst>
                          </a:custGeom>
                          <a:solidFill>
                            <a:srgbClr val="F59D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11"/>
                        <wps:cNvSpPr>
                          <a:spLocks/>
                        </wps:cNvSpPr>
                        <wps:spPr bwMode="auto">
                          <a:xfrm>
                            <a:off x="0" y="11710"/>
                            <a:ext cx="8675" cy="5128"/>
                          </a:xfrm>
                          <a:custGeom>
                            <a:avLst/>
                            <a:gdLst>
                              <a:gd name="T0" fmla="*/ 0 w 8675"/>
                              <a:gd name="T1" fmla="+- 0 11711 11711"/>
                              <a:gd name="T2" fmla="*/ 11711 h 5128"/>
                              <a:gd name="T3" fmla="*/ 0 w 8675"/>
                              <a:gd name="T4" fmla="+- 0 16838 11711"/>
                              <a:gd name="T5" fmla="*/ 16838 h 5128"/>
                              <a:gd name="T6" fmla="*/ 8141 w 8675"/>
                              <a:gd name="T7" fmla="+- 0 16838 11711"/>
                              <a:gd name="T8" fmla="*/ 16838 h 5128"/>
                              <a:gd name="T9" fmla="*/ 8225 w 8675"/>
                              <a:gd name="T10" fmla="+- 0 16781 11711"/>
                              <a:gd name="T11" fmla="*/ 16781 h 5128"/>
                              <a:gd name="T12" fmla="*/ 8310 w 8675"/>
                              <a:gd name="T13" fmla="+- 0 16719 11711"/>
                              <a:gd name="T14" fmla="*/ 16719 h 5128"/>
                              <a:gd name="T15" fmla="*/ 8387 w 8675"/>
                              <a:gd name="T16" fmla="+- 0 16657 11711"/>
                              <a:gd name="T17" fmla="*/ 16657 h 5128"/>
                              <a:gd name="T18" fmla="*/ 8455 w 8675"/>
                              <a:gd name="T19" fmla="+- 0 16595 11711"/>
                              <a:gd name="T20" fmla="*/ 16595 h 5128"/>
                              <a:gd name="T21" fmla="*/ 8514 w 8675"/>
                              <a:gd name="T22" fmla="+- 0 16532 11711"/>
                              <a:gd name="T23" fmla="*/ 16532 h 5128"/>
                              <a:gd name="T24" fmla="*/ 8565 w 8675"/>
                              <a:gd name="T25" fmla="+- 0 16470 11711"/>
                              <a:gd name="T26" fmla="*/ 16470 h 5128"/>
                              <a:gd name="T27" fmla="*/ 8606 w 8675"/>
                              <a:gd name="T28" fmla="+- 0 16408 11711"/>
                              <a:gd name="T29" fmla="*/ 16408 h 5128"/>
                              <a:gd name="T30" fmla="*/ 8638 w 8675"/>
                              <a:gd name="T31" fmla="+- 0 16346 11711"/>
                              <a:gd name="T32" fmla="*/ 16346 h 5128"/>
                              <a:gd name="T33" fmla="*/ 8660 w 8675"/>
                              <a:gd name="T34" fmla="+- 0 16285 11711"/>
                              <a:gd name="T35" fmla="*/ 16285 h 5128"/>
                              <a:gd name="T36" fmla="*/ 8672 w 8675"/>
                              <a:gd name="T37" fmla="+- 0 16223 11711"/>
                              <a:gd name="T38" fmla="*/ 16223 h 5128"/>
                              <a:gd name="T39" fmla="*/ 8674 w 8675"/>
                              <a:gd name="T40" fmla="+- 0 16193 11711"/>
                              <a:gd name="T41" fmla="*/ 16193 h 5128"/>
                              <a:gd name="T42" fmla="*/ 8674 w 8675"/>
                              <a:gd name="T43" fmla="+- 0 16162 11711"/>
                              <a:gd name="T44" fmla="*/ 16162 h 5128"/>
                              <a:gd name="T45" fmla="*/ 8665 w 8675"/>
                              <a:gd name="T46" fmla="+- 0 16088 11711"/>
                              <a:gd name="T47" fmla="*/ 16088 h 5128"/>
                              <a:gd name="T48" fmla="*/ 8645 w 8675"/>
                              <a:gd name="T49" fmla="+- 0 16014 11711"/>
                              <a:gd name="T50" fmla="*/ 16014 h 5128"/>
                              <a:gd name="T51" fmla="*/ 8616 w 8675"/>
                              <a:gd name="T52" fmla="+- 0 15939 11711"/>
                              <a:gd name="T53" fmla="*/ 15939 h 5128"/>
                              <a:gd name="T54" fmla="*/ 8577 w 8675"/>
                              <a:gd name="T55" fmla="+- 0 15863 11711"/>
                              <a:gd name="T56" fmla="*/ 15863 h 5128"/>
                              <a:gd name="T57" fmla="*/ 8529 w 8675"/>
                              <a:gd name="T58" fmla="+- 0 15786 11711"/>
                              <a:gd name="T59" fmla="*/ 15786 h 5128"/>
                              <a:gd name="T60" fmla="*/ 8472 w 8675"/>
                              <a:gd name="T61" fmla="+- 0 15709 11711"/>
                              <a:gd name="T62" fmla="*/ 15709 h 5128"/>
                              <a:gd name="T63" fmla="*/ 8406 w 8675"/>
                              <a:gd name="T64" fmla="+- 0 15631 11711"/>
                              <a:gd name="T65" fmla="*/ 15631 h 5128"/>
                              <a:gd name="T66" fmla="*/ 8332 w 8675"/>
                              <a:gd name="T67" fmla="+- 0 15553 11711"/>
                              <a:gd name="T68" fmla="*/ 15553 h 5128"/>
                              <a:gd name="T69" fmla="*/ 8249 w 8675"/>
                              <a:gd name="T70" fmla="+- 0 15474 11711"/>
                              <a:gd name="T71" fmla="*/ 15474 h 5128"/>
                              <a:gd name="T72" fmla="*/ 8159 w 8675"/>
                              <a:gd name="T73" fmla="+- 0 15394 11711"/>
                              <a:gd name="T74" fmla="*/ 15394 h 5128"/>
                              <a:gd name="T75" fmla="*/ 8111 w 8675"/>
                              <a:gd name="T76" fmla="+- 0 15354 11711"/>
                              <a:gd name="T77" fmla="*/ 15354 h 5128"/>
                              <a:gd name="T78" fmla="*/ 8061 w 8675"/>
                              <a:gd name="T79" fmla="+- 0 15314 11711"/>
                              <a:gd name="T80" fmla="*/ 15314 h 5128"/>
                              <a:gd name="T81" fmla="*/ 8009 w 8675"/>
                              <a:gd name="T82" fmla="+- 0 15274 11711"/>
                              <a:gd name="T83" fmla="*/ 15274 h 5128"/>
                              <a:gd name="T84" fmla="*/ 7956 w 8675"/>
                              <a:gd name="T85" fmla="+- 0 15234 11711"/>
                              <a:gd name="T86" fmla="*/ 15234 h 5128"/>
                              <a:gd name="T87" fmla="*/ 7900 w 8675"/>
                              <a:gd name="T88" fmla="+- 0 15193 11711"/>
                              <a:gd name="T89" fmla="*/ 15193 h 5128"/>
                              <a:gd name="T90" fmla="*/ 7843 w 8675"/>
                              <a:gd name="T91" fmla="+- 0 15153 11711"/>
                              <a:gd name="T92" fmla="*/ 15153 h 5128"/>
                              <a:gd name="T93" fmla="*/ 7785 w 8675"/>
                              <a:gd name="T94" fmla="+- 0 15112 11711"/>
                              <a:gd name="T95" fmla="*/ 15112 h 5128"/>
                              <a:gd name="T96" fmla="*/ 7724 w 8675"/>
                              <a:gd name="T97" fmla="+- 0 15071 11711"/>
                              <a:gd name="T98" fmla="*/ 15071 h 5128"/>
                              <a:gd name="T99" fmla="*/ 7662 w 8675"/>
                              <a:gd name="T100" fmla="+- 0 15030 11711"/>
                              <a:gd name="T101" fmla="*/ 15030 h 5128"/>
                              <a:gd name="T102" fmla="*/ 7598 w 8675"/>
                              <a:gd name="T103" fmla="+- 0 14989 11711"/>
                              <a:gd name="T104" fmla="*/ 14989 h 5128"/>
                              <a:gd name="T105" fmla="*/ 7533 w 8675"/>
                              <a:gd name="T106" fmla="+- 0 14948 11711"/>
                              <a:gd name="T107" fmla="*/ 14948 h 5128"/>
                              <a:gd name="T108" fmla="*/ 7466 w 8675"/>
                              <a:gd name="T109" fmla="+- 0 14907 11711"/>
                              <a:gd name="T110" fmla="*/ 14907 h 5128"/>
                              <a:gd name="T111" fmla="*/ 7398 w 8675"/>
                              <a:gd name="T112" fmla="+- 0 14865 11711"/>
                              <a:gd name="T113" fmla="*/ 14865 h 5128"/>
                              <a:gd name="T114" fmla="*/ 7328 w 8675"/>
                              <a:gd name="T115" fmla="+- 0 14824 11711"/>
                              <a:gd name="T116" fmla="*/ 14824 h 5128"/>
                              <a:gd name="T117" fmla="*/ 7257 w 8675"/>
                              <a:gd name="T118" fmla="+- 0 14782 11711"/>
                              <a:gd name="T119" fmla="*/ 14782 h 5128"/>
                              <a:gd name="T120" fmla="*/ 7111 w 8675"/>
                              <a:gd name="T121" fmla="+- 0 14699 11711"/>
                              <a:gd name="T122" fmla="*/ 14699 h 5128"/>
                              <a:gd name="T123" fmla="*/ 6959 w 8675"/>
                              <a:gd name="T124" fmla="+- 0 14615 11711"/>
                              <a:gd name="T125" fmla="*/ 14615 h 5128"/>
                              <a:gd name="T126" fmla="*/ 6802 w 8675"/>
                              <a:gd name="T127" fmla="+- 0 14531 11711"/>
                              <a:gd name="T128" fmla="*/ 14531 h 5128"/>
                              <a:gd name="T129" fmla="*/ 6557 w 8675"/>
                              <a:gd name="T130" fmla="+- 0 14405 11711"/>
                              <a:gd name="T131" fmla="*/ 14405 h 5128"/>
                              <a:gd name="T132" fmla="*/ 6303 w 8675"/>
                              <a:gd name="T133" fmla="+- 0 14278 11711"/>
                              <a:gd name="T134" fmla="*/ 14278 h 5128"/>
                              <a:gd name="T135" fmla="*/ 5951 w 8675"/>
                              <a:gd name="T136" fmla="+- 0 14108 11711"/>
                              <a:gd name="T137" fmla="*/ 14108 h 5128"/>
                              <a:gd name="T138" fmla="*/ 5397 w 8675"/>
                              <a:gd name="T139" fmla="+- 0 13851 11711"/>
                              <a:gd name="T140" fmla="*/ 13851 h 5128"/>
                              <a:gd name="T141" fmla="*/ 4486 w 8675"/>
                              <a:gd name="T142" fmla="+- 0 13449 11711"/>
                              <a:gd name="T143" fmla="*/ 13449 h 5128"/>
                              <a:gd name="T144" fmla="*/ 3549 w 8675"/>
                              <a:gd name="T145" fmla="+- 0 13053 11711"/>
                              <a:gd name="T146" fmla="*/ 13053 h 5128"/>
                              <a:gd name="T147" fmla="*/ 2617 w 8675"/>
                              <a:gd name="T148" fmla="+- 0 12676 11711"/>
                              <a:gd name="T149" fmla="*/ 12676 h 5128"/>
                              <a:gd name="T150" fmla="*/ 1690 w 8675"/>
                              <a:gd name="T151" fmla="+- 0 12318 11711"/>
                              <a:gd name="T152" fmla="*/ 12318 h 5128"/>
                              <a:gd name="T153" fmla="*/ 769 w 8675"/>
                              <a:gd name="T154" fmla="+- 0 11980 11711"/>
                              <a:gd name="T155" fmla="*/ 11980 h 5128"/>
                              <a:gd name="T156" fmla="*/ 0 w 8675"/>
                              <a:gd name="T157" fmla="+- 0 11711 11711"/>
                              <a:gd name="T158" fmla="*/ 11711 h 512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Lst>
                            <a:rect l="0" t="0" r="r" b="b"/>
                            <a:pathLst>
                              <a:path w="8675" h="5128">
                                <a:moveTo>
                                  <a:pt x="0" y="0"/>
                                </a:moveTo>
                                <a:lnTo>
                                  <a:pt x="0" y="5127"/>
                                </a:lnTo>
                                <a:lnTo>
                                  <a:pt x="8141" y="5127"/>
                                </a:lnTo>
                                <a:lnTo>
                                  <a:pt x="8225" y="5070"/>
                                </a:lnTo>
                                <a:lnTo>
                                  <a:pt x="8310" y="5008"/>
                                </a:lnTo>
                                <a:lnTo>
                                  <a:pt x="8387" y="4946"/>
                                </a:lnTo>
                                <a:lnTo>
                                  <a:pt x="8455" y="4884"/>
                                </a:lnTo>
                                <a:lnTo>
                                  <a:pt x="8514" y="4821"/>
                                </a:lnTo>
                                <a:lnTo>
                                  <a:pt x="8565" y="4759"/>
                                </a:lnTo>
                                <a:lnTo>
                                  <a:pt x="8606" y="4697"/>
                                </a:lnTo>
                                <a:lnTo>
                                  <a:pt x="8638" y="4635"/>
                                </a:lnTo>
                                <a:lnTo>
                                  <a:pt x="8660" y="4574"/>
                                </a:lnTo>
                                <a:lnTo>
                                  <a:pt x="8672" y="4512"/>
                                </a:lnTo>
                                <a:lnTo>
                                  <a:pt x="8674" y="4482"/>
                                </a:lnTo>
                                <a:lnTo>
                                  <a:pt x="8674" y="4451"/>
                                </a:lnTo>
                                <a:lnTo>
                                  <a:pt x="8665" y="4377"/>
                                </a:lnTo>
                                <a:lnTo>
                                  <a:pt x="8645" y="4303"/>
                                </a:lnTo>
                                <a:lnTo>
                                  <a:pt x="8616" y="4228"/>
                                </a:lnTo>
                                <a:lnTo>
                                  <a:pt x="8577" y="4152"/>
                                </a:lnTo>
                                <a:lnTo>
                                  <a:pt x="8529" y="4075"/>
                                </a:lnTo>
                                <a:lnTo>
                                  <a:pt x="8472" y="3998"/>
                                </a:lnTo>
                                <a:lnTo>
                                  <a:pt x="8406" y="3920"/>
                                </a:lnTo>
                                <a:lnTo>
                                  <a:pt x="8332" y="3842"/>
                                </a:lnTo>
                                <a:lnTo>
                                  <a:pt x="8249" y="3763"/>
                                </a:lnTo>
                                <a:lnTo>
                                  <a:pt x="8159" y="3683"/>
                                </a:lnTo>
                                <a:lnTo>
                                  <a:pt x="8111" y="3643"/>
                                </a:lnTo>
                                <a:lnTo>
                                  <a:pt x="8061" y="3603"/>
                                </a:lnTo>
                                <a:lnTo>
                                  <a:pt x="8009" y="3563"/>
                                </a:lnTo>
                                <a:lnTo>
                                  <a:pt x="7956" y="3523"/>
                                </a:lnTo>
                                <a:lnTo>
                                  <a:pt x="7900" y="3482"/>
                                </a:lnTo>
                                <a:lnTo>
                                  <a:pt x="7843" y="3442"/>
                                </a:lnTo>
                                <a:lnTo>
                                  <a:pt x="7785" y="3401"/>
                                </a:lnTo>
                                <a:lnTo>
                                  <a:pt x="7724" y="3360"/>
                                </a:lnTo>
                                <a:lnTo>
                                  <a:pt x="7662" y="3319"/>
                                </a:lnTo>
                                <a:lnTo>
                                  <a:pt x="7598" y="3278"/>
                                </a:lnTo>
                                <a:lnTo>
                                  <a:pt x="7533" y="3237"/>
                                </a:lnTo>
                                <a:lnTo>
                                  <a:pt x="7466" y="3196"/>
                                </a:lnTo>
                                <a:lnTo>
                                  <a:pt x="7398" y="3154"/>
                                </a:lnTo>
                                <a:lnTo>
                                  <a:pt x="7328" y="3113"/>
                                </a:lnTo>
                                <a:lnTo>
                                  <a:pt x="7257" y="3071"/>
                                </a:lnTo>
                                <a:lnTo>
                                  <a:pt x="7111" y="2988"/>
                                </a:lnTo>
                                <a:lnTo>
                                  <a:pt x="6959" y="2904"/>
                                </a:lnTo>
                                <a:lnTo>
                                  <a:pt x="6802" y="2820"/>
                                </a:lnTo>
                                <a:lnTo>
                                  <a:pt x="6557" y="2694"/>
                                </a:lnTo>
                                <a:lnTo>
                                  <a:pt x="6303" y="2567"/>
                                </a:lnTo>
                                <a:lnTo>
                                  <a:pt x="5951" y="2397"/>
                                </a:lnTo>
                                <a:lnTo>
                                  <a:pt x="5397" y="2140"/>
                                </a:lnTo>
                                <a:lnTo>
                                  <a:pt x="4486" y="1738"/>
                                </a:lnTo>
                                <a:lnTo>
                                  <a:pt x="3549" y="1342"/>
                                </a:lnTo>
                                <a:lnTo>
                                  <a:pt x="2617" y="965"/>
                                </a:lnTo>
                                <a:lnTo>
                                  <a:pt x="1690" y="607"/>
                                </a:lnTo>
                                <a:lnTo>
                                  <a:pt x="769" y="269"/>
                                </a:lnTo>
                                <a:lnTo>
                                  <a:pt x="0" y="0"/>
                                </a:lnTo>
                                <a:close/>
                              </a:path>
                            </a:pathLst>
                          </a:custGeom>
                          <a:solidFill>
                            <a:srgbClr val="6161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10"/>
                        <wps:cNvSpPr>
                          <a:spLocks/>
                        </wps:cNvSpPr>
                        <wps:spPr bwMode="auto">
                          <a:xfrm>
                            <a:off x="0" y="4730"/>
                            <a:ext cx="3335" cy="10245"/>
                          </a:xfrm>
                          <a:custGeom>
                            <a:avLst/>
                            <a:gdLst>
                              <a:gd name="T0" fmla="*/ 963 w 3335"/>
                              <a:gd name="T1" fmla="+- 0 4733 4731"/>
                              <a:gd name="T2" fmla="*/ 4733 h 10245"/>
                              <a:gd name="T3" fmla="*/ 739 w 3335"/>
                              <a:gd name="T4" fmla="+- 0 4750 4731"/>
                              <a:gd name="T5" fmla="*/ 4750 h 10245"/>
                              <a:gd name="T6" fmla="*/ 512 w 3335"/>
                              <a:gd name="T7" fmla="+- 0 4783 4731"/>
                              <a:gd name="T8" fmla="*/ 4783 h 10245"/>
                              <a:gd name="T9" fmla="*/ 285 w 3335"/>
                              <a:gd name="T10" fmla="+- 0 4829 4731"/>
                              <a:gd name="T11" fmla="*/ 4829 h 10245"/>
                              <a:gd name="T12" fmla="*/ 57 w 3335"/>
                              <a:gd name="T13" fmla="+- 0 4889 4731"/>
                              <a:gd name="T14" fmla="*/ 4889 h 10245"/>
                              <a:gd name="T15" fmla="*/ 59 w 3335"/>
                              <a:gd name="T16" fmla="+- 0 14903 4731"/>
                              <a:gd name="T17" fmla="*/ 14903 h 10245"/>
                              <a:gd name="T18" fmla="*/ 210 w 3335"/>
                              <a:gd name="T19" fmla="+- 0 14710 4731"/>
                              <a:gd name="T20" fmla="*/ 14710 h 10245"/>
                              <a:gd name="T21" fmla="*/ 361 w 3335"/>
                              <a:gd name="T22" fmla="+- 0 14507 4731"/>
                              <a:gd name="T23" fmla="*/ 14507 h 10245"/>
                              <a:gd name="T24" fmla="*/ 509 w 3335"/>
                              <a:gd name="T25" fmla="+- 0 14297 4731"/>
                              <a:gd name="T26" fmla="*/ 14297 h 10245"/>
                              <a:gd name="T27" fmla="*/ 657 w 3335"/>
                              <a:gd name="T28" fmla="+- 0 14079 4731"/>
                              <a:gd name="T29" fmla="*/ 14079 h 10245"/>
                              <a:gd name="T30" fmla="*/ 802 w 3335"/>
                              <a:gd name="T31" fmla="+- 0 13855 4731"/>
                              <a:gd name="T32" fmla="*/ 13855 h 10245"/>
                              <a:gd name="T33" fmla="*/ 946 w 3335"/>
                              <a:gd name="T34" fmla="+- 0 13626 4731"/>
                              <a:gd name="T35" fmla="*/ 13626 h 10245"/>
                              <a:gd name="T36" fmla="*/ 1088 w 3335"/>
                              <a:gd name="T37" fmla="+- 0 13393 4731"/>
                              <a:gd name="T38" fmla="*/ 13393 h 10245"/>
                              <a:gd name="T39" fmla="*/ 1228 w 3335"/>
                              <a:gd name="T40" fmla="+- 0 13157 4731"/>
                              <a:gd name="T41" fmla="*/ 13157 h 10245"/>
                              <a:gd name="T42" fmla="*/ 1462 w 3335"/>
                              <a:gd name="T43" fmla="+- 0 12754 4731"/>
                              <a:gd name="T44" fmla="*/ 12754 h 10245"/>
                              <a:gd name="T45" fmla="*/ 1612 w 3335"/>
                              <a:gd name="T46" fmla="+- 0 12487 4731"/>
                              <a:gd name="T47" fmla="*/ 12487 h 10245"/>
                              <a:gd name="T48" fmla="*/ 1724 w 3335"/>
                              <a:gd name="T49" fmla="+- 0 12284 4731"/>
                              <a:gd name="T50" fmla="*/ 12284 h 10245"/>
                              <a:gd name="T51" fmla="*/ 1836 w 3335"/>
                              <a:gd name="T52" fmla="+- 0 12077 4731"/>
                              <a:gd name="T53" fmla="*/ 12077 h 10245"/>
                              <a:gd name="T54" fmla="*/ 1946 w 3335"/>
                              <a:gd name="T55" fmla="+- 0 11868 4731"/>
                              <a:gd name="T56" fmla="*/ 11868 h 10245"/>
                              <a:gd name="T57" fmla="*/ 2055 w 3335"/>
                              <a:gd name="T58" fmla="+- 0 11656 4731"/>
                              <a:gd name="T59" fmla="*/ 11656 h 10245"/>
                              <a:gd name="T60" fmla="*/ 2162 w 3335"/>
                              <a:gd name="T61" fmla="+- 0 11441 4731"/>
                              <a:gd name="T62" fmla="*/ 11441 h 10245"/>
                              <a:gd name="T63" fmla="*/ 2267 w 3335"/>
                              <a:gd name="T64" fmla="+- 0 11225 4731"/>
                              <a:gd name="T65" fmla="*/ 11225 h 10245"/>
                              <a:gd name="T66" fmla="*/ 2370 w 3335"/>
                              <a:gd name="T67" fmla="+- 0 11006 4731"/>
                              <a:gd name="T68" fmla="*/ 11006 h 10245"/>
                              <a:gd name="T69" fmla="*/ 2469 w 3335"/>
                              <a:gd name="T70" fmla="+- 0 10786 4731"/>
                              <a:gd name="T71" fmla="*/ 10786 h 10245"/>
                              <a:gd name="T72" fmla="*/ 2565 w 3335"/>
                              <a:gd name="T73" fmla="+- 0 10563 4731"/>
                              <a:gd name="T74" fmla="*/ 10563 h 10245"/>
                              <a:gd name="T75" fmla="*/ 2657 w 3335"/>
                              <a:gd name="T76" fmla="+- 0 10340 4731"/>
                              <a:gd name="T77" fmla="*/ 10340 h 10245"/>
                              <a:gd name="T78" fmla="*/ 2746 w 3335"/>
                              <a:gd name="T79" fmla="+- 0 10115 4731"/>
                              <a:gd name="T80" fmla="*/ 10115 h 10245"/>
                              <a:gd name="T81" fmla="*/ 2829 w 3335"/>
                              <a:gd name="T82" fmla="+- 0 9889 4731"/>
                              <a:gd name="T83" fmla="*/ 9889 h 10245"/>
                              <a:gd name="T84" fmla="*/ 2908 w 3335"/>
                              <a:gd name="T85" fmla="+- 0 9662 4731"/>
                              <a:gd name="T86" fmla="*/ 9662 h 10245"/>
                              <a:gd name="T87" fmla="*/ 2981 w 3335"/>
                              <a:gd name="T88" fmla="+- 0 9434 4731"/>
                              <a:gd name="T89" fmla="*/ 9434 h 10245"/>
                              <a:gd name="T90" fmla="*/ 3048 w 3335"/>
                              <a:gd name="T91" fmla="+- 0 9206 4731"/>
                              <a:gd name="T92" fmla="*/ 9206 h 10245"/>
                              <a:gd name="T93" fmla="*/ 3110 w 3335"/>
                              <a:gd name="T94" fmla="+- 0 8978 4731"/>
                              <a:gd name="T95" fmla="*/ 8978 h 10245"/>
                              <a:gd name="T96" fmla="*/ 3165 w 3335"/>
                              <a:gd name="T97" fmla="+- 0 8749 4731"/>
                              <a:gd name="T98" fmla="*/ 8749 h 10245"/>
                              <a:gd name="T99" fmla="*/ 3213 w 3335"/>
                              <a:gd name="T100" fmla="+- 0 8520 4731"/>
                              <a:gd name="T101" fmla="*/ 8520 h 10245"/>
                              <a:gd name="T102" fmla="*/ 3254 w 3335"/>
                              <a:gd name="T103" fmla="+- 0 8292 4731"/>
                              <a:gd name="T104" fmla="*/ 8292 h 10245"/>
                              <a:gd name="T105" fmla="*/ 3287 w 3335"/>
                              <a:gd name="T106" fmla="+- 0 8064 4731"/>
                              <a:gd name="T107" fmla="*/ 8064 h 10245"/>
                              <a:gd name="T108" fmla="*/ 3312 w 3335"/>
                              <a:gd name="T109" fmla="+- 0 7837 4731"/>
                              <a:gd name="T110" fmla="*/ 7837 h 10245"/>
                              <a:gd name="T111" fmla="*/ 3329 w 3335"/>
                              <a:gd name="T112" fmla="+- 0 7611 4731"/>
                              <a:gd name="T113" fmla="*/ 7611 h 10245"/>
                              <a:gd name="T114" fmla="*/ 3334 w 3335"/>
                              <a:gd name="T115" fmla="+- 0 7377 4731"/>
                              <a:gd name="T116" fmla="*/ 7377 h 10245"/>
                              <a:gd name="T117" fmla="*/ 3325 w 3335"/>
                              <a:gd name="T118" fmla="+- 0 7143 4731"/>
                              <a:gd name="T119" fmla="*/ 7143 h 10245"/>
                              <a:gd name="T120" fmla="*/ 3302 w 3335"/>
                              <a:gd name="T121" fmla="+- 0 6911 4731"/>
                              <a:gd name="T122" fmla="*/ 6911 h 10245"/>
                              <a:gd name="T123" fmla="*/ 3263 w 3335"/>
                              <a:gd name="T124" fmla="+- 0 6681 4731"/>
                              <a:gd name="T125" fmla="*/ 6681 h 10245"/>
                              <a:gd name="T126" fmla="*/ 3210 w 3335"/>
                              <a:gd name="T127" fmla="+- 0 6457 4731"/>
                              <a:gd name="T128" fmla="*/ 6457 h 10245"/>
                              <a:gd name="T129" fmla="*/ 3142 w 3335"/>
                              <a:gd name="T130" fmla="+- 0 6239 4731"/>
                              <a:gd name="T131" fmla="*/ 6239 h 10245"/>
                              <a:gd name="T132" fmla="*/ 3060 w 3335"/>
                              <a:gd name="T133" fmla="+- 0 6029 4731"/>
                              <a:gd name="T134" fmla="*/ 6029 h 10245"/>
                              <a:gd name="T135" fmla="*/ 2962 w 3335"/>
                              <a:gd name="T136" fmla="+- 0 5830 4731"/>
                              <a:gd name="T137" fmla="*/ 5830 h 10245"/>
                              <a:gd name="T138" fmla="*/ 2850 w 3335"/>
                              <a:gd name="T139" fmla="+- 0 5641 4731"/>
                              <a:gd name="T140" fmla="*/ 5641 h 10245"/>
                              <a:gd name="T141" fmla="*/ 2722 w 3335"/>
                              <a:gd name="T142" fmla="+- 0 5466 4731"/>
                              <a:gd name="T143" fmla="*/ 5466 h 10245"/>
                              <a:gd name="T144" fmla="*/ 2580 w 3335"/>
                              <a:gd name="T145" fmla="+- 0 5306 4731"/>
                              <a:gd name="T146" fmla="*/ 5306 h 10245"/>
                              <a:gd name="T147" fmla="*/ 2422 w 3335"/>
                              <a:gd name="T148" fmla="+- 0 5163 4731"/>
                              <a:gd name="T149" fmla="*/ 5163 h 10245"/>
                              <a:gd name="T150" fmla="*/ 2249 w 3335"/>
                              <a:gd name="T151" fmla="+- 0 5038 4731"/>
                              <a:gd name="T152" fmla="*/ 5038 h 10245"/>
                              <a:gd name="T153" fmla="*/ 2061 w 3335"/>
                              <a:gd name="T154" fmla="+- 0 4933 4731"/>
                              <a:gd name="T155" fmla="*/ 4933 h 10245"/>
                              <a:gd name="T156" fmla="*/ 1878 w 3335"/>
                              <a:gd name="T157" fmla="+- 0 4856 4731"/>
                              <a:gd name="T158" fmla="*/ 4856 h 10245"/>
                              <a:gd name="T159" fmla="*/ 1686 w 3335"/>
                              <a:gd name="T160" fmla="+- 0 4799 4731"/>
                              <a:gd name="T161" fmla="*/ 4799 h 10245"/>
                              <a:gd name="T162" fmla="*/ 1475 w 3335"/>
                              <a:gd name="T163" fmla="+- 0 4758 4731"/>
                              <a:gd name="T164" fmla="*/ 4758 h 10245"/>
                              <a:gd name="T165" fmla="*/ 1258 w 3335"/>
                              <a:gd name="T166" fmla="+- 0 4736 4731"/>
                              <a:gd name="T167" fmla="*/ 4736 h 10245"/>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 ang="0">
                                <a:pos x="T159" y="T161"/>
                              </a:cxn>
                              <a:cxn ang="0">
                                <a:pos x="T162" y="T164"/>
                              </a:cxn>
                              <a:cxn ang="0">
                                <a:pos x="T165" y="T167"/>
                              </a:cxn>
                            </a:cxnLst>
                            <a:rect l="0" t="0" r="r" b="b"/>
                            <a:pathLst>
                              <a:path w="3335" h="10245">
                                <a:moveTo>
                                  <a:pt x="1112" y="0"/>
                                </a:moveTo>
                                <a:lnTo>
                                  <a:pt x="1038" y="0"/>
                                </a:lnTo>
                                <a:lnTo>
                                  <a:pt x="963" y="2"/>
                                </a:lnTo>
                                <a:lnTo>
                                  <a:pt x="889" y="6"/>
                                </a:lnTo>
                                <a:lnTo>
                                  <a:pt x="814" y="12"/>
                                </a:lnTo>
                                <a:lnTo>
                                  <a:pt x="739" y="19"/>
                                </a:lnTo>
                                <a:lnTo>
                                  <a:pt x="664" y="28"/>
                                </a:lnTo>
                                <a:lnTo>
                                  <a:pt x="588" y="39"/>
                                </a:lnTo>
                                <a:lnTo>
                                  <a:pt x="512" y="52"/>
                                </a:lnTo>
                                <a:lnTo>
                                  <a:pt x="437" y="66"/>
                                </a:lnTo>
                                <a:lnTo>
                                  <a:pt x="361" y="81"/>
                                </a:lnTo>
                                <a:lnTo>
                                  <a:pt x="285" y="98"/>
                                </a:lnTo>
                                <a:lnTo>
                                  <a:pt x="209" y="116"/>
                                </a:lnTo>
                                <a:lnTo>
                                  <a:pt x="133" y="136"/>
                                </a:lnTo>
                                <a:lnTo>
                                  <a:pt x="57" y="158"/>
                                </a:lnTo>
                                <a:lnTo>
                                  <a:pt x="0" y="174"/>
                                </a:lnTo>
                                <a:lnTo>
                                  <a:pt x="0" y="10244"/>
                                </a:lnTo>
                                <a:lnTo>
                                  <a:pt x="59" y="10172"/>
                                </a:lnTo>
                                <a:lnTo>
                                  <a:pt x="110" y="10109"/>
                                </a:lnTo>
                                <a:lnTo>
                                  <a:pt x="160" y="10044"/>
                                </a:lnTo>
                                <a:lnTo>
                                  <a:pt x="210" y="9979"/>
                                </a:lnTo>
                                <a:lnTo>
                                  <a:pt x="261" y="9912"/>
                                </a:lnTo>
                                <a:lnTo>
                                  <a:pt x="311" y="9845"/>
                                </a:lnTo>
                                <a:lnTo>
                                  <a:pt x="361" y="9776"/>
                                </a:lnTo>
                                <a:lnTo>
                                  <a:pt x="410" y="9707"/>
                                </a:lnTo>
                                <a:lnTo>
                                  <a:pt x="460" y="9637"/>
                                </a:lnTo>
                                <a:lnTo>
                                  <a:pt x="509" y="9566"/>
                                </a:lnTo>
                                <a:lnTo>
                                  <a:pt x="559" y="9494"/>
                                </a:lnTo>
                                <a:lnTo>
                                  <a:pt x="608" y="9421"/>
                                </a:lnTo>
                                <a:lnTo>
                                  <a:pt x="657" y="9348"/>
                                </a:lnTo>
                                <a:lnTo>
                                  <a:pt x="705" y="9274"/>
                                </a:lnTo>
                                <a:lnTo>
                                  <a:pt x="754" y="9199"/>
                                </a:lnTo>
                                <a:lnTo>
                                  <a:pt x="802" y="9124"/>
                                </a:lnTo>
                                <a:lnTo>
                                  <a:pt x="850" y="9048"/>
                                </a:lnTo>
                                <a:lnTo>
                                  <a:pt x="898" y="8972"/>
                                </a:lnTo>
                                <a:lnTo>
                                  <a:pt x="946" y="8895"/>
                                </a:lnTo>
                                <a:lnTo>
                                  <a:pt x="994" y="8818"/>
                                </a:lnTo>
                                <a:lnTo>
                                  <a:pt x="1041" y="8740"/>
                                </a:lnTo>
                                <a:lnTo>
                                  <a:pt x="1088" y="8662"/>
                                </a:lnTo>
                                <a:lnTo>
                                  <a:pt x="1135" y="8584"/>
                                </a:lnTo>
                                <a:lnTo>
                                  <a:pt x="1182" y="8505"/>
                                </a:lnTo>
                                <a:lnTo>
                                  <a:pt x="1228" y="8426"/>
                                </a:lnTo>
                                <a:lnTo>
                                  <a:pt x="1312" y="8283"/>
                                </a:lnTo>
                                <a:lnTo>
                                  <a:pt x="1387" y="8154"/>
                                </a:lnTo>
                                <a:lnTo>
                                  <a:pt x="1462" y="8023"/>
                                </a:lnTo>
                                <a:lnTo>
                                  <a:pt x="1537" y="7890"/>
                                </a:lnTo>
                                <a:lnTo>
                                  <a:pt x="1574" y="7824"/>
                                </a:lnTo>
                                <a:lnTo>
                                  <a:pt x="1612" y="7756"/>
                                </a:lnTo>
                                <a:lnTo>
                                  <a:pt x="1649" y="7689"/>
                                </a:lnTo>
                                <a:lnTo>
                                  <a:pt x="1687" y="7621"/>
                                </a:lnTo>
                                <a:lnTo>
                                  <a:pt x="1724" y="7553"/>
                                </a:lnTo>
                                <a:lnTo>
                                  <a:pt x="1761" y="7484"/>
                                </a:lnTo>
                                <a:lnTo>
                                  <a:pt x="1798" y="7415"/>
                                </a:lnTo>
                                <a:lnTo>
                                  <a:pt x="1836" y="7346"/>
                                </a:lnTo>
                                <a:lnTo>
                                  <a:pt x="1873" y="7277"/>
                                </a:lnTo>
                                <a:lnTo>
                                  <a:pt x="1909" y="7207"/>
                                </a:lnTo>
                                <a:lnTo>
                                  <a:pt x="1946" y="7137"/>
                                </a:lnTo>
                                <a:lnTo>
                                  <a:pt x="1983" y="7066"/>
                                </a:lnTo>
                                <a:lnTo>
                                  <a:pt x="2019" y="6996"/>
                                </a:lnTo>
                                <a:lnTo>
                                  <a:pt x="2055" y="6925"/>
                                </a:lnTo>
                                <a:lnTo>
                                  <a:pt x="2091" y="6854"/>
                                </a:lnTo>
                                <a:lnTo>
                                  <a:pt x="2127" y="6782"/>
                                </a:lnTo>
                                <a:lnTo>
                                  <a:pt x="2162" y="6710"/>
                                </a:lnTo>
                                <a:lnTo>
                                  <a:pt x="2198" y="6638"/>
                                </a:lnTo>
                                <a:lnTo>
                                  <a:pt x="2233" y="6566"/>
                                </a:lnTo>
                                <a:lnTo>
                                  <a:pt x="2267" y="6494"/>
                                </a:lnTo>
                                <a:lnTo>
                                  <a:pt x="2302" y="6421"/>
                                </a:lnTo>
                                <a:lnTo>
                                  <a:pt x="2336" y="6348"/>
                                </a:lnTo>
                                <a:lnTo>
                                  <a:pt x="2370" y="6275"/>
                                </a:lnTo>
                                <a:lnTo>
                                  <a:pt x="2403" y="6202"/>
                                </a:lnTo>
                                <a:lnTo>
                                  <a:pt x="2436" y="6128"/>
                                </a:lnTo>
                                <a:lnTo>
                                  <a:pt x="2469" y="6055"/>
                                </a:lnTo>
                                <a:lnTo>
                                  <a:pt x="2502" y="5981"/>
                                </a:lnTo>
                                <a:lnTo>
                                  <a:pt x="2534" y="5907"/>
                                </a:lnTo>
                                <a:lnTo>
                                  <a:pt x="2565" y="5832"/>
                                </a:lnTo>
                                <a:lnTo>
                                  <a:pt x="2596" y="5758"/>
                                </a:lnTo>
                                <a:lnTo>
                                  <a:pt x="2627" y="5683"/>
                                </a:lnTo>
                                <a:lnTo>
                                  <a:pt x="2657" y="5609"/>
                                </a:lnTo>
                                <a:lnTo>
                                  <a:pt x="2687" y="5534"/>
                                </a:lnTo>
                                <a:lnTo>
                                  <a:pt x="2717" y="5459"/>
                                </a:lnTo>
                                <a:lnTo>
                                  <a:pt x="2746" y="5384"/>
                                </a:lnTo>
                                <a:lnTo>
                                  <a:pt x="2774" y="5308"/>
                                </a:lnTo>
                                <a:lnTo>
                                  <a:pt x="2802" y="5233"/>
                                </a:lnTo>
                                <a:lnTo>
                                  <a:pt x="2829" y="5158"/>
                                </a:lnTo>
                                <a:lnTo>
                                  <a:pt x="2856" y="5082"/>
                                </a:lnTo>
                                <a:lnTo>
                                  <a:pt x="2882" y="5006"/>
                                </a:lnTo>
                                <a:lnTo>
                                  <a:pt x="2908" y="4931"/>
                                </a:lnTo>
                                <a:lnTo>
                                  <a:pt x="2933" y="4855"/>
                                </a:lnTo>
                                <a:lnTo>
                                  <a:pt x="2957" y="4779"/>
                                </a:lnTo>
                                <a:lnTo>
                                  <a:pt x="2981" y="4703"/>
                                </a:lnTo>
                                <a:lnTo>
                                  <a:pt x="3004" y="4627"/>
                                </a:lnTo>
                                <a:lnTo>
                                  <a:pt x="3027" y="4551"/>
                                </a:lnTo>
                                <a:lnTo>
                                  <a:pt x="3048" y="4475"/>
                                </a:lnTo>
                                <a:lnTo>
                                  <a:pt x="3070" y="4399"/>
                                </a:lnTo>
                                <a:lnTo>
                                  <a:pt x="3090" y="4323"/>
                                </a:lnTo>
                                <a:lnTo>
                                  <a:pt x="3110" y="4247"/>
                                </a:lnTo>
                                <a:lnTo>
                                  <a:pt x="3129" y="4170"/>
                                </a:lnTo>
                                <a:lnTo>
                                  <a:pt x="3147" y="4094"/>
                                </a:lnTo>
                                <a:lnTo>
                                  <a:pt x="3165" y="4018"/>
                                </a:lnTo>
                                <a:lnTo>
                                  <a:pt x="3182" y="3942"/>
                                </a:lnTo>
                                <a:lnTo>
                                  <a:pt x="3198" y="3866"/>
                                </a:lnTo>
                                <a:lnTo>
                                  <a:pt x="3213" y="3789"/>
                                </a:lnTo>
                                <a:lnTo>
                                  <a:pt x="3227" y="3713"/>
                                </a:lnTo>
                                <a:lnTo>
                                  <a:pt x="3241" y="3637"/>
                                </a:lnTo>
                                <a:lnTo>
                                  <a:pt x="3254" y="3561"/>
                                </a:lnTo>
                                <a:lnTo>
                                  <a:pt x="3266" y="3485"/>
                                </a:lnTo>
                                <a:lnTo>
                                  <a:pt x="3277" y="3409"/>
                                </a:lnTo>
                                <a:lnTo>
                                  <a:pt x="3287" y="3333"/>
                                </a:lnTo>
                                <a:lnTo>
                                  <a:pt x="3296" y="3258"/>
                                </a:lnTo>
                                <a:lnTo>
                                  <a:pt x="3305" y="3182"/>
                                </a:lnTo>
                                <a:lnTo>
                                  <a:pt x="3312" y="3106"/>
                                </a:lnTo>
                                <a:lnTo>
                                  <a:pt x="3319" y="3031"/>
                                </a:lnTo>
                                <a:lnTo>
                                  <a:pt x="3324" y="2955"/>
                                </a:lnTo>
                                <a:lnTo>
                                  <a:pt x="3329" y="2880"/>
                                </a:lnTo>
                                <a:lnTo>
                                  <a:pt x="3332" y="2802"/>
                                </a:lnTo>
                                <a:lnTo>
                                  <a:pt x="3334" y="2724"/>
                                </a:lnTo>
                                <a:lnTo>
                                  <a:pt x="3334" y="2646"/>
                                </a:lnTo>
                                <a:lnTo>
                                  <a:pt x="3333" y="2568"/>
                                </a:lnTo>
                                <a:lnTo>
                                  <a:pt x="3330" y="2490"/>
                                </a:lnTo>
                                <a:lnTo>
                                  <a:pt x="3325" y="2412"/>
                                </a:lnTo>
                                <a:lnTo>
                                  <a:pt x="3319" y="2334"/>
                                </a:lnTo>
                                <a:lnTo>
                                  <a:pt x="3311" y="2257"/>
                                </a:lnTo>
                                <a:lnTo>
                                  <a:pt x="3302" y="2180"/>
                                </a:lnTo>
                                <a:lnTo>
                                  <a:pt x="3291" y="2103"/>
                                </a:lnTo>
                                <a:lnTo>
                                  <a:pt x="3278" y="2026"/>
                                </a:lnTo>
                                <a:lnTo>
                                  <a:pt x="3263" y="1950"/>
                                </a:lnTo>
                                <a:lnTo>
                                  <a:pt x="3247" y="1875"/>
                                </a:lnTo>
                                <a:lnTo>
                                  <a:pt x="3230" y="1800"/>
                                </a:lnTo>
                                <a:lnTo>
                                  <a:pt x="3210" y="1726"/>
                                </a:lnTo>
                                <a:lnTo>
                                  <a:pt x="3189" y="1653"/>
                                </a:lnTo>
                                <a:lnTo>
                                  <a:pt x="3167" y="1580"/>
                                </a:lnTo>
                                <a:lnTo>
                                  <a:pt x="3142" y="1508"/>
                                </a:lnTo>
                                <a:lnTo>
                                  <a:pt x="3117" y="1437"/>
                                </a:lnTo>
                                <a:lnTo>
                                  <a:pt x="3089" y="1367"/>
                                </a:lnTo>
                                <a:lnTo>
                                  <a:pt x="3060" y="1298"/>
                                </a:lnTo>
                                <a:lnTo>
                                  <a:pt x="3029" y="1231"/>
                                </a:lnTo>
                                <a:lnTo>
                                  <a:pt x="2996" y="1164"/>
                                </a:lnTo>
                                <a:lnTo>
                                  <a:pt x="2962" y="1099"/>
                                </a:lnTo>
                                <a:lnTo>
                                  <a:pt x="2926" y="1035"/>
                                </a:lnTo>
                                <a:lnTo>
                                  <a:pt x="2889" y="972"/>
                                </a:lnTo>
                                <a:lnTo>
                                  <a:pt x="2850" y="910"/>
                                </a:lnTo>
                                <a:lnTo>
                                  <a:pt x="2809" y="851"/>
                                </a:lnTo>
                                <a:lnTo>
                                  <a:pt x="2766" y="792"/>
                                </a:lnTo>
                                <a:lnTo>
                                  <a:pt x="2722" y="735"/>
                                </a:lnTo>
                                <a:lnTo>
                                  <a:pt x="2676" y="680"/>
                                </a:lnTo>
                                <a:lnTo>
                                  <a:pt x="2629" y="627"/>
                                </a:lnTo>
                                <a:lnTo>
                                  <a:pt x="2580" y="575"/>
                                </a:lnTo>
                                <a:lnTo>
                                  <a:pt x="2529" y="526"/>
                                </a:lnTo>
                                <a:lnTo>
                                  <a:pt x="2476" y="478"/>
                                </a:lnTo>
                                <a:lnTo>
                                  <a:pt x="2422" y="432"/>
                                </a:lnTo>
                                <a:lnTo>
                                  <a:pt x="2366" y="388"/>
                                </a:lnTo>
                                <a:lnTo>
                                  <a:pt x="2308" y="346"/>
                                </a:lnTo>
                                <a:lnTo>
                                  <a:pt x="2249" y="307"/>
                                </a:lnTo>
                                <a:lnTo>
                                  <a:pt x="2188" y="269"/>
                                </a:lnTo>
                                <a:lnTo>
                                  <a:pt x="2125" y="234"/>
                                </a:lnTo>
                                <a:lnTo>
                                  <a:pt x="2061" y="202"/>
                                </a:lnTo>
                                <a:lnTo>
                                  <a:pt x="1995" y="171"/>
                                </a:lnTo>
                                <a:lnTo>
                                  <a:pt x="1937" y="147"/>
                                </a:lnTo>
                                <a:lnTo>
                                  <a:pt x="1878" y="125"/>
                                </a:lnTo>
                                <a:lnTo>
                                  <a:pt x="1817" y="105"/>
                                </a:lnTo>
                                <a:lnTo>
                                  <a:pt x="1756" y="87"/>
                                </a:lnTo>
                                <a:lnTo>
                                  <a:pt x="1686" y="68"/>
                                </a:lnTo>
                                <a:lnTo>
                                  <a:pt x="1616" y="53"/>
                                </a:lnTo>
                                <a:lnTo>
                                  <a:pt x="1546" y="39"/>
                                </a:lnTo>
                                <a:lnTo>
                                  <a:pt x="1475" y="27"/>
                                </a:lnTo>
                                <a:lnTo>
                                  <a:pt x="1403" y="18"/>
                                </a:lnTo>
                                <a:lnTo>
                                  <a:pt x="1331" y="10"/>
                                </a:lnTo>
                                <a:lnTo>
                                  <a:pt x="1258" y="5"/>
                                </a:lnTo>
                                <a:lnTo>
                                  <a:pt x="1185" y="1"/>
                                </a:lnTo>
                                <a:lnTo>
                                  <a:pt x="1112" y="0"/>
                                </a:lnTo>
                                <a:close/>
                              </a:path>
                            </a:pathLst>
                          </a:custGeom>
                          <a:solidFill>
                            <a:srgbClr val="616199">
                              <a:alpha val="51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B61A44" id="Group 91" o:spid="_x0000_s1026" style="position:absolute;margin-left:0;margin-top:0;width:433.75pt;height:841.9pt;z-index:251622400;mso-position-horizontal-relative:page;mso-position-vertical-relative:page" coordsize="8675,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">
                <v:shape id="Freeform 12" o:spid="_x0000_s1027" style="position:absolute;width:3162;height:14627;visibility:visible;mso-wrap-style:square;v-text-anchor:top" coordsize="3162,14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" path="m125,l,,,13557r327,256l442,13901r59,44l560,13990r61,44l682,14077r62,43l807,14163r63,41l934,14245r64,39l1062,14322r65,37l1192,14394r65,33l1322,14458r66,29l1453,14514r65,24l1583,14560r65,19l1712,14595r65,13l1840,14618r64,6l1967,14627r62,-1l2090,14621r61,-9l2211,14599r59,-18l2329,14560r57,-27l2442,14502r56,-37l2552,14423r52,-46l2687,14291r75,-92l2829,14101r31,-51l2890,13997r28,-54l2944,13887r24,-57l2991,13771r21,-60l3032,13650r18,-62l3067,13525r15,-65l3096,13394r13,-67l3120,13260r9,-69l3138,13121r7,-71l3151,12979r4,-73l3158,12833r3,-74l3162,12684r-1,-76l3160,12532r-2,-77l3155,12378r-5,-78l3145,12221r-6,-79l3131,12062r-8,-79l3114,11902r-10,-80l3094,11741r-12,-82l3070,11578r-13,-82l3043,11414r-14,-82l3014,11250r-15,-82l2982,11086r-16,-82l2948,10922r-17,-82l2912,10758r-18,-81l2874,10595r-19,-81l2835,10433r-20,-80l2794,10272r-21,-79l2752,10113r-21,-79l2709,9956r-21,-78l2666,9800r-22,-76l2622,9648r-22,-76l2578,9497r-22,-73l2534,9350r-22,-72l2490,9207r-22,-71l2446,9067r-21,-69l2404,8930r-43,-134l2339,8727r-21,-68l2296,8590r-21,-70l2253,8451r-22,-70l2210,8310r-22,-70l2166,8169r-21,-72l2123,8026r-22,-72l2079,7882r-21,-73l2036,7737r-22,-73l1993,7591r-22,-74l1949,7443r-22,-74l1906,7295r-22,-74l1862,7146r-21,-75l1819,6996r-21,-76l1776,6845r-22,-76l1733,6693r-22,-76l1690,6540r-22,-76l1647,6387r-21,-77l1604,6233r-21,-78l1562,6078r-22,-78l1519,5922r-21,-78l1477,5766r-21,-78l1435,5609r-21,-79l1393,5452r-21,-79l1351,5294r-21,-79l1309,5136r-20,-80l1268,4977r-20,-80l1227,4818r-20,-80l1186,4658r-20,-80l1146,4498r-20,-80l1106,4338r-20,-80l1066,4178r-20,-80l1026,4017r-20,-80l987,3857r-20,-81l948,3696r-20,-81l909,3535r-19,-81l871,3374r-19,-81l833,3213r-19,-81l796,3052r-19,-81l759,2891r-19,-81l722,2730r-18,-80l686,2569r-18,-80l650,2409r-18,-80l615,2249r-18,-80l580,2089r-18,-80l545,1929r-17,-80l511,1770r-16,-80l478,1610r-16,-79l445,1452r-16,-79l413,1294r-16,-79l381,1136r-15,-79l341,935,316,815,291,698,266,583,241,472,216,363,190,257,165,153,139,52,125,xe" fillcolor="#f59d24" stroked="f">
                  <v:path arrowok="t" o:connecttype="custom" o:connectlocs="327,13813;621,14034;870,14204;1127,14359;1388,14487;1648,14579;1904,14624;2151,14612;2386,14533;2604,14377;2860,14050;2968,13830;3050,13588;3109,13327;3145,13050;3161,12759;3158,12455;3139,12142;3104,11822;3057,11496;2999,11168;2931,10840;2855,10514;2773,10193;2688,9878;2600,9572;2512,9278;2425,8998;2318,8659;2231,8381;2145,8097;2058,7809;1971,7517;1884,7221;1798,6920;1711,6617;1626,6310;1540,6000;1456,5688;1372,5373;1289,5056;1207,4738;1126,4418;1046,4098;967,3776;890,3454;814,3132;740,2810;668,2489;597,2169;528,1849;462,1531;397,1215;316,815;216,363;125,0" o:connectangles="0,0,0,0,0,0,0,0,0,0,0,0,0,0,0,0,0,0,0,0,0,0,0,0,0,0,0,0,0,0,0,0,0,0,0,0,0,0,0,0,0,0,0,0,0,0,0,0,0,0,0,0,0,0,0,0"/>
                </v:shape>
                <v:shape id="Freeform 11" o:spid="_x0000_s1028" style="position:absolute;top:11710;width:8675;height:5128;visibility:visible;mso-wrap-style:square;v-text-anchor:top" coordsize="8675,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" path="m,l,5127r8141,l8225,5070r85,-62l8387,4946r68,-62l8514,4821r51,-62l8606,4697r32,-62l8660,4574r12,-62l8674,4482r,-31l8665,4377r-20,-74l8616,4228r-39,-76l8529,4075r-57,-77l8406,3920r-74,-78l8249,3763r-90,-80l8111,3643r-50,-40l8009,3563r-53,-40l7900,3482r-57,-40l7785,3401r-61,-41l7662,3319r-64,-41l7533,3237r-67,-41l7398,3154r-70,-41l7257,3071r-146,-83l6959,2904r-157,-84l6557,2694,6303,2567,5951,2397,5397,2140,4486,1738,3549,1342,2617,965,1690,607,769,269,,xe" fillcolor="#616199" stroked="f">
                  <v:path arrowok="t" o:connecttype="custom" o:connectlocs="0,11711;0,16838;8141,16838;8225,16781;8310,16719;8387,16657;8455,16595;8514,16532;8565,16470;8606,16408;8638,16346;8660,16285;8672,16223;8674,16193;8674,16162;8665,16088;8645,16014;8616,15939;8577,15863;8529,15786;8472,15709;8406,15631;8332,15553;8249,15474;8159,15394;8111,15354;8061,15314;8009,15274;7956,15234;7900,15193;7843,15153;7785,15112;7724,15071;7662,15030;7598,14989;7533,14948;7466,14907;7398,14865;7328,14824;7257,14782;7111,14699;6959,14615;6802,14531;6557,14405;6303,14278;5951,14108;5397,13851;4486,13449;3549,13053;2617,12676;1690,12318;769,11980;0,11711" o:connectangles="0,0,0,0,0,0,0,0,0,0,0,0,0,0,0,0,0,0,0,0,0,0,0,0,0,0,0,0,0,0,0,0,0,0,0,0,0,0,0,0,0,0,0,0,0,0,0,0,0,0,0,0,0"/>
                </v:shape>
                <v:shape id="Freeform 10" o:spid="_x0000_s1029" style="position:absolute;top:4730;width:3335;height:10245;visibility:visible;mso-wrap-style:square;v-text-anchor:top" coordsize="3335,10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" path="m1112,r-74,l963,2,889,6r-75,6l739,19r-75,9l588,39,512,52,437,66,361,81,285,98r-76,18l133,136,57,158,,174,,10244r59,-72l110,10109r50,-65l210,9979r51,-67l311,9845r50,-69l410,9707r50,-70l509,9566r50,-72l608,9421r49,-73l705,9274r49,-75l802,9124r48,-76l898,8972r48,-77l994,8818r47,-78l1088,8662r47,-78l1182,8505r46,-79l1312,8283r75,-129l1462,8023r75,-133l1574,7824r38,-68l1649,7689r38,-68l1724,7553r37,-69l1798,7415r38,-69l1873,7277r36,-70l1946,7137r37,-71l2019,6996r36,-71l2091,6854r36,-72l2162,6710r36,-72l2233,6566r34,-72l2302,6421r34,-73l2370,6275r33,-73l2436,6128r33,-73l2502,5981r32,-74l2565,5832r31,-74l2627,5683r30,-74l2687,5534r30,-75l2746,5384r28,-76l2802,5233r27,-75l2856,5082r26,-76l2908,4931r25,-76l2957,4779r24,-76l3004,4627r23,-76l3048,4475r22,-76l3090,4323r20,-76l3129,4170r18,-76l3165,4018r17,-76l3198,3866r15,-77l3227,3713r14,-76l3254,3561r12,-76l3277,3409r10,-76l3296,3258r9,-76l3312,3106r7,-75l3324,2955r5,-75l3332,2802r2,-78l3334,2646r-1,-78l3330,2490r-5,-78l3319,2334r-8,-77l3302,2180r-11,-77l3278,2026r-15,-76l3247,1875r-17,-75l3210,1726r-21,-73l3167,1580r-25,-72l3117,1437r-28,-70l3060,1298r-31,-67l2996,1164r-34,-65l2926,1035r-37,-63l2850,910r-41,-59l2766,792r-44,-57l2676,680r-47,-53l2580,575r-51,-49l2476,478r-54,-46l2366,388r-58,-42l2249,307r-61,-38l2125,234r-64,-32l1995,171r-58,-24l1878,125r-61,-20l1756,87,1686,68,1616,53,1546,39,1475,27r-72,-9l1331,10,1258,5,1185,1,1112,xe" fillcolor="#616199" stroked="f">
                  <v:fill opacity="34181f"/>
                  <v:path arrowok="t" o:connecttype="custom" o:connectlocs="963,4733;739,4750;512,4783;285,4829;57,4889;59,14903;210,14710;361,14507;509,14297;657,14079;802,13855;946,13626;1088,13393;1228,13157;1462,12754;1612,12487;1724,12284;1836,12077;1946,11868;2055,11656;2162,11441;2267,11225;2370,11006;2469,10786;2565,10563;2657,10340;2746,10115;2829,9889;2908,9662;2981,9434;3048,9206;3110,8978;3165,8749;3213,8520;3254,8292;3287,8064;3312,7837;3329,7611;3334,7377;3325,7143;3302,6911;3263,6681;3210,6457;3142,6239;3060,6029;2962,5830;2850,5641;2722,5466;2580,5306;2422,5163;2249,5038;2061,4933;1878,4856;1686,4799;1475,4758;1258,4736" o:connectangles="0,0,0,0,0,0,0,0,0,0,0,0,0,0,0,0,0,0,0,0,0,0,0,0,0,0,0,0,0,0,0,0,0,0,0,0,0,0,0,0,0,0,0,0,0,0,0,0,0,0,0,0,0,0,0,0"/>
                </v:shape>
                <w10:wrap anchorx="page" anchory="page"/>
              </v:group>
            </w:pict>
          </mc:Fallback>
        </mc:AlternateContent>
      </w:r>
    </w:p>
    <w:p w14:paraId="155BF8C8" w14:textId="77777777" w:rsidR="00774339" w:rsidRDefault="00774339" w:rsidP="00774339">
      <w:pPr>
        <w:pStyle w:val="BodyText"/>
        <w:rPr>
          <w:rFonts w:ascii="Times New Roman"/>
          <w:b w:val="0"/>
          <w:sz w:val="20"/>
        </w:rPr>
      </w:pPr>
    </w:p>
    <w:p w14:paraId="4286E682" w14:textId="77777777" w:rsidR="00774339" w:rsidRDefault="00774339" w:rsidP="00774339">
      <w:pPr>
        <w:pStyle w:val="BodyText"/>
        <w:rPr>
          <w:rFonts w:ascii="Times New Roman"/>
          <w:b w:val="0"/>
          <w:sz w:val="20"/>
        </w:rPr>
      </w:pPr>
    </w:p>
    <w:p w14:paraId="4C45EEC1" w14:textId="77777777" w:rsidR="00774339" w:rsidRDefault="00774339" w:rsidP="00774339">
      <w:pPr>
        <w:pStyle w:val="BodyText"/>
        <w:rPr>
          <w:rFonts w:ascii="Times New Roman"/>
          <w:b w:val="0"/>
          <w:sz w:val="20"/>
        </w:rPr>
      </w:pPr>
    </w:p>
    <w:p w14:paraId="31E540AD" w14:textId="77777777" w:rsidR="00774339" w:rsidRDefault="00774339" w:rsidP="00774339">
      <w:pPr>
        <w:pStyle w:val="BodyText"/>
        <w:rPr>
          <w:rFonts w:ascii="Times New Roman"/>
          <w:b w:val="0"/>
          <w:sz w:val="20"/>
        </w:rPr>
      </w:pPr>
    </w:p>
    <w:p w14:paraId="42EEE92A" w14:textId="77777777" w:rsidR="00774339" w:rsidRDefault="00774339" w:rsidP="00774339">
      <w:pPr>
        <w:pStyle w:val="BodyText"/>
        <w:rPr>
          <w:rFonts w:ascii="Times New Roman"/>
          <w:b w:val="0"/>
          <w:sz w:val="20"/>
        </w:rPr>
      </w:pPr>
    </w:p>
    <w:p w14:paraId="6273D290" w14:textId="77777777" w:rsidR="00774339" w:rsidRDefault="00774339" w:rsidP="00774339">
      <w:pPr>
        <w:pStyle w:val="BodyText"/>
        <w:rPr>
          <w:rFonts w:ascii="Times New Roman"/>
          <w:b w:val="0"/>
          <w:sz w:val="20"/>
        </w:rPr>
      </w:pPr>
    </w:p>
    <w:p w14:paraId="1061C425" w14:textId="77777777" w:rsidR="00774339" w:rsidRDefault="00774339" w:rsidP="00774339">
      <w:pPr>
        <w:pStyle w:val="BodyText"/>
        <w:rPr>
          <w:rFonts w:ascii="Times New Roman"/>
          <w:b w:val="0"/>
          <w:sz w:val="20"/>
        </w:rPr>
      </w:pPr>
    </w:p>
    <w:p w14:paraId="11AE6D27" w14:textId="77777777" w:rsidR="00774339" w:rsidRDefault="00774339" w:rsidP="00774339">
      <w:pPr>
        <w:pStyle w:val="BodyText"/>
        <w:rPr>
          <w:rFonts w:ascii="Times New Roman"/>
          <w:b w:val="0"/>
          <w:sz w:val="20"/>
        </w:rPr>
      </w:pPr>
    </w:p>
    <w:p w14:paraId="6B9E1D00" w14:textId="77777777" w:rsidR="00774339" w:rsidRDefault="00774339" w:rsidP="00774339">
      <w:pPr>
        <w:pStyle w:val="BodyText"/>
        <w:rPr>
          <w:rFonts w:ascii="Times New Roman"/>
          <w:b w:val="0"/>
          <w:sz w:val="20"/>
        </w:rPr>
      </w:pPr>
    </w:p>
    <w:p w14:paraId="2BCB6CCE" w14:textId="77777777" w:rsidR="00774339" w:rsidRDefault="00774339" w:rsidP="00774339">
      <w:pPr>
        <w:pStyle w:val="BodyText"/>
        <w:rPr>
          <w:rFonts w:ascii="Times New Roman"/>
          <w:b w:val="0"/>
          <w:sz w:val="20"/>
        </w:rPr>
      </w:pPr>
    </w:p>
    <w:p w14:paraId="3619F294" w14:textId="77777777" w:rsidR="00774339" w:rsidRDefault="00774339" w:rsidP="00774339">
      <w:pPr>
        <w:pStyle w:val="BodyText"/>
        <w:rPr>
          <w:rFonts w:ascii="Times New Roman"/>
          <w:b w:val="0"/>
          <w:sz w:val="20"/>
        </w:rPr>
      </w:pPr>
    </w:p>
    <w:p w14:paraId="1C7BE625" w14:textId="77777777" w:rsidR="00774339" w:rsidRDefault="00774339" w:rsidP="00774339">
      <w:pPr>
        <w:pStyle w:val="BodyText"/>
        <w:rPr>
          <w:rFonts w:ascii="Times New Roman"/>
          <w:b w:val="0"/>
          <w:sz w:val="20"/>
        </w:rPr>
      </w:pPr>
    </w:p>
    <w:p w14:paraId="5838CCC4" w14:textId="77777777" w:rsidR="00774339" w:rsidRDefault="00774339" w:rsidP="00774339">
      <w:pPr>
        <w:pStyle w:val="BodyText"/>
        <w:rPr>
          <w:rFonts w:ascii="Times New Roman"/>
          <w:b w:val="0"/>
          <w:sz w:val="20"/>
        </w:rPr>
      </w:pPr>
    </w:p>
    <w:p w14:paraId="1614654E" w14:textId="77777777" w:rsidR="00774339" w:rsidRDefault="00774339" w:rsidP="00774339">
      <w:pPr>
        <w:pStyle w:val="BodyText"/>
        <w:rPr>
          <w:rFonts w:ascii="Times New Roman"/>
          <w:b w:val="0"/>
          <w:sz w:val="20"/>
        </w:rPr>
      </w:pPr>
    </w:p>
    <w:p w14:paraId="277F1C9B" w14:textId="77777777" w:rsidR="00774339" w:rsidRDefault="00774339" w:rsidP="00774339">
      <w:pPr>
        <w:pStyle w:val="BodyText"/>
        <w:rPr>
          <w:rFonts w:ascii="Times New Roman"/>
          <w:b w:val="0"/>
          <w:sz w:val="20"/>
        </w:rPr>
      </w:pPr>
    </w:p>
    <w:p w14:paraId="527933C9" w14:textId="77777777" w:rsidR="00774339" w:rsidRDefault="00774339" w:rsidP="00774339">
      <w:pPr>
        <w:pStyle w:val="BodyText"/>
        <w:rPr>
          <w:rFonts w:ascii="Times New Roman"/>
          <w:b w:val="0"/>
          <w:sz w:val="20"/>
        </w:rPr>
      </w:pPr>
    </w:p>
    <w:p w14:paraId="0EC478D2" w14:textId="77777777" w:rsidR="00774339" w:rsidRDefault="00774339" w:rsidP="00774339">
      <w:pPr>
        <w:pStyle w:val="BodyText"/>
        <w:rPr>
          <w:rFonts w:ascii="Times New Roman"/>
          <w:b w:val="0"/>
          <w:sz w:val="20"/>
        </w:rPr>
      </w:pPr>
    </w:p>
    <w:p w14:paraId="225BB8C1" w14:textId="77777777" w:rsidR="00774339" w:rsidRDefault="00774339" w:rsidP="00774339">
      <w:pPr>
        <w:pStyle w:val="BodyText"/>
        <w:rPr>
          <w:rFonts w:ascii="Times New Roman"/>
          <w:b w:val="0"/>
          <w:sz w:val="20"/>
        </w:rPr>
      </w:pPr>
    </w:p>
    <w:p w14:paraId="33CB7AE3" w14:textId="77777777" w:rsidR="00774339" w:rsidRDefault="00774339" w:rsidP="00774339">
      <w:pPr>
        <w:pStyle w:val="BodyText"/>
        <w:rPr>
          <w:rFonts w:ascii="Times New Roman"/>
          <w:b w:val="0"/>
          <w:sz w:val="20"/>
        </w:rPr>
      </w:pPr>
    </w:p>
    <w:p w14:paraId="78760EB2" w14:textId="77777777" w:rsidR="00157D97" w:rsidRDefault="00157D97" w:rsidP="00774339">
      <w:pPr>
        <w:pStyle w:val="BodyText"/>
        <w:rPr>
          <w:rFonts w:ascii="Times New Roman"/>
          <w:b w:val="0"/>
          <w:sz w:val="20"/>
        </w:rPr>
      </w:pPr>
    </w:p>
    <w:p w14:paraId="255CDB23" w14:textId="641EB4B4" w:rsidR="00774339" w:rsidRDefault="00774339" w:rsidP="00774339">
      <w:pPr>
        <w:pStyle w:val="BodyText"/>
        <w:rPr>
          <w:rFonts w:ascii="Times New Roman"/>
          <w:b w:val="0"/>
          <w:sz w:val="20"/>
        </w:rPr>
      </w:pPr>
    </w:p>
    <w:p w14:paraId="090748EB" w14:textId="77850595" w:rsidR="00157D97" w:rsidRDefault="00157D97" w:rsidP="00774339">
      <w:pPr>
        <w:pStyle w:val="BodyText"/>
        <w:rPr>
          <w:rFonts w:ascii="Times New Roman"/>
          <w:b w:val="0"/>
          <w:sz w:val="20"/>
        </w:rPr>
      </w:pPr>
    </w:p>
    <w:p w14:paraId="45341765" w14:textId="7A7257AD" w:rsidR="00157D97" w:rsidRDefault="00157D97" w:rsidP="00774339">
      <w:pPr>
        <w:pStyle w:val="BodyText"/>
        <w:rPr>
          <w:rFonts w:ascii="Times New Roman"/>
          <w:b w:val="0"/>
          <w:sz w:val="20"/>
        </w:rPr>
      </w:pPr>
    </w:p>
    <w:p w14:paraId="0F9A8DD3" w14:textId="77777777" w:rsidR="00157D97" w:rsidRDefault="00157D97" w:rsidP="00774339">
      <w:pPr>
        <w:pStyle w:val="BodyText"/>
        <w:rPr>
          <w:rFonts w:ascii="Times New Roman"/>
          <w:b w:val="0"/>
          <w:sz w:val="20"/>
        </w:rPr>
      </w:pPr>
    </w:p>
    <w:p w14:paraId="764F93C5" w14:textId="77777777" w:rsidR="00774339" w:rsidRDefault="00774339" w:rsidP="00774339">
      <w:pPr>
        <w:pStyle w:val="BodyText"/>
        <w:rPr>
          <w:rFonts w:ascii="Times New Roman"/>
          <w:b w:val="0"/>
          <w:sz w:val="20"/>
        </w:rPr>
      </w:pPr>
    </w:p>
    <w:p w14:paraId="65E4E666" w14:textId="77777777" w:rsidR="00774339" w:rsidRDefault="00774339" w:rsidP="00774339">
      <w:pPr>
        <w:pStyle w:val="BodyText"/>
        <w:rPr>
          <w:rFonts w:ascii="Times New Roman"/>
          <w:b w:val="0"/>
          <w:sz w:val="20"/>
        </w:rPr>
      </w:pPr>
    </w:p>
    <w:p w14:paraId="1967BE62" w14:textId="77777777" w:rsidR="00774339" w:rsidRDefault="00774339" w:rsidP="00774339">
      <w:pPr>
        <w:pStyle w:val="BodyText"/>
        <w:rPr>
          <w:rFonts w:ascii="Times New Roman"/>
          <w:b w:val="0"/>
          <w:sz w:val="20"/>
        </w:rPr>
      </w:pPr>
    </w:p>
    <w:p w14:paraId="3BFF7B96" w14:textId="77777777" w:rsidR="00774339" w:rsidRDefault="00774339" w:rsidP="00774339">
      <w:pPr>
        <w:pStyle w:val="BodyText"/>
        <w:rPr>
          <w:rFonts w:ascii="Times New Roman"/>
          <w:b w:val="0"/>
          <w:sz w:val="20"/>
        </w:rPr>
      </w:pPr>
    </w:p>
    <w:p w14:paraId="5334F5FE" w14:textId="77777777" w:rsidR="00774339" w:rsidRDefault="00774339" w:rsidP="00774339">
      <w:pPr>
        <w:pStyle w:val="BodyText"/>
        <w:rPr>
          <w:rFonts w:ascii="Times New Roman"/>
          <w:b w:val="0"/>
          <w:sz w:val="20"/>
        </w:rPr>
      </w:pPr>
    </w:p>
    <w:p w14:paraId="31CDFC92" w14:textId="77777777" w:rsidR="00774339" w:rsidRDefault="00774339" w:rsidP="00774339">
      <w:pPr>
        <w:pStyle w:val="BodyText"/>
        <w:rPr>
          <w:rFonts w:ascii="Times New Roman"/>
          <w:b w:val="0"/>
          <w:sz w:val="20"/>
        </w:rPr>
      </w:pPr>
    </w:p>
    <w:p w14:paraId="465F4B13" w14:textId="77777777" w:rsidR="00774339" w:rsidRDefault="00774339" w:rsidP="00774339">
      <w:pPr>
        <w:pStyle w:val="BodyText"/>
        <w:rPr>
          <w:rFonts w:ascii="Times New Roman"/>
          <w:b w:val="0"/>
          <w:sz w:val="20"/>
        </w:rPr>
      </w:pPr>
    </w:p>
    <w:p w14:paraId="50CFF02B" w14:textId="77777777" w:rsidR="00774339" w:rsidRDefault="00774339" w:rsidP="00774339">
      <w:pPr>
        <w:pStyle w:val="BodyText"/>
        <w:rPr>
          <w:rFonts w:ascii="Times New Roman"/>
          <w:b w:val="0"/>
          <w:sz w:val="20"/>
        </w:rPr>
      </w:pPr>
    </w:p>
    <w:p w14:paraId="543D7A69" w14:textId="77777777" w:rsidR="00774339" w:rsidRDefault="00774339" w:rsidP="00774339">
      <w:pPr>
        <w:pStyle w:val="BodyText"/>
        <w:rPr>
          <w:rFonts w:ascii="Times New Roman"/>
          <w:b w:val="0"/>
          <w:sz w:val="20"/>
        </w:rPr>
      </w:pPr>
    </w:p>
    <w:p w14:paraId="558DF159" w14:textId="77777777" w:rsidR="00774339" w:rsidRDefault="00774339" w:rsidP="00774339">
      <w:pPr>
        <w:pStyle w:val="BodyText"/>
        <w:spacing w:before="3"/>
        <w:rPr>
          <w:rFonts w:ascii="Times New Roman"/>
          <w:b w:val="0"/>
          <w:sz w:val="23"/>
        </w:rPr>
      </w:pPr>
    </w:p>
    <w:p w14:paraId="4170D00E" w14:textId="5707111B" w:rsidR="00774339" w:rsidRPr="00E86BD4" w:rsidRDefault="00774339" w:rsidP="00774339">
      <w:pPr>
        <w:pStyle w:val="Title"/>
        <w:rPr>
          <w:rFonts w:ascii="Calibri Light" w:hAnsi="Calibri Light" w:cs="Calibri Light"/>
          <w:b/>
          <w:bCs/>
        </w:rPr>
      </w:pPr>
      <w:r w:rsidRPr="00E86BD4">
        <w:rPr>
          <w:rFonts w:asciiTheme="minorHAnsi" w:hAnsiTheme="minorHAnsi" w:cstheme="minorHAnsi"/>
          <w:noProof/>
          <w:lang w:eastAsia="en-GB"/>
        </w:rPr>
        <mc:AlternateContent>
          <mc:Choice Requires="wps">
            <w:drawing>
              <wp:anchor distT="0" distB="0" distL="114300" distR="114300" simplePos="0" relativeHeight="251611136" behindDoc="0" locked="0" layoutInCell="1" allowOverlap="1" wp14:anchorId="4B4F749C" wp14:editId="35CA5B08">
                <wp:simplePos x="0" y="0"/>
                <wp:positionH relativeFrom="page">
                  <wp:posOffset>5076190</wp:posOffset>
                </wp:positionH>
                <wp:positionV relativeFrom="paragraph">
                  <wp:posOffset>-925195</wp:posOffset>
                </wp:positionV>
                <wp:extent cx="889635" cy="128270"/>
                <wp:effectExtent l="0" t="0" r="0" b="0"/>
                <wp:wrapNone/>
                <wp:docPr id="95"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89635" cy="128270"/>
                        </a:xfrm>
                        <a:custGeom>
                          <a:avLst/>
                          <a:gdLst>
                            <a:gd name="T0" fmla="+- 0 8086 7994"/>
                            <a:gd name="T1" fmla="*/ T0 w 1401"/>
                            <a:gd name="T2" fmla="+- 0 -1457 -1457"/>
                            <a:gd name="T3" fmla="*/ -1457 h 202"/>
                            <a:gd name="T4" fmla="+- 0 8009 7994"/>
                            <a:gd name="T5" fmla="*/ T4 w 1401"/>
                            <a:gd name="T6" fmla="+- 0 -1413 -1457"/>
                            <a:gd name="T7" fmla="*/ -1413 h 202"/>
                            <a:gd name="T8" fmla="+- 0 8000 7994"/>
                            <a:gd name="T9" fmla="*/ T8 w 1401"/>
                            <a:gd name="T10" fmla="+- 0 -1316 -1457"/>
                            <a:gd name="T11" fmla="*/ -1316 h 202"/>
                            <a:gd name="T12" fmla="+- 0 8067 7994"/>
                            <a:gd name="T13" fmla="*/ T12 w 1401"/>
                            <a:gd name="T14" fmla="+- 0 -1257 -1457"/>
                            <a:gd name="T15" fmla="*/ -1257 h 202"/>
                            <a:gd name="T16" fmla="+- 0 8141 7994"/>
                            <a:gd name="T17" fmla="*/ T16 w 1401"/>
                            <a:gd name="T18" fmla="+- 0 -1271 -1457"/>
                            <a:gd name="T19" fmla="*/ -1271 h 202"/>
                            <a:gd name="T20" fmla="+- 0 8086 7994"/>
                            <a:gd name="T21" fmla="*/ T20 w 1401"/>
                            <a:gd name="T22" fmla="+- 0 -1279 -1457"/>
                            <a:gd name="T23" fmla="*/ -1279 h 202"/>
                            <a:gd name="T24" fmla="+- 0 8032 7994"/>
                            <a:gd name="T25" fmla="*/ T24 w 1401"/>
                            <a:gd name="T26" fmla="+- 0 -1313 -1457"/>
                            <a:gd name="T27" fmla="*/ -1313 h 202"/>
                            <a:gd name="T28" fmla="+- 0 8026 7994"/>
                            <a:gd name="T29" fmla="*/ T28 w 1401"/>
                            <a:gd name="T30" fmla="+- 0 -1386 -1457"/>
                            <a:gd name="T31" fmla="*/ -1386 h 202"/>
                            <a:gd name="T32" fmla="+- 0 8073 7994"/>
                            <a:gd name="T33" fmla="*/ T32 w 1401"/>
                            <a:gd name="T34" fmla="+- 0 -1432 -1457"/>
                            <a:gd name="T35" fmla="*/ -1432 h 202"/>
                            <a:gd name="T36" fmla="+- 0 8141 7994"/>
                            <a:gd name="T37" fmla="*/ T36 w 1401"/>
                            <a:gd name="T38" fmla="+- 0 -1412 -1457"/>
                            <a:gd name="T39" fmla="*/ -1412 h 202"/>
                            <a:gd name="T40" fmla="+- 0 8206 7994"/>
                            <a:gd name="T41" fmla="*/ T40 w 1401"/>
                            <a:gd name="T42" fmla="+- 0 -1369 -1457"/>
                            <a:gd name="T43" fmla="*/ -1369 h 202"/>
                            <a:gd name="T44" fmla="+- 0 8177 7994"/>
                            <a:gd name="T45" fmla="*/ T44 w 1401"/>
                            <a:gd name="T46" fmla="+- 0 -1443 -1457"/>
                            <a:gd name="T47" fmla="*/ -1443 h 202"/>
                            <a:gd name="T48" fmla="+- 0 8206 7994"/>
                            <a:gd name="T49" fmla="*/ T48 w 1401"/>
                            <a:gd name="T50" fmla="+- 0 -1346 -1457"/>
                            <a:gd name="T51" fmla="*/ -1346 h 202"/>
                            <a:gd name="T52" fmla="+- 0 8511 7994"/>
                            <a:gd name="T53" fmla="*/ T52 w 1401"/>
                            <a:gd name="T54" fmla="+- 0 -1260 -1457"/>
                            <a:gd name="T55" fmla="*/ -1260 h 202"/>
                            <a:gd name="T56" fmla="+- 0 8400 7994"/>
                            <a:gd name="T57" fmla="*/ T56 w 1401"/>
                            <a:gd name="T58" fmla="+- 0 -1340 -1457"/>
                            <a:gd name="T59" fmla="*/ -1340 h 202"/>
                            <a:gd name="T60" fmla="+- 0 8426 7994"/>
                            <a:gd name="T61" fmla="*/ T60 w 1401"/>
                            <a:gd name="T62" fmla="+- 0 -1411 -1457"/>
                            <a:gd name="T63" fmla="*/ -1411 h 202"/>
                            <a:gd name="T64" fmla="+- 0 8451 7994"/>
                            <a:gd name="T65" fmla="*/ T64 w 1401"/>
                            <a:gd name="T66" fmla="+- 0 -1416 -1457"/>
                            <a:gd name="T67" fmla="*/ -1416 h 202"/>
                            <a:gd name="T68" fmla="+- 0 8392 7994"/>
                            <a:gd name="T69" fmla="*/ T68 w 1401"/>
                            <a:gd name="T70" fmla="+- 0 -1318 -1457"/>
                            <a:gd name="T71" fmla="*/ -1318 h 202"/>
                            <a:gd name="T72" fmla="+- 0 8644 7994"/>
                            <a:gd name="T73" fmla="*/ T72 w 1401"/>
                            <a:gd name="T74" fmla="+- 0 -1299 -1457"/>
                            <a:gd name="T75" fmla="*/ -1299 h 202"/>
                            <a:gd name="T76" fmla="+- 0 8617 7994"/>
                            <a:gd name="T77" fmla="*/ T76 w 1401"/>
                            <a:gd name="T78" fmla="+- 0 -1344 -1457"/>
                            <a:gd name="T79" fmla="*/ -1344 h 202"/>
                            <a:gd name="T80" fmla="+- 0 8625 7994"/>
                            <a:gd name="T81" fmla="*/ T80 w 1401"/>
                            <a:gd name="T82" fmla="+- 0 -1366 -1457"/>
                            <a:gd name="T83" fmla="*/ -1366 h 202"/>
                            <a:gd name="T84" fmla="+- 0 8633 7994"/>
                            <a:gd name="T85" fmla="*/ T84 w 1401"/>
                            <a:gd name="T86" fmla="+- 0 -1421 -1457"/>
                            <a:gd name="T87" fmla="*/ -1421 h 202"/>
                            <a:gd name="T88" fmla="+- 0 8610 7994"/>
                            <a:gd name="T89" fmla="*/ T88 w 1401"/>
                            <a:gd name="T90" fmla="+- 0 -1446 -1457"/>
                            <a:gd name="T91" fmla="*/ -1446 h 202"/>
                            <a:gd name="T92" fmla="+- 0 8589 7994"/>
                            <a:gd name="T93" fmla="*/ T92 w 1401"/>
                            <a:gd name="T94" fmla="+- 0 -1366 -1457"/>
                            <a:gd name="T95" fmla="*/ -1366 h 202"/>
                            <a:gd name="T96" fmla="+- 0 8602 7994"/>
                            <a:gd name="T97" fmla="*/ T96 w 1401"/>
                            <a:gd name="T98" fmla="+- 0 -1424 -1457"/>
                            <a:gd name="T99" fmla="*/ -1424 h 202"/>
                            <a:gd name="T100" fmla="+- 0 8605 7994"/>
                            <a:gd name="T101" fmla="*/ T100 w 1401"/>
                            <a:gd name="T102" fmla="+- 0 -1449 -1457"/>
                            <a:gd name="T103" fmla="*/ -1449 h 202"/>
                            <a:gd name="T104" fmla="+- 0 8530 7994"/>
                            <a:gd name="T105" fmla="*/ T104 w 1401"/>
                            <a:gd name="T106" fmla="+- 0 -1448 -1457"/>
                            <a:gd name="T107" fmla="*/ -1448 h 202"/>
                            <a:gd name="T108" fmla="+- 0 8562 7994"/>
                            <a:gd name="T109" fmla="*/ T108 w 1401"/>
                            <a:gd name="T110" fmla="+- 0 -1260 -1457"/>
                            <a:gd name="T111" fmla="*/ -1260 h 202"/>
                            <a:gd name="T112" fmla="+- 0 8595 7994"/>
                            <a:gd name="T113" fmla="*/ T112 w 1401"/>
                            <a:gd name="T114" fmla="+- 0 -1331 -1457"/>
                            <a:gd name="T115" fmla="*/ -1331 h 202"/>
                            <a:gd name="T116" fmla="+- 0 8665 7994"/>
                            <a:gd name="T117" fmla="*/ T116 w 1401"/>
                            <a:gd name="T118" fmla="+- 0 -1260 -1457"/>
                            <a:gd name="T119" fmla="*/ -1260 h 202"/>
                            <a:gd name="T120" fmla="+- 0 8708 7994"/>
                            <a:gd name="T121" fmla="*/ T120 w 1401"/>
                            <a:gd name="T122" fmla="+- 0 -1260 -1457"/>
                            <a:gd name="T123" fmla="*/ -1260 h 202"/>
                            <a:gd name="T124" fmla="+- 0 8916 7994"/>
                            <a:gd name="T125" fmla="*/ T124 w 1401"/>
                            <a:gd name="T126" fmla="+- 0 -1283 -1457"/>
                            <a:gd name="T127" fmla="*/ -1283 h 202"/>
                            <a:gd name="T128" fmla="+- 0 8842 7994"/>
                            <a:gd name="T129" fmla="*/ T128 w 1401"/>
                            <a:gd name="T130" fmla="+- 0 -1369 -1457"/>
                            <a:gd name="T131" fmla="*/ -1369 h 202"/>
                            <a:gd name="T132" fmla="+- 0 8804 7994"/>
                            <a:gd name="T133" fmla="*/ T132 w 1401"/>
                            <a:gd name="T134" fmla="+- 0 -1450 -1457"/>
                            <a:gd name="T135" fmla="*/ -1450 h 202"/>
                            <a:gd name="T136" fmla="+- 0 8816 7994"/>
                            <a:gd name="T137" fmla="*/ T136 w 1401"/>
                            <a:gd name="T138" fmla="+- 0 -1260 -1457"/>
                            <a:gd name="T139" fmla="*/ -1260 h 202"/>
                            <a:gd name="T140" fmla="+- 0 9048 7994"/>
                            <a:gd name="T141" fmla="*/ T140 w 1401"/>
                            <a:gd name="T142" fmla="+- 0 -1329 -1457"/>
                            <a:gd name="T143" fmla="*/ -1329 h 202"/>
                            <a:gd name="T144" fmla="+- 0 9026 7994"/>
                            <a:gd name="T145" fmla="*/ T144 w 1401"/>
                            <a:gd name="T146" fmla="+- 0 -1353 -1457"/>
                            <a:gd name="T147" fmla="*/ -1353 h 202"/>
                            <a:gd name="T148" fmla="+- 0 9054 7994"/>
                            <a:gd name="T149" fmla="*/ T148 w 1401"/>
                            <a:gd name="T150" fmla="+- 0 -1378 -1457"/>
                            <a:gd name="T151" fmla="*/ -1378 h 202"/>
                            <a:gd name="T152" fmla="+- 0 9048 7994"/>
                            <a:gd name="T153" fmla="*/ T152 w 1401"/>
                            <a:gd name="T154" fmla="+- 0 -1430 -1457"/>
                            <a:gd name="T155" fmla="*/ -1430 h 202"/>
                            <a:gd name="T156" fmla="+- 0 9030 7994"/>
                            <a:gd name="T157" fmla="*/ T156 w 1401"/>
                            <a:gd name="T158" fmla="+- 0 -1390 -1457"/>
                            <a:gd name="T159" fmla="*/ -1390 h 202"/>
                            <a:gd name="T160" fmla="+- 0 8982 7994"/>
                            <a:gd name="T161" fmla="*/ T160 w 1401"/>
                            <a:gd name="T162" fmla="+- 0 -1366 -1457"/>
                            <a:gd name="T163" fmla="*/ -1366 h 202"/>
                            <a:gd name="T164" fmla="+- 0 9028 7994"/>
                            <a:gd name="T165" fmla="*/ T164 w 1401"/>
                            <a:gd name="T166" fmla="+- 0 -1414 -1457"/>
                            <a:gd name="T167" fmla="*/ -1414 h 202"/>
                            <a:gd name="T168" fmla="+- 0 9014 7994"/>
                            <a:gd name="T169" fmla="*/ T168 w 1401"/>
                            <a:gd name="T170" fmla="+- 0 -1452 -1457"/>
                            <a:gd name="T171" fmla="*/ -1452 h 202"/>
                            <a:gd name="T172" fmla="+- 0 8953 7994"/>
                            <a:gd name="T173" fmla="*/ T172 w 1401"/>
                            <a:gd name="T174" fmla="+- 0 -1443 -1457"/>
                            <a:gd name="T175" fmla="*/ -1443 h 202"/>
                            <a:gd name="T176" fmla="+- 0 8982 7994"/>
                            <a:gd name="T177" fmla="*/ T176 w 1401"/>
                            <a:gd name="T178" fmla="+- 0 -1260 -1457"/>
                            <a:gd name="T179" fmla="*/ -1260 h 202"/>
                            <a:gd name="T180" fmla="+- 0 9015 7994"/>
                            <a:gd name="T181" fmla="*/ T180 w 1401"/>
                            <a:gd name="T182" fmla="+- 0 -1331 -1457"/>
                            <a:gd name="T183" fmla="*/ -1331 h 202"/>
                            <a:gd name="T184" fmla="+- 0 9085 7994"/>
                            <a:gd name="T185" fmla="*/ T184 w 1401"/>
                            <a:gd name="T186" fmla="+- 0 -1260 -1457"/>
                            <a:gd name="T187" fmla="*/ -1260 h 202"/>
                            <a:gd name="T188" fmla="+- 0 9203 7994"/>
                            <a:gd name="T189" fmla="*/ T188 w 1401"/>
                            <a:gd name="T190" fmla="+- 0 -1369 -1457"/>
                            <a:gd name="T191" fmla="*/ -1369 h 202"/>
                            <a:gd name="T192" fmla="+- 0 9096 7994"/>
                            <a:gd name="T193" fmla="*/ T192 w 1401"/>
                            <a:gd name="T194" fmla="+- 0 -1452 -1457"/>
                            <a:gd name="T195" fmla="*/ -1452 h 202"/>
                            <a:gd name="T196" fmla="+- 0 9108 7994"/>
                            <a:gd name="T197" fmla="*/ T196 w 1401"/>
                            <a:gd name="T198" fmla="+- 0 -1422 -1457"/>
                            <a:gd name="T199" fmla="*/ -1422 h 202"/>
                            <a:gd name="T200" fmla="+- 0 9393 7994"/>
                            <a:gd name="T201" fmla="*/ T200 w 1401"/>
                            <a:gd name="T202" fmla="+- 0 -1375 -1457"/>
                            <a:gd name="T203" fmla="*/ -1375 h 202"/>
                            <a:gd name="T204" fmla="+- 0 9367 7994"/>
                            <a:gd name="T205" fmla="*/ T204 w 1401"/>
                            <a:gd name="T206" fmla="+- 0 -1356 -1457"/>
                            <a:gd name="T207" fmla="*/ -1356 h 202"/>
                            <a:gd name="T208" fmla="+- 0 9341 7994"/>
                            <a:gd name="T209" fmla="*/ T208 w 1401"/>
                            <a:gd name="T210" fmla="+- 0 -1295 -1457"/>
                            <a:gd name="T211" fmla="*/ -1295 h 202"/>
                            <a:gd name="T212" fmla="+- 0 9275 7994"/>
                            <a:gd name="T213" fmla="*/ T212 w 1401"/>
                            <a:gd name="T214" fmla="+- 0 -1430 -1457"/>
                            <a:gd name="T215" fmla="*/ -1430 h 202"/>
                            <a:gd name="T216" fmla="+- 0 9351 7994"/>
                            <a:gd name="T217" fmla="*/ T216 w 1401"/>
                            <a:gd name="T218" fmla="+- 0 -1407 -1457"/>
                            <a:gd name="T219" fmla="*/ -1407 h 202"/>
                            <a:gd name="T220" fmla="+- 0 9367 7994"/>
                            <a:gd name="T221" fmla="*/ T220 w 1401"/>
                            <a:gd name="T222" fmla="+- 0 -1427 -1457"/>
                            <a:gd name="T223" fmla="*/ -1427 h 202"/>
                            <a:gd name="T224" fmla="+- 0 9306 7994"/>
                            <a:gd name="T225" fmla="*/ T224 w 1401"/>
                            <a:gd name="T226" fmla="+- 0 -1452 -1457"/>
                            <a:gd name="T227" fmla="*/ -1452 h 202"/>
                            <a:gd name="T228" fmla="+- 0 9248 7994"/>
                            <a:gd name="T229" fmla="*/ T228 w 1401"/>
                            <a:gd name="T230" fmla="+- 0 -1431 -1457"/>
                            <a:gd name="T231" fmla="*/ -1431 h 202"/>
                            <a:gd name="T232" fmla="+- 0 9344 7994"/>
                            <a:gd name="T233" fmla="*/ T232 w 1401"/>
                            <a:gd name="T234" fmla="+- 0 -1268 -1457"/>
                            <a:gd name="T235" fmla="*/ -1268 h 202"/>
                            <a:gd name="T236" fmla="+- 0 9389 7994"/>
                            <a:gd name="T237" fmla="*/ T236 w 1401"/>
                            <a:gd name="T238" fmla="+- 0 -1321 -1457"/>
                            <a:gd name="T239" fmla="*/ -1321 h 2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401" h="202">
                              <a:moveTo>
                                <a:pt x="147" y="16"/>
                              </a:moveTo>
                              <a:lnTo>
                                <a:pt x="136" y="9"/>
                              </a:lnTo>
                              <a:lnTo>
                                <a:pt x="123" y="4"/>
                              </a:lnTo>
                              <a:lnTo>
                                <a:pt x="109" y="1"/>
                              </a:lnTo>
                              <a:lnTo>
                                <a:pt x="92" y="0"/>
                              </a:lnTo>
                              <a:lnTo>
                                <a:pt x="73" y="2"/>
                              </a:lnTo>
                              <a:lnTo>
                                <a:pt x="56" y="7"/>
                              </a:lnTo>
                              <a:lnTo>
                                <a:pt x="40" y="16"/>
                              </a:lnTo>
                              <a:lnTo>
                                <a:pt x="26" y="29"/>
                              </a:lnTo>
                              <a:lnTo>
                                <a:pt x="15" y="44"/>
                              </a:lnTo>
                              <a:lnTo>
                                <a:pt x="6" y="61"/>
                              </a:lnTo>
                              <a:lnTo>
                                <a:pt x="2" y="80"/>
                              </a:lnTo>
                              <a:lnTo>
                                <a:pt x="0" y="101"/>
                              </a:lnTo>
                              <a:lnTo>
                                <a:pt x="2" y="122"/>
                              </a:lnTo>
                              <a:lnTo>
                                <a:pt x="6" y="141"/>
                              </a:lnTo>
                              <a:lnTo>
                                <a:pt x="15" y="158"/>
                              </a:lnTo>
                              <a:lnTo>
                                <a:pt x="26" y="173"/>
                              </a:lnTo>
                              <a:lnTo>
                                <a:pt x="40" y="186"/>
                              </a:lnTo>
                              <a:lnTo>
                                <a:pt x="56" y="195"/>
                              </a:lnTo>
                              <a:lnTo>
                                <a:pt x="73" y="200"/>
                              </a:lnTo>
                              <a:lnTo>
                                <a:pt x="92" y="202"/>
                              </a:lnTo>
                              <a:lnTo>
                                <a:pt x="109" y="201"/>
                              </a:lnTo>
                              <a:lnTo>
                                <a:pt x="123" y="198"/>
                              </a:lnTo>
                              <a:lnTo>
                                <a:pt x="136" y="193"/>
                              </a:lnTo>
                              <a:lnTo>
                                <a:pt x="147" y="186"/>
                              </a:lnTo>
                              <a:lnTo>
                                <a:pt x="147" y="157"/>
                              </a:lnTo>
                              <a:lnTo>
                                <a:pt x="135" y="166"/>
                              </a:lnTo>
                              <a:lnTo>
                                <a:pt x="122" y="173"/>
                              </a:lnTo>
                              <a:lnTo>
                                <a:pt x="108" y="177"/>
                              </a:lnTo>
                              <a:lnTo>
                                <a:pt x="92" y="178"/>
                              </a:lnTo>
                              <a:lnTo>
                                <a:pt x="79" y="177"/>
                              </a:lnTo>
                              <a:lnTo>
                                <a:pt x="66" y="173"/>
                              </a:lnTo>
                              <a:lnTo>
                                <a:pt x="55" y="166"/>
                              </a:lnTo>
                              <a:lnTo>
                                <a:pt x="46" y="156"/>
                              </a:lnTo>
                              <a:lnTo>
                                <a:pt x="38" y="144"/>
                              </a:lnTo>
                              <a:lnTo>
                                <a:pt x="32" y="131"/>
                              </a:lnTo>
                              <a:lnTo>
                                <a:pt x="29" y="117"/>
                              </a:lnTo>
                              <a:lnTo>
                                <a:pt x="28" y="101"/>
                              </a:lnTo>
                              <a:lnTo>
                                <a:pt x="29" y="85"/>
                              </a:lnTo>
                              <a:lnTo>
                                <a:pt x="32" y="71"/>
                              </a:lnTo>
                              <a:lnTo>
                                <a:pt x="38" y="58"/>
                              </a:lnTo>
                              <a:lnTo>
                                <a:pt x="46" y="46"/>
                              </a:lnTo>
                              <a:lnTo>
                                <a:pt x="55" y="36"/>
                              </a:lnTo>
                              <a:lnTo>
                                <a:pt x="66" y="29"/>
                              </a:lnTo>
                              <a:lnTo>
                                <a:pt x="79" y="25"/>
                              </a:lnTo>
                              <a:lnTo>
                                <a:pt x="92" y="24"/>
                              </a:lnTo>
                              <a:lnTo>
                                <a:pt x="108" y="25"/>
                              </a:lnTo>
                              <a:lnTo>
                                <a:pt x="122" y="29"/>
                              </a:lnTo>
                              <a:lnTo>
                                <a:pt x="135" y="36"/>
                              </a:lnTo>
                              <a:lnTo>
                                <a:pt x="147" y="45"/>
                              </a:lnTo>
                              <a:lnTo>
                                <a:pt x="147" y="16"/>
                              </a:lnTo>
                              <a:close/>
                              <a:moveTo>
                                <a:pt x="328" y="5"/>
                              </a:moveTo>
                              <a:lnTo>
                                <a:pt x="302" y="5"/>
                              </a:lnTo>
                              <a:lnTo>
                                <a:pt x="302" y="88"/>
                              </a:lnTo>
                              <a:lnTo>
                                <a:pt x="212" y="88"/>
                              </a:lnTo>
                              <a:lnTo>
                                <a:pt x="212" y="5"/>
                              </a:lnTo>
                              <a:lnTo>
                                <a:pt x="175" y="5"/>
                              </a:lnTo>
                              <a:lnTo>
                                <a:pt x="175" y="8"/>
                              </a:lnTo>
                              <a:lnTo>
                                <a:pt x="180" y="10"/>
                              </a:lnTo>
                              <a:lnTo>
                                <a:pt x="183" y="14"/>
                              </a:lnTo>
                              <a:lnTo>
                                <a:pt x="186" y="26"/>
                              </a:lnTo>
                              <a:lnTo>
                                <a:pt x="186" y="35"/>
                              </a:lnTo>
                              <a:lnTo>
                                <a:pt x="186" y="197"/>
                              </a:lnTo>
                              <a:lnTo>
                                <a:pt x="212" y="197"/>
                              </a:lnTo>
                              <a:lnTo>
                                <a:pt x="212" y="111"/>
                              </a:lnTo>
                              <a:lnTo>
                                <a:pt x="302" y="111"/>
                              </a:lnTo>
                              <a:lnTo>
                                <a:pt x="302" y="197"/>
                              </a:lnTo>
                              <a:lnTo>
                                <a:pt x="328" y="197"/>
                              </a:lnTo>
                              <a:lnTo>
                                <a:pt x="328" y="5"/>
                              </a:lnTo>
                              <a:close/>
                              <a:moveTo>
                                <a:pt x="517" y="197"/>
                              </a:moveTo>
                              <a:lnTo>
                                <a:pt x="494" y="139"/>
                              </a:lnTo>
                              <a:lnTo>
                                <a:pt x="486" y="117"/>
                              </a:lnTo>
                              <a:lnTo>
                                <a:pt x="459" y="46"/>
                              </a:lnTo>
                              <a:lnTo>
                                <a:pt x="459" y="117"/>
                              </a:lnTo>
                              <a:lnTo>
                                <a:pt x="406" y="117"/>
                              </a:lnTo>
                              <a:lnTo>
                                <a:pt x="425" y="64"/>
                              </a:lnTo>
                              <a:lnTo>
                                <a:pt x="428" y="55"/>
                              </a:lnTo>
                              <a:lnTo>
                                <a:pt x="430" y="47"/>
                              </a:lnTo>
                              <a:lnTo>
                                <a:pt x="431" y="41"/>
                              </a:lnTo>
                              <a:lnTo>
                                <a:pt x="432" y="46"/>
                              </a:lnTo>
                              <a:lnTo>
                                <a:pt x="435" y="54"/>
                              </a:lnTo>
                              <a:lnTo>
                                <a:pt x="439" y="64"/>
                              </a:lnTo>
                              <a:lnTo>
                                <a:pt x="459" y="117"/>
                              </a:lnTo>
                              <a:lnTo>
                                <a:pt x="459" y="46"/>
                              </a:lnTo>
                              <a:lnTo>
                                <a:pt x="457" y="41"/>
                              </a:lnTo>
                              <a:lnTo>
                                <a:pt x="443" y="4"/>
                              </a:lnTo>
                              <a:lnTo>
                                <a:pt x="424" y="4"/>
                              </a:lnTo>
                              <a:lnTo>
                                <a:pt x="354" y="197"/>
                              </a:lnTo>
                              <a:lnTo>
                                <a:pt x="376" y="197"/>
                              </a:lnTo>
                              <a:lnTo>
                                <a:pt x="398" y="139"/>
                              </a:lnTo>
                              <a:lnTo>
                                <a:pt x="468" y="139"/>
                              </a:lnTo>
                              <a:lnTo>
                                <a:pt x="490" y="197"/>
                              </a:lnTo>
                              <a:lnTo>
                                <a:pt x="517" y="197"/>
                              </a:lnTo>
                              <a:close/>
                              <a:moveTo>
                                <a:pt x="671" y="197"/>
                              </a:moveTo>
                              <a:lnTo>
                                <a:pt x="650" y="158"/>
                              </a:lnTo>
                              <a:lnTo>
                                <a:pt x="639" y="139"/>
                              </a:lnTo>
                              <a:lnTo>
                                <a:pt x="634" y="128"/>
                              </a:lnTo>
                              <a:lnTo>
                                <a:pt x="632" y="126"/>
                              </a:lnTo>
                              <a:lnTo>
                                <a:pt x="626" y="116"/>
                              </a:lnTo>
                              <a:lnTo>
                                <a:pt x="623" y="113"/>
                              </a:lnTo>
                              <a:lnTo>
                                <a:pt x="619" y="108"/>
                              </a:lnTo>
                              <a:lnTo>
                                <a:pt x="612" y="104"/>
                              </a:lnTo>
                              <a:lnTo>
                                <a:pt x="621" y="100"/>
                              </a:lnTo>
                              <a:lnTo>
                                <a:pt x="629" y="95"/>
                              </a:lnTo>
                              <a:lnTo>
                                <a:pt x="631" y="91"/>
                              </a:lnTo>
                              <a:lnTo>
                                <a:pt x="640" y="79"/>
                              </a:lnTo>
                              <a:lnTo>
                                <a:pt x="643" y="69"/>
                              </a:lnTo>
                              <a:lnTo>
                                <a:pt x="643" y="57"/>
                              </a:lnTo>
                              <a:lnTo>
                                <a:pt x="642" y="47"/>
                              </a:lnTo>
                              <a:lnTo>
                                <a:pt x="639" y="36"/>
                              </a:lnTo>
                              <a:lnTo>
                                <a:pt x="634" y="27"/>
                              </a:lnTo>
                              <a:lnTo>
                                <a:pt x="633" y="25"/>
                              </a:lnTo>
                              <a:lnTo>
                                <a:pt x="628" y="19"/>
                              </a:lnTo>
                              <a:lnTo>
                                <a:pt x="620" y="13"/>
                              </a:lnTo>
                              <a:lnTo>
                                <a:pt x="616" y="11"/>
                              </a:lnTo>
                              <a:lnTo>
                                <a:pt x="616" y="67"/>
                              </a:lnTo>
                              <a:lnTo>
                                <a:pt x="614" y="75"/>
                              </a:lnTo>
                              <a:lnTo>
                                <a:pt x="609" y="81"/>
                              </a:lnTo>
                              <a:lnTo>
                                <a:pt x="603" y="88"/>
                              </a:lnTo>
                              <a:lnTo>
                                <a:pt x="595" y="91"/>
                              </a:lnTo>
                              <a:lnTo>
                                <a:pt x="568" y="91"/>
                              </a:lnTo>
                              <a:lnTo>
                                <a:pt x="568" y="25"/>
                              </a:lnTo>
                              <a:lnTo>
                                <a:pt x="583" y="25"/>
                              </a:lnTo>
                              <a:lnTo>
                                <a:pt x="597" y="27"/>
                              </a:lnTo>
                              <a:lnTo>
                                <a:pt x="608" y="33"/>
                              </a:lnTo>
                              <a:lnTo>
                                <a:pt x="614" y="43"/>
                              </a:lnTo>
                              <a:lnTo>
                                <a:pt x="616" y="57"/>
                              </a:lnTo>
                              <a:lnTo>
                                <a:pt x="616" y="67"/>
                              </a:lnTo>
                              <a:lnTo>
                                <a:pt x="616" y="11"/>
                              </a:lnTo>
                              <a:lnTo>
                                <a:pt x="611" y="8"/>
                              </a:lnTo>
                              <a:lnTo>
                                <a:pt x="600" y="5"/>
                              </a:lnTo>
                              <a:lnTo>
                                <a:pt x="588" y="4"/>
                              </a:lnTo>
                              <a:lnTo>
                                <a:pt x="530" y="4"/>
                              </a:lnTo>
                              <a:lnTo>
                                <a:pt x="530" y="7"/>
                              </a:lnTo>
                              <a:lnTo>
                                <a:pt x="536" y="9"/>
                              </a:lnTo>
                              <a:lnTo>
                                <a:pt x="539" y="14"/>
                              </a:lnTo>
                              <a:lnTo>
                                <a:pt x="541" y="26"/>
                              </a:lnTo>
                              <a:lnTo>
                                <a:pt x="542" y="33"/>
                              </a:lnTo>
                              <a:lnTo>
                                <a:pt x="542" y="197"/>
                              </a:lnTo>
                              <a:lnTo>
                                <a:pt x="568" y="197"/>
                              </a:lnTo>
                              <a:lnTo>
                                <a:pt x="568" y="113"/>
                              </a:lnTo>
                              <a:lnTo>
                                <a:pt x="584" y="113"/>
                              </a:lnTo>
                              <a:lnTo>
                                <a:pt x="591" y="115"/>
                              </a:lnTo>
                              <a:lnTo>
                                <a:pt x="596" y="121"/>
                              </a:lnTo>
                              <a:lnTo>
                                <a:pt x="601" y="126"/>
                              </a:lnTo>
                              <a:lnTo>
                                <a:pt x="607" y="134"/>
                              </a:lnTo>
                              <a:lnTo>
                                <a:pt x="614" y="145"/>
                              </a:lnTo>
                              <a:lnTo>
                                <a:pt x="621" y="157"/>
                              </a:lnTo>
                              <a:lnTo>
                                <a:pt x="643" y="197"/>
                              </a:lnTo>
                              <a:lnTo>
                                <a:pt x="671" y="197"/>
                              </a:lnTo>
                              <a:close/>
                              <a:moveTo>
                                <a:pt x="794" y="5"/>
                              </a:moveTo>
                              <a:lnTo>
                                <a:pt x="661" y="5"/>
                              </a:lnTo>
                              <a:lnTo>
                                <a:pt x="661" y="27"/>
                              </a:lnTo>
                              <a:lnTo>
                                <a:pt x="714" y="27"/>
                              </a:lnTo>
                              <a:lnTo>
                                <a:pt x="714" y="197"/>
                              </a:lnTo>
                              <a:lnTo>
                                <a:pt x="741" y="197"/>
                              </a:lnTo>
                              <a:lnTo>
                                <a:pt x="741" y="27"/>
                              </a:lnTo>
                              <a:lnTo>
                                <a:pt x="794" y="27"/>
                              </a:lnTo>
                              <a:lnTo>
                                <a:pt x="794" y="5"/>
                              </a:lnTo>
                              <a:close/>
                              <a:moveTo>
                                <a:pt x="922" y="174"/>
                              </a:moveTo>
                              <a:lnTo>
                                <a:pt x="848" y="174"/>
                              </a:lnTo>
                              <a:lnTo>
                                <a:pt x="848" y="110"/>
                              </a:lnTo>
                              <a:lnTo>
                                <a:pt x="917" y="110"/>
                              </a:lnTo>
                              <a:lnTo>
                                <a:pt x="917" y="88"/>
                              </a:lnTo>
                              <a:lnTo>
                                <a:pt x="848" y="88"/>
                              </a:lnTo>
                              <a:lnTo>
                                <a:pt x="848" y="27"/>
                              </a:lnTo>
                              <a:lnTo>
                                <a:pt x="920" y="27"/>
                              </a:lnTo>
                              <a:lnTo>
                                <a:pt x="920" y="5"/>
                              </a:lnTo>
                              <a:lnTo>
                                <a:pt x="810" y="5"/>
                              </a:lnTo>
                              <a:lnTo>
                                <a:pt x="810" y="7"/>
                              </a:lnTo>
                              <a:lnTo>
                                <a:pt x="815" y="9"/>
                              </a:lnTo>
                              <a:lnTo>
                                <a:pt x="819" y="14"/>
                              </a:lnTo>
                              <a:lnTo>
                                <a:pt x="821" y="26"/>
                              </a:lnTo>
                              <a:lnTo>
                                <a:pt x="822" y="35"/>
                              </a:lnTo>
                              <a:lnTo>
                                <a:pt x="822" y="197"/>
                              </a:lnTo>
                              <a:lnTo>
                                <a:pt x="922" y="197"/>
                              </a:lnTo>
                              <a:lnTo>
                                <a:pt x="922" y="174"/>
                              </a:lnTo>
                              <a:close/>
                              <a:moveTo>
                                <a:pt x="1091" y="197"/>
                              </a:moveTo>
                              <a:lnTo>
                                <a:pt x="1070" y="158"/>
                              </a:lnTo>
                              <a:lnTo>
                                <a:pt x="1054" y="128"/>
                              </a:lnTo>
                              <a:lnTo>
                                <a:pt x="1052" y="126"/>
                              </a:lnTo>
                              <a:lnTo>
                                <a:pt x="1046" y="116"/>
                              </a:lnTo>
                              <a:lnTo>
                                <a:pt x="1043" y="113"/>
                              </a:lnTo>
                              <a:lnTo>
                                <a:pt x="1039" y="108"/>
                              </a:lnTo>
                              <a:lnTo>
                                <a:pt x="1032" y="104"/>
                              </a:lnTo>
                              <a:lnTo>
                                <a:pt x="1041" y="100"/>
                              </a:lnTo>
                              <a:lnTo>
                                <a:pt x="1049" y="95"/>
                              </a:lnTo>
                              <a:lnTo>
                                <a:pt x="1051" y="91"/>
                              </a:lnTo>
                              <a:lnTo>
                                <a:pt x="1054" y="87"/>
                              </a:lnTo>
                              <a:lnTo>
                                <a:pt x="1060" y="79"/>
                              </a:lnTo>
                              <a:lnTo>
                                <a:pt x="1063" y="69"/>
                              </a:lnTo>
                              <a:lnTo>
                                <a:pt x="1063" y="57"/>
                              </a:lnTo>
                              <a:lnTo>
                                <a:pt x="1062" y="47"/>
                              </a:lnTo>
                              <a:lnTo>
                                <a:pt x="1059" y="36"/>
                              </a:lnTo>
                              <a:lnTo>
                                <a:pt x="1054" y="27"/>
                              </a:lnTo>
                              <a:lnTo>
                                <a:pt x="1053" y="25"/>
                              </a:lnTo>
                              <a:lnTo>
                                <a:pt x="1048" y="19"/>
                              </a:lnTo>
                              <a:lnTo>
                                <a:pt x="1040" y="13"/>
                              </a:lnTo>
                              <a:lnTo>
                                <a:pt x="1036" y="11"/>
                              </a:lnTo>
                              <a:lnTo>
                                <a:pt x="1036" y="67"/>
                              </a:lnTo>
                              <a:lnTo>
                                <a:pt x="1034" y="75"/>
                              </a:lnTo>
                              <a:lnTo>
                                <a:pt x="1029" y="81"/>
                              </a:lnTo>
                              <a:lnTo>
                                <a:pt x="1023" y="88"/>
                              </a:lnTo>
                              <a:lnTo>
                                <a:pt x="1014" y="91"/>
                              </a:lnTo>
                              <a:lnTo>
                                <a:pt x="988" y="91"/>
                              </a:lnTo>
                              <a:lnTo>
                                <a:pt x="988" y="25"/>
                              </a:lnTo>
                              <a:lnTo>
                                <a:pt x="1003" y="25"/>
                              </a:lnTo>
                              <a:lnTo>
                                <a:pt x="1017" y="27"/>
                              </a:lnTo>
                              <a:lnTo>
                                <a:pt x="1028" y="33"/>
                              </a:lnTo>
                              <a:lnTo>
                                <a:pt x="1034" y="43"/>
                              </a:lnTo>
                              <a:lnTo>
                                <a:pt x="1036" y="57"/>
                              </a:lnTo>
                              <a:lnTo>
                                <a:pt x="1036" y="67"/>
                              </a:lnTo>
                              <a:lnTo>
                                <a:pt x="1036" y="11"/>
                              </a:lnTo>
                              <a:lnTo>
                                <a:pt x="1031" y="8"/>
                              </a:lnTo>
                              <a:lnTo>
                                <a:pt x="1020" y="5"/>
                              </a:lnTo>
                              <a:lnTo>
                                <a:pt x="1008" y="4"/>
                              </a:lnTo>
                              <a:lnTo>
                                <a:pt x="950" y="4"/>
                              </a:lnTo>
                              <a:lnTo>
                                <a:pt x="950" y="7"/>
                              </a:lnTo>
                              <a:lnTo>
                                <a:pt x="956" y="9"/>
                              </a:lnTo>
                              <a:lnTo>
                                <a:pt x="959" y="14"/>
                              </a:lnTo>
                              <a:lnTo>
                                <a:pt x="960" y="21"/>
                              </a:lnTo>
                              <a:lnTo>
                                <a:pt x="961" y="26"/>
                              </a:lnTo>
                              <a:lnTo>
                                <a:pt x="962" y="33"/>
                              </a:lnTo>
                              <a:lnTo>
                                <a:pt x="962" y="197"/>
                              </a:lnTo>
                              <a:lnTo>
                                <a:pt x="988" y="197"/>
                              </a:lnTo>
                              <a:lnTo>
                                <a:pt x="988" y="113"/>
                              </a:lnTo>
                              <a:lnTo>
                                <a:pt x="1004" y="113"/>
                              </a:lnTo>
                              <a:lnTo>
                                <a:pt x="1011" y="115"/>
                              </a:lnTo>
                              <a:lnTo>
                                <a:pt x="1016" y="121"/>
                              </a:lnTo>
                              <a:lnTo>
                                <a:pt x="1021" y="126"/>
                              </a:lnTo>
                              <a:lnTo>
                                <a:pt x="1027" y="134"/>
                              </a:lnTo>
                              <a:lnTo>
                                <a:pt x="1034" y="145"/>
                              </a:lnTo>
                              <a:lnTo>
                                <a:pt x="1041" y="157"/>
                              </a:lnTo>
                              <a:lnTo>
                                <a:pt x="1063" y="197"/>
                              </a:lnTo>
                              <a:lnTo>
                                <a:pt x="1091" y="197"/>
                              </a:lnTo>
                              <a:close/>
                              <a:moveTo>
                                <a:pt x="1214" y="174"/>
                              </a:moveTo>
                              <a:lnTo>
                                <a:pt x="1140" y="174"/>
                              </a:lnTo>
                              <a:lnTo>
                                <a:pt x="1140" y="110"/>
                              </a:lnTo>
                              <a:lnTo>
                                <a:pt x="1209" y="110"/>
                              </a:lnTo>
                              <a:lnTo>
                                <a:pt x="1209" y="88"/>
                              </a:lnTo>
                              <a:lnTo>
                                <a:pt x="1140" y="88"/>
                              </a:lnTo>
                              <a:lnTo>
                                <a:pt x="1140" y="27"/>
                              </a:lnTo>
                              <a:lnTo>
                                <a:pt x="1212" y="27"/>
                              </a:lnTo>
                              <a:lnTo>
                                <a:pt x="1212" y="5"/>
                              </a:lnTo>
                              <a:lnTo>
                                <a:pt x="1102" y="5"/>
                              </a:lnTo>
                              <a:lnTo>
                                <a:pt x="1102" y="7"/>
                              </a:lnTo>
                              <a:lnTo>
                                <a:pt x="1107" y="9"/>
                              </a:lnTo>
                              <a:lnTo>
                                <a:pt x="1110" y="14"/>
                              </a:lnTo>
                              <a:lnTo>
                                <a:pt x="1113" y="26"/>
                              </a:lnTo>
                              <a:lnTo>
                                <a:pt x="1114" y="35"/>
                              </a:lnTo>
                              <a:lnTo>
                                <a:pt x="1114" y="197"/>
                              </a:lnTo>
                              <a:lnTo>
                                <a:pt x="1214" y="197"/>
                              </a:lnTo>
                              <a:lnTo>
                                <a:pt x="1214" y="174"/>
                              </a:lnTo>
                              <a:close/>
                              <a:moveTo>
                                <a:pt x="1400" y="101"/>
                              </a:moveTo>
                              <a:lnTo>
                                <a:pt x="1399" y="82"/>
                              </a:lnTo>
                              <a:lnTo>
                                <a:pt x="1395" y="65"/>
                              </a:lnTo>
                              <a:lnTo>
                                <a:pt x="1388" y="50"/>
                              </a:lnTo>
                              <a:lnTo>
                                <a:pt x="1379" y="36"/>
                              </a:lnTo>
                              <a:lnTo>
                                <a:pt x="1373" y="30"/>
                              </a:lnTo>
                              <a:lnTo>
                                <a:pt x="1373" y="101"/>
                              </a:lnTo>
                              <a:lnTo>
                                <a:pt x="1372" y="116"/>
                              </a:lnTo>
                              <a:lnTo>
                                <a:pt x="1369" y="129"/>
                              </a:lnTo>
                              <a:lnTo>
                                <a:pt x="1364" y="141"/>
                              </a:lnTo>
                              <a:lnTo>
                                <a:pt x="1357" y="152"/>
                              </a:lnTo>
                              <a:lnTo>
                                <a:pt x="1347" y="162"/>
                              </a:lnTo>
                              <a:lnTo>
                                <a:pt x="1335" y="169"/>
                              </a:lnTo>
                              <a:lnTo>
                                <a:pt x="1321" y="173"/>
                              </a:lnTo>
                              <a:lnTo>
                                <a:pt x="1305" y="174"/>
                              </a:lnTo>
                              <a:lnTo>
                                <a:pt x="1281" y="174"/>
                              </a:lnTo>
                              <a:lnTo>
                                <a:pt x="1281" y="27"/>
                              </a:lnTo>
                              <a:lnTo>
                                <a:pt x="1305" y="27"/>
                              </a:lnTo>
                              <a:lnTo>
                                <a:pt x="1321" y="29"/>
                              </a:lnTo>
                              <a:lnTo>
                                <a:pt x="1335" y="33"/>
                              </a:lnTo>
                              <a:lnTo>
                                <a:pt x="1347" y="40"/>
                              </a:lnTo>
                              <a:lnTo>
                                <a:pt x="1357" y="50"/>
                              </a:lnTo>
                              <a:lnTo>
                                <a:pt x="1364" y="60"/>
                              </a:lnTo>
                              <a:lnTo>
                                <a:pt x="1369" y="72"/>
                              </a:lnTo>
                              <a:lnTo>
                                <a:pt x="1372" y="86"/>
                              </a:lnTo>
                              <a:lnTo>
                                <a:pt x="1373" y="101"/>
                              </a:lnTo>
                              <a:lnTo>
                                <a:pt x="1373" y="30"/>
                              </a:lnTo>
                              <a:lnTo>
                                <a:pt x="1371" y="27"/>
                              </a:lnTo>
                              <a:lnTo>
                                <a:pt x="1365" y="22"/>
                              </a:lnTo>
                              <a:lnTo>
                                <a:pt x="1350" y="12"/>
                              </a:lnTo>
                              <a:lnTo>
                                <a:pt x="1332" y="6"/>
                              </a:lnTo>
                              <a:lnTo>
                                <a:pt x="1312" y="5"/>
                              </a:lnTo>
                              <a:lnTo>
                                <a:pt x="1243" y="5"/>
                              </a:lnTo>
                              <a:lnTo>
                                <a:pt x="1243" y="8"/>
                              </a:lnTo>
                              <a:lnTo>
                                <a:pt x="1248" y="10"/>
                              </a:lnTo>
                              <a:lnTo>
                                <a:pt x="1251" y="14"/>
                              </a:lnTo>
                              <a:lnTo>
                                <a:pt x="1254" y="26"/>
                              </a:lnTo>
                              <a:lnTo>
                                <a:pt x="1254" y="33"/>
                              </a:lnTo>
                              <a:lnTo>
                                <a:pt x="1255" y="197"/>
                              </a:lnTo>
                              <a:lnTo>
                                <a:pt x="1312" y="197"/>
                              </a:lnTo>
                              <a:lnTo>
                                <a:pt x="1332" y="195"/>
                              </a:lnTo>
                              <a:lnTo>
                                <a:pt x="1350" y="189"/>
                              </a:lnTo>
                              <a:lnTo>
                                <a:pt x="1365" y="180"/>
                              </a:lnTo>
                              <a:lnTo>
                                <a:pt x="1371" y="174"/>
                              </a:lnTo>
                              <a:lnTo>
                                <a:pt x="1379" y="166"/>
                              </a:lnTo>
                              <a:lnTo>
                                <a:pt x="1388" y="152"/>
                              </a:lnTo>
                              <a:lnTo>
                                <a:pt x="1395" y="136"/>
                              </a:lnTo>
                              <a:lnTo>
                                <a:pt x="1399" y="119"/>
                              </a:lnTo>
                              <a:lnTo>
                                <a:pt x="1400" y="101"/>
                              </a:lnTo>
                              <a:close/>
                            </a:path>
                          </a:pathLst>
                        </a:custGeom>
                        <a:solidFill>
                          <a:srgbClr val="281E7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000B81" id="AutoShape 8" o:spid="_x0000_s1026" style="position:absolute;margin-left:399.7pt;margin-top:-72.85pt;width:70.05pt;height:10.1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401,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" path="m147,16l136,9,123,4,109,1,92,,73,2,56,7,40,16,26,29,15,44,6,61,2,80,,101r2,21l6,141r9,17l26,173r14,13l56,195r17,5l92,202r17,-1l123,198r13,-5l147,186r,-29l135,166r-13,7l108,177r-16,1l79,177,66,173,55,166,46,156,38,144,32,131,29,117,28,101,29,85,32,71,38,58,46,46,55,36,66,29,79,25,92,24r16,1l122,29r13,7l147,45r,-29xm328,5r-26,l302,88r-90,l212,5r-37,l175,8r5,2l183,14r3,12l186,35r,162l212,197r,-86l302,111r,86l328,197,328,5xm517,197l494,139r-8,-22l459,46r,71l406,117,425,64r3,-9l430,47r1,-6l432,46r3,8l439,64r20,53l459,46r-2,-5l443,4r-19,l354,197r22,l398,139r70,l490,197r27,xm671,197l650,158,639,139r-5,-11l632,126r-6,-10l623,113r-4,-5l612,104r9,-4l629,95r2,-4l640,79r3,-10l643,57,642,47,639,36r-5,-9l633,25r-5,-6l620,13r-4,-2l616,67r-2,8l609,81r-6,7l595,91r-27,l568,25r15,l597,27r11,6l614,43r2,14l616,67r,-56l611,8,600,5,588,4r-58,l530,7r6,2l539,14r2,12l542,33r,164l568,197r,-84l584,113r7,2l596,121r5,5l607,134r7,11l621,157r22,40l671,197xm794,5l661,5r,22l714,27r,170l741,197r,-170l794,27r,-22xm922,174r-74,l848,110r69,l917,88r-69,l848,27r72,l920,5,810,5r,2l815,9r4,5l821,26r1,9l822,197r100,l922,174xm1091,197r-21,-39l1054,128r-2,-2l1046,116r-3,-3l1039,108r-7,-4l1041,100r8,-5l1051,91r3,-4l1060,79r3,-10l1063,57r-1,-10l1059,36r-5,-9l1053,25r-5,-6l1040,13r-4,-2l1036,67r-2,8l1029,81r-6,7l1014,91r-26,l988,25r15,l1017,27r11,6l1034,43r2,14l1036,67r,-56l1031,8,1020,5,1008,4r-58,l950,7r6,2l959,14r1,7l961,26r1,7l962,197r26,l988,113r16,l1011,115r5,6l1021,126r6,8l1034,145r7,12l1063,197r28,xm1214,174r-74,l1140,110r69,l1209,88r-69,l1140,27r72,l1212,5r-110,l1102,7r5,2l1110,14r3,12l1114,35r,162l1214,197r,-23xm1400,101r-1,-19l1395,65r-7,-15l1379,36r-6,-6l1373,101r-1,15l1369,129r-5,12l1357,152r-10,10l1335,169r-14,4l1305,174r-24,l1281,27r24,l1321,29r14,4l1347,40r10,10l1364,60r5,12l1372,86r1,15l1373,30r-2,-3l1365,22,1350,12,1332,6,1312,5r-69,l1243,8r5,2l1251,14r3,12l1254,33r1,164l1312,197r20,-2l1350,189r15,-9l1371,174r8,-8l1388,152r7,-16l1399,119r1,-18xe" fillcolor="#281e72" stroked="f">
                <v:path arrowok="t" o:connecttype="custom" o:connectlocs="58420,-925195;9525,-897255;3810,-835660;46355,-798195;93345,-807085;58420,-812165;24130,-833755;20320,-880110;50165,-909320;93345,-896620;134620,-869315;116205,-916305;134620,-854710;328295,-800100;257810,-850900;274320,-895985;290195,-899160;252730,-836930;412750,-824865;395605,-853440;400685,-867410;405765,-902335;391160,-918210;377825,-867410;386080,-904240;387985,-920115;340360,-919480;360680,-800100;381635,-845185;426085,-800100;453390,-800100;585470,-814705;538480,-869315;514350,-920750;521970,-800100;669290,-843915;655320,-859155;673100,-875030;669290,-908050;657860,-882650;627380,-867410;656590,-897890;647700,-922020;608965,-916305;627380,-800100;648335,-845185;692785,-800100;767715,-869315;699770,-922020;707390,-902970;888365,-873125;871855,-861060;855345,-822325;813435,-908050;861695,-893445;871855,-906145;833120,-922020;796290,-908685;857250,-805180;885825,-838835" o:connectangles="0,0,0,0,0,0,0,0,0,0,0,0,0,0,0,0,0,0,0,0,0,0,0,0,0,0,0,0,0,0,0,0,0,0,0,0,0,0,0,0,0,0,0,0,0,0,0,0,0,0,0,0,0,0,0,0,0,0,0,0"/>
                <w10:wrap anchorx="page"/>
              </v:shape>
            </w:pict>
          </mc:Fallback>
        </mc:AlternateContent>
      </w:r>
      <w:r w:rsidRPr="00E86BD4">
        <w:rPr>
          <w:rFonts w:asciiTheme="minorHAnsi" w:hAnsiTheme="minorHAnsi" w:cstheme="minorHAnsi"/>
          <w:noProof/>
          <w:lang w:eastAsia="en-GB"/>
        </w:rPr>
        <mc:AlternateContent>
          <mc:Choice Requires="wpg">
            <w:drawing>
              <wp:anchor distT="0" distB="0" distL="114300" distR="114300" simplePos="0" relativeHeight="251612160" behindDoc="0" locked="0" layoutInCell="1" allowOverlap="1" wp14:anchorId="2BFD2F82" wp14:editId="2F131886">
                <wp:simplePos x="0" y="0"/>
                <wp:positionH relativeFrom="page">
                  <wp:posOffset>5081270</wp:posOffset>
                </wp:positionH>
                <wp:positionV relativeFrom="paragraph">
                  <wp:posOffset>-730885</wp:posOffset>
                </wp:positionV>
                <wp:extent cx="1241425" cy="508000"/>
                <wp:effectExtent l="0" t="0" r="0" b="0"/>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41425" cy="508000"/>
                          <a:chOff x="8002" y="-1151"/>
                          <a:chExt cx="1955" cy="800"/>
                        </a:xfrm>
                      </wpg:grpSpPr>
                      <wps:wsp>
                        <wps:cNvPr id="97" name="AutoShape 7"/>
                        <wps:cNvSpPr>
                          <a:spLocks/>
                        </wps:cNvSpPr>
                        <wps:spPr bwMode="auto">
                          <a:xfrm>
                            <a:off x="8725" y="-1147"/>
                            <a:ext cx="299" cy="193"/>
                          </a:xfrm>
                          <a:custGeom>
                            <a:avLst/>
                            <a:gdLst>
                              <a:gd name="T0" fmla="+- 0 8859 8726"/>
                              <a:gd name="T1" fmla="*/ T0 w 299"/>
                              <a:gd name="T2" fmla="+- 0 -1145 -1146"/>
                              <a:gd name="T3" fmla="*/ -1145 h 193"/>
                              <a:gd name="T4" fmla="+- 0 8726 8726"/>
                              <a:gd name="T5" fmla="*/ T4 w 299"/>
                              <a:gd name="T6" fmla="+- 0 -1145 -1146"/>
                              <a:gd name="T7" fmla="*/ -1145 h 193"/>
                              <a:gd name="T8" fmla="+- 0 8726 8726"/>
                              <a:gd name="T9" fmla="*/ T8 w 299"/>
                              <a:gd name="T10" fmla="+- 0 -1123 -1146"/>
                              <a:gd name="T11" fmla="*/ -1123 h 193"/>
                              <a:gd name="T12" fmla="+- 0 8780 8726"/>
                              <a:gd name="T13" fmla="*/ T12 w 299"/>
                              <a:gd name="T14" fmla="+- 0 -1123 -1146"/>
                              <a:gd name="T15" fmla="*/ -1123 h 193"/>
                              <a:gd name="T16" fmla="+- 0 8780 8726"/>
                              <a:gd name="T17" fmla="*/ T16 w 299"/>
                              <a:gd name="T18" fmla="+- 0 -953 -1146"/>
                              <a:gd name="T19" fmla="*/ -953 h 193"/>
                              <a:gd name="T20" fmla="+- 0 8806 8726"/>
                              <a:gd name="T21" fmla="*/ T20 w 299"/>
                              <a:gd name="T22" fmla="+- 0 -953 -1146"/>
                              <a:gd name="T23" fmla="*/ -953 h 193"/>
                              <a:gd name="T24" fmla="+- 0 8806 8726"/>
                              <a:gd name="T25" fmla="*/ T24 w 299"/>
                              <a:gd name="T26" fmla="+- 0 -1123 -1146"/>
                              <a:gd name="T27" fmla="*/ -1123 h 193"/>
                              <a:gd name="T28" fmla="+- 0 8859 8726"/>
                              <a:gd name="T29" fmla="*/ T28 w 299"/>
                              <a:gd name="T30" fmla="+- 0 -1123 -1146"/>
                              <a:gd name="T31" fmla="*/ -1123 h 193"/>
                              <a:gd name="T32" fmla="+- 0 8859 8726"/>
                              <a:gd name="T33" fmla="*/ T32 w 299"/>
                              <a:gd name="T34" fmla="+- 0 -1145 -1146"/>
                              <a:gd name="T35" fmla="*/ -1145 h 193"/>
                              <a:gd name="T36" fmla="+- 0 9024 8726"/>
                              <a:gd name="T37" fmla="*/ T36 w 299"/>
                              <a:gd name="T38" fmla="+- 0 -1146 -1146"/>
                              <a:gd name="T39" fmla="*/ -1146 h 193"/>
                              <a:gd name="T40" fmla="+- 0 8994 8726"/>
                              <a:gd name="T41" fmla="*/ T40 w 299"/>
                              <a:gd name="T42" fmla="+- 0 -1146 -1146"/>
                              <a:gd name="T43" fmla="*/ -1146 h 193"/>
                              <a:gd name="T44" fmla="+- 0 8951 8726"/>
                              <a:gd name="T45" fmla="*/ T44 w 299"/>
                              <a:gd name="T46" fmla="+- 0 -1079 -1146"/>
                              <a:gd name="T47" fmla="*/ -1079 h 193"/>
                              <a:gd name="T48" fmla="+- 0 8908 8726"/>
                              <a:gd name="T49" fmla="*/ T48 w 299"/>
                              <a:gd name="T50" fmla="+- 0 -1146 -1146"/>
                              <a:gd name="T51" fmla="*/ -1146 h 193"/>
                              <a:gd name="T52" fmla="+- 0 8870 8726"/>
                              <a:gd name="T53" fmla="*/ T52 w 299"/>
                              <a:gd name="T54" fmla="+- 0 -1146 -1146"/>
                              <a:gd name="T55" fmla="*/ -1146 h 193"/>
                              <a:gd name="T56" fmla="+- 0 8870 8726"/>
                              <a:gd name="T57" fmla="*/ T56 w 299"/>
                              <a:gd name="T58" fmla="+- 0 -1144 -1146"/>
                              <a:gd name="T59" fmla="*/ -1144 h 193"/>
                              <a:gd name="T60" fmla="+- 0 8875 8726"/>
                              <a:gd name="T61" fmla="*/ T60 w 299"/>
                              <a:gd name="T62" fmla="+- 0 -1142 -1146"/>
                              <a:gd name="T63" fmla="*/ -1142 h 193"/>
                              <a:gd name="T64" fmla="+- 0 8880 8726"/>
                              <a:gd name="T65" fmla="*/ T64 w 299"/>
                              <a:gd name="T66" fmla="+- 0 -1137 -1146"/>
                              <a:gd name="T67" fmla="*/ -1137 h 193"/>
                              <a:gd name="T68" fmla="+- 0 8890 8726"/>
                              <a:gd name="T69" fmla="*/ T68 w 299"/>
                              <a:gd name="T70" fmla="+- 0 -1125 -1146"/>
                              <a:gd name="T71" fmla="*/ -1125 h 193"/>
                              <a:gd name="T72" fmla="+- 0 8896 8726"/>
                              <a:gd name="T73" fmla="*/ T72 w 299"/>
                              <a:gd name="T74" fmla="+- 0 -1117 -1146"/>
                              <a:gd name="T75" fmla="*/ -1117 h 193"/>
                              <a:gd name="T76" fmla="+- 0 8938 8726"/>
                              <a:gd name="T77" fmla="*/ T76 w 299"/>
                              <a:gd name="T78" fmla="+- 0 -1053 -1146"/>
                              <a:gd name="T79" fmla="*/ -1053 h 193"/>
                              <a:gd name="T80" fmla="+- 0 8938 8726"/>
                              <a:gd name="T81" fmla="*/ T80 w 299"/>
                              <a:gd name="T82" fmla="+- 0 -954 -1146"/>
                              <a:gd name="T83" fmla="*/ -954 h 193"/>
                              <a:gd name="T84" fmla="+- 0 8964 8726"/>
                              <a:gd name="T85" fmla="*/ T84 w 299"/>
                              <a:gd name="T86" fmla="+- 0 -954 -1146"/>
                              <a:gd name="T87" fmla="*/ -954 h 193"/>
                              <a:gd name="T88" fmla="+- 0 8964 8726"/>
                              <a:gd name="T89" fmla="*/ T88 w 299"/>
                              <a:gd name="T90" fmla="+- 0 -1053 -1146"/>
                              <a:gd name="T91" fmla="*/ -1053 h 193"/>
                              <a:gd name="T92" fmla="+- 0 9024 8726"/>
                              <a:gd name="T93" fmla="*/ T92 w 299"/>
                              <a:gd name="T94" fmla="+- 0 -1146 -1146"/>
                              <a:gd name="T95" fmla="*/ -1146 h 1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299" h="193">
                                <a:moveTo>
                                  <a:pt x="133" y="1"/>
                                </a:moveTo>
                                <a:lnTo>
                                  <a:pt x="0" y="1"/>
                                </a:lnTo>
                                <a:lnTo>
                                  <a:pt x="0" y="23"/>
                                </a:lnTo>
                                <a:lnTo>
                                  <a:pt x="54" y="23"/>
                                </a:lnTo>
                                <a:lnTo>
                                  <a:pt x="54" y="193"/>
                                </a:lnTo>
                                <a:lnTo>
                                  <a:pt x="80" y="193"/>
                                </a:lnTo>
                                <a:lnTo>
                                  <a:pt x="80" y="23"/>
                                </a:lnTo>
                                <a:lnTo>
                                  <a:pt x="133" y="23"/>
                                </a:lnTo>
                                <a:lnTo>
                                  <a:pt x="133" y="1"/>
                                </a:lnTo>
                                <a:close/>
                                <a:moveTo>
                                  <a:pt x="298" y="0"/>
                                </a:moveTo>
                                <a:lnTo>
                                  <a:pt x="268" y="0"/>
                                </a:lnTo>
                                <a:lnTo>
                                  <a:pt x="225" y="67"/>
                                </a:lnTo>
                                <a:lnTo>
                                  <a:pt x="182" y="0"/>
                                </a:lnTo>
                                <a:lnTo>
                                  <a:pt x="144" y="0"/>
                                </a:lnTo>
                                <a:lnTo>
                                  <a:pt x="144" y="2"/>
                                </a:lnTo>
                                <a:lnTo>
                                  <a:pt x="149" y="4"/>
                                </a:lnTo>
                                <a:lnTo>
                                  <a:pt x="154" y="9"/>
                                </a:lnTo>
                                <a:lnTo>
                                  <a:pt x="164" y="21"/>
                                </a:lnTo>
                                <a:lnTo>
                                  <a:pt x="170" y="29"/>
                                </a:lnTo>
                                <a:lnTo>
                                  <a:pt x="212" y="93"/>
                                </a:lnTo>
                                <a:lnTo>
                                  <a:pt x="212" y="192"/>
                                </a:lnTo>
                                <a:lnTo>
                                  <a:pt x="238" y="192"/>
                                </a:lnTo>
                                <a:lnTo>
                                  <a:pt x="238" y="93"/>
                                </a:lnTo>
                                <a:lnTo>
                                  <a:pt x="298" y="0"/>
                                </a:lnTo>
                                <a:close/>
                              </a:path>
                            </a:pathLst>
                          </a:custGeom>
                          <a:solidFill>
                            <a:srgbClr val="281E7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8"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8002" y="-1151"/>
                            <a:ext cx="1955"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AA466A9" id="Group 96" o:spid="_x0000_s1026" style="position:absolute;margin-left:400.1pt;margin-top:-57.55pt;width:97.75pt;height:40pt;z-index:251612160;mso-position-horizontal-relative:page" coordorigin="8002,-1151" coordsize="1955,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">
                <v:shape id="AutoShape 7" o:spid="_x0000_s1027" style="position:absolute;left:8725;top:-1147;width:299;height:193;visibility:visible;mso-wrap-style:square;v-text-anchor:top" coordsize="29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" path="m133,1l,1,,23r54,l54,193r26,l80,23r53,l133,1xm298,l268,,225,67,182,,144,r,2l149,4r5,5l164,21r6,8l212,93r,99l238,192r,-99l298,xe" fillcolor="#281e72" stroked="f">
                  <v:path arrowok="t" o:connecttype="custom" o:connectlocs="133,-1145;0,-1145;0,-1123;54,-1123;54,-953;80,-953;80,-1123;133,-1123;133,-1145;298,-1146;268,-1146;225,-1079;182,-1146;144,-1146;144,-1144;149,-1142;154,-1137;164,-1125;170,-1117;212,-1053;212,-954;238,-954;238,-1053;298,-1146" o:connectangles="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8002;top:-1151;width:1955;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">
                  <v:imagedata r:id="rId12" o:title=""/>
                </v:shape>
                <w10:wrap anchorx="page"/>
              </v:group>
            </w:pict>
          </mc:Fallback>
        </mc:AlternateContent>
      </w:r>
      <w:r w:rsidRPr="00E86BD4">
        <w:rPr>
          <w:rFonts w:asciiTheme="minorHAnsi" w:hAnsiTheme="minorHAnsi" w:cstheme="minorHAnsi"/>
          <w:noProof/>
          <w:lang w:eastAsia="en-GB"/>
        </w:rPr>
        <mc:AlternateContent>
          <mc:Choice Requires="wps">
            <w:drawing>
              <wp:anchor distT="0" distB="0" distL="114300" distR="114300" simplePos="0" relativeHeight="251619328" behindDoc="0" locked="0" layoutInCell="1" allowOverlap="1" wp14:anchorId="45D58948" wp14:editId="0AA0A5A0">
                <wp:simplePos x="0" y="0"/>
                <wp:positionH relativeFrom="page">
                  <wp:posOffset>4156710</wp:posOffset>
                </wp:positionH>
                <wp:positionV relativeFrom="paragraph">
                  <wp:posOffset>-922020</wp:posOffset>
                </wp:positionV>
                <wp:extent cx="805815" cy="696595"/>
                <wp:effectExtent l="0" t="0" r="0" b="8255"/>
                <wp:wrapNone/>
                <wp:docPr id="99"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5815" cy="696595"/>
                        </a:xfrm>
                        <a:custGeom>
                          <a:avLst/>
                          <a:gdLst>
                            <a:gd name="T0" fmla="+- 0 7780 6546"/>
                            <a:gd name="T1" fmla="*/ T0 w 1269"/>
                            <a:gd name="T2" fmla="+- 0 -1452 -1452"/>
                            <a:gd name="T3" fmla="*/ -1452 h 1097"/>
                            <a:gd name="T4" fmla="+- 0 7577 6546"/>
                            <a:gd name="T5" fmla="*/ T4 w 1269"/>
                            <a:gd name="T6" fmla="+- 0 -1452 -1452"/>
                            <a:gd name="T7" fmla="*/ -1452 h 1097"/>
                            <a:gd name="T8" fmla="+- 0 7563 6546"/>
                            <a:gd name="T9" fmla="*/ T8 w 1269"/>
                            <a:gd name="T10" fmla="+- 0 -1450 -1452"/>
                            <a:gd name="T11" fmla="*/ -1450 h 1097"/>
                            <a:gd name="T12" fmla="+- 0 7553 6546"/>
                            <a:gd name="T13" fmla="*/ T12 w 1269"/>
                            <a:gd name="T14" fmla="+- 0 -1443 -1452"/>
                            <a:gd name="T15" fmla="*/ -1443 h 1097"/>
                            <a:gd name="T16" fmla="+- 0 7546 6546"/>
                            <a:gd name="T17" fmla="*/ T16 w 1269"/>
                            <a:gd name="T18" fmla="+- 0 -1431 -1452"/>
                            <a:gd name="T19" fmla="*/ -1431 h 1097"/>
                            <a:gd name="T20" fmla="+- 0 7544 6546"/>
                            <a:gd name="T21" fmla="*/ T20 w 1269"/>
                            <a:gd name="T22" fmla="+- 0 -1417 -1452"/>
                            <a:gd name="T23" fmla="*/ -1417 h 1097"/>
                            <a:gd name="T24" fmla="+- 0 7542 6546"/>
                            <a:gd name="T25" fmla="*/ T24 w 1269"/>
                            <a:gd name="T26" fmla="+- 0 -1329 -1452"/>
                            <a:gd name="T27" fmla="*/ -1329 h 1097"/>
                            <a:gd name="T28" fmla="+- 0 7535 6546"/>
                            <a:gd name="T29" fmla="*/ T28 w 1269"/>
                            <a:gd name="T30" fmla="+- 0 -1247 -1452"/>
                            <a:gd name="T31" fmla="*/ -1247 h 1097"/>
                            <a:gd name="T32" fmla="+- 0 7524 6546"/>
                            <a:gd name="T33" fmla="*/ T32 w 1269"/>
                            <a:gd name="T34" fmla="+- 0 -1170 -1452"/>
                            <a:gd name="T35" fmla="*/ -1170 h 1097"/>
                            <a:gd name="T36" fmla="+- 0 7507 6546"/>
                            <a:gd name="T37" fmla="*/ T36 w 1269"/>
                            <a:gd name="T38" fmla="+- 0 -1099 -1452"/>
                            <a:gd name="T39" fmla="*/ -1099 h 1097"/>
                            <a:gd name="T40" fmla="+- 0 7484 6546"/>
                            <a:gd name="T41" fmla="*/ T40 w 1269"/>
                            <a:gd name="T42" fmla="+- 0 -1031 -1452"/>
                            <a:gd name="T43" fmla="*/ -1031 h 1097"/>
                            <a:gd name="T44" fmla="+- 0 7455 6546"/>
                            <a:gd name="T45" fmla="*/ T44 w 1269"/>
                            <a:gd name="T46" fmla="+- 0 -967 -1452"/>
                            <a:gd name="T47" fmla="*/ -967 h 1097"/>
                            <a:gd name="T48" fmla="+- 0 7418 6546"/>
                            <a:gd name="T49" fmla="*/ T48 w 1269"/>
                            <a:gd name="T50" fmla="+- 0 -907 -1452"/>
                            <a:gd name="T51" fmla="*/ -907 h 1097"/>
                            <a:gd name="T52" fmla="+- 0 7375 6546"/>
                            <a:gd name="T53" fmla="*/ T52 w 1269"/>
                            <a:gd name="T54" fmla="+- 0 -850 -1452"/>
                            <a:gd name="T55" fmla="*/ -850 h 1097"/>
                            <a:gd name="T56" fmla="+- 0 7322 6546"/>
                            <a:gd name="T57" fmla="*/ T56 w 1269"/>
                            <a:gd name="T58" fmla="+- 0 -795 -1452"/>
                            <a:gd name="T59" fmla="*/ -795 h 1097"/>
                            <a:gd name="T60" fmla="+- 0 7263 6546"/>
                            <a:gd name="T61" fmla="*/ T60 w 1269"/>
                            <a:gd name="T62" fmla="+- 0 -747 -1452"/>
                            <a:gd name="T63" fmla="*/ -747 h 1097"/>
                            <a:gd name="T64" fmla="+- 0 7198 6546"/>
                            <a:gd name="T65" fmla="*/ T64 w 1269"/>
                            <a:gd name="T66" fmla="+- 0 -706 -1452"/>
                            <a:gd name="T67" fmla="*/ -706 h 1097"/>
                            <a:gd name="T68" fmla="+- 0 7127 6546"/>
                            <a:gd name="T69" fmla="*/ T68 w 1269"/>
                            <a:gd name="T70" fmla="+- 0 -673 -1452"/>
                            <a:gd name="T71" fmla="*/ -673 h 1097"/>
                            <a:gd name="T72" fmla="+- 0 7051 6546"/>
                            <a:gd name="T73" fmla="*/ T72 w 1269"/>
                            <a:gd name="T74" fmla="+- 0 -647 -1452"/>
                            <a:gd name="T75" fmla="*/ -647 h 1097"/>
                            <a:gd name="T76" fmla="+- 0 6970 6546"/>
                            <a:gd name="T77" fmla="*/ T76 w 1269"/>
                            <a:gd name="T78" fmla="+- 0 -628 -1452"/>
                            <a:gd name="T79" fmla="*/ -628 h 1097"/>
                            <a:gd name="T80" fmla="+- 0 6884 6546"/>
                            <a:gd name="T81" fmla="*/ T80 w 1269"/>
                            <a:gd name="T82" fmla="+- 0 -616 -1452"/>
                            <a:gd name="T83" fmla="*/ -616 h 1097"/>
                            <a:gd name="T84" fmla="+- 0 6794 6546"/>
                            <a:gd name="T85" fmla="*/ T84 w 1269"/>
                            <a:gd name="T86" fmla="+- 0 -613 -1452"/>
                            <a:gd name="T87" fmla="*/ -613 h 1097"/>
                            <a:gd name="T88" fmla="+- 0 6575 6546"/>
                            <a:gd name="T89" fmla="*/ T88 w 1269"/>
                            <a:gd name="T90" fmla="+- 0 -613 -1452"/>
                            <a:gd name="T91" fmla="*/ -613 h 1097"/>
                            <a:gd name="T92" fmla="+- 0 6564 6546"/>
                            <a:gd name="T93" fmla="*/ T92 w 1269"/>
                            <a:gd name="T94" fmla="+- 0 -611 -1452"/>
                            <a:gd name="T95" fmla="*/ -611 h 1097"/>
                            <a:gd name="T96" fmla="+- 0 6555 6546"/>
                            <a:gd name="T97" fmla="*/ T96 w 1269"/>
                            <a:gd name="T98" fmla="+- 0 -605 -1452"/>
                            <a:gd name="T99" fmla="*/ -605 h 1097"/>
                            <a:gd name="T100" fmla="+- 0 6548 6546"/>
                            <a:gd name="T101" fmla="*/ T100 w 1269"/>
                            <a:gd name="T102" fmla="+- 0 -596 -1452"/>
                            <a:gd name="T103" fmla="*/ -596 h 1097"/>
                            <a:gd name="T104" fmla="+- 0 6546 6546"/>
                            <a:gd name="T105" fmla="*/ T104 w 1269"/>
                            <a:gd name="T106" fmla="+- 0 -584 -1452"/>
                            <a:gd name="T107" fmla="*/ -584 h 1097"/>
                            <a:gd name="T108" fmla="+- 0 6546 6546"/>
                            <a:gd name="T109" fmla="*/ T108 w 1269"/>
                            <a:gd name="T110" fmla="+- 0 -384 -1452"/>
                            <a:gd name="T111" fmla="*/ -384 h 1097"/>
                            <a:gd name="T112" fmla="+- 0 6798 6546"/>
                            <a:gd name="T113" fmla="*/ T112 w 1269"/>
                            <a:gd name="T114" fmla="+- 0 -355 -1452"/>
                            <a:gd name="T115" fmla="*/ -355 h 1097"/>
                            <a:gd name="T116" fmla="+- 0 6882 6546"/>
                            <a:gd name="T117" fmla="*/ T116 w 1269"/>
                            <a:gd name="T118" fmla="+- 0 -358 -1452"/>
                            <a:gd name="T119" fmla="*/ -358 h 1097"/>
                            <a:gd name="T120" fmla="+- 0 6964 6546"/>
                            <a:gd name="T121" fmla="*/ T120 w 1269"/>
                            <a:gd name="T122" fmla="+- 0 -365 -1452"/>
                            <a:gd name="T123" fmla="*/ -365 h 1097"/>
                            <a:gd name="T124" fmla="+- 0 7042 6546"/>
                            <a:gd name="T125" fmla="*/ T124 w 1269"/>
                            <a:gd name="T126" fmla="+- 0 -377 -1452"/>
                            <a:gd name="T127" fmla="*/ -377 h 1097"/>
                            <a:gd name="T128" fmla="+- 0 7117 6546"/>
                            <a:gd name="T129" fmla="*/ T128 w 1269"/>
                            <a:gd name="T130" fmla="+- 0 -393 -1452"/>
                            <a:gd name="T131" fmla="*/ -393 h 1097"/>
                            <a:gd name="T132" fmla="+- 0 7189 6546"/>
                            <a:gd name="T133" fmla="*/ T132 w 1269"/>
                            <a:gd name="T134" fmla="+- 0 -414 -1452"/>
                            <a:gd name="T135" fmla="*/ -414 h 1097"/>
                            <a:gd name="T136" fmla="+- 0 7258 6546"/>
                            <a:gd name="T137" fmla="*/ T136 w 1269"/>
                            <a:gd name="T138" fmla="+- 0 -440 -1452"/>
                            <a:gd name="T139" fmla="*/ -440 h 1097"/>
                            <a:gd name="T140" fmla="+- 0 7324 6546"/>
                            <a:gd name="T141" fmla="*/ T140 w 1269"/>
                            <a:gd name="T142" fmla="+- 0 -470 -1452"/>
                            <a:gd name="T143" fmla="*/ -470 h 1097"/>
                            <a:gd name="T144" fmla="+- 0 7386 6546"/>
                            <a:gd name="T145" fmla="*/ T144 w 1269"/>
                            <a:gd name="T146" fmla="+- 0 -505 -1452"/>
                            <a:gd name="T147" fmla="*/ -505 h 1097"/>
                            <a:gd name="T148" fmla="+- 0 7444 6546"/>
                            <a:gd name="T149" fmla="*/ T148 w 1269"/>
                            <a:gd name="T150" fmla="+- 0 -544 -1452"/>
                            <a:gd name="T151" fmla="*/ -544 h 1097"/>
                            <a:gd name="T152" fmla="+- 0 7499 6546"/>
                            <a:gd name="T153" fmla="*/ T152 w 1269"/>
                            <a:gd name="T154" fmla="+- 0 -588 -1452"/>
                            <a:gd name="T155" fmla="*/ -588 h 1097"/>
                            <a:gd name="T156" fmla="+- 0 7550 6546"/>
                            <a:gd name="T157" fmla="*/ T156 w 1269"/>
                            <a:gd name="T158" fmla="+- 0 -636 -1452"/>
                            <a:gd name="T159" fmla="*/ -636 h 1097"/>
                            <a:gd name="T160" fmla="+- 0 7597 6546"/>
                            <a:gd name="T161" fmla="*/ T160 w 1269"/>
                            <a:gd name="T162" fmla="+- 0 -689 -1452"/>
                            <a:gd name="T163" fmla="*/ -689 h 1097"/>
                            <a:gd name="T164" fmla="+- 0 7639 6546"/>
                            <a:gd name="T165" fmla="*/ T164 w 1269"/>
                            <a:gd name="T166" fmla="+- 0 -745 -1452"/>
                            <a:gd name="T167" fmla="*/ -745 h 1097"/>
                            <a:gd name="T168" fmla="+- 0 7677 6546"/>
                            <a:gd name="T169" fmla="*/ T168 w 1269"/>
                            <a:gd name="T170" fmla="+- 0 -806 -1452"/>
                            <a:gd name="T171" fmla="*/ -806 h 1097"/>
                            <a:gd name="T172" fmla="+- 0 7710 6546"/>
                            <a:gd name="T173" fmla="*/ T172 w 1269"/>
                            <a:gd name="T174" fmla="+- 0 -870 -1452"/>
                            <a:gd name="T175" fmla="*/ -870 h 1097"/>
                            <a:gd name="T176" fmla="+- 0 7739 6546"/>
                            <a:gd name="T177" fmla="*/ T176 w 1269"/>
                            <a:gd name="T178" fmla="+- 0 -937 -1452"/>
                            <a:gd name="T179" fmla="*/ -937 h 1097"/>
                            <a:gd name="T180" fmla="+- 0 7762 6546"/>
                            <a:gd name="T181" fmla="*/ T180 w 1269"/>
                            <a:gd name="T182" fmla="+- 0 -1009 -1452"/>
                            <a:gd name="T183" fmla="*/ -1009 h 1097"/>
                            <a:gd name="T184" fmla="+- 0 7782 6546"/>
                            <a:gd name="T185" fmla="*/ T184 w 1269"/>
                            <a:gd name="T186" fmla="+- 0 -1084 -1452"/>
                            <a:gd name="T187" fmla="*/ -1084 h 1097"/>
                            <a:gd name="T188" fmla="+- 0 7797 6546"/>
                            <a:gd name="T189" fmla="*/ T188 w 1269"/>
                            <a:gd name="T190" fmla="+- 0 -1162 -1452"/>
                            <a:gd name="T191" fmla="*/ -1162 h 1097"/>
                            <a:gd name="T192" fmla="+- 0 7807 6546"/>
                            <a:gd name="T193" fmla="*/ T192 w 1269"/>
                            <a:gd name="T194" fmla="+- 0 -1245 -1452"/>
                            <a:gd name="T195" fmla="*/ -1245 h 1097"/>
                            <a:gd name="T196" fmla="+- 0 7813 6546"/>
                            <a:gd name="T197" fmla="*/ T196 w 1269"/>
                            <a:gd name="T198" fmla="+- 0 -1330 -1452"/>
                            <a:gd name="T199" fmla="*/ -1330 h 1097"/>
                            <a:gd name="T200" fmla="+- 0 7814 6546"/>
                            <a:gd name="T201" fmla="*/ T200 w 1269"/>
                            <a:gd name="T202" fmla="+- 0 -1419 -1452"/>
                            <a:gd name="T203" fmla="*/ -1419 h 1097"/>
                            <a:gd name="T204" fmla="+- 0 7812 6546"/>
                            <a:gd name="T205" fmla="*/ T204 w 1269"/>
                            <a:gd name="T206" fmla="+- 0 -1433 -1452"/>
                            <a:gd name="T207" fmla="*/ -1433 h 1097"/>
                            <a:gd name="T208" fmla="+- 0 7805 6546"/>
                            <a:gd name="T209" fmla="*/ T208 w 1269"/>
                            <a:gd name="T210" fmla="+- 0 -1443 -1452"/>
                            <a:gd name="T211" fmla="*/ -1443 h 1097"/>
                            <a:gd name="T212" fmla="+- 0 7795 6546"/>
                            <a:gd name="T213" fmla="*/ T212 w 1269"/>
                            <a:gd name="T214" fmla="+- 0 -1450 -1452"/>
                            <a:gd name="T215" fmla="*/ -1450 h 1097"/>
                            <a:gd name="T216" fmla="+- 0 7780 6546"/>
                            <a:gd name="T217" fmla="*/ T216 w 1269"/>
                            <a:gd name="T218" fmla="+- 0 -1452 -1452"/>
                            <a:gd name="T219" fmla="*/ -1452 h 10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1269" h="1097">
                              <a:moveTo>
                                <a:pt x="1234" y="0"/>
                              </a:moveTo>
                              <a:lnTo>
                                <a:pt x="1031" y="0"/>
                              </a:lnTo>
                              <a:lnTo>
                                <a:pt x="1017" y="2"/>
                              </a:lnTo>
                              <a:lnTo>
                                <a:pt x="1007" y="9"/>
                              </a:lnTo>
                              <a:lnTo>
                                <a:pt x="1000" y="21"/>
                              </a:lnTo>
                              <a:lnTo>
                                <a:pt x="998" y="35"/>
                              </a:lnTo>
                              <a:lnTo>
                                <a:pt x="996" y="123"/>
                              </a:lnTo>
                              <a:lnTo>
                                <a:pt x="989" y="205"/>
                              </a:lnTo>
                              <a:lnTo>
                                <a:pt x="978" y="282"/>
                              </a:lnTo>
                              <a:lnTo>
                                <a:pt x="961" y="353"/>
                              </a:lnTo>
                              <a:lnTo>
                                <a:pt x="938" y="421"/>
                              </a:lnTo>
                              <a:lnTo>
                                <a:pt x="909" y="485"/>
                              </a:lnTo>
                              <a:lnTo>
                                <a:pt x="872" y="545"/>
                              </a:lnTo>
                              <a:lnTo>
                                <a:pt x="829" y="602"/>
                              </a:lnTo>
                              <a:lnTo>
                                <a:pt x="776" y="657"/>
                              </a:lnTo>
                              <a:lnTo>
                                <a:pt x="717" y="705"/>
                              </a:lnTo>
                              <a:lnTo>
                                <a:pt x="652" y="746"/>
                              </a:lnTo>
                              <a:lnTo>
                                <a:pt x="581" y="779"/>
                              </a:lnTo>
                              <a:lnTo>
                                <a:pt x="505" y="805"/>
                              </a:lnTo>
                              <a:lnTo>
                                <a:pt x="424" y="824"/>
                              </a:lnTo>
                              <a:lnTo>
                                <a:pt x="338" y="836"/>
                              </a:lnTo>
                              <a:lnTo>
                                <a:pt x="248" y="839"/>
                              </a:lnTo>
                              <a:lnTo>
                                <a:pt x="29" y="839"/>
                              </a:lnTo>
                              <a:lnTo>
                                <a:pt x="18" y="841"/>
                              </a:lnTo>
                              <a:lnTo>
                                <a:pt x="9" y="847"/>
                              </a:lnTo>
                              <a:lnTo>
                                <a:pt x="2" y="856"/>
                              </a:lnTo>
                              <a:lnTo>
                                <a:pt x="0" y="868"/>
                              </a:lnTo>
                              <a:lnTo>
                                <a:pt x="0" y="1068"/>
                              </a:lnTo>
                              <a:lnTo>
                                <a:pt x="252" y="1097"/>
                              </a:lnTo>
                              <a:lnTo>
                                <a:pt x="336" y="1094"/>
                              </a:lnTo>
                              <a:lnTo>
                                <a:pt x="418" y="1087"/>
                              </a:lnTo>
                              <a:lnTo>
                                <a:pt x="496" y="1075"/>
                              </a:lnTo>
                              <a:lnTo>
                                <a:pt x="571" y="1059"/>
                              </a:lnTo>
                              <a:lnTo>
                                <a:pt x="643" y="1038"/>
                              </a:lnTo>
                              <a:lnTo>
                                <a:pt x="712" y="1012"/>
                              </a:lnTo>
                              <a:lnTo>
                                <a:pt x="778" y="982"/>
                              </a:lnTo>
                              <a:lnTo>
                                <a:pt x="840" y="947"/>
                              </a:lnTo>
                              <a:lnTo>
                                <a:pt x="898" y="908"/>
                              </a:lnTo>
                              <a:lnTo>
                                <a:pt x="953" y="864"/>
                              </a:lnTo>
                              <a:lnTo>
                                <a:pt x="1004" y="816"/>
                              </a:lnTo>
                              <a:lnTo>
                                <a:pt x="1051" y="763"/>
                              </a:lnTo>
                              <a:lnTo>
                                <a:pt x="1093" y="707"/>
                              </a:lnTo>
                              <a:lnTo>
                                <a:pt x="1131" y="646"/>
                              </a:lnTo>
                              <a:lnTo>
                                <a:pt x="1164" y="582"/>
                              </a:lnTo>
                              <a:lnTo>
                                <a:pt x="1193" y="515"/>
                              </a:lnTo>
                              <a:lnTo>
                                <a:pt x="1216" y="443"/>
                              </a:lnTo>
                              <a:lnTo>
                                <a:pt x="1236" y="368"/>
                              </a:lnTo>
                              <a:lnTo>
                                <a:pt x="1251" y="290"/>
                              </a:lnTo>
                              <a:lnTo>
                                <a:pt x="1261" y="207"/>
                              </a:lnTo>
                              <a:lnTo>
                                <a:pt x="1267" y="122"/>
                              </a:lnTo>
                              <a:lnTo>
                                <a:pt x="1268" y="33"/>
                              </a:lnTo>
                              <a:lnTo>
                                <a:pt x="1266" y="19"/>
                              </a:lnTo>
                              <a:lnTo>
                                <a:pt x="1259" y="9"/>
                              </a:lnTo>
                              <a:lnTo>
                                <a:pt x="1249" y="2"/>
                              </a:lnTo>
                              <a:lnTo>
                                <a:pt x="1234" y="0"/>
                              </a:lnTo>
                              <a:close/>
                            </a:path>
                          </a:pathLst>
                        </a:custGeom>
                        <a:solidFill>
                          <a:srgbClr val="281E7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2951F5" id="Freeform 4" o:spid="_x0000_s1026" style="position:absolute;margin-left:327.3pt;margin-top:-72.6pt;width:63.45pt;height:54.85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69,1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" path="m1234,l1031,r-14,2l1007,9r-7,12l998,35r-2,88l989,205r-11,77l961,353r-23,68l909,485r-37,60l829,602r-53,55l717,705r-65,41l581,779r-76,26l424,824r-86,12l248,839r-219,l18,841r-9,6l2,856,,868r,200l252,1097r84,-3l418,1087r78,-12l571,1059r72,-21l712,1012r66,-30l840,947r58,-39l953,864r51,-48l1051,763r42,-56l1131,646r33,-64l1193,515r23,-72l1236,368r15,-78l1261,207r6,-85l1268,33r-2,-14l1259,9,1249,2,1234,xe" fillcolor="#281e72" stroked="f">
                <v:path arrowok="t" o:connecttype="custom" o:connectlocs="783590,-922020;654685,-922020;645795,-920750;639445,-916305;635000,-908685;633730,-899795;632460,-843915;628015,-791845;621030,-742950;610235,-697865;595630,-654685;577215,-614045;553720,-575945;526415,-539750;492760,-504825;455295,-474345;414020,-448310;368935,-427355;320675,-410845;269240,-398780;214630,-391160;157480,-389255;18415,-389255;11430,-387985;5715,-384175;1270,-378460;0,-370840;0,-243840;160020,-225425;213360,-227330;265430,-231775;314960,-239395;362585,-249555;408305,-262890;452120,-279400;494030,-298450;533400,-320675;570230,-345440;605155,-373380;637540,-403860;667385,-437515;694055,-473075;718185,-511810;739140,-552450;757555,-594995;772160,-640715;784860,-688340;794385,-737870;800735,-790575;804545,-844550;805180,-901065;803910,-909955;799465,-916305;793115,-920750;783590,-922020" o:connectangles="0,0,0,0,0,0,0,0,0,0,0,0,0,0,0,0,0,0,0,0,0,0,0,0,0,0,0,0,0,0,0,0,0,0,0,0,0,0,0,0,0,0,0,0,0,0,0,0,0,0,0,0,0,0,0"/>
                <w10:wrap anchorx="page"/>
              </v:shape>
            </w:pict>
          </mc:Fallback>
        </mc:AlternateContent>
      </w:r>
      <w:r w:rsidRPr="00E86BD4">
        <w:rPr>
          <w:rFonts w:asciiTheme="minorHAnsi" w:hAnsiTheme="minorHAnsi" w:cstheme="minorHAnsi"/>
          <w:noProof/>
          <w:lang w:eastAsia="en-GB"/>
        </w:rPr>
        <mc:AlternateContent>
          <mc:Choice Requires="wps">
            <w:drawing>
              <wp:anchor distT="0" distB="0" distL="114300" distR="114300" simplePos="0" relativeHeight="251620352" behindDoc="0" locked="0" layoutInCell="1" allowOverlap="1" wp14:anchorId="2935B460" wp14:editId="4FFE8F8A">
                <wp:simplePos x="0" y="0"/>
                <wp:positionH relativeFrom="page">
                  <wp:posOffset>3236595</wp:posOffset>
                </wp:positionH>
                <wp:positionV relativeFrom="paragraph">
                  <wp:posOffset>-922020</wp:posOffset>
                </wp:positionV>
                <wp:extent cx="812800" cy="951230"/>
                <wp:effectExtent l="0" t="0" r="6350" b="1270"/>
                <wp:wrapNone/>
                <wp:docPr id="100"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2800" cy="951230"/>
                        </a:xfrm>
                        <a:custGeom>
                          <a:avLst/>
                          <a:gdLst>
                            <a:gd name="T0" fmla="+- 0 5133 5097"/>
                            <a:gd name="T1" fmla="*/ T0 w 1280"/>
                            <a:gd name="T2" fmla="+- 0 -1452 -1452"/>
                            <a:gd name="T3" fmla="*/ -1452 h 1498"/>
                            <a:gd name="T4" fmla="+- 0 5108 5097"/>
                            <a:gd name="T5" fmla="*/ T4 w 1280"/>
                            <a:gd name="T6" fmla="+- 0 -1443 -1452"/>
                            <a:gd name="T7" fmla="*/ -1443 h 1498"/>
                            <a:gd name="T8" fmla="+- 0 5099 5097"/>
                            <a:gd name="T9" fmla="*/ T8 w 1280"/>
                            <a:gd name="T10" fmla="+- 0 -1418 -1452"/>
                            <a:gd name="T11" fmla="*/ -1418 h 1498"/>
                            <a:gd name="T12" fmla="+- 0 5099 5097"/>
                            <a:gd name="T13" fmla="*/ T12 w 1280"/>
                            <a:gd name="T14" fmla="+- 0 -1277 -1452"/>
                            <a:gd name="T15" fmla="*/ -1277 h 1498"/>
                            <a:gd name="T16" fmla="+- 0 5112 5097"/>
                            <a:gd name="T17" fmla="*/ T16 w 1280"/>
                            <a:gd name="T18" fmla="+- 0 -1143 -1452"/>
                            <a:gd name="T19" fmla="*/ -1143 h 1498"/>
                            <a:gd name="T20" fmla="+- 0 5144 5097"/>
                            <a:gd name="T21" fmla="*/ T20 w 1280"/>
                            <a:gd name="T22" fmla="+- 0 -1018 -1452"/>
                            <a:gd name="T23" fmla="*/ -1018 h 1498"/>
                            <a:gd name="T24" fmla="+- 0 5202 5097"/>
                            <a:gd name="T25" fmla="*/ T24 w 1280"/>
                            <a:gd name="T26" fmla="+- 0 -902 -1452"/>
                            <a:gd name="T27" fmla="*/ -902 h 1498"/>
                            <a:gd name="T28" fmla="+- 0 5291 5097"/>
                            <a:gd name="T29" fmla="*/ T28 w 1280"/>
                            <a:gd name="T30" fmla="+- 0 -796 -1452"/>
                            <a:gd name="T31" fmla="*/ -796 h 1498"/>
                            <a:gd name="T32" fmla="+- 0 5417 5097"/>
                            <a:gd name="T33" fmla="*/ T32 w 1280"/>
                            <a:gd name="T34" fmla="+- 0 -700 -1452"/>
                            <a:gd name="T35" fmla="*/ -700 h 1498"/>
                            <a:gd name="T36" fmla="+- 0 5586 5097"/>
                            <a:gd name="T37" fmla="*/ T36 w 1280"/>
                            <a:gd name="T38" fmla="+- 0 -614 -1452"/>
                            <a:gd name="T39" fmla="*/ -614 h 1498"/>
                            <a:gd name="T40" fmla="+- 0 5850 5097"/>
                            <a:gd name="T41" fmla="*/ T40 w 1280"/>
                            <a:gd name="T42" fmla="+- 0 -509 -1452"/>
                            <a:gd name="T43" fmla="*/ -509 h 1498"/>
                            <a:gd name="T44" fmla="+- 0 5968 5097"/>
                            <a:gd name="T45" fmla="*/ T44 w 1280"/>
                            <a:gd name="T46" fmla="+- 0 -432 -1452"/>
                            <a:gd name="T47" fmla="*/ -432 h 1498"/>
                            <a:gd name="T48" fmla="+- 0 6046 5097"/>
                            <a:gd name="T49" fmla="*/ T48 w 1280"/>
                            <a:gd name="T50" fmla="+- 0 -339 -1452"/>
                            <a:gd name="T51" fmla="*/ -339 h 1498"/>
                            <a:gd name="T52" fmla="+- 0 6091 5097"/>
                            <a:gd name="T53" fmla="*/ T52 w 1280"/>
                            <a:gd name="T54" fmla="+- 0 -221 -1452"/>
                            <a:gd name="T55" fmla="*/ -221 h 1498"/>
                            <a:gd name="T56" fmla="+- 0 6107 5097"/>
                            <a:gd name="T57" fmla="*/ T56 w 1280"/>
                            <a:gd name="T58" fmla="+- 0 -75 -1452"/>
                            <a:gd name="T59" fmla="*/ -75 h 1498"/>
                            <a:gd name="T60" fmla="+- 0 6107 5097"/>
                            <a:gd name="T61" fmla="*/ T60 w 1280"/>
                            <a:gd name="T62" fmla="+- 0 25 -1452"/>
                            <a:gd name="T63" fmla="*/ 25 h 1498"/>
                            <a:gd name="T64" fmla="+- 0 6125 5097"/>
                            <a:gd name="T65" fmla="*/ T64 w 1280"/>
                            <a:gd name="T66" fmla="+- 0 43 -1452"/>
                            <a:gd name="T67" fmla="*/ 43 h 1498"/>
                            <a:gd name="T68" fmla="+- 0 6342 5097"/>
                            <a:gd name="T69" fmla="*/ T68 w 1280"/>
                            <a:gd name="T70" fmla="+- 0 46 -1452"/>
                            <a:gd name="T71" fmla="*/ 46 h 1498"/>
                            <a:gd name="T72" fmla="+- 0 6374 5097"/>
                            <a:gd name="T73" fmla="*/ T72 w 1280"/>
                            <a:gd name="T74" fmla="+- 0 -144 -1452"/>
                            <a:gd name="T75" fmla="*/ -144 h 1498"/>
                            <a:gd name="T76" fmla="+- 0 6358 5097"/>
                            <a:gd name="T77" fmla="*/ T76 w 1280"/>
                            <a:gd name="T78" fmla="+- 0 -281 -1452"/>
                            <a:gd name="T79" fmla="*/ -281 h 1498"/>
                            <a:gd name="T80" fmla="+- 0 6322 5097"/>
                            <a:gd name="T81" fmla="*/ T80 w 1280"/>
                            <a:gd name="T82" fmla="+- 0 -405 -1452"/>
                            <a:gd name="T83" fmla="*/ -405 h 1498"/>
                            <a:gd name="T84" fmla="+- 0 6261 5097"/>
                            <a:gd name="T85" fmla="*/ T84 w 1280"/>
                            <a:gd name="T86" fmla="+- 0 -517 -1452"/>
                            <a:gd name="T87" fmla="*/ -517 h 1498"/>
                            <a:gd name="T88" fmla="+- 0 6171 5097"/>
                            <a:gd name="T89" fmla="*/ T88 w 1280"/>
                            <a:gd name="T90" fmla="+- 0 -617 -1452"/>
                            <a:gd name="T91" fmla="*/ -617 h 1498"/>
                            <a:gd name="T92" fmla="+- 0 6045 5097"/>
                            <a:gd name="T93" fmla="*/ T92 w 1280"/>
                            <a:gd name="T94" fmla="+- 0 -707 -1452"/>
                            <a:gd name="T95" fmla="*/ -707 h 1498"/>
                            <a:gd name="T96" fmla="+- 0 5880 5097"/>
                            <a:gd name="T97" fmla="*/ T96 w 1280"/>
                            <a:gd name="T98" fmla="+- 0 -790 -1452"/>
                            <a:gd name="T99" fmla="*/ -790 h 1498"/>
                            <a:gd name="T100" fmla="+- 0 5621 5097"/>
                            <a:gd name="T101" fmla="*/ T100 w 1280"/>
                            <a:gd name="T102" fmla="+- 0 -897 -1452"/>
                            <a:gd name="T103" fmla="*/ -897 h 1498"/>
                            <a:gd name="T104" fmla="+- 0 5506 5097"/>
                            <a:gd name="T105" fmla="*/ T104 w 1280"/>
                            <a:gd name="T106" fmla="+- 0 -974 -1452"/>
                            <a:gd name="T107" fmla="*/ -974 h 1498"/>
                            <a:gd name="T108" fmla="+- 0 5404 5097"/>
                            <a:gd name="T109" fmla="*/ T108 w 1280"/>
                            <a:gd name="T110" fmla="+- 0 -1122 -1452"/>
                            <a:gd name="T111" fmla="*/ -1122 h 1498"/>
                            <a:gd name="T112" fmla="+- 0 5375 5097"/>
                            <a:gd name="T113" fmla="*/ T112 w 1280"/>
                            <a:gd name="T114" fmla="+- 0 -1253 -1452"/>
                            <a:gd name="T115" fmla="*/ -1253 h 1498"/>
                            <a:gd name="T116" fmla="+- 0 5369 5097"/>
                            <a:gd name="T117" fmla="*/ T116 w 1280"/>
                            <a:gd name="T118" fmla="+- 0 -1418 -1452"/>
                            <a:gd name="T119" fmla="*/ -1418 h 1498"/>
                            <a:gd name="T120" fmla="+- 0 5361 5097"/>
                            <a:gd name="T121" fmla="*/ T120 w 1280"/>
                            <a:gd name="T122" fmla="+- 0 -1443 -1452"/>
                            <a:gd name="T123" fmla="*/ -1443 h 1498"/>
                            <a:gd name="T124" fmla="+- 0 5335 5097"/>
                            <a:gd name="T125" fmla="*/ T124 w 1280"/>
                            <a:gd name="T126" fmla="+- 0 -1452 -1452"/>
                            <a:gd name="T127" fmla="*/ -1452 h 14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280" h="1498">
                              <a:moveTo>
                                <a:pt x="238" y="0"/>
                              </a:moveTo>
                              <a:lnTo>
                                <a:pt x="36" y="0"/>
                              </a:lnTo>
                              <a:lnTo>
                                <a:pt x="22" y="2"/>
                              </a:lnTo>
                              <a:lnTo>
                                <a:pt x="11" y="9"/>
                              </a:lnTo>
                              <a:lnTo>
                                <a:pt x="4" y="19"/>
                              </a:lnTo>
                              <a:lnTo>
                                <a:pt x="2" y="34"/>
                              </a:lnTo>
                              <a:lnTo>
                                <a:pt x="0" y="106"/>
                              </a:lnTo>
                              <a:lnTo>
                                <a:pt x="2" y="175"/>
                              </a:lnTo>
                              <a:lnTo>
                                <a:pt x="6" y="243"/>
                              </a:lnTo>
                              <a:lnTo>
                                <a:pt x="15" y="309"/>
                              </a:lnTo>
                              <a:lnTo>
                                <a:pt x="28" y="373"/>
                              </a:lnTo>
                              <a:lnTo>
                                <a:pt x="47" y="434"/>
                              </a:lnTo>
                              <a:lnTo>
                                <a:pt x="72" y="493"/>
                              </a:lnTo>
                              <a:lnTo>
                                <a:pt x="105" y="550"/>
                              </a:lnTo>
                              <a:lnTo>
                                <a:pt x="145" y="604"/>
                              </a:lnTo>
                              <a:lnTo>
                                <a:pt x="194" y="656"/>
                              </a:lnTo>
                              <a:lnTo>
                                <a:pt x="252" y="705"/>
                              </a:lnTo>
                              <a:lnTo>
                                <a:pt x="320" y="752"/>
                              </a:lnTo>
                              <a:lnTo>
                                <a:pt x="398" y="796"/>
                              </a:lnTo>
                              <a:lnTo>
                                <a:pt x="489" y="838"/>
                              </a:lnTo>
                              <a:lnTo>
                                <a:pt x="678" y="908"/>
                              </a:lnTo>
                              <a:lnTo>
                                <a:pt x="753" y="943"/>
                              </a:lnTo>
                              <a:lnTo>
                                <a:pt x="817" y="979"/>
                              </a:lnTo>
                              <a:lnTo>
                                <a:pt x="871" y="1020"/>
                              </a:lnTo>
                              <a:lnTo>
                                <a:pt x="915" y="1064"/>
                              </a:lnTo>
                              <a:lnTo>
                                <a:pt x="949" y="1113"/>
                              </a:lnTo>
                              <a:lnTo>
                                <a:pt x="975" y="1169"/>
                              </a:lnTo>
                              <a:lnTo>
                                <a:pt x="994" y="1231"/>
                              </a:lnTo>
                              <a:lnTo>
                                <a:pt x="1005" y="1300"/>
                              </a:lnTo>
                              <a:lnTo>
                                <a:pt x="1010" y="1377"/>
                              </a:lnTo>
                              <a:lnTo>
                                <a:pt x="1008" y="1463"/>
                              </a:lnTo>
                              <a:lnTo>
                                <a:pt x="1010" y="1477"/>
                              </a:lnTo>
                              <a:lnTo>
                                <a:pt x="1017" y="1488"/>
                              </a:lnTo>
                              <a:lnTo>
                                <a:pt x="1028" y="1495"/>
                              </a:lnTo>
                              <a:lnTo>
                                <a:pt x="1043" y="1498"/>
                              </a:lnTo>
                              <a:lnTo>
                                <a:pt x="1245" y="1498"/>
                              </a:lnTo>
                              <a:lnTo>
                                <a:pt x="1280" y="1383"/>
                              </a:lnTo>
                              <a:lnTo>
                                <a:pt x="1277" y="1308"/>
                              </a:lnTo>
                              <a:lnTo>
                                <a:pt x="1271" y="1238"/>
                              </a:lnTo>
                              <a:lnTo>
                                <a:pt x="1261" y="1171"/>
                              </a:lnTo>
                              <a:lnTo>
                                <a:pt x="1246" y="1107"/>
                              </a:lnTo>
                              <a:lnTo>
                                <a:pt x="1225" y="1047"/>
                              </a:lnTo>
                              <a:lnTo>
                                <a:pt x="1198" y="990"/>
                              </a:lnTo>
                              <a:lnTo>
                                <a:pt x="1164" y="935"/>
                              </a:lnTo>
                              <a:lnTo>
                                <a:pt x="1123" y="884"/>
                              </a:lnTo>
                              <a:lnTo>
                                <a:pt x="1074" y="835"/>
                              </a:lnTo>
                              <a:lnTo>
                                <a:pt x="1016" y="789"/>
                              </a:lnTo>
                              <a:lnTo>
                                <a:pt x="948" y="745"/>
                              </a:lnTo>
                              <a:lnTo>
                                <a:pt x="871" y="702"/>
                              </a:lnTo>
                              <a:lnTo>
                                <a:pt x="783" y="662"/>
                              </a:lnTo>
                              <a:lnTo>
                                <a:pt x="598" y="590"/>
                              </a:lnTo>
                              <a:lnTo>
                                <a:pt x="524" y="555"/>
                              </a:lnTo>
                              <a:lnTo>
                                <a:pt x="461" y="518"/>
                              </a:lnTo>
                              <a:lnTo>
                                <a:pt x="409" y="478"/>
                              </a:lnTo>
                              <a:lnTo>
                                <a:pt x="366" y="434"/>
                              </a:lnTo>
                              <a:lnTo>
                                <a:pt x="307" y="330"/>
                              </a:lnTo>
                              <a:lnTo>
                                <a:pt x="289" y="269"/>
                              </a:lnTo>
                              <a:lnTo>
                                <a:pt x="278" y="199"/>
                              </a:lnTo>
                              <a:lnTo>
                                <a:pt x="273" y="122"/>
                              </a:lnTo>
                              <a:lnTo>
                                <a:pt x="272" y="34"/>
                              </a:lnTo>
                              <a:lnTo>
                                <a:pt x="270" y="20"/>
                              </a:lnTo>
                              <a:lnTo>
                                <a:pt x="264" y="9"/>
                              </a:lnTo>
                              <a:lnTo>
                                <a:pt x="253" y="2"/>
                              </a:lnTo>
                              <a:lnTo>
                                <a:pt x="238" y="0"/>
                              </a:lnTo>
                              <a:close/>
                            </a:path>
                          </a:pathLst>
                        </a:custGeom>
                        <a:solidFill>
                          <a:srgbClr val="FCAF17"/>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E24CF3" id="Freeform 3" o:spid="_x0000_s1026" style="position:absolute;margin-left:254.85pt;margin-top:-72.6pt;width:64pt;height:74.9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80,1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" path="m238,l36,,22,2,11,9,4,19,2,34,,106r2,69l6,243r9,66l28,373r19,61l72,493r33,57l145,604r49,52l252,705r68,47l398,796r91,42l678,908r75,35l817,979r54,41l915,1064r34,49l975,1169r19,62l1005,1300r5,77l1008,1463r2,14l1017,1488r11,7l1043,1498r202,l1280,1383r-3,-75l1271,1238r-10,-67l1246,1107r-21,-60l1198,990r-34,-55l1123,884r-49,-49l1016,789,948,745,871,702,783,662,598,590,524,555,461,518,409,478,366,434,307,330,289,269,278,199r-5,-77l272,34,270,20,264,9,253,2,238,xe" fillcolor="#fcaf17" stroked="f">
                <v:path arrowok="t" o:connecttype="custom" o:connectlocs="22860,-922020;6985,-916305;1270,-900430;1270,-810895;9525,-725805;29845,-646430;66675,-572770;123190,-505460;203200,-444500;310515,-389890;478155,-323215;553085,-274320;602615,-215265;631190,-140335;641350,-47625;641350,15875;652780,27305;790575,29210;810895,-91440;800735,-178435;777875,-257175;739140,-328295;681990,-391795;601980,-448945;497205,-501650;332740,-569595;259715,-618490;194945,-712470;176530,-795655;172720,-900430;167640,-916305;151130,-922020" o:connectangles="0,0,0,0,0,0,0,0,0,0,0,0,0,0,0,0,0,0,0,0,0,0,0,0,0,0,0,0,0,0,0,0"/>
                <w10:wrap anchorx="page"/>
              </v:shape>
            </w:pict>
          </mc:Fallback>
        </mc:AlternateContent>
      </w:r>
      <w:r w:rsidRPr="00E86BD4">
        <w:rPr>
          <w:rFonts w:asciiTheme="minorHAnsi" w:hAnsiTheme="minorHAnsi" w:cstheme="minorHAnsi"/>
          <w:noProof/>
          <w:lang w:eastAsia="en-GB"/>
        </w:rPr>
        <mc:AlternateContent>
          <mc:Choice Requires="wps">
            <w:drawing>
              <wp:anchor distT="0" distB="0" distL="114300" distR="114300" simplePos="0" relativeHeight="251621376" behindDoc="0" locked="0" layoutInCell="1" allowOverlap="1" wp14:anchorId="4AC72C61" wp14:editId="73D5859C">
                <wp:simplePos x="0" y="0"/>
                <wp:positionH relativeFrom="page">
                  <wp:posOffset>2753995</wp:posOffset>
                </wp:positionH>
                <wp:positionV relativeFrom="paragraph">
                  <wp:posOffset>-922020</wp:posOffset>
                </wp:positionV>
                <wp:extent cx="363220" cy="951230"/>
                <wp:effectExtent l="0" t="0" r="0" b="1270"/>
                <wp:wrapNone/>
                <wp:docPr id="10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3220" cy="951230"/>
                        </a:xfrm>
                        <a:custGeom>
                          <a:avLst/>
                          <a:gdLst>
                            <a:gd name="T0" fmla="+- 0 4897 4337"/>
                            <a:gd name="T1" fmla="*/ T0 w 572"/>
                            <a:gd name="T2" fmla="+- 0 -1452 -1452"/>
                            <a:gd name="T3" fmla="*/ -1452 h 1498"/>
                            <a:gd name="T4" fmla="+- 0 4655 4337"/>
                            <a:gd name="T5" fmla="*/ T4 w 572"/>
                            <a:gd name="T6" fmla="+- 0 -1452 -1452"/>
                            <a:gd name="T7" fmla="*/ -1452 h 1498"/>
                            <a:gd name="T8" fmla="+- 0 4635 4337"/>
                            <a:gd name="T9" fmla="*/ T8 w 572"/>
                            <a:gd name="T10" fmla="+- 0 -1451 -1452"/>
                            <a:gd name="T11" fmla="*/ -1451 h 1498"/>
                            <a:gd name="T12" fmla="+- 0 4546 4337"/>
                            <a:gd name="T13" fmla="*/ T12 w 572"/>
                            <a:gd name="T14" fmla="+- 0 -1371 -1452"/>
                            <a:gd name="T15" fmla="*/ -1371 h 1498"/>
                            <a:gd name="T16" fmla="+- 0 4504 4337"/>
                            <a:gd name="T17" fmla="*/ T16 w 572"/>
                            <a:gd name="T18" fmla="+- 0 -1311 -1452"/>
                            <a:gd name="T19" fmla="*/ -1311 h 1498"/>
                            <a:gd name="T20" fmla="+- 0 4467 4337"/>
                            <a:gd name="T21" fmla="*/ T20 w 572"/>
                            <a:gd name="T22" fmla="+- 0 -1245 -1452"/>
                            <a:gd name="T23" fmla="*/ -1245 h 1498"/>
                            <a:gd name="T24" fmla="+- 0 4434 4337"/>
                            <a:gd name="T25" fmla="*/ T24 w 572"/>
                            <a:gd name="T26" fmla="+- 0 -1176 -1452"/>
                            <a:gd name="T27" fmla="*/ -1176 h 1498"/>
                            <a:gd name="T28" fmla="+- 0 4405 4337"/>
                            <a:gd name="T29" fmla="*/ T28 w 572"/>
                            <a:gd name="T30" fmla="+- 0 -1103 -1452"/>
                            <a:gd name="T31" fmla="*/ -1103 h 1498"/>
                            <a:gd name="T32" fmla="+- 0 4381 4337"/>
                            <a:gd name="T33" fmla="*/ T32 w 572"/>
                            <a:gd name="T34" fmla="+- 0 -1027 -1452"/>
                            <a:gd name="T35" fmla="*/ -1027 h 1498"/>
                            <a:gd name="T36" fmla="+- 0 4362 4337"/>
                            <a:gd name="T37" fmla="*/ T36 w 572"/>
                            <a:gd name="T38" fmla="+- 0 -949 -1452"/>
                            <a:gd name="T39" fmla="*/ -949 h 1498"/>
                            <a:gd name="T40" fmla="+- 0 4348 4337"/>
                            <a:gd name="T41" fmla="*/ T40 w 572"/>
                            <a:gd name="T42" fmla="+- 0 -868 -1452"/>
                            <a:gd name="T43" fmla="*/ -868 h 1498"/>
                            <a:gd name="T44" fmla="+- 0 4340 4337"/>
                            <a:gd name="T45" fmla="*/ T44 w 572"/>
                            <a:gd name="T46" fmla="+- 0 -786 -1452"/>
                            <a:gd name="T47" fmla="*/ -786 h 1498"/>
                            <a:gd name="T48" fmla="+- 0 4337 4337"/>
                            <a:gd name="T49" fmla="*/ T48 w 572"/>
                            <a:gd name="T50" fmla="+- 0 -703 -1452"/>
                            <a:gd name="T51" fmla="*/ -703 h 1498"/>
                            <a:gd name="T52" fmla="+- 0 4340 4337"/>
                            <a:gd name="T53" fmla="*/ T52 w 572"/>
                            <a:gd name="T54" fmla="+- 0 -621 -1452"/>
                            <a:gd name="T55" fmla="*/ -621 h 1498"/>
                            <a:gd name="T56" fmla="+- 0 4348 4337"/>
                            <a:gd name="T57" fmla="*/ T56 w 572"/>
                            <a:gd name="T58" fmla="+- 0 -539 -1452"/>
                            <a:gd name="T59" fmla="*/ -539 h 1498"/>
                            <a:gd name="T60" fmla="+- 0 4362 4337"/>
                            <a:gd name="T61" fmla="*/ T60 w 572"/>
                            <a:gd name="T62" fmla="+- 0 -458 -1452"/>
                            <a:gd name="T63" fmla="*/ -458 h 1498"/>
                            <a:gd name="T64" fmla="+- 0 4381 4337"/>
                            <a:gd name="T65" fmla="*/ T64 w 572"/>
                            <a:gd name="T66" fmla="+- 0 -379 -1452"/>
                            <a:gd name="T67" fmla="*/ -379 h 1498"/>
                            <a:gd name="T68" fmla="+- 0 4404 4337"/>
                            <a:gd name="T69" fmla="*/ T68 w 572"/>
                            <a:gd name="T70" fmla="+- 0 -303 -1452"/>
                            <a:gd name="T71" fmla="*/ -303 h 1498"/>
                            <a:gd name="T72" fmla="+- 0 4433 4337"/>
                            <a:gd name="T73" fmla="*/ T72 w 572"/>
                            <a:gd name="T74" fmla="+- 0 -230 -1452"/>
                            <a:gd name="T75" fmla="*/ -230 h 1498"/>
                            <a:gd name="T76" fmla="+- 0 4466 4337"/>
                            <a:gd name="T77" fmla="*/ T76 w 572"/>
                            <a:gd name="T78" fmla="+- 0 -161 -1452"/>
                            <a:gd name="T79" fmla="*/ -161 h 1498"/>
                            <a:gd name="T80" fmla="+- 0 4504 4337"/>
                            <a:gd name="T81" fmla="*/ T80 w 572"/>
                            <a:gd name="T82" fmla="+- 0 -96 -1452"/>
                            <a:gd name="T83" fmla="*/ -96 h 1498"/>
                            <a:gd name="T84" fmla="+- 0 4545 4337"/>
                            <a:gd name="T85" fmla="*/ T84 w 572"/>
                            <a:gd name="T86" fmla="+- 0 -36 -1452"/>
                            <a:gd name="T87" fmla="*/ -36 h 1498"/>
                            <a:gd name="T88" fmla="+- 0 4591 4337"/>
                            <a:gd name="T89" fmla="*/ T88 w 572"/>
                            <a:gd name="T90" fmla="+- 0 19 -1452"/>
                            <a:gd name="T91" fmla="*/ 19 h 1498"/>
                            <a:gd name="T92" fmla="+- 0 4654 4337"/>
                            <a:gd name="T93" fmla="*/ T92 w 572"/>
                            <a:gd name="T94" fmla="+- 0 46 -1452"/>
                            <a:gd name="T95" fmla="*/ 46 h 1498"/>
                            <a:gd name="T96" fmla="+- 0 4897 4337"/>
                            <a:gd name="T97" fmla="*/ T96 w 572"/>
                            <a:gd name="T98" fmla="+- 0 46 -1452"/>
                            <a:gd name="T99" fmla="*/ 46 h 1498"/>
                            <a:gd name="T100" fmla="+- 0 4908 4337"/>
                            <a:gd name="T101" fmla="*/ T100 w 572"/>
                            <a:gd name="T102" fmla="+- 0 38 -1452"/>
                            <a:gd name="T103" fmla="*/ 38 h 1498"/>
                            <a:gd name="T104" fmla="+- 0 4908 4337"/>
                            <a:gd name="T105" fmla="*/ T104 w 572"/>
                            <a:gd name="T106" fmla="+- 0 13 -1452"/>
                            <a:gd name="T107" fmla="*/ 13 h 1498"/>
                            <a:gd name="T108" fmla="+- 0 4903 4337"/>
                            <a:gd name="T109" fmla="*/ T108 w 572"/>
                            <a:gd name="T110" fmla="+- 0 5 -1452"/>
                            <a:gd name="T111" fmla="*/ 5 h 1498"/>
                            <a:gd name="T112" fmla="+- 0 4895 4337"/>
                            <a:gd name="T113" fmla="*/ T112 w 572"/>
                            <a:gd name="T114" fmla="+- 0 -4 -1452"/>
                            <a:gd name="T115" fmla="*/ -4 h 1498"/>
                            <a:gd name="T116" fmla="+- 0 4841 4337"/>
                            <a:gd name="T117" fmla="*/ T116 w 572"/>
                            <a:gd name="T118" fmla="+- 0 -72 -1452"/>
                            <a:gd name="T119" fmla="*/ -72 h 1498"/>
                            <a:gd name="T120" fmla="+- 0 4792 4337"/>
                            <a:gd name="T121" fmla="*/ T120 w 572"/>
                            <a:gd name="T122" fmla="+- 0 -140 -1452"/>
                            <a:gd name="T123" fmla="*/ -140 h 1498"/>
                            <a:gd name="T124" fmla="+- 0 4750 4337"/>
                            <a:gd name="T125" fmla="*/ T124 w 572"/>
                            <a:gd name="T126" fmla="+- 0 -208 -1452"/>
                            <a:gd name="T127" fmla="*/ -208 h 1498"/>
                            <a:gd name="T128" fmla="+- 0 4713 4337"/>
                            <a:gd name="T129" fmla="*/ T128 w 572"/>
                            <a:gd name="T130" fmla="+- 0 -277 -1452"/>
                            <a:gd name="T131" fmla="*/ -277 h 1498"/>
                            <a:gd name="T132" fmla="+- 0 4683 4337"/>
                            <a:gd name="T133" fmla="*/ T132 w 572"/>
                            <a:gd name="T134" fmla="+- 0 -346 -1452"/>
                            <a:gd name="T135" fmla="*/ -346 h 1498"/>
                            <a:gd name="T136" fmla="+- 0 4658 4337"/>
                            <a:gd name="T137" fmla="*/ T136 w 572"/>
                            <a:gd name="T138" fmla="+- 0 -415 -1452"/>
                            <a:gd name="T139" fmla="*/ -415 h 1498"/>
                            <a:gd name="T140" fmla="+- 0 4639 4337"/>
                            <a:gd name="T141" fmla="*/ T140 w 572"/>
                            <a:gd name="T142" fmla="+- 0 -485 -1452"/>
                            <a:gd name="T143" fmla="*/ -485 h 1498"/>
                            <a:gd name="T144" fmla="+- 0 4626 4337"/>
                            <a:gd name="T145" fmla="*/ T144 w 572"/>
                            <a:gd name="T146" fmla="+- 0 -557 -1452"/>
                            <a:gd name="T147" fmla="*/ -557 h 1498"/>
                            <a:gd name="T148" fmla="+- 0 4618 4337"/>
                            <a:gd name="T149" fmla="*/ T148 w 572"/>
                            <a:gd name="T150" fmla="+- 0 -629 -1452"/>
                            <a:gd name="T151" fmla="*/ -629 h 1498"/>
                            <a:gd name="T152" fmla="+- 0 4615 4337"/>
                            <a:gd name="T153" fmla="*/ T152 w 572"/>
                            <a:gd name="T154" fmla="+- 0 -703 -1452"/>
                            <a:gd name="T155" fmla="*/ -703 h 1498"/>
                            <a:gd name="T156" fmla="+- 0 4618 4337"/>
                            <a:gd name="T157" fmla="*/ T156 w 572"/>
                            <a:gd name="T158" fmla="+- 0 -777 -1452"/>
                            <a:gd name="T159" fmla="*/ -777 h 1498"/>
                            <a:gd name="T160" fmla="+- 0 4626 4337"/>
                            <a:gd name="T161" fmla="*/ T160 w 572"/>
                            <a:gd name="T162" fmla="+- 0 -850 -1452"/>
                            <a:gd name="T163" fmla="*/ -850 h 1498"/>
                            <a:gd name="T164" fmla="+- 0 4639 4337"/>
                            <a:gd name="T165" fmla="*/ T164 w 572"/>
                            <a:gd name="T166" fmla="+- 0 -921 -1452"/>
                            <a:gd name="T167" fmla="*/ -921 h 1498"/>
                            <a:gd name="T168" fmla="+- 0 4658 4337"/>
                            <a:gd name="T169" fmla="*/ T168 w 572"/>
                            <a:gd name="T170" fmla="+- 0 -992 -1452"/>
                            <a:gd name="T171" fmla="*/ -992 h 1498"/>
                            <a:gd name="T172" fmla="+- 0 4683 4337"/>
                            <a:gd name="T173" fmla="*/ T172 w 572"/>
                            <a:gd name="T174" fmla="+- 0 -1061 -1452"/>
                            <a:gd name="T175" fmla="*/ -1061 h 1498"/>
                            <a:gd name="T176" fmla="+- 0 4713 4337"/>
                            <a:gd name="T177" fmla="*/ T176 w 572"/>
                            <a:gd name="T178" fmla="+- 0 -1130 -1452"/>
                            <a:gd name="T179" fmla="*/ -1130 h 1498"/>
                            <a:gd name="T180" fmla="+- 0 4750 4337"/>
                            <a:gd name="T181" fmla="*/ T180 w 572"/>
                            <a:gd name="T182" fmla="+- 0 -1198 -1452"/>
                            <a:gd name="T183" fmla="*/ -1198 h 1498"/>
                            <a:gd name="T184" fmla="+- 0 4792 4337"/>
                            <a:gd name="T185" fmla="*/ T184 w 572"/>
                            <a:gd name="T186" fmla="+- 0 -1267 -1452"/>
                            <a:gd name="T187" fmla="*/ -1267 h 1498"/>
                            <a:gd name="T188" fmla="+- 0 4841 4337"/>
                            <a:gd name="T189" fmla="*/ T188 w 572"/>
                            <a:gd name="T190" fmla="+- 0 -1335 -1452"/>
                            <a:gd name="T191" fmla="*/ -1335 h 1498"/>
                            <a:gd name="T192" fmla="+- 0 4895 4337"/>
                            <a:gd name="T193" fmla="*/ T192 w 572"/>
                            <a:gd name="T194" fmla="+- 0 -1403 -1452"/>
                            <a:gd name="T195" fmla="*/ -1403 h 1498"/>
                            <a:gd name="T196" fmla="+- 0 4903 4337"/>
                            <a:gd name="T197" fmla="*/ T196 w 572"/>
                            <a:gd name="T198" fmla="+- 0 -1412 -1452"/>
                            <a:gd name="T199" fmla="*/ -1412 h 1498"/>
                            <a:gd name="T200" fmla="+- 0 4908 4337"/>
                            <a:gd name="T201" fmla="*/ T200 w 572"/>
                            <a:gd name="T202" fmla="+- 0 -1420 -1452"/>
                            <a:gd name="T203" fmla="*/ -1420 h 1498"/>
                            <a:gd name="T204" fmla="+- 0 4908 4337"/>
                            <a:gd name="T205" fmla="*/ T204 w 572"/>
                            <a:gd name="T206" fmla="+- 0 -1445 -1452"/>
                            <a:gd name="T207" fmla="*/ -1445 h 1498"/>
                            <a:gd name="T208" fmla="+- 0 4897 4337"/>
                            <a:gd name="T209" fmla="*/ T208 w 572"/>
                            <a:gd name="T210" fmla="+- 0 -1452 -1452"/>
                            <a:gd name="T211" fmla="*/ -1452 h 14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572" h="1498">
                              <a:moveTo>
                                <a:pt x="560" y="0"/>
                              </a:moveTo>
                              <a:lnTo>
                                <a:pt x="318" y="0"/>
                              </a:lnTo>
                              <a:lnTo>
                                <a:pt x="298" y="1"/>
                              </a:lnTo>
                              <a:lnTo>
                                <a:pt x="209" y="81"/>
                              </a:lnTo>
                              <a:lnTo>
                                <a:pt x="167" y="141"/>
                              </a:lnTo>
                              <a:lnTo>
                                <a:pt x="130" y="207"/>
                              </a:lnTo>
                              <a:lnTo>
                                <a:pt x="97" y="276"/>
                              </a:lnTo>
                              <a:lnTo>
                                <a:pt x="68" y="349"/>
                              </a:lnTo>
                              <a:lnTo>
                                <a:pt x="44" y="425"/>
                              </a:lnTo>
                              <a:lnTo>
                                <a:pt x="25" y="503"/>
                              </a:lnTo>
                              <a:lnTo>
                                <a:pt x="11" y="584"/>
                              </a:lnTo>
                              <a:lnTo>
                                <a:pt x="3" y="666"/>
                              </a:lnTo>
                              <a:lnTo>
                                <a:pt x="0" y="749"/>
                              </a:lnTo>
                              <a:lnTo>
                                <a:pt x="3" y="831"/>
                              </a:lnTo>
                              <a:lnTo>
                                <a:pt x="11" y="913"/>
                              </a:lnTo>
                              <a:lnTo>
                                <a:pt x="25" y="994"/>
                              </a:lnTo>
                              <a:lnTo>
                                <a:pt x="44" y="1073"/>
                              </a:lnTo>
                              <a:lnTo>
                                <a:pt x="67" y="1149"/>
                              </a:lnTo>
                              <a:lnTo>
                                <a:pt x="96" y="1222"/>
                              </a:lnTo>
                              <a:lnTo>
                                <a:pt x="129" y="1291"/>
                              </a:lnTo>
                              <a:lnTo>
                                <a:pt x="167" y="1356"/>
                              </a:lnTo>
                              <a:lnTo>
                                <a:pt x="208" y="1416"/>
                              </a:lnTo>
                              <a:lnTo>
                                <a:pt x="254" y="1471"/>
                              </a:lnTo>
                              <a:lnTo>
                                <a:pt x="317" y="1498"/>
                              </a:lnTo>
                              <a:lnTo>
                                <a:pt x="560" y="1498"/>
                              </a:lnTo>
                              <a:lnTo>
                                <a:pt x="571" y="1490"/>
                              </a:lnTo>
                              <a:lnTo>
                                <a:pt x="571" y="1465"/>
                              </a:lnTo>
                              <a:lnTo>
                                <a:pt x="566" y="1457"/>
                              </a:lnTo>
                              <a:lnTo>
                                <a:pt x="558" y="1448"/>
                              </a:lnTo>
                              <a:lnTo>
                                <a:pt x="504" y="1380"/>
                              </a:lnTo>
                              <a:lnTo>
                                <a:pt x="455" y="1312"/>
                              </a:lnTo>
                              <a:lnTo>
                                <a:pt x="413" y="1244"/>
                              </a:lnTo>
                              <a:lnTo>
                                <a:pt x="376" y="1175"/>
                              </a:lnTo>
                              <a:lnTo>
                                <a:pt x="346" y="1106"/>
                              </a:lnTo>
                              <a:lnTo>
                                <a:pt x="321" y="1037"/>
                              </a:lnTo>
                              <a:lnTo>
                                <a:pt x="302" y="967"/>
                              </a:lnTo>
                              <a:lnTo>
                                <a:pt x="289" y="895"/>
                              </a:lnTo>
                              <a:lnTo>
                                <a:pt x="281" y="823"/>
                              </a:lnTo>
                              <a:lnTo>
                                <a:pt x="278" y="749"/>
                              </a:lnTo>
                              <a:lnTo>
                                <a:pt x="281" y="675"/>
                              </a:lnTo>
                              <a:lnTo>
                                <a:pt x="289" y="602"/>
                              </a:lnTo>
                              <a:lnTo>
                                <a:pt x="302" y="531"/>
                              </a:lnTo>
                              <a:lnTo>
                                <a:pt x="321" y="460"/>
                              </a:lnTo>
                              <a:lnTo>
                                <a:pt x="346" y="391"/>
                              </a:lnTo>
                              <a:lnTo>
                                <a:pt x="376" y="322"/>
                              </a:lnTo>
                              <a:lnTo>
                                <a:pt x="413" y="254"/>
                              </a:lnTo>
                              <a:lnTo>
                                <a:pt x="455" y="185"/>
                              </a:lnTo>
                              <a:lnTo>
                                <a:pt x="504" y="117"/>
                              </a:lnTo>
                              <a:lnTo>
                                <a:pt x="558" y="49"/>
                              </a:lnTo>
                              <a:lnTo>
                                <a:pt x="566" y="40"/>
                              </a:lnTo>
                              <a:lnTo>
                                <a:pt x="571" y="32"/>
                              </a:lnTo>
                              <a:lnTo>
                                <a:pt x="571" y="7"/>
                              </a:lnTo>
                              <a:lnTo>
                                <a:pt x="560" y="0"/>
                              </a:lnTo>
                              <a:close/>
                            </a:path>
                          </a:pathLst>
                        </a:custGeom>
                        <a:solidFill>
                          <a:srgbClr val="6D6BA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031CA1" id="Freeform 2" o:spid="_x0000_s1026" style="position:absolute;margin-left:216.85pt;margin-top:-72.6pt;width:28.6pt;height:74.9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72,1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" path="m560,l318,,298,1,209,81r-42,60l130,207,97,276,68,349,44,425,25,503,11,584,3,666,,749r3,82l11,913r14,81l44,1073r23,76l96,1222r33,69l167,1356r41,60l254,1471r63,27l560,1498r11,-8l571,1465r-5,-8l558,1448r-54,-68l455,1312r-42,-68l376,1175r-30,-69l321,1037,302,967,289,895r-8,-72l278,749r3,-74l289,602r13,-71l321,460r25,-69l376,322r37,-68l455,185r49,-68l558,49r8,-9l571,32r,-25l560,xe" fillcolor="#6d6ba2" stroked="f">
                <v:path arrowok="t" o:connecttype="custom" o:connectlocs="355600,-922020;201930,-922020;189230,-921385;132715,-870585;106045,-832485;82550,-790575;61595,-746760;43180,-700405;27940,-652145;15875,-602615;6985,-551180;1905,-499110;0,-446405;1905,-394335;6985,-342265;15875,-290830;27940,-240665;42545,-192405;60960,-146050;81915,-102235;106045,-60960;132080,-22860;161290,12065;201295,29210;355600,29210;362585,24130;362585,8255;359410,3175;354330,-2540;320040,-45720;288925,-88900;262255,-132080;238760,-175895;219710,-219710;203835,-263525;191770,-307975;183515,-353695;178435,-399415;176530,-446405;178435,-493395;183515,-539750;191770,-584835;203835,-629920;219710,-673735;238760,-717550;262255,-760730;288925,-804545;320040,-847725;354330,-890905;359410,-896620;362585,-901700;362585,-917575;355600,-922020" o:connectangles="0,0,0,0,0,0,0,0,0,0,0,0,0,0,0,0,0,0,0,0,0,0,0,0,0,0,0,0,0,0,0,0,0,0,0,0,0,0,0,0,0,0,0,0,0,0,0,0,0,0,0,0,0"/>
                <w10:wrap anchorx="page"/>
              </v:shape>
            </w:pict>
          </mc:Fallback>
        </mc:AlternateContent>
      </w:r>
      <w:r w:rsidRPr="00E86BD4">
        <w:rPr>
          <w:rFonts w:asciiTheme="minorHAnsi" w:hAnsiTheme="minorHAnsi" w:cstheme="minorHAnsi"/>
          <w:color w:val="382E7B"/>
        </w:rPr>
        <w:t>F</w:t>
      </w:r>
      <w:r w:rsidRPr="00E86BD4">
        <w:rPr>
          <w:rFonts w:ascii="Calibri Light" w:hAnsi="Calibri Light" w:cs="Calibri Light"/>
          <w:b/>
          <w:bCs/>
          <w:color w:val="382E7B"/>
        </w:rPr>
        <w:t>ellowship</w:t>
      </w:r>
    </w:p>
    <w:p w14:paraId="1FEA7212" w14:textId="77777777" w:rsidR="00774339" w:rsidRPr="00774339" w:rsidRDefault="00774339" w:rsidP="00774339">
      <w:pPr>
        <w:pStyle w:val="BodyText"/>
        <w:spacing w:line="659" w:lineRule="exact"/>
        <w:ind w:left="4327"/>
        <w:rPr>
          <w:rFonts w:ascii="Calibri Light" w:hAnsi="Calibri Light" w:cs="Calibri Light"/>
          <w:b w:val="0"/>
          <w:bCs w:val="0"/>
        </w:rPr>
      </w:pPr>
      <w:r w:rsidRPr="00774339">
        <w:rPr>
          <w:rFonts w:ascii="Calibri Light" w:hAnsi="Calibri Light" w:cs="Calibri Light"/>
          <w:b w:val="0"/>
          <w:bCs w:val="0"/>
          <w:color w:val="382E7B"/>
        </w:rPr>
        <w:t>Nomination Pack</w:t>
      </w:r>
      <w:bookmarkEnd w:id="1"/>
    </w:p>
    <w:p w14:paraId="123A9CED" w14:textId="77777777" w:rsidR="00774339" w:rsidRDefault="00774339" w:rsidP="00774339">
      <w:pPr>
        <w:pStyle w:val="BodyText"/>
        <w:rPr>
          <w:rFonts w:ascii="Times New Roman"/>
          <w:b w:val="0"/>
          <w:sz w:val="20"/>
        </w:rPr>
      </w:pPr>
    </w:p>
    <w:p w14:paraId="1F17F806" w14:textId="77777777" w:rsidR="00774339" w:rsidRDefault="00774339" w:rsidP="00774339">
      <w:pPr>
        <w:pStyle w:val="BodyText"/>
        <w:rPr>
          <w:rFonts w:ascii="Times New Roman"/>
          <w:b w:val="0"/>
          <w:sz w:val="20"/>
        </w:rPr>
      </w:pPr>
    </w:p>
    <w:p w14:paraId="17C1CB30" w14:textId="77777777" w:rsidR="00774339" w:rsidRDefault="00774339" w:rsidP="00774339">
      <w:pPr>
        <w:pStyle w:val="BodyText"/>
        <w:rPr>
          <w:rFonts w:ascii="Times New Roman"/>
          <w:b w:val="0"/>
          <w:sz w:val="20"/>
        </w:rPr>
      </w:pPr>
    </w:p>
    <w:p w14:paraId="1784F470" w14:textId="77777777" w:rsidR="00774339" w:rsidRDefault="00774339" w:rsidP="00774339">
      <w:pPr>
        <w:pStyle w:val="BodyText"/>
        <w:rPr>
          <w:rFonts w:ascii="Times New Roman"/>
          <w:b w:val="0"/>
          <w:sz w:val="20"/>
        </w:rPr>
      </w:pPr>
    </w:p>
    <w:p w14:paraId="01038513" w14:textId="77777777" w:rsidR="00774339" w:rsidRDefault="00774339" w:rsidP="00774339">
      <w:pPr>
        <w:pStyle w:val="BodyText"/>
        <w:rPr>
          <w:rFonts w:ascii="Times New Roman"/>
          <w:b w:val="0"/>
          <w:sz w:val="20"/>
        </w:rPr>
      </w:pPr>
    </w:p>
    <w:p w14:paraId="5C0DDFF9" w14:textId="77777777" w:rsidR="00774339" w:rsidRDefault="00774339" w:rsidP="00774339">
      <w:pPr>
        <w:pStyle w:val="BodyText"/>
        <w:rPr>
          <w:rFonts w:ascii="Times New Roman"/>
          <w:b w:val="0"/>
          <w:sz w:val="20"/>
        </w:rPr>
      </w:pPr>
    </w:p>
    <w:p w14:paraId="5D9F2FDE" w14:textId="7F14CD1D" w:rsidR="00774339" w:rsidRDefault="00774339" w:rsidP="00774339">
      <w:pPr>
        <w:pStyle w:val="BodyText"/>
        <w:rPr>
          <w:rFonts w:ascii="Times New Roman"/>
          <w:b w:val="0"/>
          <w:sz w:val="20"/>
        </w:rPr>
      </w:pPr>
      <w:r>
        <w:rPr>
          <w:noProof/>
          <w:lang w:eastAsia="en-GB"/>
        </w:rPr>
        <mc:AlternateContent>
          <mc:Choice Requires="wpg">
            <w:drawing>
              <wp:anchor distT="0" distB="0" distL="114300" distR="114300" simplePos="0" relativeHeight="251623424" behindDoc="0" locked="0" layoutInCell="1" allowOverlap="1" wp14:anchorId="319E784E" wp14:editId="6173A1C3">
                <wp:simplePos x="0" y="0"/>
                <wp:positionH relativeFrom="page">
                  <wp:posOffset>0</wp:posOffset>
                </wp:positionH>
                <wp:positionV relativeFrom="page">
                  <wp:posOffset>0</wp:posOffset>
                </wp:positionV>
                <wp:extent cx="5508625" cy="10692130"/>
                <wp:effectExtent l="0" t="0" r="0" b="0"/>
                <wp:wrapNone/>
                <wp:docPr id="10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8625" cy="10692130"/>
                          <a:chOff x="0" y="0"/>
                          <a:chExt cx="8675" cy="16838"/>
                        </a:xfrm>
                      </wpg:grpSpPr>
                      <wps:wsp>
                        <wps:cNvPr id="103" name="Freeform 12"/>
                        <wps:cNvSpPr>
                          <a:spLocks/>
                        </wps:cNvSpPr>
                        <wps:spPr bwMode="auto">
                          <a:xfrm>
                            <a:off x="0" y="0"/>
                            <a:ext cx="3162" cy="14627"/>
                          </a:xfrm>
                          <a:custGeom>
                            <a:avLst/>
                            <a:gdLst>
                              <a:gd name="T0" fmla="*/ 327 w 3162"/>
                              <a:gd name="T1" fmla="*/ 13813 h 14627"/>
                              <a:gd name="T2" fmla="*/ 621 w 3162"/>
                              <a:gd name="T3" fmla="*/ 14034 h 14627"/>
                              <a:gd name="T4" fmla="*/ 870 w 3162"/>
                              <a:gd name="T5" fmla="*/ 14204 h 14627"/>
                              <a:gd name="T6" fmla="*/ 1127 w 3162"/>
                              <a:gd name="T7" fmla="*/ 14359 h 14627"/>
                              <a:gd name="T8" fmla="*/ 1388 w 3162"/>
                              <a:gd name="T9" fmla="*/ 14487 h 14627"/>
                              <a:gd name="T10" fmla="*/ 1648 w 3162"/>
                              <a:gd name="T11" fmla="*/ 14579 h 14627"/>
                              <a:gd name="T12" fmla="*/ 1904 w 3162"/>
                              <a:gd name="T13" fmla="*/ 14624 h 14627"/>
                              <a:gd name="T14" fmla="*/ 2151 w 3162"/>
                              <a:gd name="T15" fmla="*/ 14612 h 14627"/>
                              <a:gd name="T16" fmla="*/ 2386 w 3162"/>
                              <a:gd name="T17" fmla="*/ 14533 h 14627"/>
                              <a:gd name="T18" fmla="*/ 2604 w 3162"/>
                              <a:gd name="T19" fmla="*/ 14377 h 14627"/>
                              <a:gd name="T20" fmla="*/ 2860 w 3162"/>
                              <a:gd name="T21" fmla="*/ 14050 h 14627"/>
                              <a:gd name="T22" fmla="*/ 2968 w 3162"/>
                              <a:gd name="T23" fmla="*/ 13830 h 14627"/>
                              <a:gd name="T24" fmla="*/ 3050 w 3162"/>
                              <a:gd name="T25" fmla="*/ 13588 h 14627"/>
                              <a:gd name="T26" fmla="*/ 3109 w 3162"/>
                              <a:gd name="T27" fmla="*/ 13327 h 14627"/>
                              <a:gd name="T28" fmla="*/ 3145 w 3162"/>
                              <a:gd name="T29" fmla="*/ 13050 h 14627"/>
                              <a:gd name="T30" fmla="*/ 3161 w 3162"/>
                              <a:gd name="T31" fmla="*/ 12759 h 14627"/>
                              <a:gd name="T32" fmla="*/ 3158 w 3162"/>
                              <a:gd name="T33" fmla="*/ 12455 h 14627"/>
                              <a:gd name="T34" fmla="*/ 3139 w 3162"/>
                              <a:gd name="T35" fmla="*/ 12142 h 14627"/>
                              <a:gd name="T36" fmla="*/ 3104 w 3162"/>
                              <a:gd name="T37" fmla="*/ 11822 h 14627"/>
                              <a:gd name="T38" fmla="*/ 3057 w 3162"/>
                              <a:gd name="T39" fmla="*/ 11496 h 14627"/>
                              <a:gd name="T40" fmla="*/ 2999 w 3162"/>
                              <a:gd name="T41" fmla="*/ 11168 h 14627"/>
                              <a:gd name="T42" fmla="*/ 2931 w 3162"/>
                              <a:gd name="T43" fmla="*/ 10840 h 14627"/>
                              <a:gd name="T44" fmla="*/ 2855 w 3162"/>
                              <a:gd name="T45" fmla="*/ 10514 h 14627"/>
                              <a:gd name="T46" fmla="*/ 2773 w 3162"/>
                              <a:gd name="T47" fmla="*/ 10193 h 14627"/>
                              <a:gd name="T48" fmla="*/ 2688 w 3162"/>
                              <a:gd name="T49" fmla="*/ 9878 h 14627"/>
                              <a:gd name="T50" fmla="*/ 2600 w 3162"/>
                              <a:gd name="T51" fmla="*/ 9572 h 14627"/>
                              <a:gd name="T52" fmla="*/ 2512 w 3162"/>
                              <a:gd name="T53" fmla="*/ 9278 h 14627"/>
                              <a:gd name="T54" fmla="*/ 2425 w 3162"/>
                              <a:gd name="T55" fmla="*/ 8998 h 14627"/>
                              <a:gd name="T56" fmla="*/ 2318 w 3162"/>
                              <a:gd name="T57" fmla="*/ 8659 h 14627"/>
                              <a:gd name="T58" fmla="*/ 2231 w 3162"/>
                              <a:gd name="T59" fmla="*/ 8381 h 14627"/>
                              <a:gd name="T60" fmla="*/ 2145 w 3162"/>
                              <a:gd name="T61" fmla="*/ 8097 h 14627"/>
                              <a:gd name="T62" fmla="*/ 2058 w 3162"/>
                              <a:gd name="T63" fmla="*/ 7809 h 14627"/>
                              <a:gd name="T64" fmla="*/ 1971 w 3162"/>
                              <a:gd name="T65" fmla="*/ 7517 h 14627"/>
                              <a:gd name="T66" fmla="*/ 1884 w 3162"/>
                              <a:gd name="T67" fmla="*/ 7221 h 14627"/>
                              <a:gd name="T68" fmla="*/ 1798 w 3162"/>
                              <a:gd name="T69" fmla="*/ 6920 h 14627"/>
                              <a:gd name="T70" fmla="*/ 1711 w 3162"/>
                              <a:gd name="T71" fmla="*/ 6617 h 14627"/>
                              <a:gd name="T72" fmla="*/ 1626 w 3162"/>
                              <a:gd name="T73" fmla="*/ 6310 h 14627"/>
                              <a:gd name="T74" fmla="*/ 1540 w 3162"/>
                              <a:gd name="T75" fmla="*/ 6000 h 14627"/>
                              <a:gd name="T76" fmla="*/ 1456 w 3162"/>
                              <a:gd name="T77" fmla="*/ 5688 h 14627"/>
                              <a:gd name="T78" fmla="*/ 1372 w 3162"/>
                              <a:gd name="T79" fmla="*/ 5373 h 14627"/>
                              <a:gd name="T80" fmla="*/ 1289 w 3162"/>
                              <a:gd name="T81" fmla="*/ 5056 h 14627"/>
                              <a:gd name="T82" fmla="*/ 1207 w 3162"/>
                              <a:gd name="T83" fmla="*/ 4738 h 14627"/>
                              <a:gd name="T84" fmla="*/ 1126 w 3162"/>
                              <a:gd name="T85" fmla="*/ 4418 h 14627"/>
                              <a:gd name="T86" fmla="*/ 1046 w 3162"/>
                              <a:gd name="T87" fmla="*/ 4098 h 14627"/>
                              <a:gd name="T88" fmla="*/ 967 w 3162"/>
                              <a:gd name="T89" fmla="*/ 3776 h 14627"/>
                              <a:gd name="T90" fmla="*/ 890 w 3162"/>
                              <a:gd name="T91" fmla="*/ 3454 h 14627"/>
                              <a:gd name="T92" fmla="*/ 814 w 3162"/>
                              <a:gd name="T93" fmla="*/ 3132 h 14627"/>
                              <a:gd name="T94" fmla="*/ 740 w 3162"/>
                              <a:gd name="T95" fmla="*/ 2810 h 14627"/>
                              <a:gd name="T96" fmla="*/ 668 w 3162"/>
                              <a:gd name="T97" fmla="*/ 2489 h 14627"/>
                              <a:gd name="T98" fmla="*/ 597 w 3162"/>
                              <a:gd name="T99" fmla="*/ 2169 h 14627"/>
                              <a:gd name="T100" fmla="*/ 528 w 3162"/>
                              <a:gd name="T101" fmla="*/ 1849 h 14627"/>
                              <a:gd name="T102" fmla="*/ 462 w 3162"/>
                              <a:gd name="T103" fmla="*/ 1531 h 14627"/>
                              <a:gd name="T104" fmla="*/ 397 w 3162"/>
                              <a:gd name="T105" fmla="*/ 1215 h 14627"/>
                              <a:gd name="T106" fmla="*/ 316 w 3162"/>
                              <a:gd name="T107" fmla="*/ 815 h 14627"/>
                              <a:gd name="T108" fmla="*/ 216 w 3162"/>
                              <a:gd name="T109" fmla="*/ 363 h 14627"/>
                              <a:gd name="T110" fmla="*/ 125 w 3162"/>
                              <a:gd name="T111" fmla="*/ 0 h 146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3162" h="14627">
                                <a:moveTo>
                                  <a:pt x="125" y="0"/>
                                </a:moveTo>
                                <a:lnTo>
                                  <a:pt x="0" y="0"/>
                                </a:lnTo>
                                <a:lnTo>
                                  <a:pt x="0" y="13557"/>
                                </a:lnTo>
                                <a:lnTo>
                                  <a:pt x="327" y="13813"/>
                                </a:lnTo>
                                <a:lnTo>
                                  <a:pt x="442" y="13901"/>
                                </a:lnTo>
                                <a:lnTo>
                                  <a:pt x="501" y="13945"/>
                                </a:lnTo>
                                <a:lnTo>
                                  <a:pt x="560" y="13990"/>
                                </a:lnTo>
                                <a:lnTo>
                                  <a:pt x="621" y="14034"/>
                                </a:lnTo>
                                <a:lnTo>
                                  <a:pt x="682" y="14077"/>
                                </a:lnTo>
                                <a:lnTo>
                                  <a:pt x="744" y="14120"/>
                                </a:lnTo>
                                <a:lnTo>
                                  <a:pt x="807" y="14163"/>
                                </a:lnTo>
                                <a:lnTo>
                                  <a:pt x="870" y="14204"/>
                                </a:lnTo>
                                <a:lnTo>
                                  <a:pt x="934" y="14245"/>
                                </a:lnTo>
                                <a:lnTo>
                                  <a:pt x="998" y="14284"/>
                                </a:lnTo>
                                <a:lnTo>
                                  <a:pt x="1062" y="14322"/>
                                </a:lnTo>
                                <a:lnTo>
                                  <a:pt x="1127" y="14359"/>
                                </a:lnTo>
                                <a:lnTo>
                                  <a:pt x="1192" y="14394"/>
                                </a:lnTo>
                                <a:lnTo>
                                  <a:pt x="1257" y="14427"/>
                                </a:lnTo>
                                <a:lnTo>
                                  <a:pt x="1322" y="14458"/>
                                </a:lnTo>
                                <a:lnTo>
                                  <a:pt x="1388" y="14487"/>
                                </a:lnTo>
                                <a:lnTo>
                                  <a:pt x="1453" y="14514"/>
                                </a:lnTo>
                                <a:lnTo>
                                  <a:pt x="1518" y="14538"/>
                                </a:lnTo>
                                <a:lnTo>
                                  <a:pt x="1583" y="14560"/>
                                </a:lnTo>
                                <a:lnTo>
                                  <a:pt x="1648" y="14579"/>
                                </a:lnTo>
                                <a:lnTo>
                                  <a:pt x="1712" y="14595"/>
                                </a:lnTo>
                                <a:lnTo>
                                  <a:pt x="1777" y="14608"/>
                                </a:lnTo>
                                <a:lnTo>
                                  <a:pt x="1840" y="14618"/>
                                </a:lnTo>
                                <a:lnTo>
                                  <a:pt x="1904" y="14624"/>
                                </a:lnTo>
                                <a:lnTo>
                                  <a:pt x="1967" y="14627"/>
                                </a:lnTo>
                                <a:lnTo>
                                  <a:pt x="2029" y="14626"/>
                                </a:lnTo>
                                <a:lnTo>
                                  <a:pt x="2090" y="14621"/>
                                </a:lnTo>
                                <a:lnTo>
                                  <a:pt x="2151" y="14612"/>
                                </a:lnTo>
                                <a:lnTo>
                                  <a:pt x="2211" y="14599"/>
                                </a:lnTo>
                                <a:lnTo>
                                  <a:pt x="2270" y="14581"/>
                                </a:lnTo>
                                <a:lnTo>
                                  <a:pt x="2329" y="14560"/>
                                </a:lnTo>
                                <a:lnTo>
                                  <a:pt x="2386" y="14533"/>
                                </a:lnTo>
                                <a:lnTo>
                                  <a:pt x="2442" y="14502"/>
                                </a:lnTo>
                                <a:lnTo>
                                  <a:pt x="2498" y="14465"/>
                                </a:lnTo>
                                <a:lnTo>
                                  <a:pt x="2552" y="14423"/>
                                </a:lnTo>
                                <a:lnTo>
                                  <a:pt x="2604" y="14377"/>
                                </a:lnTo>
                                <a:lnTo>
                                  <a:pt x="2687" y="14291"/>
                                </a:lnTo>
                                <a:lnTo>
                                  <a:pt x="2762" y="14199"/>
                                </a:lnTo>
                                <a:lnTo>
                                  <a:pt x="2829" y="14101"/>
                                </a:lnTo>
                                <a:lnTo>
                                  <a:pt x="2860" y="14050"/>
                                </a:lnTo>
                                <a:lnTo>
                                  <a:pt x="2890" y="13997"/>
                                </a:lnTo>
                                <a:lnTo>
                                  <a:pt x="2918" y="13943"/>
                                </a:lnTo>
                                <a:lnTo>
                                  <a:pt x="2944" y="13887"/>
                                </a:lnTo>
                                <a:lnTo>
                                  <a:pt x="2968" y="13830"/>
                                </a:lnTo>
                                <a:lnTo>
                                  <a:pt x="2991" y="13771"/>
                                </a:lnTo>
                                <a:lnTo>
                                  <a:pt x="3012" y="13711"/>
                                </a:lnTo>
                                <a:lnTo>
                                  <a:pt x="3032" y="13650"/>
                                </a:lnTo>
                                <a:lnTo>
                                  <a:pt x="3050" y="13588"/>
                                </a:lnTo>
                                <a:lnTo>
                                  <a:pt x="3067" y="13525"/>
                                </a:lnTo>
                                <a:lnTo>
                                  <a:pt x="3082" y="13460"/>
                                </a:lnTo>
                                <a:lnTo>
                                  <a:pt x="3096" y="13394"/>
                                </a:lnTo>
                                <a:lnTo>
                                  <a:pt x="3109" y="13327"/>
                                </a:lnTo>
                                <a:lnTo>
                                  <a:pt x="3120" y="13260"/>
                                </a:lnTo>
                                <a:lnTo>
                                  <a:pt x="3129" y="13191"/>
                                </a:lnTo>
                                <a:lnTo>
                                  <a:pt x="3138" y="13121"/>
                                </a:lnTo>
                                <a:lnTo>
                                  <a:pt x="3145" y="13050"/>
                                </a:lnTo>
                                <a:lnTo>
                                  <a:pt x="3151" y="12979"/>
                                </a:lnTo>
                                <a:lnTo>
                                  <a:pt x="3155" y="12906"/>
                                </a:lnTo>
                                <a:lnTo>
                                  <a:pt x="3158" y="12833"/>
                                </a:lnTo>
                                <a:lnTo>
                                  <a:pt x="3161" y="12759"/>
                                </a:lnTo>
                                <a:lnTo>
                                  <a:pt x="3162" y="12684"/>
                                </a:lnTo>
                                <a:lnTo>
                                  <a:pt x="3161" y="12608"/>
                                </a:lnTo>
                                <a:lnTo>
                                  <a:pt x="3160" y="12532"/>
                                </a:lnTo>
                                <a:lnTo>
                                  <a:pt x="3158" y="12455"/>
                                </a:lnTo>
                                <a:lnTo>
                                  <a:pt x="3155" y="12378"/>
                                </a:lnTo>
                                <a:lnTo>
                                  <a:pt x="3150" y="12300"/>
                                </a:lnTo>
                                <a:lnTo>
                                  <a:pt x="3145" y="12221"/>
                                </a:lnTo>
                                <a:lnTo>
                                  <a:pt x="3139" y="12142"/>
                                </a:lnTo>
                                <a:lnTo>
                                  <a:pt x="3131" y="12062"/>
                                </a:lnTo>
                                <a:lnTo>
                                  <a:pt x="3123" y="11983"/>
                                </a:lnTo>
                                <a:lnTo>
                                  <a:pt x="3114" y="11902"/>
                                </a:lnTo>
                                <a:lnTo>
                                  <a:pt x="3104" y="11822"/>
                                </a:lnTo>
                                <a:lnTo>
                                  <a:pt x="3094" y="11741"/>
                                </a:lnTo>
                                <a:lnTo>
                                  <a:pt x="3082" y="11659"/>
                                </a:lnTo>
                                <a:lnTo>
                                  <a:pt x="3070" y="11578"/>
                                </a:lnTo>
                                <a:lnTo>
                                  <a:pt x="3057" y="11496"/>
                                </a:lnTo>
                                <a:lnTo>
                                  <a:pt x="3043" y="11414"/>
                                </a:lnTo>
                                <a:lnTo>
                                  <a:pt x="3029" y="11332"/>
                                </a:lnTo>
                                <a:lnTo>
                                  <a:pt x="3014" y="11250"/>
                                </a:lnTo>
                                <a:lnTo>
                                  <a:pt x="2999" y="11168"/>
                                </a:lnTo>
                                <a:lnTo>
                                  <a:pt x="2982" y="11086"/>
                                </a:lnTo>
                                <a:lnTo>
                                  <a:pt x="2966" y="11004"/>
                                </a:lnTo>
                                <a:lnTo>
                                  <a:pt x="2948" y="10922"/>
                                </a:lnTo>
                                <a:lnTo>
                                  <a:pt x="2931" y="10840"/>
                                </a:lnTo>
                                <a:lnTo>
                                  <a:pt x="2912" y="10758"/>
                                </a:lnTo>
                                <a:lnTo>
                                  <a:pt x="2894" y="10677"/>
                                </a:lnTo>
                                <a:lnTo>
                                  <a:pt x="2874" y="10595"/>
                                </a:lnTo>
                                <a:lnTo>
                                  <a:pt x="2855" y="10514"/>
                                </a:lnTo>
                                <a:lnTo>
                                  <a:pt x="2835" y="10433"/>
                                </a:lnTo>
                                <a:lnTo>
                                  <a:pt x="2815" y="10353"/>
                                </a:lnTo>
                                <a:lnTo>
                                  <a:pt x="2794" y="10272"/>
                                </a:lnTo>
                                <a:lnTo>
                                  <a:pt x="2773" y="10193"/>
                                </a:lnTo>
                                <a:lnTo>
                                  <a:pt x="2752" y="10113"/>
                                </a:lnTo>
                                <a:lnTo>
                                  <a:pt x="2731" y="10034"/>
                                </a:lnTo>
                                <a:lnTo>
                                  <a:pt x="2709" y="9956"/>
                                </a:lnTo>
                                <a:lnTo>
                                  <a:pt x="2688" y="9878"/>
                                </a:lnTo>
                                <a:lnTo>
                                  <a:pt x="2666" y="9800"/>
                                </a:lnTo>
                                <a:lnTo>
                                  <a:pt x="2644" y="9724"/>
                                </a:lnTo>
                                <a:lnTo>
                                  <a:pt x="2622" y="9648"/>
                                </a:lnTo>
                                <a:lnTo>
                                  <a:pt x="2600" y="9572"/>
                                </a:lnTo>
                                <a:lnTo>
                                  <a:pt x="2578" y="9497"/>
                                </a:lnTo>
                                <a:lnTo>
                                  <a:pt x="2556" y="9424"/>
                                </a:lnTo>
                                <a:lnTo>
                                  <a:pt x="2534" y="9350"/>
                                </a:lnTo>
                                <a:lnTo>
                                  <a:pt x="2512" y="9278"/>
                                </a:lnTo>
                                <a:lnTo>
                                  <a:pt x="2490" y="9207"/>
                                </a:lnTo>
                                <a:lnTo>
                                  <a:pt x="2468" y="9136"/>
                                </a:lnTo>
                                <a:lnTo>
                                  <a:pt x="2446" y="9067"/>
                                </a:lnTo>
                                <a:lnTo>
                                  <a:pt x="2425" y="8998"/>
                                </a:lnTo>
                                <a:lnTo>
                                  <a:pt x="2404" y="8930"/>
                                </a:lnTo>
                                <a:lnTo>
                                  <a:pt x="2361" y="8796"/>
                                </a:lnTo>
                                <a:lnTo>
                                  <a:pt x="2339" y="8727"/>
                                </a:lnTo>
                                <a:lnTo>
                                  <a:pt x="2318" y="8659"/>
                                </a:lnTo>
                                <a:lnTo>
                                  <a:pt x="2296" y="8590"/>
                                </a:lnTo>
                                <a:lnTo>
                                  <a:pt x="2275" y="8520"/>
                                </a:lnTo>
                                <a:lnTo>
                                  <a:pt x="2253" y="8451"/>
                                </a:lnTo>
                                <a:lnTo>
                                  <a:pt x="2231" y="8381"/>
                                </a:lnTo>
                                <a:lnTo>
                                  <a:pt x="2210" y="8310"/>
                                </a:lnTo>
                                <a:lnTo>
                                  <a:pt x="2188" y="8240"/>
                                </a:lnTo>
                                <a:lnTo>
                                  <a:pt x="2166" y="8169"/>
                                </a:lnTo>
                                <a:lnTo>
                                  <a:pt x="2145" y="8097"/>
                                </a:lnTo>
                                <a:lnTo>
                                  <a:pt x="2123" y="8026"/>
                                </a:lnTo>
                                <a:lnTo>
                                  <a:pt x="2101" y="7954"/>
                                </a:lnTo>
                                <a:lnTo>
                                  <a:pt x="2079" y="7882"/>
                                </a:lnTo>
                                <a:lnTo>
                                  <a:pt x="2058" y="7809"/>
                                </a:lnTo>
                                <a:lnTo>
                                  <a:pt x="2036" y="7737"/>
                                </a:lnTo>
                                <a:lnTo>
                                  <a:pt x="2014" y="7664"/>
                                </a:lnTo>
                                <a:lnTo>
                                  <a:pt x="1993" y="7591"/>
                                </a:lnTo>
                                <a:lnTo>
                                  <a:pt x="1971" y="7517"/>
                                </a:lnTo>
                                <a:lnTo>
                                  <a:pt x="1949" y="7443"/>
                                </a:lnTo>
                                <a:lnTo>
                                  <a:pt x="1927" y="7369"/>
                                </a:lnTo>
                                <a:lnTo>
                                  <a:pt x="1906" y="7295"/>
                                </a:lnTo>
                                <a:lnTo>
                                  <a:pt x="1884" y="7221"/>
                                </a:lnTo>
                                <a:lnTo>
                                  <a:pt x="1862" y="7146"/>
                                </a:lnTo>
                                <a:lnTo>
                                  <a:pt x="1841" y="7071"/>
                                </a:lnTo>
                                <a:lnTo>
                                  <a:pt x="1819" y="6996"/>
                                </a:lnTo>
                                <a:lnTo>
                                  <a:pt x="1798" y="6920"/>
                                </a:lnTo>
                                <a:lnTo>
                                  <a:pt x="1776" y="6845"/>
                                </a:lnTo>
                                <a:lnTo>
                                  <a:pt x="1754" y="6769"/>
                                </a:lnTo>
                                <a:lnTo>
                                  <a:pt x="1733" y="6693"/>
                                </a:lnTo>
                                <a:lnTo>
                                  <a:pt x="1711" y="6617"/>
                                </a:lnTo>
                                <a:lnTo>
                                  <a:pt x="1690" y="6540"/>
                                </a:lnTo>
                                <a:lnTo>
                                  <a:pt x="1668" y="6464"/>
                                </a:lnTo>
                                <a:lnTo>
                                  <a:pt x="1647" y="6387"/>
                                </a:lnTo>
                                <a:lnTo>
                                  <a:pt x="1626" y="6310"/>
                                </a:lnTo>
                                <a:lnTo>
                                  <a:pt x="1604" y="6233"/>
                                </a:lnTo>
                                <a:lnTo>
                                  <a:pt x="1583" y="6155"/>
                                </a:lnTo>
                                <a:lnTo>
                                  <a:pt x="1562" y="6078"/>
                                </a:lnTo>
                                <a:lnTo>
                                  <a:pt x="1540" y="6000"/>
                                </a:lnTo>
                                <a:lnTo>
                                  <a:pt x="1519" y="5922"/>
                                </a:lnTo>
                                <a:lnTo>
                                  <a:pt x="1498" y="5844"/>
                                </a:lnTo>
                                <a:lnTo>
                                  <a:pt x="1477" y="5766"/>
                                </a:lnTo>
                                <a:lnTo>
                                  <a:pt x="1456" y="5688"/>
                                </a:lnTo>
                                <a:lnTo>
                                  <a:pt x="1435" y="5609"/>
                                </a:lnTo>
                                <a:lnTo>
                                  <a:pt x="1414" y="5530"/>
                                </a:lnTo>
                                <a:lnTo>
                                  <a:pt x="1393" y="5452"/>
                                </a:lnTo>
                                <a:lnTo>
                                  <a:pt x="1372" y="5373"/>
                                </a:lnTo>
                                <a:lnTo>
                                  <a:pt x="1351" y="5294"/>
                                </a:lnTo>
                                <a:lnTo>
                                  <a:pt x="1330" y="5215"/>
                                </a:lnTo>
                                <a:lnTo>
                                  <a:pt x="1309" y="5136"/>
                                </a:lnTo>
                                <a:lnTo>
                                  <a:pt x="1289" y="5056"/>
                                </a:lnTo>
                                <a:lnTo>
                                  <a:pt x="1268" y="4977"/>
                                </a:lnTo>
                                <a:lnTo>
                                  <a:pt x="1248" y="4897"/>
                                </a:lnTo>
                                <a:lnTo>
                                  <a:pt x="1227" y="4818"/>
                                </a:lnTo>
                                <a:lnTo>
                                  <a:pt x="1207" y="4738"/>
                                </a:lnTo>
                                <a:lnTo>
                                  <a:pt x="1186" y="4658"/>
                                </a:lnTo>
                                <a:lnTo>
                                  <a:pt x="1166" y="4578"/>
                                </a:lnTo>
                                <a:lnTo>
                                  <a:pt x="1146" y="4498"/>
                                </a:lnTo>
                                <a:lnTo>
                                  <a:pt x="1126" y="4418"/>
                                </a:lnTo>
                                <a:lnTo>
                                  <a:pt x="1106" y="4338"/>
                                </a:lnTo>
                                <a:lnTo>
                                  <a:pt x="1086" y="4258"/>
                                </a:lnTo>
                                <a:lnTo>
                                  <a:pt x="1066" y="4178"/>
                                </a:lnTo>
                                <a:lnTo>
                                  <a:pt x="1046" y="4098"/>
                                </a:lnTo>
                                <a:lnTo>
                                  <a:pt x="1026" y="4017"/>
                                </a:lnTo>
                                <a:lnTo>
                                  <a:pt x="1006" y="3937"/>
                                </a:lnTo>
                                <a:lnTo>
                                  <a:pt x="987" y="3857"/>
                                </a:lnTo>
                                <a:lnTo>
                                  <a:pt x="967" y="3776"/>
                                </a:lnTo>
                                <a:lnTo>
                                  <a:pt x="948" y="3696"/>
                                </a:lnTo>
                                <a:lnTo>
                                  <a:pt x="928" y="3615"/>
                                </a:lnTo>
                                <a:lnTo>
                                  <a:pt x="909" y="3535"/>
                                </a:lnTo>
                                <a:lnTo>
                                  <a:pt x="890" y="3454"/>
                                </a:lnTo>
                                <a:lnTo>
                                  <a:pt x="871" y="3374"/>
                                </a:lnTo>
                                <a:lnTo>
                                  <a:pt x="852" y="3293"/>
                                </a:lnTo>
                                <a:lnTo>
                                  <a:pt x="833" y="3213"/>
                                </a:lnTo>
                                <a:lnTo>
                                  <a:pt x="814" y="3132"/>
                                </a:lnTo>
                                <a:lnTo>
                                  <a:pt x="796" y="3052"/>
                                </a:lnTo>
                                <a:lnTo>
                                  <a:pt x="777" y="2971"/>
                                </a:lnTo>
                                <a:lnTo>
                                  <a:pt x="759" y="2891"/>
                                </a:lnTo>
                                <a:lnTo>
                                  <a:pt x="740" y="2810"/>
                                </a:lnTo>
                                <a:lnTo>
                                  <a:pt x="722" y="2730"/>
                                </a:lnTo>
                                <a:lnTo>
                                  <a:pt x="704" y="2650"/>
                                </a:lnTo>
                                <a:lnTo>
                                  <a:pt x="686" y="2569"/>
                                </a:lnTo>
                                <a:lnTo>
                                  <a:pt x="668" y="2489"/>
                                </a:lnTo>
                                <a:lnTo>
                                  <a:pt x="650" y="2409"/>
                                </a:lnTo>
                                <a:lnTo>
                                  <a:pt x="632" y="2329"/>
                                </a:lnTo>
                                <a:lnTo>
                                  <a:pt x="615" y="2249"/>
                                </a:lnTo>
                                <a:lnTo>
                                  <a:pt x="597" y="2169"/>
                                </a:lnTo>
                                <a:lnTo>
                                  <a:pt x="580" y="2089"/>
                                </a:lnTo>
                                <a:lnTo>
                                  <a:pt x="562" y="2009"/>
                                </a:lnTo>
                                <a:lnTo>
                                  <a:pt x="545" y="1929"/>
                                </a:lnTo>
                                <a:lnTo>
                                  <a:pt x="528" y="1849"/>
                                </a:lnTo>
                                <a:lnTo>
                                  <a:pt x="511" y="1770"/>
                                </a:lnTo>
                                <a:lnTo>
                                  <a:pt x="495" y="1690"/>
                                </a:lnTo>
                                <a:lnTo>
                                  <a:pt x="478" y="1610"/>
                                </a:lnTo>
                                <a:lnTo>
                                  <a:pt x="462" y="1531"/>
                                </a:lnTo>
                                <a:lnTo>
                                  <a:pt x="445" y="1452"/>
                                </a:lnTo>
                                <a:lnTo>
                                  <a:pt x="429" y="1373"/>
                                </a:lnTo>
                                <a:lnTo>
                                  <a:pt x="413" y="1294"/>
                                </a:lnTo>
                                <a:lnTo>
                                  <a:pt x="397" y="1215"/>
                                </a:lnTo>
                                <a:lnTo>
                                  <a:pt x="381" y="1136"/>
                                </a:lnTo>
                                <a:lnTo>
                                  <a:pt x="366" y="1057"/>
                                </a:lnTo>
                                <a:lnTo>
                                  <a:pt x="341" y="935"/>
                                </a:lnTo>
                                <a:lnTo>
                                  <a:pt x="316" y="815"/>
                                </a:lnTo>
                                <a:lnTo>
                                  <a:pt x="291" y="698"/>
                                </a:lnTo>
                                <a:lnTo>
                                  <a:pt x="266" y="583"/>
                                </a:lnTo>
                                <a:lnTo>
                                  <a:pt x="241" y="472"/>
                                </a:lnTo>
                                <a:lnTo>
                                  <a:pt x="216" y="363"/>
                                </a:lnTo>
                                <a:lnTo>
                                  <a:pt x="190" y="257"/>
                                </a:lnTo>
                                <a:lnTo>
                                  <a:pt x="165" y="153"/>
                                </a:lnTo>
                                <a:lnTo>
                                  <a:pt x="139" y="52"/>
                                </a:lnTo>
                                <a:lnTo>
                                  <a:pt x="125" y="0"/>
                                </a:lnTo>
                                <a:close/>
                              </a:path>
                            </a:pathLst>
                          </a:custGeom>
                          <a:solidFill>
                            <a:srgbClr val="F59D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11"/>
                        <wps:cNvSpPr>
                          <a:spLocks/>
                        </wps:cNvSpPr>
                        <wps:spPr bwMode="auto">
                          <a:xfrm>
                            <a:off x="0" y="11710"/>
                            <a:ext cx="8675" cy="5128"/>
                          </a:xfrm>
                          <a:custGeom>
                            <a:avLst/>
                            <a:gdLst>
                              <a:gd name="T0" fmla="*/ 0 w 8675"/>
                              <a:gd name="T1" fmla="+- 0 11711 11711"/>
                              <a:gd name="T2" fmla="*/ 11711 h 5128"/>
                              <a:gd name="T3" fmla="*/ 0 w 8675"/>
                              <a:gd name="T4" fmla="+- 0 16838 11711"/>
                              <a:gd name="T5" fmla="*/ 16838 h 5128"/>
                              <a:gd name="T6" fmla="*/ 8141 w 8675"/>
                              <a:gd name="T7" fmla="+- 0 16838 11711"/>
                              <a:gd name="T8" fmla="*/ 16838 h 5128"/>
                              <a:gd name="T9" fmla="*/ 8225 w 8675"/>
                              <a:gd name="T10" fmla="+- 0 16781 11711"/>
                              <a:gd name="T11" fmla="*/ 16781 h 5128"/>
                              <a:gd name="T12" fmla="*/ 8310 w 8675"/>
                              <a:gd name="T13" fmla="+- 0 16719 11711"/>
                              <a:gd name="T14" fmla="*/ 16719 h 5128"/>
                              <a:gd name="T15" fmla="*/ 8387 w 8675"/>
                              <a:gd name="T16" fmla="+- 0 16657 11711"/>
                              <a:gd name="T17" fmla="*/ 16657 h 5128"/>
                              <a:gd name="T18" fmla="*/ 8455 w 8675"/>
                              <a:gd name="T19" fmla="+- 0 16595 11711"/>
                              <a:gd name="T20" fmla="*/ 16595 h 5128"/>
                              <a:gd name="T21" fmla="*/ 8514 w 8675"/>
                              <a:gd name="T22" fmla="+- 0 16532 11711"/>
                              <a:gd name="T23" fmla="*/ 16532 h 5128"/>
                              <a:gd name="T24" fmla="*/ 8565 w 8675"/>
                              <a:gd name="T25" fmla="+- 0 16470 11711"/>
                              <a:gd name="T26" fmla="*/ 16470 h 5128"/>
                              <a:gd name="T27" fmla="*/ 8606 w 8675"/>
                              <a:gd name="T28" fmla="+- 0 16408 11711"/>
                              <a:gd name="T29" fmla="*/ 16408 h 5128"/>
                              <a:gd name="T30" fmla="*/ 8638 w 8675"/>
                              <a:gd name="T31" fmla="+- 0 16346 11711"/>
                              <a:gd name="T32" fmla="*/ 16346 h 5128"/>
                              <a:gd name="T33" fmla="*/ 8660 w 8675"/>
                              <a:gd name="T34" fmla="+- 0 16285 11711"/>
                              <a:gd name="T35" fmla="*/ 16285 h 5128"/>
                              <a:gd name="T36" fmla="*/ 8672 w 8675"/>
                              <a:gd name="T37" fmla="+- 0 16223 11711"/>
                              <a:gd name="T38" fmla="*/ 16223 h 5128"/>
                              <a:gd name="T39" fmla="*/ 8674 w 8675"/>
                              <a:gd name="T40" fmla="+- 0 16193 11711"/>
                              <a:gd name="T41" fmla="*/ 16193 h 5128"/>
                              <a:gd name="T42" fmla="*/ 8674 w 8675"/>
                              <a:gd name="T43" fmla="+- 0 16162 11711"/>
                              <a:gd name="T44" fmla="*/ 16162 h 5128"/>
                              <a:gd name="T45" fmla="*/ 8665 w 8675"/>
                              <a:gd name="T46" fmla="+- 0 16088 11711"/>
                              <a:gd name="T47" fmla="*/ 16088 h 5128"/>
                              <a:gd name="T48" fmla="*/ 8645 w 8675"/>
                              <a:gd name="T49" fmla="+- 0 16014 11711"/>
                              <a:gd name="T50" fmla="*/ 16014 h 5128"/>
                              <a:gd name="T51" fmla="*/ 8616 w 8675"/>
                              <a:gd name="T52" fmla="+- 0 15939 11711"/>
                              <a:gd name="T53" fmla="*/ 15939 h 5128"/>
                              <a:gd name="T54" fmla="*/ 8577 w 8675"/>
                              <a:gd name="T55" fmla="+- 0 15863 11711"/>
                              <a:gd name="T56" fmla="*/ 15863 h 5128"/>
                              <a:gd name="T57" fmla="*/ 8529 w 8675"/>
                              <a:gd name="T58" fmla="+- 0 15786 11711"/>
                              <a:gd name="T59" fmla="*/ 15786 h 5128"/>
                              <a:gd name="T60" fmla="*/ 8472 w 8675"/>
                              <a:gd name="T61" fmla="+- 0 15709 11711"/>
                              <a:gd name="T62" fmla="*/ 15709 h 5128"/>
                              <a:gd name="T63" fmla="*/ 8406 w 8675"/>
                              <a:gd name="T64" fmla="+- 0 15631 11711"/>
                              <a:gd name="T65" fmla="*/ 15631 h 5128"/>
                              <a:gd name="T66" fmla="*/ 8332 w 8675"/>
                              <a:gd name="T67" fmla="+- 0 15553 11711"/>
                              <a:gd name="T68" fmla="*/ 15553 h 5128"/>
                              <a:gd name="T69" fmla="*/ 8249 w 8675"/>
                              <a:gd name="T70" fmla="+- 0 15474 11711"/>
                              <a:gd name="T71" fmla="*/ 15474 h 5128"/>
                              <a:gd name="T72" fmla="*/ 8159 w 8675"/>
                              <a:gd name="T73" fmla="+- 0 15394 11711"/>
                              <a:gd name="T74" fmla="*/ 15394 h 5128"/>
                              <a:gd name="T75" fmla="*/ 8111 w 8675"/>
                              <a:gd name="T76" fmla="+- 0 15354 11711"/>
                              <a:gd name="T77" fmla="*/ 15354 h 5128"/>
                              <a:gd name="T78" fmla="*/ 8061 w 8675"/>
                              <a:gd name="T79" fmla="+- 0 15314 11711"/>
                              <a:gd name="T80" fmla="*/ 15314 h 5128"/>
                              <a:gd name="T81" fmla="*/ 8009 w 8675"/>
                              <a:gd name="T82" fmla="+- 0 15274 11711"/>
                              <a:gd name="T83" fmla="*/ 15274 h 5128"/>
                              <a:gd name="T84" fmla="*/ 7956 w 8675"/>
                              <a:gd name="T85" fmla="+- 0 15234 11711"/>
                              <a:gd name="T86" fmla="*/ 15234 h 5128"/>
                              <a:gd name="T87" fmla="*/ 7900 w 8675"/>
                              <a:gd name="T88" fmla="+- 0 15193 11711"/>
                              <a:gd name="T89" fmla="*/ 15193 h 5128"/>
                              <a:gd name="T90" fmla="*/ 7843 w 8675"/>
                              <a:gd name="T91" fmla="+- 0 15153 11711"/>
                              <a:gd name="T92" fmla="*/ 15153 h 5128"/>
                              <a:gd name="T93" fmla="*/ 7785 w 8675"/>
                              <a:gd name="T94" fmla="+- 0 15112 11711"/>
                              <a:gd name="T95" fmla="*/ 15112 h 5128"/>
                              <a:gd name="T96" fmla="*/ 7724 w 8675"/>
                              <a:gd name="T97" fmla="+- 0 15071 11711"/>
                              <a:gd name="T98" fmla="*/ 15071 h 5128"/>
                              <a:gd name="T99" fmla="*/ 7662 w 8675"/>
                              <a:gd name="T100" fmla="+- 0 15030 11711"/>
                              <a:gd name="T101" fmla="*/ 15030 h 5128"/>
                              <a:gd name="T102" fmla="*/ 7598 w 8675"/>
                              <a:gd name="T103" fmla="+- 0 14989 11711"/>
                              <a:gd name="T104" fmla="*/ 14989 h 5128"/>
                              <a:gd name="T105" fmla="*/ 7533 w 8675"/>
                              <a:gd name="T106" fmla="+- 0 14948 11711"/>
                              <a:gd name="T107" fmla="*/ 14948 h 5128"/>
                              <a:gd name="T108" fmla="*/ 7466 w 8675"/>
                              <a:gd name="T109" fmla="+- 0 14907 11711"/>
                              <a:gd name="T110" fmla="*/ 14907 h 5128"/>
                              <a:gd name="T111" fmla="*/ 7398 w 8675"/>
                              <a:gd name="T112" fmla="+- 0 14865 11711"/>
                              <a:gd name="T113" fmla="*/ 14865 h 5128"/>
                              <a:gd name="T114" fmla="*/ 7328 w 8675"/>
                              <a:gd name="T115" fmla="+- 0 14824 11711"/>
                              <a:gd name="T116" fmla="*/ 14824 h 5128"/>
                              <a:gd name="T117" fmla="*/ 7257 w 8675"/>
                              <a:gd name="T118" fmla="+- 0 14782 11711"/>
                              <a:gd name="T119" fmla="*/ 14782 h 5128"/>
                              <a:gd name="T120" fmla="*/ 7111 w 8675"/>
                              <a:gd name="T121" fmla="+- 0 14699 11711"/>
                              <a:gd name="T122" fmla="*/ 14699 h 5128"/>
                              <a:gd name="T123" fmla="*/ 6959 w 8675"/>
                              <a:gd name="T124" fmla="+- 0 14615 11711"/>
                              <a:gd name="T125" fmla="*/ 14615 h 5128"/>
                              <a:gd name="T126" fmla="*/ 6802 w 8675"/>
                              <a:gd name="T127" fmla="+- 0 14531 11711"/>
                              <a:gd name="T128" fmla="*/ 14531 h 5128"/>
                              <a:gd name="T129" fmla="*/ 6557 w 8675"/>
                              <a:gd name="T130" fmla="+- 0 14405 11711"/>
                              <a:gd name="T131" fmla="*/ 14405 h 5128"/>
                              <a:gd name="T132" fmla="*/ 6303 w 8675"/>
                              <a:gd name="T133" fmla="+- 0 14278 11711"/>
                              <a:gd name="T134" fmla="*/ 14278 h 5128"/>
                              <a:gd name="T135" fmla="*/ 5951 w 8675"/>
                              <a:gd name="T136" fmla="+- 0 14108 11711"/>
                              <a:gd name="T137" fmla="*/ 14108 h 5128"/>
                              <a:gd name="T138" fmla="*/ 5397 w 8675"/>
                              <a:gd name="T139" fmla="+- 0 13851 11711"/>
                              <a:gd name="T140" fmla="*/ 13851 h 5128"/>
                              <a:gd name="T141" fmla="*/ 4486 w 8675"/>
                              <a:gd name="T142" fmla="+- 0 13449 11711"/>
                              <a:gd name="T143" fmla="*/ 13449 h 5128"/>
                              <a:gd name="T144" fmla="*/ 3549 w 8675"/>
                              <a:gd name="T145" fmla="+- 0 13053 11711"/>
                              <a:gd name="T146" fmla="*/ 13053 h 5128"/>
                              <a:gd name="T147" fmla="*/ 2617 w 8675"/>
                              <a:gd name="T148" fmla="+- 0 12676 11711"/>
                              <a:gd name="T149" fmla="*/ 12676 h 5128"/>
                              <a:gd name="T150" fmla="*/ 1690 w 8675"/>
                              <a:gd name="T151" fmla="+- 0 12318 11711"/>
                              <a:gd name="T152" fmla="*/ 12318 h 5128"/>
                              <a:gd name="T153" fmla="*/ 769 w 8675"/>
                              <a:gd name="T154" fmla="+- 0 11980 11711"/>
                              <a:gd name="T155" fmla="*/ 11980 h 5128"/>
                              <a:gd name="T156" fmla="*/ 0 w 8675"/>
                              <a:gd name="T157" fmla="+- 0 11711 11711"/>
                              <a:gd name="T158" fmla="*/ 11711 h 512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Lst>
                            <a:rect l="0" t="0" r="r" b="b"/>
                            <a:pathLst>
                              <a:path w="8675" h="5128">
                                <a:moveTo>
                                  <a:pt x="0" y="0"/>
                                </a:moveTo>
                                <a:lnTo>
                                  <a:pt x="0" y="5127"/>
                                </a:lnTo>
                                <a:lnTo>
                                  <a:pt x="8141" y="5127"/>
                                </a:lnTo>
                                <a:lnTo>
                                  <a:pt x="8225" y="5070"/>
                                </a:lnTo>
                                <a:lnTo>
                                  <a:pt x="8310" y="5008"/>
                                </a:lnTo>
                                <a:lnTo>
                                  <a:pt x="8387" y="4946"/>
                                </a:lnTo>
                                <a:lnTo>
                                  <a:pt x="8455" y="4884"/>
                                </a:lnTo>
                                <a:lnTo>
                                  <a:pt x="8514" y="4821"/>
                                </a:lnTo>
                                <a:lnTo>
                                  <a:pt x="8565" y="4759"/>
                                </a:lnTo>
                                <a:lnTo>
                                  <a:pt x="8606" y="4697"/>
                                </a:lnTo>
                                <a:lnTo>
                                  <a:pt x="8638" y="4635"/>
                                </a:lnTo>
                                <a:lnTo>
                                  <a:pt x="8660" y="4574"/>
                                </a:lnTo>
                                <a:lnTo>
                                  <a:pt x="8672" y="4512"/>
                                </a:lnTo>
                                <a:lnTo>
                                  <a:pt x="8674" y="4482"/>
                                </a:lnTo>
                                <a:lnTo>
                                  <a:pt x="8674" y="4451"/>
                                </a:lnTo>
                                <a:lnTo>
                                  <a:pt x="8665" y="4377"/>
                                </a:lnTo>
                                <a:lnTo>
                                  <a:pt x="8645" y="4303"/>
                                </a:lnTo>
                                <a:lnTo>
                                  <a:pt x="8616" y="4228"/>
                                </a:lnTo>
                                <a:lnTo>
                                  <a:pt x="8577" y="4152"/>
                                </a:lnTo>
                                <a:lnTo>
                                  <a:pt x="8529" y="4075"/>
                                </a:lnTo>
                                <a:lnTo>
                                  <a:pt x="8472" y="3998"/>
                                </a:lnTo>
                                <a:lnTo>
                                  <a:pt x="8406" y="3920"/>
                                </a:lnTo>
                                <a:lnTo>
                                  <a:pt x="8332" y="3842"/>
                                </a:lnTo>
                                <a:lnTo>
                                  <a:pt x="8249" y="3763"/>
                                </a:lnTo>
                                <a:lnTo>
                                  <a:pt x="8159" y="3683"/>
                                </a:lnTo>
                                <a:lnTo>
                                  <a:pt x="8111" y="3643"/>
                                </a:lnTo>
                                <a:lnTo>
                                  <a:pt x="8061" y="3603"/>
                                </a:lnTo>
                                <a:lnTo>
                                  <a:pt x="8009" y="3563"/>
                                </a:lnTo>
                                <a:lnTo>
                                  <a:pt x="7956" y="3523"/>
                                </a:lnTo>
                                <a:lnTo>
                                  <a:pt x="7900" y="3482"/>
                                </a:lnTo>
                                <a:lnTo>
                                  <a:pt x="7843" y="3442"/>
                                </a:lnTo>
                                <a:lnTo>
                                  <a:pt x="7785" y="3401"/>
                                </a:lnTo>
                                <a:lnTo>
                                  <a:pt x="7724" y="3360"/>
                                </a:lnTo>
                                <a:lnTo>
                                  <a:pt x="7662" y="3319"/>
                                </a:lnTo>
                                <a:lnTo>
                                  <a:pt x="7598" y="3278"/>
                                </a:lnTo>
                                <a:lnTo>
                                  <a:pt x="7533" y="3237"/>
                                </a:lnTo>
                                <a:lnTo>
                                  <a:pt x="7466" y="3196"/>
                                </a:lnTo>
                                <a:lnTo>
                                  <a:pt x="7398" y="3154"/>
                                </a:lnTo>
                                <a:lnTo>
                                  <a:pt x="7328" y="3113"/>
                                </a:lnTo>
                                <a:lnTo>
                                  <a:pt x="7257" y="3071"/>
                                </a:lnTo>
                                <a:lnTo>
                                  <a:pt x="7111" y="2988"/>
                                </a:lnTo>
                                <a:lnTo>
                                  <a:pt x="6959" y="2904"/>
                                </a:lnTo>
                                <a:lnTo>
                                  <a:pt x="6802" y="2820"/>
                                </a:lnTo>
                                <a:lnTo>
                                  <a:pt x="6557" y="2694"/>
                                </a:lnTo>
                                <a:lnTo>
                                  <a:pt x="6303" y="2567"/>
                                </a:lnTo>
                                <a:lnTo>
                                  <a:pt x="5951" y="2397"/>
                                </a:lnTo>
                                <a:lnTo>
                                  <a:pt x="5397" y="2140"/>
                                </a:lnTo>
                                <a:lnTo>
                                  <a:pt x="4486" y="1738"/>
                                </a:lnTo>
                                <a:lnTo>
                                  <a:pt x="3549" y="1342"/>
                                </a:lnTo>
                                <a:lnTo>
                                  <a:pt x="2617" y="965"/>
                                </a:lnTo>
                                <a:lnTo>
                                  <a:pt x="1690" y="607"/>
                                </a:lnTo>
                                <a:lnTo>
                                  <a:pt x="769" y="269"/>
                                </a:lnTo>
                                <a:lnTo>
                                  <a:pt x="0" y="0"/>
                                </a:lnTo>
                                <a:close/>
                              </a:path>
                            </a:pathLst>
                          </a:custGeom>
                          <a:solidFill>
                            <a:srgbClr val="6161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Freeform 10"/>
                        <wps:cNvSpPr>
                          <a:spLocks/>
                        </wps:cNvSpPr>
                        <wps:spPr bwMode="auto">
                          <a:xfrm>
                            <a:off x="0" y="4730"/>
                            <a:ext cx="3335" cy="10245"/>
                          </a:xfrm>
                          <a:custGeom>
                            <a:avLst/>
                            <a:gdLst>
                              <a:gd name="T0" fmla="*/ 963 w 3335"/>
                              <a:gd name="T1" fmla="+- 0 4733 4731"/>
                              <a:gd name="T2" fmla="*/ 4733 h 10245"/>
                              <a:gd name="T3" fmla="*/ 739 w 3335"/>
                              <a:gd name="T4" fmla="+- 0 4750 4731"/>
                              <a:gd name="T5" fmla="*/ 4750 h 10245"/>
                              <a:gd name="T6" fmla="*/ 512 w 3335"/>
                              <a:gd name="T7" fmla="+- 0 4783 4731"/>
                              <a:gd name="T8" fmla="*/ 4783 h 10245"/>
                              <a:gd name="T9" fmla="*/ 285 w 3335"/>
                              <a:gd name="T10" fmla="+- 0 4829 4731"/>
                              <a:gd name="T11" fmla="*/ 4829 h 10245"/>
                              <a:gd name="T12" fmla="*/ 57 w 3335"/>
                              <a:gd name="T13" fmla="+- 0 4889 4731"/>
                              <a:gd name="T14" fmla="*/ 4889 h 10245"/>
                              <a:gd name="T15" fmla="*/ 59 w 3335"/>
                              <a:gd name="T16" fmla="+- 0 14903 4731"/>
                              <a:gd name="T17" fmla="*/ 14903 h 10245"/>
                              <a:gd name="T18" fmla="*/ 210 w 3335"/>
                              <a:gd name="T19" fmla="+- 0 14710 4731"/>
                              <a:gd name="T20" fmla="*/ 14710 h 10245"/>
                              <a:gd name="T21" fmla="*/ 361 w 3335"/>
                              <a:gd name="T22" fmla="+- 0 14507 4731"/>
                              <a:gd name="T23" fmla="*/ 14507 h 10245"/>
                              <a:gd name="T24" fmla="*/ 509 w 3335"/>
                              <a:gd name="T25" fmla="+- 0 14297 4731"/>
                              <a:gd name="T26" fmla="*/ 14297 h 10245"/>
                              <a:gd name="T27" fmla="*/ 657 w 3335"/>
                              <a:gd name="T28" fmla="+- 0 14079 4731"/>
                              <a:gd name="T29" fmla="*/ 14079 h 10245"/>
                              <a:gd name="T30" fmla="*/ 802 w 3335"/>
                              <a:gd name="T31" fmla="+- 0 13855 4731"/>
                              <a:gd name="T32" fmla="*/ 13855 h 10245"/>
                              <a:gd name="T33" fmla="*/ 946 w 3335"/>
                              <a:gd name="T34" fmla="+- 0 13626 4731"/>
                              <a:gd name="T35" fmla="*/ 13626 h 10245"/>
                              <a:gd name="T36" fmla="*/ 1088 w 3335"/>
                              <a:gd name="T37" fmla="+- 0 13393 4731"/>
                              <a:gd name="T38" fmla="*/ 13393 h 10245"/>
                              <a:gd name="T39" fmla="*/ 1228 w 3335"/>
                              <a:gd name="T40" fmla="+- 0 13157 4731"/>
                              <a:gd name="T41" fmla="*/ 13157 h 10245"/>
                              <a:gd name="T42" fmla="*/ 1462 w 3335"/>
                              <a:gd name="T43" fmla="+- 0 12754 4731"/>
                              <a:gd name="T44" fmla="*/ 12754 h 10245"/>
                              <a:gd name="T45" fmla="*/ 1612 w 3335"/>
                              <a:gd name="T46" fmla="+- 0 12487 4731"/>
                              <a:gd name="T47" fmla="*/ 12487 h 10245"/>
                              <a:gd name="T48" fmla="*/ 1724 w 3335"/>
                              <a:gd name="T49" fmla="+- 0 12284 4731"/>
                              <a:gd name="T50" fmla="*/ 12284 h 10245"/>
                              <a:gd name="T51" fmla="*/ 1836 w 3335"/>
                              <a:gd name="T52" fmla="+- 0 12077 4731"/>
                              <a:gd name="T53" fmla="*/ 12077 h 10245"/>
                              <a:gd name="T54" fmla="*/ 1946 w 3335"/>
                              <a:gd name="T55" fmla="+- 0 11868 4731"/>
                              <a:gd name="T56" fmla="*/ 11868 h 10245"/>
                              <a:gd name="T57" fmla="*/ 2055 w 3335"/>
                              <a:gd name="T58" fmla="+- 0 11656 4731"/>
                              <a:gd name="T59" fmla="*/ 11656 h 10245"/>
                              <a:gd name="T60" fmla="*/ 2162 w 3335"/>
                              <a:gd name="T61" fmla="+- 0 11441 4731"/>
                              <a:gd name="T62" fmla="*/ 11441 h 10245"/>
                              <a:gd name="T63" fmla="*/ 2267 w 3335"/>
                              <a:gd name="T64" fmla="+- 0 11225 4731"/>
                              <a:gd name="T65" fmla="*/ 11225 h 10245"/>
                              <a:gd name="T66" fmla="*/ 2370 w 3335"/>
                              <a:gd name="T67" fmla="+- 0 11006 4731"/>
                              <a:gd name="T68" fmla="*/ 11006 h 10245"/>
                              <a:gd name="T69" fmla="*/ 2469 w 3335"/>
                              <a:gd name="T70" fmla="+- 0 10786 4731"/>
                              <a:gd name="T71" fmla="*/ 10786 h 10245"/>
                              <a:gd name="T72" fmla="*/ 2565 w 3335"/>
                              <a:gd name="T73" fmla="+- 0 10563 4731"/>
                              <a:gd name="T74" fmla="*/ 10563 h 10245"/>
                              <a:gd name="T75" fmla="*/ 2657 w 3335"/>
                              <a:gd name="T76" fmla="+- 0 10340 4731"/>
                              <a:gd name="T77" fmla="*/ 10340 h 10245"/>
                              <a:gd name="T78" fmla="*/ 2746 w 3335"/>
                              <a:gd name="T79" fmla="+- 0 10115 4731"/>
                              <a:gd name="T80" fmla="*/ 10115 h 10245"/>
                              <a:gd name="T81" fmla="*/ 2829 w 3335"/>
                              <a:gd name="T82" fmla="+- 0 9889 4731"/>
                              <a:gd name="T83" fmla="*/ 9889 h 10245"/>
                              <a:gd name="T84" fmla="*/ 2908 w 3335"/>
                              <a:gd name="T85" fmla="+- 0 9662 4731"/>
                              <a:gd name="T86" fmla="*/ 9662 h 10245"/>
                              <a:gd name="T87" fmla="*/ 2981 w 3335"/>
                              <a:gd name="T88" fmla="+- 0 9434 4731"/>
                              <a:gd name="T89" fmla="*/ 9434 h 10245"/>
                              <a:gd name="T90" fmla="*/ 3048 w 3335"/>
                              <a:gd name="T91" fmla="+- 0 9206 4731"/>
                              <a:gd name="T92" fmla="*/ 9206 h 10245"/>
                              <a:gd name="T93" fmla="*/ 3110 w 3335"/>
                              <a:gd name="T94" fmla="+- 0 8978 4731"/>
                              <a:gd name="T95" fmla="*/ 8978 h 10245"/>
                              <a:gd name="T96" fmla="*/ 3165 w 3335"/>
                              <a:gd name="T97" fmla="+- 0 8749 4731"/>
                              <a:gd name="T98" fmla="*/ 8749 h 10245"/>
                              <a:gd name="T99" fmla="*/ 3213 w 3335"/>
                              <a:gd name="T100" fmla="+- 0 8520 4731"/>
                              <a:gd name="T101" fmla="*/ 8520 h 10245"/>
                              <a:gd name="T102" fmla="*/ 3254 w 3335"/>
                              <a:gd name="T103" fmla="+- 0 8292 4731"/>
                              <a:gd name="T104" fmla="*/ 8292 h 10245"/>
                              <a:gd name="T105" fmla="*/ 3287 w 3335"/>
                              <a:gd name="T106" fmla="+- 0 8064 4731"/>
                              <a:gd name="T107" fmla="*/ 8064 h 10245"/>
                              <a:gd name="T108" fmla="*/ 3312 w 3335"/>
                              <a:gd name="T109" fmla="+- 0 7837 4731"/>
                              <a:gd name="T110" fmla="*/ 7837 h 10245"/>
                              <a:gd name="T111" fmla="*/ 3329 w 3335"/>
                              <a:gd name="T112" fmla="+- 0 7611 4731"/>
                              <a:gd name="T113" fmla="*/ 7611 h 10245"/>
                              <a:gd name="T114" fmla="*/ 3334 w 3335"/>
                              <a:gd name="T115" fmla="+- 0 7377 4731"/>
                              <a:gd name="T116" fmla="*/ 7377 h 10245"/>
                              <a:gd name="T117" fmla="*/ 3325 w 3335"/>
                              <a:gd name="T118" fmla="+- 0 7143 4731"/>
                              <a:gd name="T119" fmla="*/ 7143 h 10245"/>
                              <a:gd name="T120" fmla="*/ 3302 w 3335"/>
                              <a:gd name="T121" fmla="+- 0 6911 4731"/>
                              <a:gd name="T122" fmla="*/ 6911 h 10245"/>
                              <a:gd name="T123" fmla="*/ 3263 w 3335"/>
                              <a:gd name="T124" fmla="+- 0 6681 4731"/>
                              <a:gd name="T125" fmla="*/ 6681 h 10245"/>
                              <a:gd name="T126" fmla="*/ 3210 w 3335"/>
                              <a:gd name="T127" fmla="+- 0 6457 4731"/>
                              <a:gd name="T128" fmla="*/ 6457 h 10245"/>
                              <a:gd name="T129" fmla="*/ 3142 w 3335"/>
                              <a:gd name="T130" fmla="+- 0 6239 4731"/>
                              <a:gd name="T131" fmla="*/ 6239 h 10245"/>
                              <a:gd name="T132" fmla="*/ 3060 w 3335"/>
                              <a:gd name="T133" fmla="+- 0 6029 4731"/>
                              <a:gd name="T134" fmla="*/ 6029 h 10245"/>
                              <a:gd name="T135" fmla="*/ 2962 w 3335"/>
                              <a:gd name="T136" fmla="+- 0 5830 4731"/>
                              <a:gd name="T137" fmla="*/ 5830 h 10245"/>
                              <a:gd name="T138" fmla="*/ 2850 w 3335"/>
                              <a:gd name="T139" fmla="+- 0 5641 4731"/>
                              <a:gd name="T140" fmla="*/ 5641 h 10245"/>
                              <a:gd name="T141" fmla="*/ 2722 w 3335"/>
                              <a:gd name="T142" fmla="+- 0 5466 4731"/>
                              <a:gd name="T143" fmla="*/ 5466 h 10245"/>
                              <a:gd name="T144" fmla="*/ 2580 w 3335"/>
                              <a:gd name="T145" fmla="+- 0 5306 4731"/>
                              <a:gd name="T146" fmla="*/ 5306 h 10245"/>
                              <a:gd name="T147" fmla="*/ 2422 w 3335"/>
                              <a:gd name="T148" fmla="+- 0 5163 4731"/>
                              <a:gd name="T149" fmla="*/ 5163 h 10245"/>
                              <a:gd name="T150" fmla="*/ 2249 w 3335"/>
                              <a:gd name="T151" fmla="+- 0 5038 4731"/>
                              <a:gd name="T152" fmla="*/ 5038 h 10245"/>
                              <a:gd name="T153" fmla="*/ 2061 w 3335"/>
                              <a:gd name="T154" fmla="+- 0 4933 4731"/>
                              <a:gd name="T155" fmla="*/ 4933 h 10245"/>
                              <a:gd name="T156" fmla="*/ 1878 w 3335"/>
                              <a:gd name="T157" fmla="+- 0 4856 4731"/>
                              <a:gd name="T158" fmla="*/ 4856 h 10245"/>
                              <a:gd name="T159" fmla="*/ 1686 w 3335"/>
                              <a:gd name="T160" fmla="+- 0 4799 4731"/>
                              <a:gd name="T161" fmla="*/ 4799 h 10245"/>
                              <a:gd name="T162" fmla="*/ 1475 w 3335"/>
                              <a:gd name="T163" fmla="+- 0 4758 4731"/>
                              <a:gd name="T164" fmla="*/ 4758 h 10245"/>
                              <a:gd name="T165" fmla="*/ 1258 w 3335"/>
                              <a:gd name="T166" fmla="+- 0 4736 4731"/>
                              <a:gd name="T167" fmla="*/ 4736 h 10245"/>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 ang="0">
                                <a:pos x="T159" y="T161"/>
                              </a:cxn>
                              <a:cxn ang="0">
                                <a:pos x="T162" y="T164"/>
                              </a:cxn>
                              <a:cxn ang="0">
                                <a:pos x="T165" y="T167"/>
                              </a:cxn>
                            </a:cxnLst>
                            <a:rect l="0" t="0" r="r" b="b"/>
                            <a:pathLst>
                              <a:path w="3335" h="10245">
                                <a:moveTo>
                                  <a:pt x="1112" y="0"/>
                                </a:moveTo>
                                <a:lnTo>
                                  <a:pt x="1038" y="0"/>
                                </a:lnTo>
                                <a:lnTo>
                                  <a:pt x="963" y="2"/>
                                </a:lnTo>
                                <a:lnTo>
                                  <a:pt x="889" y="6"/>
                                </a:lnTo>
                                <a:lnTo>
                                  <a:pt x="814" y="12"/>
                                </a:lnTo>
                                <a:lnTo>
                                  <a:pt x="739" y="19"/>
                                </a:lnTo>
                                <a:lnTo>
                                  <a:pt x="664" y="28"/>
                                </a:lnTo>
                                <a:lnTo>
                                  <a:pt x="588" y="39"/>
                                </a:lnTo>
                                <a:lnTo>
                                  <a:pt x="512" y="52"/>
                                </a:lnTo>
                                <a:lnTo>
                                  <a:pt x="437" y="66"/>
                                </a:lnTo>
                                <a:lnTo>
                                  <a:pt x="361" y="81"/>
                                </a:lnTo>
                                <a:lnTo>
                                  <a:pt x="285" y="98"/>
                                </a:lnTo>
                                <a:lnTo>
                                  <a:pt x="209" y="116"/>
                                </a:lnTo>
                                <a:lnTo>
                                  <a:pt x="133" y="136"/>
                                </a:lnTo>
                                <a:lnTo>
                                  <a:pt x="57" y="158"/>
                                </a:lnTo>
                                <a:lnTo>
                                  <a:pt x="0" y="174"/>
                                </a:lnTo>
                                <a:lnTo>
                                  <a:pt x="0" y="10244"/>
                                </a:lnTo>
                                <a:lnTo>
                                  <a:pt x="59" y="10172"/>
                                </a:lnTo>
                                <a:lnTo>
                                  <a:pt x="110" y="10109"/>
                                </a:lnTo>
                                <a:lnTo>
                                  <a:pt x="160" y="10044"/>
                                </a:lnTo>
                                <a:lnTo>
                                  <a:pt x="210" y="9979"/>
                                </a:lnTo>
                                <a:lnTo>
                                  <a:pt x="261" y="9912"/>
                                </a:lnTo>
                                <a:lnTo>
                                  <a:pt x="311" y="9845"/>
                                </a:lnTo>
                                <a:lnTo>
                                  <a:pt x="361" y="9776"/>
                                </a:lnTo>
                                <a:lnTo>
                                  <a:pt x="410" y="9707"/>
                                </a:lnTo>
                                <a:lnTo>
                                  <a:pt x="460" y="9637"/>
                                </a:lnTo>
                                <a:lnTo>
                                  <a:pt x="509" y="9566"/>
                                </a:lnTo>
                                <a:lnTo>
                                  <a:pt x="559" y="9494"/>
                                </a:lnTo>
                                <a:lnTo>
                                  <a:pt x="608" y="9421"/>
                                </a:lnTo>
                                <a:lnTo>
                                  <a:pt x="657" y="9348"/>
                                </a:lnTo>
                                <a:lnTo>
                                  <a:pt x="705" y="9274"/>
                                </a:lnTo>
                                <a:lnTo>
                                  <a:pt x="754" y="9199"/>
                                </a:lnTo>
                                <a:lnTo>
                                  <a:pt x="802" y="9124"/>
                                </a:lnTo>
                                <a:lnTo>
                                  <a:pt x="850" y="9048"/>
                                </a:lnTo>
                                <a:lnTo>
                                  <a:pt x="898" y="8972"/>
                                </a:lnTo>
                                <a:lnTo>
                                  <a:pt x="946" y="8895"/>
                                </a:lnTo>
                                <a:lnTo>
                                  <a:pt x="994" y="8818"/>
                                </a:lnTo>
                                <a:lnTo>
                                  <a:pt x="1041" y="8740"/>
                                </a:lnTo>
                                <a:lnTo>
                                  <a:pt x="1088" y="8662"/>
                                </a:lnTo>
                                <a:lnTo>
                                  <a:pt x="1135" y="8584"/>
                                </a:lnTo>
                                <a:lnTo>
                                  <a:pt x="1182" y="8505"/>
                                </a:lnTo>
                                <a:lnTo>
                                  <a:pt x="1228" y="8426"/>
                                </a:lnTo>
                                <a:lnTo>
                                  <a:pt x="1312" y="8283"/>
                                </a:lnTo>
                                <a:lnTo>
                                  <a:pt x="1387" y="8154"/>
                                </a:lnTo>
                                <a:lnTo>
                                  <a:pt x="1462" y="8023"/>
                                </a:lnTo>
                                <a:lnTo>
                                  <a:pt x="1537" y="7890"/>
                                </a:lnTo>
                                <a:lnTo>
                                  <a:pt x="1574" y="7824"/>
                                </a:lnTo>
                                <a:lnTo>
                                  <a:pt x="1612" y="7756"/>
                                </a:lnTo>
                                <a:lnTo>
                                  <a:pt x="1649" y="7689"/>
                                </a:lnTo>
                                <a:lnTo>
                                  <a:pt x="1687" y="7621"/>
                                </a:lnTo>
                                <a:lnTo>
                                  <a:pt x="1724" y="7553"/>
                                </a:lnTo>
                                <a:lnTo>
                                  <a:pt x="1761" y="7484"/>
                                </a:lnTo>
                                <a:lnTo>
                                  <a:pt x="1798" y="7415"/>
                                </a:lnTo>
                                <a:lnTo>
                                  <a:pt x="1836" y="7346"/>
                                </a:lnTo>
                                <a:lnTo>
                                  <a:pt x="1873" y="7277"/>
                                </a:lnTo>
                                <a:lnTo>
                                  <a:pt x="1909" y="7207"/>
                                </a:lnTo>
                                <a:lnTo>
                                  <a:pt x="1946" y="7137"/>
                                </a:lnTo>
                                <a:lnTo>
                                  <a:pt x="1983" y="7066"/>
                                </a:lnTo>
                                <a:lnTo>
                                  <a:pt x="2019" y="6996"/>
                                </a:lnTo>
                                <a:lnTo>
                                  <a:pt x="2055" y="6925"/>
                                </a:lnTo>
                                <a:lnTo>
                                  <a:pt x="2091" y="6854"/>
                                </a:lnTo>
                                <a:lnTo>
                                  <a:pt x="2127" y="6782"/>
                                </a:lnTo>
                                <a:lnTo>
                                  <a:pt x="2162" y="6710"/>
                                </a:lnTo>
                                <a:lnTo>
                                  <a:pt x="2198" y="6638"/>
                                </a:lnTo>
                                <a:lnTo>
                                  <a:pt x="2233" y="6566"/>
                                </a:lnTo>
                                <a:lnTo>
                                  <a:pt x="2267" y="6494"/>
                                </a:lnTo>
                                <a:lnTo>
                                  <a:pt x="2302" y="6421"/>
                                </a:lnTo>
                                <a:lnTo>
                                  <a:pt x="2336" y="6348"/>
                                </a:lnTo>
                                <a:lnTo>
                                  <a:pt x="2370" y="6275"/>
                                </a:lnTo>
                                <a:lnTo>
                                  <a:pt x="2403" y="6202"/>
                                </a:lnTo>
                                <a:lnTo>
                                  <a:pt x="2436" y="6128"/>
                                </a:lnTo>
                                <a:lnTo>
                                  <a:pt x="2469" y="6055"/>
                                </a:lnTo>
                                <a:lnTo>
                                  <a:pt x="2502" y="5981"/>
                                </a:lnTo>
                                <a:lnTo>
                                  <a:pt x="2534" y="5907"/>
                                </a:lnTo>
                                <a:lnTo>
                                  <a:pt x="2565" y="5832"/>
                                </a:lnTo>
                                <a:lnTo>
                                  <a:pt x="2596" y="5758"/>
                                </a:lnTo>
                                <a:lnTo>
                                  <a:pt x="2627" y="5683"/>
                                </a:lnTo>
                                <a:lnTo>
                                  <a:pt x="2657" y="5609"/>
                                </a:lnTo>
                                <a:lnTo>
                                  <a:pt x="2687" y="5534"/>
                                </a:lnTo>
                                <a:lnTo>
                                  <a:pt x="2717" y="5459"/>
                                </a:lnTo>
                                <a:lnTo>
                                  <a:pt x="2746" y="5384"/>
                                </a:lnTo>
                                <a:lnTo>
                                  <a:pt x="2774" y="5308"/>
                                </a:lnTo>
                                <a:lnTo>
                                  <a:pt x="2802" y="5233"/>
                                </a:lnTo>
                                <a:lnTo>
                                  <a:pt x="2829" y="5158"/>
                                </a:lnTo>
                                <a:lnTo>
                                  <a:pt x="2856" y="5082"/>
                                </a:lnTo>
                                <a:lnTo>
                                  <a:pt x="2882" y="5006"/>
                                </a:lnTo>
                                <a:lnTo>
                                  <a:pt x="2908" y="4931"/>
                                </a:lnTo>
                                <a:lnTo>
                                  <a:pt x="2933" y="4855"/>
                                </a:lnTo>
                                <a:lnTo>
                                  <a:pt x="2957" y="4779"/>
                                </a:lnTo>
                                <a:lnTo>
                                  <a:pt x="2981" y="4703"/>
                                </a:lnTo>
                                <a:lnTo>
                                  <a:pt x="3004" y="4627"/>
                                </a:lnTo>
                                <a:lnTo>
                                  <a:pt x="3027" y="4551"/>
                                </a:lnTo>
                                <a:lnTo>
                                  <a:pt x="3048" y="4475"/>
                                </a:lnTo>
                                <a:lnTo>
                                  <a:pt x="3070" y="4399"/>
                                </a:lnTo>
                                <a:lnTo>
                                  <a:pt x="3090" y="4323"/>
                                </a:lnTo>
                                <a:lnTo>
                                  <a:pt x="3110" y="4247"/>
                                </a:lnTo>
                                <a:lnTo>
                                  <a:pt x="3129" y="4170"/>
                                </a:lnTo>
                                <a:lnTo>
                                  <a:pt x="3147" y="4094"/>
                                </a:lnTo>
                                <a:lnTo>
                                  <a:pt x="3165" y="4018"/>
                                </a:lnTo>
                                <a:lnTo>
                                  <a:pt x="3182" y="3942"/>
                                </a:lnTo>
                                <a:lnTo>
                                  <a:pt x="3198" y="3866"/>
                                </a:lnTo>
                                <a:lnTo>
                                  <a:pt x="3213" y="3789"/>
                                </a:lnTo>
                                <a:lnTo>
                                  <a:pt x="3227" y="3713"/>
                                </a:lnTo>
                                <a:lnTo>
                                  <a:pt x="3241" y="3637"/>
                                </a:lnTo>
                                <a:lnTo>
                                  <a:pt x="3254" y="3561"/>
                                </a:lnTo>
                                <a:lnTo>
                                  <a:pt x="3266" y="3485"/>
                                </a:lnTo>
                                <a:lnTo>
                                  <a:pt x="3277" y="3409"/>
                                </a:lnTo>
                                <a:lnTo>
                                  <a:pt x="3287" y="3333"/>
                                </a:lnTo>
                                <a:lnTo>
                                  <a:pt x="3296" y="3258"/>
                                </a:lnTo>
                                <a:lnTo>
                                  <a:pt x="3305" y="3182"/>
                                </a:lnTo>
                                <a:lnTo>
                                  <a:pt x="3312" y="3106"/>
                                </a:lnTo>
                                <a:lnTo>
                                  <a:pt x="3319" y="3031"/>
                                </a:lnTo>
                                <a:lnTo>
                                  <a:pt x="3324" y="2955"/>
                                </a:lnTo>
                                <a:lnTo>
                                  <a:pt x="3329" y="2880"/>
                                </a:lnTo>
                                <a:lnTo>
                                  <a:pt x="3332" y="2802"/>
                                </a:lnTo>
                                <a:lnTo>
                                  <a:pt x="3334" y="2724"/>
                                </a:lnTo>
                                <a:lnTo>
                                  <a:pt x="3334" y="2646"/>
                                </a:lnTo>
                                <a:lnTo>
                                  <a:pt x="3333" y="2568"/>
                                </a:lnTo>
                                <a:lnTo>
                                  <a:pt x="3330" y="2490"/>
                                </a:lnTo>
                                <a:lnTo>
                                  <a:pt x="3325" y="2412"/>
                                </a:lnTo>
                                <a:lnTo>
                                  <a:pt x="3319" y="2334"/>
                                </a:lnTo>
                                <a:lnTo>
                                  <a:pt x="3311" y="2257"/>
                                </a:lnTo>
                                <a:lnTo>
                                  <a:pt x="3302" y="2180"/>
                                </a:lnTo>
                                <a:lnTo>
                                  <a:pt x="3291" y="2103"/>
                                </a:lnTo>
                                <a:lnTo>
                                  <a:pt x="3278" y="2026"/>
                                </a:lnTo>
                                <a:lnTo>
                                  <a:pt x="3263" y="1950"/>
                                </a:lnTo>
                                <a:lnTo>
                                  <a:pt x="3247" y="1875"/>
                                </a:lnTo>
                                <a:lnTo>
                                  <a:pt x="3230" y="1800"/>
                                </a:lnTo>
                                <a:lnTo>
                                  <a:pt x="3210" y="1726"/>
                                </a:lnTo>
                                <a:lnTo>
                                  <a:pt x="3189" y="1653"/>
                                </a:lnTo>
                                <a:lnTo>
                                  <a:pt x="3167" y="1580"/>
                                </a:lnTo>
                                <a:lnTo>
                                  <a:pt x="3142" y="1508"/>
                                </a:lnTo>
                                <a:lnTo>
                                  <a:pt x="3117" y="1437"/>
                                </a:lnTo>
                                <a:lnTo>
                                  <a:pt x="3089" y="1367"/>
                                </a:lnTo>
                                <a:lnTo>
                                  <a:pt x="3060" y="1298"/>
                                </a:lnTo>
                                <a:lnTo>
                                  <a:pt x="3029" y="1231"/>
                                </a:lnTo>
                                <a:lnTo>
                                  <a:pt x="2996" y="1164"/>
                                </a:lnTo>
                                <a:lnTo>
                                  <a:pt x="2962" y="1099"/>
                                </a:lnTo>
                                <a:lnTo>
                                  <a:pt x="2926" y="1035"/>
                                </a:lnTo>
                                <a:lnTo>
                                  <a:pt x="2889" y="972"/>
                                </a:lnTo>
                                <a:lnTo>
                                  <a:pt x="2850" y="910"/>
                                </a:lnTo>
                                <a:lnTo>
                                  <a:pt x="2809" y="851"/>
                                </a:lnTo>
                                <a:lnTo>
                                  <a:pt x="2766" y="792"/>
                                </a:lnTo>
                                <a:lnTo>
                                  <a:pt x="2722" y="735"/>
                                </a:lnTo>
                                <a:lnTo>
                                  <a:pt x="2676" y="680"/>
                                </a:lnTo>
                                <a:lnTo>
                                  <a:pt x="2629" y="627"/>
                                </a:lnTo>
                                <a:lnTo>
                                  <a:pt x="2580" y="575"/>
                                </a:lnTo>
                                <a:lnTo>
                                  <a:pt x="2529" y="526"/>
                                </a:lnTo>
                                <a:lnTo>
                                  <a:pt x="2476" y="478"/>
                                </a:lnTo>
                                <a:lnTo>
                                  <a:pt x="2422" y="432"/>
                                </a:lnTo>
                                <a:lnTo>
                                  <a:pt x="2366" y="388"/>
                                </a:lnTo>
                                <a:lnTo>
                                  <a:pt x="2308" y="346"/>
                                </a:lnTo>
                                <a:lnTo>
                                  <a:pt x="2249" y="307"/>
                                </a:lnTo>
                                <a:lnTo>
                                  <a:pt x="2188" y="269"/>
                                </a:lnTo>
                                <a:lnTo>
                                  <a:pt x="2125" y="234"/>
                                </a:lnTo>
                                <a:lnTo>
                                  <a:pt x="2061" y="202"/>
                                </a:lnTo>
                                <a:lnTo>
                                  <a:pt x="1995" y="171"/>
                                </a:lnTo>
                                <a:lnTo>
                                  <a:pt x="1937" y="147"/>
                                </a:lnTo>
                                <a:lnTo>
                                  <a:pt x="1878" y="125"/>
                                </a:lnTo>
                                <a:lnTo>
                                  <a:pt x="1817" y="105"/>
                                </a:lnTo>
                                <a:lnTo>
                                  <a:pt x="1756" y="87"/>
                                </a:lnTo>
                                <a:lnTo>
                                  <a:pt x="1686" y="68"/>
                                </a:lnTo>
                                <a:lnTo>
                                  <a:pt x="1616" y="53"/>
                                </a:lnTo>
                                <a:lnTo>
                                  <a:pt x="1546" y="39"/>
                                </a:lnTo>
                                <a:lnTo>
                                  <a:pt x="1475" y="27"/>
                                </a:lnTo>
                                <a:lnTo>
                                  <a:pt x="1403" y="18"/>
                                </a:lnTo>
                                <a:lnTo>
                                  <a:pt x="1331" y="10"/>
                                </a:lnTo>
                                <a:lnTo>
                                  <a:pt x="1258" y="5"/>
                                </a:lnTo>
                                <a:lnTo>
                                  <a:pt x="1185" y="1"/>
                                </a:lnTo>
                                <a:lnTo>
                                  <a:pt x="1112" y="0"/>
                                </a:lnTo>
                                <a:close/>
                              </a:path>
                            </a:pathLst>
                          </a:custGeom>
                          <a:solidFill>
                            <a:srgbClr val="616199">
                              <a:alpha val="51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37A211" id="Group 102" o:spid="_x0000_s1026" style="position:absolute;margin-left:0;margin-top:0;width:433.75pt;height:841.9pt;z-index:251623424;mso-position-horizontal-relative:page;mso-position-vertical-relative:page" coordsize="8675,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">
                <v:shape id="Freeform 12" o:spid="_x0000_s1027" style="position:absolute;width:3162;height:14627;visibility:visible;mso-wrap-style:square;v-text-anchor:top" coordsize="3162,14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" path="m125,l,,,13557r327,256l442,13901r59,44l560,13990r61,44l682,14077r62,43l807,14163r63,41l934,14245r64,39l1062,14322r65,37l1192,14394r65,33l1322,14458r66,29l1453,14514r65,24l1583,14560r65,19l1712,14595r65,13l1840,14618r64,6l1967,14627r62,-1l2090,14621r61,-9l2211,14599r59,-18l2329,14560r57,-27l2442,14502r56,-37l2552,14423r52,-46l2687,14291r75,-92l2829,14101r31,-51l2890,13997r28,-54l2944,13887r24,-57l2991,13771r21,-60l3032,13650r18,-62l3067,13525r15,-65l3096,13394r13,-67l3120,13260r9,-69l3138,13121r7,-71l3151,12979r4,-73l3158,12833r3,-74l3162,12684r-1,-76l3160,12532r-2,-77l3155,12378r-5,-78l3145,12221r-6,-79l3131,12062r-8,-79l3114,11902r-10,-80l3094,11741r-12,-82l3070,11578r-13,-82l3043,11414r-14,-82l3014,11250r-15,-82l2982,11086r-16,-82l2948,10922r-17,-82l2912,10758r-18,-81l2874,10595r-19,-81l2835,10433r-20,-80l2794,10272r-21,-79l2752,10113r-21,-79l2709,9956r-21,-78l2666,9800r-22,-76l2622,9648r-22,-76l2578,9497r-22,-73l2534,9350r-22,-72l2490,9207r-22,-71l2446,9067r-21,-69l2404,8930r-43,-134l2339,8727r-21,-68l2296,8590r-21,-70l2253,8451r-22,-70l2210,8310r-22,-70l2166,8169r-21,-72l2123,8026r-22,-72l2079,7882r-21,-73l2036,7737r-22,-73l1993,7591r-22,-74l1949,7443r-22,-74l1906,7295r-22,-74l1862,7146r-21,-75l1819,6996r-21,-76l1776,6845r-22,-76l1733,6693r-22,-76l1690,6540r-22,-76l1647,6387r-21,-77l1604,6233r-21,-78l1562,6078r-22,-78l1519,5922r-21,-78l1477,5766r-21,-78l1435,5609r-21,-79l1393,5452r-21,-79l1351,5294r-21,-79l1309,5136r-20,-80l1268,4977r-20,-80l1227,4818r-20,-80l1186,4658r-20,-80l1146,4498r-20,-80l1106,4338r-20,-80l1066,4178r-20,-80l1026,4017r-20,-80l987,3857r-20,-81l948,3696r-20,-81l909,3535r-19,-81l871,3374r-19,-81l833,3213r-19,-81l796,3052r-19,-81l759,2891r-19,-81l722,2730r-18,-80l686,2569r-18,-80l650,2409r-18,-80l615,2249r-18,-80l580,2089r-18,-80l545,1929r-17,-80l511,1770r-16,-80l478,1610r-16,-79l445,1452r-16,-79l413,1294r-16,-79l381,1136r-15,-79l341,935,316,815,291,698,266,583,241,472,216,363,190,257,165,153,139,52,125,xe" fillcolor="#f59d24" stroked="f">
                  <v:path arrowok="t" o:connecttype="custom" o:connectlocs="327,13813;621,14034;870,14204;1127,14359;1388,14487;1648,14579;1904,14624;2151,14612;2386,14533;2604,14377;2860,14050;2968,13830;3050,13588;3109,13327;3145,13050;3161,12759;3158,12455;3139,12142;3104,11822;3057,11496;2999,11168;2931,10840;2855,10514;2773,10193;2688,9878;2600,9572;2512,9278;2425,8998;2318,8659;2231,8381;2145,8097;2058,7809;1971,7517;1884,7221;1798,6920;1711,6617;1626,6310;1540,6000;1456,5688;1372,5373;1289,5056;1207,4738;1126,4418;1046,4098;967,3776;890,3454;814,3132;740,2810;668,2489;597,2169;528,1849;462,1531;397,1215;316,815;216,363;125,0" o:connectangles="0,0,0,0,0,0,0,0,0,0,0,0,0,0,0,0,0,0,0,0,0,0,0,0,0,0,0,0,0,0,0,0,0,0,0,0,0,0,0,0,0,0,0,0,0,0,0,0,0,0,0,0,0,0,0,0"/>
                </v:shape>
                <v:shape id="Freeform 11" o:spid="_x0000_s1028" style="position:absolute;top:11710;width:8675;height:5128;visibility:visible;mso-wrap-style:square;v-text-anchor:top" coordsize="8675,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" path="m,l,5127r8141,l8225,5070r85,-62l8387,4946r68,-62l8514,4821r51,-62l8606,4697r32,-62l8660,4574r12,-62l8674,4482r,-31l8665,4377r-20,-74l8616,4228r-39,-76l8529,4075r-57,-77l8406,3920r-74,-78l8249,3763r-90,-80l8111,3643r-50,-40l8009,3563r-53,-40l7900,3482r-57,-40l7785,3401r-61,-41l7662,3319r-64,-41l7533,3237r-67,-41l7398,3154r-70,-41l7257,3071r-146,-83l6959,2904r-157,-84l6557,2694,6303,2567,5951,2397,5397,2140,4486,1738,3549,1342,2617,965,1690,607,769,269,,xe" fillcolor="#616199" stroked="f">
                  <v:path arrowok="t" o:connecttype="custom" o:connectlocs="0,11711;0,16838;8141,16838;8225,16781;8310,16719;8387,16657;8455,16595;8514,16532;8565,16470;8606,16408;8638,16346;8660,16285;8672,16223;8674,16193;8674,16162;8665,16088;8645,16014;8616,15939;8577,15863;8529,15786;8472,15709;8406,15631;8332,15553;8249,15474;8159,15394;8111,15354;8061,15314;8009,15274;7956,15234;7900,15193;7843,15153;7785,15112;7724,15071;7662,15030;7598,14989;7533,14948;7466,14907;7398,14865;7328,14824;7257,14782;7111,14699;6959,14615;6802,14531;6557,14405;6303,14278;5951,14108;5397,13851;4486,13449;3549,13053;2617,12676;1690,12318;769,11980;0,11711" o:connectangles="0,0,0,0,0,0,0,0,0,0,0,0,0,0,0,0,0,0,0,0,0,0,0,0,0,0,0,0,0,0,0,0,0,0,0,0,0,0,0,0,0,0,0,0,0,0,0,0,0,0,0,0,0"/>
                </v:shape>
                <v:shape id="Freeform 10" o:spid="_x0000_s1029" style="position:absolute;top:4730;width:3335;height:10245;visibility:visible;mso-wrap-style:square;v-text-anchor:top" coordsize="3335,10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" path="m1112,r-74,l963,2,889,6r-75,6l739,19r-75,9l588,39,512,52,437,66,361,81,285,98r-76,18l133,136,57,158,,174,,10244r59,-72l110,10109r50,-65l210,9979r51,-67l311,9845r50,-69l410,9707r50,-70l509,9566r50,-72l608,9421r49,-73l705,9274r49,-75l802,9124r48,-76l898,8972r48,-77l994,8818r47,-78l1088,8662r47,-78l1182,8505r46,-79l1312,8283r75,-129l1462,8023r75,-133l1574,7824r38,-68l1649,7689r38,-68l1724,7553r37,-69l1798,7415r38,-69l1873,7277r36,-70l1946,7137r37,-71l2019,6996r36,-71l2091,6854r36,-72l2162,6710r36,-72l2233,6566r34,-72l2302,6421r34,-73l2370,6275r33,-73l2436,6128r33,-73l2502,5981r32,-74l2565,5832r31,-74l2627,5683r30,-74l2687,5534r30,-75l2746,5384r28,-76l2802,5233r27,-75l2856,5082r26,-76l2908,4931r25,-76l2957,4779r24,-76l3004,4627r23,-76l3048,4475r22,-76l3090,4323r20,-76l3129,4170r18,-76l3165,4018r17,-76l3198,3866r15,-77l3227,3713r14,-76l3254,3561r12,-76l3277,3409r10,-76l3296,3258r9,-76l3312,3106r7,-75l3324,2955r5,-75l3332,2802r2,-78l3334,2646r-1,-78l3330,2490r-5,-78l3319,2334r-8,-77l3302,2180r-11,-77l3278,2026r-15,-76l3247,1875r-17,-75l3210,1726r-21,-73l3167,1580r-25,-72l3117,1437r-28,-70l3060,1298r-31,-67l2996,1164r-34,-65l2926,1035r-37,-63l2850,910r-41,-59l2766,792r-44,-57l2676,680r-47,-53l2580,575r-51,-49l2476,478r-54,-46l2366,388r-58,-42l2249,307r-61,-38l2125,234r-64,-32l1995,171r-58,-24l1878,125r-61,-20l1756,87,1686,68,1616,53,1546,39,1475,27r-72,-9l1331,10,1258,5,1185,1,1112,xe" fillcolor="#616199" stroked="f">
                  <v:fill opacity="34181f"/>
                  <v:path arrowok="t" o:connecttype="custom" o:connectlocs="963,4733;739,4750;512,4783;285,4829;57,4889;59,14903;210,14710;361,14507;509,14297;657,14079;802,13855;946,13626;1088,13393;1228,13157;1462,12754;1612,12487;1724,12284;1836,12077;1946,11868;2055,11656;2162,11441;2267,11225;2370,11006;2469,10786;2565,10563;2657,10340;2746,10115;2829,9889;2908,9662;2981,9434;3048,9206;3110,8978;3165,8749;3213,8520;3254,8292;3287,8064;3312,7837;3329,7611;3334,7377;3325,7143;3302,6911;3263,6681;3210,6457;3142,6239;3060,6029;2962,5830;2850,5641;2722,5466;2580,5306;2422,5163;2249,5038;2061,4933;1878,4856;1686,4799;1475,4758;1258,4736" o:connectangles="0,0,0,0,0,0,0,0,0,0,0,0,0,0,0,0,0,0,0,0,0,0,0,0,0,0,0,0,0,0,0,0,0,0,0,0,0,0,0,0,0,0,0,0,0,0,0,0,0,0,0,0,0,0,0,0"/>
                </v:shape>
                <w10:wrap anchorx="page" anchory="page"/>
              </v:group>
            </w:pict>
          </mc:Fallback>
        </mc:AlternateContent>
      </w:r>
    </w:p>
    <w:p w14:paraId="3EFC31DD" w14:textId="77777777" w:rsidR="00774339" w:rsidRDefault="00774339" w:rsidP="00774339">
      <w:pPr>
        <w:pStyle w:val="BodyText"/>
        <w:rPr>
          <w:rFonts w:ascii="Times New Roman"/>
          <w:b w:val="0"/>
          <w:sz w:val="20"/>
        </w:rPr>
      </w:pPr>
    </w:p>
    <w:p w14:paraId="6C11B96F" w14:textId="77777777" w:rsidR="00774339" w:rsidRDefault="00774339" w:rsidP="00774339">
      <w:pPr>
        <w:pStyle w:val="BodyText"/>
        <w:rPr>
          <w:rFonts w:ascii="Times New Roman"/>
          <w:b w:val="0"/>
          <w:sz w:val="20"/>
        </w:rPr>
      </w:pPr>
    </w:p>
    <w:p w14:paraId="39AE4338" w14:textId="75619042" w:rsidR="00157D97" w:rsidRDefault="00157D97" w:rsidP="00157D97">
      <w:pPr>
        <w:rPr>
          <w:i w:val="0"/>
        </w:rPr>
      </w:pPr>
      <w:r w:rsidRPr="00466C58">
        <w:rPr>
          <w:smallCaps/>
          <w:noProof/>
        </w:rPr>
        <w:lastRenderedPageBreak/>
        <w:drawing>
          <wp:anchor distT="0" distB="0" distL="114300" distR="114300" simplePos="0" relativeHeight="251658752" behindDoc="0" locked="0" layoutInCell="1" allowOverlap="1" wp14:anchorId="64023F00" wp14:editId="085953E5">
            <wp:simplePos x="0" y="0"/>
            <wp:positionH relativeFrom="margin">
              <wp:align>left</wp:align>
            </wp:positionH>
            <wp:positionV relativeFrom="paragraph">
              <wp:posOffset>0</wp:posOffset>
            </wp:positionV>
            <wp:extent cx="1838960" cy="1099820"/>
            <wp:effectExtent l="0" t="0" r="8890" b="508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13"/>
                    <a:srcRect l="46" r="46"/>
                    <a:stretch>
                      <a:fillRect/>
                    </a:stretch>
                  </pic:blipFill>
                  <pic:spPr bwMode="auto">
                    <a:xfrm>
                      <a:off x="0" y="0"/>
                      <a:ext cx="1838960" cy="1099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5593C2" w14:textId="77777777" w:rsidR="00157D97" w:rsidRDefault="00157D97" w:rsidP="00157D97">
      <w:pPr>
        <w:rPr>
          <w:i w:val="0"/>
        </w:rPr>
      </w:pPr>
    </w:p>
    <w:p w14:paraId="07126035" w14:textId="77777777" w:rsidR="00157D97" w:rsidRDefault="00157D97" w:rsidP="00157D97">
      <w:pPr>
        <w:rPr>
          <w:i w:val="0"/>
        </w:rPr>
      </w:pPr>
      <w:bookmarkStart w:id="2" w:name="_GoBack"/>
      <w:bookmarkEnd w:id="2"/>
    </w:p>
    <w:p w14:paraId="670185ED" w14:textId="7B3BE517" w:rsidR="00157D97" w:rsidRDefault="00157D97" w:rsidP="00157D97">
      <w:pPr>
        <w:rPr>
          <w:i w:val="0"/>
        </w:rPr>
      </w:pPr>
    </w:p>
    <w:p w14:paraId="4BFB80A9" w14:textId="77777777" w:rsidR="00A85F9F" w:rsidRDefault="00A85F9F" w:rsidP="00A85F9F">
      <w:pPr>
        <w:jc w:val="right"/>
        <w:rPr>
          <w:rFonts w:asciiTheme="majorHAnsi" w:hAnsiTheme="majorHAnsi" w:cstheme="majorHAnsi"/>
          <w:i w:val="0"/>
        </w:rPr>
      </w:pPr>
    </w:p>
    <w:p w14:paraId="6A597E5E" w14:textId="09E96C95" w:rsidR="00A85F9F" w:rsidRPr="000242EF" w:rsidRDefault="00A85F9F" w:rsidP="00A85F9F">
      <w:pPr>
        <w:jc w:val="right"/>
        <w:rPr>
          <w:rFonts w:asciiTheme="majorHAnsi" w:hAnsiTheme="majorHAnsi" w:cstheme="majorHAnsi"/>
          <w:i w:val="0"/>
        </w:rPr>
      </w:pPr>
      <w:r w:rsidRPr="000242EF">
        <w:rPr>
          <w:rFonts w:asciiTheme="majorHAnsi" w:hAnsiTheme="majorHAnsi" w:cstheme="majorHAnsi"/>
          <w:i w:val="0"/>
        </w:rPr>
        <w:fldChar w:fldCharType="begin"/>
      </w:r>
      <w:r w:rsidRPr="000242EF">
        <w:rPr>
          <w:rFonts w:asciiTheme="majorHAnsi" w:hAnsiTheme="majorHAnsi" w:cstheme="majorHAnsi"/>
        </w:rPr>
        <w:instrText xml:space="preserve"> DATE \@ "dd MMMM yyyy" </w:instrText>
      </w:r>
      <w:r w:rsidRPr="000242EF">
        <w:rPr>
          <w:rFonts w:asciiTheme="majorHAnsi" w:hAnsiTheme="majorHAnsi" w:cstheme="majorHAnsi"/>
          <w:i w:val="0"/>
        </w:rPr>
        <w:fldChar w:fldCharType="separate"/>
      </w:r>
      <w:r w:rsidR="0032377B">
        <w:rPr>
          <w:rFonts w:asciiTheme="majorHAnsi" w:hAnsiTheme="majorHAnsi" w:cstheme="majorHAnsi"/>
          <w:noProof/>
        </w:rPr>
        <w:t>20 January 2022</w:t>
      </w:r>
      <w:r w:rsidRPr="000242EF">
        <w:rPr>
          <w:rFonts w:asciiTheme="majorHAnsi" w:hAnsiTheme="majorHAnsi" w:cstheme="majorHAnsi"/>
          <w:i w:val="0"/>
        </w:rPr>
        <w:fldChar w:fldCharType="end"/>
      </w:r>
    </w:p>
    <w:p w14:paraId="580C51AC" w14:textId="77777777" w:rsidR="00A85F9F" w:rsidRDefault="00A85F9F" w:rsidP="00A85F9F">
      <w:pPr>
        <w:ind w:left="0"/>
        <w:rPr>
          <w:rFonts w:asciiTheme="majorHAnsi" w:hAnsiTheme="majorHAnsi" w:cstheme="majorHAnsi"/>
          <w:i w:val="0"/>
          <w:iCs/>
        </w:rPr>
      </w:pPr>
    </w:p>
    <w:p w14:paraId="49ECE52C" w14:textId="5CDE9462" w:rsidR="004A1A85" w:rsidRPr="00387FEB" w:rsidRDefault="004A1A85" w:rsidP="004A1A85">
      <w:pPr>
        <w:ind w:left="0"/>
        <w:rPr>
          <w:rFonts w:asciiTheme="majorHAnsi" w:hAnsiTheme="majorHAnsi" w:cstheme="majorHAnsi"/>
          <w:i w:val="0"/>
          <w:iCs/>
        </w:rPr>
      </w:pPr>
      <w:r w:rsidRPr="00387FEB">
        <w:rPr>
          <w:rFonts w:asciiTheme="majorHAnsi" w:hAnsiTheme="majorHAnsi" w:cstheme="majorHAnsi"/>
          <w:i w:val="0"/>
          <w:iCs/>
        </w:rPr>
        <w:t>Dear CSP member,</w:t>
      </w:r>
      <w:r w:rsidR="00FB00F9">
        <w:rPr>
          <w:rFonts w:asciiTheme="majorHAnsi" w:hAnsiTheme="majorHAnsi" w:cstheme="majorHAnsi"/>
          <w:i w:val="0"/>
          <w:iCs/>
        </w:rPr>
        <w:t xml:space="preserve"> </w:t>
      </w:r>
    </w:p>
    <w:p w14:paraId="202092DE" w14:textId="77777777" w:rsidR="004A1A85" w:rsidRPr="007F5B72" w:rsidRDefault="004A1A85" w:rsidP="004A1A85">
      <w:pPr>
        <w:ind w:left="0"/>
        <w:rPr>
          <w:rFonts w:asciiTheme="majorHAnsi" w:hAnsiTheme="majorHAnsi" w:cstheme="majorHAnsi"/>
          <w:i w:val="0"/>
          <w:iCs/>
        </w:rPr>
      </w:pPr>
      <w:r w:rsidRPr="007F5B72">
        <w:rPr>
          <w:rFonts w:asciiTheme="majorHAnsi" w:hAnsiTheme="majorHAnsi" w:cstheme="majorHAnsi"/>
          <w:i w:val="0"/>
          <w:iCs/>
        </w:rPr>
        <w:t xml:space="preserve">Thank you for downloading a copy of the Society’s newly updated </w:t>
      </w:r>
      <w:r w:rsidRPr="005E66DD">
        <w:rPr>
          <w:rFonts w:asciiTheme="majorHAnsi" w:hAnsiTheme="majorHAnsi" w:cstheme="majorHAnsi"/>
          <w:b/>
          <w:bCs/>
          <w:i w:val="0"/>
          <w:iCs/>
          <w:color w:val="382E7B"/>
          <w:sz w:val="32"/>
          <w:szCs w:val="32"/>
        </w:rPr>
        <w:t>Fellowship</w:t>
      </w:r>
      <w:r w:rsidRPr="007F5B72">
        <w:rPr>
          <w:rFonts w:asciiTheme="majorHAnsi" w:hAnsiTheme="majorHAnsi" w:cstheme="majorHAnsi"/>
          <w:i w:val="0"/>
          <w:iCs/>
        </w:rPr>
        <w:t xml:space="preserve"> </w:t>
      </w:r>
      <w:r>
        <w:rPr>
          <w:rFonts w:asciiTheme="majorHAnsi" w:hAnsiTheme="majorHAnsi" w:cstheme="majorHAnsi"/>
          <w:i w:val="0"/>
          <w:iCs/>
        </w:rPr>
        <w:t xml:space="preserve">Nomination </w:t>
      </w:r>
      <w:r w:rsidRPr="007F5B72">
        <w:rPr>
          <w:rFonts w:asciiTheme="majorHAnsi" w:hAnsiTheme="majorHAnsi" w:cstheme="majorHAnsi"/>
          <w:i w:val="0"/>
          <w:iCs/>
        </w:rPr>
        <w:t xml:space="preserve">Pack. </w:t>
      </w:r>
    </w:p>
    <w:p w14:paraId="1CAF1CE0" w14:textId="77777777" w:rsidR="004A1A85" w:rsidRDefault="004A1A85" w:rsidP="004A1A85">
      <w:pPr>
        <w:ind w:left="0"/>
        <w:rPr>
          <w:rFonts w:asciiTheme="majorHAnsi" w:hAnsiTheme="majorHAnsi" w:cstheme="majorHAnsi"/>
          <w:i w:val="0"/>
          <w:iCs/>
        </w:rPr>
      </w:pPr>
      <w:r w:rsidRPr="009D6F03">
        <w:rPr>
          <w:rFonts w:asciiTheme="majorHAnsi" w:hAnsiTheme="majorHAnsi" w:cstheme="majorHAnsi"/>
          <w:i w:val="0"/>
          <w:iCs/>
        </w:rPr>
        <w:t xml:space="preserve">We are delighted that you wish to honour a colleague for making an exceptional contribution to the advancement of the profession of physiotherapy. </w:t>
      </w:r>
    </w:p>
    <w:p w14:paraId="04F38922" w14:textId="77777777" w:rsidR="004A1A85" w:rsidRDefault="004A1A85" w:rsidP="004A1A85">
      <w:pPr>
        <w:ind w:left="0"/>
        <w:rPr>
          <w:rFonts w:asciiTheme="majorHAnsi" w:hAnsiTheme="majorHAnsi" w:cstheme="majorHAnsi"/>
          <w:i w:val="0"/>
          <w:iCs/>
        </w:rPr>
      </w:pPr>
      <w:r>
        <w:rPr>
          <w:rFonts w:asciiTheme="majorHAnsi" w:hAnsiTheme="majorHAnsi" w:cstheme="majorHAnsi"/>
          <w:i w:val="0"/>
          <w:iCs/>
        </w:rPr>
        <w:t xml:space="preserve">Before you start your nomination, we ask that you </w:t>
      </w:r>
      <w:r w:rsidRPr="003B6E1D">
        <w:rPr>
          <w:rFonts w:asciiTheme="majorHAnsi" w:hAnsiTheme="majorHAnsi" w:cstheme="majorHAnsi"/>
          <w:b/>
          <w:bCs/>
          <w:i w:val="0"/>
          <w:iCs/>
        </w:rPr>
        <w:t>please read the following</w:t>
      </w:r>
      <w:r>
        <w:rPr>
          <w:rFonts w:asciiTheme="majorHAnsi" w:hAnsiTheme="majorHAnsi" w:cstheme="majorHAnsi"/>
          <w:i w:val="0"/>
          <w:iCs/>
        </w:rPr>
        <w:t>, which will hopefully be informative:</w:t>
      </w:r>
    </w:p>
    <w:p w14:paraId="0DE082F8" w14:textId="77777777" w:rsidR="004A1A85" w:rsidRPr="00E421E1" w:rsidRDefault="004A1A85" w:rsidP="004A1A85">
      <w:pPr>
        <w:spacing w:before="0"/>
        <w:ind w:left="0" w:right="-96"/>
        <w:rPr>
          <w:rFonts w:asciiTheme="majorHAnsi" w:hAnsiTheme="majorHAnsi" w:cstheme="majorHAnsi"/>
          <w:i w:val="0"/>
          <w:iCs/>
        </w:rPr>
      </w:pPr>
    </w:p>
    <w:p w14:paraId="790D1E9C" w14:textId="77777777" w:rsidR="004A1A85" w:rsidRPr="003B6E1D" w:rsidRDefault="004A1A85" w:rsidP="004A1A85">
      <w:pPr>
        <w:ind w:left="0" w:right="-96"/>
        <w:rPr>
          <w:rFonts w:asciiTheme="majorHAnsi" w:hAnsiTheme="majorHAnsi" w:cstheme="majorHAnsi"/>
          <w:b/>
          <w:bCs/>
          <w:i w:val="0"/>
          <w:iCs/>
          <w:color w:val="auto"/>
          <w:sz w:val="28"/>
          <w:szCs w:val="28"/>
        </w:rPr>
      </w:pPr>
      <w:r w:rsidRPr="003B6E1D">
        <w:rPr>
          <w:rFonts w:asciiTheme="majorHAnsi" w:hAnsiTheme="majorHAnsi" w:cstheme="majorHAnsi"/>
          <w:b/>
          <w:bCs/>
          <w:i w:val="0"/>
          <w:iCs/>
          <w:color w:val="auto"/>
          <w:sz w:val="28"/>
          <w:szCs w:val="28"/>
        </w:rPr>
        <w:t xml:space="preserve">Practical information on the changes to the </w:t>
      </w:r>
      <w:r>
        <w:rPr>
          <w:rFonts w:asciiTheme="majorHAnsi" w:hAnsiTheme="majorHAnsi" w:cstheme="majorHAnsi"/>
          <w:b/>
          <w:bCs/>
          <w:i w:val="0"/>
          <w:iCs/>
          <w:color w:val="auto"/>
          <w:sz w:val="28"/>
          <w:szCs w:val="28"/>
        </w:rPr>
        <w:t>n</w:t>
      </w:r>
      <w:r w:rsidRPr="003B6E1D">
        <w:rPr>
          <w:rFonts w:asciiTheme="majorHAnsi" w:hAnsiTheme="majorHAnsi" w:cstheme="majorHAnsi"/>
          <w:b/>
          <w:bCs/>
          <w:i w:val="0"/>
          <w:iCs/>
          <w:color w:val="auto"/>
          <w:sz w:val="28"/>
          <w:szCs w:val="28"/>
        </w:rPr>
        <w:t xml:space="preserve">ew </w:t>
      </w:r>
      <w:r w:rsidRPr="00A00618">
        <w:rPr>
          <w:rFonts w:asciiTheme="majorHAnsi" w:hAnsiTheme="majorHAnsi" w:cstheme="majorHAnsi"/>
          <w:b/>
          <w:bCs/>
          <w:i w:val="0"/>
          <w:iCs/>
          <w:color w:val="382E7B"/>
          <w:sz w:val="28"/>
          <w:szCs w:val="28"/>
        </w:rPr>
        <w:t>Fellowship</w:t>
      </w:r>
      <w:r w:rsidRPr="003B6E1D">
        <w:rPr>
          <w:rFonts w:asciiTheme="majorHAnsi" w:hAnsiTheme="majorHAnsi" w:cstheme="majorHAnsi"/>
          <w:b/>
          <w:bCs/>
          <w:i w:val="0"/>
          <w:iCs/>
          <w:color w:val="auto"/>
          <w:sz w:val="28"/>
          <w:szCs w:val="28"/>
        </w:rPr>
        <w:t xml:space="preserve"> </w:t>
      </w:r>
      <w:r>
        <w:rPr>
          <w:rFonts w:asciiTheme="majorHAnsi" w:hAnsiTheme="majorHAnsi" w:cstheme="majorHAnsi"/>
          <w:b/>
          <w:bCs/>
          <w:i w:val="0"/>
          <w:iCs/>
          <w:color w:val="auto"/>
          <w:sz w:val="28"/>
          <w:szCs w:val="28"/>
        </w:rPr>
        <w:t>n</w:t>
      </w:r>
      <w:r w:rsidRPr="003B6E1D">
        <w:rPr>
          <w:rFonts w:asciiTheme="majorHAnsi" w:hAnsiTheme="majorHAnsi" w:cstheme="majorHAnsi"/>
          <w:b/>
          <w:bCs/>
          <w:i w:val="0"/>
          <w:iCs/>
          <w:color w:val="auto"/>
          <w:sz w:val="28"/>
          <w:szCs w:val="28"/>
        </w:rPr>
        <w:t xml:space="preserve">omination </w:t>
      </w:r>
      <w:r>
        <w:rPr>
          <w:rFonts w:asciiTheme="majorHAnsi" w:hAnsiTheme="majorHAnsi" w:cstheme="majorHAnsi"/>
          <w:b/>
          <w:bCs/>
          <w:i w:val="0"/>
          <w:iCs/>
          <w:color w:val="auto"/>
          <w:sz w:val="28"/>
          <w:szCs w:val="28"/>
        </w:rPr>
        <w:t>p</w:t>
      </w:r>
      <w:r w:rsidRPr="003B6E1D">
        <w:rPr>
          <w:rFonts w:asciiTheme="majorHAnsi" w:hAnsiTheme="majorHAnsi" w:cstheme="majorHAnsi"/>
          <w:b/>
          <w:bCs/>
          <w:i w:val="0"/>
          <w:iCs/>
          <w:color w:val="auto"/>
          <w:sz w:val="28"/>
          <w:szCs w:val="28"/>
        </w:rPr>
        <w:t>ack:</w:t>
      </w:r>
    </w:p>
    <w:p w14:paraId="075C418F" w14:textId="77777777" w:rsidR="004A1A85" w:rsidRPr="00C55042" w:rsidRDefault="004A1A85" w:rsidP="004A1A85">
      <w:pPr>
        <w:ind w:left="0"/>
        <w:rPr>
          <w:rFonts w:asciiTheme="majorHAnsi" w:hAnsiTheme="majorHAnsi" w:cstheme="majorHAnsi"/>
          <w:b/>
          <w:bCs/>
          <w:i w:val="0"/>
          <w:iCs/>
          <w:color w:val="auto"/>
        </w:rPr>
      </w:pPr>
      <w:r w:rsidRPr="005042F7">
        <w:rPr>
          <w:rFonts w:asciiTheme="majorHAnsi" w:hAnsiTheme="majorHAnsi" w:cstheme="majorHAnsi"/>
          <w:i w:val="0"/>
          <w:iCs/>
          <w:color w:val="auto"/>
        </w:rPr>
        <w:t>The nomination pack has been updated with the aim of making the nomination process more accessible</w:t>
      </w:r>
      <w:r>
        <w:rPr>
          <w:rFonts w:asciiTheme="majorHAnsi" w:hAnsiTheme="majorHAnsi" w:cstheme="majorHAnsi"/>
          <w:i w:val="0"/>
          <w:iCs/>
          <w:color w:val="auto"/>
        </w:rPr>
        <w:t>.</w:t>
      </w:r>
      <w:r w:rsidRPr="005042F7">
        <w:rPr>
          <w:rFonts w:asciiTheme="majorHAnsi" w:hAnsiTheme="majorHAnsi" w:cstheme="majorHAnsi"/>
          <w:i w:val="0"/>
          <w:iCs/>
          <w:color w:val="auto"/>
        </w:rPr>
        <w:t xml:space="preserve"> </w:t>
      </w:r>
      <w:r>
        <w:rPr>
          <w:rFonts w:asciiTheme="majorHAnsi" w:hAnsiTheme="majorHAnsi" w:cstheme="majorHAnsi"/>
          <w:i w:val="0"/>
          <w:iCs/>
          <w:color w:val="auto"/>
        </w:rPr>
        <w:t xml:space="preserve">We have divided the nomination pack so that </w:t>
      </w:r>
      <w:r>
        <w:rPr>
          <w:rFonts w:asciiTheme="majorHAnsi" w:hAnsiTheme="majorHAnsi" w:cstheme="majorHAnsi"/>
          <w:b/>
          <w:bCs/>
          <w:i w:val="0"/>
          <w:iCs/>
          <w:color w:val="auto"/>
        </w:rPr>
        <w:t xml:space="preserve">each type of fellowship nomination </w:t>
      </w:r>
      <w:r w:rsidRPr="005042F7">
        <w:rPr>
          <w:rFonts w:asciiTheme="majorHAnsi" w:hAnsiTheme="majorHAnsi" w:cstheme="majorHAnsi"/>
          <w:i w:val="0"/>
          <w:iCs/>
          <w:color w:val="auto"/>
        </w:rPr>
        <w:t>(</w:t>
      </w:r>
      <w:r w:rsidRPr="005042F7">
        <w:rPr>
          <w:rFonts w:asciiTheme="majorHAnsi" w:hAnsiTheme="majorHAnsi" w:cstheme="majorHAnsi"/>
          <w:i w:val="0"/>
          <w:iCs/>
        </w:rPr>
        <w:t>Fellowship, Honorary Fellowship and Fellowship by Self-nomination)</w:t>
      </w:r>
      <w:r>
        <w:rPr>
          <w:sz w:val="22"/>
        </w:rPr>
        <w:t xml:space="preserve"> </w:t>
      </w:r>
      <w:r>
        <w:rPr>
          <w:rFonts w:asciiTheme="majorHAnsi" w:hAnsiTheme="majorHAnsi" w:cstheme="majorHAnsi"/>
          <w:b/>
          <w:bCs/>
          <w:i w:val="0"/>
          <w:iCs/>
          <w:color w:val="auto"/>
        </w:rPr>
        <w:t>now has a designated nomination pack and associated guidance:</w:t>
      </w:r>
    </w:p>
    <w:p w14:paraId="794BBA3A" w14:textId="7E029F9B" w:rsidR="004A1A85" w:rsidRDefault="004A1A85" w:rsidP="004A1A85">
      <w:pPr>
        <w:ind w:left="0"/>
        <w:rPr>
          <w:rFonts w:asciiTheme="majorHAnsi" w:hAnsiTheme="majorHAnsi" w:cstheme="majorHAnsi"/>
          <w:i w:val="0"/>
          <w:iCs/>
          <w:color w:val="auto"/>
        </w:rPr>
      </w:pPr>
      <w:r w:rsidRPr="00C55042">
        <w:rPr>
          <w:rFonts w:asciiTheme="majorHAnsi" w:hAnsiTheme="majorHAnsi" w:cstheme="majorHAnsi"/>
          <w:i w:val="0"/>
          <w:iCs/>
          <w:color w:val="auto"/>
        </w:rPr>
        <w:t xml:space="preserve">You should find within this nomination pack all the information you need to make a nomination for </w:t>
      </w:r>
      <w:r w:rsidRPr="00321C82">
        <w:rPr>
          <w:rFonts w:asciiTheme="majorHAnsi" w:hAnsiTheme="majorHAnsi" w:cstheme="majorHAnsi"/>
          <w:b/>
          <w:bCs/>
          <w:i w:val="0"/>
          <w:iCs/>
          <w:color w:val="382E7B"/>
          <w:sz w:val="32"/>
          <w:szCs w:val="32"/>
        </w:rPr>
        <w:t>Fellowship</w:t>
      </w:r>
      <w:r w:rsidRPr="00321C82">
        <w:rPr>
          <w:rFonts w:asciiTheme="majorHAnsi" w:hAnsiTheme="majorHAnsi" w:cstheme="majorHAnsi"/>
          <w:i w:val="0"/>
          <w:iCs/>
          <w:color w:val="382E7B"/>
          <w:sz w:val="32"/>
          <w:szCs w:val="32"/>
        </w:rPr>
        <w:t>.</w:t>
      </w:r>
      <w:r w:rsidRPr="00321C82">
        <w:rPr>
          <w:rFonts w:asciiTheme="majorHAnsi" w:hAnsiTheme="majorHAnsi" w:cstheme="majorHAnsi"/>
          <w:i w:val="0"/>
          <w:iCs/>
          <w:color w:val="382E7B"/>
        </w:rPr>
        <w:t xml:space="preserve"> </w:t>
      </w:r>
    </w:p>
    <w:p w14:paraId="69343482" w14:textId="24511434" w:rsidR="004A1A85" w:rsidRDefault="007D5582" w:rsidP="004A1A85">
      <w:pPr>
        <w:ind w:left="0"/>
        <w:rPr>
          <w:rFonts w:asciiTheme="majorHAnsi" w:hAnsiTheme="majorHAnsi" w:cstheme="majorHAnsi"/>
          <w:i w:val="0"/>
          <w:iCs/>
          <w:color w:val="auto"/>
        </w:rPr>
      </w:pPr>
      <w:r>
        <w:rPr>
          <w:rFonts w:asciiTheme="majorHAnsi" w:hAnsiTheme="majorHAnsi" w:cstheme="majorHAnsi"/>
          <w:i w:val="0"/>
          <w:iCs/>
          <w:color w:val="auto"/>
        </w:rPr>
        <w:t xml:space="preserve">Please ensure that the colleague you wish to nominate is </w:t>
      </w:r>
      <w:r w:rsidRPr="007D5582">
        <w:rPr>
          <w:rFonts w:asciiTheme="majorHAnsi" w:hAnsiTheme="majorHAnsi" w:cstheme="majorHAnsi"/>
          <w:b/>
          <w:bCs/>
          <w:i w:val="0"/>
          <w:iCs/>
          <w:color w:val="auto"/>
        </w:rPr>
        <w:t>eligible for the nomination</w:t>
      </w:r>
      <w:r>
        <w:rPr>
          <w:rFonts w:asciiTheme="majorHAnsi" w:hAnsiTheme="majorHAnsi" w:cstheme="majorHAnsi"/>
          <w:i w:val="0"/>
          <w:iCs/>
          <w:color w:val="auto"/>
        </w:rPr>
        <w:t xml:space="preserve"> (please see p. </w:t>
      </w:r>
      <w:r w:rsidR="00B5073E">
        <w:rPr>
          <w:rFonts w:asciiTheme="majorHAnsi" w:hAnsiTheme="majorHAnsi" w:cstheme="majorHAnsi"/>
          <w:i w:val="0"/>
          <w:iCs/>
          <w:color w:val="auto"/>
        </w:rPr>
        <w:t>5</w:t>
      </w:r>
      <w:r>
        <w:rPr>
          <w:rFonts w:asciiTheme="majorHAnsi" w:hAnsiTheme="majorHAnsi" w:cstheme="majorHAnsi"/>
          <w:i w:val="0"/>
          <w:iCs/>
          <w:color w:val="auto"/>
        </w:rPr>
        <w:t>). Also, w</w:t>
      </w:r>
      <w:r w:rsidR="004A1A85">
        <w:rPr>
          <w:rFonts w:asciiTheme="majorHAnsi" w:hAnsiTheme="majorHAnsi" w:cstheme="majorHAnsi"/>
          <w:i w:val="0"/>
          <w:iCs/>
          <w:color w:val="auto"/>
        </w:rPr>
        <w:t xml:space="preserve">e highly recommend reading through the sections </w:t>
      </w:r>
      <w:r w:rsidRPr="007D5582">
        <w:rPr>
          <w:rFonts w:asciiTheme="majorHAnsi" w:hAnsiTheme="majorHAnsi" w:cstheme="majorHAnsi"/>
          <w:b/>
          <w:bCs/>
          <w:i w:val="0"/>
          <w:iCs/>
          <w:color w:val="auto"/>
        </w:rPr>
        <w:t>2.</w:t>
      </w:r>
      <w:r>
        <w:rPr>
          <w:rFonts w:asciiTheme="majorHAnsi" w:hAnsiTheme="majorHAnsi" w:cstheme="majorHAnsi"/>
          <w:i w:val="0"/>
          <w:iCs/>
          <w:color w:val="auto"/>
        </w:rPr>
        <w:t xml:space="preserve"> </w:t>
      </w:r>
      <w:r w:rsidR="004A1A85">
        <w:rPr>
          <w:rFonts w:asciiTheme="majorHAnsi" w:hAnsiTheme="majorHAnsi" w:cstheme="majorHAnsi"/>
          <w:b/>
          <w:bCs/>
          <w:i w:val="0"/>
          <w:iCs/>
          <w:color w:val="auto"/>
        </w:rPr>
        <w:t xml:space="preserve">Criteria for Fellowship award </w:t>
      </w:r>
      <w:r w:rsidR="004A1A85">
        <w:rPr>
          <w:rFonts w:asciiTheme="majorHAnsi" w:hAnsiTheme="majorHAnsi" w:cstheme="majorHAnsi"/>
          <w:i w:val="0"/>
          <w:iCs/>
          <w:color w:val="auto"/>
        </w:rPr>
        <w:t xml:space="preserve">(pp. </w:t>
      </w:r>
      <w:r w:rsidR="00B5073E">
        <w:rPr>
          <w:rFonts w:asciiTheme="majorHAnsi" w:hAnsiTheme="majorHAnsi" w:cstheme="majorHAnsi"/>
          <w:i w:val="0"/>
          <w:iCs/>
          <w:color w:val="auto"/>
        </w:rPr>
        <w:t>6</w:t>
      </w:r>
      <w:r w:rsidR="004A1A85">
        <w:rPr>
          <w:rFonts w:asciiTheme="majorHAnsi" w:hAnsiTheme="majorHAnsi" w:cstheme="majorHAnsi"/>
          <w:i w:val="0"/>
          <w:iCs/>
          <w:color w:val="auto"/>
        </w:rPr>
        <w:t>-</w:t>
      </w:r>
      <w:r w:rsidR="00B5073E">
        <w:rPr>
          <w:rFonts w:asciiTheme="majorHAnsi" w:hAnsiTheme="majorHAnsi" w:cstheme="majorHAnsi"/>
          <w:i w:val="0"/>
          <w:iCs/>
          <w:color w:val="auto"/>
        </w:rPr>
        <w:t>7</w:t>
      </w:r>
      <w:r w:rsidR="004A1A85">
        <w:rPr>
          <w:rFonts w:asciiTheme="majorHAnsi" w:hAnsiTheme="majorHAnsi" w:cstheme="majorHAnsi"/>
          <w:i w:val="0"/>
          <w:iCs/>
          <w:color w:val="auto"/>
        </w:rPr>
        <w:t xml:space="preserve">) and </w:t>
      </w:r>
      <w:r w:rsidRPr="007D5582">
        <w:rPr>
          <w:rFonts w:asciiTheme="majorHAnsi" w:hAnsiTheme="majorHAnsi" w:cstheme="majorHAnsi"/>
          <w:b/>
          <w:bCs/>
          <w:i w:val="0"/>
          <w:iCs/>
          <w:color w:val="auto"/>
        </w:rPr>
        <w:t xml:space="preserve">3. </w:t>
      </w:r>
      <w:r w:rsidR="004A1A85" w:rsidRPr="007D5582">
        <w:rPr>
          <w:rFonts w:asciiTheme="majorHAnsi" w:hAnsiTheme="majorHAnsi" w:cstheme="majorHAnsi"/>
          <w:b/>
          <w:bCs/>
          <w:i w:val="0"/>
          <w:iCs/>
          <w:color w:val="auto"/>
        </w:rPr>
        <w:t>Process</w:t>
      </w:r>
      <w:r w:rsidR="004A1A85">
        <w:rPr>
          <w:rFonts w:asciiTheme="majorHAnsi" w:hAnsiTheme="majorHAnsi" w:cstheme="majorHAnsi"/>
          <w:b/>
          <w:bCs/>
          <w:i w:val="0"/>
          <w:iCs/>
          <w:color w:val="auto"/>
        </w:rPr>
        <w:t xml:space="preserve"> for Fellowship nomination</w:t>
      </w:r>
      <w:r w:rsidR="004A1A85">
        <w:rPr>
          <w:rFonts w:asciiTheme="majorHAnsi" w:hAnsiTheme="majorHAnsi" w:cstheme="majorHAnsi"/>
          <w:i w:val="0"/>
          <w:iCs/>
          <w:color w:val="auto"/>
        </w:rPr>
        <w:t xml:space="preserve"> (pp. </w:t>
      </w:r>
      <w:r w:rsidR="00D62B09">
        <w:rPr>
          <w:rFonts w:asciiTheme="majorHAnsi" w:hAnsiTheme="majorHAnsi" w:cstheme="majorHAnsi"/>
          <w:i w:val="0"/>
          <w:iCs/>
          <w:color w:val="auto"/>
        </w:rPr>
        <w:t>7</w:t>
      </w:r>
      <w:r w:rsidR="004A1A85">
        <w:rPr>
          <w:rFonts w:asciiTheme="majorHAnsi" w:hAnsiTheme="majorHAnsi" w:cstheme="majorHAnsi"/>
          <w:i w:val="0"/>
          <w:iCs/>
          <w:color w:val="auto"/>
        </w:rPr>
        <w:t>-</w:t>
      </w:r>
      <w:r w:rsidR="00D62B09">
        <w:rPr>
          <w:rFonts w:asciiTheme="majorHAnsi" w:hAnsiTheme="majorHAnsi" w:cstheme="majorHAnsi"/>
          <w:i w:val="0"/>
          <w:iCs/>
          <w:color w:val="auto"/>
        </w:rPr>
        <w:t>8</w:t>
      </w:r>
      <w:r w:rsidR="004A1A85">
        <w:rPr>
          <w:rFonts w:asciiTheme="majorHAnsi" w:hAnsiTheme="majorHAnsi" w:cstheme="majorHAnsi"/>
          <w:i w:val="0"/>
          <w:iCs/>
          <w:color w:val="auto"/>
        </w:rPr>
        <w:t xml:space="preserve">) before starting on the nomination form. We also hope you will find the </w:t>
      </w:r>
      <w:r w:rsidR="004A1A85">
        <w:rPr>
          <w:rFonts w:asciiTheme="majorHAnsi" w:hAnsiTheme="majorHAnsi" w:cstheme="majorHAnsi"/>
          <w:b/>
          <w:bCs/>
          <w:i w:val="0"/>
          <w:iCs/>
          <w:color w:val="auto"/>
        </w:rPr>
        <w:t xml:space="preserve">flow chart (p. </w:t>
      </w:r>
      <w:r w:rsidR="00C56F61">
        <w:rPr>
          <w:rFonts w:asciiTheme="majorHAnsi" w:hAnsiTheme="majorHAnsi" w:cstheme="majorHAnsi"/>
          <w:b/>
          <w:bCs/>
          <w:i w:val="0"/>
          <w:iCs/>
          <w:color w:val="auto"/>
        </w:rPr>
        <w:t>9</w:t>
      </w:r>
      <w:r w:rsidR="004A1A85">
        <w:rPr>
          <w:rFonts w:asciiTheme="majorHAnsi" w:hAnsiTheme="majorHAnsi" w:cstheme="majorHAnsi"/>
          <w:b/>
          <w:bCs/>
          <w:i w:val="0"/>
          <w:iCs/>
          <w:color w:val="auto"/>
        </w:rPr>
        <w:t>)</w:t>
      </w:r>
      <w:r w:rsidR="004A1A85">
        <w:rPr>
          <w:rFonts w:asciiTheme="majorHAnsi" w:hAnsiTheme="majorHAnsi" w:cstheme="majorHAnsi"/>
          <w:i w:val="0"/>
          <w:iCs/>
          <w:color w:val="auto"/>
        </w:rPr>
        <w:t xml:space="preserve"> </w:t>
      </w:r>
      <w:r w:rsidR="004A1A85">
        <w:rPr>
          <w:rFonts w:asciiTheme="majorHAnsi" w:hAnsiTheme="majorHAnsi" w:cstheme="majorHAnsi"/>
          <w:b/>
          <w:bCs/>
          <w:i w:val="0"/>
          <w:iCs/>
          <w:color w:val="auto"/>
        </w:rPr>
        <w:t>showing the</w:t>
      </w:r>
      <w:r w:rsidR="004A1A85">
        <w:rPr>
          <w:rFonts w:asciiTheme="majorHAnsi" w:hAnsiTheme="majorHAnsi" w:cstheme="majorHAnsi"/>
          <w:i w:val="0"/>
          <w:iCs/>
          <w:color w:val="auto"/>
        </w:rPr>
        <w:t xml:space="preserve"> </w:t>
      </w:r>
      <w:r w:rsidR="004A1A85">
        <w:rPr>
          <w:rFonts w:asciiTheme="majorHAnsi" w:hAnsiTheme="majorHAnsi" w:cstheme="majorHAnsi"/>
          <w:b/>
          <w:bCs/>
          <w:i w:val="0"/>
          <w:iCs/>
          <w:color w:val="auto"/>
        </w:rPr>
        <w:t>nomination process</w:t>
      </w:r>
      <w:r w:rsidR="004A1A85">
        <w:rPr>
          <w:rFonts w:asciiTheme="majorHAnsi" w:hAnsiTheme="majorHAnsi" w:cstheme="majorHAnsi"/>
          <w:i w:val="0"/>
          <w:iCs/>
          <w:color w:val="auto"/>
        </w:rPr>
        <w:t xml:space="preserve"> helpful. </w:t>
      </w:r>
    </w:p>
    <w:p w14:paraId="0080FE01" w14:textId="3A2E7D3A" w:rsidR="00263D36" w:rsidRDefault="00263D36" w:rsidP="004A1A85">
      <w:pPr>
        <w:ind w:left="0"/>
        <w:rPr>
          <w:rFonts w:asciiTheme="majorHAnsi" w:hAnsiTheme="majorHAnsi" w:cstheme="majorHAnsi"/>
          <w:i w:val="0"/>
          <w:iCs/>
          <w:color w:val="auto"/>
        </w:rPr>
      </w:pPr>
      <w:r>
        <w:rPr>
          <w:rFonts w:asciiTheme="majorHAnsi" w:hAnsiTheme="majorHAnsi" w:cstheme="majorHAnsi"/>
          <w:i w:val="0"/>
          <w:iCs/>
          <w:color w:val="auto"/>
        </w:rPr>
        <w:t xml:space="preserve">Throughout the nomination form, we have added </w:t>
      </w:r>
      <w:r w:rsidRPr="00321C82">
        <w:rPr>
          <w:rFonts w:asciiTheme="majorHAnsi" w:hAnsiTheme="majorHAnsi" w:cstheme="majorHAnsi"/>
          <w:b/>
          <w:bCs/>
          <w:i w:val="0"/>
          <w:iCs/>
          <w:color w:val="auto"/>
        </w:rPr>
        <w:t>guidance text marked with</w:t>
      </w:r>
      <w:r>
        <w:rPr>
          <w:rFonts w:asciiTheme="majorHAnsi" w:hAnsiTheme="majorHAnsi" w:cstheme="majorHAnsi"/>
          <w:i w:val="0"/>
          <w:iCs/>
          <w:color w:val="auto"/>
        </w:rPr>
        <w:t xml:space="preserve"> </w:t>
      </w:r>
      <w:r w:rsidRPr="00321C82">
        <w:rPr>
          <w:rFonts w:asciiTheme="majorHAnsi" w:hAnsiTheme="majorHAnsi" w:cstheme="majorHAnsi"/>
          <w:b/>
          <w:bCs/>
          <w:i w:val="0"/>
          <w:iCs/>
          <w:color w:val="382E7B"/>
        </w:rPr>
        <w:t>dark blue</w:t>
      </w:r>
      <w:r>
        <w:rPr>
          <w:rFonts w:asciiTheme="majorHAnsi" w:hAnsiTheme="majorHAnsi" w:cstheme="majorHAnsi"/>
          <w:i w:val="0"/>
          <w:iCs/>
          <w:color w:val="auto"/>
        </w:rPr>
        <w:t>. Please ensure you read this before filling in the form (pp. 1</w:t>
      </w:r>
      <w:r w:rsidR="00D62B09">
        <w:rPr>
          <w:rFonts w:asciiTheme="majorHAnsi" w:hAnsiTheme="majorHAnsi" w:cstheme="majorHAnsi"/>
          <w:i w:val="0"/>
          <w:iCs/>
          <w:color w:val="auto"/>
        </w:rPr>
        <w:t>2</w:t>
      </w:r>
      <w:r>
        <w:rPr>
          <w:rFonts w:asciiTheme="majorHAnsi" w:hAnsiTheme="majorHAnsi" w:cstheme="majorHAnsi"/>
          <w:i w:val="0"/>
          <w:iCs/>
          <w:color w:val="auto"/>
        </w:rPr>
        <w:t xml:space="preserve"> – 1</w:t>
      </w:r>
      <w:r w:rsidR="00D62B09">
        <w:rPr>
          <w:rFonts w:asciiTheme="majorHAnsi" w:hAnsiTheme="majorHAnsi" w:cstheme="majorHAnsi"/>
          <w:i w:val="0"/>
          <w:iCs/>
          <w:color w:val="auto"/>
        </w:rPr>
        <w:t>8</w:t>
      </w:r>
      <w:r>
        <w:rPr>
          <w:rFonts w:asciiTheme="majorHAnsi" w:hAnsiTheme="majorHAnsi" w:cstheme="majorHAnsi"/>
          <w:i w:val="0"/>
          <w:iCs/>
          <w:color w:val="auto"/>
        </w:rPr>
        <w:t>)</w:t>
      </w:r>
      <w:r w:rsidR="00D62B09">
        <w:rPr>
          <w:rFonts w:asciiTheme="majorHAnsi" w:hAnsiTheme="majorHAnsi" w:cstheme="majorHAnsi"/>
          <w:i w:val="0"/>
          <w:iCs/>
          <w:color w:val="auto"/>
        </w:rPr>
        <w:t xml:space="preserve"> alongside </w:t>
      </w:r>
      <w:r w:rsidR="00D62B09" w:rsidRPr="00D62B09">
        <w:rPr>
          <w:rFonts w:asciiTheme="majorHAnsi" w:hAnsiTheme="majorHAnsi" w:cstheme="majorHAnsi"/>
          <w:b/>
          <w:bCs/>
          <w:i w:val="0"/>
          <w:iCs/>
          <w:color w:val="auto"/>
        </w:rPr>
        <w:t xml:space="preserve">the Guidance for filling in the nomination form </w:t>
      </w:r>
      <w:r w:rsidR="00D62B09">
        <w:rPr>
          <w:rFonts w:asciiTheme="majorHAnsi" w:hAnsiTheme="majorHAnsi" w:cstheme="majorHAnsi"/>
          <w:i w:val="0"/>
          <w:iCs/>
          <w:color w:val="auto"/>
        </w:rPr>
        <w:t>(p.11</w:t>
      </w:r>
      <w:r w:rsidR="00B5073E">
        <w:rPr>
          <w:rFonts w:asciiTheme="majorHAnsi" w:hAnsiTheme="majorHAnsi" w:cstheme="majorHAnsi"/>
          <w:i w:val="0"/>
          <w:iCs/>
          <w:color w:val="auto"/>
        </w:rPr>
        <w:t>-12</w:t>
      </w:r>
      <w:r w:rsidR="00D62B09">
        <w:rPr>
          <w:rFonts w:asciiTheme="majorHAnsi" w:hAnsiTheme="majorHAnsi" w:cstheme="majorHAnsi"/>
          <w:i w:val="0"/>
          <w:iCs/>
          <w:color w:val="auto"/>
        </w:rPr>
        <w:t>)</w:t>
      </w:r>
      <w:r>
        <w:rPr>
          <w:rFonts w:asciiTheme="majorHAnsi" w:hAnsiTheme="majorHAnsi" w:cstheme="majorHAnsi"/>
          <w:i w:val="0"/>
          <w:iCs/>
          <w:color w:val="auto"/>
        </w:rPr>
        <w:t xml:space="preserve">. </w:t>
      </w:r>
    </w:p>
    <w:p w14:paraId="464657CE" w14:textId="2392E311" w:rsidR="004A1A85" w:rsidRPr="00571E5E" w:rsidRDefault="004A1A85" w:rsidP="00571E5E">
      <w:pPr>
        <w:ind w:left="0"/>
        <w:rPr>
          <w:rFonts w:asciiTheme="majorHAnsi" w:hAnsiTheme="majorHAnsi" w:cstheme="majorHAnsi"/>
          <w:i w:val="0"/>
          <w:iCs/>
          <w:color w:val="auto"/>
        </w:rPr>
      </w:pPr>
      <w:r w:rsidRPr="00C55042">
        <w:rPr>
          <w:rFonts w:asciiTheme="majorHAnsi" w:hAnsiTheme="majorHAnsi" w:cstheme="majorHAnsi"/>
          <w:i w:val="0"/>
          <w:iCs/>
          <w:color w:val="auto"/>
        </w:rPr>
        <w:t xml:space="preserve">Should you wish to </w:t>
      </w:r>
      <w:r w:rsidRPr="002B12E4">
        <w:rPr>
          <w:rFonts w:asciiTheme="majorHAnsi" w:hAnsiTheme="majorHAnsi" w:cstheme="majorHAnsi"/>
          <w:b/>
          <w:bCs/>
          <w:i w:val="0"/>
          <w:iCs/>
          <w:color w:val="auto"/>
        </w:rPr>
        <w:t>make a nomination for</w:t>
      </w:r>
      <w:r w:rsidRPr="00C55042">
        <w:rPr>
          <w:rFonts w:asciiTheme="majorHAnsi" w:hAnsiTheme="majorHAnsi" w:cstheme="majorHAnsi"/>
          <w:i w:val="0"/>
          <w:iCs/>
          <w:color w:val="auto"/>
        </w:rPr>
        <w:t xml:space="preserve"> </w:t>
      </w:r>
      <w:r w:rsidRPr="002B12E4">
        <w:rPr>
          <w:rFonts w:asciiTheme="majorHAnsi" w:hAnsiTheme="majorHAnsi" w:cstheme="majorHAnsi"/>
          <w:b/>
          <w:bCs/>
          <w:i w:val="0"/>
          <w:iCs/>
          <w:color w:val="auto"/>
        </w:rPr>
        <w:t>Honorary Fellowship or nominate yourself for Fellowship, please do not use this form</w:t>
      </w:r>
      <w:r w:rsidRPr="00C55042">
        <w:rPr>
          <w:rFonts w:asciiTheme="majorHAnsi" w:hAnsiTheme="majorHAnsi" w:cstheme="majorHAnsi"/>
          <w:i w:val="0"/>
          <w:iCs/>
          <w:color w:val="auto"/>
        </w:rPr>
        <w:t xml:space="preserve">. The appropriate </w:t>
      </w:r>
      <w:r>
        <w:rPr>
          <w:rFonts w:asciiTheme="majorHAnsi" w:hAnsiTheme="majorHAnsi" w:cstheme="majorHAnsi"/>
          <w:i w:val="0"/>
          <w:iCs/>
          <w:color w:val="auto"/>
        </w:rPr>
        <w:t xml:space="preserve">nomination pack </w:t>
      </w:r>
      <w:r w:rsidRPr="00C55042">
        <w:rPr>
          <w:rFonts w:asciiTheme="majorHAnsi" w:hAnsiTheme="majorHAnsi" w:cstheme="majorHAnsi"/>
          <w:i w:val="0"/>
          <w:iCs/>
          <w:color w:val="auto"/>
        </w:rPr>
        <w:t xml:space="preserve">can be found and downloaded here: </w:t>
      </w:r>
      <w:hyperlink r:id="rId14" w:history="1">
        <w:r w:rsidRPr="0028115E">
          <w:rPr>
            <w:rStyle w:val="Hyperlink"/>
            <w:rFonts w:asciiTheme="majorHAnsi" w:hAnsiTheme="majorHAnsi" w:cstheme="majorHAnsi"/>
            <w:i w:val="0"/>
            <w:iCs/>
            <w:color w:val="2F5496" w:themeColor="accent5" w:themeShade="BF"/>
          </w:rPr>
          <w:t>https://www.csp.org.uk/about-csp/how-we-work/awards</w:t>
        </w:r>
      </w:hyperlink>
    </w:p>
    <w:p w14:paraId="13A34990" w14:textId="66CF4009" w:rsidR="004A1A85" w:rsidRDefault="004A1A85" w:rsidP="004A1A85">
      <w:pPr>
        <w:spacing w:before="0"/>
        <w:ind w:left="0" w:right="-96"/>
        <w:rPr>
          <w:rFonts w:asciiTheme="majorHAnsi" w:hAnsiTheme="majorHAnsi" w:cstheme="majorHAnsi"/>
          <w:i w:val="0"/>
          <w:iCs/>
        </w:rPr>
      </w:pPr>
    </w:p>
    <w:p w14:paraId="37D88504" w14:textId="77777777" w:rsidR="0032377B" w:rsidRDefault="0032377B" w:rsidP="004A1A85">
      <w:pPr>
        <w:spacing w:before="0"/>
        <w:ind w:left="0" w:right="-96"/>
        <w:rPr>
          <w:rFonts w:asciiTheme="majorHAnsi" w:hAnsiTheme="majorHAnsi" w:cstheme="majorHAnsi"/>
          <w:i w:val="0"/>
          <w:iCs/>
        </w:rPr>
      </w:pPr>
    </w:p>
    <w:p w14:paraId="7A49D6FA" w14:textId="77777777" w:rsidR="004A1A85" w:rsidRPr="003B6E1D" w:rsidRDefault="004A1A85" w:rsidP="004A1A85">
      <w:pPr>
        <w:spacing w:before="0"/>
        <w:ind w:left="0" w:right="-96"/>
        <w:rPr>
          <w:rFonts w:asciiTheme="majorHAnsi" w:hAnsiTheme="majorHAnsi" w:cstheme="majorHAnsi"/>
          <w:b/>
          <w:bCs/>
          <w:i w:val="0"/>
          <w:iCs/>
          <w:sz w:val="28"/>
          <w:szCs w:val="28"/>
        </w:rPr>
      </w:pPr>
      <w:r w:rsidRPr="003B6E1D">
        <w:rPr>
          <w:rFonts w:asciiTheme="majorHAnsi" w:hAnsiTheme="majorHAnsi" w:cstheme="majorHAnsi"/>
          <w:b/>
          <w:bCs/>
          <w:i w:val="0"/>
          <w:iCs/>
          <w:sz w:val="28"/>
          <w:szCs w:val="28"/>
        </w:rPr>
        <w:lastRenderedPageBreak/>
        <w:t>Guidance, advice &amp; support</w:t>
      </w:r>
    </w:p>
    <w:p w14:paraId="7DC92177" w14:textId="77777777" w:rsidR="004A1A85" w:rsidRDefault="004A1A85" w:rsidP="004A1A85">
      <w:pPr>
        <w:ind w:left="0"/>
        <w:rPr>
          <w:rFonts w:asciiTheme="majorHAnsi" w:hAnsiTheme="majorHAnsi" w:cstheme="majorHAnsi"/>
          <w:i w:val="0"/>
          <w:iCs/>
        </w:rPr>
      </w:pPr>
      <w:r>
        <w:rPr>
          <w:rFonts w:asciiTheme="majorHAnsi" w:hAnsiTheme="majorHAnsi" w:cstheme="majorHAnsi"/>
          <w:i w:val="0"/>
          <w:iCs/>
        </w:rPr>
        <w:t xml:space="preserve">The panel recognises that making a nomination is a great deal of work. The panel </w:t>
      </w:r>
      <w:r w:rsidRPr="009B51D0">
        <w:rPr>
          <w:rFonts w:asciiTheme="majorHAnsi" w:hAnsiTheme="majorHAnsi" w:cstheme="majorHAnsi"/>
          <w:b/>
          <w:bCs/>
          <w:i w:val="0"/>
          <w:iCs/>
        </w:rPr>
        <w:t>wish to improve and promote equal opportunities, inclusivity and diversity.</w:t>
      </w:r>
      <w:r>
        <w:rPr>
          <w:rFonts w:asciiTheme="majorHAnsi" w:hAnsiTheme="majorHAnsi" w:cstheme="majorHAnsi"/>
          <w:i w:val="0"/>
          <w:iCs/>
        </w:rPr>
        <w:t xml:space="preserve"> </w:t>
      </w:r>
    </w:p>
    <w:p w14:paraId="2815BAC2" w14:textId="77777777" w:rsidR="004A1A85" w:rsidRDefault="004A1A85" w:rsidP="004A1A85">
      <w:pPr>
        <w:ind w:left="0"/>
        <w:rPr>
          <w:rFonts w:asciiTheme="majorHAnsi" w:hAnsiTheme="majorHAnsi" w:cstheme="majorHAnsi"/>
          <w:i w:val="0"/>
          <w:iCs/>
        </w:rPr>
      </w:pPr>
      <w:r w:rsidRPr="00B75928">
        <w:rPr>
          <w:rFonts w:asciiTheme="majorHAnsi" w:hAnsiTheme="majorHAnsi" w:cstheme="majorHAnsi"/>
          <w:b/>
          <w:bCs/>
          <w:i w:val="0"/>
          <w:iCs/>
        </w:rPr>
        <w:t>If you experience or anticipate any barriers within the nomination process or require help to make a nomination or access information, please contact us by emailing:</w:t>
      </w:r>
      <w:r>
        <w:rPr>
          <w:rFonts w:asciiTheme="majorHAnsi" w:hAnsiTheme="majorHAnsi" w:cstheme="majorHAnsi"/>
          <w:i w:val="0"/>
          <w:iCs/>
        </w:rPr>
        <w:t xml:space="preserve"> </w:t>
      </w:r>
      <w:hyperlink r:id="rId15" w:history="1">
        <w:r w:rsidRPr="0075509E">
          <w:rPr>
            <w:rStyle w:val="Hyperlink"/>
            <w:rFonts w:asciiTheme="majorHAnsi" w:hAnsiTheme="majorHAnsi" w:cstheme="majorHAnsi"/>
            <w:i w:val="0"/>
            <w:iCs/>
          </w:rPr>
          <w:t>professionalawards@csp.org.uk</w:t>
        </w:r>
      </w:hyperlink>
      <w:r>
        <w:rPr>
          <w:rFonts w:asciiTheme="majorHAnsi" w:hAnsiTheme="majorHAnsi" w:cstheme="majorHAnsi"/>
          <w:i w:val="0"/>
          <w:iCs/>
        </w:rPr>
        <w:t>.</w:t>
      </w:r>
    </w:p>
    <w:p w14:paraId="1E8F999D" w14:textId="77777777" w:rsidR="006360B4" w:rsidRDefault="004A1A85" w:rsidP="004A1A85">
      <w:pPr>
        <w:ind w:left="0"/>
        <w:rPr>
          <w:rFonts w:asciiTheme="majorHAnsi" w:hAnsiTheme="majorHAnsi" w:cstheme="majorHAnsi"/>
          <w:i w:val="0"/>
          <w:iCs/>
        </w:rPr>
      </w:pPr>
      <w:r>
        <w:rPr>
          <w:rFonts w:asciiTheme="majorHAnsi" w:hAnsiTheme="majorHAnsi" w:cstheme="majorHAnsi"/>
          <w:i w:val="0"/>
          <w:iCs/>
        </w:rPr>
        <w:t xml:space="preserve">Requesting advice, guidance and/or support </w:t>
      </w:r>
      <w:r w:rsidRPr="005244D0">
        <w:rPr>
          <w:rFonts w:asciiTheme="majorHAnsi" w:hAnsiTheme="majorHAnsi" w:cstheme="majorHAnsi"/>
          <w:b/>
          <w:bCs/>
          <w:i w:val="0"/>
          <w:iCs/>
        </w:rPr>
        <w:t xml:space="preserve">will not affect the </w:t>
      </w:r>
      <w:r>
        <w:rPr>
          <w:rFonts w:asciiTheme="majorHAnsi" w:hAnsiTheme="majorHAnsi" w:cstheme="majorHAnsi"/>
          <w:b/>
          <w:bCs/>
          <w:i w:val="0"/>
          <w:iCs/>
        </w:rPr>
        <w:t>assessment</w:t>
      </w:r>
      <w:r w:rsidRPr="005244D0">
        <w:rPr>
          <w:rFonts w:asciiTheme="majorHAnsi" w:hAnsiTheme="majorHAnsi" w:cstheme="majorHAnsi"/>
          <w:b/>
          <w:bCs/>
          <w:i w:val="0"/>
          <w:iCs/>
        </w:rPr>
        <w:t xml:space="preserve"> of your nomination</w:t>
      </w:r>
      <w:r>
        <w:rPr>
          <w:rFonts w:asciiTheme="majorHAnsi" w:hAnsiTheme="majorHAnsi" w:cstheme="majorHAnsi"/>
          <w:i w:val="0"/>
          <w:iCs/>
        </w:rPr>
        <w:t xml:space="preserve">. </w:t>
      </w:r>
    </w:p>
    <w:p w14:paraId="64AA66F0" w14:textId="705222ED" w:rsidR="004A1A85" w:rsidRDefault="004A1A85" w:rsidP="004A1A85">
      <w:pPr>
        <w:ind w:left="0"/>
        <w:rPr>
          <w:rFonts w:asciiTheme="majorHAnsi" w:hAnsiTheme="majorHAnsi" w:cstheme="majorHAnsi"/>
          <w:i w:val="0"/>
          <w:iCs/>
        </w:rPr>
      </w:pPr>
      <w:r w:rsidRPr="003652D1">
        <w:rPr>
          <w:rFonts w:asciiTheme="majorHAnsi" w:hAnsiTheme="majorHAnsi" w:cstheme="majorHAnsi"/>
          <w:b/>
          <w:bCs/>
          <w:i w:val="0"/>
          <w:iCs/>
        </w:rPr>
        <w:t>All nominations are reviewed by the panel in redacted form</w:t>
      </w:r>
      <w:r>
        <w:rPr>
          <w:rFonts w:asciiTheme="majorHAnsi" w:hAnsiTheme="majorHAnsi" w:cstheme="majorHAnsi"/>
          <w:i w:val="0"/>
          <w:iCs/>
        </w:rPr>
        <w:t xml:space="preserve">. For more details on the redaction process, </w:t>
      </w:r>
      <w:r w:rsidRPr="003652D1">
        <w:rPr>
          <w:rFonts w:asciiTheme="majorHAnsi" w:hAnsiTheme="majorHAnsi" w:cstheme="majorHAnsi"/>
          <w:i w:val="0"/>
          <w:iCs/>
        </w:rPr>
        <w:t xml:space="preserve">please see </w:t>
      </w:r>
      <w:r w:rsidR="003652D1" w:rsidRPr="003652D1">
        <w:rPr>
          <w:rFonts w:asciiTheme="majorHAnsi" w:hAnsiTheme="majorHAnsi" w:cstheme="majorHAnsi"/>
          <w:i w:val="0"/>
          <w:iCs/>
          <w:color w:val="auto"/>
        </w:rPr>
        <w:t xml:space="preserve">Blind </w:t>
      </w:r>
      <w:r w:rsidR="006D4D1B" w:rsidRPr="003652D1">
        <w:rPr>
          <w:rFonts w:asciiTheme="majorHAnsi" w:hAnsiTheme="majorHAnsi" w:cstheme="majorHAnsi"/>
          <w:i w:val="0"/>
          <w:iCs/>
          <w:color w:val="auto"/>
        </w:rPr>
        <w:t xml:space="preserve">Submission and redaction of identifying data </w:t>
      </w:r>
      <w:r w:rsidR="00457280">
        <w:rPr>
          <w:rFonts w:asciiTheme="majorHAnsi" w:hAnsiTheme="majorHAnsi" w:cstheme="majorHAnsi"/>
          <w:i w:val="0"/>
          <w:iCs/>
          <w:color w:val="auto"/>
        </w:rPr>
        <w:t>(</w:t>
      </w:r>
      <w:r w:rsidRPr="003652D1">
        <w:rPr>
          <w:rFonts w:asciiTheme="majorHAnsi" w:hAnsiTheme="majorHAnsi" w:cstheme="majorHAnsi"/>
          <w:i w:val="0"/>
          <w:iCs/>
          <w:color w:val="auto"/>
        </w:rPr>
        <w:t xml:space="preserve">p. </w:t>
      </w:r>
      <w:r w:rsidR="006D4D1B" w:rsidRPr="003652D1">
        <w:rPr>
          <w:rFonts w:asciiTheme="majorHAnsi" w:hAnsiTheme="majorHAnsi" w:cstheme="majorHAnsi"/>
          <w:i w:val="0"/>
          <w:iCs/>
          <w:color w:val="auto"/>
        </w:rPr>
        <w:t>11</w:t>
      </w:r>
      <w:r w:rsidR="00457280">
        <w:rPr>
          <w:rFonts w:asciiTheme="majorHAnsi" w:hAnsiTheme="majorHAnsi" w:cstheme="majorHAnsi"/>
          <w:i w:val="0"/>
          <w:iCs/>
          <w:color w:val="auto"/>
        </w:rPr>
        <w:t>)</w:t>
      </w:r>
      <w:r w:rsidRPr="003652D1">
        <w:rPr>
          <w:rFonts w:asciiTheme="majorHAnsi" w:hAnsiTheme="majorHAnsi" w:cstheme="majorHAnsi"/>
          <w:i w:val="0"/>
          <w:iCs/>
          <w:color w:val="auto"/>
        </w:rPr>
        <w:t xml:space="preserve">. </w:t>
      </w:r>
    </w:p>
    <w:p w14:paraId="783BE372" w14:textId="77777777" w:rsidR="004A1A85" w:rsidRDefault="004A1A85" w:rsidP="004A1A85">
      <w:pPr>
        <w:ind w:left="0"/>
        <w:rPr>
          <w:rFonts w:asciiTheme="majorHAnsi" w:hAnsiTheme="majorHAnsi" w:cstheme="majorHAnsi"/>
          <w:i w:val="0"/>
          <w:iCs/>
        </w:rPr>
      </w:pPr>
      <w:r>
        <w:rPr>
          <w:rFonts w:asciiTheme="majorHAnsi" w:hAnsiTheme="majorHAnsi" w:cstheme="majorHAnsi"/>
          <w:i w:val="0"/>
          <w:iCs/>
        </w:rPr>
        <w:t>T</w:t>
      </w:r>
      <w:r w:rsidRPr="00ED663D">
        <w:rPr>
          <w:rFonts w:asciiTheme="majorHAnsi" w:hAnsiTheme="majorHAnsi" w:cstheme="majorHAnsi"/>
          <w:i w:val="0"/>
          <w:iCs/>
        </w:rPr>
        <w:t xml:space="preserve">he panel is in the process of </w:t>
      </w:r>
      <w:r w:rsidRPr="000D4A97">
        <w:rPr>
          <w:rFonts w:asciiTheme="majorHAnsi" w:hAnsiTheme="majorHAnsi" w:cstheme="majorHAnsi"/>
          <w:b/>
          <w:bCs/>
          <w:i w:val="0"/>
          <w:iCs/>
        </w:rPr>
        <w:t>reviewing the next steps to ensure equality, diversity and inclusivity</w:t>
      </w:r>
      <w:r>
        <w:rPr>
          <w:rFonts w:asciiTheme="majorHAnsi" w:hAnsiTheme="majorHAnsi" w:cstheme="majorHAnsi"/>
          <w:i w:val="0"/>
          <w:iCs/>
        </w:rPr>
        <w:t xml:space="preserve">. More information on this will be posted the on the CSP website in the near future: </w:t>
      </w:r>
      <w:hyperlink r:id="rId16" w:history="1">
        <w:r w:rsidRPr="00F84A51">
          <w:rPr>
            <w:rStyle w:val="Hyperlink"/>
            <w:rFonts w:asciiTheme="majorHAnsi" w:hAnsiTheme="majorHAnsi" w:cstheme="majorHAnsi"/>
            <w:i w:val="0"/>
            <w:iCs/>
          </w:rPr>
          <w:t>https://www.csp.org.uk/about-csp/how-we-work/awards</w:t>
        </w:r>
      </w:hyperlink>
    </w:p>
    <w:p w14:paraId="2C917996" w14:textId="1351E083" w:rsidR="004A1A85" w:rsidRPr="005244D0" w:rsidRDefault="004A1A85" w:rsidP="004A1A85">
      <w:pPr>
        <w:ind w:left="0"/>
        <w:rPr>
          <w:rFonts w:asciiTheme="majorHAnsi" w:hAnsiTheme="majorHAnsi" w:cstheme="majorHAnsi"/>
          <w:i w:val="0"/>
          <w:iCs/>
        </w:rPr>
      </w:pPr>
    </w:p>
    <w:p w14:paraId="63F23BFE" w14:textId="77777777" w:rsidR="004A1A85" w:rsidRPr="005251C0" w:rsidRDefault="004A1A85" w:rsidP="004A1A85">
      <w:pPr>
        <w:ind w:left="0"/>
        <w:rPr>
          <w:rFonts w:asciiTheme="majorHAnsi" w:hAnsiTheme="majorHAnsi" w:cstheme="majorHAnsi"/>
          <w:b/>
          <w:bCs/>
          <w:i w:val="0"/>
          <w:iCs/>
          <w:color w:val="auto"/>
          <w:sz w:val="28"/>
          <w:szCs w:val="28"/>
        </w:rPr>
      </w:pPr>
      <w:r w:rsidRPr="005251C0">
        <w:rPr>
          <w:rFonts w:asciiTheme="majorHAnsi" w:hAnsiTheme="majorHAnsi" w:cstheme="majorHAnsi"/>
          <w:b/>
          <w:bCs/>
          <w:i w:val="0"/>
          <w:iCs/>
          <w:color w:val="auto"/>
          <w:sz w:val="28"/>
          <w:szCs w:val="28"/>
        </w:rPr>
        <w:t>Submission deadlines of 2021 &amp; submission format</w:t>
      </w:r>
    </w:p>
    <w:p w14:paraId="5EF46A92" w14:textId="6145B53C" w:rsidR="004A1A85" w:rsidRPr="00D5677D" w:rsidRDefault="004A1A85" w:rsidP="004A1A85">
      <w:pPr>
        <w:ind w:left="0"/>
        <w:rPr>
          <w:rStyle w:val="Hyperlink"/>
          <w:rFonts w:asciiTheme="majorHAnsi" w:hAnsiTheme="majorHAnsi" w:cstheme="majorHAnsi"/>
          <w:i w:val="0"/>
          <w:iCs/>
          <w:color w:val="auto"/>
          <w:u w:val="none"/>
        </w:rPr>
      </w:pPr>
      <w:r>
        <w:rPr>
          <w:rStyle w:val="Hyperlink"/>
          <w:rFonts w:asciiTheme="majorHAnsi" w:hAnsiTheme="majorHAnsi" w:cstheme="majorHAnsi"/>
          <w:i w:val="0"/>
          <w:iCs/>
          <w:color w:val="auto"/>
          <w:u w:val="none"/>
        </w:rPr>
        <w:t xml:space="preserve">Nominating a colleague for a professional award is a </w:t>
      </w:r>
      <w:r w:rsidRPr="009F15DE">
        <w:rPr>
          <w:rStyle w:val="Hyperlink"/>
          <w:rFonts w:asciiTheme="majorHAnsi" w:hAnsiTheme="majorHAnsi" w:cstheme="majorHAnsi"/>
          <w:b/>
          <w:bCs/>
          <w:i w:val="0"/>
          <w:iCs/>
          <w:color w:val="auto"/>
          <w:u w:val="none"/>
        </w:rPr>
        <w:t>rolling opportunity</w:t>
      </w:r>
      <w:r>
        <w:rPr>
          <w:rStyle w:val="Hyperlink"/>
          <w:rFonts w:asciiTheme="majorHAnsi" w:hAnsiTheme="majorHAnsi" w:cstheme="majorHAnsi"/>
          <w:i w:val="0"/>
          <w:iCs/>
          <w:color w:val="auto"/>
          <w:u w:val="none"/>
        </w:rPr>
        <w:t xml:space="preserve"> and openings happens minimum twice yearly, so if it is not the right time for you just now, </w:t>
      </w:r>
      <w:r w:rsidRPr="009F15DE">
        <w:rPr>
          <w:rStyle w:val="Hyperlink"/>
          <w:rFonts w:asciiTheme="majorHAnsi" w:hAnsiTheme="majorHAnsi" w:cstheme="majorHAnsi"/>
          <w:b/>
          <w:bCs/>
          <w:i w:val="0"/>
          <w:iCs/>
          <w:color w:val="auto"/>
          <w:u w:val="none"/>
        </w:rPr>
        <w:t xml:space="preserve">there will be chances to nominate again in the future. </w:t>
      </w:r>
      <w:r w:rsidR="00D5677D">
        <w:rPr>
          <w:rStyle w:val="Hyperlink"/>
          <w:rFonts w:asciiTheme="majorHAnsi" w:hAnsiTheme="majorHAnsi" w:cstheme="majorHAnsi"/>
          <w:i w:val="0"/>
          <w:iCs/>
          <w:color w:val="auto"/>
          <w:u w:val="none"/>
        </w:rPr>
        <w:t>All nominations submitted in 202</w:t>
      </w:r>
      <w:r w:rsidR="0032377B">
        <w:rPr>
          <w:rStyle w:val="Hyperlink"/>
          <w:rFonts w:asciiTheme="majorHAnsi" w:hAnsiTheme="majorHAnsi" w:cstheme="majorHAnsi"/>
          <w:i w:val="0"/>
          <w:iCs/>
          <w:color w:val="auto"/>
          <w:u w:val="none"/>
        </w:rPr>
        <w:t>2</w:t>
      </w:r>
      <w:r w:rsidR="00D5677D">
        <w:rPr>
          <w:rStyle w:val="Hyperlink"/>
          <w:rFonts w:asciiTheme="majorHAnsi" w:hAnsiTheme="majorHAnsi" w:cstheme="majorHAnsi"/>
          <w:i w:val="0"/>
          <w:iCs/>
          <w:color w:val="auto"/>
          <w:u w:val="none"/>
        </w:rPr>
        <w:t>, should they be suc</w:t>
      </w:r>
      <w:r w:rsidR="0032377B">
        <w:rPr>
          <w:rStyle w:val="Hyperlink"/>
          <w:rFonts w:asciiTheme="majorHAnsi" w:hAnsiTheme="majorHAnsi" w:cstheme="majorHAnsi"/>
          <w:i w:val="0"/>
          <w:iCs/>
          <w:color w:val="auto"/>
          <w:u w:val="none"/>
        </w:rPr>
        <w:t>cessful, will be awarded in 2022</w:t>
      </w:r>
      <w:r w:rsidR="00D5677D">
        <w:rPr>
          <w:rStyle w:val="Hyperlink"/>
          <w:rFonts w:asciiTheme="majorHAnsi" w:hAnsiTheme="majorHAnsi" w:cstheme="majorHAnsi"/>
          <w:i w:val="0"/>
          <w:iCs/>
          <w:color w:val="auto"/>
          <w:u w:val="none"/>
        </w:rPr>
        <w:t xml:space="preserve">. </w:t>
      </w:r>
    </w:p>
    <w:p w14:paraId="61A94113" w14:textId="77777777" w:rsidR="004A1A85" w:rsidRDefault="004A1A85" w:rsidP="004A1A85">
      <w:pPr>
        <w:ind w:left="0"/>
        <w:rPr>
          <w:rStyle w:val="Hyperlink"/>
          <w:rFonts w:asciiTheme="majorHAnsi" w:hAnsiTheme="majorHAnsi" w:cstheme="majorHAnsi"/>
          <w:i w:val="0"/>
          <w:iCs/>
          <w:color w:val="auto"/>
          <w:u w:val="none"/>
        </w:rPr>
      </w:pPr>
      <w:r>
        <w:rPr>
          <w:rStyle w:val="Hyperlink"/>
          <w:rFonts w:asciiTheme="majorHAnsi" w:hAnsiTheme="majorHAnsi" w:cstheme="majorHAnsi"/>
          <w:i w:val="0"/>
          <w:iCs/>
          <w:color w:val="auto"/>
          <w:u w:val="none"/>
        </w:rPr>
        <w:t xml:space="preserve">Please be aware that should you submit a nomination which is </w:t>
      </w:r>
      <w:r w:rsidRPr="009F15DE">
        <w:rPr>
          <w:rStyle w:val="Hyperlink"/>
          <w:rFonts w:asciiTheme="majorHAnsi" w:hAnsiTheme="majorHAnsi" w:cstheme="majorHAnsi"/>
          <w:i w:val="0"/>
          <w:iCs/>
          <w:color w:val="auto"/>
          <w:u w:val="none"/>
        </w:rPr>
        <w:t>not successful</w:t>
      </w:r>
      <w:r>
        <w:rPr>
          <w:rStyle w:val="Hyperlink"/>
          <w:rFonts w:asciiTheme="majorHAnsi" w:hAnsiTheme="majorHAnsi" w:cstheme="majorHAnsi"/>
          <w:i w:val="0"/>
          <w:iCs/>
          <w:color w:val="auto"/>
          <w:u w:val="none"/>
        </w:rPr>
        <w:t xml:space="preserve"> you will be able to </w:t>
      </w:r>
      <w:r w:rsidRPr="009F15DE">
        <w:rPr>
          <w:rStyle w:val="Hyperlink"/>
          <w:rFonts w:asciiTheme="majorHAnsi" w:hAnsiTheme="majorHAnsi" w:cstheme="majorHAnsi"/>
          <w:b/>
          <w:bCs/>
          <w:i w:val="0"/>
          <w:iCs/>
          <w:color w:val="auto"/>
          <w:u w:val="none"/>
        </w:rPr>
        <w:t>resubmit a nomination for the same colleague after a 2-year period</w:t>
      </w:r>
      <w:r>
        <w:rPr>
          <w:rStyle w:val="Hyperlink"/>
          <w:rFonts w:asciiTheme="majorHAnsi" w:hAnsiTheme="majorHAnsi" w:cstheme="majorHAnsi"/>
          <w:i w:val="0"/>
          <w:iCs/>
          <w:color w:val="auto"/>
          <w:u w:val="none"/>
        </w:rPr>
        <w:t xml:space="preserve">. </w:t>
      </w:r>
    </w:p>
    <w:p w14:paraId="35324E2B" w14:textId="7B009618" w:rsidR="004A1A85" w:rsidRPr="00C55042" w:rsidRDefault="004A1A85" w:rsidP="004A1A85">
      <w:pPr>
        <w:ind w:left="0"/>
        <w:rPr>
          <w:rFonts w:asciiTheme="majorHAnsi" w:hAnsiTheme="majorHAnsi" w:cstheme="majorHAnsi"/>
          <w:i w:val="0"/>
          <w:iCs/>
          <w:color w:val="auto"/>
          <w:u w:val="single"/>
        </w:rPr>
      </w:pPr>
      <w:r w:rsidRPr="00C55042">
        <w:rPr>
          <w:rStyle w:val="Hyperlink"/>
          <w:rFonts w:asciiTheme="majorHAnsi" w:hAnsiTheme="majorHAnsi" w:cstheme="majorHAnsi"/>
          <w:i w:val="0"/>
          <w:iCs/>
          <w:color w:val="auto"/>
          <w:u w:val="none"/>
        </w:rPr>
        <w:t xml:space="preserve">There are two opportunities to </w:t>
      </w:r>
      <w:r w:rsidRPr="00911828">
        <w:rPr>
          <w:rStyle w:val="Hyperlink"/>
          <w:rFonts w:asciiTheme="majorHAnsi" w:hAnsiTheme="majorHAnsi" w:cstheme="majorHAnsi"/>
          <w:b/>
          <w:bCs/>
          <w:i w:val="0"/>
          <w:iCs/>
          <w:color w:val="auto"/>
          <w:u w:val="none"/>
        </w:rPr>
        <w:t>nominate your colleague in 202</w:t>
      </w:r>
      <w:r w:rsidR="0032377B">
        <w:rPr>
          <w:rStyle w:val="Hyperlink"/>
          <w:rFonts w:asciiTheme="majorHAnsi" w:hAnsiTheme="majorHAnsi" w:cstheme="majorHAnsi"/>
          <w:b/>
          <w:bCs/>
          <w:i w:val="0"/>
          <w:iCs/>
          <w:color w:val="auto"/>
          <w:u w:val="none"/>
        </w:rPr>
        <w:t>2</w:t>
      </w:r>
      <w:r w:rsidRPr="00911828">
        <w:rPr>
          <w:rStyle w:val="Hyperlink"/>
          <w:rFonts w:asciiTheme="majorHAnsi" w:hAnsiTheme="majorHAnsi" w:cstheme="majorHAnsi"/>
          <w:b/>
          <w:bCs/>
          <w:i w:val="0"/>
          <w:iCs/>
          <w:color w:val="auto"/>
          <w:u w:val="none"/>
        </w:rPr>
        <w:t>.</w:t>
      </w:r>
      <w:r w:rsidRPr="00C55042">
        <w:rPr>
          <w:rStyle w:val="Hyperlink"/>
          <w:rFonts w:asciiTheme="majorHAnsi" w:hAnsiTheme="majorHAnsi" w:cstheme="majorHAnsi"/>
          <w:i w:val="0"/>
          <w:iCs/>
          <w:color w:val="auto"/>
          <w:u w:val="none"/>
        </w:rPr>
        <w:t xml:space="preserve"> The submission deadlines are:</w:t>
      </w:r>
    </w:p>
    <w:p w14:paraId="65EDA069" w14:textId="1A5E2967" w:rsidR="004A1A85" w:rsidRPr="006340C7" w:rsidRDefault="0032377B" w:rsidP="006340C7">
      <w:pPr>
        <w:pStyle w:val="ListParagraph"/>
        <w:numPr>
          <w:ilvl w:val="0"/>
          <w:numId w:val="31"/>
        </w:numPr>
        <w:rPr>
          <w:rFonts w:asciiTheme="majorHAnsi" w:hAnsiTheme="majorHAnsi" w:cstheme="majorHAnsi"/>
          <w:b/>
          <w:bCs/>
          <w:i w:val="0"/>
          <w:iCs/>
          <w:color w:val="auto"/>
          <w:sz w:val="28"/>
          <w:szCs w:val="28"/>
        </w:rPr>
      </w:pPr>
      <w:r>
        <w:rPr>
          <w:rFonts w:asciiTheme="majorHAnsi" w:hAnsiTheme="majorHAnsi" w:cstheme="majorHAnsi"/>
          <w:b/>
          <w:bCs/>
          <w:i w:val="0"/>
          <w:iCs/>
          <w:color w:val="auto"/>
          <w:sz w:val="28"/>
          <w:szCs w:val="28"/>
        </w:rPr>
        <w:t>Tuesday 1 February</w:t>
      </w:r>
      <w:r w:rsidR="006340C7">
        <w:rPr>
          <w:rFonts w:asciiTheme="majorHAnsi" w:hAnsiTheme="majorHAnsi" w:cstheme="majorHAnsi"/>
          <w:b/>
          <w:bCs/>
          <w:i w:val="0"/>
          <w:iCs/>
          <w:color w:val="auto"/>
          <w:sz w:val="28"/>
          <w:szCs w:val="28"/>
        </w:rPr>
        <w:t xml:space="preserve"> </w:t>
      </w:r>
      <w:r>
        <w:rPr>
          <w:rFonts w:asciiTheme="majorHAnsi" w:hAnsiTheme="majorHAnsi" w:cstheme="majorHAnsi"/>
          <w:b/>
          <w:bCs/>
          <w:i w:val="0"/>
          <w:iCs/>
          <w:color w:val="auto"/>
          <w:sz w:val="28"/>
          <w:szCs w:val="28"/>
        </w:rPr>
        <w:t>2022</w:t>
      </w:r>
    </w:p>
    <w:p w14:paraId="682FBF59" w14:textId="5DF37CEA" w:rsidR="004A1A85" w:rsidRPr="006340C7" w:rsidRDefault="004A1A85" w:rsidP="006340C7">
      <w:pPr>
        <w:pStyle w:val="ListParagraph"/>
        <w:numPr>
          <w:ilvl w:val="0"/>
          <w:numId w:val="31"/>
        </w:numPr>
        <w:rPr>
          <w:rFonts w:asciiTheme="majorHAnsi" w:hAnsiTheme="majorHAnsi" w:cstheme="majorHAnsi"/>
          <w:b/>
          <w:bCs/>
          <w:i w:val="0"/>
          <w:iCs/>
          <w:color w:val="auto"/>
          <w:sz w:val="28"/>
          <w:szCs w:val="28"/>
        </w:rPr>
      </w:pPr>
      <w:r w:rsidRPr="006340C7">
        <w:rPr>
          <w:rFonts w:asciiTheme="majorHAnsi" w:hAnsiTheme="majorHAnsi" w:cstheme="majorHAnsi"/>
          <w:b/>
          <w:bCs/>
          <w:i w:val="0"/>
          <w:iCs/>
          <w:color w:val="auto"/>
          <w:sz w:val="28"/>
          <w:szCs w:val="28"/>
        </w:rPr>
        <w:t xml:space="preserve">Friday </w:t>
      </w:r>
      <w:r w:rsidR="0032377B">
        <w:rPr>
          <w:rFonts w:asciiTheme="majorHAnsi" w:hAnsiTheme="majorHAnsi" w:cstheme="majorHAnsi"/>
          <w:b/>
          <w:bCs/>
          <w:i w:val="0"/>
          <w:iCs/>
          <w:color w:val="auto"/>
          <w:sz w:val="28"/>
          <w:szCs w:val="28"/>
        </w:rPr>
        <w:t>1</w:t>
      </w:r>
      <w:r w:rsidRPr="006340C7">
        <w:rPr>
          <w:rFonts w:asciiTheme="majorHAnsi" w:hAnsiTheme="majorHAnsi" w:cstheme="majorHAnsi"/>
          <w:b/>
          <w:bCs/>
          <w:i w:val="0"/>
          <w:iCs/>
          <w:color w:val="auto"/>
          <w:sz w:val="28"/>
          <w:szCs w:val="28"/>
        </w:rPr>
        <w:t xml:space="preserve"> </w:t>
      </w:r>
      <w:r w:rsidR="00B34CE9">
        <w:rPr>
          <w:rFonts w:asciiTheme="majorHAnsi" w:hAnsiTheme="majorHAnsi" w:cstheme="majorHAnsi"/>
          <w:b/>
          <w:bCs/>
          <w:i w:val="0"/>
          <w:iCs/>
          <w:color w:val="auto"/>
          <w:sz w:val="28"/>
          <w:szCs w:val="28"/>
        </w:rPr>
        <w:t>July</w:t>
      </w:r>
      <w:r w:rsidR="0032377B">
        <w:rPr>
          <w:rFonts w:asciiTheme="majorHAnsi" w:hAnsiTheme="majorHAnsi" w:cstheme="majorHAnsi"/>
          <w:b/>
          <w:bCs/>
          <w:i w:val="0"/>
          <w:iCs/>
          <w:color w:val="auto"/>
          <w:sz w:val="28"/>
          <w:szCs w:val="28"/>
        </w:rPr>
        <w:t xml:space="preserve"> 2022</w:t>
      </w:r>
    </w:p>
    <w:p w14:paraId="0ACCA60E" w14:textId="77777777" w:rsidR="004A1A85" w:rsidRDefault="004A1A85" w:rsidP="004A1A85">
      <w:pPr>
        <w:pStyle w:val="ListParagraph"/>
        <w:ind w:left="0"/>
        <w:rPr>
          <w:rFonts w:asciiTheme="majorHAnsi" w:hAnsiTheme="majorHAnsi" w:cstheme="majorHAnsi"/>
          <w:b/>
          <w:bCs/>
          <w:i w:val="0"/>
          <w:iCs/>
          <w:color w:val="auto"/>
        </w:rPr>
      </w:pPr>
    </w:p>
    <w:p w14:paraId="7DD7555E" w14:textId="2C10A921" w:rsidR="00C63EB9" w:rsidRPr="00C63EB9" w:rsidRDefault="004A1A85" w:rsidP="004A1A85">
      <w:pPr>
        <w:ind w:left="0"/>
        <w:rPr>
          <w:rFonts w:asciiTheme="majorHAnsi" w:hAnsiTheme="majorHAnsi" w:cstheme="majorHAnsi"/>
          <w:i w:val="0"/>
          <w:iCs/>
          <w:color w:val="2F5496" w:themeColor="accent5" w:themeShade="BF"/>
        </w:rPr>
      </w:pPr>
      <w:r w:rsidRPr="00C55042">
        <w:rPr>
          <w:rFonts w:asciiTheme="majorHAnsi" w:hAnsiTheme="majorHAnsi" w:cstheme="majorHAnsi"/>
          <w:i w:val="0"/>
          <w:iCs/>
          <w:color w:val="auto"/>
        </w:rPr>
        <w:t xml:space="preserve">Completed nomination forms should be </w:t>
      </w:r>
      <w:r w:rsidRPr="004E4194">
        <w:rPr>
          <w:rFonts w:asciiTheme="majorHAnsi" w:hAnsiTheme="majorHAnsi" w:cstheme="majorHAnsi"/>
          <w:b/>
          <w:bCs/>
          <w:i w:val="0"/>
          <w:iCs/>
          <w:color w:val="auto"/>
        </w:rPr>
        <w:t>submitted in digital format</w:t>
      </w:r>
      <w:r w:rsidRPr="00C55042">
        <w:rPr>
          <w:rFonts w:asciiTheme="majorHAnsi" w:hAnsiTheme="majorHAnsi" w:cstheme="majorHAnsi"/>
          <w:i w:val="0"/>
          <w:iCs/>
          <w:color w:val="auto"/>
        </w:rPr>
        <w:t xml:space="preserve"> (word document</w:t>
      </w:r>
      <w:r>
        <w:rPr>
          <w:rFonts w:asciiTheme="majorHAnsi" w:hAnsiTheme="majorHAnsi" w:cstheme="majorHAnsi"/>
          <w:i w:val="0"/>
          <w:iCs/>
          <w:color w:val="auto"/>
        </w:rPr>
        <w:t xml:space="preserve"> or PDF</w:t>
      </w:r>
      <w:r w:rsidRPr="00C55042">
        <w:rPr>
          <w:rFonts w:asciiTheme="majorHAnsi" w:hAnsiTheme="majorHAnsi" w:cstheme="majorHAnsi"/>
          <w:i w:val="0"/>
          <w:iCs/>
          <w:color w:val="auto"/>
        </w:rPr>
        <w:t xml:space="preserve">), using digital signatures and emailed to: </w:t>
      </w:r>
      <w:hyperlink r:id="rId17" w:history="1">
        <w:r w:rsidRPr="003D3511">
          <w:rPr>
            <w:rStyle w:val="Hyperlink"/>
            <w:rFonts w:asciiTheme="majorHAnsi" w:hAnsiTheme="majorHAnsi" w:cstheme="majorHAnsi"/>
            <w:i w:val="0"/>
            <w:iCs/>
            <w:color w:val="2F5496" w:themeColor="accent5" w:themeShade="BF"/>
          </w:rPr>
          <w:t>professionalawards@csp.org.uk</w:t>
        </w:r>
      </w:hyperlink>
      <w:r w:rsidRPr="003D3511">
        <w:rPr>
          <w:rStyle w:val="Hyperlink"/>
          <w:rFonts w:asciiTheme="majorHAnsi" w:hAnsiTheme="majorHAnsi" w:cstheme="majorHAnsi"/>
          <w:i w:val="0"/>
          <w:iCs/>
          <w:color w:val="2F5496" w:themeColor="accent5" w:themeShade="BF"/>
        </w:rPr>
        <w:t xml:space="preserve">. </w:t>
      </w:r>
      <w:r w:rsidRPr="003D3511">
        <w:rPr>
          <w:rStyle w:val="Hyperlink"/>
          <w:rFonts w:asciiTheme="majorHAnsi" w:hAnsiTheme="majorHAnsi" w:cstheme="majorHAnsi"/>
          <w:i w:val="0"/>
          <w:iCs/>
          <w:color w:val="2F5496" w:themeColor="accent5" w:themeShade="BF"/>
          <w:u w:val="none"/>
        </w:rPr>
        <w:t xml:space="preserve"> </w:t>
      </w:r>
    </w:p>
    <w:p w14:paraId="103FD2DF" w14:textId="77777777" w:rsidR="004A1A85" w:rsidRPr="00C55042" w:rsidRDefault="004A1A85" w:rsidP="004A1A85">
      <w:pPr>
        <w:ind w:left="0"/>
        <w:rPr>
          <w:rFonts w:asciiTheme="majorHAnsi" w:hAnsiTheme="majorHAnsi" w:cstheme="majorHAnsi"/>
          <w:i w:val="0"/>
          <w:iCs/>
          <w:color w:val="auto"/>
        </w:rPr>
      </w:pPr>
      <w:r w:rsidRPr="00C55042">
        <w:rPr>
          <w:rFonts w:asciiTheme="majorHAnsi" w:hAnsiTheme="majorHAnsi" w:cstheme="majorHAnsi"/>
          <w:i w:val="0"/>
          <w:iCs/>
          <w:color w:val="auto"/>
        </w:rPr>
        <w:t>We look forward to receiving the completed nomination in due course.</w:t>
      </w:r>
    </w:p>
    <w:p w14:paraId="7B896E8E" w14:textId="77777777" w:rsidR="004A1A85" w:rsidRPr="00C55042" w:rsidRDefault="004A1A85" w:rsidP="004A1A85">
      <w:pPr>
        <w:ind w:left="0"/>
        <w:rPr>
          <w:rFonts w:asciiTheme="majorHAnsi" w:hAnsiTheme="majorHAnsi" w:cstheme="majorHAnsi"/>
          <w:i w:val="0"/>
          <w:iCs/>
          <w:color w:val="auto"/>
        </w:rPr>
      </w:pPr>
      <w:r w:rsidRPr="00C55042">
        <w:rPr>
          <w:rFonts w:asciiTheme="majorHAnsi" w:hAnsiTheme="majorHAnsi" w:cstheme="majorHAnsi"/>
          <w:i w:val="0"/>
          <w:iCs/>
          <w:color w:val="auto"/>
        </w:rPr>
        <w:t>If you have any queries, please do not hesitate to contact us,</w:t>
      </w:r>
    </w:p>
    <w:p w14:paraId="62632A9B" w14:textId="77777777" w:rsidR="004A1A85" w:rsidRDefault="004A1A85" w:rsidP="004A1A85">
      <w:pPr>
        <w:ind w:left="0"/>
        <w:rPr>
          <w:rFonts w:asciiTheme="majorHAnsi" w:hAnsiTheme="majorHAnsi" w:cstheme="majorHAnsi"/>
          <w:color w:val="auto"/>
        </w:rPr>
      </w:pPr>
    </w:p>
    <w:p w14:paraId="1166613D" w14:textId="77777777" w:rsidR="004A1A85" w:rsidRDefault="004A1A85" w:rsidP="004A1A85">
      <w:pPr>
        <w:ind w:left="0"/>
        <w:rPr>
          <w:rFonts w:asciiTheme="majorHAnsi" w:hAnsiTheme="majorHAnsi" w:cstheme="majorHAnsi"/>
          <w:color w:val="auto"/>
        </w:rPr>
      </w:pPr>
      <w:r>
        <w:rPr>
          <w:rFonts w:asciiTheme="majorHAnsi" w:hAnsiTheme="majorHAnsi" w:cstheme="majorHAnsi"/>
          <w:color w:val="auto"/>
        </w:rPr>
        <w:t xml:space="preserve">Best wishes,  </w:t>
      </w:r>
    </w:p>
    <w:p w14:paraId="1FAD2E57" w14:textId="77777777" w:rsidR="004A1A85" w:rsidRDefault="004A1A85" w:rsidP="004A1A85">
      <w:pPr>
        <w:ind w:left="0"/>
        <w:rPr>
          <w:rFonts w:asciiTheme="majorHAnsi" w:hAnsiTheme="majorHAnsi" w:cstheme="majorHAnsi"/>
          <w:b/>
          <w:i w:val="0"/>
          <w:iCs/>
          <w:color w:val="auto"/>
          <w:sz w:val="28"/>
          <w:szCs w:val="28"/>
        </w:rPr>
      </w:pPr>
      <w:r>
        <w:rPr>
          <w:rFonts w:asciiTheme="majorHAnsi" w:hAnsiTheme="majorHAnsi" w:cstheme="majorHAnsi"/>
          <w:b/>
          <w:i w:val="0"/>
          <w:iCs/>
          <w:color w:val="auto"/>
          <w:sz w:val="28"/>
          <w:szCs w:val="28"/>
        </w:rPr>
        <w:t>The Professional Awards Panel,</w:t>
      </w:r>
    </w:p>
    <w:p w14:paraId="16724ADA" w14:textId="2E42E738" w:rsidR="00157D97" w:rsidRDefault="004A1A85" w:rsidP="002D4D8E">
      <w:pPr>
        <w:ind w:left="0"/>
        <w:rPr>
          <w:rFonts w:asciiTheme="majorHAnsi" w:hAnsiTheme="majorHAnsi" w:cstheme="majorHAnsi"/>
          <w:b/>
          <w:i w:val="0"/>
          <w:iCs/>
          <w:color w:val="auto"/>
        </w:rPr>
      </w:pPr>
      <w:r>
        <w:rPr>
          <w:rFonts w:asciiTheme="majorHAnsi" w:hAnsiTheme="majorHAnsi" w:cstheme="majorHAnsi"/>
          <w:b/>
          <w:i w:val="0"/>
          <w:iCs/>
          <w:color w:val="auto"/>
        </w:rPr>
        <w:t>The Chartered Society of Physiotherapy</w:t>
      </w:r>
    </w:p>
    <w:p w14:paraId="57AD2702" w14:textId="77777777" w:rsidR="00613EA3" w:rsidRPr="00571E5E" w:rsidRDefault="00613EA3" w:rsidP="002D4D8E">
      <w:pPr>
        <w:ind w:left="0"/>
        <w:rPr>
          <w:rFonts w:asciiTheme="majorHAnsi" w:hAnsiTheme="majorHAnsi" w:cstheme="majorHAnsi"/>
          <w:b/>
          <w:i w:val="0"/>
          <w:iCs/>
          <w:color w:val="auto"/>
        </w:rPr>
      </w:pPr>
    </w:p>
    <w:p w14:paraId="5BBAA03F" w14:textId="4A9C470C" w:rsidR="001E08E7" w:rsidRDefault="00A85F9F" w:rsidP="000242EF">
      <w:pPr>
        <w:rPr>
          <w:rFonts w:asciiTheme="majorHAnsi" w:hAnsiTheme="majorHAnsi" w:cstheme="majorHAnsi"/>
          <w:b/>
          <w:i w:val="0"/>
          <w:sz w:val="32"/>
          <w:szCs w:val="32"/>
        </w:rPr>
      </w:pPr>
      <w:r>
        <w:rPr>
          <w:rFonts w:asciiTheme="majorHAnsi" w:hAnsiTheme="majorHAnsi" w:cstheme="majorHAnsi"/>
          <w:b/>
          <w:sz w:val="32"/>
          <w:szCs w:val="32"/>
        </w:rPr>
        <w:t xml:space="preserve">CSP </w:t>
      </w:r>
      <w:r w:rsidR="000242EF" w:rsidRPr="000242EF">
        <w:rPr>
          <w:rFonts w:asciiTheme="majorHAnsi" w:hAnsiTheme="majorHAnsi" w:cstheme="majorHAnsi"/>
          <w:b/>
          <w:sz w:val="32"/>
          <w:szCs w:val="32"/>
        </w:rPr>
        <w:t>Fellowship nomination pack 202</w:t>
      </w:r>
      <w:r w:rsidR="0032377B">
        <w:rPr>
          <w:rFonts w:asciiTheme="majorHAnsi" w:hAnsiTheme="majorHAnsi" w:cstheme="majorHAnsi"/>
          <w:b/>
          <w:sz w:val="32"/>
          <w:szCs w:val="32"/>
        </w:rPr>
        <w:t>2</w:t>
      </w:r>
    </w:p>
    <w:p w14:paraId="043E26EA" w14:textId="5CA7EBB2" w:rsidR="000242EF" w:rsidRPr="000242EF" w:rsidRDefault="00A0432C" w:rsidP="00A0432C">
      <w:pPr>
        <w:tabs>
          <w:tab w:val="left" w:pos="5860"/>
        </w:tabs>
        <w:rPr>
          <w:rFonts w:asciiTheme="majorHAnsi" w:hAnsiTheme="majorHAnsi" w:cstheme="majorHAnsi"/>
          <w:b/>
          <w:i w:val="0"/>
          <w:sz w:val="32"/>
          <w:szCs w:val="32"/>
        </w:rPr>
      </w:pPr>
      <w:r>
        <w:rPr>
          <w:rFonts w:asciiTheme="majorHAnsi" w:hAnsiTheme="majorHAnsi" w:cstheme="majorHAnsi"/>
          <w:b/>
          <w:i w:val="0"/>
          <w:sz w:val="32"/>
          <w:szCs w:val="32"/>
        </w:rPr>
        <w:tab/>
      </w:r>
    </w:p>
    <w:p w14:paraId="24A4C2A0" w14:textId="22705C73" w:rsidR="000242EF" w:rsidRPr="000242EF" w:rsidRDefault="001E08E7" w:rsidP="000242EF">
      <w:pPr>
        <w:rPr>
          <w:rFonts w:asciiTheme="majorHAnsi" w:hAnsiTheme="majorHAnsi" w:cstheme="majorHAnsi"/>
          <w:b/>
          <w:i w:val="0"/>
          <w:sz w:val="28"/>
          <w:szCs w:val="28"/>
        </w:rPr>
      </w:pPr>
      <w:r w:rsidRPr="000242EF">
        <w:rPr>
          <w:rFonts w:asciiTheme="majorHAnsi" w:hAnsiTheme="majorHAnsi" w:cstheme="majorHAnsi"/>
          <w:b/>
          <w:sz w:val="28"/>
          <w:szCs w:val="28"/>
        </w:rPr>
        <w:t>C</w:t>
      </w:r>
      <w:r w:rsidR="000242EF" w:rsidRPr="000242EF">
        <w:rPr>
          <w:rFonts w:asciiTheme="majorHAnsi" w:hAnsiTheme="majorHAnsi" w:cstheme="majorHAnsi"/>
          <w:b/>
          <w:sz w:val="28"/>
          <w:szCs w:val="28"/>
        </w:rPr>
        <w:t>ontents</w:t>
      </w:r>
    </w:p>
    <w:sdt>
      <w:sdtPr>
        <w:rPr>
          <w:rFonts w:ascii="Calibri Light" w:eastAsia="Arial" w:hAnsi="Calibri Light" w:cstheme="majorHAnsi"/>
          <w:i/>
          <w:color w:val="000000"/>
          <w:sz w:val="24"/>
          <w:szCs w:val="24"/>
          <w:lang w:val="en-GB" w:eastAsia="en-GB"/>
        </w:rPr>
        <w:id w:val="1188102982"/>
        <w:docPartObj>
          <w:docPartGallery w:val="Table of Contents"/>
          <w:docPartUnique/>
        </w:docPartObj>
      </w:sdtPr>
      <w:sdtEndPr>
        <w:rPr>
          <w:b/>
          <w:bCs/>
          <w:noProof/>
        </w:rPr>
      </w:sdtEndPr>
      <w:sdtContent>
        <w:p w14:paraId="3ADAA7BE" w14:textId="4B976AEA" w:rsidR="00713D48" w:rsidRPr="00952AC2" w:rsidRDefault="00713D48">
          <w:pPr>
            <w:pStyle w:val="TOCHeading"/>
            <w:rPr>
              <w:rFonts w:ascii="Calibri Light" w:hAnsi="Calibri Light" w:cstheme="majorHAnsi"/>
            </w:rPr>
          </w:pPr>
        </w:p>
        <w:p w14:paraId="6C146130" w14:textId="43D65F12" w:rsidR="0074532D" w:rsidRPr="0074532D" w:rsidRDefault="00713D48">
          <w:pPr>
            <w:pStyle w:val="TOC1"/>
            <w:rPr>
              <w:rFonts w:asciiTheme="minorHAnsi" w:eastAsiaTheme="minorEastAsia" w:hAnsiTheme="minorHAnsi" w:cstheme="minorBidi"/>
              <w:b/>
              <w:bCs/>
              <w:i w:val="0"/>
              <w:color w:val="auto"/>
              <w:sz w:val="22"/>
              <w:szCs w:val="22"/>
            </w:rPr>
          </w:pPr>
          <w:r w:rsidRPr="00952AC2">
            <w:rPr>
              <w:rFonts w:ascii="Calibri Light" w:hAnsi="Calibri Light"/>
            </w:rPr>
            <w:fldChar w:fldCharType="begin"/>
          </w:r>
          <w:r w:rsidRPr="00952AC2">
            <w:rPr>
              <w:rFonts w:ascii="Calibri Light" w:hAnsi="Calibri Light"/>
            </w:rPr>
            <w:instrText xml:space="preserve"> TOC \o "1-3" \h \z \u </w:instrText>
          </w:r>
          <w:r w:rsidRPr="00952AC2">
            <w:rPr>
              <w:rFonts w:ascii="Calibri Light" w:hAnsi="Calibri Light"/>
            </w:rPr>
            <w:fldChar w:fldCharType="separate"/>
          </w:r>
          <w:hyperlink w:anchor="_Toc67046044" w:history="1">
            <w:r w:rsidR="0074532D" w:rsidRPr="0074532D">
              <w:rPr>
                <w:rStyle w:val="Hyperlink"/>
                <w:b/>
                <w:bCs/>
              </w:rPr>
              <w:t>1.</w:t>
            </w:r>
            <w:r w:rsidR="0074532D" w:rsidRPr="0074532D">
              <w:rPr>
                <w:rFonts w:asciiTheme="minorHAnsi" w:eastAsiaTheme="minorEastAsia" w:hAnsiTheme="minorHAnsi" w:cstheme="minorBidi"/>
                <w:b/>
                <w:bCs/>
                <w:i w:val="0"/>
                <w:color w:val="auto"/>
                <w:sz w:val="22"/>
                <w:szCs w:val="22"/>
              </w:rPr>
              <w:tab/>
            </w:r>
            <w:r w:rsidR="0074532D" w:rsidRPr="0074532D">
              <w:rPr>
                <w:rStyle w:val="Hyperlink"/>
                <w:b/>
                <w:bCs/>
              </w:rPr>
              <w:t>Eligibility for Fellowship nominations and nominators</w:t>
            </w:r>
            <w:r w:rsidR="0074532D" w:rsidRPr="0074532D">
              <w:rPr>
                <w:b/>
                <w:bCs/>
                <w:webHidden/>
              </w:rPr>
              <w:tab/>
            </w:r>
            <w:r w:rsidR="0074532D" w:rsidRPr="0074532D">
              <w:rPr>
                <w:b/>
                <w:bCs/>
                <w:webHidden/>
              </w:rPr>
              <w:fldChar w:fldCharType="begin"/>
            </w:r>
            <w:r w:rsidR="0074532D" w:rsidRPr="0074532D">
              <w:rPr>
                <w:b/>
                <w:bCs/>
                <w:webHidden/>
              </w:rPr>
              <w:instrText xml:space="preserve"> PAGEREF _Toc67046044 \h </w:instrText>
            </w:r>
            <w:r w:rsidR="0074532D" w:rsidRPr="0074532D">
              <w:rPr>
                <w:b/>
                <w:bCs/>
                <w:webHidden/>
              </w:rPr>
            </w:r>
            <w:r w:rsidR="0074532D" w:rsidRPr="0074532D">
              <w:rPr>
                <w:b/>
                <w:bCs/>
                <w:webHidden/>
              </w:rPr>
              <w:fldChar w:fldCharType="separate"/>
            </w:r>
            <w:r w:rsidR="0074532D" w:rsidRPr="0074532D">
              <w:rPr>
                <w:b/>
                <w:bCs/>
                <w:webHidden/>
              </w:rPr>
              <w:t>5</w:t>
            </w:r>
            <w:r w:rsidR="0074532D" w:rsidRPr="0074532D">
              <w:rPr>
                <w:b/>
                <w:bCs/>
                <w:webHidden/>
              </w:rPr>
              <w:fldChar w:fldCharType="end"/>
            </w:r>
          </w:hyperlink>
        </w:p>
        <w:p w14:paraId="64E1620D" w14:textId="2B27A410" w:rsidR="0074532D" w:rsidRDefault="0032377B" w:rsidP="0074532D">
          <w:pPr>
            <w:pStyle w:val="TOC1"/>
            <w:ind w:left="440"/>
            <w:rPr>
              <w:rFonts w:asciiTheme="minorHAnsi" w:eastAsiaTheme="minorEastAsia" w:hAnsiTheme="minorHAnsi" w:cstheme="minorBidi"/>
              <w:i w:val="0"/>
              <w:color w:val="auto"/>
              <w:sz w:val="22"/>
              <w:szCs w:val="22"/>
            </w:rPr>
          </w:pPr>
          <w:hyperlink w:anchor="_Toc67046045" w:history="1">
            <w:r w:rsidR="0074532D" w:rsidRPr="000908A8">
              <w:rPr>
                <w:rStyle w:val="Hyperlink"/>
                <w:iCs/>
              </w:rPr>
              <w:t>Fellowship regulations, rights and privileges</w:t>
            </w:r>
            <w:r w:rsidR="0074532D">
              <w:rPr>
                <w:webHidden/>
              </w:rPr>
              <w:tab/>
            </w:r>
            <w:r w:rsidR="0074532D">
              <w:rPr>
                <w:webHidden/>
              </w:rPr>
              <w:fldChar w:fldCharType="begin"/>
            </w:r>
            <w:r w:rsidR="0074532D">
              <w:rPr>
                <w:webHidden/>
              </w:rPr>
              <w:instrText xml:space="preserve"> PAGEREF _Toc67046045 \h </w:instrText>
            </w:r>
            <w:r w:rsidR="0074532D">
              <w:rPr>
                <w:webHidden/>
              </w:rPr>
            </w:r>
            <w:r w:rsidR="0074532D">
              <w:rPr>
                <w:webHidden/>
              </w:rPr>
              <w:fldChar w:fldCharType="separate"/>
            </w:r>
            <w:r w:rsidR="0074532D">
              <w:rPr>
                <w:webHidden/>
              </w:rPr>
              <w:t>5</w:t>
            </w:r>
            <w:r w:rsidR="0074532D">
              <w:rPr>
                <w:webHidden/>
              </w:rPr>
              <w:fldChar w:fldCharType="end"/>
            </w:r>
          </w:hyperlink>
        </w:p>
        <w:p w14:paraId="357B710D" w14:textId="22AD0320" w:rsidR="0074532D" w:rsidRPr="0074532D" w:rsidRDefault="0032377B">
          <w:pPr>
            <w:pStyle w:val="TOC1"/>
            <w:rPr>
              <w:rFonts w:asciiTheme="minorHAnsi" w:eastAsiaTheme="minorEastAsia" w:hAnsiTheme="minorHAnsi" w:cstheme="minorBidi"/>
              <w:b/>
              <w:bCs/>
              <w:i w:val="0"/>
              <w:color w:val="auto"/>
              <w:sz w:val="22"/>
              <w:szCs w:val="22"/>
            </w:rPr>
          </w:pPr>
          <w:hyperlink w:anchor="_Toc67046046" w:history="1">
            <w:r w:rsidR="0074532D" w:rsidRPr="0074532D">
              <w:rPr>
                <w:rStyle w:val="Hyperlink"/>
                <w:b/>
                <w:bCs/>
              </w:rPr>
              <w:t>2.</w:t>
            </w:r>
            <w:r w:rsidR="0074532D" w:rsidRPr="0074532D">
              <w:rPr>
                <w:rFonts w:asciiTheme="minorHAnsi" w:eastAsiaTheme="minorEastAsia" w:hAnsiTheme="minorHAnsi" w:cstheme="minorBidi"/>
                <w:b/>
                <w:bCs/>
                <w:i w:val="0"/>
                <w:color w:val="auto"/>
                <w:sz w:val="22"/>
                <w:szCs w:val="22"/>
              </w:rPr>
              <w:tab/>
            </w:r>
            <w:r w:rsidR="0074532D" w:rsidRPr="0074532D">
              <w:rPr>
                <w:rStyle w:val="Hyperlink"/>
                <w:b/>
                <w:bCs/>
              </w:rPr>
              <w:t>Criteria for Fellowship award</w:t>
            </w:r>
            <w:r w:rsidR="0074532D" w:rsidRPr="0074532D">
              <w:rPr>
                <w:b/>
                <w:bCs/>
                <w:webHidden/>
              </w:rPr>
              <w:tab/>
            </w:r>
            <w:r w:rsidR="0074532D" w:rsidRPr="0074532D">
              <w:rPr>
                <w:b/>
                <w:bCs/>
                <w:webHidden/>
              </w:rPr>
              <w:fldChar w:fldCharType="begin"/>
            </w:r>
            <w:r w:rsidR="0074532D" w:rsidRPr="0074532D">
              <w:rPr>
                <w:b/>
                <w:bCs/>
                <w:webHidden/>
              </w:rPr>
              <w:instrText xml:space="preserve"> PAGEREF _Toc67046046 \h </w:instrText>
            </w:r>
            <w:r w:rsidR="0074532D" w:rsidRPr="0074532D">
              <w:rPr>
                <w:b/>
                <w:bCs/>
                <w:webHidden/>
              </w:rPr>
            </w:r>
            <w:r w:rsidR="0074532D" w:rsidRPr="0074532D">
              <w:rPr>
                <w:b/>
                <w:bCs/>
                <w:webHidden/>
              </w:rPr>
              <w:fldChar w:fldCharType="separate"/>
            </w:r>
            <w:r w:rsidR="0074532D" w:rsidRPr="0074532D">
              <w:rPr>
                <w:b/>
                <w:bCs/>
                <w:webHidden/>
              </w:rPr>
              <w:t>6</w:t>
            </w:r>
            <w:r w:rsidR="0074532D" w:rsidRPr="0074532D">
              <w:rPr>
                <w:b/>
                <w:bCs/>
                <w:webHidden/>
              </w:rPr>
              <w:fldChar w:fldCharType="end"/>
            </w:r>
          </w:hyperlink>
        </w:p>
        <w:p w14:paraId="5BACE1E1" w14:textId="3BDCF273" w:rsidR="0074532D" w:rsidRDefault="0032377B" w:rsidP="0074532D">
          <w:pPr>
            <w:pStyle w:val="TOC1"/>
            <w:ind w:left="440"/>
            <w:rPr>
              <w:rFonts w:asciiTheme="minorHAnsi" w:eastAsiaTheme="minorEastAsia" w:hAnsiTheme="minorHAnsi" w:cstheme="minorBidi"/>
              <w:i w:val="0"/>
              <w:color w:val="auto"/>
              <w:sz w:val="22"/>
              <w:szCs w:val="22"/>
            </w:rPr>
          </w:pPr>
          <w:hyperlink w:anchor="_Toc67046047" w:history="1">
            <w:r w:rsidR="0074532D" w:rsidRPr="000908A8">
              <w:rPr>
                <w:rStyle w:val="Hyperlink"/>
                <w:iCs/>
              </w:rPr>
              <w:t>Fellowship criteria</w:t>
            </w:r>
            <w:r w:rsidR="0074532D">
              <w:rPr>
                <w:webHidden/>
              </w:rPr>
              <w:tab/>
            </w:r>
            <w:r w:rsidR="0074532D">
              <w:rPr>
                <w:webHidden/>
              </w:rPr>
              <w:fldChar w:fldCharType="begin"/>
            </w:r>
            <w:r w:rsidR="0074532D">
              <w:rPr>
                <w:webHidden/>
              </w:rPr>
              <w:instrText xml:space="preserve"> PAGEREF _Toc67046047 \h </w:instrText>
            </w:r>
            <w:r w:rsidR="0074532D">
              <w:rPr>
                <w:webHidden/>
              </w:rPr>
            </w:r>
            <w:r w:rsidR="0074532D">
              <w:rPr>
                <w:webHidden/>
              </w:rPr>
              <w:fldChar w:fldCharType="separate"/>
            </w:r>
            <w:r w:rsidR="0074532D">
              <w:rPr>
                <w:webHidden/>
              </w:rPr>
              <w:t>6</w:t>
            </w:r>
            <w:r w:rsidR="0074532D">
              <w:rPr>
                <w:webHidden/>
              </w:rPr>
              <w:fldChar w:fldCharType="end"/>
            </w:r>
          </w:hyperlink>
        </w:p>
        <w:p w14:paraId="12624CA2" w14:textId="081EDD79" w:rsidR="0074532D" w:rsidRDefault="0032377B" w:rsidP="0074532D">
          <w:pPr>
            <w:pStyle w:val="TOC1"/>
            <w:ind w:left="440"/>
            <w:rPr>
              <w:rFonts w:asciiTheme="minorHAnsi" w:eastAsiaTheme="minorEastAsia" w:hAnsiTheme="minorHAnsi" w:cstheme="minorBidi"/>
              <w:i w:val="0"/>
              <w:color w:val="auto"/>
              <w:sz w:val="22"/>
              <w:szCs w:val="22"/>
            </w:rPr>
          </w:pPr>
          <w:hyperlink w:anchor="_Toc67046048" w:history="1">
            <w:r w:rsidR="0074532D" w:rsidRPr="000908A8">
              <w:rPr>
                <w:rStyle w:val="Hyperlink"/>
                <w:iCs/>
              </w:rPr>
              <w:t>Definition for Fellowship criteria</w:t>
            </w:r>
            <w:r w:rsidR="0074532D">
              <w:rPr>
                <w:webHidden/>
              </w:rPr>
              <w:tab/>
            </w:r>
            <w:r w:rsidR="0074532D">
              <w:rPr>
                <w:webHidden/>
              </w:rPr>
              <w:fldChar w:fldCharType="begin"/>
            </w:r>
            <w:r w:rsidR="0074532D">
              <w:rPr>
                <w:webHidden/>
              </w:rPr>
              <w:instrText xml:space="preserve"> PAGEREF _Toc67046048 \h </w:instrText>
            </w:r>
            <w:r w:rsidR="0074532D">
              <w:rPr>
                <w:webHidden/>
              </w:rPr>
            </w:r>
            <w:r w:rsidR="0074532D">
              <w:rPr>
                <w:webHidden/>
              </w:rPr>
              <w:fldChar w:fldCharType="separate"/>
            </w:r>
            <w:r w:rsidR="0074532D">
              <w:rPr>
                <w:webHidden/>
              </w:rPr>
              <w:t>6</w:t>
            </w:r>
            <w:r w:rsidR="0074532D">
              <w:rPr>
                <w:webHidden/>
              </w:rPr>
              <w:fldChar w:fldCharType="end"/>
            </w:r>
          </w:hyperlink>
        </w:p>
        <w:p w14:paraId="602298CC" w14:textId="4DADE501" w:rsidR="0074532D" w:rsidRPr="0074532D" w:rsidRDefault="0032377B">
          <w:pPr>
            <w:pStyle w:val="TOC1"/>
            <w:rPr>
              <w:rFonts w:asciiTheme="minorHAnsi" w:eastAsiaTheme="minorEastAsia" w:hAnsiTheme="minorHAnsi" w:cstheme="minorBidi"/>
              <w:b/>
              <w:bCs/>
              <w:i w:val="0"/>
              <w:color w:val="auto"/>
              <w:sz w:val="22"/>
              <w:szCs w:val="22"/>
            </w:rPr>
          </w:pPr>
          <w:hyperlink w:anchor="_Toc67046049" w:history="1">
            <w:r w:rsidR="0074532D" w:rsidRPr="0074532D">
              <w:rPr>
                <w:rStyle w:val="Hyperlink"/>
                <w:b/>
                <w:bCs/>
              </w:rPr>
              <w:t>3.</w:t>
            </w:r>
            <w:r w:rsidR="0074532D" w:rsidRPr="0074532D">
              <w:rPr>
                <w:rFonts w:asciiTheme="minorHAnsi" w:eastAsiaTheme="minorEastAsia" w:hAnsiTheme="minorHAnsi" w:cstheme="minorBidi"/>
                <w:b/>
                <w:bCs/>
                <w:i w:val="0"/>
                <w:color w:val="auto"/>
                <w:sz w:val="22"/>
                <w:szCs w:val="22"/>
              </w:rPr>
              <w:tab/>
            </w:r>
            <w:r w:rsidR="0074532D" w:rsidRPr="0074532D">
              <w:rPr>
                <w:rStyle w:val="Hyperlink"/>
                <w:b/>
                <w:bCs/>
              </w:rPr>
              <w:t>Process for Fellowship nomination</w:t>
            </w:r>
            <w:r w:rsidR="0074532D" w:rsidRPr="0074532D">
              <w:rPr>
                <w:b/>
                <w:bCs/>
                <w:webHidden/>
              </w:rPr>
              <w:tab/>
            </w:r>
            <w:r w:rsidR="0074532D" w:rsidRPr="0074532D">
              <w:rPr>
                <w:b/>
                <w:bCs/>
                <w:webHidden/>
              </w:rPr>
              <w:fldChar w:fldCharType="begin"/>
            </w:r>
            <w:r w:rsidR="0074532D" w:rsidRPr="0074532D">
              <w:rPr>
                <w:b/>
                <w:bCs/>
                <w:webHidden/>
              </w:rPr>
              <w:instrText xml:space="preserve"> PAGEREF _Toc67046049 \h </w:instrText>
            </w:r>
            <w:r w:rsidR="0074532D" w:rsidRPr="0074532D">
              <w:rPr>
                <w:b/>
                <w:bCs/>
                <w:webHidden/>
              </w:rPr>
            </w:r>
            <w:r w:rsidR="0074532D" w:rsidRPr="0074532D">
              <w:rPr>
                <w:b/>
                <w:bCs/>
                <w:webHidden/>
              </w:rPr>
              <w:fldChar w:fldCharType="separate"/>
            </w:r>
            <w:r w:rsidR="0074532D" w:rsidRPr="0074532D">
              <w:rPr>
                <w:b/>
                <w:bCs/>
                <w:webHidden/>
              </w:rPr>
              <w:t>7</w:t>
            </w:r>
            <w:r w:rsidR="0074532D" w:rsidRPr="0074532D">
              <w:rPr>
                <w:b/>
                <w:bCs/>
                <w:webHidden/>
              </w:rPr>
              <w:fldChar w:fldCharType="end"/>
            </w:r>
          </w:hyperlink>
        </w:p>
        <w:p w14:paraId="2A4CC1EC" w14:textId="3AB104EF" w:rsidR="0074532D" w:rsidRDefault="0032377B" w:rsidP="0074532D">
          <w:pPr>
            <w:pStyle w:val="TOC1"/>
            <w:ind w:left="440"/>
            <w:rPr>
              <w:rFonts w:asciiTheme="minorHAnsi" w:eastAsiaTheme="minorEastAsia" w:hAnsiTheme="minorHAnsi" w:cstheme="minorBidi"/>
              <w:i w:val="0"/>
              <w:color w:val="auto"/>
              <w:sz w:val="22"/>
              <w:szCs w:val="22"/>
            </w:rPr>
          </w:pPr>
          <w:hyperlink w:anchor="_Toc67046050" w:history="1">
            <w:r w:rsidR="0074532D" w:rsidRPr="000908A8">
              <w:rPr>
                <w:rStyle w:val="Hyperlink"/>
                <w:iCs/>
              </w:rPr>
              <w:t>The Role of the Professional Awards Panel</w:t>
            </w:r>
            <w:r w:rsidR="0074532D">
              <w:rPr>
                <w:webHidden/>
              </w:rPr>
              <w:tab/>
            </w:r>
            <w:r w:rsidR="0074532D">
              <w:rPr>
                <w:webHidden/>
              </w:rPr>
              <w:fldChar w:fldCharType="begin"/>
            </w:r>
            <w:r w:rsidR="0074532D">
              <w:rPr>
                <w:webHidden/>
              </w:rPr>
              <w:instrText xml:space="preserve"> PAGEREF _Toc67046050 \h </w:instrText>
            </w:r>
            <w:r w:rsidR="0074532D">
              <w:rPr>
                <w:webHidden/>
              </w:rPr>
            </w:r>
            <w:r w:rsidR="0074532D">
              <w:rPr>
                <w:webHidden/>
              </w:rPr>
              <w:fldChar w:fldCharType="separate"/>
            </w:r>
            <w:r w:rsidR="0074532D">
              <w:rPr>
                <w:webHidden/>
              </w:rPr>
              <w:t>8</w:t>
            </w:r>
            <w:r w:rsidR="0074532D">
              <w:rPr>
                <w:webHidden/>
              </w:rPr>
              <w:fldChar w:fldCharType="end"/>
            </w:r>
          </w:hyperlink>
        </w:p>
        <w:p w14:paraId="5DB83F38" w14:textId="2A8247E4" w:rsidR="0074532D" w:rsidRDefault="0032377B" w:rsidP="0074532D">
          <w:pPr>
            <w:pStyle w:val="TOC1"/>
            <w:ind w:left="440"/>
            <w:rPr>
              <w:rFonts w:asciiTheme="minorHAnsi" w:eastAsiaTheme="minorEastAsia" w:hAnsiTheme="minorHAnsi" w:cstheme="minorBidi"/>
              <w:i w:val="0"/>
              <w:color w:val="auto"/>
              <w:sz w:val="22"/>
              <w:szCs w:val="22"/>
            </w:rPr>
          </w:pPr>
          <w:hyperlink w:anchor="_Toc67046051" w:history="1">
            <w:r w:rsidR="0074532D" w:rsidRPr="000908A8">
              <w:rPr>
                <w:rStyle w:val="Hyperlink"/>
                <w:iCs/>
              </w:rPr>
              <w:t>Deadlines &amp; Timescales</w:t>
            </w:r>
            <w:r w:rsidR="0074532D">
              <w:rPr>
                <w:webHidden/>
              </w:rPr>
              <w:tab/>
            </w:r>
            <w:r w:rsidR="0074532D">
              <w:rPr>
                <w:webHidden/>
              </w:rPr>
              <w:fldChar w:fldCharType="begin"/>
            </w:r>
            <w:r w:rsidR="0074532D">
              <w:rPr>
                <w:webHidden/>
              </w:rPr>
              <w:instrText xml:space="preserve"> PAGEREF _Toc67046051 \h </w:instrText>
            </w:r>
            <w:r w:rsidR="0074532D">
              <w:rPr>
                <w:webHidden/>
              </w:rPr>
            </w:r>
            <w:r w:rsidR="0074532D">
              <w:rPr>
                <w:webHidden/>
              </w:rPr>
              <w:fldChar w:fldCharType="separate"/>
            </w:r>
            <w:r w:rsidR="0074532D">
              <w:rPr>
                <w:webHidden/>
              </w:rPr>
              <w:t>8</w:t>
            </w:r>
            <w:r w:rsidR="0074532D">
              <w:rPr>
                <w:webHidden/>
              </w:rPr>
              <w:fldChar w:fldCharType="end"/>
            </w:r>
          </w:hyperlink>
        </w:p>
        <w:p w14:paraId="005E21F0" w14:textId="2C5FAA53" w:rsidR="0074532D" w:rsidRDefault="0032377B" w:rsidP="0074532D">
          <w:pPr>
            <w:pStyle w:val="TOC1"/>
            <w:ind w:left="440"/>
            <w:rPr>
              <w:rFonts w:asciiTheme="minorHAnsi" w:eastAsiaTheme="minorEastAsia" w:hAnsiTheme="minorHAnsi" w:cstheme="minorBidi"/>
              <w:i w:val="0"/>
              <w:color w:val="auto"/>
              <w:sz w:val="22"/>
              <w:szCs w:val="22"/>
            </w:rPr>
          </w:pPr>
          <w:hyperlink w:anchor="_Toc67046052" w:history="1">
            <w:r w:rsidR="0074532D" w:rsidRPr="000908A8">
              <w:rPr>
                <w:rStyle w:val="Hyperlink"/>
              </w:rPr>
              <w:t>Flowchart – Process for Fellowship nomination</w:t>
            </w:r>
            <w:r w:rsidR="0074532D">
              <w:rPr>
                <w:webHidden/>
              </w:rPr>
              <w:tab/>
            </w:r>
            <w:r w:rsidR="0074532D">
              <w:rPr>
                <w:webHidden/>
              </w:rPr>
              <w:fldChar w:fldCharType="begin"/>
            </w:r>
            <w:r w:rsidR="0074532D">
              <w:rPr>
                <w:webHidden/>
              </w:rPr>
              <w:instrText xml:space="preserve"> PAGEREF _Toc67046052 \h </w:instrText>
            </w:r>
            <w:r w:rsidR="0074532D">
              <w:rPr>
                <w:webHidden/>
              </w:rPr>
            </w:r>
            <w:r w:rsidR="0074532D">
              <w:rPr>
                <w:webHidden/>
              </w:rPr>
              <w:fldChar w:fldCharType="separate"/>
            </w:r>
            <w:r w:rsidR="0074532D">
              <w:rPr>
                <w:webHidden/>
              </w:rPr>
              <w:t>9</w:t>
            </w:r>
            <w:r w:rsidR="0074532D">
              <w:rPr>
                <w:webHidden/>
              </w:rPr>
              <w:fldChar w:fldCharType="end"/>
            </w:r>
          </w:hyperlink>
        </w:p>
        <w:p w14:paraId="36489874" w14:textId="1D3073A4" w:rsidR="0074532D" w:rsidRPr="0074532D" w:rsidRDefault="0032377B">
          <w:pPr>
            <w:pStyle w:val="TOC1"/>
            <w:rPr>
              <w:rFonts w:asciiTheme="minorHAnsi" w:eastAsiaTheme="minorEastAsia" w:hAnsiTheme="minorHAnsi" w:cstheme="minorBidi"/>
              <w:b/>
              <w:bCs/>
              <w:i w:val="0"/>
              <w:color w:val="auto"/>
              <w:sz w:val="22"/>
              <w:szCs w:val="22"/>
            </w:rPr>
          </w:pPr>
          <w:hyperlink w:anchor="_Toc67046053" w:history="1">
            <w:r w:rsidR="0074532D" w:rsidRPr="0074532D">
              <w:rPr>
                <w:rStyle w:val="Hyperlink"/>
                <w:b/>
                <w:bCs/>
              </w:rPr>
              <w:t>4.</w:t>
            </w:r>
            <w:r w:rsidR="0074532D" w:rsidRPr="0074532D">
              <w:rPr>
                <w:rFonts w:asciiTheme="minorHAnsi" w:eastAsiaTheme="minorEastAsia" w:hAnsiTheme="minorHAnsi" w:cstheme="minorBidi"/>
                <w:b/>
                <w:bCs/>
                <w:i w:val="0"/>
                <w:color w:val="auto"/>
                <w:sz w:val="22"/>
                <w:szCs w:val="22"/>
              </w:rPr>
              <w:tab/>
            </w:r>
            <w:r w:rsidR="0074532D" w:rsidRPr="0074532D">
              <w:rPr>
                <w:rStyle w:val="Hyperlink"/>
                <w:b/>
                <w:bCs/>
              </w:rPr>
              <w:t>General guidance for Nominators of Fellowship</w:t>
            </w:r>
            <w:r w:rsidR="0074532D" w:rsidRPr="0074532D">
              <w:rPr>
                <w:b/>
                <w:bCs/>
                <w:webHidden/>
              </w:rPr>
              <w:tab/>
            </w:r>
            <w:r w:rsidR="0074532D" w:rsidRPr="0074532D">
              <w:rPr>
                <w:b/>
                <w:bCs/>
                <w:webHidden/>
              </w:rPr>
              <w:fldChar w:fldCharType="begin"/>
            </w:r>
            <w:r w:rsidR="0074532D" w:rsidRPr="0074532D">
              <w:rPr>
                <w:b/>
                <w:bCs/>
                <w:webHidden/>
              </w:rPr>
              <w:instrText xml:space="preserve"> PAGEREF _Toc67046053 \h </w:instrText>
            </w:r>
            <w:r w:rsidR="0074532D" w:rsidRPr="0074532D">
              <w:rPr>
                <w:b/>
                <w:bCs/>
                <w:webHidden/>
              </w:rPr>
            </w:r>
            <w:r w:rsidR="0074532D" w:rsidRPr="0074532D">
              <w:rPr>
                <w:b/>
                <w:bCs/>
                <w:webHidden/>
              </w:rPr>
              <w:fldChar w:fldCharType="separate"/>
            </w:r>
            <w:r w:rsidR="0074532D" w:rsidRPr="0074532D">
              <w:rPr>
                <w:b/>
                <w:bCs/>
                <w:webHidden/>
              </w:rPr>
              <w:t>10</w:t>
            </w:r>
            <w:r w:rsidR="0074532D" w:rsidRPr="0074532D">
              <w:rPr>
                <w:b/>
                <w:bCs/>
                <w:webHidden/>
              </w:rPr>
              <w:fldChar w:fldCharType="end"/>
            </w:r>
          </w:hyperlink>
        </w:p>
        <w:p w14:paraId="1A0D70B0" w14:textId="15849707" w:rsidR="0074532D" w:rsidRDefault="0032377B" w:rsidP="0074532D">
          <w:pPr>
            <w:pStyle w:val="TOC1"/>
            <w:ind w:left="440"/>
            <w:rPr>
              <w:rFonts w:asciiTheme="minorHAnsi" w:eastAsiaTheme="minorEastAsia" w:hAnsiTheme="minorHAnsi" w:cstheme="minorBidi"/>
              <w:i w:val="0"/>
              <w:color w:val="auto"/>
              <w:sz w:val="22"/>
              <w:szCs w:val="22"/>
            </w:rPr>
          </w:pPr>
          <w:hyperlink w:anchor="_Toc67046054" w:history="1">
            <w:r w:rsidR="0074532D" w:rsidRPr="000908A8">
              <w:rPr>
                <w:rStyle w:val="Hyperlink"/>
                <w:iCs/>
              </w:rPr>
              <w:t>Nominators</w:t>
            </w:r>
            <w:r w:rsidR="0074532D">
              <w:rPr>
                <w:webHidden/>
              </w:rPr>
              <w:tab/>
            </w:r>
            <w:r w:rsidR="0074532D">
              <w:rPr>
                <w:webHidden/>
              </w:rPr>
              <w:fldChar w:fldCharType="begin"/>
            </w:r>
            <w:r w:rsidR="0074532D">
              <w:rPr>
                <w:webHidden/>
              </w:rPr>
              <w:instrText xml:space="preserve"> PAGEREF _Toc67046054 \h </w:instrText>
            </w:r>
            <w:r w:rsidR="0074532D">
              <w:rPr>
                <w:webHidden/>
              </w:rPr>
            </w:r>
            <w:r w:rsidR="0074532D">
              <w:rPr>
                <w:webHidden/>
              </w:rPr>
              <w:fldChar w:fldCharType="separate"/>
            </w:r>
            <w:r w:rsidR="0074532D">
              <w:rPr>
                <w:webHidden/>
              </w:rPr>
              <w:t>10</w:t>
            </w:r>
            <w:r w:rsidR="0074532D">
              <w:rPr>
                <w:webHidden/>
              </w:rPr>
              <w:fldChar w:fldCharType="end"/>
            </w:r>
          </w:hyperlink>
        </w:p>
        <w:p w14:paraId="10A8C9EF" w14:textId="4F3D63AB" w:rsidR="0074532D" w:rsidRDefault="0032377B" w:rsidP="0074532D">
          <w:pPr>
            <w:pStyle w:val="TOC1"/>
            <w:ind w:left="440"/>
            <w:rPr>
              <w:rFonts w:asciiTheme="minorHAnsi" w:eastAsiaTheme="minorEastAsia" w:hAnsiTheme="minorHAnsi" w:cstheme="minorBidi"/>
              <w:i w:val="0"/>
              <w:color w:val="auto"/>
              <w:sz w:val="22"/>
              <w:szCs w:val="22"/>
            </w:rPr>
          </w:pPr>
          <w:hyperlink w:anchor="_Toc67046055" w:history="1">
            <w:r w:rsidR="0074532D" w:rsidRPr="000908A8">
              <w:rPr>
                <w:rStyle w:val="Hyperlink"/>
                <w:iCs/>
              </w:rPr>
              <w:t>Criteria guidance</w:t>
            </w:r>
            <w:r w:rsidR="0074532D">
              <w:rPr>
                <w:webHidden/>
              </w:rPr>
              <w:tab/>
            </w:r>
            <w:r w:rsidR="0074532D">
              <w:rPr>
                <w:webHidden/>
              </w:rPr>
              <w:fldChar w:fldCharType="begin"/>
            </w:r>
            <w:r w:rsidR="0074532D">
              <w:rPr>
                <w:webHidden/>
              </w:rPr>
              <w:instrText xml:space="preserve"> PAGEREF _Toc67046055 \h </w:instrText>
            </w:r>
            <w:r w:rsidR="0074532D">
              <w:rPr>
                <w:webHidden/>
              </w:rPr>
            </w:r>
            <w:r w:rsidR="0074532D">
              <w:rPr>
                <w:webHidden/>
              </w:rPr>
              <w:fldChar w:fldCharType="separate"/>
            </w:r>
            <w:r w:rsidR="0074532D">
              <w:rPr>
                <w:webHidden/>
              </w:rPr>
              <w:t>10</w:t>
            </w:r>
            <w:r w:rsidR="0074532D">
              <w:rPr>
                <w:webHidden/>
              </w:rPr>
              <w:fldChar w:fldCharType="end"/>
            </w:r>
          </w:hyperlink>
        </w:p>
        <w:p w14:paraId="36579FEE" w14:textId="66551B28" w:rsidR="0074532D" w:rsidRPr="0074532D" w:rsidRDefault="0032377B">
          <w:pPr>
            <w:pStyle w:val="TOC1"/>
            <w:rPr>
              <w:rFonts w:asciiTheme="minorHAnsi" w:eastAsiaTheme="minorEastAsia" w:hAnsiTheme="minorHAnsi" w:cstheme="minorBidi"/>
              <w:b/>
              <w:bCs/>
              <w:i w:val="0"/>
              <w:color w:val="auto"/>
              <w:sz w:val="22"/>
              <w:szCs w:val="22"/>
            </w:rPr>
          </w:pPr>
          <w:hyperlink w:anchor="_Toc67046056" w:history="1">
            <w:r w:rsidR="0074532D" w:rsidRPr="0074532D">
              <w:rPr>
                <w:rStyle w:val="Hyperlink"/>
                <w:b/>
                <w:bCs/>
              </w:rPr>
              <w:t>5.</w:t>
            </w:r>
            <w:r w:rsidR="0074532D" w:rsidRPr="0074532D">
              <w:rPr>
                <w:rFonts w:asciiTheme="minorHAnsi" w:eastAsiaTheme="minorEastAsia" w:hAnsiTheme="minorHAnsi" w:cstheme="minorBidi"/>
                <w:b/>
                <w:bCs/>
                <w:i w:val="0"/>
                <w:color w:val="auto"/>
                <w:sz w:val="22"/>
                <w:szCs w:val="22"/>
              </w:rPr>
              <w:tab/>
            </w:r>
            <w:r w:rsidR="0074532D" w:rsidRPr="0074532D">
              <w:rPr>
                <w:rStyle w:val="Hyperlink"/>
                <w:b/>
                <w:bCs/>
              </w:rPr>
              <w:t>Guidance for filling in the Nomination form</w:t>
            </w:r>
            <w:r w:rsidR="0074532D" w:rsidRPr="0074532D">
              <w:rPr>
                <w:b/>
                <w:bCs/>
                <w:webHidden/>
              </w:rPr>
              <w:tab/>
            </w:r>
            <w:r w:rsidR="0074532D" w:rsidRPr="0074532D">
              <w:rPr>
                <w:b/>
                <w:bCs/>
                <w:webHidden/>
              </w:rPr>
              <w:fldChar w:fldCharType="begin"/>
            </w:r>
            <w:r w:rsidR="0074532D" w:rsidRPr="0074532D">
              <w:rPr>
                <w:b/>
                <w:bCs/>
                <w:webHidden/>
              </w:rPr>
              <w:instrText xml:space="preserve"> PAGEREF _Toc67046056 \h </w:instrText>
            </w:r>
            <w:r w:rsidR="0074532D" w:rsidRPr="0074532D">
              <w:rPr>
                <w:b/>
                <w:bCs/>
                <w:webHidden/>
              </w:rPr>
            </w:r>
            <w:r w:rsidR="0074532D" w:rsidRPr="0074532D">
              <w:rPr>
                <w:b/>
                <w:bCs/>
                <w:webHidden/>
              </w:rPr>
              <w:fldChar w:fldCharType="separate"/>
            </w:r>
            <w:r w:rsidR="0074532D" w:rsidRPr="0074532D">
              <w:rPr>
                <w:b/>
                <w:bCs/>
                <w:webHidden/>
              </w:rPr>
              <w:t>11</w:t>
            </w:r>
            <w:r w:rsidR="0074532D" w:rsidRPr="0074532D">
              <w:rPr>
                <w:b/>
                <w:bCs/>
                <w:webHidden/>
              </w:rPr>
              <w:fldChar w:fldCharType="end"/>
            </w:r>
          </w:hyperlink>
        </w:p>
        <w:p w14:paraId="5A9F3996" w14:textId="313B6217" w:rsidR="0074532D" w:rsidRPr="0074532D" w:rsidRDefault="0032377B">
          <w:pPr>
            <w:pStyle w:val="TOC1"/>
            <w:rPr>
              <w:rFonts w:asciiTheme="minorHAnsi" w:eastAsiaTheme="minorEastAsia" w:hAnsiTheme="minorHAnsi" w:cstheme="minorBidi"/>
              <w:b/>
              <w:bCs/>
              <w:i w:val="0"/>
              <w:color w:val="auto"/>
              <w:sz w:val="22"/>
              <w:szCs w:val="22"/>
            </w:rPr>
          </w:pPr>
          <w:hyperlink w:anchor="_Toc67046057" w:history="1">
            <w:r w:rsidR="0074532D" w:rsidRPr="0074532D">
              <w:rPr>
                <w:rStyle w:val="Hyperlink"/>
                <w:b/>
                <w:bCs/>
              </w:rPr>
              <w:t>6.</w:t>
            </w:r>
            <w:r w:rsidR="0074532D" w:rsidRPr="0074532D">
              <w:rPr>
                <w:rFonts w:asciiTheme="minorHAnsi" w:eastAsiaTheme="minorEastAsia" w:hAnsiTheme="minorHAnsi" w:cstheme="minorBidi"/>
                <w:b/>
                <w:bCs/>
                <w:i w:val="0"/>
                <w:color w:val="auto"/>
                <w:sz w:val="22"/>
                <w:szCs w:val="22"/>
              </w:rPr>
              <w:tab/>
            </w:r>
            <w:r w:rsidR="0074532D" w:rsidRPr="0074532D">
              <w:rPr>
                <w:rStyle w:val="Hyperlink"/>
                <w:b/>
                <w:bCs/>
              </w:rPr>
              <w:t>Nomination form for Fellowship of the CSP</w:t>
            </w:r>
            <w:r w:rsidR="0074532D" w:rsidRPr="0074532D">
              <w:rPr>
                <w:b/>
                <w:bCs/>
                <w:webHidden/>
              </w:rPr>
              <w:tab/>
            </w:r>
            <w:r w:rsidR="0074532D" w:rsidRPr="0074532D">
              <w:rPr>
                <w:b/>
                <w:bCs/>
                <w:webHidden/>
              </w:rPr>
              <w:fldChar w:fldCharType="begin"/>
            </w:r>
            <w:r w:rsidR="0074532D" w:rsidRPr="0074532D">
              <w:rPr>
                <w:b/>
                <w:bCs/>
                <w:webHidden/>
              </w:rPr>
              <w:instrText xml:space="preserve"> PAGEREF _Toc67046057 \h </w:instrText>
            </w:r>
            <w:r w:rsidR="0074532D" w:rsidRPr="0074532D">
              <w:rPr>
                <w:b/>
                <w:bCs/>
                <w:webHidden/>
              </w:rPr>
            </w:r>
            <w:r w:rsidR="0074532D" w:rsidRPr="0074532D">
              <w:rPr>
                <w:b/>
                <w:bCs/>
                <w:webHidden/>
              </w:rPr>
              <w:fldChar w:fldCharType="separate"/>
            </w:r>
            <w:r w:rsidR="0074532D" w:rsidRPr="0074532D">
              <w:rPr>
                <w:b/>
                <w:bCs/>
                <w:webHidden/>
              </w:rPr>
              <w:t>12</w:t>
            </w:r>
            <w:r w:rsidR="0074532D" w:rsidRPr="0074532D">
              <w:rPr>
                <w:b/>
                <w:bCs/>
                <w:webHidden/>
              </w:rPr>
              <w:fldChar w:fldCharType="end"/>
            </w:r>
          </w:hyperlink>
        </w:p>
        <w:p w14:paraId="29711E50" w14:textId="1A539C1E" w:rsidR="0074532D" w:rsidRDefault="0032377B" w:rsidP="0074532D">
          <w:pPr>
            <w:pStyle w:val="TOC1"/>
            <w:ind w:left="440"/>
            <w:rPr>
              <w:rFonts w:asciiTheme="minorHAnsi" w:eastAsiaTheme="minorEastAsia" w:hAnsiTheme="minorHAnsi" w:cstheme="minorBidi"/>
              <w:i w:val="0"/>
              <w:color w:val="auto"/>
              <w:sz w:val="22"/>
              <w:szCs w:val="22"/>
            </w:rPr>
          </w:pPr>
          <w:hyperlink w:anchor="_Toc67046058" w:history="1">
            <w:r w:rsidR="0074532D" w:rsidRPr="000908A8">
              <w:rPr>
                <w:rStyle w:val="Hyperlink"/>
                <w:iCs/>
              </w:rPr>
              <w:t>Part 1 - Basic information &amp; contact details</w:t>
            </w:r>
            <w:r w:rsidR="0074532D">
              <w:rPr>
                <w:webHidden/>
              </w:rPr>
              <w:tab/>
            </w:r>
            <w:r w:rsidR="0074532D">
              <w:rPr>
                <w:webHidden/>
              </w:rPr>
              <w:fldChar w:fldCharType="begin"/>
            </w:r>
            <w:r w:rsidR="0074532D">
              <w:rPr>
                <w:webHidden/>
              </w:rPr>
              <w:instrText xml:space="preserve"> PAGEREF _Toc67046058 \h </w:instrText>
            </w:r>
            <w:r w:rsidR="0074532D">
              <w:rPr>
                <w:webHidden/>
              </w:rPr>
            </w:r>
            <w:r w:rsidR="0074532D">
              <w:rPr>
                <w:webHidden/>
              </w:rPr>
              <w:fldChar w:fldCharType="separate"/>
            </w:r>
            <w:r w:rsidR="0074532D">
              <w:rPr>
                <w:webHidden/>
              </w:rPr>
              <w:t>12</w:t>
            </w:r>
            <w:r w:rsidR="0074532D">
              <w:rPr>
                <w:webHidden/>
              </w:rPr>
              <w:fldChar w:fldCharType="end"/>
            </w:r>
          </w:hyperlink>
        </w:p>
        <w:p w14:paraId="73A4AF56" w14:textId="47463A43" w:rsidR="0074532D" w:rsidRDefault="0032377B" w:rsidP="0074532D">
          <w:pPr>
            <w:pStyle w:val="TOC1"/>
            <w:ind w:left="440"/>
            <w:rPr>
              <w:rFonts w:asciiTheme="minorHAnsi" w:eastAsiaTheme="minorEastAsia" w:hAnsiTheme="minorHAnsi" w:cstheme="minorBidi"/>
              <w:i w:val="0"/>
              <w:color w:val="auto"/>
              <w:sz w:val="22"/>
              <w:szCs w:val="22"/>
            </w:rPr>
          </w:pPr>
          <w:hyperlink w:anchor="_Toc67046059" w:history="1">
            <w:r w:rsidR="0074532D" w:rsidRPr="000908A8">
              <w:rPr>
                <w:rStyle w:val="Hyperlink"/>
                <w:iCs/>
              </w:rPr>
              <w:t>Part 2 - Evidence of the nominee’s contribution and impact</w:t>
            </w:r>
            <w:r w:rsidR="0074532D">
              <w:rPr>
                <w:webHidden/>
              </w:rPr>
              <w:tab/>
            </w:r>
            <w:r w:rsidR="0074532D">
              <w:rPr>
                <w:webHidden/>
              </w:rPr>
              <w:fldChar w:fldCharType="begin"/>
            </w:r>
            <w:r w:rsidR="0074532D">
              <w:rPr>
                <w:webHidden/>
              </w:rPr>
              <w:instrText xml:space="preserve"> PAGEREF _Toc67046059 \h </w:instrText>
            </w:r>
            <w:r w:rsidR="0074532D">
              <w:rPr>
                <w:webHidden/>
              </w:rPr>
            </w:r>
            <w:r w:rsidR="0074532D">
              <w:rPr>
                <w:webHidden/>
              </w:rPr>
              <w:fldChar w:fldCharType="separate"/>
            </w:r>
            <w:r w:rsidR="0074532D">
              <w:rPr>
                <w:webHidden/>
              </w:rPr>
              <w:t>14</w:t>
            </w:r>
            <w:r w:rsidR="0074532D">
              <w:rPr>
                <w:webHidden/>
              </w:rPr>
              <w:fldChar w:fldCharType="end"/>
            </w:r>
          </w:hyperlink>
        </w:p>
        <w:p w14:paraId="0FE77300" w14:textId="6DDABC08" w:rsidR="0074532D" w:rsidRDefault="0032377B">
          <w:pPr>
            <w:pStyle w:val="TOC1"/>
            <w:rPr>
              <w:rFonts w:asciiTheme="minorHAnsi" w:eastAsiaTheme="minorEastAsia" w:hAnsiTheme="minorHAnsi" w:cstheme="minorBidi"/>
              <w:i w:val="0"/>
              <w:color w:val="auto"/>
              <w:sz w:val="22"/>
              <w:szCs w:val="22"/>
            </w:rPr>
          </w:pPr>
          <w:hyperlink w:anchor="_Toc67046060" w:history="1">
            <w:r w:rsidR="0074532D" w:rsidRPr="000908A8">
              <w:rPr>
                <w:rStyle w:val="Hyperlink"/>
              </w:rPr>
              <w:t xml:space="preserve">Appendix - </w:t>
            </w:r>
            <w:r w:rsidR="0074532D" w:rsidRPr="000908A8">
              <w:rPr>
                <w:rStyle w:val="Hyperlink"/>
                <w:iCs/>
              </w:rPr>
              <w:t>Sample score sheet</w:t>
            </w:r>
            <w:r w:rsidR="0074532D" w:rsidRPr="000908A8">
              <w:rPr>
                <w:rStyle w:val="Hyperlink"/>
              </w:rPr>
              <w:t xml:space="preserve"> – Assessment of Fellowship submissions</w:t>
            </w:r>
            <w:r w:rsidR="0074532D">
              <w:rPr>
                <w:webHidden/>
              </w:rPr>
              <w:tab/>
            </w:r>
            <w:r w:rsidR="0074532D">
              <w:rPr>
                <w:webHidden/>
              </w:rPr>
              <w:fldChar w:fldCharType="begin"/>
            </w:r>
            <w:r w:rsidR="0074532D">
              <w:rPr>
                <w:webHidden/>
              </w:rPr>
              <w:instrText xml:space="preserve"> PAGEREF _Toc67046060 \h </w:instrText>
            </w:r>
            <w:r w:rsidR="0074532D">
              <w:rPr>
                <w:webHidden/>
              </w:rPr>
            </w:r>
            <w:r w:rsidR="0074532D">
              <w:rPr>
                <w:webHidden/>
              </w:rPr>
              <w:fldChar w:fldCharType="separate"/>
            </w:r>
            <w:r w:rsidR="0074532D">
              <w:rPr>
                <w:webHidden/>
              </w:rPr>
              <w:t>19</w:t>
            </w:r>
            <w:r w:rsidR="0074532D">
              <w:rPr>
                <w:webHidden/>
              </w:rPr>
              <w:fldChar w:fldCharType="end"/>
            </w:r>
          </w:hyperlink>
        </w:p>
        <w:p w14:paraId="7161EBBA" w14:textId="3D338B1C" w:rsidR="00713D48" w:rsidRPr="00713D48" w:rsidRDefault="00713D48">
          <w:pPr>
            <w:rPr>
              <w:i w:val="0"/>
            </w:rPr>
          </w:pPr>
          <w:r w:rsidRPr="00952AC2">
            <w:rPr>
              <w:rFonts w:ascii="Calibri Light" w:hAnsi="Calibri Light" w:cstheme="majorHAnsi"/>
              <w:b/>
              <w:bCs/>
              <w:i w:val="0"/>
              <w:noProof/>
            </w:rPr>
            <w:fldChar w:fldCharType="end"/>
          </w:r>
        </w:p>
      </w:sdtContent>
    </w:sdt>
    <w:p w14:paraId="3D0FD2DA" w14:textId="6F2BBE73" w:rsidR="008666A7" w:rsidRDefault="00613EA3" w:rsidP="00613EA3">
      <w:pPr>
        <w:tabs>
          <w:tab w:val="left" w:pos="5547"/>
        </w:tabs>
        <w:rPr>
          <w:i w:val="0"/>
        </w:rPr>
      </w:pPr>
      <w:r>
        <w:rPr>
          <w:i w:val="0"/>
        </w:rPr>
        <w:tab/>
      </w:r>
    </w:p>
    <w:p w14:paraId="03AD4666" w14:textId="6B77F785" w:rsidR="00455876" w:rsidRPr="00AC529D" w:rsidRDefault="002021A9" w:rsidP="00C74548">
      <w:pPr>
        <w:ind w:left="0"/>
        <w:rPr>
          <w:rFonts w:asciiTheme="majorHAnsi" w:hAnsiTheme="majorHAnsi" w:cstheme="majorHAnsi"/>
          <w:color w:val="382E7B"/>
        </w:rPr>
      </w:pPr>
      <w:r w:rsidRPr="00AC529D">
        <w:rPr>
          <w:rFonts w:asciiTheme="majorHAnsi" w:hAnsiTheme="majorHAnsi" w:cstheme="majorHAnsi"/>
          <w:color w:val="382E7B"/>
        </w:rPr>
        <w:t>By pressing the ‘Ctrl’ key and clicking on a table of content headline simultaneously</w:t>
      </w:r>
      <w:r w:rsidR="008365DE" w:rsidRPr="00AC529D">
        <w:rPr>
          <w:rFonts w:asciiTheme="majorHAnsi" w:hAnsiTheme="majorHAnsi" w:cstheme="majorHAnsi"/>
          <w:color w:val="382E7B"/>
        </w:rPr>
        <w:t>,</w:t>
      </w:r>
      <w:r w:rsidRPr="00AC529D">
        <w:rPr>
          <w:rFonts w:asciiTheme="majorHAnsi" w:hAnsiTheme="majorHAnsi" w:cstheme="majorHAnsi"/>
          <w:color w:val="382E7B"/>
        </w:rPr>
        <w:t xml:space="preserve"> you can prompt yourself directly to the relevant information</w:t>
      </w:r>
      <w:bookmarkStart w:id="3" w:name="h.gjdgxs" w:colFirst="0" w:colLast="0"/>
      <w:bookmarkEnd w:id="3"/>
      <w:r w:rsidR="008365DE" w:rsidRPr="00AC529D">
        <w:rPr>
          <w:rFonts w:asciiTheme="majorHAnsi" w:hAnsiTheme="majorHAnsi" w:cstheme="majorHAnsi"/>
          <w:color w:val="382E7B"/>
        </w:rPr>
        <w:t xml:space="preserve"> needed</w:t>
      </w:r>
      <w:r w:rsidR="00E10BDF" w:rsidRPr="00AC529D">
        <w:rPr>
          <w:rFonts w:asciiTheme="majorHAnsi" w:hAnsiTheme="majorHAnsi" w:cstheme="majorHAnsi"/>
          <w:color w:val="382E7B"/>
        </w:rPr>
        <w:t xml:space="preserve">. </w:t>
      </w:r>
    </w:p>
    <w:p w14:paraId="31013759" w14:textId="16B50F13" w:rsidR="00C74548" w:rsidRPr="00E27760" w:rsidRDefault="00C74548" w:rsidP="00C74548">
      <w:pPr>
        <w:ind w:left="0"/>
        <w:rPr>
          <w:rFonts w:asciiTheme="majorHAnsi" w:hAnsiTheme="majorHAnsi" w:cstheme="majorHAnsi"/>
          <w:b/>
          <w:bCs/>
        </w:rPr>
      </w:pPr>
    </w:p>
    <w:p w14:paraId="5EBC497B" w14:textId="610B9C83" w:rsidR="00C74548" w:rsidRPr="00A00618" w:rsidRDefault="00E01F3B" w:rsidP="00A00618">
      <w:pPr>
        <w:tabs>
          <w:tab w:val="left" w:pos="1808"/>
        </w:tabs>
        <w:ind w:left="0"/>
        <w:rPr>
          <w:rFonts w:asciiTheme="majorHAnsi" w:hAnsiTheme="majorHAnsi" w:cstheme="majorHAnsi"/>
        </w:rPr>
      </w:pPr>
      <w:r>
        <w:rPr>
          <w:rFonts w:asciiTheme="majorHAnsi" w:hAnsiTheme="majorHAnsi" w:cstheme="majorHAnsi"/>
        </w:rPr>
        <w:tab/>
      </w:r>
    </w:p>
    <w:p w14:paraId="20C1D1EE" w14:textId="4501386A" w:rsidR="00D95E2A" w:rsidRDefault="00C74548" w:rsidP="007F39C2">
      <w:pPr>
        <w:pStyle w:val="Heading1"/>
        <w:rPr>
          <w:rFonts w:cstheme="majorHAnsi"/>
          <w:szCs w:val="32"/>
        </w:rPr>
      </w:pPr>
      <w:bookmarkStart w:id="4" w:name="h.3znysh7" w:colFirst="0" w:colLast="0"/>
      <w:bookmarkStart w:id="5" w:name="_1._Criteria_for"/>
      <w:bookmarkStart w:id="6" w:name="_Toc67046044"/>
      <w:bookmarkEnd w:id="4"/>
      <w:bookmarkEnd w:id="5"/>
      <w:r>
        <w:lastRenderedPageBreak/>
        <w:t>1</w:t>
      </w:r>
      <w:r w:rsidR="001E08E7" w:rsidRPr="001E08E7">
        <w:t>.</w:t>
      </w:r>
      <w:r w:rsidR="001E08E7" w:rsidRPr="001E08E7">
        <w:tab/>
      </w:r>
      <w:r w:rsidR="00D95E2A">
        <w:rPr>
          <w:rFonts w:cstheme="majorHAnsi"/>
          <w:szCs w:val="32"/>
        </w:rPr>
        <w:t>Eligibility for Fellowship nominations and nominators</w:t>
      </w:r>
      <w:bookmarkEnd w:id="6"/>
    </w:p>
    <w:p w14:paraId="5ADE1B77" w14:textId="4B2784A7" w:rsidR="00AD72BF" w:rsidRDefault="00AD72BF" w:rsidP="00AD72BF">
      <w:pPr>
        <w:rPr>
          <w:lang w:val="en-US" w:eastAsia="en-US"/>
        </w:rPr>
      </w:pPr>
    </w:p>
    <w:p w14:paraId="4618CC7D" w14:textId="77777777" w:rsidR="00AD72BF" w:rsidRPr="00AD72BF" w:rsidRDefault="00AD72BF" w:rsidP="00AD72BF">
      <w:pPr>
        <w:rPr>
          <w:lang w:val="en-US" w:eastAsia="en-US"/>
        </w:rPr>
      </w:pPr>
    </w:p>
    <w:p w14:paraId="5E047D2D" w14:textId="5BBE736D" w:rsidR="005C541F" w:rsidRDefault="005C541F" w:rsidP="00231964">
      <w:pPr>
        <w:ind w:left="0"/>
        <w:rPr>
          <w:rFonts w:asciiTheme="majorHAnsi" w:hAnsiTheme="majorHAnsi" w:cstheme="majorHAnsi"/>
          <w:b/>
          <w:bCs/>
          <w:iCs/>
          <w:color w:val="auto"/>
          <w:sz w:val="28"/>
          <w:szCs w:val="28"/>
        </w:rPr>
      </w:pPr>
      <w:r>
        <w:rPr>
          <w:rFonts w:asciiTheme="majorHAnsi" w:hAnsiTheme="majorHAnsi" w:cstheme="majorHAnsi"/>
          <w:b/>
          <w:bCs/>
          <w:i w:val="0"/>
          <w:iCs/>
          <w:noProof/>
          <w:color w:val="222222"/>
        </w:rPr>
        <mc:AlternateContent>
          <mc:Choice Requires="wps">
            <w:drawing>
              <wp:anchor distT="0" distB="0" distL="114300" distR="114300" simplePos="0" relativeHeight="251571200" behindDoc="0" locked="0" layoutInCell="1" allowOverlap="1" wp14:anchorId="42D0317C" wp14:editId="2E392D56">
                <wp:simplePos x="0" y="0"/>
                <wp:positionH relativeFrom="margin">
                  <wp:posOffset>900430</wp:posOffset>
                </wp:positionH>
                <wp:positionV relativeFrom="paragraph">
                  <wp:posOffset>254635</wp:posOffset>
                </wp:positionV>
                <wp:extent cx="3891600" cy="1573200"/>
                <wp:effectExtent l="0" t="0" r="0" b="8255"/>
                <wp:wrapNone/>
                <wp:docPr id="6" name="Rectangle: Rounded Corners 6"/>
                <wp:cNvGraphicFramePr/>
                <a:graphic xmlns:a="http://schemas.openxmlformats.org/drawingml/2006/main">
                  <a:graphicData uri="http://schemas.microsoft.com/office/word/2010/wordprocessingShape">
                    <wps:wsp>
                      <wps:cNvSpPr/>
                      <wps:spPr>
                        <a:xfrm>
                          <a:off x="0" y="0"/>
                          <a:ext cx="3891600" cy="1573200"/>
                        </a:xfrm>
                        <a:prstGeom prst="round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107FCC" w14:textId="77777777" w:rsidR="00393DC2" w:rsidRPr="00193373" w:rsidRDefault="00393DC2" w:rsidP="002E35DA">
                            <w:pPr>
                              <w:rPr>
                                <w:rFonts w:asciiTheme="majorHAnsi" w:hAnsiTheme="majorHAnsi" w:cstheme="majorHAnsi"/>
                                <w:b/>
                                <w:bCs/>
                                <w:iCs/>
                                <w:color w:val="382E7B"/>
                                <w:sz w:val="32"/>
                                <w:szCs w:val="32"/>
                              </w:rPr>
                            </w:pPr>
                            <w:r w:rsidRPr="00193373">
                              <w:rPr>
                                <w:rFonts w:asciiTheme="majorHAnsi" w:hAnsiTheme="majorHAnsi" w:cstheme="majorHAnsi"/>
                                <w:b/>
                                <w:bCs/>
                                <w:iCs/>
                                <w:color w:val="382E7B"/>
                                <w:sz w:val="40"/>
                                <w:szCs w:val="40"/>
                              </w:rPr>
                              <w:t>Nominators</w:t>
                            </w:r>
                          </w:p>
                          <w:p w14:paraId="5AC89504" w14:textId="77777777" w:rsidR="00393DC2" w:rsidRPr="00193373" w:rsidRDefault="00393DC2" w:rsidP="00AA3863">
                            <w:pPr>
                              <w:ind w:left="720"/>
                              <w:rPr>
                                <w:rFonts w:asciiTheme="majorHAnsi" w:hAnsiTheme="majorHAnsi" w:cstheme="majorHAnsi"/>
                                <w:b/>
                                <w:bCs/>
                                <w:iCs/>
                                <w:color w:val="382E7B"/>
                                <w:sz w:val="32"/>
                                <w:szCs w:val="32"/>
                              </w:rPr>
                            </w:pPr>
                            <w:r w:rsidRPr="00193373">
                              <w:rPr>
                                <w:rFonts w:asciiTheme="majorHAnsi" w:hAnsiTheme="majorHAnsi" w:cstheme="majorHAnsi"/>
                                <w:b/>
                                <w:bCs/>
                                <w:iCs/>
                                <w:color w:val="382E7B"/>
                                <w:sz w:val="32"/>
                                <w:szCs w:val="32"/>
                              </w:rPr>
                              <w:t xml:space="preserve">must be full members of the CSP </w:t>
                            </w:r>
                          </w:p>
                          <w:p w14:paraId="4A9BA874" w14:textId="77777777" w:rsidR="00393DC2" w:rsidRDefault="00393DC2" w:rsidP="002E35DA">
                            <w:pPr>
                              <w:ind w:left="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D0317C" id="Rectangle: Rounded Corners 6" o:spid="_x0000_s1026" style="position:absolute;margin-left:70.9pt;margin-top:20.05pt;width:306.45pt;height:123.85pt;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" stroked="f" strokeweight="1pt">
                <v:fill r:id="rId19" o:title="" recolor="t" rotate="t" type="frame"/>
                <v:stroke joinstyle="miter"/>
                <v:textbox>
                  <w:txbxContent>
                    <w:p w14:paraId="3D107FCC" w14:textId="77777777" w:rsidR="00393DC2" w:rsidRPr="00193373" w:rsidRDefault="00393DC2" w:rsidP="002E35DA">
                      <w:pPr>
                        <w:rPr>
                          <w:rFonts w:asciiTheme="majorHAnsi" w:hAnsiTheme="majorHAnsi" w:cstheme="majorHAnsi"/>
                          <w:b/>
                          <w:bCs/>
                          <w:iCs/>
                          <w:color w:val="382E7B"/>
                          <w:sz w:val="32"/>
                          <w:szCs w:val="32"/>
                        </w:rPr>
                      </w:pPr>
                      <w:r w:rsidRPr="00193373">
                        <w:rPr>
                          <w:rFonts w:asciiTheme="majorHAnsi" w:hAnsiTheme="majorHAnsi" w:cstheme="majorHAnsi"/>
                          <w:b/>
                          <w:bCs/>
                          <w:iCs/>
                          <w:color w:val="382E7B"/>
                          <w:sz w:val="40"/>
                          <w:szCs w:val="40"/>
                        </w:rPr>
                        <w:t>Nominators</w:t>
                      </w:r>
                    </w:p>
                    <w:p w14:paraId="5AC89504" w14:textId="77777777" w:rsidR="00393DC2" w:rsidRPr="00193373" w:rsidRDefault="00393DC2" w:rsidP="00AA3863">
                      <w:pPr>
                        <w:ind w:left="720"/>
                        <w:rPr>
                          <w:rFonts w:asciiTheme="majorHAnsi" w:hAnsiTheme="majorHAnsi" w:cstheme="majorHAnsi"/>
                          <w:b/>
                          <w:bCs/>
                          <w:iCs/>
                          <w:color w:val="382E7B"/>
                          <w:sz w:val="32"/>
                          <w:szCs w:val="32"/>
                        </w:rPr>
                      </w:pPr>
                      <w:r w:rsidRPr="00193373">
                        <w:rPr>
                          <w:rFonts w:asciiTheme="majorHAnsi" w:hAnsiTheme="majorHAnsi" w:cstheme="majorHAnsi"/>
                          <w:b/>
                          <w:bCs/>
                          <w:iCs/>
                          <w:color w:val="382E7B"/>
                          <w:sz w:val="32"/>
                          <w:szCs w:val="32"/>
                        </w:rPr>
                        <w:t xml:space="preserve">must be full members of the CSP </w:t>
                      </w:r>
                    </w:p>
                    <w:p w14:paraId="4A9BA874" w14:textId="77777777" w:rsidR="00393DC2" w:rsidRDefault="00393DC2" w:rsidP="002E35DA">
                      <w:pPr>
                        <w:ind w:left="0"/>
                      </w:pPr>
                    </w:p>
                  </w:txbxContent>
                </v:textbox>
                <w10:wrap anchorx="margin"/>
              </v:roundrect>
            </w:pict>
          </mc:Fallback>
        </mc:AlternateContent>
      </w:r>
      <w:r w:rsidR="00D95E2A">
        <w:rPr>
          <w:rFonts w:asciiTheme="majorHAnsi" w:hAnsiTheme="majorHAnsi" w:cstheme="majorHAnsi"/>
          <w:b/>
          <w:bCs/>
          <w:iCs/>
          <w:color w:val="auto"/>
          <w:sz w:val="28"/>
          <w:szCs w:val="28"/>
        </w:rPr>
        <w:t xml:space="preserve"> </w:t>
      </w:r>
    </w:p>
    <w:p w14:paraId="345F0CD7" w14:textId="77777777" w:rsidR="00AD72BF" w:rsidRDefault="00AD72BF" w:rsidP="00231964">
      <w:pPr>
        <w:ind w:left="0"/>
        <w:rPr>
          <w:rFonts w:asciiTheme="majorHAnsi" w:hAnsiTheme="majorHAnsi" w:cstheme="majorHAnsi"/>
          <w:b/>
          <w:bCs/>
          <w:iCs/>
          <w:color w:val="auto"/>
          <w:sz w:val="28"/>
          <w:szCs w:val="28"/>
        </w:rPr>
      </w:pPr>
    </w:p>
    <w:p w14:paraId="41A21CCE" w14:textId="04EA2D39" w:rsidR="005C541F" w:rsidRDefault="005C541F" w:rsidP="002E35DA">
      <w:pPr>
        <w:ind w:left="0"/>
        <w:jc w:val="center"/>
        <w:rPr>
          <w:rFonts w:asciiTheme="majorHAnsi" w:hAnsiTheme="majorHAnsi" w:cstheme="majorHAnsi"/>
          <w:b/>
          <w:bCs/>
          <w:iCs/>
          <w:color w:val="auto"/>
          <w:sz w:val="28"/>
          <w:szCs w:val="28"/>
        </w:rPr>
      </w:pPr>
    </w:p>
    <w:p w14:paraId="105E28C4" w14:textId="575B6FFB" w:rsidR="005C541F" w:rsidRDefault="005C541F" w:rsidP="00231964">
      <w:pPr>
        <w:ind w:left="0"/>
        <w:rPr>
          <w:rFonts w:asciiTheme="majorHAnsi" w:hAnsiTheme="majorHAnsi" w:cstheme="majorHAnsi"/>
          <w:b/>
          <w:bCs/>
          <w:iCs/>
          <w:color w:val="auto"/>
          <w:sz w:val="28"/>
          <w:szCs w:val="28"/>
        </w:rPr>
      </w:pPr>
    </w:p>
    <w:p w14:paraId="703D0F1B" w14:textId="1E32C1C6" w:rsidR="005C541F" w:rsidRDefault="005C541F" w:rsidP="00231964">
      <w:pPr>
        <w:ind w:left="0"/>
        <w:rPr>
          <w:rFonts w:asciiTheme="majorHAnsi" w:hAnsiTheme="majorHAnsi" w:cstheme="majorHAnsi"/>
          <w:b/>
          <w:bCs/>
          <w:iCs/>
          <w:color w:val="auto"/>
          <w:sz w:val="28"/>
          <w:szCs w:val="28"/>
        </w:rPr>
      </w:pPr>
    </w:p>
    <w:p w14:paraId="585BBDD7" w14:textId="2AE3FB7C" w:rsidR="005C541F" w:rsidRDefault="005D17DD" w:rsidP="005D17DD">
      <w:pPr>
        <w:tabs>
          <w:tab w:val="left" w:pos="2250"/>
        </w:tabs>
        <w:ind w:left="0"/>
        <w:rPr>
          <w:rFonts w:asciiTheme="majorHAnsi" w:hAnsiTheme="majorHAnsi" w:cstheme="majorHAnsi"/>
          <w:b/>
          <w:bCs/>
          <w:iCs/>
          <w:color w:val="auto"/>
          <w:sz w:val="28"/>
          <w:szCs w:val="28"/>
        </w:rPr>
      </w:pPr>
      <w:r>
        <w:rPr>
          <w:rFonts w:asciiTheme="majorHAnsi" w:hAnsiTheme="majorHAnsi" w:cstheme="majorHAnsi"/>
          <w:b/>
          <w:bCs/>
          <w:iCs/>
          <w:color w:val="auto"/>
          <w:sz w:val="28"/>
          <w:szCs w:val="28"/>
        </w:rPr>
        <w:tab/>
      </w:r>
    </w:p>
    <w:p w14:paraId="2F455B48" w14:textId="38762B77" w:rsidR="00231964" w:rsidRDefault="00231964" w:rsidP="00231964">
      <w:pPr>
        <w:ind w:left="0"/>
        <w:rPr>
          <w:rFonts w:asciiTheme="majorHAnsi" w:hAnsiTheme="majorHAnsi" w:cstheme="majorHAnsi"/>
          <w:b/>
          <w:bCs/>
          <w:iCs/>
          <w:color w:val="auto"/>
          <w:sz w:val="28"/>
          <w:szCs w:val="28"/>
        </w:rPr>
      </w:pPr>
      <w:r>
        <w:rPr>
          <w:rFonts w:asciiTheme="majorHAnsi" w:hAnsiTheme="majorHAnsi" w:cstheme="majorHAnsi"/>
          <w:b/>
          <w:bCs/>
          <w:i w:val="0"/>
          <w:iCs/>
          <w:noProof/>
          <w:color w:val="222222"/>
        </w:rPr>
        <mc:AlternateContent>
          <mc:Choice Requires="wps">
            <w:drawing>
              <wp:anchor distT="0" distB="0" distL="114300" distR="114300" simplePos="0" relativeHeight="251573248" behindDoc="0" locked="0" layoutInCell="1" allowOverlap="1" wp14:anchorId="59129F51" wp14:editId="76EF5961">
                <wp:simplePos x="0" y="0"/>
                <wp:positionH relativeFrom="margin">
                  <wp:posOffset>900430</wp:posOffset>
                </wp:positionH>
                <wp:positionV relativeFrom="paragraph">
                  <wp:posOffset>342413</wp:posOffset>
                </wp:positionV>
                <wp:extent cx="3891600" cy="1573200"/>
                <wp:effectExtent l="0" t="0" r="0" b="8255"/>
                <wp:wrapNone/>
                <wp:docPr id="3" name="Rectangle: Rounded Corners 3"/>
                <wp:cNvGraphicFramePr/>
                <a:graphic xmlns:a="http://schemas.openxmlformats.org/drawingml/2006/main">
                  <a:graphicData uri="http://schemas.microsoft.com/office/word/2010/wordprocessingShape">
                    <wps:wsp>
                      <wps:cNvSpPr/>
                      <wps:spPr>
                        <a:xfrm>
                          <a:off x="0" y="0"/>
                          <a:ext cx="3891600" cy="1573200"/>
                        </a:xfrm>
                        <a:prstGeom prst="roundRect">
                          <a:avLst/>
                        </a:prstGeom>
                        <a:blipFill dpi="0" rotWithShape="1">
                          <a:blip r:embed="rId2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575B11" w14:textId="77777777" w:rsidR="00393DC2" w:rsidRPr="00095685" w:rsidRDefault="00393DC2" w:rsidP="00231964">
                            <w:pPr>
                              <w:ind w:left="360"/>
                              <w:rPr>
                                <w:rFonts w:asciiTheme="majorHAnsi" w:hAnsiTheme="majorHAnsi" w:cstheme="majorHAnsi"/>
                                <w:b/>
                                <w:bCs/>
                                <w:iCs/>
                                <w:color w:val="FEEFD2"/>
                                <w:sz w:val="32"/>
                                <w:szCs w:val="32"/>
                              </w:rPr>
                            </w:pPr>
                            <w:r w:rsidRPr="00095685">
                              <w:rPr>
                                <w:rFonts w:asciiTheme="majorHAnsi" w:hAnsiTheme="majorHAnsi" w:cstheme="majorHAnsi"/>
                                <w:b/>
                                <w:bCs/>
                                <w:iCs/>
                                <w:color w:val="FEEFD2"/>
                                <w:sz w:val="40"/>
                                <w:szCs w:val="40"/>
                              </w:rPr>
                              <w:t>Fellowship Nominees</w:t>
                            </w:r>
                            <w:r w:rsidRPr="00095685">
                              <w:rPr>
                                <w:rFonts w:asciiTheme="majorHAnsi" w:hAnsiTheme="majorHAnsi" w:cstheme="majorHAnsi"/>
                                <w:b/>
                                <w:bCs/>
                                <w:iCs/>
                                <w:color w:val="FEEFD2"/>
                                <w:sz w:val="32"/>
                                <w:szCs w:val="32"/>
                              </w:rPr>
                              <w:t xml:space="preserve"> </w:t>
                            </w:r>
                          </w:p>
                          <w:p w14:paraId="7D4D65E0" w14:textId="59DC2D41" w:rsidR="00393DC2" w:rsidRPr="00095685" w:rsidRDefault="00393DC2" w:rsidP="005C541F">
                            <w:pPr>
                              <w:ind w:left="720"/>
                              <w:rPr>
                                <w:rFonts w:asciiTheme="majorHAnsi" w:hAnsiTheme="majorHAnsi" w:cstheme="majorHAnsi"/>
                                <w:b/>
                                <w:bCs/>
                                <w:iCs/>
                                <w:color w:val="FEEFD2"/>
                                <w:sz w:val="32"/>
                                <w:szCs w:val="32"/>
                              </w:rPr>
                            </w:pPr>
                            <w:r w:rsidRPr="00095685">
                              <w:rPr>
                                <w:rFonts w:asciiTheme="majorHAnsi" w:hAnsiTheme="majorHAnsi" w:cstheme="majorHAnsi"/>
                                <w:b/>
                                <w:bCs/>
                                <w:iCs/>
                                <w:color w:val="FEEFD2"/>
                                <w:sz w:val="32"/>
                                <w:szCs w:val="32"/>
                              </w:rPr>
                              <w:t>must be full members of the CSP</w:t>
                            </w:r>
                          </w:p>
                          <w:p w14:paraId="6CE30979" w14:textId="77777777" w:rsidR="00393DC2" w:rsidRPr="00095685" w:rsidRDefault="00393DC2" w:rsidP="000E0DE5">
                            <w:pPr>
                              <w:ind w:left="720"/>
                              <w:rPr>
                                <w:rFonts w:asciiTheme="majorHAnsi" w:hAnsiTheme="majorHAnsi" w:cstheme="majorHAnsi"/>
                                <w:b/>
                                <w:bCs/>
                                <w:iCs/>
                                <w:color w:val="FEEFD2"/>
                                <w:sz w:val="32"/>
                                <w:szCs w:val="32"/>
                              </w:rPr>
                            </w:pPr>
                            <w:r w:rsidRPr="00095685">
                              <w:rPr>
                                <w:rFonts w:asciiTheme="majorHAnsi" w:hAnsiTheme="majorHAnsi" w:cstheme="majorHAnsi"/>
                                <w:color w:val="FEEFD2"/>
                                <w:sz w:val="32"/>
                                <w:szCs w:val="32"/>
                              </w:rPr>
                              <w:t xml:space="preserve">of </w:t>
                            </w:r>
                            <w:r w:rsidRPr="00095685">
                              <w:rPr>
                                <w:rFonts w:asciiTheme="majorHAnsi" w:hAnsiTheme="majorHAnsi" w:cstheme="majorHAnsi"/>
                                <w:b/>
                                <w:bCs/>
                                <w:iCs/>
                                <w:color w:val="FEEFD2"/>
                                <w:sz w:val="32"/>
                                <w:szCs w:val="32"/>
                              </w:rPr>
                              <w:t xml:space="preserve">at least 10 years standing. </w:t>
                            </w:r>
                          </w:p>
                          <w:p w14:paraId="1D4A4640" w14:textId="77777777" w:rsidR="00393DC2" w:rsidRPr="00874649" w:rsidRDefault="00393DC2" w:rsidP="00231964">
                            <w:pPr>
                              <w:pStyle w:val="ListParagraph"/>
                              <w:ind w:left="360"/>
                              <w:rPr>
                                <w:rFonts w:asciiTheme="majorHAnsi" w:hAnsiTheme="majorHAnsi" w:cstheme="majorHAnsi"/>
                                <w:b/>
                                <w:bCs/>
                                <w:iCs/>
                                <w:color w:val="auto"/>
                                <w:sz w:val="32"/>
                                <w:szCs w:val="32"/>
                              </w:rPr>
                            </w:pPr>
                          </w:p>
                          <w:p w14:paraId="5E3B826D" w14:textId="77777777" w:rsidR="00393DC2" w:rsidRDefault="00393DC2" w:rsidP="00231964">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129F51" id="Rectangle: Rounded Corners 3" o:spid="_x0000_s1027" style="position:absolute;margin-left:70.9pt;margin-top:26.95pt;width:306.45pt;height:123.85pt;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OsAAAAAUmdodGxvbmcA&#10;AAb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sgAAAAEAAACeAAAAFQAAAdwAACcMAAADlgAYAAH/2P/tAAxBZG9iZV9DTQAB/+4ADkFk&#10;b2JlAGSAAAAAAf/bAIQADAgICAkIDAkJDBELCgsRFQ8MDA8VGBMTFRMTGBEMDAwMDAwRDAwMDAwM&#10;DAwMDAwMDAwMDAwMDAwMDAwMDAwMDAENCwsNDg0QDg4QFA4ODhQUDg4ODhQRDAwMDAwREQwMDAwM&#10;DBEMDAwMDAwMDAwMDAwMDAwMDAwMDAwMDAwMDAwM/8AAEQgAFQCe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" stroked="f" strokeweight="1pt">
                <v:fill r:id="rId21" o:title="" recolor="t" rotate="t" type="frame"/>
                <v:stroke joinstyle="miter"/>
                <v:textbox>
                  <w:txbxContent>
                    <w:p w14:paraId="47575B11" w14:textId="77777777" w:rsidR="00393DC2" w:rsidRPr="00095685" w:rsidRDefault="00393DC2" w:rsidP="00231964">
                      <w:pPr>
                        <w:ind w:left="360"/>
                        <w:rPr>
                          <w:rFonts w:asciiTheme="majorHAnsi" w:hAnsiTheme="majorHAnsi" w:cstheme="majorHAnsi"/>
                          <w:b/>
                          <w:bCs/>
                          <w:iCs/>
                          <w:color w:val="FEEFD2"/>
                          <w:sz w:val="32"/>
                          <w:szCs w:val="32"/>
                        </w:rPr>
                      </w:pPr>
                      <w:r w:rsidRPr="00095685">
                        <w:rPr>
                          <w:rFonts w:asciiTheme="majorHAnsi" w:hAnsiTheme="majorHAnsi" w:cstheme="majorHAnsi"/>
                          <w:b/>
                          <w:bCs/>
                          <w:iCs/>
                          <w:color w:val="FEEFD2"/>
                          <w:sz w:val="40"/>
                          <w:szCs w:val="40"/>
                        </w:rPr>
                        <w:t>Fellowship Nominees</w:t>
                      </w:r>
                      <w:r w:rsidRPr="00095685">
                        <w:rPr>
                          <w:rFonts w:asciiTheme="majorHAnsi" w:hAnsiTheme="majorHAnsi" w:cstheme="majorHAnsi"/>
                          <w:b/>
                          <w:bCs/>
                          <w:iCs/>
                          <w:color w:val="FEEFD2"/>
                          <w:sz w:val="32"/>
                          <w:szCs w:val="32"/>
                        </w:rPr>
                        <w:t xml:space="preserve"> </w:t>
                      </w:r>
                    </w:p>
                    <w:p w14:paraId="7D4D65E0" w14:textId="59DC2D41" w:rsidR="00393DC2" w:rsidRPr="00095685" w:rsidRDefault="00393DC2" w:rsidP="005C541F">
                      <w:pPr>
                        <w:ind w:left="720"/>
                        <w:rPr>
                          <w:rFonts w:asciiTheme="majorHAnsi" w:hAnsiTheme="majorHAnsi" w:cstheme="majorHAnsi"/>
                          <w:b/>
                          <w:bCs/>
                          <w:iCs/>
                          <w:color w:val="FEEFD2"/>
                          <w:sz w:val="32"/>
                          <w:szCs w:val="32"/>
                        </w:rPr>
                      </w:pPr>
                      <w:r w:rsidRPr="00095685">
                        <w:rPr>
                          <w:rFonts w:asciiTheme="majorHAnsi" w:hAnsiTheme="majorHAnsi" w:cstheme="majorHAnsi"/>
                          <w:b/>
                          <w:bCs/>
                          <w:iCs/>
                          <w:color w:val="FEEFD2"/>
                          <w:sz w:val="32"/>
                          <w:szCs w:val="32"/>
                        </w:rPr>
                        <w:t>must be full members of the CSP</w:t>
                      </w:r>
                    </w:p>
                    <w:p w14:paraId="6CE30979" w14:textId="77777777" w:rsidR="00393DC2" w:rsidRPr="00095685" w:rsidRDefault="00393DC2" w:rsidP="000E0DE5">
                      <w:pPr>
                        <w:ind w:left="720"/>
                        <w:rPr>
                          <w:rFonts w:asciiTheme="majorHAnsi" w:hAnsiTheme="majorHAnsi" w:cstheme="majorHAnsi"/>
                          <w:b/>
                          <w:bCs/>
                          <w:iCs/>
                          <w:color w:val="FEEFD2"/>
                          <w:sz w:val="32"/>
                          <w:szCs w:val="32"/>
                        </w:rPr>
                      </w:pPr>
                      <w:r w:rsidRPr="00095685">
                        <w:rPr>
                          <w:rFonts w:asciiTheme="majorHAnsi" w:hAnsiTheme="majorHAnsi" w:cstheme="majorHAnsi"/>
                          <w:color w:val="FEEFD2"/>
                          <w:sz w:val="32"/>
                          <w:szCs w:val="32"/>
                        </w:rPr>
                        <w:t xml:space="preserve">of </w:t>
                      </w:r>
                      <w:r w:rsidRPr="00095685">
                        <w:rPr>
                          <w:rFonts w:asciiTheme="majorHAnsi" w:hAnsiTheme="majorHAnsi" w:cstheme="majorHAnsi"/>
                          <w:b/>
                          <w:bCs/>
                          <w:iCs/>
                          <w:color w:val="FEEFD2"/>
                          <w:sz w:val="32"/>
                          <w:szCs w:val="32"/>
                        </w:rPr>
                        <w:t xml:space="preserve">at least 10 years standing. </w:t>
                      </w:r>
                    </w:p>
                    <w:p w14:paraId="1D4A4640" w14:textId="77777777" w:rsidR="00393DC2" w:rsidRPr="00874649" w:rsidRDefault="00393DC2" w:rsidP="00231964">
                      <w:pPr>
                        <w:pStyle w:val="ListParagraph"/>
                        <w:ind w:left="360"/>
                        <w:rPr>
                          <w:rFonts w:asciiTheme="majorHAnsi" w:hAnsiTheme="majorHAnsi" w:cstheme="majorHAnsi"/>
                          <w:b/>
                          <w:bCs/>
                          <w:iCs/>
                          <w:color w:val="auto"/>
                          <w:sz w:val="32"/>
                          <w:szCs w:val="32"/>
                        </w:rPr>
                      </w:pPr>
                    </w:p>
                    <w:p w14:paraId="5E3B826D" w14:textId="77777777" w:rsidR="00393DC2" w:rsidRDefault="00393DC2" w:rsidP="00231964">
                      <w:pPr>
                        <w:ind w:left="0"/>
                        <w:jc w:val="center"/>
                      </w:pPr>
                    </w:p>
                  </w:txbxContent>
                </v:textbox>
                <w10:wrap anchorx="margin"/>
              </v:roundrect>
            </w:pict>
          </mc:Fallback>
        </mc:AlternateContent>
      </w:r>
    </w:p>
    <w:p w14:paraId="12CBB013" w14:textId="74F99805" w:rsidR="00231964" w:rsidRDefault="00231964" w:rsidP="00231964">
      <w:pPr>
        <w:ind w:left="0"/>
        <w:rPr>
          <w:rFonts w:asciiTheme="majorHAnsi" w:hAnsiTheme="majorHAnsi" w:cstheme="majorHAnsi"/>
          <w:b/>
          <w:bCs/>
          <w:iCs/>
          <w:color w:val="auto"/>
          <w:sz w:val="28"/>
          <w:szCs w:val="28"/>
        </w:rPr>
      </w:pPr>
    </w:p>
    <w:p w14:paraId="2B2E975B" w14:textId="073CE0E4" w:rsidR="00231964" w:rsidRDefault="00231964" w:rsidP="00231964">
      <w:pPr>
        <w:ind w:left="0"/>
        <w:rPr>
          <w:rFonts w:asciiTheme="majorHAnsi" w:hAnsiTheme="majorHAnsi" w:cstheme="majorHAnsi"/>
          <w:b/>
          <w:bCs/>
          <w:iCs/>
          <w:color w:val="auto"/>
          <w:sz w:val="28"/>
          <w:szCs w:val="28"/>
        </w:rPr>
      </w:pPr>
    </w:p>
    <w:p w14:paraId="3571385B" w14:textId="04227498" w:rsidR="00231964" w:rsidRDefault="00231964" w:rsidP="00231964">
      <w:pPr>
        <w:ind w:left="0"/>
        <w:rPr>
          <w:rFonts w:asciiTheme="majorHAnsi" w:hAnsiTheme="majorHAnsi" w:cstheme="majorHAnsi"/>
          <w:b/>
          <w:bCs/>
          <w:iCs/>
          <w:color w:val="auto"/>
          <w:sz w:val="28"/>
          <w:szCs w:val="28"/>
        </w:rPr>
      </w:pPr>
    </w:p>
    <w:p w14:paraId="538BBAAC" w14:textId="3CAD10FD" w:rsidR="00231964" w:rsidRDefault="00231964" w:rsidP="00231964">
      <w:pPr>
        <w:ind w:left="0"/>
        <w:rPr>
          <w:rFonts w:asciiTheme="majorHAnsi" w:hAnsiTheme="majorHAnsi" w:cstheme="majorHAnsi"/>
          <w:b/>
          <w:bCs/>
          <w:iCs/>
          <w:color w:val="auto"/>
          <w:sz w:val="28"/>
          <w:szCs w:val="28"/>
        </w:rPr>
      </w:pPr>
    </w:p>
    <w:p w14:paraId="34D92F65" w14:textId="6F68686F" w:rsidR="00AD72BF" w:rsidRDefault="00AD72BF" w:rsidP="00231964">
      <w:pPr>
        <w:ind w:left="0"/>
        <w:rPr>
          <w:rFonts w:asciiTheme="majorHAnsi" w:hAnsiTheme="majorHAnsi" w:cstheme="majorHAnsi"/>
          <w:iCs/>
          <w:color w:val="222222"/>
        </w:rPr>
      </w:pPr>
    </w:p>
    <w:p w14:paraId="137B5001" w14:textId="584C8FE0" w:rsidR="00AD72BF" w:rsidRDefault="00AD72BF" w:rsidP="00231964">
      <w:pPr>
        <w:ind w:left="0"/>
        <w:rPr>
          <w:rFonts w:asciiTheme="majorHAnsi" w:hAnsiTheme="majorHAnsi" w:cstheme="majorHAnsi"/>
          <w:iCs/>
          <w:color w:val="222222"/>
        </w:rPr>
      </w:pPr>
    </w:p>
    <w:p w14:paraId="0C387CA3" w14:textId="77777777" w:rsidR="003F31DE" w:rsidRPr="001E5323" w:rsidRDefault="003F31DE" w:rsidP="00231964">
      <w:pPr>
        <w:ind w:left="0"/>
        <w:rPr>
          <w:rFonts w:asciiTheme="majorHAnsi" w:hAnsiTheme="majorHAnsi" w:cstheme="majorHAnsi"/>
          <w:iCs/>
          <w:color w:val="222222"/>
        </w:rPr>
      </w:pPr>
    </w:p>
    <w:p w14:paraId="6B5A96A6" w14:textId="768F3C5B" w:rsidR="00231964" w:rsidRPr="00231964" w:rsidRDefault="00231964" w:rsidP="00231964">
      <w:pPr>
        <w:pStyle w:val="Heading1"/>
        <w:spacing w:after="240"/>
        <w:ind w:left="720"/>
        <w:rPr>
          <w:rFonts w:cstheme="majorHAnsi"/>
          <w:i/>
          <w:iCs/>
          <w:sz w:val="28"/>
        </w:rPr>
      </w:pPr>
      <w:bookmarkStart w:id="7" w:name="_Toc67046045"/>
      <w:r>
        <w:rPr>
          <w:rFonts w:cstheme="majorHAnsi"/>
          <w:i/>
          <w:iCs/>
          <w:sz w:val="28"/>
        </w:rPr>
        <w:t>Fellowship regulations</w:t>
      </w:r>
      <w:r w:rsidR="0067675F">
        <w:rPr>
          <w:rFonts w:cstheme="majorHAnsi"/>
          <w:i/>
          <w:iCs/>
          <w:sz w:val="28"/>
        </w:rPr>
        <w:t>, rights and privileges</w:t>
      </w:r>
      <w:bookmarkEnd w:id="7"/>
    </w:p>
    <w:p w14:paraId="1C81FA0C" w14:textId="4D19CFD7" w:rsidR="007F39C2" w:rsidRPr="00AD72BF" w:rsidRDefault="00231964" w:rsidP="00AD72BF">
      <w:pPr>
        <w:pStyle w:val="NormalWeb"/>
        <w:numPr>
          <w:ilvl w:val="1"/>
          <w:numId w:val="28"/>
        </w:numPr>
        <w:spacing w:before="0" w:beforeAutospacing="0" w:after="240" w:afterAutospacing="0" w:line="276" w:lineRule="auto"/>
        <w:rPr>
          <w:rFonts w:asciiTheme="majorHAnsi" w:hAnsiTheme="majorHAnsi" w:cstheme="majorHAnsi"/>
          <w:i/>
          <w:iCs/>
          <w:color w:val="222222"/>
        </w:rPr>
      </w:pPr>
      <w:r w:rsidRPr="00874649">
        <w:rPr>
          <w:rFonts w:asciiTheme="majorHAnsi" w:hAnsiTheme="majorHAnsi" w:cstheme="majorHAnsi"/>
          <w:i/>
          <w:iCs/>
          <w:color w:val="222222"/>
        </w:rPr>
        <w:t xml:space="preserve">Fellowships are awarded by CSP Council on the recommendations of the Professional Awards Panel, in accordance with the Royal Charter, </w:t>
      </w:r>
      <w:r w:rsidR="00386356" w:rsidRPr="00874649">
        <w:rPr>
          <w:rFonts w:asciiTheme="majorHAnsi" w:hAnsiTheme="majorHAnsi" w:cstheme="majorHAnsi"/>
          <w:i/>
          <w:iCs/>
          <w:color w:val="222222"/>
        </w:rPr>
        <w:t>by</w:t>
      </w:r>
      <w:r w:rsidR="00386356">
        <w:rPr>
          <w:rFonts w:asciiTheme="majorHAnsi" w:hAnsiTheme="majorHAnsi" w:cstheme="majorHAnsi"/>
          <w:i/>
          <w:iCs/>
          <w:color w:val="222222"/>
        </w:rPr>
        <w:t>e-laws</w:t>
      </w:r>
      <w:r w:rsidRPr="00874649">
        <w:rPr>
          <w:rFonts w:asciiTheme="majorHAnsi" w:hAnsiTheme="majorHAnsi" w:cstheme="majorHAnsi"/>
          <w:i/>
          <w:iCs/>
          <w:color w:val="222222"/>
        </w:rPr>
        <w:t xml:space="preserve"> and regulations. </w:t>
      </w:r>
    </w:p>
    <w:p w14:paraId="6C0C298E" w14:textId="55CB7A36" w:rsidR="007F39C2" w:rsidRPr="00AD72BF" w:rsidRDefault="009A61DF" w:rsidP="007F39C2">
      <w:pPr>
        <w:spacing w:before="0"/>
        <w:ind w:left="720"/>
        <w:rPr>
          <w:rFonts w:asciiTheme="majorHAnsi" w:hAnsiTheme="majorHAnsi" w:cstheme="majorHAnsi"/>
          <w:iCs/>
        </w:rPr>
      </w:pPr>
      <w:r>
        <w:rPr>
          <w:rFonts w:asciiTheme="majorHAnsi" w:hAnsiTheme="majorHAnsi" w:cstheme="majorHAnsi"/>
          <w:iCs/>
        </w:rPr>
        <w:t xml:space="preserve">Should you </w:t>
      </w:r>
      <w:r w:rsidRPr="009A61DF">
        <w:rPr>
          <w:rFonts w:asciiTheme="majorHAnsi" w:hAnsiTheme="majorHAnsi" w:cstheme="majorHAnsi"/>
          <w:b/>
          <w:bCs/>
          <w:iCs/>
        </w:rPr>
        <w:t xml:space="preserve">wish to </w:t>
      </w:r>
      <w:r w:rsidR="00A46E95">
        <w:rPr>
          <w:rFonts w:asciiTheme="majorHAnsi" w:hAnsiTheme="majorHAnsi" w:cstheme="majorHAnsi"/>
          <w:b/>
          <w:bCs/>
          <w:iCs/>
        </w:rPr>
        <w:t>know more</w:t>
      </w:r>
      <w:r w:rsidRPr="009A61DF">
        <w:rPr>
          <w:rFonts w:asciiTheme="majorHAnsi" w:hAnsiTheme="majorHAnsi" w:cstheme="majorHAnsi"/>
          <w:b/>
          <w:bCs/>
          <w:iCs/>
        </w:rPr>
        <w:t xml:space="preserve"> about the</w:t>
      </w:r>
      <w:r>
        <w:rPr>
          <w:rFonts w:asciiTheme="majorHAnsi" w:hAnsiTheme="majorHAnsi" w:cstheme="majorHAnsi"/>
          <w:iCs/>
        </w:rPr>
        <w:t xml:space="preserve"> </w:t>
      </w:r>
      <w:r w:rsidR="00AD72BF" w:rsidRPr="00AD72BF">
        <w:rPr>
          <w:rFonts w:asciiTheme="majorHAnsi" w:hAnsiTheme="majorHAnsi" w:cstheme="majorHAnsi"/>
          <w:b/>
          <w:bCs/>
          <w:iCs/>
        </w:rPr>
        <w:t>rights and privileges</w:t>
      </w:r>
      <w:r w:rsidR="00AD72BF" w:rsidRPr="00AD72BF">
        <w:rPr>
          <w:rFonts w:asciiTheme="majorHAnsi" w:hAnsiTheme="majorHAnsi" w:cstheme="majorHAnsi"/>
          <w:iCs/>
        </w:rPr>
        <w:t xml:space="preserve"> </w:t>
      </w:r>
      <w:r w:rsidR="00AD72BF" w:rsidRPr="00AD72BF">
        <w:rPr>
          <w:rFonts w:asciiTheme="majorHAnsi" w:hAnsiTheme="majorHAnsi" w:cstheme="majorHAnsi"/>
          <w:b/>
          <w:bCs/>
          <w:iCs/>
        </w:rPr>
        <w:t>of Fellows</w:t>
      </w:r>
      <w:r>
        <w:rPr>
          <w:rFonts w:asciiTheme="majorHAnsi" w:hAnsiTheme="majorHAnsi" w:cstheme="majorHAnsi"/>
          <w:b/>
          <w:bCs/>
          <w:iCs/>
        </w:rPr>
        <w:t xml:space="preserve">, </w:t>
      </w:r>
      <w:r>
        <w:rPr>
          <w:rFonts w:asciiTheme="majorHAnsi" w:hAnsiTheme="majorHAnsi" w:cstheme="majorHAnsi"/>
          <w:iCs/>
        </w:rPr>
        <w:t>p</w:t>
      </w:r>
      <w:r w:rsidRPr="00AD72BF">
        <w:rPr>
          <w:rFonts w:asciiTheme="majorHAnsi" w:hAnsiTheme="majorHAnsi" w:cstheme="majorHAnsi"/>
          <w:iCs/>
        </w:rPr>
        <w:t xml:space="preserve">lease visit the CSP website to read </w:t>
      </w:r>
      <w:r w:rsidR="00A46E95">
        <w:rPr>
          <w:rFonts w:asciiTheme="majorHAnsi" w:hAnsiTheme="majorHAnsi" w:cstheme="majorHAnsi"/>
          <w:iCs/>
        </w:rPr>
        <w:t xml:space="preserve">about this in </w:t>
      </w:r>
      <w:r w:rsidR="007F39C2" w:rsidRPr="00AD72BF">
        <w:rPr>
          <w:rFonts w:asciiTheme="majorHAnsi" w:hAnsiTheme="majorHAnsi" w:cstheme="majorHAnsi"/>
          <w:b/>
          <w:bCs/>
          <w:iCs/>
        </w:rPr>
        <w:t xml:space="preserve">the </w:t>
      </w:r>
      <w:r w:rsidR="00386356">
        <w:rPr>
          <w:rFonts w:asciiTheme="majorHAnsi" w:hAnsiTheme="majorHAnsi" w:cstheme="majorHAnsi"/>
          <w:b/>
          <w:bCs/>
          <w:iCs/>
        </w:rPr>
        <w:t>b</w:t>
      </w:r>
      <w:r w:rsidR="00386356" w:rsidRPr="00AD72BF">
        <w:rPr>
          <w:rFonts w:asciiTheme="majorHAnsi" w:hAnsiTheme="majorHAnsi" w:cstheme="majorHAnsi"/>
          <w:b/>
          <w:bCs/>
          <w:iCs/>
        </w:rPr>
        <w:t>ye</w:t>
      </w:r>
      <w:r w:rsidR="00386356">
        <w:rPr>
          <w:rFonts w:asciiTheme="majorHAnsi" w:hAnsiTheme="majorHAnsi" w:cstheme="majorHAnsi"/>
          <w:b/>
          <w:bCs/>
          <w:iCs/>
        </w:rPr>
        <w:t>-laws</w:t>
      </w:r>
      <w:r w:rsidR="007F39C2" w:rsidRPr="00AD72BF">
        <w:rPr>
          <w:rFonts w:asciiTheme="majorHAnsi" w:hAnsiTheme="majorHAnsi" w:cstheme="majorHAnsi"/>
          <w:iCs/>
        </w:rPr>
        <w:t xml:space="preserve"> of the Chartered Society of Physiotherapy: </w:t>
      </w:r>
      <w:hyperlink r:id="rId22" w:history="1">
        <w:r w:rsidR="007F39C2" w:rsidRPr="00AD72BF">
          <w:rPr>
            <w:rStyle w:val="Hyperlink"/>
            <w:rFonts w:asciiTheme="majorHAnsi" w:hAnsiTheme="majorHAnsi" w:cstheme="majorHAnsi"/>
            <w:iCs/>
            <w:color w:val="1F3864" w:themeColor="accent5" w:themeShade="80"/>
          </w:rPr>
          <w:t>https://www.csp.org.uk/documents/royal-charter-and-bye-laws</w:t>
        </w:r>
      </w:hyperlink>
    </w:p>
    <w:p w14:paraId="3C5C04EF" w14:textId="77777777" w:rsidR="008F4022" w:rsidRDefault="008F4022" w:rsidP="007F39C2">
      <w:pPr>
        <w:spacing w:before="0"/>
        <w:ind w:left="720"/>
        <w:rPr>
          <w:rFonts w:asciiTheme="majorHAnsi" w:hAnsiTheme="majorHAnsi" w:cstheme="majorHAnsi"/>
          <w:iCs/>
          <w:color w:val="222222"/>
        </w:rPr>
      </w:pPr>
    </w:p>
    <w:p w14:paraId="575B97D6" w14:textId="0C658C6D" w:rsidR="003F31DE" w:rsidRDefault="003F31DE" w:rsidP="00231964">
      <w:pPr>
        <w:rPr>
          <w:lang w:val="en-US" w:eastAsia="en-US"/>
        </w:rPr>
      </w:pPr>
    </w:p>
    <w:p w14:paraId="2EC8DE68" w14:textId="77777777" w:rsidR="00961D98" w:rsidRDefault="00961D98" w:rsidP="00231964">
      <w:pPr>
        <w:rPr>
          <w:lang w:val="en-US" w:eastAsia="en-US"/>
        </w:rPr>
      </w:pPr>
    </w:p>
    <w:p w14:paraId="687E6DBF" w14:textId="77777777" w:rsidR="003F31DE" w:rsidRPr="00231964" w:rsidRDefault="003F31DE" w:rsidP="00231964">
      <w:pPr>
        <w:rPr>
          <w:lang w:val="en-US" w:eastAsia="en-US"/>
        </w:rPr>
      </w:pPr>
    </w:p>
    <w:p w14:paraId="3E4A5186" w14:textId="180E6CF4" w:rsidR="00700B34" w:rsidRDefault="00231964" w:rsidP="00B3426C">
      <w:pPr>
        <w:pStyle w:val="Heading1"/>
        <w:spacing w:before="0"/>
      </w:pPr>
      <w:bookmarkStart w:id="8" w:name="_Toc67046046"/>
      <w:r>
        <w:lastRenderedPageBreak/>
        <w:t>2</w:t>
      </w:r>
      <w:r w:rsidRPr="001E08E7">
        <w:t>.</w:t>
      </w:r>
      <w:r w:rsidRPr="001E08E7">
        <w:tab/>
        <w:t xml:space="preserve">Criteria for </w:t>
      </w:r>
      <w:r>
        <w:t xml:space="preserve">Fellowship </w:t>
      </w:r>
      <w:r w:rsidRPr="001E08E7">
        <w:t>award</w:t>
      </w:r>
      <w:bookmarkEnd w:id="8"/>
    </w:p>
    <w:p w14:paraId="7C767C71" w14:textId="77777777" w:rsidR="00B3426C" w:rsidRPr="00B3426C" w:rsidRDefault="00B3426C" w:rsidP="00B3426C">
      <w:pPr>
        <w:rPr>
          <w:lang w:val="en-US" w:eastAsia="en-US"/>
        </w:rPr>
      </w:pPr>
    </w:p>
    <w:p w14:paraId="587EA8EB" w14:textId="2585EE46" w:rsidR="005B11E8" w:rsidRPr="00EF09DF" w:rsidRDefault="005B11E8" w:rsidP="00700B34">
      <w:pPr>
        <w:pStyle w:val="Heading1"/>
        <w:spacing w:before="0"/>
        <w:rPr>
          <w:rFonts w:cstheme="majorHAnsi"/>
          <w:i/>
          <w:iCs/>
          <w:sz w:val="28"/>
        </w:rPr>
      </w:pPr>
      <w:r>
        <w:rPr>
          <w:sz w:val="28"/>
        </w:rPr>
        <w:t xml:space="preserve">   </w:t>
      </w:r>
      <w:r w:rsidRPr="00E01F3B">
        <w:rPr>
          <w:sz w:val="28"/>
        </w:rPr>
        <w:tab/>
        <w:t xml:space="preserve"> </w:t>
      </w:r>
      <w:bookmarkStart w:id="9" w:name="_Toc67046047"/>
      <w:r>
        <w:rPr>
          <w:rFonts w:cstheme="majorHAnsi"/>
          <w:i/>
          <w:iCs/>
          <w:sz w:val="28"/>
        </w:rPr>
        <w:t>Fellowship criteria</w:t>
      </w:r>
      <w:bookmarkEnd w:id="9"/>
    </w:p>
    <w:p w14:paraId="5B7D6123" w14:textId="39C6EC4C" w:rsidR="00A53D5A" w:rsidRDefault="00C44ABC" w:rsidP="00B3426C">
      <w:pPr>
        <w:spacing w:line="276" w:lineRule="auto"/>
        <w:rPr>
          <w:rFonts w:asciiTheme="majorHAnsi" w:hAnsiTheme="majorHAnsi" w:cstheme="majorHAnsi"/>
          <w:i w:val="0"/>
        </w:rPr>
      </w:pPr>
      <w:r w:rsidRPr="00961D98">
        <w:rPr>
          <w:rFonts w:asciiTheme="majorHAnsi" w:hAnsiTheme="majorHAnsi" w:cstheme="majorHAnsi"/>
          <w:b/>
          <w:bCs/>
          <w:i w:val="0"/>
          <w:iCs/>
        </w:rPr>
        <w:t>2</w:t>
      </w:r>
      <w:r w:rsidR="001E08E7" w:rsidRPr="00961D98">
        <w:rPr>
          <w:rFonts w:asciiTheme="majorHAnsi" w:hAnsiTheme="majorHAnsi" w:cstheme="majorHAnsi"/>
          <w:b/>
          <w:bCs/>
          <w:i w:val="0"/>
          <w:iCs/>
        </w:rPr>
        <w:t>.1</w:t>
      </w:r>
      <w:r w:rsidR="001E08E7" w:rsidRPr="0071691F">
        <w:rPr>
          <w:rFonts w:asciiTheme="majorHAnsi" w:hAnsiTheme="majorHAnsi" w:cstheme="majorHAnsi"/>
        </w:rPr>
        <w:tab/>
        <w:t xml:space="preserve">A nominee for award of </w:t>
      </w:r>
      <w:r w:rsidR="001E08E7" w:rsidRPr="004F3E76">
        <w:rPr>
          <w:rFonts w:asciiTheme="majorHAnsi" w:hAnsiTheme="majorHAnsi" w:cstheme="majorHAnsi"/>
        </w:rPr>
        <w:t>Fellowship</w:t>
      </w:r>
      <w:r w:rsidR="001E08E7" w:rsidRPr="0071691F">
        <w:rPr>
          <w:rFonts w:asciiTheme="majorHAnsi" w:hAnsiTheme="majorHAnsi" w:cstheme="majorHAnsi"/>
        </w:rPr>
        <w:t xml:space="preserve"> must be a member of </w:t>
      </w:r>
      <w:r w:rsidR="00613312" w:rsidRPr="0071691F">
        <w:rPr>
          <w:rFonts w:asciiTheme="majorHAnsi" w:hAnsiTheme="majorHAnsi" w:cstheme="majorHAnsi"/>
        </w:rPr>
        <w:t xml:space="preserve">the Chartered Society of Physiotherapy </w:t>
      </w:r>
      <w:r w:rsidR="00FF6F51" w:rsidRPr="0071691F">
        <w:rPr>
          <w:rFonts w:asciiTheme="majorHAnsi" w:hAnsiTheme="majorHAnsi" w:cstheme="majorHAnsi"/>
        </w:rPr>
        <w:t xml:space="preserve">of </w:t>
      </w:r>
      <w:r w:rsidR="00613312" w:rsidRPr="004F3E76">
        <w:rPr>
          <w:rFonts w:asciiTheme="majorHAnsi" w:hAnsiTheme="majorHAnsi" w:cstheme="majorHAnsi"/>
          <w:b/>
          <w:bCs/>
          <w:iCs/>
        </w:rPr>
        <w:t>at least ten years standing</w:t>
      </w:r>
      <w:r w:rsidR="00613312" w:rsidRPr="0071691F">
        <w:rPr>
          <w:rFonts w:asciiTheme="majorHAnsi" w:hAnsiTheme="majorHAnsi" w:cstheme="majorHAnsi"/>
        </w:rPr>
        <w:t xml:space="preserve"> who has </w:t>
      </w:r>
      <w:bookmarkStart w:id="10" w:name="_Hlk63675866"/>
      <w:r w:rsidR="00613312" w:rsidRPr="0071691F">
        <w:rPr>
          <w:rFonts w:asciiTheme="majorHAnsi" w:hAnsiTheme="majorHAnsi" w:cstheme="majorHAnsi"/>
        </w:rPr>
        <w:t>made an exceptional contribution to the advancement of the profession</w:t>
      </w:r>
      <w:bookmarkEnd w:id="10"/>
      <w:r w:rsidR="00613312" w:rsidRPr="0071691F">
        <w:rPr>
          <w:rFonts w:asciiTheme="majorHAnsi" w:hAnsiTheme="majorHAnsi" w:cstheme="majorHAnsi"/>
        </w:rPr>
        <w:t>, by forwarding the boundaries of professional knowledge and/or practice and/or furthering the aims of the profession and the Society.</w:t>
      </w:r>
    </w:p>
    <w:p w14:paraId="64C18208" w14:textId="77777777" w:rsidR="00B3426C" w:rsidRPr="0071691F" w:rsidRDefault="00B3426C" w:rsidP="00B3426C">
      <w:pPr>
        <w:spacing w:before="0"/>
        <w:ind w:left="425" w:right="-96"/>
        <w:rPr>
          <w:rFonts w:asciiTheme="majorHAnsi" w:hAnsiTheme="majorHAnsi" w:cstheme="majorHAnsi"/>
          <w:i w:val="0"/>
        </w:rPr>
      </w:pPr>
    </w:p>
    <w:p w14:paraId="19FF95B0" w14:textId="4812FFF0" w:rsidR="00BB7905" w:rsidRPr="00C74548" w:rsidRDefault="00B3426C" w:rsidP="00B3426C">
      <w:pPr>
        <w:spacing w:line="276" w:lineRule="auto"/>
        <w:ind w:left="0"/>
        <w:jc w:val="center"/>
        <w:rPr>
          <w:rFonts w:asciiTheme="majorHAnsi" w:hAnsiTheme="majorHAnsi" w:cstheme="majorHAnsi"/>
          <w:i w:val="0"/>
        </w:rPr>
      </w:pPr>
      <w:r>
        <w:rPr>
          <w:i w:val="0"/>
          <w:iCs/>
          <w:noProof/>
        </w:rPr>
        <mc:AlternateContent>
          <mc:Choice Requires="wpg">
            <w:drawing>
              <wp:inline distT="0" distB="0" distL="0" distR="0" wp14:anchorId="7D7EE2D9" wp14:editId="3DD7A413">
                <wp:extent cx="4975200" cy="3456000"/>
                <wp:effectExtent l="0" t="0" r="0" b="0"/>
                <wp:docPr id="51" name="Group 51"/>
                <wp:cNvGraphicFramePr/>
                <a:graphic xmlns:a="http://schemas.openxmlformats.org/drawingml/2006/main">
                  <a:graphicData uri="http://schemas.microsoft.com/office/word/2010/wordprocessingGroup">
                    <wpg:wgp>
                      <wpg:cNvGrpSpPr/>
                      <wpg:grpSpPr>
                        <a:xfrm>
                          <a:off x="0" y="0"/>
                          <a:ext cx="4975200" cy="3456000"/>
                          <a:chOff x="0" y="0"/>
                          <a:chExt cx="4976037" cy="3455581"/>
                        </a:xfrm>
                      </wpg:grpSpPr>
                      <wps:wsp>
                        <wps:cNvPr id="46" name="Rectangle 46"/>
                        <wps:cNvSpPr/>
                        <wps:spPr>
                          <a:xfrm>
                            <a:off x="0" y="0"/>
                            <a:ext cx="4976037" cy="1605516"/>
                          </a:xfrm>
                          <a:prstGeom prst="rect">
                            <a:avLst/>
                          </a:prstGeom>
                          <a:blipFill dpi="0" rotWithShape="1">
                            <a:blip r:embed="rId20">
                              <a:extLst>
                                <a:ext uri="{28A0092B-C50C-407E-A947-70E740481C1C}">
                                  <a14:useLocalDpi xmlns:a14="http://schemas.microsoft.com/office/drawing/2010/main" val="0"/>
                                </a:ext>
                              </a:extLst>
                            </a:blip>
                            <a:srcRect/>
                            <a:stretch>
                              <a:fillRect/>
                            </a:stretch>
                          </a:blip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E1A310" w14:textId="77777777" w:rsidR="00393DC2" w:rsidRPr="00095685" w:rsidRDefault="00393DC2" w:rsidP="00B3426C">
                              <w:pPr>
                                <w:spacing w:before="100" w:beforeAutospacing="1" w:after="100" w:afterAutospacing="1" w:line="168" w:lineRule="auto"/>
                                <w:ind w:left="0" w:right="-96"/>
                                <w:rPr>
                                  <w:rFonts w:ascii="Calibri Light" w:hAnsi="Calibri Light" w:cs="Calibri Light"/>
                                  <w:i w:val="0"/>
                                  <w:iCs/>
                                  <w:color w:val="FEEFD2"/>
                                  <w:sz w:val="40"/>
                                  <w:szCs w:val="40"/>
                                </w:rPr>
                              </w:pPr>
                              <w:r w:rsidRPr="00095685">
                                <w:rPr>
                                  <w:rFonts w:ascii="Calibri Light" w:hAnsi="Calibri Light" w:cs="Calibri Light"/>
                                  <w:i w:val="0"/>
                                  <w:iCs/>
                                  <w:color w:val="FEEFD2"/>
                                  <w:sz w:val="40"/>
                                  <w:szCs w:val="40"/>
                                </w:rPr>
                                <w:t xml:space="preserve">Our </w:t>
                              </w:r>
                              <w:r w:rsidRPr="00095685">
                                <w:rPr>
                                  <w:rFonts w:ascii="Calibri Light" w:hAnsi="Calibri Light" w:cs="Calibri Light"/>
                                  <w:b/>
                                  <w:bCs/>
                                  <w:i w:val="0"/>
                                  <w:iCs/>
                                  <w:color w:val="FEEFD2"/>
                                  <w:sz w:val="56"/>
                                  <w:szCs w:val="56"/>
                                </w:rPr>
                                <w:t>mission</w:t>
                              </w:r>
                              <w:r w:rsidRPr="00095685">
                                <w:rPr>
                                  <w:rFonts w:ascii="Calibri Light" w:hAnsi="Calibri Light" w:cs="Calibri Light"/>
                                  <w:i w:val="0"/>
                                  <w:iCs/>
                                  <w:color w:val="FEEFD2"/>
                                  <w:sz w:val="40"/>
                                  <w:szCs w:val="40"/>
                                </w:rPr>
                                <w:t xml:space="preserve"> for the CSP</w:t>
                              </w:r>
                            </w:p>
                            <w:p w14:paraId="34764549" w14:textId="4D1F8248" w:rsidR="00393DC2" w:rsidRPr="00095685" w:rsidRDefault="00393DC2" w:rsidP="00B3426C">
                              <w:pPr>
                                <w:spacing w:before="100" w:beforeAutospacing="1" w:after="100" w:afterAutospacing="1"/>
                                <w:ind w:left="0" w:right="-96"/>
                                <w:rPr>
                                  <w:rFonts w:asciiTheme="majorHAnsi" w:hAnsiTheme="majorHAnsi" w:cs="Calibri Light"/>
                                  <w:b/>
                                  <w:bCs/>
                                  <w:color w:val="FEEFD2"/>
                                  <w:sz w:val="28"/>
                                  <w:szCs w:val="28"/>
                                </w:rPr>
                              </w:pPr>
                              <w:r w:rsidRPr="00095685">
                                <w:rPr>
                                  <w:rFonts w:asciiTheme="majorHAnsi" w:hAnsiTheme="majorHAnsi" w:cs="Calibri Light"/>
                                  <w:b/>
                                  <w:bCs/>
                                  <w:color w:val="FEEFD2"/>
                                  <w:sz w:val="32"/>
                                  <w:szCs w:val="32"/>
                                </w:rPr>
                                <w:t>To transform the health and wellbeing of individuals and communities by empowering our members and exerting our influence</w:t>
                              </w:r>
                              <w:r w:rsidRPr="00095685">
                                <w:rPr>
                                  <w:rFonts w:asciiTheme="majorHAnsi" w:hAnsiTheme="majorHAnsi" w:cs="Calibri Light"/>
                                  <w:b/>
                                  <w:bCs/>
                                  <w:color w:val="FEEFD2"/>
                                  <w:sz w:val="28"/>
                                  <w:szCs w:val="28"/>
                                </w:rPr>
                                <w:t>.</w:t>
                              </w:r>
                            </w:p>
                          </w:txbxContent>
                        </wps:txbx>
                        <wps:bodyPr rot="0" spcFirstLastPara="0" vertOverflow="overflow" horzOverflow="overflow" vert="horz" wrap="square" lIns="360000" tIns="144000" rIns="108000" bIns="0" numCol="1" spcCol="0" rtlCol="0" fromWordArt="0" anchor="ctr" anchorCtr="0" forceAA="0" compatLnSpc="1">
                          <a:prstTxWarp prst="textNoShape">
                            <a:avLst/>
                          </a:prstTxWarp>
                          <a:noAutofit/>
                        </wps:bodyPr>
                      </wps:wsp>
                      <wps:wsp>
                        <wps:cNvPr id="49" name="Rectangle 49"/>
                        <wps:cNvSpPr/>
                        <wps:spPr>
                          <a:xfrm>
                            <a:off x="0" y="1850065"/>
                            <a:ext cx="4976037" cy="1605516"/>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4CDAC3" w14:textId="77777777" w:rsidR="00393DC2" w:rsidRPr="00193373" w:rsidRDefault="00393DC2" w:rsidP="00B3426C">
                              <w:pPr>
                                <w:spacing w:before="100" w:beforeAutospacing="1" w:after="100" w:afterAutospacing="1" w:line="168" w:lineRule="auto"/>
                                <w:ind w:left="0" w:right="-96"/>
                                <w:jc w:val="right"/>
                                <w:rPr>
                                  <w:rFonts w:ascii="Calibri Light" w:hAnsi="Calibri Light" w:cs="Calibri Light"/>
                                  <w:i w:val="0"/>
                                  <w:iCs/>
                                  <w:color w:val="382E7B"/>
                                  <w:sz w:val="40"/>
                                  <w:szCs w:val="40"/>
                                </w:rPr>
                              </w:pPr>
                              <w:r w:rsidRPr="00193373">
                                <w:rPr>
                                  <w:rFonts w:ascii="Calibri Light" w:hAnsi="Calibri Light" w:cs="Calibri Light"/>
                                  <w:i w:val="0"/>
                                  <w:iCs/>
                                  <w:color w:val="382E7B"/>
                                  <w:sz w:val="40"/>
                                  <w:szCs w:val="40"/>
                                </w:rPr>
                                <w:t xml:space="preserve">Our </w:t>
                              </w:r>
                              <w:r w:rsidRPr="00193373">
                                <w:rPr>
                                  <w:rFonts w:ascii="Calibri Light" w:hAnsi="Calibri Light" w:cs="Calibri Light"/>
                                  <w:b/>
                                  <w:bCs/>
                                  <w:i w:val="0"/>
                                  <w:iCs/>
                                  <w:color w:val="382E7B"/>
                                  <w:sz w:val="56"/>
                                  <w:szCs w:val="56"/>
                                </w:rPr>
                                <w:t>vision</w:t>
                              </w:r>
                              <w:r w:rsidRPr="00193373">
                                <w:rPr>
                                  <w:rFonts w:ascii="Calibri Light" w:hAnsi="Calibri Light" w:cs="Calibri Light"/>
                                  <w:i w:val="0"/>
                                  <w:iCs/>
                                  <w:color w:val="382E7B"/>
                                  <w:sz w:val="40"/>
                                  <w:szCs w:val="40"/>
                                </w:rPr>
                                <w:t xml:space="preserve"> for physiotherapy</w:t>
                              </w:r>
                            </w:p>
                            <w:p w14:paraId="27171B9D" w14:textId="77777777" w:rsidR="00393DC2" w:rsidRPr="00193373" w:rsidRDefault="00393DC2" w:rsidP="00784516">
                              <w:pPr>
                                <w:spacing w:before="100" w:beforeAutospacing="1" w:after="100" w:afterAutospacing="1"/>
                                <w:ind w:left="0" w:right="-96"/>
                                <w:contextualSpacing/>
                                <w:jc w:val="right"/>
                                <w:rPr>
                                  <w:rFonts w:ascii="Calibri Light" w:hAnsi="Calibri Light" w:cs="Calibri Light"/>
                                  <w:b/>
                                  <w:bCs/>
                                  <w:color w:val="382E7B"/>
                                  <w:sz w:val="32"/>
                                  <w:szCs w:val="32"/>
                                </w:rPr>
                              </w:pPr>
                              <w:r w:rsidRPr="00193373">
                                <w:rPr>
                                  <w:rFonts w:ascii="Calibri Light" w:hAnsi="Calibri Light" w:cs="Calibri Light"/>
                                  <w:b/>
                                  <w:bCs/>
                                  <w:color w:val="382E7B"/>
                                  <w:sz w:val="32"/>
                                  <w:szCs w:val="32"/>
                                </w:rPr>
                                <w:t xml:space="preserve">To transform lives, maximise independence and </w:t>
                              </w:r>
                            </w:p>
                            <w:p w14:paraId="77712B20" w14:textId="4B340E58" w:rsidR="00393DC2" w:rsidRPr="00193373" w:rsidRDefault="00393DC2" w:rsidP="00784516">
                              <w:pPr>
                                <w:spacing w:before="100" w:beforeAutospacing="1" w:after="100" w:afterAutospacing="1"/>
                                <w:ind w:left="0" w:right="-96"/>
                                <w:contextualSpacing/>
                                <w:jc w:val="right"/>
                                <w:rPr>
                                  <w:rFonts w:ascii="Calibri Light" w:hAnsi="Calibri Light" w:cs="Calibri Light"/>
                                  <w:b/>
                                  <w:bCs/>
                                  <w:color w:val="382E7B"/>
                                  <w:sz w:val="32"/>
                                  <w:szCs w:val="32"/>
                                </w:rPr>
                              </w:pPr>
                              <w:r w:rsidRPr="00193373">
                                <w:rPr>
                                  <w:rFonts w:ascii="Calibri Light" w:hAnsi="Calibri Light" w:cs="Calibri Light"/>
                                  <w:b/>
                                  <w:bCs/>
                                  <w:color w:val="382E7B"/>
                                  <w:sz w:val="32"/>
                                  <w:szCs w:val="32"/>
                                </w:rPr>
                                <w:t>empower populations</w:t>
                              </w:r>
                              <w:r w:rsidRPr="00193373">
                                <w:rPr>
                                  <w:rFonts w:ascii="Calibri Light" w:hAnsi="Calibri Light" w:cs="Calibri Light"/>
                                  <w:b/>
                                  <w:bCs/>
                                  <w:i w:val="0"/>
                                  <w:iCs/>
                                  <w:color w:val="382E7B"/>
                                  <w:sz w:val="32"/>
                                  <w:szCs w:val="32"/>
                                </w:rPr>
                                <w:t>.</w:t>
                              </w:r>
                            </w:p>
                          </w:txbxContent>
                        </wps:txbx>
                        <wps:bodyPr rot="0" spcFirstLastPara="0" vertOverflow="overflow" horzOverflow="overflow" vert="horz" wrap="square" lIns="108000" tIns="0" rIns="360000" bIns="0" numCol="1" spcCol="0" rtlCol="0" fromWordArt="0" anchor="ctr" anchorCtr="0" forceAA="0" compatLnSpc="1">
                          <a:prstTxWarp prst="textNoShape">
                            <a:avLst/>
                          </a:prstTxWarp>
                          <a:noAutofit/>
                        </wps:bodyPr>
                      </wps:wsp>
                    </wpg:wgp>
                  </a:graphicData>
                </a:graphic>
              </wp:inline>
            </w:drawing>
          </mc:Choice>
          <mc:Fallback>
            <w:pict>
              <v:group w14:anchorId="7D7EE2D9" id="Group 51" o:spid="_x0000_s1028" style="width:391.75pt;height:272.15pt;mso-position-horizontal-relative:char;mso-position-vertical-relative:line" coordsize="49760,34555"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Cjw/eHBhY2tldCBlbmQ9InciPz7/4gxYSUNDX1BST0ZJTEUA&#10;AQEAAAxITGlubwIQAABtbnRyUkdCIFhZWiAHzgACAAkABgAxAABhY3NwTVNGVAAAAABJRUMgc1JH&#10;QgAAAAAAAAAAAAAAAQ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">
                <v:rect id="Rectangle 46" o:spid="_x0000_s1029" style="position:absolute;width:49760;height:16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" stroked="f" strokeweight="1pt">
                  <v:fill r:id="rId21" o:title="" recolor="t" rotate="t" type="frame"/>
                  <v:textbox inset="10mm,4mm,3mm,0">
                    <w:txbxContent>
                      <w:p w14:paraId="12E1A310" w14:textId="77777777" w:rsidR="00393DC2" w:rsidRPr="00095685" w:rsidRDefault="00393DC2" w:rsidP="00B3426C">
                        <w:pPr>
                          <w:spacing w:before="100" w:beforeAutospacing="1" w:after="100" w:afterAutospacing="1" w:line="168" w:lineRule="auto"/>
                          <w:ind w:left="0" w:right="-96"/>
                          <w:rPr>
                            <w:rFonts w:ascii="Calibri Light" w:hAnsi="Calibri Light" w:cs="Calibri Light"/>
                            <w:i w:val="0"/>
                            <w:iCs/>
                            <w:color w:val="FEEFD2"/>
                            <w:sz w:val="40"/>
                            <w:szCs w:val="40"/>
                          </w:rPr>
                        </w:pPr>
                        <w:r w:rsidRPr="00095685">
                          <w:rPr>
                            <w:rFonts w:ascii="Calibri Light" w:hAnsi="Calibri Light" w:cs="Calibri Light"/>
                            <w:i w:val="0"/>
                            <w:iCs/>
                            <w:color w:val="FEEFD2"/>
                            <w:sz w:val="40"/>
                            <w:szCs w:val="40"/>
                          </w:rPr>
                          <w:t xml:space="preserve">Our </w:t>
                        </w:r>
                        <w:r w:rsidRPr="00095685">
                          <w:rPr>
                            <w:rFonts w:ascii="Calibri Light" w:hAnsi="Calibri Light" w:cs="Calibri Light"/>
                            <w:b/>
                            <w:bCs/>
                            <w:i w:val="0"/>
                            <w:iCs/>
                            <w:color w:val="FEEFD2"/>
                            <w:sz w:val="56"/>
                            <w:szCs w:val="56"/>
                          </w:rPr>
                          <w:t>mission</w:t>
                        </w:r>
                        <w:r w:rsidRPr="00095685">
                          <w:rPr>
                            <w:rFonts w:ascii="Calibri Light" w:hAnsi="Calibri Light" w:cs="Calibri Light"/>
                            <w:i w:val="0"/>
                            <w:iCs/>
                            <w:color w:val="FEEFD2"/>
                            <w:sz w:val="40"/>
                            <w:szCs w:val="40"/>
                          </w:rPr>
                          <w:t xml:space="preserve"> for the CSP</w:t>
                        </w:r>
                      </w:p>
                      <w:p w14:paraId="34764549" w14:textId="4D1F8248" w:rsidR="00393DC2" w:rsidRPr="00095685" w:rsidRDefault="00393DC2" w:rsidP="00B3426C">
                        <w:pPr>
                          <w:spacing w:before="100" w:beforeAutospacing="1" w:after="100" w:afterAutospacing="1"/>
                          <w:ind w:left="0" w:right="-96"/>
                          <w:rPr>
                            <w:rFonts w:asciiTheme="majorHAnsi" w:hAnsiTheme="majorHAnsi" w:cs="Calibri Light"/>
                            <w:b/>
                            <w:bCs/>
                            <w:color w:val="FEEFD2"/>
                            <w:sz w:val="28"/>
                            <w:szCs w:val="28"/>
                          </w:rPr>
                        </w:pPr>
                        <w:r w:rsidRPr="00095685">
                          <w:rPr>
                            <w:rFonts w:asciiTheme="majorHAnsi" w:hAnsiTheme="majorHAnsi" w:cs="Calibri Light"/>
                            <w:b/>
                            <w:bCs/>
                            <w:color w:val="FEEFD2"/>
                            <w:sz w:val="32"/>
                            <w:szCs w:val="32"/>
                          </w:rPr>
                          <w:t>To transform the health and wellbeing of individuals and communities by empowering our members and exerting our influence</w:t>
                        </w:r>
                        <w:r w:rsidRPr="00095685">
                          <w:rPr>
                            <w:rFonts w:asciiTheme="majorHAnsi" w:hAnsiTheme="majorHAnsi" w:cs="Calibri Light"/>
                            <w:b/>
                            <w:bCs/>
                            <w:color w:val="FEEFD2"/>
                            <w:sz w:val="28"/>
                            <w:szCs w:val="28"/>
                          </w:rPr>
                          <w:t>.</w:t>
                        </w:r>
                      </w:p>
                    </w:txbxContent>
                  </v:textbox>
                </v:rect>
                <v:rect id="Rectangle 49" o:spid="_x0000_s1030" style="position:absolute;top:18500;width:49760;height:16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" stroked="f" strokeweight="1pt">
                  <v:fill r:id="rId19" o:title="" recolor="t" rotate="t" type="frame"/>
                  <v:textbox inset="3mm,0,10mm,0">
                    <w:txbxContent>
                      <w:p w14:paraId="384CDAC3" w14:textId="77777777" w:rsidR="00393DC2" w:rsidRPr="00193373" w:rsidRDefault="00393DC2" w:rsidP="00B3426C">
                        <w:pPr>
                          <w:spacing w:before="100" w:beforeAutospacing="1" w:after="100" w:afterAutospacing="1" w:line="168" w:lineRule="auto"/>
                          <w:ind w:left="0" w:right="-96"/>
                          <w:jc w:val="right"/>
                          <w:rPr>
                            <w:rFonts w:ascii="Calibri Light" w:hAnsi="Calibri Light" w:cs="Calibri Light"/>
                            <w:i w:val="0"/>
                            <w:iCs/>
                            <w:color w:val="382E7B"/>
                            <w:sz w:val="40"/>
                            <w:szCs w:val="40"/>
                          </w:rPr>
                        </w:pPr>
                        <w:r w:rsidRPr="00193373">
                          <w:rPr>
                            <w:rFonts w:ascii="Calibri Light" w:hAnsi="Calibri Light" w:cs="Calibri Light"/>
                            <w:i w:val="0"/>
                            <w:iCs/>
                            <w:color w:val="382E7B"/>
                            <w:sz w:val="40"/>
                            <w:szCs w:val="40"/>
                          </w:rPr>
                          <w:t xml:space="preserve">Our </w:t>
                        </w:r>
                        <w:r w:rsidRPr="00193373">
                          <w:rPr>
                            <w:rFonts w:ascii="Calibri Light" w:hAnsi="Calibri Light" w:cs="Calibri Light"/>
                            <w:b/>
                            <w:bCs/>
                            <w:i w:val="0"/>
                            <w:iCs/>
                            <w:color w:val="382E7B"/>
                            <w:sz w:val="56"/>
                            <w:szCs w:val="56"/>
                          </w:rPr>
                          <w:t>vision</w:t>
                        </w:r>
                        <w:r w:rsidRPr="00193373">
                          <w:rPr>
                            <w:rFonts w:ascii="Calibri Light" w:hAnsi="Calibri Light" w:cs="Calibri Light"/>
                            <w:i w:val="0"/>
                            <w:iCs/>
                            <w:color w:val="382E7B"/>
                            <w:sz w:val="40"/>
                            <w:szCs w:val="40"/>
                          </w:rPr>
                          <w:t xml:space="preserve"> for physiotherapy</w:t>
                        </w:r>
                      </w:p>
                      <w:p w14:paraId="27171B9D" w14:textId="77777777" w:rsidR="00393DC2" w:rsidRPr="00193373" w:rsidRDefault="00393DC2" w:rsidP="00784516">
                        <w:pPr>
                          <w:spacing w:before="100" w:beforeAutospacing="1" w:after="100" w:afterAutospacing="1"/>
                          <w:ind w:left="0" w:right="-96"/>
                          <w:contextualSpacing/>
                          <w:jc w:val="right"/>
                          <w:rPr>
                            <w:rFonts w:ascii="Calibri Light" w:hAnsi="Calibri Light" w:cs="Calibri Light"/>
                            <w:b/>
                            <w:bCs/>
                            <w:color w:val="382E7B"/>
                            <w:sz w:val="32"/>
                            <w:szCs w:val="32"/>
                          </w:rPr>
                        </w:pPr>
                        <w:r w:rsidRPr="00193373">
                          <w:rPr>
                            <w:rFonts w:ascii="Calibri Light" w:hAnsi="Calibri Light" w:cs="Calibri Light"/>
                            <w:b/>
                            <w:bCs/>
                            <w:color w:val="382E7B"/>
                            <w:sz w:val="32"/>
                            <w:szCs w:val="32"/>
                          </w:rPr>
                          <w:t xml:space="preserve">To transform lives, maximise independence and </w:t>
                        </w:r>
                      </w:p>
                      <w:p w14:paraId="77712B20" w14:textId="4B340E58" w:rsidR="00393DC2" w:rsidRPr="00193373" w:rsidRDefault="00393DC2" w:rsidP="00784516">
                        <w:pPr>
                          <w:spacing w:before="100" w:beforeAutospacing="1" w:after="100" w:afterAutospacing="1"/>
                          <w:ind w:left="0" w:right="-96"/>
                          <w:contextualSpacing/>
                          <w:jc w:val="right"/>
                          <w:rPr>
                            <w:rFonts w:ascii="Calibri Light" w:hAnsi="Calibri Light" w:cs="Calibri Light"/>
                            <w:b/>
                            <w:bCs/>
                            <w:color w:val="382E7B"/>
                            <w:sz w:val="32"/>
                            <w:szCs w:val="32"/>
                          </w:rPr>
                        </w:pPr>
                        <w:r w:rsidRPr="00193373">
                          <w:rPr>
                            <w:rFonts w:ascii="Calibri Light" w:hAnsi="Calibri Light" w:cs="Calibri Light"/>
                            <w:b/>
                            <w:bCs/>
                            <w:color w:val="382E7B"/>
                            <w:sz w:val="32"/>
                            <w:szCs w:val="32"/>
                          </w:rPr>
                          <w:t>empower populations</w:t>
                        </w:r>
                        <w:r w:rsidRPr="00193373">
                          <w:rPr>
                            <w:rFonts w:ascii="Calibri Light" w:hAnsi="Calibri Light" w:cs="Calibri Light"/>
                            <w:b/>
                            <w:bCs/>
                            <w:i w:val="0"/>
                            <w:iCs/>
                            <w:color w:val="382E7B"/>
                            <w:sz w:val="32"/>
                            <w:szCs w:val="32"/>
                          </w:rPr>
                          <w:t>.</w:t>
                        </w:r>
                      </w:p>
                    </w:txbxContent>
                  </v:textbox>
                </v:rect>
                <w10:anchorlock/>
              </v:group>
            </w:pict>
          </mc:Fallback>
        </mc:AlternateContent>
      </w:r>
    </w:p>
    <w:p w14:paraId="6DFAF77E" w14:textId="6A7F2D32" w:rsidR="00B02D5A" w:rsidRPr="00EF09DF" w:rsidRDefault="00EF09DF" w:rsidP="00EF09DF">
      <w:pPr>
        <w:pStyle w:val="Heading1"/>
        <w:rPr>
          <w:rFonts w:cstheme="majorHAnsi"/>
          <w:i/>
          <w:iCs/>
          <w:sz w:val="28"/>
        </w:rPr>
      </w:pPr>
      <w:r>
        <w:rPr>
          <w:sz w:val="28"/>
        </w:rPr>
        <w:t xml:space="preserve">   </w:t>
      </w:r>
      <w:r w:rsidRPr="00E01F3B">
        <w:rPr>
          <w:sz w:val="28"/>
        </w:rPr>
        <w:tab/>
        <w:t xml:space="preserve"> </w:t>
      </w:r>
      <w:bookmarkStart w:id="11" w:name="_Toc67046048"/>
      <w:r>
        <w:rPr>
          <w:rFonts w:cstheme="majorHAnsi"/>
          <w:i/>
          <w:iCs/>
          <w:sz w:val="28"/>
        </w:rPr>
        <w:t>Definition for Fellowship criteria</w:t>
      </w:r>
      <w:bookmarkEnd w:id="11"/>
    </w:p>
    <w:p w14:paraId="12BC2DCF" w14:textId="5AD29477" w:rsidR="00B02D5A" w:rsidRPr="004F3E76" w:rsidRDefault="00C44ABC" w:rsidP="00C44ABC">
      <w:pPr>
        <w:pStyle w:val="ListParagraph"/>
        <w:numPr>
          <w:ilvl w:val="1"/>
          <w:numId w:val="27"/>
        </w:numPr>
        <w:rPr>
          <w:rFonts w:asciiTheme="majorHAnsi" w:hAnsiTheme="majorHAnsi" w:cstheme="majorHAnsi"/>
          <w:bCs/>
          <w:i w:val="0"/>
        </w:rPr>
      </w:pPr>
      <w:r>
        <w:rPr>
          <w:rFonts w:asciiTheme="majorHAnsi" w:hAnsiTheme="majorHAnsi" w:cstheme="majorHAnsi"/>
        </w:rPr>
        <w:t xml:space="preserve">       </w:t>
      </w:r>
      <w:r w:rsidR="00B02D5A" w:rsidRPr="004F3E76">
        <w:rPr>
          <w:rFonts w:asciiTheme="majorHAnsi" w:hAnsiTheme="majorHAnsi" w:cstheme="majorHAnsi"/>
        </w:rPr>
        <w:t>There are two main criteria that nominations will be assessed against:</w:t>
      </w:r>
    </w:p>
    <w:p w14:paraId="0CA1EAC8" w14:textId="0E127AE1" w:rsidR="00B02D5A" w:rsidRPr="0071691F" w:rsidRDefault="00B02D5A" w:rsidP="00B02D5A">
      <w:pPr>
        <w:pStyle w:val="ListParagraph"/>
        <w:rPr>
          <w:rFonts w:asciiTheme="majorHAnsi" w:hAnsiTheme="majorHAnsi" w:cstheme="majorHAnsi"/>
          <w:bCs/>
          <w:i w:val="0"/>
        </w:rPr>
      </w:pPr>
    </w:p>
    <w:p w14:paraId="66D02206" w14:textId="1CEE03B5" w:rsidR="00CA0B25" w:rsidRPr="00B3426C" w:rsidRDefault="00B02D5A" w:rsidP="00B3426C">
      <w:pPr>
        <w:pStyle w:val="ListParagraph"/>
        <w:numPr>
          <w:ilvl w:val="0"/>
          <w:numId w:val="8"/>
        </w:numPr>
        <w:rPr>
          <w:rFonts w:asciiTheme="majorHAnsi" w:hAnsiTheme="majorHAnsi" w:cstheme="majorHAnsi"/>
          <w:b/>
          <w:iCs/>
          <w:sz w:val="28"/>
          <w:szCs w:val="28"/>
        </w:rPr>
      </w:pPr>
      <w:r w:rsidRPr="00BD1AB1">
        <w:rPr>
          <w:rFonts w:asciiTheme="majorHAnsi" w:hAnsiTheme="majorHAnsi" w:cstheme="majorHAnsi"/>
          <w:b/>
          <w:iCs/>
          <w:sz w:val="28"/>
          <w:szCs w:val="28"/>
        </w:rPr>
        <w:t xml:space="preserve">Contribution to the advancement of the profession in their area of expertise furthering the aims of the CSP. </w:t>
      </w:r>
    </w:p>
    <w:p w14:paraId="7C1037F7" w14:textId="59731EF2" w:rsidR="009A18AB" w:rsidRPr="0071691F" w:rsidRDefault="00B02D5A" w:rsidP="009A18AB">
      <w:pPr>
        <w:rPr>
          <w:rFonts w:asciiTheme="majorHAnsi" w:hAnsiTheme="majorHAnsi" w:cstheme="majorHAnsi"/>
          <w:i w:val="0"/>
        </w:rPr>
      </w:pPr>
      <w:r w:rsidRPr="0071691F">
        <w:rPr>
          <w:rFonts w:asciiTheme="majorHAnsi" w:hAnsiTheme="majorHAnsi" w:cstheme="majorHAnsi"/>
        </w:rPr>
        <w:t>This relates to how their work has influenced both thinking and practice within or about the profession and the extent that new concepts/practices have been introduced. There are three areas in this criterion:</w:t>
      </w:r>
    </w:p>
    <w:p w14:paraId="03DD44F3" w14:textId="0FC10CAE" w:rsidR="00B02D5A" w:rsidRPr="00E368B7" w:rsidRDefault="00B02D5A" w:rsidP="00CD19DC">
      <w:pPr>
        <w:pStyle w:val="ListParagraph"/>
        <w:numPr>
          <w:ilvl w:val="0"/>
          <w:numId w:val="9"/>
        </w:numPr>
        <w:rPr>
          <w:rFonts w:asciiTheme="majorHAnsi" w:hAnsiTheme="majorHAnsi" w:cstheme="majorHAnsi"/>
          <w:b/>
          <w:bCs/>
          <w:iCs/>
        </w:rPr>
      </w:pPr>
      <w:r w:rsidRPr="00E368B7">
        <w:rPr>
          <w:rFonts w:asciiTheme="majorHAnsi" w:hAnsiTheme="majorHAnsi" w:cstheme="majorHAnsi"/>
          <w:b/>
          <w:bCs/>
          <w:iCs/>
        </w:rPr>
        <w:t>Furthering the aims of the CSP and/or the profession</w:t>
      </w:r>
    </w:p>
    <w:p w14:paraId="5AAAE010" w14:textId="77777777" w:rsidR="00B02D5A" w:rsidRPr="00E368B7" w:rsidRDefault="00B02D5A" w:rsidP="00CD19DC">
      <w:pPr>
        <w:pStyle w:val="ListParagraph"/>
        <w:numPr>
          <w:ilvl w:val="0"/>
          <w:numId w:val="9"/>
        </w:numPr>
        <w:rPr>
          <w:rFonts w:asciiTheme="majorHAnsi" w:hAnsiTheme="majorHAnsi" w:cstheme="majorHAnsi"/>
          <w:b/>
          <w:bCs/>
          <w:iCs/>
        </w:rPr>
      </w:pPr>
      <w:r w:rsidRPr="00E368B7">
        <w:rPr>
          <w:rFonts w:asciiTheme="majorHAnsi" w:hAnsiTheme="majorHAnsi" w:cstheme="majorHAnsi"/>
          <w:b/>
          <w:bCs/>
          <w:iCs/>
        </w:rPr>
        <w:t>Innovation</w:t>
      </w:r>
    </w:p>
    <w:p w14:paraId="6862B215" w14:textId="50418206" w:rsidR="00B02D5A" w:rsidRPr="00E368B7" w:rsidRDefault="00B02D5A" w:rsidP="00CD19DC">
      <w:pPr>
        <w:pStyle w:val="ListParagraph"/>
        <w:numPr>
          <w:ilvl w:val="0"/>
          <w:numId w:val="9"/>
        </w:numPr>
        <w:rPr>
          <w:rFonts w:asciiTheme="majorHAnsi" w:hAnsiTheme="majorHAnsi" w:cstheme="majorHAnsi"/>
          <w:b/>
          <w:bCs/>
          <w:iCs/>
        </w:rPr>
      </w:pPr>
      <w:r w:rsidRPr="00E368B7">
        <w:rPr>
          <w:rFonts w:asciiTheme="majorHAnsi" w:hAnsiTheme="majorHAnsi" w:cstheme="majorHAnsi"/>
          <w:b/>
          <w:bCs/>
          <w:iCs/>
        </w:rPr>
        <w:t>The type and scale of the outputs/activities</w:t>
      </w:r>
    </w:p>
    <w:p w14:paraId="7C25EEB4" w14:textId="77777777" w:rsidR="005552AA" w:rsidRPr="0071691F" w:rsidRDefault="005552AA" w:rsidP="005552AA">
      <w:pPr>
        <w:pStyle w:val="ListParagraph"/>
        <w:ind w:left="1080"/>
        <w:rPr>
          <w:rFonts w:asciiTheme="majorHAnsi" w:hAnsiTheme="majorHAnsi" w:cstheme="majorHAnsi"/>
          <w:i w:val="0"/>
        </w:rPr>
      </w:pPr>
    </w:p>
    <w:p w14:paraId="4E5ACE1C" w14:textId="050518D1" w:rsidR="00B02D5A" w:rsidRPr="0071691F" w:rsidRDefault="00B02D5A" w:rsidP="00B02D5A">
      <w:pPr>
        <w:pStyle w:val="ListParagraph"/>
        <w:ind w:left="1446"/>
        <w:rPr>
          <w:rFonts w:asciiTheme="majorHAnsi" w:hAnsiTheme="majorHAnsi" w:cstheme="majorHAnsi"/>
          <w:bCs/>
          <w:i w:val="0"/>
        </w:rPr>
      </w:pPr>
    </w:p>
    <w:p w14:paraId="1F929E74" w14:textId="6ABB4D21" w:rsidR="005552AA" w:rsidRDefault="005552AA" w:rsidP="005552AA">
      <w:pPr>
        <w:pStyle w:val="ListParagraph"/>
        <w:numPr>
          <w:ilvl w:val="0"/>
          <w:numId w:val="8"/>
        </w:numPr>
        <w:rPr>
          <w:rFonts w:asciiTheme="majorHAnsi" w:hAnsiTheme="majorHAnsi" w:cstheme="majorHAnsi"/>
          <w:b/>
          <w:iCs/>
          <w:sz w:val="28"/>
          <w:szCs w:val="28"/>
        </w:rPr>
      </w:pPr>
      <w:r w:rsidRPr="00BD1AB1">
        <w:rPr>
          <w:rFonts w:asciiTheme="majorHAnsi" w:hAnsiTheme="majorHAnsi" w:cstheme="majorHAnsi"/>
          <w:b/>
          <w:iCs/>
          <w:sz w:val="28"/>
          <w:szCs w:val="28"/>
        </w:rPr>
        <w:t xml:space="preserve"> Breadth of impact</w:t>
      </w:r>
    </w:p>
    <w:p w14:paraId="2E8AE666" w14:textId="77777777" w:rsidR="00BD1AB1" w:rsidRPr="00BD1AB1" w:rsidRDefault="00BD1AB1" w:rsidP="00BD1AB1">
      <w:pPr>
        <w:pStyle w:val="ListParagraph"/>
        <w:ind w:left="1080"/>
        <w:rPr>
          <w:rFonts w:asciiTheme="majorHAnsi" w:hAnsiTheme="majorHAnsi" w:cstheme="majorHAnsi"/>
          <w:b/>
          <w:iCs/>
          <w:sz w:val="28"/>
          <w:szCs w:val="28"/>
        </w:rPr>
      </w:pPr>
    </w:p>
    <w:p w14:paraId="38678A65" w14:textId="5A971587" w:rsidR="005552AA" w:rsidRPr="00E3776A" w:rsidRDefault="005552AA" w:rsidP="00E3776A">
      <w:pPr>
        <w:rPr>
          <w:rFonts w:asciiTheme="majorHAnsi" w:hAnsiTheme="majorHAnsi" w:cstheme="majorHAnsi"/>
          <w:i w:val="0"/>
        </w:rPr>
      </w:pPr>
      <w:r w:rsidRPr="0071691F">
        <w:rPr>
          <w:rFonts w:asciiTheme="majorHAnsi" w:hAnsiTheme="majorHAnsi" w:cstheme="majorHAnsi"/>
        </w:rPr>
        <w:t xml:space="preserve">This criterion is the </w:t>
      </w:r>
      <w:r w:rsidRPr="00E3776A">
        <w:rPr>
          <w:rFonts w:asciiTheme="majorHAnsi" w:hAnsiTheme="majorHAnsi" w:cstheme="majorHAnsi"/>
          <w:b/>
          <w:bCs/>
        </w:rPr>
        <w:t>most important element of the submission</w:t>
      </w:r>
      <w:r w:rsidRPr="0071691F">
        <w:rPr>
          <w:rFonts w:asciiTheme="majorHAnsi" w:hAnsiTheme="majorHAnsi" w:cstheme="majorHAnsi"/>
        </w:rPr>
        <w:t xml:space="preserve"> and relates to evidence of the breadth (the scale) of the impact the nominee’s work has resulted in and particularly beyond their local sphere of influence. There are two areas in this criterion: </w:t>
      </w:r>
    </w:p>
    <w:p w14:paraId="50AB9676" w14:textId="77777777" w:rsidR="005552AA" w:rsidRPr="00E368B7" w:rsidRDefault="005552AA" w:rsidP="005552AA">
      <w:pPr>
        <w:pStyle w:val="ListParagraph"/>
        <w:numPr>
          <w:ilvl w:val="0"/>
          <w:numId w:val="11"/>
        </w:numPr>
        <w:rPr>
          <w:rFonts w:asciiTheme="majorHAnsi" w:hAnsiTheme="majorHAnsi" w:cstheme="majorHAnsi"/>
          <w:b/>
          <w:bCs/>
          <w:iCs/>
        </w:rPr>
      </w:pPr>
      <w:r w:rsidRPr="00E368B7">
        <w:rPr>
          <w:rFonts w:asciiTheme="majorHAnsi" w:hAnsiTheme="majorHAnsi" w:cstheme="majorHAnsi"/>
          <w:b/>
          <w:bCs/>
          <w:iCs/>
        </w:rPr>
        <w:t>Impact</w:t>
      </w:r>
    </w:p>
    <w:p w14:paraId="2F95C425" w14:textId="1D6BBCA2" w:rsidR="005552AA" w:rsidRDefault="005552AA" w:rsidP="000D60E7">
      <w:pPr>
        <w:pStyle w:val="ListParagraph"/>
        <w:numPr>
          <w:ilvl w:val="0"/>
          <w:numId w:val="11"/>
        </w:numPr>
        <w:rPr>
          <w:rFonts w:asciiTheme="majorHAnsi" w:hAnsiTheme="majorHAnsi" w:cstheme="majorHAnsi"/>
          <w:b/>
          <w:bCs/>
          <w:iCs/>
        </w:rPr>
      </w:pPr>
      <w:r w:rsidRPr="00E368B7">
        <w:rPr>
          <w:rFonts w:asciiTheme="majorHAnsi" w:hAnsiTheme="majorHAnsi" w:cstheme="majorHAnsi"/>
          <w:b/>
          <w:bCs/>
          <w:iCs/>
        </w:rPr>
        <w:t>Influencing the thinking, strategy and practice of others</w:t>
      </w:r>
    </w:p>
    <w:p w14:paraId="493061D3" w14:textId="77777777" w:rsidR="000D60E7" w:rsidRPr="000D60E7" w:rsidRDefault="000D60E7" w:rsidP="000D60E7">
      <w:pPr>
        <w:pStyle w:val="ListParagraph"/>
        <w:ind w:left="1146"/>
        <w:rPr>
          <w:rFonts w:asciiTheme="majorHAnsi" w:hAnsiTheme="majorHAnsi" w:cstheme="majorHAnsi"/>
          <w:b/>
          <w:bCs/>
          <w:iCs/>
        </w:rPr>
      </w:pPr>
    </w:p>
    <w:p w14:paraId="5BB87A5C" w14:textId="77777777" w:rsidR="00B02D5A" w:rsidRPr="00B02D5A" w:rsidRDefault="00B02D5A" w:rsidP="00B02D5A">
      <w:pPr>
        <w:pStyle w:val="ListParagraph"/>
        <w:rPr>
          <w:bCs/>
          <w:i w:val="0"/>
        </w:rPr>
      </w:pPr>
    </w:p>
    <w:p w14:paraId="115A9951" w14:textId="61F17B5B" w:rsidR="00B02D5A" w:rsidRDefault="00E368B7" w:rsidP="00E368B7">
      <w:pPr>
        <w:pStyle w:val="ListParagraph"/>
        <w:ind w:left="426"/>
        <w:rPr>
          <w:rFonts w:asciiTheme="majorHAnsi" w:hAnsiTheme="majorHAnsi" w:cstheme="majorHAnsi"/>
          <w:bCs/>
          <w:i w:val="0"/>
        </w:rPr>
      </w:pPr>
      <w:r w:rsidRPr="00E368B7">
        <w:rPr>
          <w:rFonts w:asciiTheme="majorHAnsi" w:hAnsiTheme="majorHAnsi" w:cstheme="majorHAnsi"/>
          <w:bCs/>
        </w:rPr>
        <w:t>It is important to note that both of these criteria and their associated</w:t>
      </w:r>
      <w:r>
        <w:rPr>
          <w:rFonts w:asciiTheme="majorHAnsi" w:hAnsiTheme="majorHAnsi" w:cstheme="majorHAnsi"/>
          <w:bCs/>
        </w:rPr>
        <w:t xml:space="preserve"> sub sections will be assessed and scored in terms of their </w:t>
      </w:r>
      <w:r w:rsidRPr="005C0C8F">
        <w:rPr>
          <w:rFonts w:asciiTheme="majorHAnsi" w:hAnsiTheme="majorHAnsi" w:cstheme="majorHAnsi"/>
          <w:b/>
          <w:iCs/>
        </w:rPr>
        <w:t>validity</w:t>
      </w:r>
      <w:r w:rsidRPr="005C0C8F">
        <w:rPr>
          <w:rFonts w:asciiTheme="majorHAnsi" w:hAnsiTheme="majorHAnsi" w:cstheme="majorHAnsi"/>
          <w:b/>
        </w:rPr>
        <w:t xml:space="preserve"> </w:t>
      </w:r>
      <w:r>
        <w:rPr>
          <w:rFonts w:asciiTheme="majorHAnsi" w:hAnsiTheme="majorHAnsi" w:cstheme="majorHAnsi"/>
          <w:bCs/>
        </w:rPr>
        <w:t xml:space="preserve">i.e. to what extent and how the evidence has been validated and by whom. </w:t>
      </w:r>
    </w:p>
    <w:p w14:paraId="08162EF9" w14:textId="5614C2EC" w:rsidR="00E368B7" w:rsidRDefault="00E368B7" w:rsidP="00E368B7">
      <w:pPr>
        <w:pStyle w:val="ListParagraph"/>
        <w:ind w:left="426"/>
        <w:rPr>
          <w:rFonts w:asciiTheme="majorHAnsi" w:hAnsiTheme="majorHAnsi" w:cstheme="majorHAnsi"/>
          <w:bCs/>
          <w:i w:val="0"/>
        </w:rPr>
      </w:pPr>
    </w:p>
    <w:p w14:paraId="73A0FB47" w14:textId="321C150B" w:rsidR="0048553D" w:rsidRPr="004026AA" w:rsidRDefault="00E368B7" w:rsidP="004026AA">
      <w:pPr>
        <w:pStyle w:val="ListParagraph"/>
        <w:ind w:left="426"/>
        <w:rPr>
          <w:rFonts w:asciiTheme="majorHAnsi" w:hAnsiTheme="majorHAnsi" w:cstheme="majorHAnsi"/>
          <w:bCs/>
          <w:i w:val="0"/>
        </w:rPr>
      </w:pPr>
      <w:r>
        <w:rPr>
          <w:rFonts w:asciiTheme="majorHAnsi" w:hAnsiTheme="majorHAnsi" w:cstheme="majorHAnsi"/>
          <w:bCs/>
        </w:rPr>
        <w:t xml:space="preserve">Members of the Professional Awards Panel use </w:t>
      </w:r>
      <w:r w:rsidR="0048553D">
        <w:rPr>
          <w:rFonts w:asciiTheme="majorHAnsi" w:hAnsiTheme="majorHAnsi" w:cstheme="majorHAnsi"/>
          <w:bCs/>
        </w:rPr>
        <w:t>a</w:t>
      </w:r>
      <w:r>
        <w:rPr>
          <w:rFonts w:asciiTheme="majorHAnsi" w:hAnsiTheme="majorHAnsi" w:cstheme="majorHAnsi"/>
          <w:bCs/>
        </w:rPr>
        <w:t xml:space="preserve"> score sheet </w:t>
      </w:r>
      <w:r w:rsidR="0048553D" w:rsidRPr="0048553D">
        <w:rPr>
          <w:rFonts w:asciiTheme="majorHAnsi" w:hAnsiTheme="majorHAnsi" w:cstheme="majorHAnsi"/>
          <w:b/>
        </w:rPr>
        <w:t>(</w:t>
      </w:r>
      <w:r w:rsidR="0048553D">
        <w:rPr>
          <w:rFonts w:asciiTheme="majorHAnsi" w:hAnsiTheme="majorHAnsi" w:cstheme="majorHAnsi"/>
          <w:b/>
        </w:rPr>
        <w:t>A</w:t>
      </w:r>
      <w:r w:rsidRPr="0048553D">
        <w:rPr>
          <w:rFonts w:asciiTheme="majorHAnsi" w:hAnsiTheme="majorHAnsi" w:cstheme="majorHAnsi"/>
          <w:b/>
        </w:rPr>
        <w:t xml:space="preserve">ppendix </w:t>
      </w:r>
      <w:r w:rsidR="0048553D">
        <w:rPr>
          <w:rFonts w:asciiTheme="majorHAnsi" w:hAnsiTheme="majorHAnsi" w:cstheme="majorHAnsi"/>
          <w:b/>
        </w:rPr>
        <w:t>– Sample score sheet – Assessment of Fellowship submissions, pp. 1</w:t>
      </w:r>
      <w:r w:rsidR="00B86CC2">
        <w:rPr>
          <w:rFonts w:asciiTheme="majorHAnsi" w:hAnsiTheme="majorHAnsi" w:cstheme="majorHAnsi"/>
          <w:b/>
        </w:rPr>
        <w:t>9</w:t>
      </w:r>
      <w:r w:rsidR="0048553D">
        <w:rPr>
          <w:rFonts w:asciiTheme="majorHAnsi" w:hAnsiTheme="majorHAnsi" w:cstheme="majorHAnsi"/>
          <w:b/>
        </w:rPr>
        <w:t xml:space="preserve"> – 2</w:t>
      </w:r>
      <w:r w:rsidR="00B86CC2">
        <w:rPr>
          <w:rFonts w:asciiTheme="majorHAnsi" w:hAnsiTheme="majorHAnsi" w:cstheme="majorHAnsi"/>
          <w:b/>
        </w:rPr>
        <w:t>1</w:t>
      </w:r>
      <w:r w:rsidR="0048553D">
        <w:rPr>
          <w:rFonts w:asciiTheme="majorHAnsi" w:hAnsiTheme="majorHAnsi" w:cstheme="majorHAnsi"/>
          <w:b/>
        </w:rPr>
        <w:t>)</w:t>
      </w:r>
      <w:r>
        <w:rPr>
          <w:rFonts w:asciiTheme="majorHAnsi" w:hAnsiTheme="majorHAnsi" w:cstheme="majorHAnsi"/>
          <w:bCs/>
        </w:rPr>
        <w:t xml:space="preserve"> when assessing submissions for a Fellowship</w:t>
      </w:r>
      <w:r w:rsidR="004026AA">
        <w:rPr>
          <w:rFonts w:asciiTheme="majorHAnsi" w:hAnsiTheme="majorHAnsi" w:cstheme="majorHAnsi"/>
          <w:bCs/>
        </w:rPr>
        <w:t>;</w:t>
      </w:r>
    </w:p>
    <w:p w14:paraId="5B950A8F" w14:textId="77777777" w:rsidR="0048553D" w:rsidRDefault="0048553D" w:rsidP="00E368B7">
      <w:pPr>
        <w:pStyle w:val="ListParagraph"/>
        <w:ind w:left="426"/>
        <w:rPr>
          <w:rFonts w:asciiTheme="majorHAnsi" w:hAnsiTheme="majorHAnsi" w:cstheme="majorHAnsi"/>
          <w:bCs/>
          <w:i w:val="0"/>
        </w:rPr>
      </w:pPr>
    </w:p>
    <w:p w14:paraId="7586C7F9" w14:textId="09487C56" w:rsidR="00E368B7" w:rsidRDefault="00E368B7" w:rsidP="00E368B7">
      <w:pPr>
        <w:pStyle w:val="ListParagraph"/>
        <w:ind w:left="426"/>
        <w:rPr>
          <w:rFonts w:asciiTheme="majorHAnsi" w:hAnsiTheme="majorHAnsi" w:cstheme="majorHAnsi"/>
          <w:bCs/>
          <w:i w:val="0"/>
        </w:rPr>
      </w:pPr>
      <w:r w:rsidRPr="00CE2023">
        <w:rPr>
          <w:rFonts w:asciiTheme="majorHAnsi" w:hAnsiTheme="majorHAnsi" w:cstheme="majorHAnsi"/>
          <w:b/>
        </w:rPr>
        <w:t>Criterion a)</w:t>
      </w:r>
      <w:r>
        <w:rPr>
          <w:rFonts w:asciiTheme="majorHAnsi" w:hAnsiTheme="majorHAnsi" w:cstheme="majorHAnsi"/>
          <w:bCs/>
        </w:rPr>
        <w:t xml:space="preserve"> can be allocated a score between 0</w:t>
      </w:r>
      <w:r w:rsidR="005C0C8F">
        <w:rPr>
          <w:rFonts w:asciiTheme="majorHAnsi" w:hAnsiTheme="majorHAnsi" w:cstheme="majorHAnsi"/>
          <w:bCs/>
        </w:rPr>
        <w:t>-</w:t>
      </w:r>
      <w:r>
        <w:rPr>
          <w:rFonts w:asciiTheme="majorHAnsi" w:hAnsiTheme="majorHAnsi" w:cstheme="majorHAnsi"/>
          <w:bCs/>
        </w:rPr>
        <w:t>10</w:t>
      </w:r>
      <w:r w:rsidR="005C0C8F">
        <w:rPr>
          <w:rFonts w:asciiTheme="majorHAnsi" w:hAnsiTheme="majorHAnsi" w:cstheme="majorHAnsi"/>
          <w:bCs/>
        </w:rPr>
        <w:t xml:space="preserve"> and </w:t>
      </w:r>
      <w:r w:rsidR="005C0C8F" w:rsidRPr="00CE2023">
        <w:rPr>
          <w:rFonts w:asciiTheme="majorHAnsi" w:hAnsiTheme="majorHAnsi" w:cstheme="majorHAnsi"/>
          <w:b/>
        </w:rPr>
        <w:t>criterion b)</w:t>
      </w:r>
      <w:r w:rsidR="005C0C8F">
        <w:rPr>
          <w:rFonts w:asciiTheme="majorHAnsi" w:hAnsiTheme="majorHAnsi" w:cstheme="majorHAnsi"/>
          <w:bCs/>
        </w:rPr>
        <w:t xml:space="preserve"> between 0-14. </w:t>
      </w:r>
      <w:r>
        <w:rPr>
          <w:rFonts w:asciiTheme="majorHAnsi" w:hAnsiTheme="majorHAnsi" w:cstheme="majorHAnsi"/>
          <w:bCs/>
        </w:rPr>
        <w:t xml:space="preserve"> </w:t>
      </w:r>
    </w:p>
    <w:p w14:paraId="3CD697C7" w14:textId="0F899167" w:rsidR="005C0C8F" w:rsidRDefault="005C0C8F" w:rsidP="00E368B7">
      <w:pPr>
        <w:pStyle w:val="ListParagraph"/>
        <w:ind w:left="426"/>
        <w:rPr>
          <w:rFonts w:asciiTheme="majorHAnsi" w:hAnsiTheme="majorHAnsi" w:cstheme="majorHAnsi"/>
          <w:bCs/>
          <w:i w:val="0"/>
        </w:rPr>
      </w:pPr>
    </w:p>
    <w:p w14:paraId="0DC02318" w14:textId="35C33501" w:rsidR="008019A9" w:rsidRDefault="00737857" w:rsidP="004D4916">
      <w:pPr>
        <w:pStyle w:val="ListParagraph"/>
        <w:ind w:left="426"/>
        <w:rPr>
          <w:rFonts w:asciiTheme="majorHAnsi" w:hAnsiTheme="majorHAnsi" w:cstheme="majorHAnsi"/>
          <w:bCs/>
        </w:rPr>
      </w:pPr>
      <w:r>
        <w:rPr>
          <w:rFonts w:asciiTheme="majorHAnsi" w:hAnsiTheme="majorHAnsi" w:cstheme="majorHAnsi"/>
          <w:bCs/>
        </w:rPr>
        <w:t xml:space="preserve">The </w:t>
      </w:r>
      <w:r>
        <w:rPr>
          <w:rFonts w:asciiTheme="majorHAnsi" w:hAnsiTheme="majorHAnsi" w:cstheme="majorHAnsi"/>
          <w:b/>
        </w:rPr>
        <w:t>nomination</w:t>
      </w:r>
      <w:r w:rsidR="005C0C8F" w:rsidRPr="00047F2F">
        <w:rPr>
          <w:rFonts w:asciiTheme="majorHAnsi" w:hAnsiTheme="majorHAnsi" w:cstheme="majorHAnsi"/>
          <w:b/>
        </w:rPr>
        <w:t xml:space="preserve"> form with embedded guidance</w:t>
      </w:r>
      <w:r w:rsidR="005C0C8F">
        <w:rPr>
          <w:rFonts w:asciiTheme="majorHAnsi" w:hAnsiTheme="majorHAnsi" w:cstheme="majorHAnsi"/>
          <w:bCs/>
        </w:rPr>
        <w:t xml:space="preserve"> </w:t>
      </w:r>
      <w:r>
        <w:rPr>
          <w:rFonts w:asciiTheme="majorHAnsi" w:hAnsiTheme="majorHAnsi" w:cstheme="majorHAnsi"/>
          <w:bCs/>
        </w:rPr>
        <w:t>is</w:t>
      </w:r>
      <w:r w:rsidR="005C0C8F">
        <w:rPr>
          <w:rFonts w:asciiTheme="majorHAnsi" w:hAnsiTheme="majorHAnsi" w:cstheme="majorHAnsi"/>
          <w:bCs/>
        </w:rPr>
        <w:t xml:space="preserve"> included in this pack to assist nominators in ensuring that, as far as possible, all relevant information is included and can be assessed by the Panel. </w:t>
      </w:r>
    </w:p>
    <w:p w14:paraId="5B19C51E" w14:textId="77777777" w:rsidR="004D4916" w:rsidRPr="004D4916" w:rsidRDefault="004D4916" w:rsidP="004D4916">
      <w:pPr>
        <w:pStyle w:val="ListParagraph"/>
        <w:ind w:left="426"/>
        <w:rPr>
          <w:rFonts w:asciiTheme="majorHAnsi" w:hAnsiTheme="majorHAnsi" w:cstheme="majorHAnsi"/>
          <w:bCs/>
          <w:i w:val="0"/>
        </w:rPr>
      </w:pPr>
    </w:p>
    <w:p w14:paraId="1790724A" w14:textId="77777777" w:rsidR="008019A9" w:rsidRPr="00B02D5A" w:rsidRDefault="008019A9" w:rsidP="00B02D5A">
      <w:pPr>
        <w:pStyle w:val="ListParagraph"/>
        <w:ind w:left="1446"/>
        <w:rPr>
          <w:bCs/>
          <w:i w:val="0"/>
        </w:rPr>
      </w:pPr>
    </w:p>
    <w:p w14:paraId="00E46976" w14:textId="4A799594" w:rsidR="001E08E7" w:rsidRPr="00C871CA" w:rsidRDefault="001E08E7" w:rsidP="008666A7">
      <w:pPr>
        <w:pStyle w:val="Heading1"/>
        <w:rPr>
          <w:rFonts w:cstheme="majorHAnsi"/>
          <w:i/>
        </w:rPr>
      </w:pPr>
      <w:bookmarkStart w:id="12" w:name="h.2et92p0" w:colFirst="0" w:colLast="0"/>
      <w:bookmarkStart w:id="13" w:name="_Toc67046049"/>
      <w:bookmarkEnd w:id="12"/>
      <w:r w:rsidRPr="001E08E7">
        <w:t>3.</w:t>
      </w:r>
      <w:r w:rsidRPr="001E08E7">
        <w:tab/>
      </w:r>
      <w:r w:rsidRPr="00C871CA">
        <w:rPr>
          <w:rFonts w:cstheme="majorHAnsi"/>
        </w:rPr>
        <w:t>Proce</w:t>
      </w:r>
      <w:r w:rsidR="0045492E">
        <w:rPr>
          <w:rFonts w:cstheme="majorHAnsi"/>
        </w:rPr>
        <w:t>ss</w:t>
      </w:r>
      <w:r w:rsidRPr="00C871CA">
        <w:rPr>
          <w:rFonts w:cstheme="majorHAnsi"/>
        </w:rPr>
        <w:t xml:space="preserve"> for </w:t>
      </w:r>
      <w:r w:rsidR="00977D96">
        <w:rPr>
          <w:rFonts w:cstheme="majorHAnsi"/>
        </w:rPr>
        <w:t>F</w:t>
      </w:r>
      <w:r w:rsidR="00572B55">
        <w:rPr>
          <w:rFonts w:cstheme="majorHAnsi"/>
        </w:rPr>
        <w:t xml:space="preserve">ellowship </w:t>
      </w:r>
      <w:r w:rsidRPr="00C871CA">
        <w:rPr>
          <w:rFonts w:cstheme="majorHAnsi"/>
        </w:rPr>
        <w:t>nomination</w:t>
      </w:r>
      <w:bookmarkEnd w:id="13"/>
    </w:p>
    <w:p w14:paraId="2D6DE674" w14:textId="1E37EF5D" w:rsidR="00C871CA" w:rsidRPr="007E45D9" w:rsidRDefault="001E08E7" w:rsidP="007E45D9">
      <w:pPr>
        <w:rPr>
          <w:rFonts w:asciiTheme="majorHAnsi" w:hAnsiTheme="majorHAnsi" w:cstheme="majorHAnsi"/>
        </w:rPr>
      </w:pPr>
      <w:r w:rsidRPr="00C871CA">
        <w:rPr>
          <w:rFonts w:asciiTheme="majorHAnsi" w:hAnsiTheme="majorHAnsi" w:cstheme="majorHAnsi"/>
          <w:b/>
          <w:bCs/>
        </w:rPr>
        <w:t>3.1</w:t>
      </w:r>
      <w:r w:rsidRPr="00C871CA">
        <w:rPr>
          <w:rFonts w:asciiTheme="majorHAnsi" w:hAnsiTheme="majorHAnsi" w:cstheme="majorHAnsi"/>
        </w:rPr>
        <w:tab/>
        <w:t>Nomination of a CSP member for a fellowship should be made by three</w:t>
      </w:r>
      <w:r w:rsidR="007760DE" w:rsidRPr="00C871CA">
        <w:rPr>
          <w:rFonts w:asciiTheme="majorHAnsi" w:hAnsiTheme="majorHAnsi" w:cstheme="majorHAnsi"/>
        </w:rPr>
        <w:t xml:space="preserve"> </w:t>
      </w:r>
      <w:r w:rsidRPr="00C871CA">
        <w:rPr>
          <w:rFonts w:asciiTheme="majorHAnsi" w:hAnsiTheme="majorHAnsi" w:cstheme="majorHAnsi"/>
        </w:rPr>
        <w:t xml:space="preserve">members of the CSP. The </w:t>
      </w:r>
      <w:r w:rsidR="00ED4143">
        <w:rPr>
          <w:rFonts w:asciiTheme="majorHAnsi" w:hAnsiTheme="majorHAnsi" w:cstheme="majorHAnsi"/>
        </w:rPr>
        <w:t>nomination</w:t>
      </w:r>
      <w:r w:rsidRPr="00C871CA">
        <w:rPr>
          <w:rFonts w:asciiTheme="majorHAnsi" w:hAnsiTheme="majorHAnsi" w:cstheme="majorHAnsi"/>
        </w:rPr>
        <w:t xml:space="preserve"> should provide evidence that addresses the </w:t>
      </w:r>
      <w:r w:rsidRPr="00767AD5">
        <w:rPr>
          <w:rFonts w:asciiTheme="majorHAnsi" w:hAnsiTheme="majorHAnsi" w:cstheme="majorHAnsi"/>
          <w:b/>
          <w:bCs/>
        </w:rPr>
        <w:t>criteria in</w:t>
      </w:r>
      <w:r w:rsidR="00A47698" w:rsidRPr="00767AD5">
        <w:rPr>
          <w:rFonts w:asciiTheme="majorHAnsi" w:hAnsiTheme="majorHAnsi" w:cstheme="majorHAnsi"/>
          <w:b/>
          <w:bCs/>
        </w:rPr>
        <w:t xml:space="preserve"> </w:t>
      </w:r>
      <w:r w:rsidR="00183613">
        <w:rPr>
          <w:rFonts w:asciiTheme="majorHAnsi" w:hAnsiTheme="majorHAnsi" w:cstheme="majorHAnsi"/>
          <w:b/>
          <w:bCs/>
        </w:rPr>
        <w:t>2</w:t>
      </w:r>
      <w:r w:rsidR="00C871CA" w:rsidRPr="00767AD5">
        <w:rPr>
          <w:rFonts w:asciiTheme="majorHAnsi" w:hAnsiTheme="majorHAnsi" w:cstheme="majorHAnsi"/>
          <w:b/>
          <w:bCs/>
        </w:rPr>
        <w:t>.</w:t>
      </w:r>
      <w:r w:rsidR="00183613">
        <w:rPr>
          <w:rFonts w:asciiTheme="majorHAnsi" w:hAnsiTheme="majorHAnsi" w:cstheme="majorHAnsi"/>
          <w:b/>
          <w:bCs/>
        </w:rPr>
        <w:t xml:space="preserve"> </w:t>
      </w:r>
      <w:r w:rsidR="00183613" w:rsidRPr="00183613">
        <w:rPr>
          <w:rFonts w:asciiTheme="majorHAnsi" w:hAnsiTheme="majorHAnsi" w:cstheme="majorHAnsi"/>
          <w:b/>
          <w:bCs/>
        </w:rPr>
        <w:t>Criteria for Fellowship award</w:t>
      </w:r>
      <w:r w:rsidR="00183613">
        <w:rPr>
          <w:rFonts w:asciiTheme="majorHAnsi" w:hAnsiTheme="majorHAnsi" w:cstheme="majorHAnsi"/>
          <w:b/>
          <w:bCs/>
        </w:rPr>
        <w:t xml:space="preserve">. </w:t>
      </w:r>
      <w:r w:rsidR="00C871CA" w:rsidRPr="00C871CA">
        <w:rPr>
          <w:rFonts w:asciiTheme="majorHAnsi" w:hAnsiTheme="majorHAnsi" w:cstheme="majorHAnsi"/>
        </w:rPr>
        <w:t xml:space="preserve">The process for a </w:t>
      </w:r>
      <w:r w:rsidR="00C871CA" w:rsidRPr="009A220C">
        <w:rPr>
          <w:rFonts w:asciiTheme="majorHAnsi" w:hAnsiTheme="majorHAnsi" w:cstheme="majorHAnsi"/>
          <w:b/>
          <w:bCs/>
        </w:rPr>
        <w:t xml:space="preserve">Fellowship </w:t>
      </w:r>
      <w:r w:rsidR="00C871CA" w:rsidRPr="00C871CA">
        <w:rPr>
          <w:rFonts w:asciiTheme="majorHAnsi" w:hAnsiTheme="majorHAnsi" w:cstheme="majorHAnsi"/>
        </w:rPr>
        <w:t xml:space="preserve">nomination is outlined as a </w:t>
      </w:r>
      <w:r w:rsidR="00C871CA" w:rsidRPr="00C44ABC">
        <w:rPr>
          <w:rFonts w:asciiTheme="majorHAnsi" w:hAnsiTheme="majorHAnsi" w:cstheme="majorHAnsi"/>
          <w:b/>
          <w:bCs/>
        </w:rPr>
        <w:t>flowchart</w:t>
      </w:r>
      <w:bookmarkStart w:id="14" w:name="h.tyjcwt" w:colFirst="0" w:colLast="0"/>
      <w:bookmarkEnd w:id="14"/>
      <w:r w:rsidR="00065638" w:rsidRPr="00065638">
        <w:rPr>
          <w:rFonts w:asciiTheme="majorHAnsi" w:hAnsiTheme="majorHAnsi" w:cstheme="majorHAnsi"/>
          <w:b/>
          <w:bCs/>
        </w:rPr>
        <w:t xml:space="preserve"> </w:t>
      </w:r>
      <w:r w:rsidR="009E66F3">
        <w:rPr>
          <w:rFonts w:asciiTheme="majorHAnsi" w:hAnsiTheme="majorHAnsi" w:cstheme="majorHAnsi"/>
          <w:b/>
          <w:bCs/>
        </w:rPr>
        <w:t>(</w:t>
      </w:r>
      <w:r w:rsidR="00065638" w:rsidRPr="00065638">
        <w:rPr>
          <w:rFonts w:asciiTheme="majorHAnsi" w:hAnsiTheme="majorHAnsi" w:cstheme="majorHAnsi"/>
          <w:b/>
          <w:bCs/>
        </w:rPr>
        <w:t>p.</w:t>
      </w:r>
      <w:r w:rsidR="009E66F3">
        <w:rPr>
          <w:rFonts w:asciiTheme="majorHAnsi" w:hAnsiTheme="majorHAnsi" w:cstheme="majorHAnsi"/>
          <w:b/>
          <w:bCs/>
        </w:rPr>
        <w:t>9)</w:t>
      </w:r>
      <w:r w:rsidR="00065638" w:rsidRPr="00065638">
        <w:rPr>
          <w:rFonts w:asciiTheme="majorHAnsi" w:hAnsiTheme="majorHAnsi" w:cstheme="majorHAnsi"/>
          <w:b/>
          <w:bCs/>
        </w:rPr>
        <w:t>.</w:t>
      </w:r>
    </w:p>
    <w:p w14:paraId="3AC3BF4F" w14:textId="2C054E0E" w:rsidR="009A220C" w:rsidRDefault="009A220C" w:rsidP="00C871CA">
      <w:pPr>
        <w:rPr>
          <w:rFonts w:asciiTheme="majorHAnsi" w:hAnsiTheme="majorHAnsi" w:cstheme="majorHAnsi"/>
          <w:i w:val="0"/>
        </w:rPr>
      </w:pPr>
      <w:r w:rsidRPr="009A220C">
        <w:rPr>
          <w:rFonts w:asciiTheme="majorHAnsi" w:hAnsiTheme="majorHAnsi" w:cstheme="majorHAnsi"/>
          <w:b/>
          <w:bCs/>
        </w:rPr>
        <w:t>3.</w:t>
      </w:r>
      <w:r w:rsidR="007E45D9">
        <w:rPr>
          <w:rFonts w:asciiTheme="majorHAnsi" w:hAnsiTheme="majorHAnsi" w:cstheme="majorHAnsi"/>
          <w:b/>
          <w:bCs/>
        </w:rPr>
        <w:t>2</w:t>
      </w:r>
      <w:r w:rsidRPr="009A220C">
        <w:rPr>
          <w:rFonts w:asciiTheme="majorHAnsi" w:hAnsiTheme="majorHAnsi" w:cstheme="majorHAnsi"/>
        </w:rPr>
        <w:tab/>
        <w:t xml:space="preserve">The proposed nominee may be told that a nomination is being put forward and sometimes this is unavoidable if they hold </w:t>
      </w:r>
      <w:r w:rsidR="0032377B">
        <w:rPr>
          <w:rFonts w:asciiTheme="majorHAnsi" w:hAnsiTheme="majorHAnsi" w:cstheme="majorHAnsi"/>
        </w:rPr>
        <w:t xml:space="preserve">the </w:t>
      </w:r>
      <w:r w:rsidRPr="009A220C">
        <w:rPr>
          <w:rFonts w:asciiTheme="majorHAnsi" w:hAnsiTheme="majorHAnsi" w:cstheme="majorHAnsi"/>
        </w:rPr>
        <w:t xml:space="preserve">information required to support the nomination. Equally, the nomination can be kept confidential to avoid raising hopes which might not be fulfilled. </w:t>
      </w:r>
    </w:p>
    <w:p w14:paraId="15A3E2AC" w14:textId="4BD7340E" w:rsidR="00977D96" w:rsidRDefault="0085531C" w:rsidP="00D54C5A">
      <w:pPr>
        <w:rPr>
          <w:rFonts w:asciiTheme="majorHAnsi" w:hAnsiTheme="majorHAnsi" w:cstheme="majorHAnsi"/>
          <w:i w:val="0"/>
        </w:rPr>
      </w:pPr>
      <w:r w:rsidRPr="0085531C">
        <w:rPr>
          <w:rFonts w:asciiTheme="majorHAnsi" w:hAnsiTheme="majorHAnsi" w:cstheme="majorHAnsi"/>
          <w:b/>
          <w:bCs/>
        </w:rPr>
        <w:t>3.</w:t>
      </w:r>
      <w:r w:rsidR="007E45D9">
        <w:rPr>
          <w:rFonts w:asciiTheme="majorHAnsi" w:hAnsiTheme="majorHAnsi" w:cstheme="majorHAnsi"/>
          <w:b/>
          <w:bCs/>
        </w:rPr>
        <w:t>3</w:t>
      </w:r>
      <w:r w:rsidRPr="0085531C">
        <w:rPr>
          <w:rFonts w:asciiTheme="majorHAnsi" w:hAnsiTheme="majorHAnsi" w:cstheme="majorHAnsi"/>
        </w:rPr>
        <w:t xml:space="preserve"> </w:t>
      </w:r>
      <w:r w:rsidRPr="0085531C">
        <w:rPr>
          <w:rFonts w:asciiTheme="majorHAnsi" w:hAnsiTheme="majorHAnsi" w:cstheme="majorHAnsi"/>
        </w:rPr>
        <w:tab/>
      </w:r>
      <w:r w:rsidRPr="002C4601">
        <w:rPr>
          <w:rFonts w:asciiTheme="majorHAnsi" w:hAnsiTheme="majorHAnsi" w:cstheme="majorHAnsi"/>
        </w:rPr>
        <w:t xml:space="preserve">If you intend to put forward a colleague for a Fellowship and you wish to discuss the nomination process or the form, </w:t>
      </w:r>
      <w:r w:rsidRPr="002C4601">
        <w:rPr>
          <w:rFonts w:asciiTheme="majorHAnsi" w:hAnsiTheme="majorHAnsi" w:cstheme="majorHAnsi"/>
          <w:b/>
          <w:bCs/>
        </w:rPr>
        <w:t>advice is available</w:t>
      </w:r>
      <w:r w:rsidRPr="002C4601">
        <w:rPr>
          <w:rFonts w:asciiTheme="majorHAnsi" w:hAnsiTheme="majorHAnsi" w:cstheme="majorHAnsi"/>
        </w:rPr>
        <w:t xml:space="preserve"> either from the Director of Practice and Development at the CSP or a member of the panel, whose names can be obtained by emailing: </w:t>
      </w:r>
      <w:hyperlink r:id="rId23" w:history="1">
        <w:r w:rsidR="004E79E8" w:rsidRPr="002C4601">
          <w:rPr>
            <w:rStyle w:val="Hyperlink"/>
            <w:rFonts w:asciiTheme="majorHAnsi" w:hAnsiTheme="majorHAnsi" w:cstheme="majorHAnsi"/>
          </w:rPr>
          <w:t>professionalawards@csp.org.uk</w:t>
        </w:r>
      </w:hyperlink>
      <w:r w:rsidR="004E79E8">
        <w:rPr>
          <w:rFonts w:asciiTheme="majorHAnsi" w:hAnsiTheme="majorHAnsi" w:cstheme="majorHAnsi"/>
        </w:rPr>
        <w:t xml:space="preserve"> </w:t>
      </w:r>
    </w:p>
    <w:p w14:paraId="19F4D98D" w14:textId="77777777" w:rsidR="00D54C5A" w:rsidRDefault="00D54C5A" w:rsidP="00D54C5A">
      <w:pPr>
        <w:rPr>
          <w:rFonts w:asciiTheme="majorHAnsi" w:hAnsiTheme="majorHAnsi" w:cstheme="majorHAnsi"/>
          <w:i w:val="0"/>
        </w:rPr>
      </w:pPr>
    </w:p>
    <w:p w14:paraId="49B3F2F0" w14:textId="4E4BDCA8" w:rsidR="002D4F2A" w:rsidRPr="007F39C2" w:rsidRDefault="00E01F3B" w:rsidP="007F39C2">
      <w:pPr>
        <w:pStyle w:val="Heading1"/>
        <w:rPr>
          <w:rFonts w:cstheme="majorHAnsi"/>
          <w:i/>
          <w:iCs/>
          <w:sz w:val="28"/>
        </w:rPr>
      </w:pPr>
      <w:r>
        <w:rPr>
          <w:sz w:val="28"/>
        </w:rPr>
        <w:lastRenderedPageBreak/>
        <w:t xml:space="preserve">   </w:t>
      </w:r>
      <w:r w:rsidRPr="00E01F3B">
        <w:rPr>
          <w:sz w:val="28"/>
        </w:rPr>
        <w:tab/>
        <w:t xml:space="preserve"> </w:t>
      </w:r>
      <w:bookmarkStart w:id="15" w:name="_Toc67046050"/>
      <w:r w:rsidR="002D4F2A" w:rsidRPr="00E01F3B">
        <w:rPr>
          <w:rFonts w:cstheme="majorHAnsi"/>
          <w:i/>
          <w:iCs/>
          <w:sz w:val="28"/>
        </w:rPr>
        <w:t>The Role of the Professional Awards Panel</w:t>
      </w:r>
      <w:bookmarkEnd w:id="15"/>
    </w:p>
    <w:p w14:paraId="5E3D8371" w14:textId="78F8C4B9" w:rsidR="00341C64" w:rsidRDefault="00341C64" w:rsidP="00F66629">
      <w:pPr>
        <w:rPr>
          <w:rFonts w:asciiTheme="majorHAnsi" w:hAnsiTheme="majorHAnsi" w:cstheme="majorHAnsi"/>
          <w:i w:val="0"/>
        </w:rPr>
      </w:pPr>
      <w:r w:rsidRPr="001711A4">
        <w:rPr>
          <w:rFonts w:asciiTheme="majorHAnsi" w:hAnsiTheme="majorHAnsi" w:cstheme="majorHAnsi"/>
          <w:b/>
          <w:bCs/>
        </w:rPr>
        <w:t>3.</w:t>
      </w:r>
      <w:r w:rsidR="007E45D9">
        <w:rPr>
          <w:rFonts w:asciiTheme="majorHAnsi" w:hAnsiTheme="majorHAnsi" w:cstheme="majorHAnsi"/>
          <w:b/>
          <w:bCs/>
        </w:rPr>
        <w:t>4</w:t>
      </w:r>
      <w:r w:rsidRPr="00341C64">
        <w:rPr>
          <w:rFonts w:asciiTheme="majorHAnsi" w:hAnsiTheme="majorHAnsi" w:cstheme="majorHAnsi"/>
        </w:rPr>
        <w:tab/>
      </w:r>
      <w:r w:rsidR="002E0100" w:rsidRPr="00341C64">
        <w:rPr>
          <w:rFonts w:asciiTheme="majorHAnsi" w:hAnsiTheme="majorHAnsi" w:cstheme="majorHAnsi"/>
        </w:rPr>
        <w:t xml:space="preserve">Nominators should assume that the members of the Professional Awards Panel have no previous knowledge of the nominee. All the </w:t>
      </w:r>
      <w:r w:rsidR="002E0100" w:rsidRPr="00341C64">
        <w:rPr>
          <w:rFonts w:asciiTheme="majorHAnsi" w:hAnsiTheme="majorHAnsi" w:cstheme="majorHAnsi"/>
          <w:b/>
          <w:bCs/>
        </w:rPr>
        <w:t>relevant information and evidence</w:t>
      </w:r>
      <w:r w:rsidR="002E0100" w:rsidRPr="00341C64">
        <w:rPr>
          <w:rFonts w:asciiTheme="majorHAnsi" w:hAnsiTheme="majorHAnsi" w:cstheme="majorHAnsi"/>
        </w:rPr>
        <w:t xml:space="preserve"> to support the proposal must be </w:t>
      </w:r>
      <w:r w:rsidR="002E0100" w:rsidRPr="00341C64">
        <w:rPr>
          <w:rFonts w:asciiTheme="majorHAnsi" w:hAnsiTheme="majorHAnsi" w:cstheme="majorHAnsi"/>
          <w:b/>
          <w:bCs/>
        </w:rPr>
        <w:t>documented</w:t>
      </w:r>
      <w:r w:rsidR="002E0100" w:rsidRPr="00341C64">
        <w:rPr>
          <w:rFonts w:asciiTheme="majorHAnsi" w:hAnsiTheme="majorHAnsi" w:cstheme="majorHAnsi"/>
        </w:rPr>
        <w:t xml:space="preserve"> </w:t>
      </w:r>
      <w:r w:rsidR="002E0100" w:rsidRPr="00F66629">
        <w:rPr>
          <w:rFonts w:asciiTheme="majorHAnsi" w:hAnsiTheme="majorHAnsi" w:cstheme="majorHAnsi"/>
          <w:b/>
          <w:bCs/>
        </w:rPr>
        <w:t>on the nomination form</w:t>
      </w:r>
      <w:r w:rsidR="002E0100" w:rsidRPr="00341C64">
        <w:rPr>
          <w:rFonts w:asciiTheme="majorHAnsi" w:hAnsiTheme="majorHAnsi" w:cstheme="majorHAnsi"/>
        </w:rPr>
        <w:t xml:space="preserve">. In order to be </w:t>
      </w:r>
      <w:r w:rsidR="002E0100" w:rsidRPr="00341C64">
        <w:rPr>
          <w:rFonts w:asciiTheme="majorHAnsi" w:hAnsiTheme="majorHAnsi" w:cstheme="majorHAnsi"/>
          <w:b/>
          <w:bCs/>
        </w:rPr>
        <w:t>fair and objective</w:t>
      </w:r>
      <w:r w:rsidR="002E0100" w:rsidRPr="00341C64">
        <w:rPr>
          <w:rFonts w:asciiTheme="majorHAnsi" w:hAnsiTheme="majorHAnsi" w:cstheme="majorHAnsi"/>
        </w:rPr>
        <w:t xml:space="preserve">, </w:t>
      </w:r>
      <w:r w:rsidR="002E0100">
        <w:rPr>
          <w:rFonts w:asciiTheme="majorHAnsi" w:hAnsiTheme="majorHAnsi" w:cstheme="majorHAnsi"/>
        </w:rPr>
        <w:t xml:space="preserve">the panel assess nominations in redacted form and ask that nominators only use the nominees name where specifically </w:t>
      </w:r>
      <w:r w:rsidR="00D40820">
        <w:rPr>
          <w:rFonts w:asciiTheme="majorHAnsi" w:hAnsiTheme="majorHAnsi" w:cstheme="majorHAnsi"/>
        </w:rPr>
        <w:t>requested</w:t>
      </w:r>
      <w:r w:rsidR="002E0100" w:rsidRPr="00341C64">
        <w:rPr>
          <w:rFonts w:asciiTheme="majorHAnsi" w:hAnsiTheme="majorHAnsi" w:cstheme="majorHAnsi"/>
        </w:rPr>
        <w:t xml:space="preserve">. The Panel agenda always includes an item on </w:t>
      </w:r>
      <w:r w:rsidR="002E0100" w:rsidRPr="00341C64">
        <w:rPr>
          <w:rFonts w:asciiTheme="majorHAnsi" w:hAnsiTheme="majorHAnsi" w:cstheme="majorHAnsi"/>
          <w:b/>
          <w:bCs/>
        </w:rPr>
        <w:t>conflicts of interest</w:t>
      </w:r>
      <w:r w:rsidR="002E0100" w:rsidRPr="00341C64">
        <w:rPr>
          <w:rFonts w:asciiTheme="majorHAnsi" w:hAnsiTheme="majorHAnsi" w:cstheme="majorHAnsi"/>
        </w:rPr>
        <w:t>.</w:t>
      </w:r>
    </w:p>
    <w:p w14:paraId="6F681DFD" w14:textId="3924BB20" w:rsidR="00E01F3B" w:rsidRPr="00E01F3B" w:rsidRDefault="00E01F3B" w:rsidP="00E01F3B">
      <w:pPr>
        <w:pStyle w:val="Heading1"/>
        <w:rPr>
          <w:rFonts w:cstheme="majorHAnsi"/>
          <w:i/>
          <w:iCs/>
          <w:sz w:val="28"/>
        </w:rPr>
      </w:pPr>
      <w:r>
        <w:rPr>
          <w:sz w:val="28"/>
        </w:rPr>
        <w:t xml:space="preserve">   </w:t>
      </w:r>
      <w:r w:rsidRPr="00E01F3B">
        <w:rPr>
          <w:sz w:val="28"/>
        </w:rPr>
        <w:tab/>
        <w:t xml:space="preserve"> </w:t>
      </w:r>
      <w:bookmarkStart w:id="16" w:name="_Toc67046051"/>
      <w:r>
        <w:rPr>
          <w:rFonts w:cstheme="majorHAnsi"/>
          <w:i/>
          <w:iCs/>
          <w:sz w:val="28"/>
        </w:rPr>
        <w:t>Deadlines &amp; Timescales</w:t>
      </w:r>
      <w:bookmarkEnd w:id="16"/>
    </w:p>
    <w:p w14:paraId="7D06A3A2" w14:textId="01700B63" w:rsidR="00341C64" w:rsidRPr="00341C64" w:rsidRDefault="00341C64" w:rsidP="00E01F3B">
      <w:pPr>
        <w:rPr>
          <w:rFonts w:asciiTheme="majorHAnsi" w:hAnsiTheme="majorHAnsi" w:cstheme="majorHAnsi"/>
          <w:i w:val="0"/>
        </w:rPr>
      </w:pPr>
      <w:r w:rsidRPr="001711A4">
        <w:rPr>
          <w:rFonts w:asciiTheme="majorHAnsi" w:hAnsiTheme="majorHAnsi" w:cstheme="majorHAnsi"/>
          <w:b/>
          <w:bCs/>
        </w:rPr>
        <w:t>3.</w:t>
      </w:r>
      <w:r w:rsidR="007E45D9">
        <w:rPr>
          <w:rFonts w:asciiTheme="majorHAnsi" w:hAnsiTheme="majorHAnsi" w:cstheme="majorHAnsi"/>
          <w:b/>
          <w:bCs/>
        </w:rPr>
        <w:t>5</w:t>
      </w:r>
      <w:r w:rsidRPr="00341C64">
        <w:rPr>
          <w:rFonts w:asciiTheme="majorHAnsi" w:hAnsiTheme="majorHAnsi" w:cstheme="majorHAnsi"/>
        </w:rPr>
        <w:tab/>
        <w:t xml:space="preserve">The Panel meets at least twice a year. To be considered at a Panel meeting, a nomination must be received </w:t>
      </w:r>
      <w:r w:rsidRPr="00341C64">
        <w:rPr>
          <w:rFonts w:asciiTheme="majorHAnsi" w:hAnsiTheme="majorHAnsi" w:cstheme="majorHAnsi"/>
          <w:b/>
          <w:bCs/>
        </w:rPr>
        <w:t>at least</w:t>
      </w:r>
      <w:r w:rsidRPr="00341C64">
        <w:rPr>
          <w:rFonts w:asciiTheme="majorHAnsi" w:hAnsiTheme="majorHAnsi" w:cstheme="majorHAnsi"/>
        </w:rPr>
        <w:t xml:space="preserve"> </w:t>
      </w:r>
      <w:r w:rsidRPr="00341C64">
        <w:rPr>
          <w:rFonts w:asciiTheme="majorHAnsi" w:hAnsiTheme="majorHAnsi" w:cstheme="majorHAnsi"/>
          <w:b/>
        </w:rPr>
        <w:t>four weeks</w:t>
      </w:r>
      <w:r w:rsidRPr="00341C64">
        <w:rPr>
          <w:rFonts w:asciiTheme="majorHAnsi" w:hAnsiTheme="majorHAnsi" w:cstheme="majorHAnsi"/>
        </w:rPr>
        <w:t xml:space="preserve"> </w:t>
      </w:r>
      <w:r w:rsidRPr="00341C64">
        <w:rPr>
          <w:rFonts w:asciiTheme="majorHAnsi" w:hAnsiTheme="majorHAnsi" w:cstheme="majorHAnsi"/>
          <w:b/>
          <w:bCs/>
        </w:rPr>
        <w:t>prior</w:t>
      </w:r>
      <w:r w:rsidRPr="00341C64">
        <w:rPr>
          <w:rFonts w:asciiTheme="majorHAnsi" w:hAnsiTheme="majorHAnsi" w:cstheme="majorHAnsi"/>
        </w:rPr>
        <w:t xml:space="preserve"> to the meeting. This deadline is required to ensure that panel members have adequate time to consider all nominations prior to meetings.</w:t>
      </w:r>
    </w:p>
    <w:p w14:paraId="02C06FE6" w14:textId="0464924E" w:rsidR="00341C64" w:rsidRPr="00341C64" w:rsidRDefault="00341C64" w:rsidP="00341C64">
      <w:pPr>
        <w:rPr>
          <w:rFonts w:asciiTheme="majorHAnsi" w:hAnsiTheme="majorHAnsi" w:cstheme="majorHAnsi"/>
          <w:i w:val="0"/>
        </w:rPr>
      </w:pPr>
      <w:r w:rsidRPr="001711A4">
        <w:rPr>
          <w:rFonts w:asciiTheme="majorHAnsi" w:hAnsiTheme="majorHAnsi" w:cstheme="majorHAnsi"/>
          <w:b/>
          <w:bCs/>
        </w:rPr>
        <w:t>3.</w:t>
      </w:r>
      <w:r w:rsidR="007E45D9">
        <w:rPr>
          <w:rFonts w:asciiTheme="majorHAnsi" w:hAnsiTheme="majorHAnsi" w:cstheme="majorHAnsi"/>
          <w:b/>
          <w:bCs/>
        </w:rPr>
        <w:t>6</w:t>
      </w:r>
      <w:r w:rsidRPr="00341C64">
        <w:rPr>
          <w:rFonts w:asciiTheme="majorHAnsi" w:hAnsiTheme="majorHAnsi" w:cstheme="majorHAnsi"/>
        </w:rPr>
        <w:tab/>
        <w:t xml:space="preserve">Nominations supported by the Professional Awards Panel are then </w:t>
      </w:r>
      <w:r w:rsidRPr="00341C64">
        <w:rPr>
          <w:rFonts w:asciiTheme="majorHAnsi" w:hAnsiTheme="majorHAnsi" w:cstheme="majorHAnsi"/>
          <w:b/>
          <w:bCs/>
        </w:rPr>
        <w:t>submitted to Council for approval</w:t>
      </w:r>
      <w:r w:rsidRPr="00341C64">
        <w:rPr>
          <w:rFonts w:asciiTheme="majorHAnsi" w:hAnsiTheme="majorHAnsi" w:cstheme="majorHAnsi"/>
        </w:rPr>
        <w:t xml:space="preserve">. A nominee whose award is approved by Council is eligible to receive their Fellowship at the next scheduled </w:t>
      </w:r>
      <w:r w:rsidRPr="00341C64">
        <w:rPr>
          <w:rFonts w:asciiTheme="majorHAnsi" w:hAnsiTheme="majorHAnsi" w:cstheme="majorHAnsi"/>
          <w:b/>
          <w:bCs/>
        </w:rPr>
        <w:t>CSP Awards Event</w:t>
      </w:r>
      <w:r w:rsidRPr="00341C64">
        <w:rPr>
          <w:rFonts w:asciiTheme="majorHAnsi" w:hAnsiTheme="majorHAnsi" w:cstheme="majorHAnsi"/>
        </w:rPr>
        <w:t>.</w:t>
      </w:r>
    </w:p>
    <w:p w14:paraId="2B91695A" w14:textId="299DB504" w:rsidR="00341C64" w:rsidRPr="00341C64" w:rsidRDefault="00341C64" w:rsidP="00341C64">
      <w:pPr>
        <w:rPr>
          <w:rFonts w:asciiTheme="majorHAnsi" w:hAnsiTheme="majorHAnsi" w:cstheme="majorHAnsi"/>
          <w:i w:val="0"/>
        </w:rPr>
      </w:pPr>
      <w:r w:rsidRPr="001711A4">
        <w:rPr>
          <w:rFonts w:asciiTheme="majorHAnsi" w:hAnsiTheme="majorHAnsi" w:cstheme="majorHAnsi"/>
          <w:b/>
          <w:bCs/>
        </w:rPr>
        <w:t>3.</w:t>
      </w:r>
      <w:r w:rsidR="007E45D9">
        <w:rPr>
          <w:rFonts w:asciiTheme="majorHAnsi" w:hAnsiTheme="majorHAnsi" w:cstheme="majorHAnsi"/>
          <w:b/>
          <w:bCs/>
        </w:rPr>
        <w:t>7</w:t>
      </w:r>
      <w:r w:rsidRPr="00341C64">
        <w:rPr>
          <w:rFonts w:asciiTheme="majorHAnsi" w:hAnsiTheme="majorHAnsi" w:cstheme="majorHAnsi"/>
        </w:rPr>
        <w:tab/>
      </w:r>
      <w:r w:rsidRPr="00341C64">
        <w:rPr>
          <w:rFonts w:asciiTheme="majorHAnsi" w:hAnsiTheme="majorHAnsi" w:cstheme="majorHAnsi"/>
          <w:b/>
          <w:bCs/>
        </w:rPr>
        <w:t>Feedback and advice</w:t>
      </w:r>
      <w:r w:rsidRPr="00341C64">
        <w:rPr>
          <w:rFonts w:asciiTheme="majorHAnsi" w:hAnsiTheme="majorHAnsi" w:cstheme="majorHAnsi"/>
        </w:rPr>
        <w:t xml:space="preserve"> from the Professional Awards Panel is offered for any </w:t>
      </w:r>
      <w:r w:rsidR="00DA5DA6">
        <w:rPr>
          <w:rFonts w:asciiTheme="majorHAnsi" w:hAnsiTheme="majorHAnsi" w:cstheme="majorHAnsi"/>
        </w:rPr>
        <w:t>nomination</w:t>
      </w:r>
      <w:r w:rsidRPr="00341C64">
        <w:rPr>
          <w:rFonts w:asciiTheme="majorHAnsi" w:hAnsiTheme="majorHAnsi" w:cstheme="majorHAnsi"/>
        </w:rPr>
        <w:t xml:space="preserve">s that are </w:t>
      </w:r>
      <w:r w:rsidRPr="00341C64">
        <w:rPr>
          <w:rFonts w:asciiTheme="majorHAnsi" w:hAnsiTheme="majorHAnsi" w:cstheme="majorHAnsi"/>
          <w:b/>
          <w:bCs/>
        </w:rPr>
        <w:t>not successful</w:t>
      </w:r>
      <w:r w:rsidRPr="00341C64">
        <w:rPr>
          <w:rFonts w:asciiTheme="majorHAnsi" w:hAnsiTheme="majorHAnsi" w:cstheme="majorHAnsi"/>
        </w:rPr>
        <w:t>.</w:t>
      </w:r>
    </w:p>
    <w:bookmarkEnd w:id="0"/>
    <w:p w14:paraId="64792ADF" w14:textId="77777777" w:rsidR="004441BC" w:rsidRDefault="004441BC" w:rsidP="008A62EC">
      <w:pPr>
        <w:ind w:left="0"/>
        <w:rPr>
          <w:rFonts w:asciiTheme="majorHAnsi" w:hAnsiTheme="majorHAnsi" w:cstheme="majorHAnsi"/>
          <w:i w:val="0"/>
        </w:rPr>
        <w:sectPr w:rsidR="004441BC" w:rsidSect="001B170F">
          <w:headerReference w:type="default" r:id="rId24"/>
          <w:footerReference w:type="default" r:id="rId25"/>
          <w:footerReference w:type="first" r:id="rId26"/>
          <w:pgSz w:w="11906" w:h="16838"/>
          <w:pgMar w:top="1440" w:right="1440" w:bottom="1440" w:left="1440" w:header="708" w:footer="708" w:gutter="0"/>
          <w:cols w:space="708"/>
          <w:titlePg/>
          <w:docGrid w:linePitch="360"/>
        </w:sectPr>
      </w:pPr>
    </w:p>
    <w:p w14:paraId="2C6E5816" w14:textId="3CB8A067" w:rsidR="00423ADC" w:rsidRPr="00116583" w:rsidRDefault="00423ADC" w:rsidP="00423ADC">
      <w:pPr>
        <w:pStyle w:val="Heading1"/>
        <w:rPr>
          <w:sz w:val="40"/>
          <w:szCs w:val="40"/>
        </w:rPr>
      </w:pPr>
      <w:bookmarkStart w:id="17" w:name="_Toc67046052"/>
      <w:bookmarkStart w:id="18" w:name="_Hlk66721355"/>
      <w:r w:rsidRPr="000D1876">
        <w:rPr>
          <w:color w:val="382E7B"/>
          <w:sz w:val="40"/>
          <w:szCs w:val="40"/>
        </w:rPr>
        <w:lastRenderedPageBreak/>
        <w:t>Flowchart</w:t>
      </w:r>
      <w:r w:rsidRPr="00116583">
        <w:rPr>
          <w:sz w:val="40"/>
          <w:szCs w:val="40"/>
        </w:rPr>
        <w:t xml:space="preserve"> – Process for Fellowship nomination</w:t>
      </w:r>
      <w:bookmarkEnd w:id="17"/>
    </w:p>
    <w:p w14:paraId="486ED257" w14:textId="77777777" w:rsidR="006E77CB" w:rsidRPr="00251D1E" w:rsidRDefault="006E77CB" w:rsidP="000A66D5">
      <w:pPr>
        <w:ind w:left="0"/>
        <w:rPr>
          <w:i w:val="0"/>
        </w:rPr>
      </w:pPr>
    </w:p>
    <w:p w14:paraId="5E88390F" w14:textId="0ADB3D94" w:rsidR="006E77CB" w:rsidRDefault="0046492A" w:rsidP="006E77CB">
      <w:pPr>
        <w:rPr>
          <w:i w:val="0"/>
          <w:iCs/>
        </w:rPr>
      </w:pPr>
      <w:r>
        <w:rPr>
          <w:i w:val="0"/>
          <w:iCs/>
          <w:noProof/>
        </w:rPr>
        <mc:AlternateContent>
          <mc:Choice Requires="wps">
            <w:drawing>
              <wp:anchor distT="0" distB="0" distL="114300" distR="114300" simplePos="0" relativeHeight="251618304" behindDoc="1" locked="0" layoutInCell="1" allowOverlap="1" wp14:anchorId="534A4BE7" wp14:editId="0475F080">
                <wp:simplePos x="0" y="0"/>
                <wp:positionH relativeFrom="column">
                  <wp:posOffset>11268075</wp:posOffset>
                </wp:positionH>
                <wp:positionV relativeFrom="paragraph">
                  <wp:posOffset>298450</wp:posOffset>
                </wp:positionV>
                <wp:extent cx="2159635" cy="1259840"/>
                <wp:effectExtent l="0" t="0" r="0" b="0"/>
                <wp:wrapNone/>
                <wp:docPr id="16" name="Flowchart: Terminator 16"/>
                <wp:cNvGraphicFramePr/>
                <a:graphic xmlns:a="http://schemas.openxmlformats.org/drawingml/2006/main">
                  <a:graphicData uri="http://schemas.microsoft.com/office/word/2010/wordprocessingShape">
                    <wps:wsp>
                      <wps:cNvSpPr/>
                      <wps:spPr>
                        <a:xfrm>
                          <a:off x="0" y="0"/>
                          <a:ext cx="2159635" cy="1259840"/>
                        </a:xfrm>
                        <a:prstGeom prst="flowChartTerminator">
                          <a:avLst/>
                        </a:prstGeom>
                        <a:blipFill dpi="0" rotWithShape="1">
                          <a:blip r:embed="rId2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D00F3E" w14:textId="77777777" w:rsidR="00393DC2" w:rsidRDefault="00393DC2" w:rsidP="006E77CB">
                            <w:pPr>
                              <w:spacing w:before="0" w:after="0"/>
                              <w:ind w:left="0"/>
                              <w:textDirection w:val="btLr"/>
                              <w:rPr>
                                <w:rFonts w:asciiTheme="majorHAnsi" w:hAnsiTheme="majorHAnsi" w:cstheme="majorHAnsi"/>
                                <w:b/>
                                <w:bCs/>
                                <w:i w:val="0"/>
                                <w:color w:val="FFFFFF" w:themeColor="background1"/>
                                <w:sz w:val="28"/>
                                <w:szCs w:val="28"/>
                              </w:rPr>
                            </w:pPr>
                          </w:p>
                          <w:p w14:paraId="19E5629E" w14:textId="77777777" w:rsidR="00393DC2" w:rsidRPr="00406459" w:rsidRDefault="00393DC2" w:rsidP="006E77CB">
                            <w:pPr>
                              <w:spacing w:before="0" w:after="0"/>
                              <w:ind w:left="0" w:right="0"/>
                              <w:jc w:val="center"/>
                              <w:textDirection w:val="btLr"/>
                              <w:rPr>
                                <w:rFonts w:asciiTheme="majorHAnsi" w:hAnsiTheme="majorHAnsi" w:cstheme="majorHAnsi"/>
                                <w:b/>
                                <w:bCs/>
                                <w:i w:val="0"/>
                                <w:color w:val="FEEFD2"/>
                                <w:sz w:val="28"/>
                                <w:szCs w:val="28"/>
                              </w:rPr>
                            </w:pPr>
                            <w:r w:rsidRPr="00406459">
                              <w:rPr>
                                <w:rFonts w:asciiTheme="majorHAnsi" w:hAnsiTheme="majorHAnsi" w:cstheme="majorHAnsi"/>
                                <w:b/>
                                <w:bCs/>
                                <w:color w:val="FEEFD2"/>
                                <w:sz w:val="28"/>
                                <w:szCs w:val="28"/>
                              </w:rPr>
                              <w:t>Fellowship awarded</w:t>
                            </w:r>
                          </w:p>
                          <w:p w14:paraId="1004F781" w14:textId="77777777" w:rsidR="00393DC2" w:rsidRPr="00406459" w:rsidRDefault="00393DC2" w:rsidP="006E77CB">
                            <w:pPr>
                              <w:spacing w:after="0"/>
                              <w:ind w:left="0" w:right="0"/>
                              <w:jc w:val="center"/>
                              <w:textDirection w:val="btLr"/>
                              <w:rPr>
                                <w:rFonts w:asciiTheme="majorHAnsi" w:hAnsiTheme="majorHAnsi" w:cstheme="majorHAnsi"/>
                                <w:color w:val="FEEFD2"/>
                                <w:sz w:val="23"/>
                                <w:szCs w:val="23"/>
                              </w:rPr>
                            </w:pPr>
                            <w:r w:rsidRPr="00406459">
                              <w:rPr>
                                <w:rFonts w:asciiTheme="majorHAnsi" w:hAnsiTheme="majorHAnsi" w:cstheme="majorHAnsi"/>
                                <w:color w:val="FEEFD2"/>
                                <w:sz w:val="23"/>
                                <w:szCs w:val="23"/>
                              </w:rPr>
                              <w:t>at CSP Awards Event</w:t>
                            </w:r>
                          </w:p>
                          <w:p w14:paraId="2997DADE" w14:textId="77777777" w:rsidR="00393DC2" w:rsidRDefault="00393DC2" w:rsidP="006E77CB">
                            <w:pPr>
                              <w:jc w:val="cente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4A4BE7" id="_x0000_t116" coordsize="21600,21600" o:spt="116" path="m3475,qx,10800,3475,21600l18125,21600qx21600,10800,18125,xe">
                <v:stroke joinstyle="miter"/>
                <v:path gradientshapeok="t" o:connecttype="rect" textboxrect="1018,3163,20582,18437"/>
              </v:shapetype>
              <v:shape id="Flowchart: Terminator 16" o:spid="_x0000_s1031" type="#_x0000_t116" style="position:absolute;left:0;text-align:left;margin-left:887.25pt;margin-top:23.5pt;width:170.05pt;height:99.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A6wAAAABSZ2h0&#10;bG9uZwAABuw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AOyAAAAAQAAAJ4AAAAVAAAB3AAAJwwAAAOWABgAAf/Y/+0ADEFkb2JlX0NNAAH/&#10;7gAOQWRvYmUAZIAAAAAB/9sAhAAMCAgICQgMCQkMEQsKCxEVDwwMDxUYExMVExMYEQwMDAwMDBEM&#10;DAwMDAwMDAwMDAwMDAwMDAwMDAwMDAwMDAwMAQ0LCw0ODRAODhAUDg4OFBQODg4OFBEMDAwMDBER&#10;DAwMDAwMEQwMDAwMDAwMDAwMDAwMDAwMDAwMDAwMDAwMDAz/wAARCAAVAJ4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KPD94&#10;cGFja2V0IGVuZD0idyI/Pv/iDFhJQ0NfUFJPRklMRQABAQAADEhMaW5vAhAAAG1udHJSR0IgWFla&#10;IAfOAAIACQAGADEAAGFjc3BNU0ZUAAAAAElFQyBzUkdCAAAAAAAAAAAAAAAB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" stroked="f" strokeweight="1pt">
                <v:fill r:id="rId21" o:title="" recolor="t" rotate="t" type="frame"/>
                <v:textbox inset=",0,,0">
                  <w:txbxContent>
                    <w:p w14:paraId="05D00F3E" w14:textId="77777777" w:rsidR="00393DC2" w:rsidRDefault="00393DC2" w:rsidP="006E77CB">
                      <w:pPr>
                        <w:spacing w:before="0" w:after="0"/>
                        <w:ind w:left="0"/>
                        <w:textDirection w:val="btLr"/>
                        <w:rPr>
                          <w:rFonts w:asciiTheme="majorHAnsi" w:hAnsiTheme="majorHAnsi" w:cstheme="majorHAnsi"/>
                          <w:b/>
                          <w:bCs/>
                          <w:i w:val="0"/>
                          <w:color w:val="FFFFFF" w:themeColor="background1"/>
                          <w:sz w:val="28"/>
                          <w:szCs w:val="28"/>
                        </w:rPr>
                      </w:pPr>
                    </w:p>
                    <w:p w14:paraId="19E5629E" w14:textId="77777777" w:rsidR="00393DC2" w:rsidRPr="00406459" w:rsidRDefault="00393DC2" w:rsidP="006E77CB">
                      <w:pPr>
                        <w:spacing w:before="0" w:after="0"/>
                        <w:ind w:left="0" w:right="0"/>
                        <w:jc w:val="center"/>
                        <w:textDirection w:val="btLr"/>
                        <w:rPr>
                          <w:rFonts w:asciiTheme="majorHAnsi" w:hAnsiTheme="majorHAnsi" w:cstheme="majorHAnsi"/>
                          <w:b/>
                          <w:bCs/>
                          <w:i w:val="0"/>
                          <w:color w:val="FEEFD2"/>
                          <w:sz w:val="28"/>
                          <w:szCs w:val="28"/>
                        </w:rPr>
                      </w:pPr>
                      <w:r w:rsidRPr="00406459">
                        <w:rPr>
                          <w:rFonts w:asciiTheme="majorHAnsi" w:hAnsiTheme="majorHAnsi" w:cstheme="majorHAnsi"/>
                          <w:b/>
                          <w:bCs/>
                          <w:color w:val="FEEFD2"/>
                          <w:sz w:val="28"/>
                          <w:szCs w:val="28"/>
                        </w:rPr>
                        <w:t>Fellowship awarded</w:t>
                      </w:r>
                    </w:p>
                    <w:p w14:paraId="1004F781" w14:textId="77777777" w:rsidR="00393DC2" w:rsidRPr="00406459" w:rsidRDefault="00393DC2" w:rsidP="006E77CB">
                      <w:pPr>
                        <w:spacing w:after="0"/>
                        <w:ind w:left="0" w:right="0"/>
                        <w:jc w:val="center"/>
                        <w:textDirection w:val="btLr"/>
                        <w:rPr>
                          <w:rFonts w:asciiTheme="majorHAnsi" w:hAnsiTheme="majorHAnsi" w:cstheme="majorHAnsi"/>
                          <w:color w:val="FEEFD2"/>
                          <w:sz w:val="23"/>
                          <w:szCs w:val="23"/>
                        </w:rPr>
                      </w:pPr>
                      <w:r w:rsidRPr="00406459">
                        <w:rPr>
                          <w:rFonts w:asciiTheme="majorHAnsi" w:hAnsiTheme="majorHAnsi" w:cstheme="majorHAnsi"/>
                          <w:color w:val="FEEFD2"/>
                          <w:sz w:val="23"/>
                          <w:szCs w:val="23"/>
                        </w:rPr>
                        <w:t>at CSP Awards Event</w:t>
                      </w:r>
                    </w:p>
                    <w:p w14:paraId="2997DADE" w14:textId="77777777" w:rsidR="00393DC2" w:rsidRDefault="00393DC2" w:rsidP="006E77CB">
                      <w:pPr>
                        <w:jc w:val="center"/>
                      </w:pPr>
                    </w:p>
                  </w:txbxContent>
                </v:textbox>
              </v:shape>
            </w:pict>
          </mc:Fallback>
        </mc:AlternateContent>
      </w:r>
      <w:r>
        <w:rPr>
          <w:i w:val="0"/>
          <w:iCs/>
          <w:noProof/>
        </w:rPr>
        <mc:AlternateContent>
          <mc:Choice Requires="wps">
            <w:drawing>
              <wp:anchor distT="0" distB="0" distL="114300" distR="114300" simplePos="0" relativeHeight="251639808" behindDoc="1" locked="0" layoutInCell="1" allowOverlap="1" wp14:anchorId="35B4031C" wp14:editId="58782D1B">
                <wp:simplePos x="0" y="0"/>
                <wp:positionH relativeFrom="column">
                  <wp:posOffset>9647764</wp:posOffset>
                </wp:positionH>
                <wp:positionV relativeFrom="paragraph">
                  <wp:posOffset>297815</wp:posOffset>
                </wp:positionV>
                <wp:extent cx="1296035" cy="1295400"/>
                <wp:effectExtent l="0" t="0" r="18415" b="19050"/>
                <wp:wrapNone/>
                <wp:docPr id="8" name="Flowchart: Connector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6035" cy="1295400"/>
                        </a:xfrm>
                        <a:prstGeom prst="flowChartConnector">
                          <a:avLst/>
                        </a:prstGeom>
                        <a:solidFill>
                          <a:srgbClr val="2A256B"/>
                        </a:solidFill>
                        <a:ln>
                          <a:solidFill>
                            <a:srgbClr val="2A256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994E84" w14:textId="77777777" w:rsidR="00393DC2" w:rsidRPr="00406459" w:rsidRDefault="00393DC2" w:rsidP="006E77CB">
                            <w:pPr>
                              <w:spacing w:before="0" w:after="0"/>
                              <w:ind w:left="0"/>
                              <w:textDirection w:val="btLr"/>
                              <w:rPr>
                                <w:rFonts w:ascii="Calibri Light" w:hAnsi="Calibri Light" w:cs="Calibri Light"/>
                                <w:color w:val="FEEFD2"/>
                                <w:sz w:val="23"/>
                                <w:szCs w:val="23"/>
                              </w:rPr>
                            </w:pPr>
                            <w:r w:rsidRPr="00406459">
                              <w:rPr>
                                <w:rFonts w:ascii="Calibri Light" w:hAnsi="Calibri Light" w:cs="Calibri Light"/>
                                <w:color w:val="FEEFD2"/>
                                <w:sz w:val="23"/>
                                <w:szCs w:val="23"/>
                              </w:rPr>
                              <w:t xml:space="preserve">Nominator and nominee </w:t>
                            </w:r>
                            <w:r w:rsidRPr="00406459">
                              <w:rPr>
                                <w:rFonts w:ascii="Calibri Light" w:hAnsi="Calibri Light" w:cs="Calibri Light"/>
                                <w:b/>
                                <w:bCs/>
                                <w:color w:val="FEEFD2"/>
                                <w:sz w:val="23"/>
                                <w:szCs w:val="23"/>
                              </w:rPr>
                              <w:t>notified.</w:t>
                            </w:r>
                            <w:r w:rsidRPr="00406459">
                              <w:rPr>
                                <w:rFonts w:ascii="Calibri Light" w:hAnsi="Calibri Light" w:cs="Calibri Light"/>
                                <w:color w:val="FEEFD2"/>
                                <w:sz w:val="23"/>
                                <w:szCs w:val="23"/>
                              </w:rPr>
                              <w:t xml:space="preserve"> </w:t>
                            </w:r>
                          </w:p>
                          <w:p w14:paraId="3A65F612" w14:textId="77777777" w:rsidR="00393DC2" w:rsidRDefault="00393DC2" w:rsidP="006E77CB">
                            <w:pPr>
                              <w:jc w:val="center"/>
                            </w:pPr>
                          </w:p>
                        </w:txbxContent>
                      </wps:txbx>
                      <wps:bodyPr rot="0" spcFirstLastPara="0" vertOverflow="overflow" horzOverflow="overflow" vert="horz" wrap="square" lIns="108000" tIns="108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B4031C"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8" o:spid="_x0000_s1032" type="#_x0000_t120" style="position:absolute;left:0;text-align:left;margin-left:759.65pt;margin-top:23.45pt;width:102.05pt;height:10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" fillcolor="#2a256b" strokecolor="#2a256b" strokeweight="1pt">
                <v:stroke joinstyle="miter"/>
                <v:path arrowok="t"/>
                <o:lock v:ext="edit" aspectratio="t"/>
                <v:textbox inset="3mm,3mm,0,0">
                  <w:txbxContent>
                    <w:p w14:paraId="5E994E84" w14:textId="77777777" w:rsidR="00393DC2" w:rsidRPr="00406459" w:rsidRDefault="00393DC2" w:rsidP="006E77CB">
                      <w:pPr>
                        <w:spacing w:before="0" w:after="0"/>
                        <w:ind w:left="0"/>
                        <w:textDirection w:val="btLr"/>
                        <w:rPr>
                          <w:rFonts w:ascii="Calibri Light" w:hAnsi="Calibri Light" w:cs="Calibri Light"/>
                          <w:color w:val="FEEFD2"/>
                          <w:sz w:val="23"/>
                          <w:szCs w:val="23"/>
                        </w:rPr>
                      </w:pPr>
                      <w:r w:rsidRPr="00406459">
                        <w:rPr>
                          <w:rFonts w:ascii="Calibri Light" w:hAnsi="Calibri Light" w:cs="Calibri Light"/>
                          <w:color w:val="FEEFD2"/>
                          <w:sz w:val="23"/>
                          <w:szCs w:val="23"/>
                        </w:rPr>
                        <w:t xml:space="preserve">Nominator and nominee </w:t>
                      </w:r>
                      <w:r w:rsidRPr="00406459">
                        <w:rPr>
                          <w:rFonts w:ascii="Calibri Light" w:hAnsi="Calibri Light" w:cs="Calibri Light"/>
                          <w:b/>
                          <w:bCs/>
                          <w:color w:val="FEEFD2"/>
                          <w:sz w:val="23"/>
                          <w:szCs w:val="23"/>
                        </w:rPr>
                        <w:t>notified.</w:t>
                      </w:r>
                      <w:r w:rsidRPr="00406459">
                        <w:rPr>
                          <w:rFonts w:ascii="Calibri Light" w:hAnsi="Calibri Light" w:cs="Calibri Light"/>
                          <w:color w:val="FEEFD2"/>
                          <w:sz w:val="23"/>
                          <w:szCs w:val="23"/>
                        </w:rPr>
                        <w:t xml:space="preserve"> </w:t>
                      </w:r>
                    </w:p>
                    <w:p w14:paraId="3A65F612" w14:textId="77777777" w:rsidR="00393DC2" w:rsidRDefault="00393DC2" w:rsidP="006E77CB">
                      <w:pPr>
                        <w:jc w:val="center"/>
                      </w:pPr>
                    </w:p>
                  </w:txbxContent>
                </v:textbox>
              </v:shape>
            </w:pict>
          </mc:Fallback>
        </mc:AlternateContent>
      </w:r>
    </w:p>
    <w:p w14:paraId="2B01CC0B" w14:textId="2DFA106D" w:rsidR="006E77CB" w:rsidRDefault="00E45705" w:rsidP="006E77CB">
      <w:pPr>
        <w:rPr>
          <w:i w:val="0"/>
          <w:iCs/>
        </w:rPr>
      </w:pPr>
      <w:r>
        <w:rPr>
          <w:i w:val="0"/>
          <w:iCs/>
          <w:noProof/>
        </w:rPr>
        <mc:AlternateContent>
          <mc:Choice Requires="wps">
            <w:drawing>
              <wp:anchor distT="0" distB="0" distL="114300" distR="114300" simplePos="0" relativeHeight="251633664" behindDoc="1" locked="0" layoutInCell="1" allowOverlap="1" wp14:anchorId="3C52B04D" wp14:editId="5227AA50">
                <wp:simplePos x="0" y="0"/>
                <wp:positionH relativeFrom="column">
                  <wp:posOffset>6670040</wp:posOffset>
                </wp:positionH>
                <wp:positionV relativeFrom="paragraph">
                  <wp:posOffset>112395</wp:posOffset>
                </wp:positionV>
                <wp:extent cx="1395730" cy="899795"/>
                <wp:effectExtent l="0" t="0" r="13970" b="14605"/>
                <wp:wrapNone/>
                <wp:docPr id="17" name="Rectangle: Rounded Corners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395730" cy="899795"/>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7B08DA" w14:textId="77777777" w:rsidR="00393DC2" w:rsidRPr="00406459" w:rsidRDefault="00393DC2" w:rsidP="006E77CB">
                            <w:pPr>
                              <w:spacing w:before="0" w:after="0"/>
                              <w:ind w:left="0"/>
                              <w:textDirection w:val="btLr"/>
                              <w:rPr>
                                <w:rFonts w:ascii="Calibri Light" w:hAnsi="Calibri Light" w:cs="Calibri Light"/>
                                <w:i w:val="0"/>
                                <w:color w:val="FEEFD2"/>
                              </w:rPr>
                            </w:pPr>
                            <w:r w:rsidRPr="00406459">
                              <w:rPr>
                                <w:rFonts w:ascii="Calibri Light" w:hAnsi="Calibri Light" w:cs="Calibri Light"/>
                                <w:b/>
                                <w:bCs/>
                                <w:color w:val="FEEFD2"/>
                              </w:rPr>
                              <w:t>Award recommended</w:t>
                            </w:r>
                            <w:r w:rsidRPr="00406459">
                              <w:rPr>
                                <w:rFonts w:ascii="Calibri Light" w:hAnsi="Calibri Light" w:cs="Calibri Light"/>
                                <w:color w:val="FEEFD2"/>
                              </w:rPr>
                              <w:t xml:space="preserve"> to Council</w:t>
                            </w:r>
                          </w:p>
                          <w:p w14:paraId="570F63F8" w14:textId="77777777" w:rsidR="00393DC2" w:rsidRDefault="00393DC2" w:rsidP="006E77CB">
                            <w:pPr>
                              <w:jc w:val="center"/>
                            </w:pPr>
                          </w:p>
                        </w:txbxContent>
                      </wps:txbx>
                      <wps:bodyPr rot="0" spcFirstLastPara="0" vertOverflow="overflow" horzOverflow="overflow" vert="horz" wrap="square" lIns="108000" tIns="72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52B04D" id="Rectangle: Rounded Corners 17" o:spid="_x0000_s1033" style="position:absolute;left:0;text-align:left;margin-left:525.2pt;margin-top:8.85pt;width:109.9pt;height:70.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" fillcolor="#6e6ba9" strokecolor="#6e6ba9" strokeweight="1pt">
                <v:stroke joinstyle="miter"/>
                <v:path arrowok="t"/>
                <o:lock v:ext="edit" aspectratio="t"/>
                <v:textbox inset="3mm,2mm,0,0">
                  <w:txbxContent>
                    <w:p w14:paraId="3C7B08DA" w14:textId="77777777" w:rsidR="00393DC2" w:rsidRPr="00406459" w:rsidRDefault="00393DC2" w:rsidP="006E77CB">
                      <w:pPr>
                        <w:spacing w:before="0" w:after="0"/>
                        <w:ind w:left="0"/>
                        <w:textDirection w:val="btLr"/>
                        <w:rPr>
                          <w:rFonts w:ascii="Calibri Light" w:hAnsi="Calibri Light" w:cs="Calibri Light"/>
                          <w:i w:val="0"/>
                          <w:color w:val="FEEFD2"/>
                        </w:rPr>
                      </w:pPr>
                      <w:r w:rsidRPr="00406459">
                        <w:rPr>
                          <w:rFonts w:ascii="Calibri Light" w:hAnsi="Calibri Light" w:cs="Calibri Light"/>
                          <w:b/>
                          <w:bCs/>
                          <w:color w:val="FEEFD2"/>
                        </w:rPr>
                        <w:t>Award recommended</w:t>
                      </w:r>
                      <w:r w:rsidRPr="00406459">
                        <w:rPr>
                          <w:rFonts w:ascii="Calibri Light" w:hAnsi="Calibri Light" w:cs="Calibri Light"/>
                          <w:color w:val="FEEFD2"/>
                        </w:rPr>
                        <w:t xml:space="preserve"> to Council</w:t>
                      </w:r>
                    </w:p>
                    <w:p w14:paraId="570F63F8" w14:textId="77777777" w:rsidR="00393DC2" w:rsidRDefault="00393DC2" w:rsidP="006E77CB">
                      <w:pPr>
                        <w:jc w:val="center"/>
                      </w:pPr>
                    </w:p>
                  </w:txbxContent>
                </v:textbox>
              </v:roundrect>
            </w:pict>
          </mc:Fallback>
        </mc:AlternateContent>
      </w:r>
      <w:r>
        <w:rPr>
          <w:i w:val="0"/>
          <w:iCs/>
          <w:noProof/>
        </w:rPr>
        <mc:AlternateContent>
          <mc:Choice Requires="wps">
            <w:drawing>
              <wp:anchor distT="0" distB="0" distL="114300" distR="114300" simplePos="0" relativeHeight="251610112" behindDoc="1" locked="0" layoutInCell="1" allowOverlap="1" wp14:anchorId="1A68A6A3" wp14:editId="56BDA3C4">
                <wp:simplePos x="0" y="0"/>
                <wp:positionH relativeFrom="column">
                  <wp:posOffset>8406765</wp:posOffset>
                </wp:positionH>
                <wp:positionV relativeFrom="paragraph">
                  <wp:posOffset>111011</wp:posOffset>
                </wp:positionV>
                <wp:extent cx="898525" cy="899795"/>
                <wp:effectExtent l="0" t="0" r="15875" b="14605"/>
                <wp:wrapNone/>
                <wp:docPr id="15" name="Rectangle: Rounded Corners 15"/>
                <wp:cNvGraphicFramePr/>
                <a:graphic xmlns:a="http://schemas.openxmlformats.org/drawingml/2006/main">
                  <a:graphicData uri="http://schemas.microsoft.com/office/word/2010/wordprocessingShape">
                    <wps:wsp>
                      <wps:cNvSpPr/>
                      <wps:spPr>
                        <a:xfrm>
                          <a:off x="0" y="0"/>
                          <a:ext cx="898525" cy="899795"/>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16C1FE" w14:textId="77777777" w:rsidR="00393DC2" w:rsidRPr="00406459" w:rsidRDefault="00393DC2" w:rsidP="006E77CB">
                            <w:pPr>
                              <w:spacing w:before="0" w:after="0"/>
                              <w:ind w:left="0"/>
                              <w:textDirection w:val="btLr"/>
                              <w:rPr>
                                <w:rFonts w:asciiTheme="majorHAnsi" w:hAnsiTheme="majorHAnsi"/>
                                <w:color w:val="FEEFD2"/>
                                <w:sz w:val="23"/>
                                <w:szCs w:val="23"/>
                              </w:rPr>
                            </w:pPr>
                            <w:r w:rsidRPr="00406459">
                              <w:rPr>
                                <w:rFonts w:asciiTheme="majorHAnsi" w:hAnsiTheme="majorHAnsi"/>
                                <w:color w:val="FEEFD2"/>
                                <w:sz w:val="23"/>
                                <w:szCs w:val="23"/>
                              </w:rPr>
                              <w:t xml:space="preserve">Council </w:t>
                            </w:r>
                            <w:r w:rsidRPr="00406459">
                              <w:rPr>
                                <w:rFonts w:asciiTheme="majorHAnsi" w:hAnsiTheme="majorHAnsi"/>
                                <w:b/>
                                <w:bCs/>
                                <w:color w:val="FEEFD2"/>
                                <w:sz w:val="23"/>
                                <w:szCs w:val="23"/>
                              </w:rPr>
                              <w:t>approves</w:t>
                            </w:r>
                          </w:p>
                          <w:p w14:paraId="0C1CE7DF" w14:textId="77777777" w:rsidR="00393DC2" w:rsidRPr="009F0DBE" w:rsidRDefault="00393DC2" w:rsidP="006E77CB">
                            <w:pPr>
                              <w:jc w:val="center"/>
                              <w:rPr>
                                <w:i w:val="0"/>
                                <w:iCs/>
                              </w:rPr>
                            </w:pPr>
                          </w:p>
                        </w:txbxContent>
                      </wps:txbx>
                      <wps:bodyPr rot="0" spcFirstLastPara="0" vertOverflow="overflow" horzOverflow="overflow" vert="horz" wrap="square" lIns="108000" tIns="14400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A68A6A3" id="Rectangle: Rounded Corners 15" o:spid="_x0000_s1034" style="position:absolute;left:0;text-align:left;margin-left:661.95pt;margin-top:8.75pt;width:70.75pt;height:70.8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" fillcolor="#6e6ba9" strokecolor="#6e6ba9" strokeweight="1pt">
                <v:stroke joinstyle="miter"/>
                <v:textbox inset="3mm,4mm,0">
                  <w:txbxContent>
                    <w:p w14:paraId="2816C1FE" w14:textId="77777777" w:rsidR="00393DC2" w:rsidRPr="00406459" w:rsidRDefault="00393DC2" w:rsidP="006E77CB">
                      <w:pPr>
                        <w:spacing w:before="0" w:after="0"/>
                        <w:ind w:left="0"/>
                        <w:textDirection w:val="btLr"/>
                        <w:rPr>
                          <w:rFonts w:asciiTheme="majorHAnsi" w:hAnsiTheme="majorHAnsi"/>
                          <w:color w:val="FEEFD2"/>
                          <w:sz w:val="23"/>
                          <w:szCs w:val="23"/>
                        </w:rPr>
                      </w:pPr>
                      <w:r w:rsidRPr="00406459">
                        <w:rPr>
                          <w:rFonts w:asciiTheme="majorHAnsi" w:hAnsiTheme="majorHAnsi"/>
                          <w:color w:val="FEEFD2"/>
                          <w:sz w:val="23"/>
                          <w:szCs w:val="23"/>
                        </w:rPr>
                        <w:t xml:space="preserve">Council </w:t>
                      </w:r>
                      <w:r w:rsidRPr="00406459">
                        <w:rPr>
                          <w:rFonts w:asciiTheme="majorHAnsi" w:hAnsiTheme="majorHAnsi"/>
                          <w:b/>
                          <w:bCs/>
                          <w:color w:val="FEEFD2"/>
                          <w:sz w:val="23"/>
                          <w:szCs w:val="23"/>
                        </w:rPr>
                        <w:t>approves</w:t>
                      </w:r>
                    </w:p>
                    <w:p w14:paraId="0C1CE7DF" w14:textId="77777777" w:rsidR="00393DC2" w:rsidRPr="009F0DBE" w:rsidRDefault="00393DC2" w:rsidP="006E77CB">
                      <w:pPr>
                        <w:jc w:val="center"/>
                        <w:rPr>
                          <w:i w:val="0"/>
                          <w:iCs/>
                        </w:rPr>
                      </w:pPr>
                    </w:p>
                  </w:txbxContent>
                </v:textbox>
              </v:roundrect>
            </w:pict>
          </mc:Fallback>
        </mc:AlternateContent>
      </w:r>
      <w:r w:rsidRPr="004B5940">
        <w:rPr>
          <w:noProof/>
        </w:rPr>
        <w:drawing>
          <wp:anchor distT="0" distB="0" distL="114300" distR="114300" simplePos="0" relativeHeight="251794432" behindDoc="1" locked="0" layoutInCell="1" allowOverlap="1" wp14:anchorId="6F3E3243" wp14:editId="444074D6">
            <wp:simplePos x="0" y="0"/>
            <wp:positionH relativeFrom="column">
              <wp:posOffset>10942007</wp:posOffset>
            </wp:positionH>
            <wp:positionV relativeFrom="paragraph">
              <wp:posOffset>224155</wp:posOffset>
            </wp:positionV>
            <wp:extent cx="262255" cy="262255"/>
            <wp:effectExtent l="0" t="0" r="0" b="4445"/>
            <wp:wrapNone/>
            <wp:docPr id="27" name="Graphic 27"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788288" behindDoc="1" locked="0" layoutInCell="1" allowOverlap="1" wp14:anchorId="6AD3373F" wp14:editId="77CF1F63">
            <wp:simplePos x="0" y="0"/>
            <wp:positionH relativeFrom="column">
              <wp:posOffset>9328785</wp:posOffset>
            </wp:positionH>
            <wp:positionV relativeFrom="paragraph">
              <wp:posOffset>204470</wp:posOffset>
            </wp:positionV>
            <wp:extent cx="262255" cy="262255"/>
            <wp:effectExtent l="0" t="0" r="0" b="4445"/>
            <wp:wrapNone/>
            <wp:docPr id="28" name="Graphic 28"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782144" behindDoc="1" locked="0" layoutInCell="1" allowOverlap="1" wp14:anchorId="1CDC3DCC" wp14:editId="5FF41D83">
            <wp:simplePos x="0" y="0"/>
            <wp:positionH relativeFrom="column">
              <wp:posOffset>8092762</wp:posOffset>
            </wp:positionH>
            <wp:positionV relativeFrom="paragraph">
              <wp:posOffset>194945</wp:posOffset>
            </wp:positionV>
            <wp:extent cx="262255" cy="262255"/>
            <wp:effectExtent l="0" t="0" r="0" b="4445"/>
            <wp:wrapNone/>
            <wp:docPr id="29" name="Graphic 29"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771904" behindDoc="1" locked="0" layoutInCell="1" allowOverlap="1" wp14:anchorId="41A5E168" wp14:editId="331D10DE">
            <wp:simplePos x="0" y="0"/>
            <wp:positionH relativeFrom="column">
              <wp:posOffset>6390962</wp:posOffset>
            </wp:positionH>
            <wp:positionV relativeFrom="paragraph">
              <wp:posOffset>178435</wp:posOffset>
            </wp:positionV>
            <wp:extent cx="262255" cy="262255"/>
            <wp:effectExtent l="0" t="0" r="0" b="4445"/>
            <wp:wrapNone/>
            <wp:docPr id="25" name="Graphic 25"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800576" behindDoc="1" locked="0" layoutInCell="1" allowOverlap="1" wp14:anchorId="43BC90F9" wp14:editId="7D1CEC29">
            <wp:simplePos x="0" y="0"/>
            <wp:positionH relativeFrom="column">
              <wp:posOffset>1648782</wp:posOffset>
            </wp:positionH>
            <wp:positionV relativeFrom="paragraph">
              <wp:posOffset>165100</wp:posOffset>
            </wp:positionV>
            <wp:extent cx="262255" cy="262255"/>
            <wp:effectExtent l="0" t="0" r="0" b="4445"/>
            <wp:wrapNone/>
            <wp:docPr id="24" name="Graphic 24"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31">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2"/>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765760" behindDoc="1" locked="0" layoutInCell="1" allowOverlap="1" wp14:anchorId="0C81B621" wp14:editId="599CE717">
            <wp:simplePos x="0" y="0"/>
            <wp:positionH relativeFrom="column">
              <wp:posOffset>3854137</wp:posOffset>
            </wp:positionH>
            <wp:positionV relativeFrom="paragraph">
              <wp:posOffset>190500</wp:posOffset>
            </wp:positionV>
            <wp:extent cx="262255" cy="262255"/>
            <wp:effectExtent l="0" t="0" r="0" b="4445"/>
            <wp:wrapNone/>
            <wp:docPr id="26" name="Graphic 26"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0046492A">
        <w:rPr>
          <w:i w:val="0"/>
          <w:iCs/>
          <w:noProof/>
        </w:rPr>
        <mc:AlternateContent>
          <mc:Choice Requires="wps">
            <w:drawing>
              <wp:anchor distT="0" distB="0" distL="114300" distR="114300" simplePos="0" relativeHeight="251599872" behindDoc="1" locked="0" layoutInCell="1" allowOverlap="1" wp14:anchorId="0F8EF537" wp14:editId="735A437B">
                <wp:simplePos x="0" y="0"/>
                <wp:positionH relativeFrom="column">
                  <wp:posOffset>4143887</wp:posOffset>
                </wp:positionH>
                <wp:positionV relativeFrom="paragraph">
                  <wp:posOffset>114300</wp:posOffset>
                </wp:positionV>
                <wp:extent cx="2217600" cy="900000"/>
                <wp:effectExtent l="0" t="0" r="11430" b="14605"/>
                <wp:wrapNone/>
                <wp:docPr id="14" name="Rectangle: Rounded Corners 14"/>
                <wp:cNvGraphicFramePr/>
                <a:graphic xmlns:a="http://schemas.openxmlformats.org/drawingml/2006/main">
                  <a:graphicData uri="http://schemas.microsoft.com/office/word/2010/wordprocessingShape">
                    <wps:wsp>
                      <wps:cNvSpPr/>
                      <wps:spPr>
                        <a:xfrm>
                          <a:off x="0" y="0"/>
                          <a:ext cx="2217600" cy="900000"/>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45C38E" w14:textId="77777777" w:rsidR="00393DC2" w:rsidRPr="00406459" w:rsidRDefault="00393DC2" w:rsidP="006E77CB">
                            <w:pPr>
                              <w:spacing w:before="0" w:after="0"/>
                              <w:ind w:left="0"/>
                              <w:textDirection w:val="btLr"/>
                              <w:rPr>
                                <w:rFonts w:ascii="Calibri Light" w:hAnsi="Calibri Light" w:cs="Calibri Light"/>
                                <w:i w:val="0"/>
                                <w:color w:val="FEEFD2"/>
                                <w:sz w:val="23"/>
                                <w:szCs w:val="23"/>
                              </w:rPr>
                            </w:pPr>
                            <w:r w:rsidRPr="00406459">
                              <w:rPr>
                                <w:rFonts w:ascii="Calibri Light" w:hAnsi="Calibri Light" w:cs="Calibri Light"/>
                                <w:b/>
                                <w:bCs/>
                                <w:color w:val="FEEFD2"/>
                                <w:sz w:val="23"/>
                                <w:szCs w:val="23"/>
                              </w:rPr>
                              <w:t>Nomination considered</w:t>
                            </w:r>
                            <w:r w:rsidRPr="00406459">
                              <w:rPr>
                                <w:rFonts w:ascii="Calibri Light" w:hAnsi="Calibri Light" w:cs="Calibri Light"/>
                                <w:color w:val="FEEFD2"/>
                                <w:sz w:val="23"/>
                                <w:szCs w:val="23"/>
                              </w:rPr>
                              <w:t xml:space="preserve"> by the Professional Awards Panel (PAP)</w:t>
                            </w:r>
                          </w:p>
                          <w:p w14:paraId="2B6BFC2C" w14:textId="77777777" w:rsidR="00393DC2" w:rsidRDefault="00393DC2" w:rsidP="006E77CB">
                            <w:pPr>
                              <w:jc w:val="center"/>
                            </w:pPr>
                          </w:p>
                        </w:txbxContent>
                      </wps:txbx>
                      <wps:bodyPr rot="0" spcFirstLastPara="0" vertOverflow="overflow" horzOverflow="overflow" vert="horz" wrap="square" lIns="108000" tIns="180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8EF537" id="Rectangle: Rounded Corners 14" o:spid="_x0000_s1035" style="position:absolute;left:0;text-align:left;margin-left:326.3pt;margin-top:9pt;width:174.6pt;height:70.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" fillcolor="#6e6ba9" strokecolor="#6e6ba9" strokeweight="1pt">
                <v:stroke joinstyle="miter"/>
                <v:textbox inset="3mm,5mm">
                  <w:txbxContent>
                    <w:p w14:paraId="4C45C38E" w14:textId="77777777" w:rsidR="00393DC2" w:rsidRPr="00406459" w:rsidRDefault="00393DC2" w:rsidP="006E77CB">
                      <w:pPr>
                        <w:spacing w:before="0" w:after="0"/>
                        <w:ind w:left="0"/>
                        <w:textDirection w:val="btLr"/>
                        <w:rPr>
                          <w:rFonts w:ascii="Calibri Light" w:hAnsi="Calibri Light" w:cs="Calibri Light"/>
                          <w:i w:val="0"/>
                          <w:color w:val="FEEFD2"/>
                          <w:sz w:val="23"/>
                          <w:szCs w:val="23"/>
                        </w:rPr>
                      </w:pPr>
                      <w:r w:rsidRPr="00406459">
                        <w:rPr>
                          <w:rFonts w:ascii="Calibri Light" w:hAnsi="Calibri Light" w:cs="Calibri Light"/>
                          <w:b/>
                          <w:bCs/>
                          <w:color w:val="FEEFD2"/>
                          <w:sz w:val="23"/>
                          <w:szCs w:val="23"/>
                        </w:rPr>
                        <w:t>Nomination considered</w:t>
                      </w:r>
                      <w:r w:rsidRPr="00406459">
                        <w:rPr>
                          <w:rFonts w:ascii="Calibri Light" w:hAnsi="Calibri Light" w:cs="Calibri Light"/>
                          <w:color w:val="FEEFD2"/>
                          <w:sz w:val="23"/>
                          <w:szCs w:val="23"/>
                        </w:rPr>
                        <w:t xml:space="preserve"> by the Professional Awards Panel (PAP)</w:t>
                      </w:r>
                    </w:p>
                    <w:p w14:paraId="2B6BFC2C" w14:textId="77777777" w:rsidR="00393DC2" w:rsidRDefault="00393DC2" w:rsidP="006E77CB">
                      <w:pPr>
                        <w:jc w:val="center"/>
                      </w:pPr>
                    </w:p>
                  </w:txbxContent>
                </v:textbox>
              </v:roundrect>
            </w:pict>
          </mc:Fallback>
        </mc:AlternateContent>
      </w:r>
      <w:r w:rsidR="0046492A">
        <w:rPr>
          <w:i w:val="0"/>
          <w:iCs/>
          <w:noProof/>
        </w:rPr>
        <mc:AlternateContent>
          <mc:Choice Requires="wps">
            <w:drawing>
              <wp:anchor distT="0" distB="0" distL="114300" distR="114300" simplePos="0" relativeHeight="251583488" behindDoc="1" locked="0" layoutInCell="1" allowOverlap="1" wp14:anchorId="2AC66566" wp14:editId="68DBB5A0">
                <wp:simplePos x="0" y="0"/>
                <wp:positionH relativeFrom="column">
                  <wp:posOffset>1958729</wp:posOffset>
                </wp:positionH>
                <wp:positionV relativeFrom="paragraph">
                  <wp:posOffset>114300</wp:posOffset>
                </wp:positionV>
                <wp:extent cx="1871980" cy="899795"/>
                <wp:effectExtent l="0" t="0" r="13970" b="14605"/>
                <wp:wrapNone/>
                <wp:docPr id="9" name="Rectangle: Rounded Corners 9"/>
                <wp:cNvGraphicFramePr/>
                <a:graphic xmlns:a="http://schemas.openxmlformats.org/drawingml/2006/main">
                  <a:graphicData uri="http://schemas.microsoft.com/office/word/2010/wordprocessingShape">
                    <wps:wsp>
                      <wps:cNvSpPr/>
                      <wps:spPr>
                        <a:xfrm>
                          <a:off x="0" y="0"/>
                          <a:ext cx="1871980" cy="899795"/>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F676C6" w14:textId="007AADC8" w:rsidR="00393DC2" w:rsidRPr="00406459" w:rsidRDefault="00393DC2" w:rsidP="006E77CB">
                            <w:pPr>
                              <w:spacing w:before="0" w:after="0"/>
                              <w:ind w:left="0"/>
                              <w:textDirection w:val="btLr"/>
                              <w:rPr>
                                <w:rFonts w:asciiTheme="majorHAnsi" w:hAnsiTheme="majorHAnsi" w:cstheme="majorHAnsi"/>
                                <w:i w:val="0"/>
                                <w:color w:val="FEEFD2"/>
                                <w:sz w:val="23"/>
                                <w:szCs w:val="23"/>
                              </w:rPr>
                            </w:pPr>
                            <w:r w:rsidRPr="00406459">
                              <w:rPr>
                                <w:rFonts w:asciiTheme="majorHAnsi" w:hAnsiTheme="majorHAnsi" w:cstheme="majorHAnsi"/>
                                <w:color w:val="FEEFD2"/>
                                <w:sz w:val="23"/>
                                <w:szCs w:val="23"/>
                              </w:rPr>
                              <w:t xml:space="preserve">The PAP admin officer acknowledges </w:t>
                            </w:r>
                            <w:r w:rsidRPr="00406459">
                              <w:rPr>
                                <w:rFonts w:asciiTheme="majorHAnsi" w:hAnsiTheme="majorHAnsi" w:cstheme="majorHAnsi"/>
                                <w:b/>
                                <w:bCs/>
                                <w:color w:val="FEEFD2"/>
                                <w:sz w:val="23"/>
                                <w:szCs w:val="23"/>
                              </w:rPr>
                              <w:t>receipt</w:t>
                            </w:r>
                            <w:r w:rsidRPr="00406459">
                              <w:rPr>
                                <w:rFonts w:asciiTheme="majorHAnsi" w:hAnsiTheme="majorHAnsi" w:cstheme="majorHAnsi"/>
                                <w:color w:val="FEEFD2"/>
                                <w:sz w:val="23"/>
                                <w:szCs w:val="23"/>
                              </w:rPr>
                              <w:t xml:space="preserve"> and ensures </w:t>
                            </w:r>
                            <w:r w:rsidRPr="00406459">
                              <w:rPr>
                                <w:rFonts w:asciiTheme="majorHAnsi" w:hAnsiTheme="majorHAnsi" w:cstheme="majorHAnsi"/>
                                <w:b/>
                                <w:bCs/>
                                <w:color w:val="FEEFD2"/>
                                <w:sz w:val="23"/>
                                <w:szCs w:val="23"/>
                              </w:rPr>
                              <w:t>requirements are fulfilled</w:t>
                            </w:r>
                            <w:r w:rsidRPr="00406459">
                              <w:rPr>
                                <w:rFonts w:asciiTheme="majorHAnsi" w:hAnsiTheme="majorHAnsi" w:cstheme="majorHAnsi"/>
                                <w:color w:val="FEEFD2"/>
                                <w:sz w:val="23"/>
                                <w:szCs w:val="23"/>
                              </w:rPr>
                              <w:t xml:space="preserve">. </w:t>
                            </w:r>
                          </w:p>
                          <w:p w14:paraId="1837760E" w14:textId="77777777" w:rsidR="00393DC2" w:rsidRDefault="00393DC2" w:rsidP="006E77CB">
                            <w:pPr>
                              <w:jc w:val="center"/>
                            </w:pPr>
                          </w:p>
                        </w:txbxContent>
                      </wps:txbx>
                      <wps:bodyPr rot="0" spcFirstLastPara="0" vertOverflow="overflow" horzOverflow="overflow" vert="horz" wrap="square" lIns="108000" tIns="36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C66566" id="Rectangle: Rounded Corners 9" o:spid="_x0000_s1036" style="position:absolute;left:0;text-align:left;margin-left:154.25pt;margin-top:9pt;width:147.4pt;height:70.8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" fillcolor="#6e6ba9" strokecolor="#6e6ba9" strokeweight="1pt">
                <v:stroke joinstyle="miter"/>
                <v:textbox inset="3mm,1mm">
                  <w:txbxContent>
                    <w:p w14:paraId="66F676C6" w14:textId="007AADC8" w:rsidR="00393DC2" w:rsidRPr="00406459" w:rsidRDefault="00393DC2" w:rsidP="006E77CB">
                      <w:pPr>
                        <w:spacing w:before="0" w:after="0"/>
                        <w:ind w:left="0"/>
                        <w:textDirection w:val="btLr"/>
                        <w:rPr>
                          <w:rFonts w:asciiTheme="majorHAnsi" w:hAnsiTheme="majorHAnsi" w:cstheme="majorHAnsi"/>
                          <w:i w:val="0"/>
                          <w:color w:val="FEEFD2"/>
                          <w:sz w:val="23"/>
                          <w:szCs w:val="23"/>
                        </w:rPr>
                      </w:pPr>
                      <w:r w:rsidRPr="00406459">
                        <w:rPr>
                          <w:rFonts w:asciiTheme="majorHAnsi" w:hAnsiTheme="majorHAnsi" w:cstheme="majorHAnsi"/>
                          <w:color w:val="FEEFD2"/>
                          <w:sz w:val="23"/>
                          <w:szCs w:val="23"/>
                        </w:rPr>
                        <w:t xml:space="preserve">The PAP admin officer acknowledges </w:t>
                      </w:r>
                      <w:r w:rsidRPr="00406459">
                        <w:rPr>
                          <w:rFonts w:asciiTheme="majorHAnsi" w:hAnsiTheme="majorHAnsi" w:cstheme="majorHAnsi"/>
                          <w:b/>
                          <w:bCs/>
                          <w:color w:val="FEEFD2"/>
                          <w:sz w:val="23"/>
                          <w:szCs w:val="23"/>
                        </w:rPr>
                        <w:t>receipt</w:t>
                      </w:r>
                      <w:r w:rsidRPr="00406459">
                        <w:rPr>
                          <w:rFonts w:asciiTheme="majorHAnsi" w:hAnsiTheme="majorHAnsi" w:cstheme="majorHAnsi"/>
                          <w:color w:val="FEEFD2"/>
                          <w:sz w:val="23"/>
                          <w:szCs w:val="23"/>
                        </w:rPr>
                        <w:t xml:space="preserve"> and ensures </w:t>
                      </w:r>
                      <w:r w:rsidRPr="00406459">
                        <w:rPr>
                          <w:rFonts w:asciiTheme="majorHAnsi" w:hAnsiTheme="majorHAnsi" w:cstheme="majorHAnsi"/>
                          <w:b/>
                          <w:bCs/>
                          <w:color w:val="FEEFD2"/>
                          <w:sz w:val="23"/>
                          <w:szCs w:val="23"/>
                        </w:rPr>
                        <w:t>requirements are fulfilled</w:t>
                      </w:r>
                      <w:r w:rsidRPr="00406459">
                        <w:rPr>
                          <w:rFonts w:asciiTheme="majorHAnsi" w:hAnsiTheme="majorHAnsi" w:cstheme="majorHAnsi"/>
                          <w:color w:val="FEEFD2"/>
                          <w:sz w:val="23"/>
                          <w:szCs w:val="23"/>
                        </w:rPr>
                        <w:t xml:space="preserve">. </w:t>
                      </w:r>
                    </w:p>
                    <w:p w14:paraId="1837760E" w14:textId="77777777" w:rsidR="00393DC2" w:rsidRDefault="00393DC2" w:rsidP="006E77CB">
                      <w:pPr>
                        <w:jc w:val="center"/>
                      </w:pPr>
                    </w:p>
                  </w:txbxContent>
                </v:textbox>
              </v:roundrect>
            </w:pict>
          </mc:Fallback>
        </mc:AlternateContent>
      </w:r>
      <w:r w:rsidR="006E77CB">
        <w:rPr>
          <w:i w:val="0"/>
          <w:iCs/>
          <w:noProof/>
        </w:rPr>
        <mc:AlternateContent>
          <mc:Choice Requires="wps">
            <w:drawing>
              <wp:anchor distT="0" distB="0" distL="114300" distR="114300" simplePos="0" relativeHeight="251593728" behindDoc="1" locked="0" layoutInCell="1" allowOverlap="1" wp14:anchorId="08E9BF77" wp14:editId="4FD3A35A">
                <wp:simplePos x="0" y="0"/>
                <wp:positionH relativeFrom="column">
                  <wp:posOffset>3175</wp:posOffset>
                </wp:positionH>
                <wp:positionV relativeFrom="paragraph">
                  <wp:posOffset>102870</wp:posOffset>
                </wp:positionV>
                <wp:extent cx="1648980" cy="900000"/>
                <wp:effectExtent l="0" t="0" r="8890" b="0"/>
                <wp:wrapNone/>
                <wp:docPr id="10" name="Flowchart: Terminator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48980" cy="900000"/>
                        </a:xfrm>
                        <a:prstGeom prst="flowChartTerminator">
                          <a:avLst/>
                        </a:prstGeom>
                        <a:blipFill dpi="0" rotWithShape="1">
                          <a:blip r:embed="rId33"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1240E0" w14:textId="53D50C68" w:rsidR="00393DC2" w:rsidRPr="00406459" w:rsidRDefault="00393DC2" w:rsidP="006E77CB">
                            <w:pPr>
                              <w:pStyle w:val="NoSpacing"/>
                              <w:ind w:left="0" w:right="170"/>
                              <w:rPr>
                                <w:rFonts w:asciiTheme="majorHAnsi" w:hAnsiTheme="majorHAnsi" w:cstheme="majorHAnsi"/>
                                <w:i w:val="0"/>
                                <w:iCs/>
                                <w:color w:val="FEEFD2"/>
                                <w:sz w:val="23"/>
                                <w:szCs w:val="23"/>
                              </w:rPr>
                            </w:pPr>
                            <w:r w:rsidRPr="00406459">
                              <w:rPr>
                                <w:rFonts w:asciiTheme="majorHAnsi" w:hAnsiTheme="majorHAnsi" w:cstheme="majorHAnsi"/>
                                <w:iCs/>
                                <w:color w:val="FEEFD2"/>
                                <w:sz w:val="23"/>
                                <w:szCs w:val="23"/>
                              </w:rPr>
                              <w:t xml:space="preserve">The Principle nominator </w:t>
                            </w:r>
                            <w:r w:rsidRPr="00406459">
                              <w:rPr>
                                <w:rFonts w:asciiTheme="majorHAnsi" w:hAnsiTheme="majorHAnsi" w:cstheme="majorHAnsi"/>
                                <w:b/>
                                <w:bCs/>
                                <w:iCs/>
                                <w:color w:val="FEEFD2"/>
                                <w:sz w:val="23"/>
                                <w:szCs w:val="23"/>
                              </w:rPr>
                              <w:t>submits the nomination</w:t>
                            </w:r>
                            <w:r w:rsidRPr="00406459">
                              <w:rPr>
                                <w:rFonts w:asciiTheme="majorHAnsi" w:hAnsiTheme="majorHAnsi" w:cstheme="majorHAnsi"/>
                                <w:iCs/>
                                <w:color w:val="FEEFD2"/>
                                <w:sz w:val="23"/>
                                <w:szCs w:val="23"/>
                              </w:rPr>
                              <w:t xml:space="preserve"> form</w:t>
                            </w:r>
                          </w:p>
                          <w:p w14:paraId="314F87ED" w14:textId="77777777" w:rsidR="00393DC2" w:rsidRDefault="00393DC2" w:rsidP="006E77CB">
                            <w:pPr>
                              <w:jc w:val="center"/>
                            </w:pPr>
                          </w:p>
                        </w:txbxContent>
                      </wps:txbx>
                      <wps:bodyPr rot="0" spcFirstLastPara="0" vertOverflow="overflow" horzOverflow="overflow" vert="horz" wrap="square" lIns="144000" tIns="36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9BF77" id="Flowchart: Terminator 10" o:spid="_x0000_s1037" type="#_x0000_t116" style="position:absolute;left:0;text-align:left;margin-left:.25pt;margin-top:8.1pt;width:129.85pt;height:70.8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" stroked="f" strokeweight="1pt">
                <v:fill r:id="rId34" o:title="" recolor="t" rotate="t" type="frame"/>
                <v:path arrowok="t"/>
                <o:lock v:ext="edit" aspectratio="t"/>
                <v:textbox inset="4mm,1mm,0,0">
                  <w:txbxContent>
                    <w:p w14:paraId="221240E0" w14:textId="53D50C68" w:rsidR="00393DC2" w:rsidRPr="00406459" w:rsidRDefault="00393DC2" w:rsidP="006E77CB">
                      <w:pPr>
                        <w:pStyle w:val="NoSpacing"/>
                        <w:ind w:left="0" w:right="170"/>
                        <w:rPr>
                          <w:rFonts w:asciiTheme="majorHAnsi" w:hAnsiTheme="majorHAnsi" w:cstheme="majorHAnsi"/>
                          <w:i w:val="0"/>
                          <w:iCs/>
                          <w:color w:val="FEEFD2"/>
                          <w:sz w:val="23"/>
                          <w:szCs w:val="23"/>
                        </w:rPr>
                      </w:pPr>
                      <w:r w:rsidRPr="00406459">
                        <w:rPr>
                          <w:rFonts w:asciiTheme="majorHAnsi" w:hAnsiTheme="majorHAnsi" w:cstheme="majorHAnsi"/>
                          <w:iCs/>
                          <w:color w:val="FEEFD2"/>
                          <w:sz w:val="23"/>
                          <w:szCs w:val="23"/>
                        </w:rPr>
                        <w:t xml:space="preserve">The Principle nominator </w:t>
                      </w:r>
                      <w:r w:rsidRPr="00406459">
                        <w:rPr>
                          <w:rFonts w:asciiTheme="majorHAnsi" w:hAnsiTheme="majorHAnsi" w:cstheme="majorHAnsi"/>
                          <w:b/>
                          <w:bCs/>
                          <w:iCs/>
                          <w:color w:val="FEEFD2"/>
                          <w:sz w:val="23"/>
                          <w:szCs w:val="23"/>
                        </w:rPr>
                        <w:t>submits the nomination</w:t>
                      </w:r>
                      <w:r w:rsidRPr="00406459">
                        <w:rPr>
                          <w:rFonts w:asciiTheme="majorHAnsi" w:hAnsiTheme="majorHAnsi" w:cstheme="majorHAnsi"/>
                          <w:iCs/>
                          <w:color w:val="FEEFD2"/>
                          <w:sz w:val="23"/>
                          <w:szCs w:val="23"/>
                        </w:rPr>
                        <w:t xml:space="preserve"> form</w:t>
                      </w:r>
                    </w:p>
                    <w:p w14:paraId="314F87ED" w14:textId="77777777" w:rsidR="00393DC2" w:rsidRDefault="00393DC2" w:rsidP="006E77CB">
                      <w:pPr>
                        <w:jc w:val="center"/>
                      </w:pPr>
                    </w:p>
                  </w:txbxContent>
                </v:textbox>
              </v:shape>
            </w:pict>
          </mc:Fallback>
        </mc:AlternateContent>
      </w:r>
    </w:p>
    <w:p w14:paraId="7EFD826E" w14:textId="23E9E9F6" w:rsidR="006E77CB" w:rsidRDefault="006E77CB" w:rsidP="006E77CB">
      <w:pPr>
        <w:rPr>
          <w:i w:val="0"/>
          <w:iCs/>
        </w:rPr>
      </w:pPr>
    </w:p>
    <w:p w14:paraId="5E81BE41" w14:textId="77777777" w:rsidR="006E77CB" w:rsidRPr="00B17739" w:rsidRDefault="006E77CB" w:rsidP="006E77CB"/>
    <w:p w14:paraId="326CAD0A" w14:textId="74007421" w:rsidR="006E77CB" w:rsidRPr="00B17739" w:rsidRDefault="00E45705" w:rsidP="006E77CB">
      <w:r w:rsidRPr="004B5940">
        <w:rPr>
          <w:noProof/>
        </w:rPr>
        <w:drawing>
          <wp:anchor distT="0" distB="0" distL="114300" distR="114300" simplePos="0" relativeHeight="251806720" behindDoc="1" locked="0" layoutInCell="1" allowOverlap="1" wp14:anchorId="4B87995F" wp14:editId="052E8093">
            <wp:simplePos x="0" y="0"/>
            <wp:positionH relativeFrom="column">
              <wp:posOffset>4224493</wp:posOffset>
            </wp:positionH>
            <wp:positionV relativeFrom="paragraph">
              <wp:posOffset>131445</wp:posOffset>
            </wp:positionV>
            <wp:extent cx="262255" cy="262255"/>
            <wp:effectExtent l="0" t="0" r="4445" b="4445"/>
            <wp:wrapNone/>
            <wp:docPr id="30" name="Graphic 30"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rot="5400000">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323875">
        <w:rPr>
          <w:noProof/>
        </w:rPr>
        <w:drawing>
          <wp:anchor distT="0" distB="0" distL="114300" distR="114300" simplePos="0" relativeHeight="251656192" behindDoc="1" locked="0" layoutInCell="1" allowOverlap="1" wp14:anchorId="483E40B5" wp14:editId="640748D0">
            <wp:simplePos x="0" y="0"/>
            <wp:positionH relativeFrom="column">
              <wp:posOffset>5979994</wp:posOffset>
            </wp:positionH>
            <wp:positionV relativeFrom="paragraph">
              <wp:posOffset>123190</wp:posOffset>
            </wp:positionV>
            <wp:extent cx="262255" cy="262255"/>
            <wp:effectExtent l="0" t="0" r="4445" b="4445"/>
            <wp:wrapNone/>
            <wp:docPr id="34" name="Graphic 34"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Play with solid fill"/>
                    <pic:cNvPicPr>
                      <a:picLocks noChangeAspect="1"/>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rot="5400000">
                      <a:off x="0" y="0"/>
                      <a:ext cx="262255" cy="262255"/>
                    </a:xfrm>
                    <a:prstGeom prst="rect">
                      <a:avLst/>
                    </a:prstGeom>
                  </pic:spPr>
                </pic:pic>
              </a:graphicData>
            </a:graphic>
          </wp:anchor>
        </w:drawing>
      </w:r>
      <w:r w:rsidRPr="00323875">
        <w:rPr>
          <w:noProof/>
        </w:rPr>
        <w:drawing>
          <wp:anchor distT="0" distB="0" distL="114300" distR="114300" simplePos="0" relativeHeight="251666432" behindDoc="1" locked="0" layoutInCell="1" allowOverlap="1" wp14:anchorId="5762FB02" wp14:editId="0681435C">
            <wp:simplePos x="0" y="0"/>
            <wp:positionH relativeFrom="column">
              <wp:posOffset>6768465</wp:posOffset>
            </wp:positionH>
            <wp:positionV relativeFrom="paragraph">
              <wp:posOffset>119892</wp:posOffset>
            </wp:positionV>
            <wp:extent cx="262255" cy="262255"/>
            <wp:effectExtent l="0" t="0" r="4445" b="4445"/>
            <wp:wrapNone/>
            <wp:docPr id="36" name="Graphic 36"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Play with solid fill"/>
                    <pic:cNvPicPr>
                      <a:picLocks noChangeAspect="1"/>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rot="5400000">
                      <a:off x="0" y="0"/>
                      <a:ext cx="262255" cy="262255"/>
                    </a:xfrm>
                    <a:prstGeom prst="rect">
                      <a:avLst/>
                    </a:prstGeom>
                  </pic:spPr>
                </pic:pic>
              </a:graphicData>
            </a:graphic>
          </wp:anchor>
        </w:drawing>
      </w:r>
      <w:r w:rsidR="0046492A" w:rsidRPr="004B5940">
        <w:rPr>
          <w:noProof/>
        </w:rPr>
        <w:drawing>
          <wp:anchor distT="0" distB="0" distL="114300" distR="114300" simplePos="0" relativeHeight="251755520" behindDoc="1" locked="0" layoutInCell="1" allowOverlap="1" wp14:anchorId="5953D92C" wp14:editId="2801D433">
            <wp:simplePos x="0" y="0"/>
            <wp:positionH relativeFrom="column">
              <wp:posOffset>1245557</wp:posOffset>
            </wp:positionH>
            <wp:positionV relativeFrom="paragraph">
              <wp:posOffset>231775</wp:posOffset>
            </wp:positionV>
            <wp:extent cx="262255" cy="262255"/>
            <wp:effectExtent l="0" t="0" r="0" b="61595"/>
            <wp:wrapNone/>
            <wp:docPr id="39" name="Graphic 39"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rot="13827219">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006E77CB" w:rsidRPr="004B5940">
        <w:rPr>
          <w:noProof/>
        </w:rPr>
        <w:drawing>
          <wp:anchor distT="0" distB="0" distL="114300" distR="114300" simplePos="0" relativeHeight="251650048" behindDoc="1" locked="0" layoutInCell="1" allowOverlap="1" wp14:anchorId="096DAFB3" wp14:editId="69366FB5">
            <wp:simplePos x="0" y="0"/>
            <wp:positionH relativeFrom="column">
              <wp:posOffset>3454400</wp:posOffset>
            </wp:positionH>
            <wp:positionV relativeFrom="paragraph">
              <wp:posOffset>133188</wp:posOffset>
            </wp:positionV>
            <wp:extent cx="262255" cy="262255"/>
            <wp:effectExtent l="0" t="0" r="4445" b="4445"/>
            <wp:wrapNone/>
            <wp:docPr id="32" name="Graphic 32"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Play with solid fill"/>
                    <pic:cNvPicPr>
                      <a:picLocks noChangeAspect="1"/>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rot="5400000">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p>
    <w:p w14:paraId="0E3721EB" w14:textId="06178CB8" w:rsidR="006E77CB" w:rsidRPr="00B17739" w:rsidRDefault="007D0282" w:rsidP="006E77CB">
      <w:r w:rsidRPr="004B5940">
        <w:rPr>
          <w:noProof/>
        </w:rPr>
        <w:drawing>
          <wp:anchor distT="0" distB="0" distL="114300" distR="114300" simplePos="0" relativeHeight="251812864" behindDoc="1" locked="0" layoutInCell="1" allowOverlap="1" wp14:anchorId="04187A73" wp14:editId="68686205">
            <wp:simplePos x="0" y="0"/>
            <wp:positionH relativeFrom="column">
              <wp:posOffset>4223075</wp:posOffset>
            </wp:positionH>
            <wp:positionV relativeFrom="paragraph">
              <wp:posOffset>133350</wp:posOffset>
            </wp:positionV>
            <wp:extent cx="262255" cy="262255"/>
            <wp:effectExtent l="0" t="0" r="4445" b="4445"/>
            <wp:wrapNone/>
            <wp:docPr id="42" name="Graphic 42"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rot="5400000">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9008" behindDoc="0" locked="0" layoutInCell="1" allowOverlap="1" wp14:anchorId="1254791D" wp14:editId="07854FE8">
            <wp:simplePos x="0" y="0"/>
            <wp:positionH relativeFrom="column">
              <wp:posOffset>2586990</wp:posOffset>
            </wp:positionH>
            <wp:positionV relativeFrom="paragraph">
              <wp:posOffset>168748</wp:posOffset>
            </wp:positionV>
            <wp:extent cx="261620" cy="261620"/>
            <wp:effectExtent l="0" t="0" r="5080" b="5080"/>
            <wp:wrapNone/>
            <wp:docPr id="40" name="Graphic 40"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descr="Play with solid fill"/>
                    <pic:cNvPicPr>
                      <a:picLocks noChangeAspect="1"/>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rot="10800000">
                      <a:off x="0" y="0"/>
                      <a:ext cx="261620" cy="261620"/>
                    </a:xfrm>
                    <a:prstGeom prst="rect">
                      <a:avLst/>
                    </a:prstGeom>
                  </pic:spPr>
                </pic:pic>
              </a:graphicData>
            </a:graphic>
          </wp:anchor>
        </w:drawing>
      </w:r>
      <w:r w:rsidR="00E45705">
        <w:rPr>
          <w:noProof/>
        </w:rPr>
        <mc:AlternateContent>
          <mc:Choice Requires="wps">
            <w:drawing>
              <wp:anchor distT="0" distB="0" distL="114300" distR="114300" simplePos="0" relativeHeight="251673600" behindDoc="0" locked="0" layoutInCell="1" allowOverlap="1" wp14:anchorId="46600F10" wp14:editId="205734F3">
                <wp:simplePos x="0" y="0"/>
                <wp:positionH relativeFrom="column">
                  <wp:posOffset>2866030</wp:posOffset>
                </wp:positionH>
                <wp:positionV relativeFrom="paragraph">
                  <wp:posOffset>104832</wp:posOffset>
                </wp:positionV>
                <wp:extent cx="1244894" cy="539750"/>
                <wp:effectExtent l="0" t="0" r="12700" b="12700"/>
                <wp:wrapNone/>
                <wp:docPr id="18" name="Rectangle: Rounded Corners 18"/>
                <wp:cNvGraphicFramePr/>
                <a:graphic xmlns:a="http://schemas.openxmlformats.org/drawingml/2006/main">
                  <a:graphicData uri="http://schemas.microsoft.com/office/word/2010/wordprocessingShape">
                    <wps:wsp>
                      <wps:cNvSpPr/>
                      <wps:spPr>
                        <a:xfrm>
                          <a:off x="0" y="0"/>
                          <a:ext cx="1244894" cy="539750"/>
                        </a:xfrm>
                        <a:prstGeom prst="roundRect">
                          <a:avLst/>
                        </a:prstGeom>
                        <a:solidFill>
                          <a:srgbClr val="FDB931"/>
                        </a:solidFill>
                        <a:ln>
                          <a:solidFill>
                            <a:srgbClr val="FDB93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DFC12B" w14:textId="48B7A4C4" w:rsidR="00393DC2" w:rsidRPr="004A7CA5" w:rsidRDefault="00393DC2" w:rsidP="008D3173">
                            <w:pPr>
                              <w:spacing w:before="100" w:beforeAutospacing="1" w:after="100" w:afterAutospacing="1" w:line="168" w:lineRule="auto"/>
                              <w:ind w:left="0" w:right="-96"/>
                              <w:textDirection w:val="btLr"/>
                              <w:rPr>
                                <w:rFonts w:ascii="Calibri Light" w:hAnsi="Calibri Light"/>
                                <w:color w:val="382E7B"/>
                              </w:rPr>
                            </w:pPr>
                            <w:r w:rsidRPr="004A7CA5">
                              <w:rPr>
                                <w:rFonts w:ascii="Calibri Light" w:hAnsi="Calibri Light"/>
                                <w:b/>
                                <w:bCs/>
                                <w:color w:val="382E7B"/>
                              </w:rPr>
                              <w:t xml:space="preserve">Invalid </w:t>
                            </w:r>
                            <w:r w:rsidRPr="004A7CA5">
                              <w:rPr>
                                <w:rFonts w:ascii="Calibri Light" w:hAnsi="Calibri Light"/>
                                <w:color w:val="382E7B"/>
                              </w:rPr>
                              <w:t>nomination</w:t>
                            </w:r>
                            <w:r w:rsidRPr="004A7CA5">
                              <w:rPr>
                                <w:rFonts w:ascii="Calibri Light" w:hAnsi="Calibri Light"/>
                                <w:color w:val="382E7B"/>
                                <w:sz w:val="44"/>
                                <w:szCs w:val="44"/>
                              </w:rPr>
                              <w:t>*</w:t>
                            </w:r>
                          </w:p>
                          <w:p w14:paraId="52027C3E" w14:textId="77777777" w:rsidR="00393DC2" w:rsidRDefault="00393DC2" w:rsidP="006E77CB">
                            <w:pPr>
                              <w:jc w:val="center"/>
                            </w:pPr>
                          </w:p>
                        </w:txbxContent>
                      </wps:txbx>
                      <wps:bodyPr rot="0" spcFirstLastPara="0" vertOverflow="overflow" horzOverflow="overflow" vert="horz" wrap="square" lIns="91440" tIns="108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600F10" id="Rectangle: Rounded Corners 18" o:spid="_x0000_s1038" style="position:absolute;left:0;text-align:left;margin-left:225.65pt;margin-top:8.25pt;width:98pt;height:4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" fillcolor="#fdb931" strokecolor="#fdb931" strokeweight="1pt">
                <v:stroke joinstyle="miter"/>
                <v:textbox inset=",3mm">
                  <w:txbxContent>
                    <w:p w14:paraId="7BDFC12B" w14:textId="48B7A4C4" w:rsidR="00393DC2" w:rsidRPr="004A7CA5" w:rsidRDefault="00393DC2" w:rsidP="008D3173">
                      <w:pPr>
                        <w:spacing w:before="100" w:beforeAutospacing="1" w:after="100" w:afterAutospacing="1" w:line="168" w:lineRule="auto"/>
                        <w:ind w:left="0" w:right="-96"/>
                        <w:textDirection w:val="btLr"/>
                        <w:rPr>
                          <w:rFonts w:ascii="Calibri Light" w:hAnsi="Calibri Light"/>
                          <w:color w:val="382E7B"/>
                        </w:rPr>
                      </w:pPr>
                      <w:r w:rsidRPr="004A7CA5">
                        <w:rPr>
                          <w:rFonts w:ascii="Calibri Light" w:hAnsi="Calibri Light"/>
                          <w:b/>
                          <w:bCs/>
                          <w:color w:val="382E7B"/>
                        </w:rPr>
                        <w:t xml:space="preserve">Invalid </w:t>
                      </w:r>
                      <w:r w:rsidRPr="004A7CA5">
                        <w:rPr>
                          <w:rFonts w:ascii="Calibri Light" w:hAnsi="Calibri Light"/>
                          <w:color w:val="382E7B"/>
                        </w:rPr>
                        <w:t>nomination</w:t>
                      </w:r>
                      <w:r w:rsidRPr="004A7CA5">
                        <w:rPr>
                          <w:rFonts w:ascii="Calibri Light" w:hAnsi="Calibri Light"/>
                          <w:color w:val="382E7B"/>
                          <w:sz w:val="44"/>
                          <w:szCs w:val="44"/>
                        </w:rPr>
                        <w:t>*</w:t>
                      </w:r>
                    </w:p>
                    <w:p w14:paraId="52027C3E" w14:textId="77777777" w:rsidR="00393DC2" w:rsidRDefault="00393DC2" w:rsidP="006E77CB">
                      <w:pPr>
                        <w:jc w:val="center"/>
                      </w:pPr>
                    </w:p>
                  </w:txbxContent>
                </v:textbox>
              </v:roundrect>
            </w:pict>
          </mc:Fallback>
        </mc:AlternateContent>
      </w:r>
      <w:r w:rsidR="00E45705">
        <w:rPr>
          <w:noProof/>
        </w:rPr>
        <mc:AlternateContent>
          <mc:Choice Requires="wps">
            <w:drawing>
              <wp:anchor distT="0" distB="0" distL="114300" distR="114300" simplePos="0" relativeHeight="251689984" behindDoc="0" locked="0" layoutInCell="1" allowOverlap="1" wp14:anchorId="37A2D64D" wp14:editId="51AB0A88">
                <wp:simplePos x="0" y="0"/>
                <wp:positionH relativeFrom="column">
                  <wp:posOffset>5742409</wp:posOffset>
                </wp:positionH>
                <wp:positionV relativeFrom="paragraph">
                  <wp:posOffset>87630</wp:posOffset>
                </wp:positionV>
                <wp:extent cx="1572895" cy="539750"/>
                <wp:effectExtent l="0" t="0" r="27305" b="12700"/>
                <wp:wrapNone/>
                <wp:docPr id="19" name="Rectangle: Rounded Corners 19"/>
                <wp:cNvGraphicFramePr/>
                <a:graphic xmlns:a="http://schemas.openxmlformats.org/drawingml/2006/main">
                  <a:graphicData uri="http://schemas.microsoft.com/office/word/2010/wordprocessingShape">
                    <wps:wsp>
                      <wps:cNvSpPr/>
                      <wps:spPr>
                        <a:xfrm>
                          <a:off x="0" y="0"/>
                          <a:ext cx="1572895" cy="539750"/>
                        </a:xfrm>
                        <a:prstGeom prst="roundRect">
                          <a:avLst/>
                        </a:prstGeom>
                        <a:solidFill>
                          <a:srgbClr val="FDB931"/>
                        </a:solidFill>
                        <a:ln>
                          <a:solidFill>
                            <a:srgbClr val="FDB93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81C286" w14:textId="77777777" w:rsidR="00393DC2" w:rsidRPr="004A7CA5" w:rsidRDefault="00393DC2" w:rsidP="006E77CB">
                            <w:pPr>
                              <w:spacing w:before="0" w:after="0"/>
                              <w:ind w:left="0"/>
                              <w:jc w:val="center"/>
                              <w:textDirection w:val="btLr"/>
                              <w:rPr>
                                <w:rFonts w:asciiTheme="majorHAnsi" w:hAnsiTheme="majorHAnsi"/>
                                <w:color w:val="382E7B"/>
                              </w:rPr>
                            </w:pPr>
                            <w:r w:rsidRPr="004A7CA5">
                              <w:rPr>
                                <w:rFonts w:asciiTheme="majorHAnsi" w:hAnsiTheme="majorHAnsi"/>
                                <w:b/>
                                <w:bCs/>
                                <w:color w:val="382E7B"/>
                              </w:rPr>
                              <w:t>Nomination rejected</w:t>
                            </w:r>
                          </w:p>
                          <w:p w14:paraId="48109553" w14:textId="77777777" w:rsidR="00393DC2" w:rsidRPr="00080D79" w:rsidRDefault="00393DC2" w:rsidP="006E77CB">
                            <w:pPr>
                              <w:jc w:val="center"/>
                              <w:rPr>
                                <w:color w:val="000000" w:themeColor="text1"/>
                              </w:rPr>
                            </w:pPr>
                          </w:p>
                        </w:txbxContent>
                      </wps:txbx>
                      <wps:bodyPr rot="0" spcFirstLastPara="0" vertOverflow="overflow" horzOverflow="overflow" vert="horz" wrap="square" lIns="91440" tIns="108000" rIns="144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A2D64D" id="Rectangle: Rounded Corners 19" o:spid="_x0000_s1039" style="position:absolute;left:0;text-align:left;margin-left:452.15pt;margin-top:6.9pt;width:123.85pt;height: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" fillcolor="#fdb931" strokecolor="#fdb931" strokeweight="1pt">
                <v:stroke joinstyle="miter"/>
                <v:textbox inset=",3mm,4mm">
                  <w:txbxContent>
                    <w:p w14:paraId="7781C286" w14:textId="77777777" w:rsidR="00393DC2" w:rsidRPr="004A7CA5" w:rsidRDefault="00393DC2" w:rsidP="006E77CB">
                      <w:pPr>
                        <w:spacing w:before="0" w:after="0"/>
                        <w:ind w:left="0"/>
                        <w:jc w:val="center"/>
                        <w:textDirection w:val="btLr"/>
                        <w:rPr>
                          <w:rFonts w:asciiTheme="majorHAnsi" w:hAnsiTheme="majorHAnsi"/>
                          <w:color w:val="382E7B"/>
                        </w:rPr>
                      </w:pPr>
                      <w:r w:rsidRPr="004A7CA5">
                        <w:rPr>
                          <w:rFonts w:asciiTheme="majorHAnsi" w:hAnsiTheme="majorHAnsi"/>
                          <w:b/>
                          <w:bCs/>
                          <w:color w:val="382E7B"/>
                        </w:rPr>
                        <w:t>Nomination rejected</w:t>
                      </w:r>
                    </w:p>
                    <w:p w14:paraId="48109553" w14:textId="77777777" w:rsidR="00393DC2" w:rsidRPr="00080D79" w:rsidRDefault="00393DC2" w:rsidP="006E77CB">
                      <w:pPr>
                        <w:jc w:val="center"/>
                        <w:rPr>
                          <w:color w:val="000000" w:themeColor="text1"/>
                        </w:rPr>
                      </w:pPr>
                    </w:p>
                  </w:txbxContent>
                </v:textbox>
              </v:roundrect>
            </w:pict>
          </mc:Fallback>
        </mc:AlternateContent>
      </w:r>
      <w:r w:rsidR="0046492A">
        <w:rPr>
          <w:noProof/>
        </w:rPr>
        <mc:AlternateContent>
          <mc:Choice Requires="wps">
            <w:drawing>
              <wp:anchor distT="0" distB="0" distL="114300" distR="114300" simplePos="0" relativeHeight="251700224" behindDoc="0" locked="0" layoutInCell="1" allowOverlap="1" wp14:anchorId="20FF8C58" wp14:editId="5AFC9A53">
                <wp:simplePos x="0" y="0"/>
                <wp:positionH relativeFrom="column">
                  <wp:posOffset>1259205</wp:posOffset>
                </wp:positionH>
                <wp:positionV relativeFrom="paragraph">
                  <wp:posOffset>39635</wp:posOffset>
                </wp:positionV>
                <wp:extent cx="1296035" cy="1295400"/>
                <wp:effectExtent l="0" t="0" r="18415" b="19050"/>
                <wp:wrapNone/>
                <wp:docPr id="20" name="Flowchart: Connector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6035" cy="1295400"/>
                        </a:xfrm>
                        <a:prstGeom prst="flowChartConnector">
                          <a:avLst/>
                        </a:prstGeom>
                        <a:solidFill>
                          <a:srgbClr val="2A256B"/>
                        </a:solidFill>
                        <a:ln>
                          <a:solidFill>
                            <a:srgbClr val="2A256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9A08CA" w14:textId="77777777" w:rsidR="00393DC2" w:rsidRPr="00406459" w:rsidRDefault="00393DC2" w:rsidP="006E77CB">
                            <w:pPr>
                              <w:spacing w:before="0" w:after="0"/>
                              <w:ind w:left="0"/>
                              <w:textDirection w:val="btLr"/>
                              <w:rPr>
                                <w:rFonts w:asciiTheme="majorHAnsi" w:hAnsiTheme="majorHAnsi" w:cstheme="majorHAnsi"/>
                                <w:b/>
                                <w:bCs/>
                                <w:color w:val="FEEFD2"/>
                                <w:sz w:val="23"/>
                                <w:szCs w:val="23"/>
                              </w:rPr>
                            </w:pPr>
                            <w:r w:rsidRPr="00406459">
                              <w:rPr>
                                <w:rFonts w:asciiTheme="majorHAnsi" w:hAnsiTheme="majorHAnsi" w:cstheme="majorHAnsi"/>
                                <w:color w:val="FEEFD2"/>
                                <w:sz w:val="23"/>
                                <w:szCs w:val="23"/>
                              </w:rPr>
                              <w:t xml:space="preserve">Nominator notified and asked to </w:t>
                            </w:r>
                            <w:r w:rsidRPr="00406459">
                              <w:rPr>
                                <w:rFonts w:asciiTheme="majorHAnsi" w:hAnsiTheme="majorHAnsi" w:cstheme="majorHAnsi"/>
                                <w:b/>
                                <w:bCs/>
                                <w:color w:val="FEEFD2"/>
                                <w:sz w:val="23"/>
                                <w:szCs w:val="23"/>
                              </w:rPr>
                              <w:t>resubmit the nomination</w:t>
                            </w:r>
                          </w:p>
                          <w:p w14:paraId="144FF159" w14:textId="77777777" w:rsidR="00393DC2" w:rsidRDefault="00393DC2" w:rsidP="006E77CB">
                            <w:pPr>
                              <w:jc w:val="center"/>
                            </w:pPr>
                          </w:p>
                        </w:txbxContent>
                      </wps:txbx>
                      <wps:bodyPr rot="0" spcFirstLastPara="0" vertOverflow="overflow" horzOverflow="overflow" vert="horz" wrap="square" lIns="108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F8C58" id="Flowchart: Connector 20" o:spid="_x0000_s1040" type="#_x0000_t120" style="position:absolute;left:0;text-align:left;margin-left:99.15pt;margin-top:3.1pt;width:102.05pt;height:10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" fillcolor="#2a256b" strokecolor="#2a256b" strokeweight="1pt">
                <v:stroke joinstyle="miter"/>
                <v:path arrowok="t"/>
                <o:lock v:ext="edit" aspectratio="t"/>
                <v:textbox inset="3mm,0,0,0">
                  <w:txbxContent>
                    <w:p w14:paraId="349A08CA" w14:textId="77777777" w:rsidR="00393DC2" w:rsidRPr="00406459" w:rsidRDefault="00393DC2" w:rsidP="006E77CB">
                      <w:pPr>
                        <w:spacing w:before="0" w:after="0"/>
                        <w:ind w:left="0"/>
                        <w:textDirection w:val="btLr"/>
                        <w:rPr>
                          <w:rFonts w:asciiTheme="majorHAnsi" w:hAnsiTheme="majorHAnsi" w:cstheme="majorHAnsi"/>
                          <w:b/>
                          <w:bCs/>
                          <w:color w:val="FEEFD2"/>
                          <w:sz w:val="23"/>
                          <w:szCs w:val="23"/>
                        </w:rPr>
                      </w:pPr>
                      <w:r w:rsidRPr="00406459">
                        <w:rPr>
                          <w:rFonts w:asciiTheme="majorHAnsi" w:hAnsiTheme="majorHAnsi" w:cstheme="majorHAnsi"/>
                          <w:color w:val="FEEFD2"/>
                          <w:sz w:val="23"/>
                          <w:szCs w:val="23"/>
                        </w:rPr>
                        <w:t xml:space="preserve">Nominator notified and asked to </w:t>
                      </w:r>
                      <w:r w:rsidRPr="00406459">
                        <w:rPr>
                          <w:rFonts w:asciiTheme="majorHAnsi" w:hAnsiTheme="majorHAnsi" w:cstheme="majorHAnsi"/>
                          <w:b/>
                          <w:bCs/>
                          <w:color w:val="FEEFD2"/>
                          <w:sz w:val="23"/>
                          <w:szCs w:val="23"/>
                        </w:rPr>
                        <w:t>resubmit the nomination</w:t>
                      </w:r>
                    </w:p>
                    <w:p w14:paraId="144FF159" w14:textId="77777777" w:rsidR="00393DC2" w:rsidRDefault="00393DC2" w:rsidP="006E77CB">
                      <w:pPr>
                        <w:jc w:val="center"/>
                      </w:pPr>
                    </w:p>
                  </w:txbxContent>
                </v:textbox>
              </v:shape>
            </w:pict>
          </mc:Fallback>
        </mc:AlternateContent>
      </w:r>
    </w:p>
    <w:p w14:paraId="741CDA35" w14:textId="77777777" w:rsidR="006E77CB" w:rsidRPr="00B17739" w:rsidRDefault="006E77CB" w:rsidP="006E77CB">
      <w:r w:rsidRPr="004B5940">
        <w:rPr>
          <w:noProof/>
        </w:rPr>
        <w:drawing>
          <wp:anchor distT="0" distB="0" distL="114300" distR="114300" simplePos="0" relativeHeight="251749376" behindDoc="1" locked="0" layoutInCell="1" allowOverlap="1" wp14:anchorId="52664804" wp14:editId="27B93CF8">
            <wp:simplePos x="0" y="0"/>
            <wp:positionH relativeFrom="column">
              <wp:posOffset>4225128</wp:posOffset>
            </wp:positionH>
            <wp:positionV relativeFrom="paragraph">
              <wp:posOffset>118745</wp:posOffset>
            </wp:positionV>
            <wp:extent cx="262393" cy="262393"/>
            <wp:effectExtent l="0" t="0" r="4445" b="4445"/>
            <wp:wrapNone/>
            <wp:docPr id="45" name="Graphic 45"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rot="5400000">
                      <a:off x="0" y="0"/>
                      <a:ext cx="262393" cy="262393"/>
                    </a:xfrm>
                    <a:prstGeom prst="rect">
                      <a:avLst/>
                    </a:prstGeom>
                  </pic:spPr>
                </pic:pic>
              </a:graphicData>
            </a:graphic>
            <wp14:sizeRelH relativeFrom="margin">
              <wp14:pctWidth>0</wp14:pctWidth>
            </wp14:sizeRelH>
            <wp14:sizeRelV relativeFrom="margin">
              <wp14:pctHeight>0</wp14:pctHeight>
            </wp14:sizeRelV>
          </wp:anchor>
        </w:drawing>
      </w:r>
    </w:p>
    <w:p w14:paraId="11EC190B" w14:textId="3479BF79" w:rsidR="006E77CB" w:rsidRPr="00B17739" w:rsidRDefault="007D0282" w:rsidP="006E77CB">
      <w:r>
        <w:rPr>
          <w:noProof/>
        </w:rPr>
        <w:drawing>
          <wp:anchor distT="0" distB="0" distL="114300" distR="114300" simplePos="0" relativeHeight="251716608" behindDoc="0" locked="0" layoutInCell="1" allowOverlap="1" wp14:anchorId="1DF0180D" wp14:editId="0864AF45">
            <wp:simplePos x="0" y="0"/>
            <wp:positionH relativeFrom="column">
              <wp:posOffset>2611755</wp:posOffset>
            </wp:positionH>
            <wp:positionV relativeFrom="paragraph">
              <wp:posOffset>159223</wp:posOffset>
            </wp:positionV>
            <wp:extent cx="261620" cy="261620"/>
            <wp:effectExtent l="0" t="0" r="5080" b="5080"/>
            <wp:wrapNone/>
            <wp:docPr id="47" name="Graphic 47"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descr="Play with solid fill"/>
                    <pic:cNvPicPr>
                      <a:picLocks noChangeAspect="1"/>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rot="10800000">
                      <a:off x="0" y="0"/>
                      <a:ext cx="261620" cy="261620"/>
                    </a:xfrm>
                    <a:prstGeom prst="rect">
                      <a:avLst/>
                    </a:prstGeom>
                  </pic:spPr>
                </pic:pic>
              </a:graphicData>
            </a:graphic>
          </wp:anchor>
        </w:drawing>
      </w:r>
      <w:r>
        <w:rPr>
          <w:noProof/>
        </w:rPr>
        <w:drawing>
          <wp:anchor distT="0" distB="0" distL="114300" distR="114300" simplePos="0" relativeHeight="251722752" behindDoc="0" locked="0" layoutInCell="1" allowOverlap="1" wp14:anchorId="4711DE87" wp14:editId="19A48DE3">
            <wp:simplePos x="0" y="0"/>
            <wp:positionH relativeFrom="column">
              <wp:posOffset>6404610</wp:posOffset>
            </wp:positionH>
            <wp:positionV relativeFrom="paragraph">
              <wp:posOffset>43977</wp:posOffset>
            </wp:positionV>
            <wp:extent cx="261620" cy="261620"/>
            <wp:effectExtent l="0" t="0" r="5080" b="5080"/>
            <wp:wrapNone/>
            <wp:docPr id="48" name="Graphic 48"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Play with solid fill"/>
                    <pic:cNvPicPr>
                      <a:picLocks noChangeAspect="1"/>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rot="5400000">
                      <a:off x="0" y="0"/>
                      <a:ext cx="261620" cy="261620"/>
                    </a:xfrm>
                    <a:prstGeom prst="rect">
                      <a:avLst/>
                    </a:prstGeom>
                  </pic:spPr>
                </pic:pic>
              </a:graphicData>
            </a:graphic>
          </wp:anchor>
        </w:drawing>
      </w:r>
      <w:r w:rsidR="006E77CB">
        <w:rPr>
          <w:noProof/>
        </w:rPr>
        <mc:AlternateContent>
          <mc:Choice Requires="wps">
            <w:drawing>
              <wp:anchor distT="0" distB="0" distL="114300" distR="114300" simplePos="0" relativeHeight="251683840" behindDoc="0" locked="0" layoutInCell="1" allowOverlap="1" wp14:anchorId="5D100C12" wp14:editId="33DE435C">
                <wp:simplePos x="0" y="0"/>
                <wp:positionH relativeFrom="column">
                  <wp:posOffset>2876550</wp:posOffset>
                </wp:positionH>
                <wp:positionV relativeFrom="paragraph">
                  <wp:posOffset>132715</wp:posOffset>
                </wp:positionV>
                <wp:extent cx="1597660" cy="539750"/>
                <wp:effectExtent l="0" t="0" r="21590" b="12700"/>
                <wp:wrapNone/>
                <wp:docPr id="21" name="Rectangle: Rounded Corners 21"/>
                <wp:cNvGraphicFramePr/>
                <a:graphic xmlns:a="http://schemas.openxmlformats.org/drawingml/2006/main">
                  <a:graphicData uri="http://schemas.microsoft.com/office/word/2010/wordprocessingShape">
                    <wps:wsp>
                      <wps:cNvSpPr/>
                      <wps:spPr>
                        <a:xfrm>
                          <a:off x="0" y="0"/>
                          <a:ext cx="1597660" cy="539750"/>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35858F" w14:textId="77777777" w:rsidR="00393DC2" w:rsidRPr="00A46E95" w:rsidRDefault="00393DC2" w:rsidP="008D3173">
                            <w:pPr>
                              <w:spacing w:before="0" w:after="0" w:line="168" w:lineRule="auto"/>
                              <w:ind w:left="0" w:right="-96"/>
                              <w:textDirection w:val="btLr"/>
                              <w:rPr>
                                <w:rFonts w:asciiTheme="majorHAnsi" w:hAnsiTheme="majorHAnsi"/>
                                <w:color w:val="FFFFFF" w:themeColor="background1"/>
                                <w:sz w:val="28"/>
                                <w:szCs w:val="28"/>
                              </w:rPr>
                            </w:pPr>
                            <w:r w:rsidRPr="00D86693">
                              <w:rPr>
                                <w:rFonts w:asciiTheme="majorHAnsi" w:hAnsiTheme="majorHAnsi"/>
                                <w:color w:val="FFFFFF" w:themeColor="background1"/>
                              </w:rPr>
                              <w:t xml:space="preserve">Additional </w:t>
                            </w:r>
                            <w:r w:rsidRPr="00D86693">
                              <w:rPr>
                                <w:rFonts w:asciiTheme="majorHAnsi" w:hAnsiTheme="majorHAnsi"/>
                                <w:b/>
                                <w:bCs/>
                                <w:color w:val="FFFFFF" w:themeColor="background1"/>
                              </w:rPr>
                              <w:t>evidence required</w:t>
                            </w:r>
                            <w:r>
                              <w:rPr>
                                <w:rFonts w:asciiTheme="majorHAnsi" w:hAnsiTheme="majorHAnsi"/>
                                <w:b/>
                                <w:bCs/>
                                <w:color w:val="FFFFFF" w:themeColor="background1"/>
                              </w:rPr>
                              <w:t xml:space="preserve"> </w:t>
                            </w:r>
                            <w:r w:rsidRPr="008D3173">
                              <w:rPr>
                                <w:rFonts w:asciiTheme="majorHAnsi" w:hAnsiTheme="majorHAnsi"/>
                                <w:color w:val="FFFFFF" w:themeColor="background1"/>
                                <w:sz w:val="44"/>
                                <w:szCs w:val="44"/>
                              </w:rPr>
                              <w:t>**</w:t>
                            </w:r>
                          </w:p>
                          <w:p w14:paraId="1E516C82" w14:textId="77777777" w:rsidR="00393DC2" w:rsidRDefault="00393DC2" w:rsidP="006E77CB">
                            <w:pPr>
                              <w:jc w:val="center"/>
                            </w:pPr>
                          </w:p>
                        </w:txbxContent>
                      </wps:txbx>
                      <wps:bodyPr rot="0" spcFirstLastPara="0" vertOverflow="overflow" horzOverflow="overflow" vert="horz" wrap="square" lIns="90000" tIns="72000" rIns="90000" bIns="468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D100C12" id="Rectangle: Rounded Corners 21" o:spid="_x0000_s1041" style="position:absolute;left:0;text-align:left;margin-left:226.5pt;margin-top:10.45pt;width:125.8pt;height:42.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" fillcolor="#6e6ba9" strokecolor="#6e6ba9" strokeweight="1pt">
                <v:stroke joinstyle="miter"/>
                <v:textbox inset="2.5mm,2mm,2.5mm,1.3mm">
                  <w:txbxContent>
                    <w:p w14:paraId="1635858F" w14:textId="77777777" w:rsidR="00393DC2" w:rsidRPr="00A46E95" w:rsidRDefault="00393DC2" w:rsidP="008D3173">
                      <w:pPr>
                        <w:spacing w:before="0" w:after="0" w:line="168" w:lineRule="auto"/>
                        <w:ind w:left="0" w:right="-96"/>
                        <w:textDirection w:val="btLr"/>
                        <w:rPr>
                          <w:rFonts w:asciiTheme="majorHAnsi" w:hAnsiTheme="majorHAnsi"/>
                          <w:color w:val="FFFFFF" w:themeColor="background1"/>
                          <w:sz w:val="28"/>
                          <w:szCs w:val="28"/>
                        </w:rPr>
                      </w:pPr>
                      <w:r w:rsidRPr="00D86693">
                        <w:rPr>
                          <w:rFonts w:asciiTheme="majorHAnsi" w:hAnsiTheme="majorHAnsi"/>
                          <w:color w:val="FFFFFF" w:themeColor="background1"/>
                        </w:rPr>
                        <w:t xml:space="preserve">Additional </w:t>
                      </w:r>
                      <w:r w:rsidRPr="00D86693">
                        <w:rPr>
                          <w:rFonts w:asciiTheme="majorHAnsi" w:hAnsiTheme="majorHAnsi"/>
                          <w:b/>
                          <w:bCs/>
                          <w:color w:val="FFFFFF" w:themeColor="background1"/>
                        </w:rPr>
                        <w:t>evidence required</w:t>
                      </w:r>
                      <w:r>
                        <w:rPr>
                          <w:rFonts w:asciiTheme="majorHAnsi" w:hAnsiTheme="majorHAnsi"/>
                          <w:b/>
                          <w:bCs/>
                          <w:color w:val="FFFFFF" w:themeColor="background1"/>
                        </w:rPr>
                        <w:t xml:space="preserve"> </w:t>
                      </w:r>
                      <w:r w:rsidRPr="008D3173">
                        <w:rPr>
                          <w:rFonts w:asciiTheme="majorHAnsi" w:hAnsiTheme="majorHAnsi"/>
                          <w:color w:val="FFFFFF" w:themeColor="background1"/>
                          <w:sz w:val="44"/>
                          <w:szCs w:val="44"/>
                        </w:rPr>
                        <w:t>**</w:t>
                      </w:r>
                    </w:p>
                    <w:p w14:paraId="1E516C82" w14:textId="77777777" w:rsidR="00393DC2" w:rsidRDefault="00393DC2" w:rsidP="006E77CB">
                      <w:pPr>
                        <w:jc w:val="center"/>
                      </w:pPr>
                    </w:p>
                  </w:txbxContent>
                </v:textbox>
              </v:roundrect>
            </w:pict>
          </mc:Fallback>
        </mc:AlternateContent>
      </w:r>
    </w:p>
    <w:p w14:paraId="29898327" w14:textId="77777777" w:rsidR="006E77CB" w:rsidRPr="00B17739" w:rsidRDefault="006E77CB" w:rsidP="006E77CB">
      <w:pPr>
        <w:ind w:left="0"/>
      </w:pPr>
      <w:r>
        <w:rPr>
          <w:noProof/>
        </w:rPr>
        <mc:AlternateContent>
          <mc:Choice Requires="wps">
            <w:drawing>
              <wp:anchor distT="0" distB="0" distL="114300" distR="114300" simplePos="0" relativeHeight="251706368" behindDoc="0" locked="0" layoutInCell="1" allowOverlap="1" wp14:anchorId="7EA546F1" wp14:editId="3A9C6ADD">
                <wp:simplePos x="0" y="0"/>
                <wp:positionH relativeFrom="column">
                  <wp:posOffset>5723255</wp:posOffset>
                </wp:positionH>
                <wp:positionV relativeFrom="paragraph">
                  <wp:posOffset>16672</wp:posOffset>
                </wp:positionV>
                <wp:extent cx="1649217" cy="900000"/>
                <wp:effectExtent l="0" t="0" r="8255" b="0"/>
                <wp:wrapNone/>
                <wp:docPr id="22" name="Flowchart: Terminator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49217" cy="900000"/>
                        </a:xfrm>
                        <a:prstGeom prst="flowChartTerminator">
                          <a:avLst/>
                        </a:prstGeom>
                        <a:blipFill dpi="0" rotWithShape="1">
                          <a:blip r:embed="rId37"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DA3018" w14:textId="77777777" w:rsidR="00393DC2" w:rsidRPr="004A7CA5" w:rsidRDefault="00393DC2" w:rsidP="006E77CB">
                            <w:pPr>
                              <w:spacing w:before="0" w:after="0"/>
                              <w:ind w:left="0"/>
                              <w:textDirection w:val="btLr"/>
                              <w:rPr>
                                <w:rFonts w:ascii="Calibri Light" w:hAnsi="Calibri Light"/>
                                <w:color w:val="382E7B"/>
                                <w:sz w:val="23"/>
                                <w:szCs w:val="23"/>
                              </w:rPr>
                            </w:pPr>
                            <w:r w:rsidRPr="004A7CA5">
                              <w:rPr>
                                <w:rFonts w:ascii="Calibri Light" w:hAnsi="Calibri Light"/>
                                <w:color w:val="382E7B"/>
                                <w:sz w:val="23"/>
                                <w:szCs w:val="23"/>
                              </w:rPr>
                              <w:t xml:space="preserve">PAP </w:t>
                            </w:r>
                            <w:r w:rsidRPr="004A7CA5">
                              <w:rPr>
                                <w:rFonts w:ascii="Calibri Light" w:hAnsi="Calibri Light"/>
                                <w:b/>
                                <w:bCs/>
                                <w:color w:val="382E7B"/>
                                <w:sz w:val="23"/>
                                <w:szCs w:val="23"/>
                              </w:rPr>
                              <w:t>feedback to nominator</w:t>
                            </w:r>
                          </w:p>
                          <w:p w14:paraId="7673DFB5" w14:textId="77777777" w:rsidR="00393DC2" w:rsidRDefault="00393DC2" w:rsidP="006E77CB">
                            <w:pPr>
                              <w:jc w:val="center"/>
                            </w:pPr>
                          </w:p>
                        </w:txbxContent>
                      </wps:txbx>
                      <wps:bodyPr rot="0" spcFirstLastPara="0" vertOverflow="overflow" horzOverflow="overflow" vert="horz" wrap="square" lIns="252000" tIns="108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546F1" id="Flowchart: Terminator 22" o:spid="_x0000_s1042" type="#_x0000_t116" style="position:absolute;margin-left:450.65pt;margin-top:1.3pt;width:129.85pt;height:70.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" stroked="f" strokeweight="1pt">
                <v:fill r:id="rId38" o:title="" recolor="t" rotate="t" type="frame"/>
                <v:path arrowok="t"/>
                <o:lock v:ext="edit" aspectratio="t"/>
                <v:textbox inset="7mm,3mm,0,0">
                  <w:txbxContent>
                    <w:p w14:paraId="3DDA3018" w14:textId="77777777" w:rsidR="00393DC2" w:rsidRPr="004A7CA5" w:rsidRDefault="00393DC2" w:rsidP="006E77CB">
                      <w:pPr>
                        <w:spacing w:before="0" w:after="0"/>
                        <w:ind w:left="0"/>
                        <w:textDirection w:val="btLr"/>
                        <w:rPr>
                          <w:rFonts w:ascii="Calibri Light" w:hAnsi="Calibri Light"/>
                          <w:color w:val="382E7B"/>
                          <w:sz w:val="23"/>
                          <w:szCs w:val="23"/>
                        </w:rPr>
                      </w:pPr>
                      <w:r w:rsidRPr="004A7CA5">
                        <w:rPr>
                          <w:rFonts w:ascii="Calibri Light" w:hAnsi="Calibri Light"/>
                          <w:color w:val="382E7B"/>
                          <w:sz w:val="23"/>
                          <w:szCs w:val="23"/>
                        </w:rPr>
                        <w:t xml:space="preserve">PAP </w:t>
                      </w:r>
                      <w:r w:rsidRPr="004A7CA5">
                        <w:rPr>
                          <w:rFonts w:ascii="Calibri Light" w:hAnsi="Calibri Light"/>
                          <w:b/>
                          <w:bCs/>
                          <w:color w:val="382E7B"/>
                          <w:sz w:val="23"/>
                          <w:szCs w:val="23"/>
                        </w:rPr>
                        <w:t>feedback to nominator</w:t>
                      </w:r>
                    </w:p>
                    <w:p w14:paraId="7673DFB5" w14:textId="77777777" w:rsidR="00393DC2" w:rsidRDefault="00393DC2" w:rsidP="006E77CB">
                      <w:pPr>
                        <w:jc w:val="center"/>
                      </w:pPr>
                    </w:p>
                  </w:txbxContent>
                </v:textbox>
              </v:shape>
            </w:pict>
          </mc:Fallback>
        </mc:AlternateContent>
      </w:r>
    </w:p>
    <w:p w14:paraId="1B7945F0" w14:textId="77777777" w:rsidR="006E77CB" w:rsidRPr="00B17739" w:rsidRDefault="006E77CB" w:rsidP="006E77CB"/>
    <w:p w14:paraId="167CC8B4" w14:textId="48A3DD3A" w:rsidR="006E77CB" w:rsidRPr="00B17739" w:rsidRDefault="006E77CB" w:rsidP="006E77CB"/>
    <w:p w14:paraId="4C2C63ED" w14:textId="29C02C3C" w:rsidR="006E77CB" w:rsidRPr="00B17739" w:rsidRDefault="007D0282" w:rsidP="006E77CB">
      <w:r>
        <w:rPr>
          <w:noProof/>
        </w:rPr>
        <mc:AlternateContent>
          <mc:Choice Requires="wps">
            <w:drawing>
              <wp:anchor distT="0" distB="0" distL="114300" distR="114300" simplePos="0" relativeHeight="251739136" behindDoc="0" locked="0" layoutInCell="1" allowOverlap="1" wp14:anchorId="4358E5DD" wp14:editId="1DBC6CF0">
                <wp:simplePos x="0" y="0"/>
                <wp:positionH relativeFrom="column">
                  <wp:posOffset>5745480</wp:posOffset>
                </wp:positionH>
                <wp:positionV relativeFrom="paragraph">
                  <wp:posOffset>309880</wp:posOffset>
                </wp:positionV>
                <wp:extent cx="1649095" cy="899795"/>
                <wp:effectExtent l="0" t="0" r="27305" b="14605"/>
                <wp:wrapNone/>
                <wp:docPr id="23" name="Flowchart: Terminator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49095" cy="899795"/>
                        </a:xfrm>
                        <a:prstGeom prst="flowChartTerminator">
                          <a:avLst/>
                        </a:prstGeom>
                        <a:noFill/>
                        <a:ln>
                          <a:solidFill>
                            <a:srgbClr val="382E7B"/>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5A524A4E" w14:textId="77777777" w:rsidR="00393DC2" w:rsidRPr="00AD1C3D" w:rsidRDefault="00393DC2" w:rsidP="006E77CB">
                            <w:pPr>
                              <w:spacing w:before="0" w:after="0"/>
                              <w:ind w:left="0"/>
                              <w:textDirection w:val="btLr"/>
                              <w:rPr>
                                <w:rFonts w:asciiTheme="majorHAnsi" w:hAnsiTheme="majorHAnsi"/>
                                <w:b/>
                                <w:bCs/>
                                <w:i w:val="0"/>
                                <w:color w:val="382E7B"/>
                                <w:sz w:val="23"/>
                                <w:szCs w:val="23"/>
                              </w:rPr>
                            </w:pPr>
                            <w:r w:rsidRPr="00AD1C3D">
                              <w:rPr>
                                <w:rFonts w:asciiTheme="majorHAnsi" w:hAnsiTheme="majorHAnsi"/>
                                <w:color w:val="382E7B"/>
                                <w:sz w:val="23"/>
                                <w:szCs w:val="23"/>
                              </w:rPr>
                              <w:t xml:space="preserve">Nominator may </w:t>
                            </w:r>
                            <w:r w:rsidRPr="00AD1C3D">
                              <w:rPr>
                                <w:rFonts w:asciiTheme="majorHAnsi" w:hAnsiTheme="majorHAnsi"/>
                                <w:b/>
                                <w:bCs/>
                                <w:color w:val="382E7B"/>
                                <w:sz w:val="23"/>
                                <w:szCs w:val="23"/>
                              </w:rPr>
                              <w:t xml:space="preserve">resubmit after a </w:t>
                            </w:r>
                          </w:p>
                          <w:p w14:paraId="21F978B1" w14:textId="77777777" w:rsidR="00393DC2" w:rsidRPr="00AD1C3D" w:rsidRDefault="00393DC2" w:rsidP="006E77CB">
                            <w:pPr>
                              <w:spacing w:before="0" w:after="0"/>
                              <w:ind w:left="0"/>
                              <w:textDirection w:val="btLr"/>
                              <w:rPr>
                                <w:rFonts w:asciiTheme="majorHAnsi" w:hAnsiTheme="majorHAnsi"/>
                                <w:b/>
                                <w:bCs/>
                                <w:i w:val="0"/>
                                <w:color w:val="382E7B"/>
                                <w:sz w:val="23"/>
                                <w:szCs w:val="23"/>
                              </w:rPr>
                            </w:pPr>
                            <w:r w:rsidRPr="00AD1C3D">
                              <w:rPr>
                                <w:rFonts w:asciiTheme="majorHAnsi" w:hAnsiTheme="majorHAnsi"/>
                                <w:b/>
                                <w:bCs/>
                                <w:color w:val="382E7B"/>
                                <w:sz w:val="23"/>
                                <w:szCs w:val="23"/>
                              </w:rPr>
                              <w:t>2-year</w:t>
                            </w:r>
                            <w:r w:rsidRPr="00AD1C3D">
                              <w:rPr>
                                <w:rFonts w:asciiTheme="majorHAnsi" w:hAnsiTheme="majorHAnsi"/>
                                <w:color w:val="382E7B"/>
                                <w:sz w:val="23"/>
                                <w:szCs w:val="23"/>
                              </w:rPr>
                              <w:t xml:space="preserve"> period</w:t>
                            </w:r>
                          </w:p>
                          <w:p w14:paraId="7A97D66B" w14:textId="77777777" w:rsidR="00393DC2" w:rsidRDefault="00393DC2" w:rsidP="006E77CB">
                            <w:pPr>
                              <w:jc w:val="center"/>
                            </w:pPr>
                          </w:p>
                        </w:txbxContent>
                      </wps:txbx>
                      <wps:bodyPr rot="0" spcFirstLastPara="0" vertOverflow="overflow" horzOverflow="overflow" vert="horz" wrap="square" lIns="252000" tIns="36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8E5DD" id="Flowchart: Terminator 23" o:spid="_x0000_s1043" type="#_x0000_t116" style="position:absolute;left:0;text-align:left;margin-left:452.4pt;margin-top:24.4pt;width:129.85pt;height:70.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" filled="f" strokecolor="#382e7b" strokeweight="1pt">
                <v:stroke dashstyle="1 1"/>
                <v:path arrowok="t"/>
                <o:lock v:ext="edit" aspectratio="t"/>
                <v:textbox inset="7mm,1mm,0,0">
                  <w:txbxContent>
                    <w:p w14:paraId="5A524A4E" w14:textId="77777777" w:rsidR="00393DC2" w:rsidRPr="00AD1C3D" w:rsidRDefault="00393DC2" w:rsidP="006E77CB">
                      <w:pPr>
                        <w:spacing w:before="0" w:after="0"/>
                        <w:ind w:left="0"/>
                        <w:textDirection w:val="btLr"/>
                        <w:rPr>
                          <w:rFonts w:asciiTheme="majorHAnsi" w:hAnsiTheme="majorHAnsi"/>
                          <w:b/>
                          <w:bCs/>
                          <w:i w:val="0"/>
                          <w:color w:val="382E7B"/>
                          <w:sz w:val="23"/>
                          <w:szCs w:val="23"/>
                        </w:rPr>
                      </w:pPr>
                      <w:r w:rsidRPr="00AD1C3D">
                        <w:rPr>
                          <w:rFonts w:asciiTheme="majorHAnsi" w:hAnsiTheme="majorHAnsi"/>
                          <w:color w:val="382E7B"/>
                          <w:sz w:val="23"/>
                          <w:szCs w:val="23"/>
                        </w:rPr>
                        <w:t xml:space="preserve">Nominator may </w:t>
                      </w:r>
                      <w:r w:rsidRPr="00AD1C3D">
                        <w:rPr>
                          <w:rFonts w:asciiTheme="majorHAnsi" w:hAnsiTheme="majorHAnsi"/>
                          <w:b/>
                          <w:bCs/>
                          <w:color w:val="382E7B"/>
                          <w:sz w:val="23"/>
                          <w:szCs w:val="23"/>
                        </w:rPr>
                        <w:t xml:space="preserve">resubmit after a </w:t>
                      </w:r>
                    </w:p>
                    <w:p w14:paraId="21F978B1" w14:textId="77777777" w:rsidR="00393DC2" w:rsidRPr="00AD1C3D" w:rsidRDefault="00393DC2" w:rsidP="006E77CB">
                      <w:pPr>
                        <w:spacing w:before="0" w:after="0"/>
                        <w:ind w:left="0"/>
                        <w:textDirection w:val="btLr"/>
                        <w:rPr>
                          <w:rFonts w:asciiTheme="majorHAnsi" w:hAnsiTheme="majorHAnsi"/>
                          <w:b/>
                          <w:bCs/>
                          <w:i w:val="0"/>
                          <w:color w:val="382E7B"/>
                          <w:sz w:val="23"/>
                          <w:szCs w:val="23"/>
                        </w:rPr>
                      </w:pPr>
                      <w:r w:rsidRPr="00AD1C3D">
                        <w:rPr>
                          <w:rFonts w:asciiTheme="majorHAnsi" w:hAnsiTheme="majorHAnsi"/>
                          <w:b/>
                          <w:bCs/>
                          <w:color w:val="382E7B"/>
                          <w:sz w:val="23"/>
                          <w:szCs w:val="23"/>
                        </w:rPr>
                        <w:t>2-year</w:t>
                      </w:r>
                      <w:r w:rsidRPr="00AD1C3D">
                        <w:rPr>
                          <w:rFonts w:asciiTheme="majorHAnsi" w:hAnsiTheme="majorHAnsi"/>
                          <w:color w:val="382E7B"/>
                          <w:sz w:val="23"/>
                          <w:szCs w:val="23"/>
                        </w:rPr>
                        <w:t xml:space="preserve"> period</w:t>
                      </w:r>
                    </w:p>
                    <w:p w14:paraId="7A97D66B" w14:textId="77777777" w:rsidR="00393DC2" w:rsidRDefault="00393DC2" w:rsidP="006E77CB">
                      <w:pPr>
                        <w:jc w:val="center"/>
                      </w:pPr>
                    </w:p>
                  </w:txbxContent>
                </v:textbox>
              </v:shape>
            </w:pict>
          </mc:Fallback>
        </mc:AlternateContent>
      </w:r>
      <w:r w:rsidR="00E45705">
        <w:rPr>
          <w:noProof/>
        </w:rPr>
        <w:drawing>
          <wp:anchor distT="0" distB="0" distL="114300" distR="114300" simplePos="0" relativeHeight="251732992" behindDoc="0" locked="0" layoutInCell="1" allowOverlap="1" wp14:anchorId="7664E9FA" wp14:editId="60AC060E">
            <wp:simplePos x="0" y="0"/>
            <wp:positionH relativeFrom="column">
              <wp:posOffset>6428740</wp:posOffset>
            </wp:positionH>
            <wp:positionV relativeFrom="paragraph">
              <wp:posOffset>31277</wp:posOffset>
            </wp:positionV>
            <wp:extent cx="261620" cy="261620"/>
            <wp:effectExtent l="0" t="0" r="5080" b="5080"/>
            <wp:wrapNone/>
            <wp:docPr id="50" name="Graphic 50"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Play with solid fill"/>
                    <pic:cNvPicPr>
                      <a:picLocks noChangeAspect="1"/>
                    </pic:cNvPicPr>
                  </pic:nvPicPr>
                  <pic:blipFill>
                    <a:blip r:embed="rId3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40"/>
                        </a:ext>
                      </a:extLst>
                    </a:blip>
                    <a:stretch>
                      <a:fillRect/>
                    </a:stretch>
                  </pic:blipFill>
                  <pic:spPr>
                    <a:xfrm rot="5400000">
                      <a:off x="0" y="0"/>
                      <a:ext cx="261620" cy="261620"/>
                    </a:xfrm>
                    <a:prstGeom prst="rect">
                      <a:avLst/>
                    </a:prstGeom>
                  </pic:spPr>
                </pic:pic>
              </a:graphicData>
            </a:graphic>
          </wp:anchor>
        </w:drawing>
      </w:r>
    </w:p>
    <w:p w14:paraId="5E026053" w14:textId="6A6A5C9B" w:rsidR="006E77CB" w:rsidRDefault="006E77CB" w:rsidP="006E77CB">
      <w:pPr>
        <w:ind w:left="0"/>
      </w:pPr>
    </w:p>
    <w:p w14:paraId="699F0636" w14:textId="61E5F8BB" w:rsidR="007A6D75" w:rsidRDefault="007A6D75" w:rsidP="003669DE">
      <w:pPr>
        <w:tabs>
          <w:tab w:val="left" w:pos="11587"/>
        </w:tabs>
        <w:ind w:left="0"/>
      </w:pPr>
    </w:p>
    <w:p w14:paraId="42217EA9" w14:textId="2C75EDD0" w:rsidR="003669DE" w:rsidRDefault="003669DE" w:rsidP="003669DE">
      <w:pPr>
        <w:tabs>
          <w:tab w:val="left" w:pos="11587"/>
        </w:tabs>
        <w:ind w:left="0"/>
        <w:rPr>
          <w:rFonts w:asciiTheme="majorHAnsi" w:hAnsiTheme="majorHAnsi" w:cstheme="majorHAnsi"/>
          <w:color w:val="382E7B"/>
        </w:rPr>
      </w:pPr>
    </w:p>
    <w:p w14:paraId="5F02C391" w14:textId="75DCA2D6" w:rsidR="007A6D75" w:rsidRDefault="007A6D75" w:rsidP="006814BB">
      <w:pPr>
        <w:tabs>
          <w:tab w:val="left" w:pos="11587"/>
        </w:tabs>
        <w:rPr>
          <w:rFonts w:asciiTheme="majorHAnsi" w:hAnsiTheme="majorHAnsi" w:cstheme="majorHAnsi"/>
          <w:color w:val="382E7B"/>
        </w:rPr>
      </w:pPr>
    </w:p>
    <w:p w14:paraId="2B93306A" w14:textId="088A22B5" w:rsidR="003669DE" w:rsidRDefault="003669DE" w:rsidP="006814BB">
      <w:pPr>
        <w:tabs>
          <w:tab w:val="left" w:pos="11587"/>
        </w:tabs>
        <w:rPr>
          <w:rFonts w:asciiTheme="majorHAnsi" w:hAnsiTheme="majorHAnsi" w:cstheme="majorHAnsi"/>
          <w:color w:val="382E7B"/>
        </w:rPr>
      </w:pPr>
    </w:p>
    <w:p w14:paraId="65F1319E" w14:textId="39B5BDA4" w:rsidR="003669DE" w:rsidRDefault="00E45705" w:rsidP="006814BB">
      <w:pPr>
        <w:tabs>
          <w:tab w:val="left" w:pos="11587"/>
        </w:tabs>
        <w:rPr>
          <w:rFonts w:asciiTheme="majorHAnsi" w:hAnsiTheme="majorHAnsi" w:cstheme="majorHAnsi"/>
          <w:color w:val="382E7B"/>
        </w:rPr>
      </w:pPr>
      <w:r>
        <w:rPr>
          <w:i w:val="0"/>
          <w:iCs/>
          <w:noProof/>
        </w:rPr>
        <mc:AlternateContent>
          <mc:Choice Requires="wps">
            <w:drawing>
              <wp:anchor distT="0" distB="0" distL="114300" distR="114300" simplePos="0" relativeHeight="251823104" behindDoc="1" locked="0" layoutInCell="1" allowOverlap="1" wp14:anchorId="2E8050B3" wp14:editId="4271433E">
                <wp:simplePos x="0" y="0"/>
                <wp:positionH relativeFrom="column">
                  <wp:posOffset>8761114</wp:posOffset>
                </wp:positionH>
                <wp:positionV relativeFrom="paragraph">
                  <wp:posOffset>306070</wp:posOffset>
                </wp:positionV>
                <wp:extent cx="3689350" cy="2410460"/>
                <wp:effectExtent l="0" t="0" r="25400" b="27940"/>
                <wp:wrapNone/>
                <wp:docPr id="11" name="Rectangle: Rounded Corners 11"/>
                <wp:cNvGraphicFramePr/>
                <a:graphic xmlns:a="http://schemas.openxmlformats.org/drawingml/2006/main">
                  <a:graphicData uri="http://schemas.microsoft.com/office/word/2010/wordprocessingShape">
                    <wps:wsp>
                      <wps:cNvSpPr/>
                      <wps:spPr>
                        <a:xfrm>
                          <a:off x="0" y="0"/>
                          <a:ext cx="3689350" cy="2410460"/>
                        </a:xfrm>
                        <a:prstGeom prst="roundRect">
                          <a:avLst/>
                        </a:prstGeom>
                        <a:noFill/>
                        <a:ln w="12700">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8ECC7C" w14:textId="32720D94" w:rsidR="00393DC2" w:rsidRPr="009566F5" w:rsidRDefault="00393DC2" w:rsidP="008330C4">
                            <w:pPr>
                              <w:tabs>
                                <w:tab w:val="left" w:pos="11587"/>
                              </w:tabs>
                              <w:ind w:left="0"/>
                              <w:rPr>
                                <w:rFonts w:asciiTheme="majorHAnsi" w:hAnsiTheme="majorHAnsi" w:cstheme="majorHAnsi"/>
                                <w:b/>
                                <w:bCs/>
                                <w:color w:val="382E7B"/>
                              </w:rPr>
                            </w:pPr>
                            <w:r w:rsidRPr="000A66D5">
                              <w:rPr>
                                <w:rFonts w:asciiTheme="majorHAnsi" w:hAnsiTheme="majorHAnsi" w:cstheme="majorHAnsi"/>
                                <w:b/>
                                <w:bCs/>
                                <w:color w:val="382E7B"/>
                                <w:sz w:val="44"/>
                                <w:szCs w:val="44"/>
                              </w:rPr>
                              <w:t>**</w:t>
                            </w:r>
                            <w:r w:rsidRPr="00412DBF">
                              <w:rPr>
                                <w:rFonts w:asciiTheme="majorHAnsi" w:hAnsiTheme="majorHAnsi" w:cstheme="majorHAnsi"/>
                                <w:color w:val="382E7B"/>
                              </w:rPr>
                              <w:t xml:space="preserve">Should a nomination </w:t>
                            </w:r>
                            <w:r w:rsidRPr="002C7B7B">
                              <w:rPr>
                                <w:rFonts w:asciiTheme="majorHAnsi" w:hAnsiTheme="majorHAnsi" w:cstheme="majorHAnsi"/>
                                <w:b/>
                                <w:bCs/>
                                <w:color w:val="382E7B"/>
                              </w:rPr>
                              <w:t xml:space="preserve">score between 12 </w:t>
                            </w:r>
                            <w:r>
                              <w:rPr>
                                <w:rFonts w:asciiTheme="majorHAnsi" w:hAnsiTheme="majorHAnsi" w:cstheme="majorHAnsi"/>
                                <w:b/>
                                <w:bCs/>
                                <w:color w:val="382E7B"/>
                              </w:rPr>
                              <w:t>–</w:t>
                            </w:r>
                            <w:r w:rsidRPr="002C7B7B">
                              <w:rPr>
                                <w:rFonts w:asciiTheme="majorHAnsi" w:hAnsiTheme="majorHAnsi" w:cstheme="majorHAnsi"/>
                                <w:b/>
                                <w:bCs/>
                                <w:color w:val="382E7B"/>
                              </w:rPr>
                              <w:t xml:space="preserve"> 17</w:t>
                            </w:r>
                            <w:r>
                              <w:rPr>
                                <w:rFonts w:asciiTheme="majorHAnsi" w:hAnsiTheme="majorHAnsi" w:cstheme="majorHAnsi"/>
                                <w:b/>
                                <w:bCs/>
                                <w:color w:val="382E7B"/>
                              </w:rPr>
                              <w:t>.99</w:t>
                            </w:r>
                            <w:r w:rsidRPr="00412DBF">
                              <w:rPr>
                                <w:rFonts w:asciiTheme="majorHAnsi" w:hAnsiTheme="majorHAnsi" w:cstheme="majorHAnsi"/>
                                <w:color w:val="382E7B"/>
                              </w:rPr>
                              <w:t xml:space="preserve"> at panel assessment, the panel will ask for </w:t>
                            </w:r>
                            <w:r w:rsidRPr="008330C4">
                              <w:rPr>
                                <w:rFonts w:asciiTheme="majorHAnsi" w:hAnsiTheme="majorHAnsi" w:cstheme="majorHAnsi"/>
                                <w:b/>
                                <w:bCs/>
                                <w:color w:val="382E7B"/>
                                <w:sz w:val="44"/>
                                <w:szCs w:val="44"/>
                              </w:rPr>
                              <w:t>additional evidence</w:t>
                            </w:r>
                            <w:r w:rsidRPr="00412DBF">
                              <w:rPr>
                                <w:rFonts w:asciiTheme="majorHAnsi" w:hAnsiTheme="majorHAnsi" w:cstheme="majorHAnsi"/>
                                <w:color w:val="382E7B"/>
                              </w:rPr>
                              <w:t xml:space="preserve"> and resubmission of the nomination, </w:t>
                            </w:r>
                            <w:r w:rsidRPr="009566F5">
                              <w:rPr>
                                <w:rFonts w:asciiTheme="majorHAnsi" w:hAnsiTheme="majorHAnsi" w:cstheme="majorHAnsi"/>
                                <w:b/>
                                <w:bCs/>
                                <w:color w:val="382E7B"/>
                              </w:rPr>
                              <w:t xml:space="preserve">for review at the next panel meeting. </w:t>
                            </w:r>
                          </w:p>
                          <w:p w14:paraId="6A667FBD" w14:textId="1171468B" w:rsidR="00393DC2" w:rsidRDefault="00393DC2" w:rsidP="008330C4">
                            <w:pPr>
                              <w:tabs>
                                <w:tab w:val="left" w:pos="11587"/>
                              </w:tabs>
                              <w:ind w:left="0"/>
                              <w:rPr>
                                <w:rFonts w:asciiTheme="majorHAnsi" w:hAnsiTheme="majorHAnsi" w:cstheme="majorHAnsi"/>
                                <w:color w:val="382E7B"/>
                              </w:rPr>
                            </w:pPr>
                            <w:r>
                              <w:rPr>
                                <w:rFonts w:asciiTheme="majorHAnsi" w:hAnsiTheme="majorHAnsi" w:cstheme="majorHAnsi"/>
                                <w:color w:val="382E7B"/>
                              </w:rPr>
                              <w:t xml:space="preserve">Please see </w:t>
                            </w:r>
                            <w:r w:rsidRPr="007A5794">
                              <w:rPr>
                                <w:rFonts w:asciiTheme="majorHAnsi" w:hAnsiTheme="majorHAnsi" w:cstheme="majorHAnsi"/>
                                <w:b/>
                                <w:bCs/>
                                <w:color w:val="382E7B"/>
                              </w:rPr>
                              <w:t>Appendix – Sample score sheet – Assessment of Fellowship submissions</w:t>
                            </w:r>
                            <w:r w:rsidRPr="007A5794">
                              <w:rPr>
                                <w:rFonts w:asciiTheme="majorHAnsi" w:hAnsiTheme="majorHAnsi" w:cstheme="majorHAnsi"/>
                                <w:color w:val="382E7B"/>
                              </w:rPr>
                              <w:t xml:space="preserve"> (p</w:t>
                            </w:r>
                            <w:r>
                              <w:rPr>
                                <w:rFonts w:asciiTheme="majorHAnsi" w:hAnsiTheme="majorHAnsi" w:cstheme="majorHAnsi"/>
                                <w:color w:val="382E7B"/>
                              </w:rPr>
                              <w:t>p.19-22</w:t>
                            </w:r>
                            <w:r w:rsidRPr="007A5794">
                              <w:rPr>
                                <w:rFonts w:asciiTheme="majorHAnsi" w:hAnsiTheme="majorHAnsi" w:cstheme="majorHAnsi"/>
                                <w:color w:val="382E7B"/>
                              </w:rPr>
                              <w:t>)</w:t>
                            </w:r>
                            <w:r>
                              <w:rPr>
                                <w:rFonts w:asciiTheme="majorHAnsi" w:hAnsiTheme="majorHAnsi" w:cstheme="majorHAnsi"/>
                                <w:color w:val="382E7B"/>
                              </w:rPr>
                              <w:t xml:space="preserve"> for more information on panel scoring. </w:t>
                            </w:r>
                          </w:p>
                          <w:p w14:paraId="652ABEE1" w14:textId="11701760" w:rsidR="00393DC2" w:rsidRPr="00A82687" w:rsidRDefault="00393DC2" w:rsidP="008330C4">
                            <w:pPr>
                              <w:spacing w:before="0" w:after="0"/>
                              <w:ind w:left="0"/>
                              <w:textDirection w:val="btLr"/>
                              <w:rPr>
                                <w:rFonts w:ascii="Calibri Light" w:hAnsi="Calibri Light" w:cs="Calibri Light"/>
                                <w:i w:val="0"/>
                                <w:color w:val="FFFFFF" w:themeColor="background1"/>
                                <w:sz w:val="23"/>
                                <w:szCs w:val="23"/>
                              </w:rPr>
                            </w:pPr>
                            <w:r w:rsidRPr="00A82687">
                              <w:rPr>
                                <w:rFonts w:ascii="Calibri Light" w:hAnsi="Calibri Light" w:cs="Calibri Light"/>
                                <w:color w:val="FFFFFF" w:themeColor="background1"/>
                                <w:sz w:val="23"/>
                                <w:szCs w:val="23"/>
                              </w:rPr>
                              <w:t xml:space="preserve"> the Professional Awards Panel (PAP)</w:t>
                            </w:r>
                          </w:p>
                          <w:p w14:paraId="33E99D33" w14:textId="77777777" w:rsidR="00393DC2" w:rsidRDefault="00393DC2" w:rsidP="008330C4">
                            <w:pPr>
                              <w:jc w:val="center"/>
                            </w:pPr>
                          </w:p>
                        </w:txbxContent>
                      </wps:txbx>
                      <wps:bodyPr rot="0" spcFirstLastPara="0" vertOverflow="overflow" horzOverflow="overflow" vert="horz" wrap="square" lIns="180000" tIns="0" rIns="144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8050B3" id="Rectangle: Rounded Corners 11" o:spid="_x0000_s1044" style="position:absolute;left:0;text-align:left;margin-left:689.85pt;margin-top:24.1pt;width:290.5pt;height:189.8pt;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" filled="f" strokecolor="#6e6ba9" strokeweight="1pt">
                <v:stroke joinstyle="miter"/>
                <v:textbox inset="5mm,0,4mm,0">
                  <w:txbxContent>
                    <w:p w14:paraId="3E8ECC7C" w14:textId="32720D94" w:rsidR="00393DC2" w:rsidRPr="009566F5" w:rsidRDefault="00393DC2" w:rsidP="008330C4">
                      <w:pPr>
                        <w:tabs>
                          <w:tab w:val="left" w:pos="11587"/>
                        </w:tabs>
                        <w:ind w:left="0"/>
                        <w:rPr>
                          <w:rFonts w:asciiTheme="majorHAnsi" w:hAnsiTheme="majorHAnsi" w:cstheme="majorHAnsi"/>
                          <w:b/>
                          <w:bCs/>
                          <w:color w:val="382E7B"/>
                        </w:rPr>
                      </w:pPr>
                      <w:r w:rsidRPr="000A66D5">
                        <w:rPr>
                          <w:rFonts w:asciiTheme="majorHAnsi" w:hAnsiTheme="majorHAnsi" w:cstheme="majorHAnsi"/>
                          <w:b/>
                          <w:bCs/>
                          <w:color w:val="382E7B"/>
                          <w:sz w:val="44"/>
                          <w:szCs w:val="44"/>
                        </w:rPr>
                        <w:t>**</w:t>
                      </w:r>
                      <w:r w:rsidRPr="00412DBF">
                        <w:rPr>
                          <w:rFonts w:asciiTheme="majorHAnsi" w:hAnsiTheme="majorHAnsi" w:cstheme="majorHAnsi"/>
                          <w:color w:val="382E7B"/>
                        </w:rPr>
                        <w:t xml:space="preserve">Should a nomination </w:t>
                      </w:r>
                      <w:r w:rsidRPr="002C7B7B">
                        <w:rPr>
                          <w:rFonts w:asciiTheme="majorHAnsi" w:hAnsiTheme="majorHAnsi" w:cstheme="majorHAnsi"/>
                          <w:b/>
                          <w:bCs/>
                          <w:color w:val="382E7B"/>
                        </w:rPr>
                        <w:t xml:space="preserve">score between 12 </w:t>
                      </w:r>
                      <w:r>
                        <w:rPr>
                          <w:rFonts w:asciiTheme="majorHAnsi" w:hAnsiTheme="majorHAnsi" w:cstheme="majorHAnsi"/>
                          <w:b/>
                          <w:bCs/>
                          <w:color w:val="382E7B"/>
                        </w:rPr>
                        <w:t>–</w:t>
                      </w:r>
                      <w:r w:rsidRPr="002C7B7B">
                        <w:rPr>
                          <w:rFonts w:asciiTheme="majorHAnsi" w:hAnsiTheme="majorHAnsi" w:cstheme="majorHAnsi"/>
                          <w:b/>
                          <w:bCs/>
                          <w:color w:val="382E7B"/>
                        </w:rPr>
                        <w:t xml:space="preserve"> 17</w:t>
                      </w:r>
                      <w:r>
                        <w:rPr>
                          <w:rFonts w:asciiTheme="majorHAnsi" w:hAnsiTheme="majorHAnsi" w:cstheme="majorHAnsi"/>
                          <w:b/>
                          <w:bCs/>
                          <w:color w:val="382E7B"/>
                        </w:rPr>
                        <w:t>.99</w:t>
                      </w:r>
                      <w:r w:rsidRPr="00412DBF">
                        <w:rPr>
                          <w:rFonts w:asciiTheme="majorHAnsi" w:hAnsiTheme="majorHAnsi" w:cstheme="majorHAnsi"/>
                          <w:color w:val="382E7B"/>
                        </w:rPr>
                        <w:t xml:space="preserve"> at panel assessment, the panel will ask for </w:t>
                      </w:r>
                      <w:r w:rsidRPr="008330C4">
                        <w:rPr>
                          <w:rFonts w:asciiTheme="majorHAnsi" w:hAnsiTheme="majorHAnsi" w:cstheme="majorHAnsi"/>
                          <w:b/>
                          <w:bCs/>
                          <w:color w:val="382E7B"/>
                          <w:sz w:val="44"/>
                          <w:szCs w:val="44"/>
                        </w:rPr>
                        <w:t>additional evidence</w:t>
                      </w:r>
                      <w:r w:rsidRPr="00412DBF">
                        <w:rPr>
                          <w:rFonts w:asciiTheme="majorHAnsi" w:hAnsiTheme="majorHAnsi" w:cstheme="majorHAnsi"/>
                          <w:color w:val="382E7B"/>
                        </w:rPr>
                        <w:t xml:space="preserve"> and resubmission of the nomination, </w:t>
                      </w:r>
                      <w:r w:rsidRPr="009566F5">
                        <w:rPr>
                          <w:rFonts w:asciiTheme="majorHAnsi" w:hAnsiTheme="majorHAnsi" w:cstheme="majorHAnsi"/>
                          <w:b/>
                          <w:bCs/>
                          <w:color w:val="382E7B"/>
                        </w:rPr>
                        <w:t xml:space="preserve">for review at the next panel meeting. </w:t>
                      </w:r>
                    </w:p>
                    <w:p w14:paraId="6A667FBD" w14:textId="1171468B" w:rsidR="00393DC2" w:rsidRDefault="00393DC2" w:rsidP="008330C4">
                      <w:pPr>
                        <w:tabs>
                          <w:tab w:val="left" w:pos="11587"/>
                        </w:tabs>
                        <w:ind w:left="0"/>
                        <w:rPr>
                          <w:rFonts w:asciiTheme="majorHAnsi" w:hAnsiTheme="majorHAnsi" w:cstheme="majorHAnsi"/>
                          <w:color w:val="382E7B"/>
                        </w:rPr>
                      </w:pPr>
                      <w:r>
                        <w:rPr>
                          <w:rFonts w:asciiTheme="majorHAnsi" w:hAnsiTheme="majorHAnsi" w:cstheme="majorHAnsi"/>
                          <w:color w:val="382E7B"/>
                        </w:rPr>
                        <w:t xml:space="preserve">Please see </w:t>
                      </w:r>
                      <w:r w:rsidRPr="007A5794">
                        <w:rPr>
                          <w:rFonts w:asciiTheme="majorHAnsi" w:hAnsiTheme="majorHAnsi" w:cstheme="majorHAnsi"/>
                          <w:b/>
                          <w:bCs/>
                          <w:color w:val="382E7B"/>
                        </w:rPr>
                        <w:t>Appendix – Sample score sheet – Assessment of Fellowship submissions</w:t>
                      </w:r>
                      <w:r w:rsidRPr="007A5794">
                        <w:rPr>
                          <w:rFonts w:asciiTheme="majorHAnsi" w:hAnsiTheme="majorHAnsi" w:cstheme="majorHAnsi"/>
                          <w:color w:val="382E7B"/>
                        </w:rPr>
                        <w:t xml:space="preserve"> (p</w:t>
                      </w:r>
                      <w:r>
                        <w:rPr>
                          <w:rFonts w:asciiTheme="majorHAnsi" w:hAnsiTheme="majorHAnsi" w:cstheme="majorHAnsi"/>
                          <w:color w:val="382E7B"/>
                        </w:rPr>
                        <w:t>p.19-22</w:t>
                      </w:r>
                      <w:r w:rsidRPr="007A5794">
                        <w:rPr>
                          <w:rFonts w:asciiTheme="majorHAnsi" w:hAnsiTheme="majorHAnsi" w:cstheme="majorHAnsi"/>
                          <w:color w:val="382E7B"/>
                        </w:rPr>
                        <w:t>)</w:t>
                      </w:r>
                      <w:r>
                        <w:rPr>
                          <w:rFonts w:asciiTheme="majorHAnsi" w:hAnsiTheme="majorHAnsi" w:cstheme="majorHAnsi"/>
                          <w:color w:val="382E7B"/>
                        </w:rPr>
                        <w:t xml:space="preserve"> for more information on panel scoring. </w:t>
                      </w:r>
                    </w:p>
                    <w:p w14:paraId="652ABEE1" w14:textId="11701760" w:rsidR="00393DC2" w:rsidRPr="00A82687" w:rsidRDefault="00393DC2" w:rsidP="008330C4">
                      <w:pPr>
                        <w:spacing w:before="0" w:after="0"/>
                        <w:ind w:left="0"/>
                        <w:textDirection w:val="btLr"/>
                        <w:rPr>
                          <w:rFonts w:ascii="Calibri Light" w:hAnsi="Calibri Light" w:cs="Calibri Light"/>
                          <w:i w:val="0"/>
                          <w:color w:val="FFFFFF" w:themeColor="background1"/>
                          <w:sz w:val="23"/>
                          <w:szCs w:val="23"/>
                        </w:rPr>
                      </w:pPr>
                      <w:r w:rsidRPr="00A82687">
                        <w:rPr>
                          <w:rFonts w:ascii="Calibri Light" w:hAnsi="Calibri Light" w:cs="Calibri Light"/>
                          <w:color w:val="FFFFFF" w:themeColor="background1"/>
                          <w:sz w:val="23"/>
                          <w:szCs w:val="23"/>
                        </w:rPr>
                        <w:t xml:space="preserve"> the Professional Awards Panel (PAP)</w:t>
                      </w:r>
                    </w:p>
                    <w:p w14:paraId="33E99D33" w14:textId="77777777" w:rsidR="00393DC2" w:rsidRDefault="00393DC2" w:rsidP="008330C4">
                      <w:pPr>
                        <w:jc w:val="center"/>
                      </w:pPr>
                    </w:p>
                  </w:txbxContent>
                </v:textbox>
              </v:roundrect>
            </w:pict>
          </mc:Fallback>
        </mc:AlternateContent>
      </w:r>
      <w:r>
        <w:rPr>
          <w:i w:val="0"/>
          <w:iCs/>
          <w:noProof/>
        </w:rPr>
        <mc:AlternateContent>
          <mc:Choice Requires="wps">
            <w:drawing>
              <wp:anchor distT="0" distB="0" distL="114300" distR="114300" simplePos="0" relativeHeight="251821056" behindDoc="1" locked="0" layoutInCell="1" allowOverlap="1" wp14:anchorId="312391A9" wp14:editId="0E2D7A8B">
                <wp:simplePos x="0" y="0"/>
                <wp:positionH relativeFrom="column">
                  <wp:posOffset>1611</wp:posOffset>
                </wp:positionH>
                <wp:positionV relativeFrom="paragraph">
                  <wp:posOffset>306070</wp:posOffset>
                </wp:positionV>
                <wp:extent cx="8199755" cy="2410460"/>
                <wp:effectExtent l="0" t="0" r="10795" b="27940"/>
                <wp:wrapNone/>
                <wp:docPr id="7" name="Rectangle: Rounded Corners 7"/>
                <wp:cNvGraphicFramePr/>
                <a:graphic xmlns:a="http://schemas.openxmlformats.org/drawingml/2006/main">
                  <a:graphicData uri="http://schemas.microsoft.com/office/word/2010/wordprocessingShape">
                    <wps:wsp>
                      <wps:cNvSpPr/>
                      <wps:spPr>
                        <a:xfrm>
                          <a:off x="0" y="0"/>
                          <a:ext cx="8199755" cy="2410460"/>
                        </a:xfrm>
                        <a:prstGeom prst="roundRect">
                          <a:avLst/>
                        </a:prstGeom>
                        <a:noFill/>
                        <a:ln w="12700">
                          <a:solidFill>
                            <a:srgbClr val="FDB93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00975E" w14:textId="3EF7A0AD" w:rsidR="00393DC2" w:rsidRDefault="00393DC2" w:rsidP="003669DE">
                            <w:pPr>
                              <w:tabs>
                                <w:tab w:val="left" w:pos="11587"/>
                              </w:tabs>
                              <w:ind w:left="0"/>
                              <w:rPr>
                                <w:rFonts w:asciiTheme="majorHAnsi" w:hAnsiTheme="majorHAnsi" w:cstheme="majorHAnsi"/>
                                <w:color w:val="382E7B"/>
                              </w:rPr>
                            </w:pPr>
                            <w:r w:rsidRPr="000A66D5">
                              <w:rPr>
                                <w:rFonts w:asciiTheme="majorHAnsi" w:hAnsiTheme="majorHAnsi" w:cstheme="majorHAnsi"/>
                                <w:b/>
                                <w:bCs/>
                                <w:color w:val="382E7B"/>
                                <w:sz w:val="44"/>
                                <w:szCs w:val="44"/>
                              </w:rPr>
                              <w:t>*</w:t>
                            </w:r>
                            <w:r>
                              <w:rPr>
                                <w:rFonts w:asciiTheme="majorHAnsi" w:hAnsiTheme="majorHAnsi" w:cstheme="majorHAnsi"/>
                                <w:b/>
                                <w:bCs/>
                                <w:color w:val="382E7B"/>
                                <w:sz w:val="44"/>
                                <w:szCs w:val="44"/>
                              </w:rPr>
                              <w:t xml:space="preserve"> </w:t>
                            </w:r>
                            <w:r w:rsidRPr="00660302">
                              <w:rPr>
                                <w:rFonts w:asciiTheme="majorHAnsi" w:hAnsiTheme="majorHAnsi" w:cstheme="majorHAnsi"/>
                                <w:color w:val="382E7B"/>
                              </w:rPr>
                              <w:t xml:space="preserve">A nomination will be </w:t>
                            </w:r>
                            <w:r w:rsidRPr="00FB2D72">
                              <w:rPr>
                                <w:rFonts w:asciiTheme="majorHAnsi" w:hAnsiTheme="majorHAnsi" w:cstheme="majorHAnsi"/>
                                <w:b/>
                                <w:bCs/>
                                <w:color w:val="F4A302"/>
                                <w:sz w:val="44"/>
                                <w:szCs w:val="44"/>
                              </w:rPr>
                              <w:t>invalid</w:t>
                            </w:r>
                            <w:r w:rsidRPr="008330C4">
                              <w:rPr>
                                <w:rFonts w:asciiTheme="majorHAnsi" w:hAnsiTheme="majorHAnsi" w:cstheme="majorHAnsi"/>
                                <w:b/>
                                <w:bCs/>
                                <w:color w:val="FDAC0B"/>
                                <w:sz w:val="28"/>
                                <w:szCs w:val="28"/>
                              </w:rPr>
                              <w:t xml:space="preserve"> </w:t>
                            </w:r>
                            <w:r w:rsidRPr="00660302">
                              <w:rPr>
                                <w:rFonts w:asciiTheme="majorHAnsi" w:hAnsiTheme="majorHAnsi" w:cstheme="majorHAnsi"/>
                                <w:color w:val="382E7B"/>
                              </w:rPr>
                              <w:t>should one of the following be the case</w:t>
                            </w:r>
                            <w:r>
                              <w:rPr>
                                <w:rFonts w:asciiTheme="majorHAnsi" w:hAnsiTheme="majorHAnsi" w:cstheme="majorHAnsi"/>
                                <w:color w:val="382E7B"/>
                              </w:rPr>
                              <w:t>;</w:t>
                            </w:r>
                          </w:p>
                          <w:p w14:paraId="37BBD780" w14:textId="77777777" w:rsidR="00393DC2" w:rsidRPr="00F50D53" w:rsidRDefault="00393DC2"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nominee or nominators are </w:t>
                            </w:r>
                            <w:r w:rsidRPr="007A5794">
                              <w:rPr>
                                <w:rFonts w:asciiTheme="majorHAnsi" w:hAnsiTheme="majorHAnsi" w:cstheme="majorHAnsi"/>
                                <w:b/>
                                <w:bCs/>
                                <w:color w:val="382E7B"/>
                              </w:rPr>
                              <w:t>not CSP members</w:t>
                            </w:r>
                          </w:p>
                          <w:p w14:paraId="3C4727FC" w14:textId="39E7CE49" w:rsidR="00393DC2" w:rsidRPr="00F50D53" w:rsidRDefault="00393DC2"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The form</w:t>
                            </w:r>
                            <w:r>
                              <w:rPr>
                                <w:rFonts w:asciiTheme="majorHAnsi" w:hAnsiTheme="majorHAnsi" w:cstheme="majorHAnsi"/>
                                <w:color w:val="382E7B"/>
                              </w:rPr>
                              <w:t xml:space="preserve"> incl. part 1 and part 2</w:t>
                            </w:r>
                            <w:r w:rsidRPr="00F50D53">
                              <w:rPr>
                                <w:rFonts w:asciiTheme="majorHAnsi" w:hAnsiTheme="majorHAnsi" w:cstheme="majorHAnsi"/>
                                <w:color w:val="382E7B"/>
                              </w:rPr>
                              <w:t xml:space="preserve"> is </w:t>
                            </w:r>
                            <w:r w:rsidRPr="007A5794">
                              <w:rPr>
                                <w:rFonts w:asciiTheme="majorHAnsi" w:hAnsiTheme="majorHAnsi" w:cstheme="majorHAnsi"/>
                                <w:b/>
                                <w:bCs/>
                                <w:color w:val="382E7B"/>
                              </w:rPr>
                              <w:t>not fully completed</w:t>
                            </w:r>
                          </w:p>
                          <w:p w14:paraId="10D5CA43" w14:textId="77777777" w:rsidR="00393DC2" w:rsidRPr="00F50D53" w:rsidRDefault="00393DC2"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w:t>
                            </w:r>
                            <w:r w:rsidRPr="007A5794">
                              <w:rPr>
                                <w:rFonts w:asciiTheme="majorHAnsi" w:hAnsiTheme="majorHAnsi" w:cstheme="majorHAnsi"/>
                                <w:b/>
                                <w:bCs/>
                                <w:color w:val="382E7B"/>
                              </w:rPr>
                              <w:t>wordcount exceeds 500 words</w:t>
                            </w:r>
                            <w:r w:rsidRPr="00F50D53">
                              <w:rPr>
                                <w:rFonts w:asciiTheme="majorHAnsi" w:hAnsiTheme="majorHAnsi" w:cstheme="majorHAnsi"/>
                                <w:color w:val="382E7B"/>
                              </w:rPr>
                              <w:t xml:space="preserve"> in the section </w:t>
                            </w:r>
                            <w:r w:rsidRPr="007A5794">
                              <w:rPr>
                                <w:rFonts w:asciiTheme="majorHAnsi" w:hAnsiTheme="majorHAnsi" w:cstheme="majorHAnsi"/>
                                <w:b/>
                                <w:bCs/>
                                <w:color w:val="382E7B"/>
                              </w:rPr>
                              <w:t>Summary overview</w:t>
                            </w:r>
                            <w:r w:rsidRPr="00F50D53">
                              <w:rPr>
                                <w:rFonts w:asciiTheme="majorHAnsi" w:hAnsiTheme="majorHAnsi" w:cstheme="majorHAnsi"/>
                                <w:color w:val="382E7B"/>
                              </w:rPr>
                              <w:t xml:space="preserve"> (p.14)</w:t>
                            </w:r>
                          </w:p>
                          <w:p w14:paraId="74BD2C67" w14:textId="5DB81A26" w:rsidR="00393DC2" w:rsidRDefault="00393DC2"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w:t>
                            </w:r>
                            <w:r w:rsidRPr="007A5794">
                              <w:rPr>
                                <w:rFonts w:asciiTheme="majorHAnsi" w:hAnsiTheme="majorHAnsi" w:cstheme="majorHAnsi"/>
                                <w:b/>
                                <w:bCs/>
                                <w:color w:val="382E7B"/>
                              </w:rPr>
                              <w:t>CV exceeds six A4 pages</w:t>
                            </w:r>
                            <w:r w:rsidRPr="00F50D53">
                              <w:rPr>
                                <w:rFonts w:asciiTheme="majorHAnsi" w:hAnsiTheme="majorHAnsi" w:cstheme="majorHAnsi"/>
                                <w:color w:val="382E7B"/>
                              </w:rPr>
                              <w:t xml:space="preserve"> when using </w:t>
                            </w:r>
                            <w:r w:rsidRPr="007A5794">
                              <w:rPr>
                                <w:rFonts w:asciiTheme="majorHAnsi" w:hAnsiTheme="majorHAnsi" w:cstheme="majorHAnsi"/>
                                <w:b/>
                                <w:bCs/>
                                <w:color w:val="382E7B"/>
                              </w:rPr>
                              <w:t>no less than font size 11</w:t>
                            </w:r>
                            <w:r w:rsidRPr="00F50D53">
                              <w:rPr>
                                <w:rFonts w:asciiTheme="majorHAnsi" w:hAnsiTheme="majorHAnsi" w:cstheme="majorHAnsi"/>
                                <w:color w:val="382E7B"/>
                              </w:rPr>
                              <w:t xml:space="preserve"> (p.17)</w:t>
                            </w:r>
                          </w:p>
                          <w:p w14:paraId="7AD0159E" w14:textId="4911883D" w:rsidR="00393DC2" w:rsidRPr="00F50D53" w:rsidRDefault="00393DC2" w:rsidP="003669DE">
                            <w:pPr>
                              <w:pStyle w:val="ListParagraph"/>
                              <w:numPr>
                                <w:ilvl w:val="0"/>
                                <w:numId w:val="34"/>
                              </w:numPr>
                              <w:tabs>
                                <w:tab w:val="left" w:pos="11587"/>
                              </w:tabs>
                              <w:rPr>
                                <w:rFonts w:asciiTheme="majorHAnsi" w:hAnsiTheme="majorHAnsi" w:cstheme="majorHAnsi"/>
                                <w:color w:val="382E7B"/>
                              </w:rPr>
                            </w:pPr>
                            <w:r>
                              <w:rPr>
                                <w:rFonts w:asciiTheme="majorHAnsi" w:hAnsiTheme="majorHAnsi" w:cstheme="majorHAnsi"/>
                                <w:color w:val="382E7B"/>
                              </w:rPr>
                              <w:t xml:space="preserve">The </w:t>
                            </w:r>
                            <w:r w:rsidRPr="009D3420">
                              <w:rPr>
                                <w:rFonts w:asciiTheme="majorHAnsi" w:hAnsiTheme="majorHAnsi" w:cstheme="majorHAnsi"/>
                                <w:b/>
                                <w:bCs/>
                                <w:color w:val="382E7B"/>
                              </w:rPr>
                              <w:t>CV</w:t>
                            </w:r>
                            <w:r>
                              <w:rPr>
                                <w:rFonts w:asciiTheme="majorHAnsi" w:hAnsiTheme="majorHAnsi" w:cstheme="majorHAnsi"/>
                                <w:color w:val="382E7B"/>
                              </w:rPr>
                              <w:t xml:space="preserve"> is attached as a </w:t>
                            </w:r>
                            <w:r w:rsidRPr="009D3420">
                              <w:rPr>
                                <w:rFonts w:asciiTheme="majorHAnsi" w:hAnsiTheme="majorHAnsi" w:cstheme="majorHAnsi"/>
                                <w:b/>
                                <w:bCs/>
                                <w:color w:val="382E7B"/>
                              </w:rPr>
                              <w:t>separate document</w:t>
                            </w:r>
                            <w:r>
                              <w:rPr>
                                <w:rFonts w:asciiTheme="majorHAnsi" w:hAnsiTheme="majorHAnsi" w:cstheme="majorHAnsi"/>
                                <w:b/>
                                <w:bCs/>
                                <w:color w:val="382E7B"/>
                              </w:rPr>
                              <w:t xml:space="preserve"> </w:t>
                            </w:r>
                            <w:r w:rsidRPr="009D3420">
                              <w:rPr>
                                <w:rFonts w:asciiTheme="majorHAnsi" w:hAnsiTheme="majorHAnsi" w:cstheme="majorHAnsi"/>
                                <w:color w:val="382E7B"/>
                              </w:rPr>
                              <w:t>(p.17)</w:t>
                            </w:r>
                          </w:p>
                          <w:p w14:paraId="185D50E0" w14:textId="77777777" w:rsidR="00393DC2" w:rsidRPr="00F50D53" w:rsidRDefault="00393DC2"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Proof of </w:t>
                            </w:r>
                            <w:r w:rsidRPr="007A5794">
                              <w:rPr>
                                <w:rFonts w:asciiTheme="majorHAnsi" w:hAnsiTheme="majorHAnsi" w:cstheme="majorHAnsi"/>
                                <w:b/>
                                <w:bCs/>
                                <w:color w:val="382E7B"/>
                              </w:rPr>
                              <w:t>10 years standing</w:t>
                            </w:r>
                            <w:r w:rsidRPr="00F50D53">
                              <w:rPr>
                                <w:rFonts w:asciiTheme="majorHAnsi" w:hAnsiTheme="majorHAnsi" w:cstheme="majorHAnsi"/>
                                <w:color w:val="382E7B"/>
                              </w:rPr>
                              <w:t xml:space="preserve"> is not provided </w:t>
                            </w:r>
                            <w:r>
                              <w:rPr>
                                <w:rFonts w:asciiTheme="majorHAnsi" w:hAnsiTheme="majorHAnsi" w:cstheme="majorHAnsi"/>
                                <w:color w:val="382E7B"/>
                              </w:rPr>
                              <w:t xml:space="preserve">through the CV </w:t>
                            </w:r>
                            <w:r w:rsidRPr="00F50D53">
                              <w:rPr>
                                <w:rFonts w:asciiTheme="majorHAnsi" w:hAnsiTheme="majorHAnsi" w:cstheme="majorHAnsi"/>
                                <w:color w:val="382E7B"/>
                              </w:rPr>
                              <w:t>(p.17)</w:t>
                            </w:r>
                          </w:p>
                          <w:p w14:paraId="0E17847E" w14:textId="43921C4D" w:rsidR="00393DC2" w:rsidRPr="003669DE" w:rsidRDefault="00393DC2"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nominator has not followed the </w:t>
                            </w:r>
                            <w:r w:rsidRPr="007A5794">
                              <w:rPr>
                                <w:rFonts w:asciiTheme="majorHAnsi" w:hAnsiTheme="majorHAnsi" w:cstheme="majorHAnsi"/>
                                <w:b/>
                                <w:bCs/>
                                <w:color w:val="382E7B"/>
                              </w:rPr>
                              <w:t>redaction requirements</w:t>
                            </w:r>
                            <w:r w:rsidRPr="00F50D53">
                              <w:rPr>
                                <w:rFonts w:asciiTheme="majorHAnsi" w:hAnsiTheme="majorHAnsi" w:cstheme="majorHAnsi"/>
                                <w:color w:val="382E7B"/>
                              </w:rPr>
                              <w:t xml:space="preserve"> for </w:t>
                            </w:r>
                            <w:r w:rsidRPr="007A5794">
                              <w:rPr>
                                <w:rFonts w:asciiTheme="majorHAnsi" w:hAnsiTheme="majorHAnsi" w:cstheme="majorHAnsi"/>
                                <w:b/>
                                <w:bCs/>
                                <w:color w:val="382E7B"/>
                              </w:rPr>
                              <w:t>part 2 of the nomination form</w:t>
                            </w:r>
                            <w:r w:rsidRPr="003669DE">
                              <w:rPr>
                                <w:rFonts w:asciiTheme="majorHAnsi" w:hAnsiTheme="majorHAnsi" w:cstheme="majorHAnsi"/>
                                <w:color w:val="382E7B"/>
                              </w:rPr>
                              <w:t xml:space="preserve"> (pp. 1</w:t>
                            </w:r>
                            <w:r w:rsidR="00F05074">
                              <w:rPr>
                                <w:rFonts w:asciiTheme="majorHAnsi" w:hAnsiTheme="majorHAnsi" w:cstheme="majorHAnsi"/>
                                <w:color w:val="382E7B"/>
                              </w:rPr>
                              <w:t>4</w:t>
                            </w:r>
                            <w:r w:rsidRPr="003669DE">
                              <w:rPr>
                                <w:rFonts w:asciiTheme="majorHAnsi" w:hAnsiTheme="majorHAnsi" w:cstheme="majorHAnsi"/>
                                <w:color w:val="382E7B"/>
                              </w:rPr>
                              <w:t xml:space="preserve">-19), mentioned under the section </w:t>
                            </w:r>
                            <w:r w:rsidRPr="007A5794">
                              <w:rPr>
                                <w:rFonts w:asciiTheme="majorHAnsi" w:hAnsiTheme="majorHAnsi" w:cstheme="majorHAnsi"/>
                                <w:b/>
                                <w:bCs/>
                                <w:color w:val="382E7B"/>
                              </w:rPr>
                              <w:t>Blind Submission and redaction of identifying data</w:t>
                            </w:r>
                            <w:r w:rsidRPr="003669DE">
                              <w:rPr>
                                <w:rFonts w:asciiTheme="majorHAnsi" w:hAnsiTheme="majorHAnsi" w:cstheme="majorHAnsi"/>
                                <w:color w:val="382E7B"/>
                              </w:rPr>
                              <w:t xml:space="preserve"> (p. 11) and on page 1</w:t>
                            </w:r>
                            <w:r w:rsidR="00F05074">
                              <w:rPr>
                                <w:rFonts w:asciiTheme="majorHAnsi" w:hAnsiTheme="majorHAnsi" w:cstheme="majorHAnsi"/>
                                <w:color w:val="382E7B"/>
                              </w:rPr>
                              <w:t>4</w:t>
                            </w:r>
                            <w:r w:rsidRPr="003669DE">
                              <w:rPr>
                                <w:rFonts w:asciiTheme="majorHAnsi" w:hAnsiTheme="majorHAnsi" w:cstheme="majorHAnsi"/>
                                <w:color w:val="382E7B"/>
                              </w:rPr>
                              <w:t>.</w:t>
                            </w:r>
                          </w:p>
                          <w:p w14:paraId="346E2A08" w14:textId="65B90FE7" w:rsidR="00393DC2" w:rsidRPr="008330C4" w:rsidRDefault="00393DC2" w:rsidP="008330C4">
                            <w:pPr>
                              <w:pStyle w:val="ListParagraph"/>
                              <w:numPr>
                                <w:ilvl w:val="0"/>
                                <w:numId w:val="34"/>
                              </w:numPr>
                              <w:tabs>
                                <w:tab w:val="left" w:pos="11587"/>
                              </w:tabs>
                              <w:spacing w:before="0" w:after="0"/>
                              <w:ind w:left="0"/>
                              <w:textDirection w:val="btLr"/>
                              <w:rPr>
                                <w:rFonts w:ascii="Calibri Light" w:hAnsi="Calibri Light" w:cs="Calibri Light"/>
                                <w:i w:val="0"/>
                                <w:color w:val="FFFFFF" w:themeColor="background1"/>
                                <w:sz w:val="23"/>
                                <w:szCs w:val="23"/>
                              </w:rPr>
                            </w:pPr>
                            <w:r w:rsidRPr="008330C4">
                              <w:rPr>
                                <w:rFonts w:ascii="Calibri Light" w:hAnsi="Calibri Light" w:cs="Calibri Light"/>
                                <w:color w:val="FFFFFF" w:themeColor="background1"/>
                                <w:sz w:val="23"/>
                                <w:szCs w:val="23"/>
                              </w:rPr>
                              <w:t>the Professional Awards Panel (PAP)</w:t>
                            </w:r>
                          </w:p>
                          <w:p w14:paraId="014F404A" w14:textId="77777777" w:rsidR="00393DC2" w:rsidRDefault="00393DC2" w:rsidP="003669DE">
                            <w:pPr>
                              <w:jc w:val="center"/>
                            </w:pPr>
                          </w:p>
                        </w:txbxContent>
                      </wps:txbx>
                      <wps:bodyPr rot="0" spcFirstLastPara="0" vertOverflow="overflow" horzOverflow="overflow" vert="horz" wrap="square" lIns="180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2391A9" id="Rectangle: Rounded Corners 7" o:spid="_x0000_s1045" style="position:absolute;left:0;text-align:left;margin-left:.15pt;margin-top:24.1pt;width:645.65pt;height:189.8pt;z-index:-25149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" filled="f" strokecolor="#fdb931" strokeweight="1pt">
                <v:stroke joinstyle="miter"/>
                <v:textbox inset="5mm,0,1mm,0">
                  <w:txbxContent>
                    <w:p w14:paraId="3E00975E" w14:textId="3EF7A0AD" w:rsidR="00393DC2" w:rsidRDefault="00393DC2" w:rsidP="003669DE">
                      <w:pPr>
                        <w:tabs>
                          <w:tab w:val="left" w:pos="11587"/>
                        </w:tabs>
                        <w:ind w:left="0"/>
                        <w:rPr>
                          <w:rFonts w:asciiTheme="majorHAnsi" w:hAnsiTheme="majorHAnsi" w:cstheme="majorHAnsi"/>
                          <w:color w:val="382E7B"/>
                        </w:rPr>
                      </w:pPr>
                      <w:r w:rsidRPr="000A66D5">
                        <w:rPr>
                          <w:rFonts w:asciiTheme="majorHAnsi" w:hAnsiTheme="majorHAnsi" w:cstheme="majorHAnsi"/>
                          <w:b/>
                          <w:bCs/>
                          <w:color w:val="382E7B"/>
                          <w:sz w:val="44"/>
                          <w:szCs w:val="44"/>
                        </w:rPr>
                        <w:t>*</w:t>
                      </w:r>
                      <w:r>
                        <w:rPr>
                          <w:rFonts w:asciiTheme="majorHAnsi" w:hAnsiTheme="majorHAnsi" w:cstheme="majorHAnsi"/>
                          <w:b/>
                          <w:bCs/>
                          <w:color w:val="382E7B"/>
                          <w:sz w:val="44"/>
                          <w:szCs w:val="44"/>
                        </w:rPr>
                        <w:t xml:space="preserve"> </w:t>
                      </w:r>
                      <w:r w:rsidRPr="00660302">
                        <w:rPr>
                          <w:rFonts w:asciiTheme="majorHAnsi" w:hAnsiTheme="majorHAnsi" w:cstheme="majorHAnsi"/>
                          <w:color w:val="382E7B"/>
                        </w:rPr>
                        <w:t xml:space="preserve">A nomination will be </w:t>
                      </w:r>
                      <w:r w:rsidRPr="00FB2D72">
                        <w:rPr>
                          <w:rFonts w:asciiTheme="majorHAnsi" w:hAnsiTheme="majorHAnsi" w:cstheme="majorHAnsi"/>
                          <w:b/>
                          <w:bCs/>
                          <w:color w:val="F4A302"/>
                          <w:sz w:val="44"/>
                          <w:szCs w:val="44"/>
                        </w:rPr>
                        <w:t>invalid</w:t>
                      </w:r>
                      <w:r w:rsidRPr="008330C4">
                        <w:rPr>
                          <w:rFonts w:asciiTheme="majorHAnsi" w:hAnsiTheme="majorHAnsi" w:cstheme="majorHAnsi"/>
                          <w:b/>
                          <w:bCs/>
                          <w:color w:val="FDAC0B"/>
                          <w:sz w:val="28"/>
                          <w:szCs w:val="28"/>
                        </w:rPr>
                        <w:t xml:space="preserve"> </w:t>
                      </w:r>
                      <w:r w:rsidRPr="00660302">
                        <w:rPr>
                          <w:rFonts w:asciiTheme="majorHAnsi" w:hAnsiTheme="majorHAnsi" w:cstheme="majorHAnsi"/>
                          <w:color w:val="382E7B"/>
                        </w:rPr>
                        <w:t>should one of the following be the case</w:t>
                      </w:r>
                      <w:r>
                        <w:rPr>
                          <w:rFonts w:asciiTheme="majorHAnsi" w:hAnsiTheme="majorHAnsi" w:cstheme="majorHAnsi"/>
                          <w:color w:val="382E7B"/>
                        </w:rPr>
                        <w:t>;</w:t>
                      </w:r>
                    </w:p>
                    <w:p w14:paraId="37BBD780" w14:textId="77777777" w:rsidR="00393DC2" w:rsidRPr="00F50D53" w:rsidRDefault="00393DC2"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nominee or nominators are </w:t>
                      </w:r>
                      <w:r w:rsidRPr="007A5794">
                        <w:rPr>
                          <w:rFonts w:asciiTheme="majorHAnsi" w:hAnsiTheme="majorHAnsi" w:cstheme="majorHAnsi"/>
                          <w:b/>
                          <w:bCs/>
                          <w:color w:val="382E7B"/>
                        </w:rPr>
                        <w:t>not CSP members</w:t>
                      </w:r>
                    </w:p>
                    <w:p w14:paraId="3C4727FC" w14:textId="39E7CE49" w:rsidR="00393DC2" w:rsidRPr="00F50D53" w:rsidRDefault="00393DC2"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The form</w:t>
                      </w:r>
                      <w:r>
                        <w:rPr>
                          <w:rFonts w:asciiTheme="majorHAnsi" w:hAnsiTheme="majorHAnsi" w:cstheme="majorHAnsi"/>
                          <w:color w:val="382E7B"/>
                        </w:rPr>
                        <w:t xml:space="preserve"> incl. part 1 and part 2</w:t>
                      </w:r>
                      <w:r w:rsidRPr="00F50D53">
                        <w:rPr>
                          <w:rFonts w:asciiTheme="majorHAnsi" w:hAnsiTheme="majorHAnsi" w:cstheme="majorHAnsi"/>
                          <w:color w:val="382E7B"/>
                        </w:rPr>
                        <w:t xml:space="preserve"> is </w:t>
                      </w:r>
                      <w:r w:rsidRPr="007A5794">
                        <w:rPr>
                          <w:rFonts w:asciiTheme="majorHAnsi" w:hAnsiTheme="majorHAnsi" w:cstheme="majorHAnsi"/>
                          <w:b/>
                          <w:bCs/>
                          <w:color w:val="382E7B"/>
                        </w:rPr>
                        <w:t>not fully completed</w:t>
                      </w:r>
                    </w:p>
                    <w:p w14:paraId="10D5CA43" w14:textId="77777777" w:rsidR="00393DC2" w:rsidRPr="00F50D53" w:rsidRDefault="00393DC2"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w:t>
                      </w:r>
                      <w:r w:rsidRPr="007A5794">
                        <w:rPr>
                          <w:rFonts w:asciiTheme="majorHAnsi" w:hAnsiTheme="majorHAnsi" w:cstheme="majorHAnsi"/>
                          <w:b/>
                          <w:bCs/>
                          <w:color w:val="382E7B"/>
                        </w:rPr>
                        <w:t>wordcount exceeds 500 words</w:t>
                      </w:r>
                      <w:r w:rsidRPr="00F50D53">
                        <w:rPr>
                          <w:rFonts w:asciiTheme="majorHAnsi" w:hAnsiTheme="majorHAnsi" w:cstheme="majorHAnsi"/>
                          <w:color w:val="382E7B"/>
                        </w:rPr>
                        <w:t xml:space="preserve"> in the section </w:t>
                      </w:r>
                      <w:r w:rsidRPr="007A5794">
                        <w:rPr>
                          <w:rFonts w:asciiTheme="majorHAnsi" w:hAnsiTheme="majorHAnsi" w:cstheme="majorHAnsi"/>
                          <w:b/>
                          <w:bCs/>
                          <w:color w:val="382E7B"/>
                        </w:rPr>
                        <w:t>Summary overview</w:t>
                      </w:r>
                      <w:r w:rsidRPr="00F50D53">
                        <w:rPr>
                          <w:rFonts w:asciiTheme="majorHAnsi" w:hAnsiTheme="majorHAnsi" w:cstheme="majorHAnsi"/>
                          <w:color w:val="382E7B"/>
                        </w:rPr>
                        <w:t xml:space="preserve"> (p.14)</w:t>
                      </w:r>
                    </w:p>
                    <w:p w14:paraId="74BD2C67" w14:textId="5DB81A26" w:rsidR="00393DC2" w:rsidRDefault="00393DC2"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w:t>
                      </w:r>
                      <w:r w:rsidRPr="007A5794">
                        <w:rPr>
                          <w:rFonts w:asciiTheme="majorHAnsi" w:hAnsiTheme="majorHAnsi" w:cstheme="majorHAnsi"/>
                          <w:b/>
                          <w:bCs/>
                          <w:color w:val="382E7B"/>
                        </w:rPr>
                        <w:t>CV exceeds six A4 pages</w:t>
                      </w:r>
                      <w:r w:rsidRPr="00F50D53">
                        <w:rPr>
                          <w:rFonts w:asciiTheme="majorHAnsi" w:hAnsiTheme="majorHAnsi" w:cstheme="majorHAnsi"/>
                          <w:color w:val="382E7B"/>
                        </w:rPr>
                        <w:t xml:space="preserve"> when using </w:t>
                      </w:r>
                      <w:r w:rsidRPr="007A5794">
                        <w:rPr>
                          <w:rFonts w:asciiTheme="majorHAnsi" w:hAnsiTheme="majorHAnsi" w:cstheme="majorHAnsi"/>
                          <w:b/>
                          <w:bCs/>
                          <w:color w:val="382E7B"/>
                        </w:rPr>
                        <w:t>no less than font size 11</w:t>
                      </w:r>
                      <w:r w:rsidRPr="00F50D53">
                        <w:rPr>
                          <w:rFonts w:asciiTheme="majorHAnsi" w:hAnsiTheme="majorHAnsi" w:cstheme="majorHAnsi"/>
                          <w:color w:val="382E7B"/>
                        </w:rPr>
                        <w:t xml:space="preserve"> (p.17)</w:t>
                      </w:r>
                    </w:p>
                    <w:p w14:paraId="7AD0159E" w14:textId="4911883D" w:rsidR="00393DC2" w:rsidRPr="00F50D53" w:rsidRDefault="00393DC2" w:rsidP="003669DE">
                      <w:pPr>
                        <w:pStyle w:val="ListParagraph"/>
                        <w:numPr>
                          <w:ilvl w:val="0"/>
                          <w:numId w:val="34"/>
                        </w:numPr>
                        <w:tabs>
                          <w:tab w:val="left" w:pos="11587"/>
                        </w:tabs>
                        <w:rPr>
                          <w:rFonts w:asciiTheme="majorHAnsi" w:hAnsiTheme="majorHAnsi" w:cstheme="majorHAnsi"/>
                          <w:color w:val="382E7B"/>
                        </w:rPr>
                      </w:pPr>
                      <w:r>
                        <w:rPr>
                          <w:rFonts w:asciiTheme="majorHAnsi" w:hAnsiTheme="majorHAnsi" w:cstheme="majorHAnsi"/>
                          <w:color w:val="382E7B"/>
                        </w:rPr>
                        <w:t xml:space="preserve">The </w:t>
                      </w:r>
                      <w:r w:rsidRPr="009D3420">
                        <w:rPr>
                          <w:rFonts w:asciiTheme="majorHAnsi" w:hAnsiTheme="majorHAnsi" w:cstheme="majorHAnsi"/>
                          <w:b/>
                          <w:bCs/>
                          <w:color w:val="382E7B"/>
                        </w:rPr>
                        <w:t>CV</w:t>
                      </w:r>
                      <w:r>
                        <w:rPr>
                          <w:rFonts w:asciiTheme="majorHAnsi" w:hAnsiTheme="majorHAnsi" w:cstheme="majorHAnsi"/>
                          <w:color w:val="382E7B"/>
                        </w:rPr>
                        <w:t xml:space="preserve"> is attached as a </w:t>
                      </w:r>
                      <w:r w:rsidRPr="009D3420">
                        <w:rPr>
                          <w:rFonts w:asciiTheme="majorHAnsi" w:hAnsiTheme="majorHAnsi" w:cstheme="majorHAnsi"/>
                          <w:b/>
                          <w:bCs/>
                          <w:color w:val="382E7B"/>
                        </w:rPr>
                        <w:t>separate document</w:t>
                      </w:r>
                      <w:r>
                        <w:rPr>
                          <w:rFonts w:asciiTheme="majorHAnsi" w:hAnsiTheme="majorHAnsi" w:cstheme="majorHAnsi"/>
                          <w:b/>
                          <w:bCs/>
                          <w:color w:val="382E7B"/>
                        </w:rPr>
                        <w:t xml:space="preserve"> </w:t>
                      </w:r>
                      <w:r w:rsidRPr="009D3420">
                        <w:rPr>
                          <w:rFonts w:asciiTheme="majorHAnsi" w:hAnsiTheme="majorHAnsi" w:cstheme="majorHAnsi"/>
                          <w:color w:val="382E7B"/>
                        </w:rPr>
                        <w:t>(p.17)</w:t>
                      </w:r>
                    </w:p>
                    <w:p w14:paraId="185D50E0" w14:textId="77777777" w:rsidR="00393DC2" w:rsidRPr="00F50D53" w:rsidRDefault="00393DC2"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Proof of </w:t>
                      </w:r>
                      <w:r w:rsidRPr="007A5794">
                        <w:rPr>
                          <w:rFonts w:asciiTheme="majorHAnsi" w:hAnsiTheme="majorHAnsi" w:cstheme="majorHAnsi"/>
                          <w:b/>
                          <w:bCs/>
                          <w:color w:val="382E7B"/>
                        </w:rPr>
                        <w:t>10 years standing</w:t>
                      </w:r>
                      <w:r w:rsidRPr="00F50D53">
                        <w:rPr>
                          <w:rFonts w:asciiTheme="majorHAnsi" w:hAnsiTheme="majorHAnsi" w:cstheme="majorHAnsi"/>
                          <w:color w:val="382E7B"/>
                        </w:rPr>
                        <w:t xml:space="preserve"> is not provided </w:t>
                      </w:r>
                      <w:r>
                        <w:rPr>
                          <w:rFonts w:asciiTheme="majorHAnsi" w:hAnsiTheme="majorHAnsi" w:cstheme="majorHAnsi"/>
                          <w:color w:val="382E7B"/>
                        </w:rPr>
                        <w:t xml:space="preserve">through the CV </w:t>
                      </w:r>
                      <w:r w:rsidRPr="00F50D53">
                        <w:rPr>
                          <w:rFonts w:asciiTheme="majorHAnsi" w:hAnsiTheme="majorHAnsi" w:cstheme="majorHAnsi"/>
                          <w:color w:val="382E7B"/>
                        </w:rPr>
                        <w:t>(p.17)</w:t>
                      </w:r>
                    </w:p>
                    <w:p w14:paraId="0E17847E" w14:textId="43921C4D" w:rsidR="00393DC2" w:rsidRPr="003669DE" w:rsidRDefault="00393DC2"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nominator has not followed the </w:t>
                      </w:r>
                      <w:r w:rsidRPr="007A5794">
                        <w:rPr>
                          <w:rFonts w:asciiTheme="majorHAnsi" w:hAnsiTheme="majorHAnsi" w:cstheme="majorHAnsi"/>
                          <w:b/>
                          <w:bCs/>
                          <w:color w:val="382E7B"/>
                        </w:rPr>
                        <w:t>redaction requirements</w:t>
                      </w:r>
                      <w:r w:rsidRPr="00F50D53">
                        <w:rPr>
                          <w:rFonts w:asciiTheme="majorHAnsi" w:hAnsiTheme="majorHAnsi" w:cstheme="majorHAnsi"/>
                          <w:color w:val="382E7B"/>
                        </w:rPr>
                        <w:t xml:space="preserve"> for </w:t>
                      </w:r>
                      <w:r w:rsidRPr="007A5794">
                        <w:rPr>
                          <w:rFonts w:asciiTheme="majorHAnsi" w:hAnsiTheme="majorHAnsi" w:cstheme="majorHAnsi"/>
                          <w:b/>
                          <w:bCs/>
                          <w:color w:val="382E7B"/>
                        </w:rPr>
                        <w:t>part 2 of the nomination form</w:t>
                      </w:r>
                      <w:r w:rsidRPr="003669DE">
                        <w:rPr>
                          <w:rFonts w:asciiTheme="majorHAnsi" w:hAnsiTheme="majorHAnsi" w:cstheme="majorHAnsi"/>
                          <w:color w:val="382E7B"/>
                        </w:rPr>
                        <w:t xml:space="preserve"> (pp. 1</w:t>
                      </w:r>
                      <w:r w:rsidR="00F05074">
                        <w:rPr>
                          <w:rFonts w:asciiTheme="majorHAnsi" w:hAnsiTheme="majorHAnsi" w:cstheme="majorHAnsi"/>
                          <w:color w:val="382E7B"/>
                        </w:rPr>
                        <w:t>4</w:t>
                      </w:r>
                      <w:r w:rsidRPr="003669DE">
                        <w:rPr>
                          <w:rFonts w:asciiTheme="majorHAnsi" w:hAnsiTheme="majorHAnsi" w:cstheme="majorHAnsi"/>
                          <w:color w:val="382E7B"/>
                        </w:rPr>
                        <w:t xml:space="preserve">-19), mentioned under the section </w:t>
                      </w:r>
                      <w:r w:rsidRPr="007A5794">
                        <w:rPr>
                          <w:rFonts w:asciiTheme="majorHAnsi" w:hAnsiTheme="majorHAnsi" w:cstheme="majorHAnsi"/>
                          <w:b/>
                          <w:bCs/>
                          <w:color w:val="382E7B"/>
                        </w:rPr>
                        <w:t>Blind Submission and redaction of identifying data</w:t>
                      </w:r>
                      <w:r w:rsidRPr="003669DE">
                        <w:rPr>
                          <w:rFonts w:asciiTheme="majorHAnsi" w:hAnsiTheme="majorHAnsi" w:cstheme="majorHAnsi"/>
                          <w:color w:val="382E7B"/>
                        </w:rPr>
                        <w:t xml:space="preserve"> (p. 11) and on page 1</w:t>
                      </w:r>
                      <w:r w:rsidR="00F05074">
                        <w:rPr>
                          <w:rFonts w:asciiTheme="majorHAnsi" w:hAnsiTheme="majorHAnsi" w:cstheme="majorHAnsi"/>
                          <w:color w:val="382E7B"/>
                        </w:rPr>
                        <w:t>4</w:t>
                      </w:r>
                      <w:r w:rsidRPr="003669DE">
                        <w:rPr>
                          <w:rFonts w:asciiTheme="majorHAnsi" w:hAnsiTheme="majorHAnsi" w:cstheme="majorHAnsi"/>
                          <w:color w:val="382E7B"/>
                        </w:rPr>
                        <w:t>.</w:t>
                      </w:r>
                    </w:p>
                    <w:p w14:paraId="346E2A08" w14:textId="65B90FE7" w:rsidR="00393DC2" w:rsidRPr="008330C4" w:rsidRDefault="00393DC2" w:rsidP="008330C4">
                      <w:pPr>
                        <w:pStyle w:val="ListParagraph"/>
                        <w:numPr>
                          <w:ilvl w:val="0"/>
                          <w:numId w:val="34"/>
                        </w:numPr>
                        <w:tabs>
                          <w:tab w:val="left" w:pos="11587"/>
                        </w:tabs>
                        <w:spacing w:before="0" w:after="0"/>
                        <w:ind w:left="0"/>
                        <w:textDirection w:val="btLr"/>
                        <w:rPr>
                          <w:rFonts w:ascii="Calibri Light" w:hAnsi="Calibri Light" w:cs="Calibri Light"/>
                          <w:i w:val="0"/>
                          <w:color w:val="FFFFFF" w:themeColor="background1"/>
                          <w:sz w:val="23"/>
                          <w:szCs w:val="23"/>
                        </w:rPr>
                      </w:pPr>
                      <w:r w:rsidRPr="008330C4">
                        <w:rPr>
                          <w:rFonts w:ascii="Calibri Light" w:hAnsi="Calibri Light" w:cs="Calibri Light"/>
                          <w:color w:val="FFFFFF" w:themeColor="background1"/>
                          <w:sz w:val="23"/>
                          <w:szCs w:val="23"/>
                        </w:rPr>
                        <w:t>the Professional Awards Panel (PAP)</w:t>
                      </w:r>
                    </w:p>
                    <w:p w14:paraId="014F404A" w14:textId="77777777" w:rsidR="00393DC2" w:rsidRDefault="00393DC2" w:rsidP="003669DE">
                      <w:pPr>
                        <w:jc w:val="center"/>
                      </w:pPr>
                    </w:p>
                  </w:txbxContent>
                </v:textbox>
              </v:roundrect>
            </w:pict>
          </mc:Fallback>
        </mc:AlternateContent>
      </w:r>
    </w:p>
    <w:p w14:paraId="0E983256" w14:textId="73D20A44" w:rsidR="003669DE" w:rsidRDefault="003669DE" w:rsidP="006814BB">
      <w:pPr>
        <w:tabs>
          <w:tab w:val="left" w:pos="11587"/>
        </w:tabs>
        <w:rPr>
          <w:rFonts w:asciiTheme="majorHAnsi" w:hAnsiTheme="majorHAnsi" w:cstheme="majorHAnsi"/>
          <w:color w:val="382E7B"/>
        </w:rPr>
      </w:pPr>
    </w:p>
    <w:p w14:paraId="5EBCB48D" w14:textId="31EC8B6E" w:rsidR="003669DE" w:rsidRDefault="003669DE" w:rsidP="006814BB">
      <w:pPr>
        <w:tabs>
          <w:tab w:val="left" w:pos="11587"/>
        </w:tabs>
        <w:rPr>
          <w:rFonts w:asciiTheme="majorHAnsi" w:hAnsiTheme="majorHAnsi" w:cstheme="majorHAnsi"/>
          <w:color w:val="382E7B"/>
        </w:rPr>
      </w:pPr>
    </w:p>
    <w:p w14:paraId="0282A5CC" w14:textId="06086606" w:rsidR="003669DE" w:rsidRDefault="003669DE" w:rsidP="006814BB">
      <w:pPr>
        <w:tabs>
          <w:tab w:val="left" w:pos="11587"/>
        </w:tabs>
        <w:rPr>
          <w:rFonts w:asciiTheme="majorHAnsi" w:hAnsiTheme="majorHAnsi" w:cstheme="majorHAnsi"/>
          <w:color w:val="382E7B"/>
        </w:rPr>
      </w:pPr>
    </w:p>
    <w:p w14:paraId="6C58B75B" w14:textId="177391C1" w:rsidR="003669DE" w:rsidRDefault="003669DE" w:rsidP="006814BB">
      <w:pPr>
        <w:tabs>
          <w:tab w:val="left" w:pos="11587"/>
        </w:tabs>
        <w:rPr>
          <w:rFonts w:asciiTheme="majorHAnsi" w:hAnsiTheme="majorHAnsi" w:cstheme="majorHAnsi"/>
          <w:color w:val="382E7B"/>
        </w:rPr>
      </w:pPr>
    </w:p>
    <w:p w14:paraId="7F1B004A" w14:textId="2114F5ED" w:rsidR="003669DE" w:rsidRDefault="003669DE" w:rsidP="006814BB">
      <w:pPr>
        <w:tabs>
          <w:tab w:val="left" w:pos="11587"/>
        </w:tabs>
        <w:rPr>
          <w:rFonts w:asciiTheme="majorHAnsi" w:hAnsiTheme="majorHAnsi" w:cstheme="majorHAnsi"/>
          <w:color w:val="382E7B"/>
        </w:rPr>
      </w:pPr>
    </w:p>
    <w:p w14:paraId="439DFF98" w14:textId="21B374C2" w:rsidR="003669DE" w:rsidRDefault="003669DE" w:rsidP="006814BB">
      <w:pPr>
        <w:tabs>
          <w:tab w:val="left" w:pos="11587"/>
        </w:tabs>
        <w:rPr>
          <w:rFonts w:asciiTheme="majorHAnsi" w:hAnsiTheme="majorHAnsi" w:cstheme="majorHAnsi"/>
          <w:color w:val="382E7B"/>
        </w:rPr>
      </w:pPr>
    </w:p>
    <w:p w14:paraId="21EDDE44" w14:textId="14BE2E4C" w:rsidR="007A6D75" w:rsidRPr="00412DBF" w:rsidRDefault="007A6D75" w:rsidP="006814BB">
      <w:pPr>
        <w:tabs>
          <w:tab w:val="left" w:pos="11587"/>
        </w:tabs>
        <w:rPr>
          <w:rFonts w:asciiTheme="majorHAnsi" w:hAnsiTheme="majorHAnsi" w:cstheme="majorHAnsi"/>
          <w:color w:val="382E7B"/>
        </w:rPr>
        <w:sectPr w:rsidR="007A6D75" w:rsidRPr="00412DBF" w:rsidSect="001246BE">
          <w:pgSz w:w="23808" w:h="16840" w:orient="landscape" w:code="8"/>
          <w:pgMar w:top="1440" w:right="1440" w:bottom="1440" w:left="1440" w:header="709" w:footer="709" w:gutter="0"/>
          <w:cols w:space="708"/>
          <w:docGrid w:linePitch="360"/>
        </w:sectPr>
      </w:pPr>
    </w:p>
    <w:p w14:paraId="3033BD90" w14:textId="5FBF2203" w:rsidR="008D2198" w:rsidRPr="008D2198" w:rsidRDefault="00B90185" w:rsidP="008D2198">
      <w:pPr>
        <w:pStyle w:val="Heading1"/>
        <w:spacing w:before="0" w:line="480" w:lineRule="auto"/>
        <w:rPr>
          <w:rFonts w:cstheme="majorHAnsi"/>
        </w:rPr>
      </w:pPr>
      <w:bookmarkStart w:id="19" w:name="h.gn6curwyqqcq" w:colFirst="0" w:colLast="0"/>
      <w:bookmarkStart w:id="20" w:name="h.w0os75o0fw1e" w:colFirst="0" w:colLast="0"/>
      <w:bookmarkStart w:id="21" w:name="h.3dy6vkm" w:colFirst="0" w:colLast="0"/>
      <w:bookmarkStart w:id="22" w:name="_Toc67046053"/>
      <w:bookmarkEnd w:id="19"/>
      <w:bookmarkEnd w:id="20"/>
      <w:bookmarkEnd w:id="21"/>
      <w:r>
        <w:lastRenderedPageBreak/>
        <w:t>4</w:t>
      </w:r>
      <w:r w:rsidRPr="001E08E7">
        <w:t>.</w:t>
      </w:r>
      <w:r w:rsidRPr="001E08E7">
        <w:tab/>
      </w:r>
      <w:r>
        <w:rPr>
          <w:rFonts w:cstheme="majorHAnsi"/>
        </w:rPr>
        <w:t xml:space="preserve">General guidance </w:t>
      </w:r>
      <w:r w:rsidR="00F00742">
        <w:rPr>
          <w:rFonts w:cstheme="majorHAnsi"/>
        </w:rPr>
        <w:t xml:space="preserve">for </w:t>
      </w:r>
      <w:r w:rsidR="003E77EF">
        <w:rPr>
          <w:rFonts w:cstheme="majorHAnsi"/>
        </w:rPr>
        <w:t>N</w:t>
      </w:r>
      <w:r w:rsidRPr="00C871CA">
        <w:rPr>
          <w:rFonts w:cstheme="majorHAnsi"/>
        </w:rPr>
        <w:t>omin</w:t>
      </w:r>
      <w:r w:rsidR="00F00742">
        <w:rPr>
          <w:rFonts w:cstheme="majorHAnsi"/>
        </w:rPr>
        <w:t>ators</w:t>
      </w:r>
      <w:r>
        <w:rPr>
          <w:rFonts w:cstheme="majorHAnsi"/>
        </w:rPr>
        <w:t xml:space="preserve"> </w:t>
      </w:r>
      <w:r w:rsidR="00F00742">
        <w:rPr>
          <w:rFonts w:cstheme="majorHAnsi"/>
        </w:rPr>
        <w:t>of</w:t>
      </w:r>
      <w:r>
        <w:rPr>
          <w:rFonts w:cstheme="majorHAnsi"/>
        </w:rPr>
        <w:t xml:space="preserve"> Fellowship</w:t>
      </w:r>
      <w:bookmarkEnd w:id="22"/>
    </w:p>
    <w:p w14:paraId="78A5B47C" w14:textId="51F2A1BE" w:rsidR="0079584A" w:rsidRPr="007960C3" w:rsidRDefault="0079584A" w:rsidP="008D2198">
      <w:pPr>
        <w:pStyle w:val="Heading1"/>
        <w:ind w:left="426"/>
        <w:rPr>
          <w:rFonts w:cstheme="majorHAnsi"/>
          <w:i/>
          <w:iCs/>
          <w:color w:val="382E7B"/>
          <w:sz w:val="28"/>
        </w:rPr>
      </w:pPr>
      <w:bookmarkStart w:id="23" w:name="_Toc67046054"/>
      <w:r w:rsidRPr="007960C3">
        <w:rPr>
          <w:rFonts w:cstheme="majorHAnsi"/>
          <w:i/>
          <w:iCs/>
          <w:color w:val="382E7B"/>
          <w:sz w:val="28"/>
        </w:rPr>
        <w:t>Nominators</w:t>
      </w:r>
      <w:bookmarkEnd w:id="23"/>
    </w:p>
    <w:p w14:paraId="0A6F7725" w14:textId="62F8B4D9" w:rsidR="0045492E" w:rsidRPr="007960C3" w:rsidRDefault="009973FB" w:rsidP="0079584A">
      <w:pPr>
        <w:rPr>
          <w:rFonts w:asciiTheme="majorHAnsi" w:hAnsiTheme="majorHAnsi" w:cstheme="majorHAnsi"/>
          <w:b/>
          <w:color w:val="382E7B"/>
        </w:rPr>
      </w:pPr>
      <w:r w:rsidRPr="007960C3">
        <w:rPr>
          <w:rFonts w:asciiTheme="majorHAnsi" w:hAnsiTheme="majorHAnsi" w:cstheme="majorHAnsi"/>
          <w:b/>
          <w:bCs/>
          <w:color w:val="382E7B"/>
        </w:rPr>
        <w:t>4.1</w:t>
      </w:r>
      <w:r w:rsidRPr="007960C3">
        <w:rPr>
          <w:rFonts w:asciiTheme="majorHAnsi" w:hAnsiTheme="majorHAnsi" w:cstheme="majorHAnsi"/>
          <w:color w:val="382E7B"/>
        </w:rPr>
        <w:tab/>
      </w:r>
      <w:r w:rsidR="0045492E" w:rsidRPr="007960C3">
        <w:rPr>
          <w:rFonts w:asciiTheme="majorHAnsi" w:hAnsiTheme="majorHAnsi" w:cstheme="majorHAnsi"/>
          <w:color w:val="382E7B"/>
        </w:rPr>
        <w:t xml:space="preserve">A single nomination form must be submitted, completed by all nominators and </w:t>
      </w:r>
      <w:r w:rsidR="0045492E" w:rsidRPr="007960C3">
        <w:rPr>
          <w:rFonts w:asciiTheme="majorHAnsi" w:hAnsiTheme="majorHAnsi" w:cstheme="majorHAnsi"/>
          <w:b/>
          <w:bCs/>
          <w:color w:val="382E7B"/>
        </w:rPr>
        <w:t>co-ordinated by a principal nominator</w:t>
      </w:r>
      <w:r w:rsidR="0045492E" w:rsidRPr="007960C3">
        <w:rPr>
          <w:rFonts w:asciiTheme="majorHAnsi" w:hAnsiTheme="majorHAnsi" w:cstheme="majorHAnsi"/>
          <w:color w:val="382E7B"/>
        </w:rPr>
        <w:t xml:space="preserve"> who ensures that the nomination form is forwarded to the CSP.</w:t>
      </w:r>
    </w:p>
    <w:p w14:paraId="1FF63CE6" w14:textId="244A6787" w:rsidR="00D34919" w:rsidRPr="007960C3" w:rsidRDefault="0045492E" w:rsidP="0045492E">
      <w:pPr>
        <w:rPr>
          <w:rFonts w:asciiTheme="majorHAnsi" w:hAnsiTheme="majorHAnsi" w:cstheme="majorHAnsi"/>
          <w:color w:val="382E7B"/>
        </w:rPr>
      </w:pPr>
      <w:r w:rsidRPr="007960C3">
        <w:rPr>
          <w:rFonts w:asciiTheme="majorHAnsi" w:hAnsiTheme="majorHAnsi" w:cstheme="majorHAnsi"/>
          <w:color w:val="382E7B"/>
        </w:rPr>
        <w:t xml:space="preserve">The principal nominator will </w:t>
      </w:r>
      <w:r w:rsidRPr="007960C3">
        <w:rPr>
          <w:rFonts w:asciiTheme="majorHAnsi" w:hAnsiTheme="majorHAnsi" w:cstheme="majorHAnsi"/>
          <w:b/>
          <w:bCs/>
          <w:color w:val="382E7B"/>
        </w:rPr>
        <w:t>guide the other nominators to comply with the criteria</w:t>
      </w:r>
      <w:r w:rsidRPr="007960C3">
        <w:rPr>
          <w:rFonts w:asciiTheme="majorHAnsi" w:hAnsiTheme="majorHAnsi" w:cstheme="majorHAnsi"/>
          <w:color w:val="382E7B"/>
        </w:rPr>
        <w:t xml:space="preserve"> laid down in the regulations, the instructions on the nomination form and the guidance in this pack. It is advised that each nominator should focus on a different aspect of the submission and that </w:t>
      </w:r>
      <w:r w:rsidRPr="007960C3">
        <w:rPr>
          <w:rFonts w:asciiTheme="majorHAnsi" w:hAnsiTheme="majorHAnsi" w:cstheme="majorHAnsi"/>
          <w:b/>
          <w:bCs/>
          <w:color w:val="382E7B"/>
        </w:rPr>
        <w:t>duplication of information throughout is minimised</w:t>
      </w:r>
      <w:r w:rsidRPr="007960C3">
        <w:rPr>
          <w:rFonts w:asciiTheme="majorHAnsi" w:hAnsiTheme="majorHAnsi" w:cstheme="majorHAnsi"/>
          <w:color w:val="382E7B"/>
        </w:rPr>
        <w:t>.</w:t>
      </w:r>
    </w:p>
    <w:p w14:paraId="6D9D246F" w14:textId="4F1CCBB2" w:rsidR="0045492E" w:rsidRPr="007960C3" w:rsidRDefault="0045492E" w:rsidP="00D34919">
      <w:pPr>
        <w:rPr>
          <w:rFonts w:asciiTheme="majorHAnsi" w:hAnsiTheme="majorHAnsi" w:cstheme="majorHAnsi"/>
          <w:color w:val="382E7B"/>
        </w:rPr>
      </w:pPr>
      <w:r w:rsidRPr="007960C3">
        <w:rPr>
          <w:rFonts w:asciiTheme="majorHAnsi" w:hAnsiTheme="majorHAnsi" w:cstheme="majorHAnsi"/>
          <w:b/>
          <w:bCs/>
          <w:color w:val="382E7B"/>
        </w:rPr>
        <w:t>All nominators must be current members of the CSP</w:t>
      </w:r>
      <w:r w:rsidRPr="007960C3">
        <w:rPr>
          <w:rFonts w:asciiTheme="majorHAnsi" w:hAnsiTheme="majorHAnsi" w:cstheme="majorHAnsi"/>
          <w:color w:val="382E7B"/>
        </w:rPr>
        <w:t xml:space="preserve"> and all information provided must be typed and supplied in </w:t>
      </w:r>
      <w:r w:rsidR="009B3F15" w:rsidRPr="007960C3">
        <w:rPr>
          <w:rFonts w:asciiTheme="majorHAnsi" w:hAnsiTheme="majorHAnsi" w:cstheme="majorHAnsi"/>
          <w:color w:val="382E7B"/>
        </w:rPr>
        <w:t>digital</w:t>
      </w:r>
      <w:r w:rsidRPr="007960C3">
        <w:rPr>
          <w:rFonts w:asciiTheme="majorHAnsi" w:hAnsiTheme="majorHAnsi" w:cstheme="majorHAnsi"/>
          <w:color w:val="382E7B"/>
        </w:rPr>
        <w:t xml:space="preserve"> </w:t>
      </w:r>
      <w:r w:rsidR="005519F4" w:rsidRPr="007960C3">
        <w:rPr>
          <w:rFonts w:asciiTheme="majorHAnsi" w:hAnsiTheme="majorHAnsi" w:cstheme="majorHAnsi"/>
          <w:color w:val="382E7B"/>
        </w:rPr>
        <w:t>format</w:t>
      </w:r>
      <w:r w:rsidRPr="007960C3">
        <w:rPr>
          <w:rFonts w:asciiTheme="majorHAnsi" w:hAnsiTheme="majorHAnsi" w:cstheme="majorHAnsi"/>
          <w:color w:val="382E7B"/>
        </w:rPr>
        <w:t xml:space="preserve">. All nominators should have first-hand knowledge of the nominee and be able to document their contribution to the profession. </w:t>
      </w:r>
    </w:p>
    <w:p w14:paraId="5C880E09" w14:textId="79F8064F" w:rsidR="001E69B9" w:rsidRPr="007960C3" w:rsidRDefault="0045492E" w:rsidP="008D2198">
      <w:pPr>
        <w:rPr>
          <w:rFonts w:asciiTheme="majorHAnsi" w:hAnsiTheme="majorHAnsi" w:cstheme="majorHAnsi"/>
          <w:color w:val="382E7B"/>
        </w:rPr>
      </w:pPr>
      <w:r w:rsidRPr="007960C3">
        <w:rPr>
          <w:rFonts w:asciiTheme="majorHAnsi" w:hAnsiTheme="majorHAnsi" w:cstheme="majorHAnsi"/>
          <w:color w:val="382E7B"/>
        </w:rPr>
        <w:t>In addition,</w:t>
      </w:r>
      <w:r w:rsidRPr="007960C3">
        <w:rPr>
          <w:rFonts w:asciiTheme="majorHAnsi" w:hAnsiTheme="majorHAnsi" w:cstheme="majorHAnsi"/>
          <w:b/>
          <w:color w:val="382E7B"/>
        </w:rPr>
        <w:t xml:space="preserve"> up to three supporting statements/testimonials can be provided from individuals who are not the nominators</w:t>
      </w:r>
      <w:r w:rsidRPr="007960C3">
        <w:rPr>
          <w:rFonts w:asciiTheme="majorHAnsi" w:hAnsiTheme="majorHAnsi" w:cstheme="majorHAnsi"/>
          <w:color w:val="382E7B"/>
        </w:rPr>
        <w:t xml:space="preserve"> but who have first-hand knowledge of the nominee and can endorse their contribution or supply additional information; for </w:t>
      </w:r>
      <w:r w:rsidR="00226D4E" w:rsidRPr="007960C3">
        <w:rPr>
          <w:rFonts w:asciiTheme="majorHAnsi" w:hAnsiTheme="majorHAnsi" w:cstheme="majorHAnsi"/>
          <w:color w:val="382E7B"/>
        </w:rPr>
        <w:t>example,</w:t>
      </w:r>
      <w:r w:rsidRPr="007960C3">
        <w:rPr>
          <w:rFonts w:asciiTheme="majorHAnsi" w:hAnsiTheme="majorHAnsi" w:cstheme="majorHAnsi"/>
          <w:color w:val="382E7B"/>
        </w:rPr>
        <w:t xml:space="preserve"> from colleagues, other health professionals, influencers; who may or may not be members of the CSP. </w:t>
      </w:r>
    </w:p>
    <w:p w14:paraId="027128AD" w14:textId="2A60CB78" w:rsidR="001E69B9" w:rsidRPr="007960C3" w:rsidRDefault="001E69B9" w:rsidP="001E69B9">
      <w:pPr>
        <w:pStyle w:val="Heading1"/>
        <w:ind w:left="426"/>
        <w:rPr>
          <w:rFonts w:cstheme="majorHAnsi"/>
          <w:i/>
          <w:iCs/>
          <w:color w:val="382E7B"/>
          <w:sz w:val="28"/>
        </w:rPr>
      </w:pPr>
      <w:bookmarkStart w:id="24" w:name="_Toc67046055"/>
      <w:r w:rsidRPr="007960C3">
        <w:rPr>
          <w:rFonts w:cstheme="majorHAnsi"/>
          <w:i/>
          <w:iCs/>
          <w:color w:val="382E7B"/>
          <w:sz w:val="28"/>
        </w:rPr>
        <w:t>Criteria</w:t>
      </w:r>
      <w:r w:rsidR="00393CF6" w:rsidRPr="007960C3">
        <w:rPr>
          <w:rFonts w:cstheme="majorHAnsi"/>
          <w:i/>
          <w:iCs/>
          <w:color w:val="382E7B"/>
          <w:sz w:val="28"/>
        </w:rPr>
        <w:t xml:space="preserve"> guidance</w:t>
      </w:r>
      <w:bookmarkEnd w:id="24"/>
    </w:p>
    <w:p w14:paraId="7D5BCCB5" w14:textId="038CBF3D" w:rsidR="009973FB" w:rsidRPr="007960C3" w:rsidRDefault="00924621" w:rsidP="009973FB">
      <w:pPr>
        <w:rPr>
          <w:rFonts w:asciiTheme="majorHAnsi" w:hAnsiTheme="majorHAnsi" w:cstheme="majorHAnsi"/>
          <w:color w:val="382E7B"/>
        </w:rPr>
      </w:pPr>
      <w:r w:rsidRPr="007960C3">
        <w:rPr>
          <w:rFonts w:asciiTheme="majorHAnsi" w:hAnsiTheme="majorHAnsi" w:cstheme="majorHAnsi"/>
          <w:b/>
          <w:bCs/>
          <w:color w:val="382E7B"/>
        </w:rPr>
        <w:t>4.2</w:t>
      </w:r>
      <w:r w:rsidRPr="007960C3">
        <w:rPr>
          <w:rFonts w:asciiTheme="majorHAnsi" w:hAnsiTheme="majorHAnsi" w:cstheme="majorHAnsi"/>
          <w:color w:val="382E7B"/>
        </w:rPr>
        <w:tab/>
      </w:r>
      <w:r w:rsidR="009973FB" w:rsidRPr="007960C3">
        <w:rPr>
          <w:rFonts w:asciiTheme="majorHAnsi" w:hAnsiTheme="majorHAnsi" w:cstheme="majorHAnsi"/>
          <w:color w:val="382E7B"/>
        </w:rPr>
        <w:t>There are two main areas that the nomination will be assessed against:</w:t>
      </w:r>
    </w:p>
    <w:p w14:paraId="45C939A2" w14:textId="2A9371DC" w:rsidR="009973FB" w:rsidRPr="007960C3" w:rsidRDefault="009973FB" w:rsidP="009973FB">
      <w:pPr>
        <w:pStyle w:val="ListParagraph"/>
        <w:numPr>
          <w:ilvl w:val="0"/>
          <w:numId w:val="14"/>
        </w:numPr>
        <w:rPr>
          <w:rFonts w:asciiTheme="majorHAnsi" w:hAnsiTheme="majorHAnsi" w:cstheme="majorHAnsi"/>
          <w:b/>
          <w:bCs/>
          <w:color w:val="382E7B"/>
          <w:sz w:val="28"/>
          <w:szCs w:val="28"/>
        </w:rPr>
      </w:pPr>
      <w:r w:rsidRPr="007960C3">
        <w:rPr>
          <w:rFonts w:asciiTheme="majorHAnsi" w:hAnsiTheme="majorHAnsi" w:cstheme="majorHAnsi"/>
          <w:b/>
          <w:bCs/>
          <w:color w:val="382E7B"/>
          <w:sz w:val="28"/>
          <w:szCs w:val="28"/>
        </w:rPr>
        <w:t>Contribution to the advancement of the profession in the area of their expertise furthering the aims of the CSP</w:t>
      </w:r>
    </w:p>
    <w:p w14:paraId="7583BE64" w14:textId="77777777" w:rsidR="004A78D6" w:rsidRPr="007960C3" w:rsidRDefault="004A78D6" w:rsidP="004A78D6">
      <w:pPr>
        <w:pStyle w:val="ListParagraph"/>
        <w:ind w:left="1440"/>
        <w:rPr>
          <w:rFonts w:asciiTheme="majorHAnsi" w:hAnsiTheme="majorHAnsi" w:cstheme="majorHAnsi"/>
          <w:b/>
          <w:bCs/>
          <w:color w:val="382E7B"/>
          <w:sz w:val="28"/>
          <w:szCs w:val="28"/>
        </w:rPr>
      </w:pPr>
    </w:p>
    <w:p w14:paraId="53B4DBAF" w14:textId="77777777" w:rsidR="009973FB" w:rsidRPr="007960C3" w:rsidRDefault="009973FB" w:rsidP="009973FB">
      <w:pPr>
        <w:pStyle w:val="ListParagraph"/>
        <w:numPr>
          <w:ilvl w:val="0"/>
          <w:numId w:val="14"/>
        </w:numPr>
        <w:rPr>
          <w:rFonts w:asciiTheme="majorHAnsi" w:hAnsiTheme="majorHAnsi" w:cstheme="majorHAnsi"/>
          <w:b/>
          <w:bCs/>
          <w:color w:val="382E7B"/>
          <w:sz w:val="28"/>
          <w:szCs w:val="28"/>
        </w:rPr>
      </w:pPr>
      <w:r w:rsidRPr="007960C3">
        <w:rPr>
          <w:rFonts w:asciiTheme="majorHAnsi" w:hAnsiTheme="majorHAnsi" w:cstheme="majorHAnsi"/>
          <w:b/>
          <w:bCs/>
          <w:color w:val="382E7B"/>
          <w:sz w:val="28"/>
          <w:szCs w:val="28"/>
        </w:rPr>
        <w:t>The breadth of impact of their contribution</w:t>
      </w:r>
    </w:p>
    <w:p w14:paraId="5C5CAEA0" w14:textId="77777777" w:rsidR="009973FB" w:rsidRPr="007960C3" w:rsidRDefault="009973FB" w:rsidP="009973FB">
      <w:pPr>
        <w:pStyle w:val="ListParagraph"/>
        <w:ind w:left="1440"/>
        <w:rPr>
          <w:rFonts w:asciiTheme="majorHAnsi" w:hAnsiTheme="majorHAnsi" w:cstheme="majorHAnsi"/>
          <w:color w:val="382E7B"/>
        </w:rPr>
      </w:pPr>
    </w:p>
    <w:p w14:paraId="6AA41919" w14:textId="77777777" w:rsidR="009973FB" w:rsidRPr="007960C3" w:rsidRDefault="009973FB" w:rsidP="009973FB">
      <w:pPr>
        <w:rPr>
          <w:rFonts w:asciiTheme="majorHAnsi" w:hAnsiTheme="majorHAnsi" w:cstheme="majorHAnsi"/>
          <w:color w:val="382E7B"/>
        </w:rPr>
      </w:pPr>
      <w:r w:rsidRPr="007960C3">
        <w:rPr>
          <w:rFonts w:asciiTheme="majorHAnsi" w:hAnsiTheme="majorHAnsi" w:cstheme="majorHAnsi"/>
          <w:color w:val="382E7B"/>
        </w:rPr>
        <w:t xml:space="preserve">Both of these will be assessed and scored in terms of their </w:t>
      </w:r>
      <w:r w:rsidRPr="007960C3">
        <w:rPr>
          <w:rFonts w:asciiTheme="majorHAnsi" w:hAnsiTheme="majorHAnsi" w:cstheme="majorHAnsi"/>
          <w:b/>
          <w:bCs/>
          <w:color w:val="382E7B"/>
        </w:rPr>
        <w:t>validity</w:t>
      </w:r>
      <w:r w:rsidRPr="007960C3">
        <w:rPr>
          <w:rFonts w:asciiTheme="majorHAnsi" w:hAnsiTheme="majorHAnsi" w:cstheme="majorHAnsi"/>
          <w:color w:val="382E7B"/>
        </w:rPr>
        <w:t xml:space="preserve"> i.e. to what extent and how the </w:t>
      </w:r>
      <w:r w:rsidRPr="007960C3">
        <w:rPr>
          <w:rFonts w:asciiTheme="majorHAnsi" w:hAnsiTheme="majorHAnsi" w:cstheme="majorHAnsi"/>
          <w:b/>
          <w:bCs/>
          <w:color w:val="382E7B"/>
        </w:rPr>
        <w:t>evidence has been validated</w:t>
      </w:r>
      <w:r w:rsidRPr="007960C3">
        <w:rPr>
          <w:rFonts w:asciiTheme="majorHAnsi" w:hAnsiTheme="majorHAnsi" w:cstheme="majorHAnsi"/>
          <w:color w:val="382E7B"/>
        </w:rPr>
        <w:t>.</w:t>
      </w:r>
    </w:p>
    <w:p w14:paraId="3463C048" w14:textId="5803AC7F" w:rsidR="009973FB" w:rsidRPr="007960C3" w:rsidRDefault="009973FB" w:rsidP="009973FB">
      <w:pPr>
        <w:rPr>
          <w:rFonts w:asciiTheme="majorHAnsi" w:hAnsiTheme="majorHAnsi" w:cstheme="majorHAnsi"/>
          <w:color w:val="382E7B"/>
        </w:rPr>
      </w:pPr>
      <w:r w:rsidRPr="007960C3">
        <w:rPr>
          <w:rFonts w:asciiTheme="majorHAnsi" w:hAnsiTheme="majorHAnsi" w:cstheme="majorHAnsi"/>
          <w:color w:val="382E7B"/>
        </w:rPr>
        <w:t xml:space="preserve">It </w:t>
      </w:r>
      <w:r w:rsidR="00CD6BD9" w:rsidRPr="007960C3">
        <w:rPr>
          <w:rFonts w:asciiTheme="majorHAnsi" w:hAnsiTheme="majorHAnsi" w:cstheme="majorHAnsi"/>
          <w:color w:val="382E7B"/>
        </w:rPr>
        <w:t>is,</w:t>
      </w:r>
      <w:r w:rsidRPr="007960C3">
        <w:rPr>
          <w:rFonts w:asciiTheme="majorHAnsi" w:hAnsiTheme="majorHAnsi" w:cstheme="majorHAnsi"/>
          <w:color w:val="382E7B"/>
        </w:rPr>
        <w:t xml:space="preserve"> therefore, important to provide information that is succinct as possible about the </w:t>
      </w:r>
      <w:r w:rsidR="001E69B9" w:rsidRPr="007960C3">
        <w:rPr>
          <w:rFonts w:asciiTheme="majorHAnsi" w:hAnsiTheme="majorHAnsi" w:cstheme="majorHAnsi"/>
          <w:color w:val="382E7B"/>
        </w:rPr>
        <w:t>nominee and</w:t>
      </w:r>
      <w:r w:rsidRPr="007960C3">
        <w:rPr>
          <w:rFonts w:asciiTheme="majorHAnsi" w:hAnsiTheme="majorHAnsi" w:cstheme="majorHAnsi"/>
          <w:color w:val="382E7B"/>
        </w:rPr>
        <w:t xml:space="preserve"> try to </w:t>
      </w:r>
      <w:r w:rsidRPr="007960C3">
        <w:rPr>
          <w:rFonts w:asciiTheme="majorHAnsi" w:hAnsiTheme="majorHAnsi" w:cstheme="majorHAnsi"/>
          <w:b/>
          <w:bCs/>
          <w:color w:val="382E7B"/>
        </w:rPr>
        <w:t>explain what their actual contribution</w:t>
      </w:r>
      <w:r w:rsidRPr="007960C3">
        <w:rPr>
          <w:rFonts w:asciiTheme="majorHAnsi" w:hAnsiTheme="majorHAnsi" w:cstheme="majorHAnsi"/>
          <w:color w:val="382E7B"/>
        </w:rPr>
        <w:t xml:space="preserve"> in an area has been, as opposed to just listing jobs/posts held or listing publications. </w:t>
      </w:r>
    </w:p>
    <w:p w14:paraId="71D448B8" w14:textId="0571005A" w:rsidR="009973FB" w:rsidRPr="007960C3" w:rsidRDefault="009973FB" w:rsidP="009973FB">
      <w:pPr>
        <w:rPr>
          <w:rFonts w:asciiTheme="majorHAnsi" w:hAnsiTheme="majorHAnsi" w:cstheme="majorHAnsi"/>
          <w:color w:val="382E7B"/>
        </w:rPr>
      </w:pPr>
      <w:r w:rsidRPr="007960C3">
        <w:rPr>
          <w:rFonts w:asciiTheme="majorHAnsi" w:hAnsiTheme="majorHAnsi" w:cstheme="majorHAnsi"/>
          <w:color w:val="382E7B"/>
        </w:rPr>
        <w:t xml:space="preserve">Please note, the </w:t>
      </w:r>
      <w:r w:rsidR="002C0526" w:rsidRPr="007960C3">
        <w:rPr>
          <w:rFonts w:asciiTheme="majorHAnsi" w:hAnsiTheme="majorHAnsi" w:cstheme="majorHAnsi"/>
          <w:color w:val="382E7B"/>
        </w:rPr>
        <w:t>panel</w:t>
      </w:r>
      <w:r w:rsidRPr="007960C3">
        <w:rPr>
          <w:rFonts w:asciiTheme="majorHAnsi" w:hAnsiTheme="majorHAnsi" w:cstheme="majorHAnsi"/>
          <w:color w:val="382E7B"/>
        </w:rPr>
        <w:t xml:space="preserve"> will review the submission in light of the evidence of </w:t>
      </w:r>
      <w:r w:rsidRPr="007960C3">
        <w:rPr>
          <w:rFonts w:asciiTheme="majorHAnsi" w:hAnsiTheme="majorHAnsi" w:cstheme="majorHAnsi"/>
          <w:b/>
          <w:color w:val="382E7B"/>
        </w:rPr>
        <w:t>impact</w:t>
      </w:r>
      <w:r w:rsidRPr="007960C3">
        <w:rPr>
          <w:rFonts w:asciiTheme="majorHAnsi" w:hAnsiTheme="majorHAnsi" w:cstheme="majorHAnsi"/>
          <w:color w:val="382E7B"/>
        </w:rPr>
        <w:t xml:space="preserve"> associated with the </w:t>
      </w:r>
      <w:r w:rsidR="003C2299">
        <w:rPr>
          <w:rFonts w:asciiTheme="majorHAnsi" w:hAnsiTheme="majorHAnsi" w:cstheme="majorHAnsi"/>
          <w:color w:val="382E7B"/>
        </w:rPr>
        <w:t>nominatio</w:t>
      </w:r>
      <w:r w:rsidRPr="007960C3">
        <w:rPr>
          <w:rFonts w:asciiTheme="majorHAnsi" w:hAnsiTheme="majorHAnsi" w:cstheme="majorHAnsi"/>
          <w:color w:val="382E7B"/>
        </w:rPr>
        <w:t>n</w:t>
      </w:r>
      <w:r w:rsidR="0032377B">
        <w:rPr>
          <w:rFonts w:asciiTheme="majorHAnsi" w:hAnsiTheme="majorHAnsi" w:cstheme="majorHAnsi"/>
          <w:color w:val="382E7B"/>
        </w:rPr>
        <w:t>, therefore,</w:t>
      </w:r>
      <w:r w:rsidRPr="007960C3">
        <w:rPr>
          <w:rFonts w:asciiTheme="majorHAnsi" w:hAnsiTheme="majorHAnsi" w:cstheme="majorHAnsi"/>
          <w:color w:val="382E7B"/>
        </w:rPr>
        <w:t xml:space="preserve"> </w:t>
      </w:r>
      <w:r w:rsidR="0032377B">
        <w:rPr>
          <w:rFonts w:asciiTheme="majorHAnsi" w:hAnsiTheme="majorHAnsi" w:cstheme="majorHAnsi"/>
          <w:color w:val="382E7B"/>
        </w:rPr>
        <w:t>ensuring</w:t>
      </w:r>
      <w:r w:rsidRPr="007960C3">
        <w:rPr>
          <w:rFonts w:asciiTheme="majorHAnsi" w:hAnsiTheme="majorHAnsi" w:cstheme="majorHAnsi"/>
          <w:color w:val="382E7B"/>
        </w:rPr>
        <w:t xml:space="preserve"> that the specific examples you provide within the </w:t>
      </w:r>
      <w:r w:rsidR="003C2299">
        <w:rPr>
          <w:rFonts w:asciiTheme="majorHAnsi" w:hAnsiTheme="majorHAnsi" w:cstheme="majorHAnsi"/>
          <w:color w:val="382E7B"/>
        </w:rPr>
        <w:t>nomination form</w:t>
      </w:r>
      <w:r w:rsidRPr="007960C3">
        <w:rPr>
          <w:rFonts w:asciiTheme="majorHAnsi" w:hAnsiTheme="majorHAnsi" w:cstheme="majorHAnsi"/>
          <w:color w:val="382E7B"/>
        </w:rPr>
        <w:t xml:space="preserve"> can clearly evidence this.</w:t>
      </w:r>
    </w:p>
    <w:p w14:paraId="5B4013F9" w14:textId="6AAC4567" w:rsidR="00116583" w:rsidRPr="007960C3" w:rsidRDefault="003B616D" w:rsidP="007B4C62">
      <w:pPr>
        <w:rPr>
          <w:rFonts w:asciiTheme="majorHAnsi" w:hAnsiTheme="majorHAnsi" w:cstheme="majorHAnsi"/>
          <w:color w:val="382E7B"/>
        </w:rPr>
      </w:pPr>
      <w:r w:rsidRPr="007960C3">
        <w:rPr>
          <w:rFonts w:asciiTheme="majorHAnsi" w:hAnsiTheme="majorHAnsi" w:cstheme="majorHAnsi"/>
          <w:b/>
          <w:bCs/>
          <w:color w:val="382E7B"/>
        </w:rPr>
        <w:t>Please do not send in examples of the nominee’s work</w:t>
      </w:r>
      <w:r w:rsidRPr="007960C3">
        <w:rPr>
          <w:rFonts w:asciiTheme="majorHAnsi" w:hAnsiTheme="majorHAnsi" w:cstheme="majorHAnsi"/>
          <w:color w:val="382E7B"/>
        </w:rPr>
        <w:t xml:space="preserve">, although you may refer or link to material that is publicly available. Please note that any </w:t>
      </w:r>
      <w:r w:rsidRPr="007960C3">
        <w:rPr>
          <w:rFonts w:asciiTheme="majorHAnsi" w:hAnsiTheme="majorHAnsi" w:cstheme="majorHAnsi"/>
          <w:b/>
          <w:bCs/>
          <w:color w:val="382E7B"/>
        </w:rPr>
        <w:t xml:space="preserve">information referencing the </w:t>
      </w:r>
      <w:r w:rsidR="0032377B">
        <w:rPr>
          <w:rFonts w:asciiTheme="majorHAnsi" w:hAnsiTheme="majorHAnsi" w:cstheme="majorHAnsi"/>
          <w:b/>
          <w:bCs/>
          <w:color w:val="382E7B"/>
        </w:rPr>
        <w:t>nominee’s</w:t>
      </w:r>
      <w:r w:rsidRPr="007960C3">
        <w:rPr>
          <w:rFonts w:asciiTheme="majorHAnsi" w:hAnsiTheme="majorHAnsi" w:cstheme="majorHAnsi"/>
          <w:b/>
          <w:bCs/>
          <w:color w:val="382E7B"/>
        </w:rPr>
        <w:t xml:space="preserve"> name will be redacted</w:t>
      </w:r>
      <w:r w:rsidRPr="007960C3">
        <w:rPr>
          <w:rFonts w:asciiTheme="majorHAnsi" w:hAnsiTheme="majorHAnsi" w:cstheme="majorHAnsi"/>
          <w:color w:val="382E7B"/>
        </w:rPr>
        <w:t xml:space="preserve"> e.g. links to an article stating the nominees’ name. We </w:t>
      </w:r>
      <w:r w:rsidRPr="007960C3">
        <w:rPr>
          <w:rFonts w:asciiTheme="majorHAnsi" w:hAnsiTheme="majorHAnsi" w:cstheme="majorHAnsi"/>
          <w:color w:val="382E7B"/>
        </w:rPr>
        <w:lastRenderedPageBreak/>
        <w:t>suggest referencing the material by for example stating the journal or media in which the nominee’s work has been published, showcased etc.</w:t>
      </w:r>
    </w:p>
    <w:p w14:paraId="7FA506AE" w14:textId="78FE3712" w:rsidR="00F9694C" w:rsidRDefault="00F9694C" w:rsidP="007B4C62">
      <w:pPr>
        <w:rPr>
          <w:rFonts w:asciiTheme="majorHAnsi" w:hAnsiTheme="majorHAnsi" w:cstheme="majorHAnsi"/>
          <w:b/>
          <w:bCs/>
          <w:color w:val="1F3864" w:themeColor="accent5" w:themeShade="80"/>
        </w:rPr>
      </w:pPr>
    </w:p>
    <w:p w14:paraId="79E4F622" w14:textId="518A0977" w:rsidR="00F9694C" w:rsidRPr="00C871CA" w:rsidRDefault="0074532D" w:rsidP="00F9694C">
      <w:pPr>
        <w:pStyle w:val="Heading1"/>
        <w:rPr>
          <w:rFonts w:cstheme="majorHAnsi"/>
          <w:i/>
        </w:rPr>
      </w:pPr>
      <w:bookmarkStart w:id="25" w:name="_Toc67046056"/>
      <w:r>
        <w:t>5</w:t>
      </w:r>
      <w:r w:rsidR="00F9694C" w:rsidRPr="001E08E7">
        <w:t>.</w:t>
      </w:r>
      <w:r w:rsidR="00F9694C" w:rsidRPr="001E08E7">
        <w:tab/>
      </w:r>
      <w:r w:rsidR="00F9694C">
        <w:t xml:space="preserve">Guidance for </w:t>
      </w:r>
      <w:r w:rsidR="008259BF">
        <w:t xml:space="preserve">filling in </w:t>
      </w:r>
      <w:r w:rsidR="00F9694C">
        <w:t xml:space="preserve">the </w:t>
      </w:r>
      <w:r w:rsidR="00F9694C">
        <w:rPr>
          <w:rFonts w:cstheme="majorHAnsi"/>
        </w:rPr>
        <w:t>N</w:t>
      </w:r>
      <w:r w:rsidR="00F9694C" w:rsidRPr="00C871CA">
        <w:rPr>
          <w:rFonts w:cstheme="majorHAnsi"/>
        </w:rPr>
        <w:t>omin</w:t>
      </w:r>
      <w:r w:rsidR="00F9694C">
        <w:rPr>
          <w:rFonts w:cstheme="majorHAnsi"/>
        </w:rPr>
        <w:t>ation form</w:t>
      </w:r>
      <w:bookmarkEnd w:id="25"/>
      <w:r w:rsidR="00F9694C">
        <w:rPr>
          <w:rFonts w:cstheme="majorHAnsi"/>
        </w:rPr>
        <w:t xml:space="preserve"> </w:t>
      </w:r>
    </w:p>
    <w:p w14:paraId="5FBC857F" w14:textId="77777777" w:rsidR="00B54074" w:rsidRDefault="00B54074" w:rsidP="00B54074">
      <w:pPr>
        <w:spacing w:before="0" w:after="0"/>
        <w:ind w:left="425" w:right="-96"/>
        <w:rPr>
          <w:rFonts w:asciiTheme="majorHAnsi" w:hAnsiTheme="majorHAnsi" w:cstheme="majorHAnsi"/>
          <w:b/>
          <w:color w:val="1F3864" w:themeColor="accent5" w:themeShade="80"/>
          <w:sz w:val="28"/>
          <w:szCs w:val="28"/>
        </w:rPr>
      </w:pPr>
    </w:p>
    <w:p w14:paraId="2F35D8F6" w14:textId="55B6C551" w:rsidR="00B54074" w:rsidRPr="00CC7C50" w:rsidRDefault="00B54074" w:rsidP="00B54074">
      <w:pPr>
        <w:spacing w:before="0" w:after="0"/>
        <w:ind w:left="425" w:right="-96"/>
        <w:rPr>
          <w:rFonts w:asciiTheme="majorHAnsi" w:hAnsiTheme="majorHAnsi" w:cstheme="majorHAnsi"/>
          <w:b/>
          <w:color w:val="382E7B"/>
          <w:sz w:val="28"/>
          <w:szCs w:val="28"/>
        </w:rPr>
      </w:pPr>
      <w:r w:rsidRPr="00CC7C50">
        <w:rPr>
          <w:rFonts w:asciiTheme="majorHAnsi" w:hAnsiTheme="majorHAnsi" w:cstheme="majorHAnsi"/>
          <w:b/>
          <w:color w:val="382E7B"/>
          <w:sz w:val="28"/>
          <w:szCs w:val="28"/>
        </w:rPr>
        <w:t xml:space="preserve">Embedded guidance </w:t>
      </w:r>
    </w:p>
    <w:p w14:paraId="4B93A31A" w14:textId="0509805C" w:rsidR="00F9694C" w:rsidRDefault="00B54074" w:rsidP="00B54074">
      <w:pPr>
        <w:spacing w:before="0" w:after="0"/>
        <w:ind w:left="425" w:right="-96"/>
        <w:rPr>
          <w:rFonts w:asciiTheme="majorHAnsi" w:hAnsiTheme="majorHAnsi" w:cstheme="majorHAnsi"/>
          <w:bCs/>
          <w:color w:val="382E7B"/>
        </w:rPr>
      </w:pPr>
      <w:r w:rsidRPr="00CC7C50">
        <w:rPr>
          <w:rFonts w:asciiTheme="majorHAnsi" w:hAnsiTheme="majorHAnsi" w:cstheme="majorHAnsi"/>
          <w:bCs/>
          <w:color w:val="382E7B"/>
        </w:rPr>
        <w:t xml:space="preserve">The blue text is embedded guidance included in the form to assist nominators in ensuring that, as far as possible, all relevant information is included and can be assessed by the Panel. </w:t>
      </w:r>
    </w:p>
    <w:p w14:paraId="588E0896" w14:textId="77777777" w:rsidR="00406041" w:rsidRPr="00CC7C50" w:rsidRDefault="00406041" w:rsidP="00B54074">
      <w:pPr>
        <w:spacing w:before="0" w:after="0"/>
        <w:ind w:left="425" w:right="-96"/>
        <w:rPr>
          <w:rFonts w:asciiTheme="majorHAnsi" w:hAnsiTheme="majorHAnsi" w:cstheme="majorHAnsi"/>
          <w:bCs/>
          <w:color w:val="382E7B"/>
        </w:rPr>
      </w:pPr>
    </w:p>
    <w:p w14:paraId="4B2D0B34" w14:textId="77777777" w:rsidR="00406041" w:rsidRPr="00CC7C50" w:rsidRDefault="00406041" w:rsidP="00406041">
      <w:pPr>
        <w:rPr>
          <w:rFonts w:asciiTheme="majorHAnsi" w:hAnsiTheme="majorHAnsi" w:cstheme="majorHAnsi"/>
          <w:b/>
          <w:bCs/>
          <w:color w:val="382E7B"/>
          <w:sz w:val="28"/>
          <w:szCs w:val="28"/>
        </w:rPr>
      </w:pPr>
      <w:r w:rsidRPr="00CC7C50">
        <w:rPr>
          <w:rFonts w:asciiTheme="majorHAnsi" w:hAnsiTheme="majorHAnsi" w:cstheme="majorHAnsi"/>
          <w:b/>
          <w:bCs/>
          <w:color w:val="382E7B"/>
          <w:sz w:val="28"/>
          <w:szCs w:val="28"/>
        </w:rPr>
        <w:t>Filling in the form</w:t>
      </w:r>
    </w:p>
    <w:p w14:paraId="1A13B856" w14:textId="77777777" w:rsidR="00406041" w:rsidRPr="00950497" w:rsidRDefault="00406041" w:rsidP="00406041">
      <w:pPr>
        <w:rPr>
          <w:rFonts w:asciiTheme="majorHAnsi" w:hAnsiTheme="majorHAnsi" w:cstheme="majorHAnsi"/>
          <w:iCs/>
          <w:color w:val="382E7B"/>
        </w:rPr>
      </w:pPr>
      <w:r w:rsidRPr="00950497">
        <w:rPr>
          <w:rFonts w:asciiTheme="majorHAnsi" w:hAnsiTheme="majorHAnsi" w:cstheme="majorHAnsi"/>
          <w:iCs/>
          <w:color w:val="382E7B"/>
        </w:rPr>
        <w:t xml:space="preserve">The nomination form consists of two parts; </w:t>
      </w:r>
    </w:p>
    <w:p w14:paraId="01938B0C" w14:textId="77777777" w:rsidR="00406041" w:rsidRDefault="00406041" w:rsidP="00406041">
      <w:pPr>
        <w:pStyle w:val="ListParagraph"/>
        <w:numPr>
          <w:ilvl w:val="0"/>
          <w:numId w:val="32"/>
        </w:numPr>
        <w:rPr>
          <w:rFonts w:asciiTheme="majorHAnsi" w:hAnsiTheme="majorHAnsi"/>
          <w:b/>
          <w:bCs/>
          <w:iCs/>
          <w:color w:val="382E7B"/>
          <w:sz w:val="28"/>
          <w:szCs w:val="28"/>
        </w:rPr>
      </w:pPr>
      <w:r w:rsidRPr="00950497">
        <w:rPr>
          <w:rFonts w:asciiTheme="majorHAnsi" w:hAnsiTheme="majorHAnsi" w:cstheme="majorHAnsi"/>
          <w:b/>
          <w:bCs/>
          <w:iCs/>
          <w:color w:val="382E7B"/>
          <w:sz w:val="28"/>
          <w:szCs w:val="28"/>
        </w:rPr>
        <w:t xml:space="preserve">Part 1 - </w:t>
      </w:r>
      <w:r w:rsidRPr="00950497">
        <w:rPr>
          <w:rFonts w:asciiTheme="majorHAnsi" w:hAnsiTheme="majorHAnsi"/>
          <w:b/>
          <w:bCs/>
          <w:iCs/>
          <w:color w:val="382E7B"/>
          <w:sz w:val="28"/>
          <w:szCs w:val="28"/>
        </w:rPr>
        <w:t xml:space="preserve">Basic information &amp; contact details </w:t>
      </w:r>
    </w:p>
    <w:p w14:paraId="1449E9A2" w14:textId="77777777" w:rsidR="00406041" w:rsidRPr="00950497" w:rsidRDefault="00406041" w:rsidP="00406041">
      <w:pPr>
        <w:pStyle w:val="ListParagraph"/>
        <w:ind w:left="1146"/>
        <w:rPr>
          <w:rFonts w:asciiTheme="majorHAnsi" w:hAnsiTheme="majorHAnsi"/>
          <w:b/>
          <w:bCs/>
          <w:iCs/>
          <w:color w:val="382E7B"/>
          <w:sz w:val="28"/>
          <w:szCs w:val="28"/>
        </w:rPr>
      </w:pPr>
    </w:p>
    <w:p w14:paraId="7294AE03" w14:textId="77777777" w:rsidR="00406041" w:rsidRDefault="00406041" w:rsidP="00406041">
      <w:pPr>
        <w:pStyle w:val="ListParagraph"/>
        <w:numPr>
          <w:ilvl w:val="0"/>
          <w:numId w:val="32"/>
        </w:numPr>
        <w:rPr>
          <w:rFonts w:asciiTheme="majorHAnsi" w:hAnsiTheme="majorHAnsi"/>
          <w:b/>
          <w:bCs/>
          <w:iCs/>
          <w:color w:val="382E7B"/>
          <w:sz w:val="28"/>
          <w:szCs w:val="28"/>
        </w:rPr>
      </w:pPr>
      <w:r w:rsidRPr="00950497">
        <w:rPr>
          <w:rFonts w:asciiTheme="majorHAnsi" w:hAnsiTheme="majorHAnsi"/>
          <w:b/>
          <w:bCs/>
          <w:iCs/>
          <w:color w:val="382E7B"/>
          <w:sz w:val="28"/>
          <w:szCs w:val="28"/>
        </w:rPr>
        <w:t xml:space="preserve">Part 2 - Evidence of the nominee’s contribution and impact. </w:t>
      </w:r>
    </w:p>
    <w:p w14:paraId="4CE49D57" w14:textId="77777777" w:rsidR="00406041" w:rsidRPr="00950497" w:rsidRDefault="00406041" w:rsidP="00406041">
      <w:pPr>
        <w:pStyle w:val="ListParagraph"/>
        <w:rPr>
          <w:rFonts w:asciiTheme="majorHAnsi" w:hAnsiTheme="majorHAnsi"/>
          <w:b/>
          <w:bCs/>
          <w:iCs/>
          <w:color w:val="382E7B"/>
          <w:sz w:val="28"/>
          <w:szCs w:val="28"/>
        </w:rPr>
      </w:pPr>
    </w:p>
    <w:p w14:paraId="7974F894" w14:textId="77777777" w:rsidR="00406041" w:rsidRPr="00950497" w:rsidRDefault="00406041" w:rsidP="00406041">
      <w:pPr>
        <w:rPr>
          <w:rFonts w:asciiTheme="majorHAnsi" w:hAnsiTheme="majorHAnsi" w:cstheme="majorHAnsi"/>
          <w:b/>
          <w:bCs/>
          <w:iCs/>
          <w:color w:val="382E7B"/>
        </w:rPr>
      </w:pPr>
      <w:r w:rsidRPr="00950497">
        <w:rPr>
          <w:rFonts w:asciiTheme="majorHAnsi" w:hAnsiTheme="majorHAnsi"/>
          <w:iCs/>
          <w:color w:val="382E7B"/>
        </w:rPr>
        <w:t>Please ensure that all sections of the two parts are completed.</w:t>
      </w:r>
      <w:r w:rsidRPr="00CC7C50">
        <w:rPr>
          <w:rFonts w:asciiTheme="majorHAnsi" w:hAnsiTheme="majorHAnsi"/>
          <w:b/>
          <w:bCs/>
          <w:iCs/>
          <w:color w:val="382E7B"/>
        </w:rPr>
        <w:t xml:space="preserve"> </w:t>
      </w:r>
      <w:r w:rsidRPr="00CC7C50">
        <w:rPr>
          <w:rFonts w:asciiTheme="majorHAnsi" w:hAnsiTheme="majorHAnsi" w:cstheme="majorHAnsi"/>
          <w:b/>
          <w:bCs/>
          <w:iCs/>
          <w:color w:val="382E7B"/>
        </w:rPr>
        <w:t xml:space="preserve">All information should be submitted via the </w:t>
      </w:r>
      <w:r w:rsidRPr="003D13CA">
        <w:rPr>
          <w:rFonts w:asciiTheme="majorHAnsi" w:hAnsiTheme="majorHAnsi" w:cstheme="majorHAnsi"/>
          <w:b/>
          <w:bCs/>
          <w:iCs/>
          <w:color w:val="382E7B"/>
        </w:rPr>
        <w:t>form (incl. CV),</w:t>
      </w:r>
      <w:r w:rsidRPr="00CC7C50">
        <w:rPr>
          <w:rFonts w:asciiTheme="majorHAnsi" w:hAnsiTheme="majorHAnsi" w:cstheme="majorHAnsi"/>
          <w:iCs/>
          <w:color w:val="382E7B"/>
        </w:rPr>
        <w:t xml:space="preserve"> though </w:t>
      </w:r>
      <w:r w:rsidRPr="00970AF6">
        <w:rPr>
          <w:rFonts w:asciiTheme="majorHAnsi" w:hAnsiTheme="majorHAnsi" w:cstheme="majorHAnsi"/>
          <w:iCs/>
          <w:color w:val="382E7B"/>
        </w:rPr>
        <w:t>Supporting statements/ testimonials can be submitted as separate documents attached to the submission email.</w:t>
      </w:r>
      <w:r w:rsidRPr="00CC7C50">
        <w:rPr>
          <w:rFonts w:asciiTheme="majorHAnsi" w:hAnsiTheme="majorHAnsi" w:cstheme="majorHAnsi"/>
          <w:b/>
          <w:bCs/>
          <w:iCs/>
          <w:color w:val="382E7B"/>
        </w:rPr>
        <w:t xml:space="preserve">  </w:t>
      </w:r>
    </w:p>
    <w:p w14:paraId="17714E23" w14:textId="77777777" w:rsidR="00406041" w:rsidRPr="00CC7C50" w:rsidRDefault="00406041" w:rsidP="00406041">
      <w:pPr>
        <w:rPr>
          <w:rFonts w:asciiTheme="majorHAnsi" w:hAnsiTheme="majorHAnsi" w:cstheme="majorHAnsi"/>
          <w:color w:val="382E7B"/>
        </w:rPr>
      </w:pPr>
      <w:r w:rsidRPr="00CC7C50">
        <w:rPr>
          <w:rFonts w:asciiTheme="majorHAnsi" w:hAnsiTheme="majorHAnsi" w:cstheme="majorHAnsi"/>
          <w:b/>
          <w:bCs/>
          <w:color w:val="382E7B"/>
        </w:rPr>
        <w:t>If you experience or anticipate any barriers within the nomination process or require help to make a nomination or access information, please contact us by emailing:</w:t>
      </w:r>
      <w:r w:rsidRPr="00CC7C50">
        <w:rPr>
          <w:rFonts w:asciiTheme="majorHAnsi" w:hAnsiTheme="majorHAnsi" w:cstheme="majorHAnsi"/>
          <w:color w:val="382E7B"/>
        </w:rPr>
        <w:t xml:space="preserve"> </w:t>
      </w:r>
      <w:hyperlink r:id="rId41" w:history="1">
        <w:r w:rsidRPr="00CC7C50">
          <w:rPr>
            <w:rStyle w:val="Hyperlink"/>
            <w:rFonts w:asciiTheme="majorHAnsi" w:hAnsiTheme="majorHAnsi" w:cstheme="majorHAnsi"/>
            <w:color w:val="382E7B"/>
          </w:rPr>
          <w:t>professionalawards@csp.org.uk</w:t>
        </w:r>
      </w:hyperlink>
      <w:r w:rsidRPr="00CC7C50">
        <w:rPr>
          <w:rFonts w:asciiTheme="majorHAnsi" w:hAnsiTheme="majorHAnsi" w:cstheme="majorHAnsi"/>
          <w:color w:val="382E7B"/>
        </w:rPr>
        <w:t>.</w:t>
      </w:r>
    </w:p>
    <w:p w14:paraId="697F620A" w14:textId="5BEC410D" w:rsidR="00B54074" w:rsidRPr="00406041" w:rsidRDefault="00406041" w:rsidP="00406041">
      <w:pPr>
        <w:rPr>
          <w:rFonts w:asciiTheme="majorHAnsi" w:hAnsiTheme="majorHAnsi" w:cstheme="majorHAnsi"/>
          <w:color w:val="382E7B"/>
        </w:rPr>
      </w:pPr>
      <w:r w:rsidRPr="00CC7C50">
        <w:rPr>
          <w:rFonts w:asciiTheme="majorHAnsi" w:hAnsiTheme="majorHAnsi" w:cstheme="majorHAnsi"/>
          <w:color w:val="382E7B"/>
        </w:rPr>
        <w:t xml:space="preserve">Requesting advice, guidance and/or support </w:t>
      </w:r>
      <w:r w:rsidRPr="00CC7C50">
        <w:rPr>
          <w:rFonts w:asciiTheme="majorHAnsi" w:hAnsiTheme="majorHAnsi" w:cstheme="majorHAnsi"/>
          <w:b/>
          <w:bCs/>
          <w:color w:val="382E7B"/>
        </w:rPr>
        <w:t>will not affect the assessment of your nomination</w:t>
      </w:r>
      <w:r w:rsidRPr="00CC7C50">
        <w:rPr>
          <w:rFonts w:asciiTheme="majorHAnsi" w:hAnsiTheme="majorHAnsi" w:cstheme="majorHAnsi"/>
          <w:color w:val="382E7B"/>
        </w:rPr>
        <w:t xml:space="preserve">. </w:t>
      </w:r>
    </w:p>
    <w:p w14:paraId="331D0217" w14:textId="77777777" w:rsidR="00F9694C" w:rsidRPr="00CC7C50" w:rsidRDefault="00F9694C" w:rsidP="00F9694C">
      <w:pPr>
        <w:spacing w:before="0" w:after="0"/>
        <w:ind w:left="425" w:right="-96"/>
        <w:rPr>
          <w:rFonts w:asciiTheme="majorHAnsi" w:hAnsiTheme="majorHAnsi" w:cstheme="majorHAnsi"/>
          <w:bCs/>
          <w:color w:val="382E7B"/>
        </w:rPr>
      </w:pPr>
    </w:p>
    <w:p w14:paraId="7AE5F927" w14:textId="77777777" w:rsidR="00F9694C" w:rsidRPr="00CC7C50" w:rsidRDefault="00F9694C" w:rsidP="00F9694C">
      <w:pPr>
        <w:spacing w:before="0" w:after="0"/>
        <w:ind w:left="425" w:right="-96"/>
        <w:rPr>
          <w:rFonts w:asciiTheme="majorHAnsi" w:hAnsiTheme="majorHAnsi" w:cstheme="majorHAnsi"/>
          <w:b/>
          <w:bCs/>
          <w:color w:val="382E7B"/>
          <w:sz w:val="28"/>
          <w:szCs w:val="28"/>
        </w:rPr>
      </w:pPr>
      <w:r w:rsidRPr="00CC7C50">
        <w:rPr>
          <w:rFonts w:asciiTheme="majorHAnsi" w:hAnsiTheme="majorHAnsi" w:cstheme="majorHAnsi"/>
          <w:b/>
          <w:bCs/>
          <w:color w:val="382E7B"/>
          <w:sz w:val="28"/>
          <w:szCs w:val="28"/>
        </w:rPr>
        <w:t>Equality, Diversity and Inclusion (EDI)</w:t>
      </w:r>
    </w:p>
    <w:p w14:paraId="0C23C60B" w14:textId="087DA01A" w:rsidR="006A7B68" w:rsidRPr="00CC7C50" w:rsidRDefault="00F9694C" w:rsidP="00164F83">
      <w:pPr>
        <w:rPr>
          <w:rFonts w:asciiTheme="majorHAnsi" w:hAnsiTheme="majorHAnsi" w:cstheme="majorHAnsi"/>
          <w:b/>
          <w:bCs/>
          <w:color w:val="382E7B"/>
        </w:rPr>
      </w:pPr>
      <w:r w:rsidRPr="00CC7C50">
        <w:rPr>
          <w:rFonts w:asciiTheme="majorHAnsi" w:hAnsiTheme="majorHAnsi" w:cstheme="majorHAnsi"/>
          <w:color w:val="382E7B"/>
        </w:rPr>
        <w:t xml:space="preserve">The panel wish to ensure that nominators </w:t>
      </w:r>
      <w:r w:rsidR="00164F83" w:rsidRPr="00CC7C50">
        <w:rPr>
          <w:rFonts w:asciiTheme="majorHAnsi" w:hAnsiTheme="majorHAnsi" w:cstheme="majorHAnsi"/>
          <w:color w:val="382E7B"/>
        </w:rPr>
        <w:t>are aware</w:t>
      </w:r>
      <w:r w:rsidRPr="00CC7C50">
        <w:rPr>
          <w:rFonts w:asciiTheme="majorHAnsi" w:hAnsiTheme="majorHAnsi" w:cstheme="majorHAnsi"/>
          <w:color w:val="382E7B"/>
        </w:rPr>
        <w:t xml:space="preserve"> that </w:t>
      </w:r>
      <w:r w:rsidRPr="00CC7C50">
        <w:rPr>
          <w:rFonts w:asciiTheme="majorHAnsi" w:hAnsiTheme="majorHAnsi" w:cstheme="majorHAnsi"/>
          <w:b/>
          <w:bCs/>
          <w:color w:val="382E7B"/>
        </w:rPr>
        <w:t>EDI work carried out by your colleague can be the reason you are nominating them</w:t>
      </w:r>
      <w:r w:rsidR="006A7B68" w:rsidRPr="00CC7C50">
        <w:rPr>
          <w:rFonts w:asciiTheme="majorHAnsi" w:hAnsiTheme="majorHAnsi" w:cstheme="majorHAnsi"/>
          <w:b/>
          <w:bCs/>
          <w:color w:val="382E7B"/>
        </w:rPr>
        <w:t xml:space="preserve">. </w:t>
      </w:r>
    </w:p>
    <w:p w14:paraId="752E4646" w14:textId="0BF72DA8" w:rsidR="00406041" w:rsidRDefault="00F9694C" w:rsidP="00406041">
      <w:pPr>
        <w:rPr>
          <w:rFonts w:asciiTheme="majorHAnsi" w:hAnsiTheme="majorHAnsi" w:cstheme="majorHAnsi"/>
          <w:color w:val="382E7B"/>
        </w:rPr>
      </w:pPr>
      <w:r w:rsidRPr="00CC7C50">
        <w:rPr>
          <w:rFonts w:asciiTheme="majorHAnsi" w:hAnsiTheme="majorHAnsi" w:cstheme="majorHAnsi"/>
          <w:color w:val="382E7B"/>
        </w:rPr>
        <w:t xml:space="preserve">Please consider and inform the panel </w:t>
      </w:r>
      <w:r w:rsidR="00164F83" w:rsidRPr="00CC7C50">
        <w:rPr>
          <w:rFonts w:asciiTheme="majorHAnsi" w:hAnsiTheme="majorHAnsi" w:cstheme="majorHAnsi"/>
          <w:b/>
          <w:bCs/>
          <w:color w:val="382E7B"/>
        </w:rPr>
        <w:t>(in part 2 of the nomination form)</w:t>
      </w:r>
      <w:r w:rsidR="00164F83" w:rsidRPr="00CC7C50">
        <w:rPr>
          <w:rFonts w:asciiTheme="majorHAnsi" w:hAnsiTheme="majorHAnsi" w:cstheme="majorHAnsi"/>
          <w:color w:val="382E7B"/>
        </w:rPr>
        <w:t xml:space="preserve"> </w:t>
      </w:r>
      <w:r w:rsidRPr="00CC7C50">
        <w:rPr>
          <w:rFonts w:asciiTheme="majorHAnsi" w:hAnsiTheme="majorHAnsi" w:cstheme="majorHAnsi"/>
          <w:color w:val="382E7B"/>
        </w:rPr>
        <w:t xml:space="preserve">if and how the nominee </w:t>
      </w:r>
      <w:r w:rsidR="00164F83" w:rsidRPr="00CC7C50">
        <w:rPr>
          <w:rFonts w:asciiTheme="majorHAnsi" w:hAnsiTheme="majorHAnsi" w:cstheme="majorHAnsi"/>
          <w:color w:val="382E7B"/>
        </w:rPr>
        <w:t>has</w:t>
      </w:r>
      <w:r w:rsidRPr="00CC7C50">
        <w:rPr>
          <w:rFonts w:asciiTheme="majorHAnsi" w:hAnsiTheme="majorHAnsi" w:cstheme="majorHAnsi"/>
          <w:color w:val="382E7B"/>
        </w:rPr>
        <w:t xml:space="preserve"> addressed, championed and/or implemented change for EDI in their work</w:t>
      </w:r>
      <w:r w:rsidR="00E8208E" w:rsidRPr="00CC7C50">
        <w:rPr>
          <w:rFonts w:asciiTheme="majorHAnsi" w:hAnsiTheme="majorHAnsi" w:cstheme="majorHAnsi"/>
          <w:color w:val="382E7B"/>
        </w:rPr>
        <w:t xml:space="preserve"> or</w:t>
      </w:r>
      <w:r w:rsidRPr="00CC7C50">
        <w:rPr>
          <w:rFonts w:asciiTheme="majorHAnsi" w:hAnsiTheme="majorHAnsi" w:cstheme="majorHAnsi"/>
          <w:color w:val="382E7B"/>
        </w:rPr>
        <w:t xml:space="preserve"> workplace</w:t>
      </w:r>
      <w:r w:rsidR="00E8208E" w:rsidRPr="00CC7C50">
        <w:rPr>
          <w:rFonts w:asciiTheme="majorHAnsi" w:hAnsiTheme="majorHAnsi" w:cstheme="majorHAnsi"/>
          <w:color w:val="382E7B"/>
        </w:rPr>
        <w:t xml:space="preserve">, both through paid </w:t>
      </w:r>
      <w:r w:rsidR="006A7B68" w:rsidRPr="00CC7C50">
        <w:rPr>
          <w:rFonts w:asciiTheme="majorHAnsi" w:hAnsiTheme="majorHAnsi" w:cstheme="majorHAnsi"/>
          <w:color w:val="382E7B"/>
        </w:rPr>
        <w:t>and</w:t>
      </w:r>
      <w:r w:rsidR="00E8208E" w:rsidRPr="00CC7C50">
        <w:rPr>
          <w:rFonts w:asciiTheme="majorHAnsi" w:hAnsiTheme="majorHAnsi" w:cstheme="majorHAnsi"/>
          <w:color w:val="382E7B"/>
        </w:rPr>
        <w:t xml:space="preserve"> volunteer opportunities.</w:t>
      </w:r>
      <w:r w:rsidR="008259BF" w:rsidRPr="00CC7C50">
        <w:rPr>
          <w:rFonts w:asciiTheme="majorHAnsi" w:hAnsiTheme="majorHAnsi" w:cstheme="majorHAnsi"/>
          <w:color w:val="382E7B"/>
        </w:rPr>
        <w:t xml:space="preserve"> </w:t>
      </w:r>
    </w:p>
    <w:p w14:paraId="249F4CC4" w14:textId="77777777" w:rsidR="00406041" w:rsidRPr="00406041" w:rsidRDefault="00406041" w:rsidP="00406041">
      <w:pPr>
        <w:spacing w:before="0"/>
        <w:rPr>
          <w:rFonts w:asciiTheme="majorHAnsi" w:hAnsiTheme="majorHAnsi" w:cstheme="majorHAnsi"/>
          <w:color w:val="382E7B"/>
        </w:rPr>
      </w:pPr>
    </w:p>
    <w:p w14:paraId="51713740" w14:textId="77777777" w:rsidR="00B54074" w:rsidRPr="00CC7C50" w:rsidRDefault="00B54074" w:rsidP="00B54074">
      <w:pPr>
        <w:rPr>
          <w:rFonts w:asciiTheme="majorHAnsi" w:hAnsiTheme="majorHAnsi" w:cstheme="majorHAnsi"/>
          <w:b/>
          <w:bCs/>
          <w:color w:val="382E7B"/>
          <w:sz w:val="28"/>
          <w:szCs w:val="28"/>
        </w:rPr>
      </w:pPr>
      <w:r w:rsidRPr="00CC7C50">
        <w:rPr>
          <w:rFonts w:asciiTheme="majorHAnsi" w:hAnsiTheme="majorHAnsi" w:cstheme="majorHAnsi"/>
          <w:b/>
          <w:bCs/>
          <w:color w:val="382E7B"/>
          <w:sz w:val="28"/>
          <w:szCs w:val="28"/>
        </w:rPr>
        <w:t>Blind Submission and redaction of identifying data</w:t>
      </w:r>
    </w:p>
    <w:p w14:paraId="7F6166FE" w14:textId="3568C72C" w:rsidR="00B54074" w:rsidRPr="00CC7C50" w:rsidRDefault="00B54074" w:rsidP="00B54074">
      <w:pPr>
        <w:rPr>
          <w:rFonts w:asciiTheme="majorHAnsi" w:hAnsiTheme="majorHAnsi" w:cstheme="majorHAnsi"/>
          <w:color w:val="382E7B"/>
        </w:rPr>
      </w:pPr>
      <w:r w:rsidRPr="00CC7C50">
        <w:rPr>
          <w:rFonts w:asciiTheme="majorHAnsi" w:hAnsiTheme="majorHAnsi" w:cstheme="majorHAnsi"/>
          <w:color w:val="382E7B"/>
        </w:rPr>
        <w:t xml:space="preserve">All nominations are done by </w:t>
      </w:r>
      <w:r w:rsidRPr="00CC7C50">
        <w:rPr>
          <w:rFonts w:asciiTheme="majorHAnsi" w:hAnsiTheme="majorHAnsi" w:cstheme="majorHAnsi"/>
          <w:b/>
          <w:bCs/>
          <w:color w:val="382E7B"/>
        </w:rPr>
        <w:t>‘blind submission’</w:t>
      </w:r>
      <w:r w:rsidRPr="00CC7C50">
        <w:rPr>
          <w:rFonts w:asciiTheme="majorHAnsi" w:hAnsiTheme="majorHAnsi" w:cstheme="majorHAnsi"/>
          <w:color w:val="382E7B"/>
        </w:rPr>
        <w:t xml:space="preserve">, meaning that all identifying data such as name (incl. nominee, nominators and referees), age, gender, workplace and locations will </w:t>
      </w:r>
      <w:r w:rsidRPr="00CC7C50">
        <w:rPr>
          <w:rFonts w:asciiTheme="majorHAnsi" w:hAnsiTheme="majorHAnsi" w:cstheme="majorHAnsi"/>
          <w:color w:val="382E7B"/>
        </w:rPr>
        <w:lastRenderedPageBreak/>
        <w:t xml:space="preserve">be </w:t>
      </w:r>
      <w:r w:rsidRPr="00CC7C50">
        <w:rPr>
          <w:rFonts w:asciiTheme="majorHAnsi" w:hAnsiTheme="majorHAnsi" w:cstheme="majorHAnsi"/>
          <w:b/>
          <w:bCs/>
          <w:color w:val="382E7B"/>
        </w:rPr>
        <w:t xml:space="preserve">redacted by the PAP admin officer before the nomination is </w:t>
      </w:r>
      <w:r w:rsidR="00164F83" w:rsidRPr="00CC7C50">
        <w:rPr>
          <w:rFonts w:asciiTheme="majorHAnsi" w:hAnsiTheme="majorHAnsi" w:cstheme="majorHAnsi"/>
          <w:b/>
          <w:bCs/>
          <w:color w:val="382E7B"/>
        </w:rPr>
        <w:t>presented to</w:t>
      </w:r>
      <w:r w:rsidRPr="00CC7C50">
        <w:rPr>
          <w:rFonts w:asciiTheme="majorHAnsi" w:hAnsiTheme="majorHAnsi" w:cstheme="majorHAnsi"/>
          <w:b/>
          <w:bCs/>
          <w:color w:val="382E7B"/>
        </w:rPr>
        <w:t xml:space="preserve"> the panel</w:t>
      </w:r>
      <w:r w:rsidRPr="00CC7C50">
        <w:rPr>
          <w:rFonts w:asciiTheme="majorHAnsi" w:hAnsiTheme="majorHAnsi" w:cstheme="majorHAnsi"/>
          <w:color w:val="382E7B"/>
        </w:rPr>
        <w:t>. For example, should the nominee work at a university, we will redact the name and location of the university, so it presents as ‘</w:t>
      </w:r>
      <w:r w:rsidR="00326807" w:rsidRPr="00CC7C50">
        <w:rPr>
          <w:rFonts w:asciiTheme="majorHAnsi" w:hAnsiTheme="majorHAnsi" w:cstheme="majorHAnsi"/>
          <w:color w:val="382E7B"/>
        </w:rPr>
        <w:t>[name redacted]</w:t>
      </w:r>
      <w:r w:rsidRPr="00CC7C50">
        <w:rPr>
          <w:rFonts w:asciiTheme="majorHAnsi" w:hAnsiTheme="majorHAnsi" w:cstheme="majorHAnsi"/>
          <w:color w:val="382E7B"/>
        </w:rPr>
        <w:t xml:space="preserve"> University in </w:t>
      </w:r>
      <w:r w:rsidR="00326807" w:rsidRPr="00CC7C50">
        <w:rPr>
          <w:rFonts w:asciiTheme="majorHAnsi" w:hAnsiTheme="majorHAnsi" w:cstheme="majorHAnsi"/>
          <w:color w:val="382E7B"/>
        </w:rPr>
        <w:t>[location redacted]</w:t>
      </w:r>
      <w:r w:rsidRPr="00CC7C50">
        <w:rPr>
          <w:rFonts w:asciiTheme="majorHAnsi" w:hAnsiTheme="majorHAnsi" w:cstheme="majorHAnsi"/>
          <w:color w:val="382E7B"/>
        </w:rPr>
        <w:t xml:space="preserve">’. </w:t>
      </w:r>
      <w:r w:rsidRPr="00CC7C50">
        <w:rPr>
          <w:rFonts w:asciiTheme="majorHAnsi" w:hAnsiTheme="majorHAnsi" w:cstheme="majorHAnsi"/>
          <w:b/>
          <w:bCs/>
          <w:color w:val="382E7B"/>
        </w:rPr>
        <w:t>In part 2</w:t>
      </w:r>
      <w:r w:rsidRPr="00CC7C50">
        <w:rPr>
          <w:rFonts w:asciiTheme="majorHAnsi" w:hAnsiTheme="majorHAnsi" w:cstheme="majorHAnsi"/>
          <w:color w:val="382E7B"/>
        </w:rPr>
        <w:t xml:space="preserve"> </w:t>
      </w:r>
      <w:r w:rsidRPr="00CC7C50">
        <w:rPr>
          <w:rFonts w:asciiTheme="majorHAnsi" w:hAnsiTheme="majorHAnsi" w:cstheme="majorHAnsi"/>
          <w:b/>
          <w:bCs/>
          <w:color w:val="382E7B"/>
        </w:rPr>
        <w:t>of the nomination form (pp.</w:t>
      </w:r>
      <w:r w:rsidR="00FD0AB5" w:rsidRPr="00CC7C50">
        <w:rPr>
          <w:rFonts w:asciiTheme="majorHAnsi" w:hAnsiTheme="majorHAnsi" w:cstheme="majorHAnsi"/>
          <w:b/>
          <w:bCs/>
          <w:color w:val="382E7B"/>
        </w:rPr>
        <w:t xml:space="preserve"> 1</w:t>
      </w:r>
      <w:r w:rsidR="0038280C">
        <w:rPr>
          <w:rFonts w:asciiTheme="majorHAnsi" w:hAnsiTheme="majorHAnsi" w:cstheme="majorHAnsi"/>
          <w:b/>
          <w:bCs/>
          <w:color w:val="382E7B"/>
        </w:rPr>
        <w:t>4</w:t>
      </w:r>
      <w:r w:rsidRPr="00CC7C50">
        <w:rPr>
          <w:rFonts w:asciiTheme="majorHAnsi" w:hAnsiTheme="majorHAnsi" w:cstheme="majorHAnsi"/>
          <w:b/>
          <w:bCs/>
          <w:color w:val="382E7B"/>
        </w:rPr>
        <w:t>-</w:t>
      </w:r>
      <w:r w:rsidR="00FD0AB5" w:rsidRPr="00CC7C50">
        <w:rPr>
          <w:rFonts w:asciiTheme="majorHAnsi" w:hAnsiTheme="majorHAnsi" w:cstheme="majorHAnsi"/>
          <w:b/>
          <w:bCs/>
          <w:color w:val="382E7B"/>
        </w:rPr>
        <w:t>1</w:t>
      </w:r>
      <w:r w:rsidR="0038280C">
        <w:rPr>
          <w:rFonts w:asciiTheme="majorHAnsi" w:hAnsiTheme="majorHAnsi" w:cstheme="majorHAnsi"/>
          <w:b/>
          <w:bCs/>
          <w:color w:val="382E7B"/>
        </w:rPr>
        <w:t>8</w:t>
      </w:r>
      <w:r w:rsidRPr="00CC7C50">
        <w:rPr>
          <w:rFonts w:asciiTheme="majorHAnsi" w:hAnsiTheme="majorHAnsi" w:cstheme="majorHAnsi"/>
          <w:b/>
          <w:bCs/>
          <w:color w:val="382E7B"/>
        </w:rPr>
        <w:t>)</w:t>
      </w:r>
      <w:r w:rsidRPr="00CC7C50">
        <w:rPr>
          <w:rFonts w:asciiTheme="majorHAnsi" w:hAnsiTheme="majorHAnsi" w:cstheme="majorHAnsi"/>
          <w:color w:val="382E7B"/>
        </w:rPr>
        <w:t xml:space="preserve"> we do ask</w:t>
      </w:r>
      <w:r w:rsidR="00326807" w:rsidRPr="00CC7C50">
        <w:rPr>
          <w:rFonts w:asciiTheme="majorHAnsi" w:hAnsiTheme="majorHAnsi" w:cstheme="majorHAnsi"/>
          <w:color w:val="382E7B"/>
        </w:rPr>
        <w:t xml:space="preserve"> that</w:t>
      </w:r>
      <w:r w:rsidRPr="00CC7C50">
        <w:rPr>
          <w:rFonts w:asciiTheme="majorHAnsi" w:hAnsiTheme="majorHAnsi" w:cstheme="majorHAnsi"/>
          <w:color w:val="382E7B"/>
        </w:rPr>
        <w:t xml:space="preserve"> you </w:t>
      </w:r>
      <w:r w:rsidRPr="00CC7C50">
        <w:rPr>
          <w:rFonts w:asciiTheme="majorHAnsi" w:hAnsiTheme="majorHAnsi" w:cstheme="majorHAnsi"/>
          <w:b/>
          <w:bCs/>
          <w:color w:val="382E7B"/>
        </w:rPr>
        <w:t>use XX instead of the nominee</w:t>
      </w:r>
      <w:r w:rsidR="0069450B" w:rsidRPr="00CC7C50">
        <w:rPr>
          <w:rFonts w:asciiTheme="majorHAnsi" w:hAnsiTheme="majorHAnsi" w:cstheme="majorHAnsi"/>
          <w:b/>
          <w:bCs/>
          <w:color w:val="382E7B"/>
        </w:rPr>
        <w:t>’</w:t>
      </w:r>
      <w:r w:rsidRPr="00CC7C50">
        <w:rPr>
          <w:rFonts w:asciiTheme="majorHAnsi" w:hAnsiTheme="majorHAnsi" w:cstheme="majorHAnsi"/>
          <w:b/>
          <w:bCs/>
          <w:color w:val="382E7B"/>
        </w:rPr>
        <w:t>s name</w:t>
      </w:r>
      <w:r w:rsidRPr="00CC7C50">
        <w:rPr>
          <w:rFonts w:asciiTheme="majorHAnsi" w:hAnsiTheme="majorHAnsi" w:cstheme="majorHAnsi"/>
          <w:color w:val="382E7B"/>
        </w:rPr>
        <w:t xml:space="preserve"> and use the</w:t>
      </w:r>
      <w:r w:rsidRPr="00CC7C50">
        <w:rPr>
          <w:rFonts w:asciiTheme="majorHAnsi" w:hAnsiTheme="majorHAnsi" w:cstheme="majorHAnsi"/>
          <w:iCs/>
          <w:color w:val="382E7B"/>
        </w:rPr>
        <w:t xml:space="preserve"> </w:t>
      </w:r>
      <w:r w:rsidRPr="00CC7C50">
        <w:rPr>
          <w:rFonts w:asciiTheme="majorHAnsi" w:hAnsiTheme="majorHAnsi" w:cstheme="majorHAnsi"/>
          <w:b/>
          <w:bCs/>
          <w:iCs/>
          <w:color w:val="382E7B"/>
        </w:rPr>
        <w:t>pronoun ‘they’/’their’</w:t>
      </w:r>
      <w:r w:rsidRPr="00CC7C50">
        <w:rPr>
          <w:rFonts w:asciiTheme="majorHAnsi" w:hAnsiTheme="majorHAnsi" w:cstheme="majorHAnsi"/>
          <w:iCs/>
          <w:color w:val="382E7B"/>
        </w:rPr>
        <w:t xml:space="preserve"> when filling in th</w:t>
      </w:r>
      <w:r w:rsidR="005F7352" w:rsidRPr="00CC7C50">
        <w:rPr>
          <w:rFonts w:asciiTheme="majorHAnsi" w:hAnsiTheme="majorHAnsi" w:cstheme="majorHAnsi"/>
          <w:iCs/>
          <w:color w:val="382E7B"/>
        </w:rPr>
        <w:t>ose</w:t>
      </w:r>
      <w:r w:rsidRPr="00CC7C50">
        <w:rPr>
          <w:rFonts w:asciiTheme="majorHAnsi" w:hAnsiTheme="majorHAnsi" w:cstheme="majorHAnsi"/>
          <w:iCs/>
          <w:color w:val="382E7B"/>
        </w:rPr>
        <w:t xml:space="preserve"> </w:t>
      </w:r>
      <w:r w:rsidR="005F7352" w:rsidRPr="00CC7C50">
        <w:rPr>
          <w:rFonts w:asciiTheme="majorHAnsi" w:hAnsiTheme="majorHAnsi" w:cstheme="majorHAnsi"/>
          <w:iCs/>
          <w:color w:val="382E7B"/>
        </w:rPr>
        <w:t>sections.</w:t>
      </w:r>
      <w:r w:rsidRPr="00CC7C50">
        <w:rPr>
          <w:rFonts w:asciiTheme="majorHAnsi" w:hAnsiTheme="majorHAnsi" w:cstheme="majorHAnsi"/>
          <w:iCs/>
          <w:color w:val="382E7B"/>
        </w:rPr>
        <w:t xml:space="preserve"> </w:t>
      </w:r>
    </w:p>
    <w:p w14:paraId="1C7EA31F" w14:textId="77777777" w:rsidR="001D0A66" w:rsidRPr="009973FB" w:rsidRDefault="001D0A66" w:rsidP="00637AC9">
      <w:pPr>
        <w:ind w:left="0"/>
        <w:rPr>
          <w:rFonts w:asciiTheme="majorHAnsi" w:hAnsiTheme="majorHAnsi" w:cstheme="majorHAnsi"/>
          <w:color w:val="1F3864" w:themeColor="accent5" w:themeShade="80"/>
        </w:rPr>
      </w:pPr>
    </w:p>
    <w:p w14:paraId="4925178D" w14:textId="2A93ACED" w:rsidR="00DE1BF1" w:rsidRPr="00C871CA" w:rsidRDefault="0074532D" w:rsidP="00DE1BF1">
      <w:pPr>
        <w:pStyle w:val="Heading1"/>
        <w:rPr>
          <w:rFonts w:cstheme="majorHAnsi"/>
          <w:i/>
        </w:rPr>
      </w:pPr>
      <w:bookmarkStart w:id="26" w:name="_Toc67046057"/>
      <w:r>
        <w:t>6</w:t>
      </w:r>
      <w:r w:rsidR="00DE1BF1" w:rsidRPr="001E08E7">
        <w:t>.</w:t>
      </w:r>
      <w:r w:rsidR="00DE1BF1" w:rsidRPr="001E08E7">
        <w:tab/>
      </w:r>
      <w:r w:rsidR="00DE1BF1">
        <w:rPr>
          <w:rFonts w:cstheme="majorHAnsi"/>
        </w:rPr>
        <w:t>N</w:t>
      </w:r>
      <w:r w:rsidR="00DE1BF1" w:rsidRPr="00C871CA">
        <w:rPr>
          <w:rFonts w:cstheme="majorHAnsi"/>
        </w:rPr>
        <w:t>omin</w:t>
      </w:r>
      <w:r w:rsidR="00DE1BF1">
        <w:rPr>
          <w:rFonts w:cstheme="majorHAnsi"/>
        </w:rPr>
        <w:t>ation form for Fellowship of the CSP</w:t>
      </w:r>
      <w:bookmarkEnd w:id="26"/>
      <w:r w:rsidR="007D1FE2">
        <w:rPr>
          <w:rFonts w:cstheme="majorHAnsi"/>
        </w:rPr>
        <w:t xml:space="preserve"> </w:t>
      </w:r>
    </w:p>
    <w:p w14:paraId="1CCBAA00" w14:textId="008373C2" w:rsidR="007D1FE2" w:rsidRPr="00732904" w:rsidRDefault="00EF770C" w:rsidP="00DE1BF1">
      <w:pPr>
        <w:rPr>
          <w:rFonts w:asciiTheme="majorHAnsi" w:hAnsiTheme="majorHAnsi" w:cstheme="majorHAnsi"/>
          <w:b/>
          <w:bCs/>
          <w:color w:val="382E7B"/>
        </w:rPr>
      </w:pPr>
      <w:r w:rsidRPr="00732904">
        <w:rPr>
          <w:rFonts w:asciiTheme="majorHAnsi" w:hAnsiTheme="majorHAnsi" w:cstheme="majorHAnsi"/>
          <w:color w:val="382E7B"/>
        </w:rPr>
        <w:t xml:space="preserve">Please </w:t>
      </w:r>
      <w:r w:rsidR="00A010CC" w:rsidRPr="00732904">
        <w:rPr>
          <w:rFonts w:asciiTheme="majorHAnsi" w:hAnsiTheme="majorHAnsi" w:cstheme="majorHAnsi"/>
          <w:b/>
          <w:bCs/>
          <w:color w:val="382E7B"/>
        </w:rPr>
        <w:t>use this</w:t>
      </w:r>
      <w:r w:rsidRPr="00732904">
        <w:rPr>
          <w:rFonts w:asciiTheme="majorHAnsi" w:hAnsiTheme="majorHAnsi" w:cstheme="majorHAnsi"/>
          <w:b/>
          <w:bCs/>
          <w:color w:val="382E7B"/>
        </w:rPr>
        <w:t xml:space="preserve"> form</w:t>
      </w:r>
      <w:r w:rsidR="00A010CC" w:rsidRPr="00732904">
        <w:rPr>
          <w:rFonts w:asciiTheme="majorHAnsi" w:hAnsiTheme="majorHAnsi" w:cstheme="majorHAnsi"/>
          <w:b/>
          <w:bCs/>
          <w:color w:val="382E7B"/>
        </w:rPr>
        <w:t xml:space="preserve"> to nominate</w:t>
      </w:r>
      <w:r w:rsidR="00A010CC" w:rsidRPr="00732904">
        <w:rPr>
          <w:rFonts w:asciiTheme="majorHAnsi" w:hAnsiTheme="majorHAnsi" w:cstheme="majorHAnsi"/>
          <w:color w:val="382E7B"/>
        </w:rPr>
        <w:t xml:space="preserve"> your colleague for Fellowship. Please </w:t>
      </w:r>
      <w:r w:rsidR="007D1FE2" w:rsidRPr="00732904">
        <w:rPr>
          <w:rFonts w:asciiTheme="majorHAnsi" w:hAnsiTheme="majorHAnsi" w:cstheme="majorHAnsi"/>
          <w:color w:val="382E7B"/>
        </w:rPr>
        <w:t xml:space="preserve">ensure </w:t>
      </w:r>
      <w:r w:rsidR="007D1FE2" w:rsidRPr="00732904">
        <w:rPr>
          <w:rFonts w:asciiTheme="majorHAnsi" w:hAnsiTheme="majorHAnsi" w:cstheme="majorHAnsi"/>
          <w:b/>
          <w:bCs/>
          <w:color w:val="382E7B"/>
        </w:rPr>
        <w:t>all sections of part 1 and 2 are completed</w:t>
      </w:r>
      <w:r w:rsidR="00A010CC" w:rsidRPr="00732904">
        <w:rPr>
          <w:rFonts w:asciiTheme="majorHAnsi" w:hAnsiTheme="majorHAnsi" w:cstheme="majorHAnsi"/>
          <w:b/>
          <w:bCs/>
          <w:color w:val="382E7B"/>
        </w:rPr>
        <w:t xml:space="preserve">. </w:t>
      </w:r>
    </w:p>
    <w:p w14:paraId="6433E321" w14:textId="77777777" w:rsidR="007D1FE2" w:rsidRDefault="007D1FE2" w:rsidP="007D1FE2">
      <w:pPr>
        <w:ind w:left="0"/>
        <w:rPr>
          <w:rFonts w:asciiTheme="majorHAnsi" w:hAnsiTheme="majorHAnsi" w:cstheme="majorHAnsi"/>
          <w:b/>
          <w:bCs/>
          <w:color w:val="1F3864" w:themeColor="accent5" w:themeShade="80"/>
        </w:rPr>
      </w:pPr>
    </w:p>
    <w:p w14:paraId="7AFB0158" w14:textId="58E4FFBD" w:rsidR="0045492E" w:rsidRPr="00DE1BF1" w:rsidRDefault="00295A21" w:rsidP="007D1FE2">
      <w:pPr>
        <w:rPr>
          <w:rFonts w:asciiTheme="majorHAnsi" w:hAnsiTheme="majorHAnsi" w:cstheme="majorHAnsi"/>
          <w:b/>
          <w:bCs/>
          <w:color w:val="1F3864" w:themeColor="accent5" w:themeShade="80"/>
        </w:rPr>
      </w:pPr>
      <w:r w:rsidRPr="00165D2A">
        <w:rPr>
          <w:rFonts w:asciiTheme="majorHAnsi" w:hAnsiTheme="majorHAnsi" w:cstheme="majorHAnsi"/>
          <w:iCs/>
        </w:rPr>
        <w:t>To: The Chair, Professional Awards Panel</w:t>
      </w:r>
      <w:r w:rsidR="00165D2A">
        <w:rPr>
          <w:rFonts w:asciiTheme="majorHAnsi" w:hAnsiTheme="majorHAnsi" w:cstheme="majorHAnsi"/>
          <w:iCs/>
        </w:rPr>
        <w:t xml:space="preserve">, </w:t>
      </w:r>
      <w:r w:rsidRPr="00165D2A">
        <w:rPr>
          <w:rFonts w:asciiTheme="majorHAnsi" w:hAnsiTheme="majorHAnsi" w:cstheme="majorHAnsi"/>
          <w:iCs/>
        </w:rPr>
        <w:t>the Chartered Society of Physiotherapy</w:t>
      </w:r>
      <w:r w:rsidR="00165D2A" w:rsidRPr="00165D2A">
        <w:rPr>
          <w:rFonts w:asciiTheme="majorHAnsi" w:hAnsiTheme="majorHAnsi" w:cstheme="majorHAnsi"/>
          <w:iCs/>
        </w:rPr>
        <w:t xml:space="preserve"> (CSP)</w:t>
      </w:r>
      <w:r w:rsidRPr="00165D2A">
        <w:rPr>
          <w:rFonts w:asciiTheme="majorHAnsi" w:hAnsiTheme="majorHAnsi" w:cstheme="majorHAnsi"/>
          <w:iCs/>
        </w:rPr>
        <w:t>.</w:t>
      </w:r>
    </w:p>
    <w:p w14:paraId="51EDDBD5" w14:textId="2FF8A4C4" w:rsidR="00EF770C" w:rsidRDefault="00F515BD" w:rsidP="00F515BD">
      <w:pPr>
        <w:rPr>
          <w:rFonts w:asciiTheme="majorHAnsi" w:hAnsiTheme="majorHAnsi" w:cstheme="majorHAnsi"/>
          <w:iCs/>
        </w:rPr>
      </w:pPr>
      <w:r>
        <w:rPr>
          <w:rFonts w:asciiTheme="majorHAnsi" w:hAnsiTheme="majorHAnsi" w:cstheme="majorHAnsi"/>
          <w:iCs/>
        </w:rPr>
        <w:t xml:space="preserve">By </w:t>
      </w:r>
      <w:r w:rsidRPr="009B13EE">
        <w:rPr>
          <w:rFonts w:asciiTheme="majorHAnsi" w:hAnsiTheme="majorHAnsi" w:cstheme="majorHAnsi"/>
          <w:iCs/>
        </w:rPr>
        <w:t>sig</w:t>
      </w:r>
      <w:r w:rsidR="009B13EE">
        <w:rPr>
          <w:rFonts w:asciiTheme="majorHAnsi" w:hAnsiTheme="majorHAnsi" w:cstheme="majorHAnsi"/>
          <w:iCs/>
        </w:rPr>
        <w:t>n</w:t>
      </w:r>
      <w:r w:rsidRPr="009B13EE">
        <w:rPr>
          <w:rFonts w:asciiTheme="majorHAnsi" w:hAnsiTheme="majorHAnsi" w:cstheme="majorHAnsi"/>
          <w:iCs/>
        </w:rPr>
        <w:t>ing</w:t>
      </w:r>
      <w:r>
        <w:rPr>
          <w:rFonts w:asciiTheme="majorHAnsi" w:hAnsiTheme="majorHAnsi" w:cstheme="majorHAnsi"/>
          <w:iCs/>
        </w:rPr>
        <w:t xml:space="preserve"> this form, w</w:t>
      </w:r>
      <w:r w:rsidR="00151E7B">
        <w:rPr>
          <w:rFonts w:asciiTheme="majorHAnsi" w:hAnsiTheme="majorHAnsi" w:cstheme="majorHAnsi"/>
          <w:iCs/>
        </w:rPr>
        <w:t>e</w:t>
      </w:r>
      <w:r w:rsidR="00295A21" w:rsidRPr="00165D2A">
        <w:rPr>
          <w:rFonts w:asciiTheme="majorHAnsi" w:hAnsiTheme="majorHAnsi" w:cstheme="majorHAnsi"/>
          <w:iCs/>
        </w:rPr>
        <w:t xml:space="preserve"> wish to propose for consideration by the Professional Awards Panel the following nomination for Fellowship of the CSP</w:t>
      </w:r>
      <w:r w:rsidR="00165D2A">
        <w:rPr>
          <w:rFonts w:asciiTheme="majorHAnsi" w:hAnsiTheme="majorHAnsi" w:cstheme="majorHAnsi"/>
          <w:iCs/>
        </w:rPr>
        <w:t>:</w:t>
      </w:r>
    </w:p>
    <w:p w14:paraId="3D0E6506" w14:textId="249A5EB9" w:rsidR="007B5459" w:rsidRDefault="00F437AD" w:rsidP="00637AC9">
      <w:pPr>
        <w:pStyle w:val="Heading1"/>
        <w:ind w:left="426"/>
        <w:rPr>
          <w:i/>
          <w:iCs/>
          <w:sz w:val="28"/>
        </w:rPr>
      </w:pPr>
      <w:bookmarkStart w:id="27" w:name="_Toc67046058"/>
      <w:r>
        <w:rPr>
          <w:i/>
          <w:iCs/>
          <w:sz w:val="28"/>
        </w:rPr>
        <w:t xml:space="preserve">Part 1 - </w:t>
      </w:r>
      <w:r w:rsidR="00472461" w:rsidRPr="007B5459">
        <w:rPr>
          <w:i/>
          <w:iCs/>
          <w:sz w:val="28"/>
        </w:rPr>
        <w:t>Basic information &amp; contact details</w:t>
      </w:r>
      <w:bookmarkStart w:id="28" w:name="h.1t3h5sf" w:colFirst="0" w:colLast="0"/>
      <w:bookmarkEnd w:id="28"/>
      <w:bookmarkEnd w:id="27"/>
    </w:p>
    <w:p w14:paraId="30807B48" w14:textId="77777777" w:rsidR="002A3CFF" w:rsidRPr="002A3CFF" w:rsidRDefault="002A3CFF" w:rsidP="002A3CFF">
      <w:pPr>
        <w:rPr>
          <w:lang w:val="en-US" w:eastAsia="en-US"/>
        </w:rPr>
      </w:pPr>
    </w:p>
    <w:tbl>
      <w:tblPr>
        <w:tblStyle w:val="TableGrid"/>
        <w:tblW w:w="0" w:type="auto"/>
        <w:tblInd w:w="421" w:type="dxa"/>
        <w:tblLook w:val="04A0" w:firstRow="1" w:lastRow="0" w:firstColumn="1" w:lastColumn="0" w:noHBand="0" w:noVBand="1"/>
      </w:tblPr>
      <w:tblGrid>
        <w:gridCol w:w="1984"/>
        <w:gridCol w:w="6611"/>
      </w:tblGrid>
      <w:tr w:rsidR="00165D2A" w14:paraId="2DD1FCC0" w14:textId="77777777" w:rsidTr="007E57D9">
        <w:tc>
          <w:tcPr>
            <w:tcW w:w="8595" w:type="dxa"/>
            <w:gridSpan w:val="2"/>
            <w:shd w:val="clear" w:color="auto" w:fill="FDB931"/>
          </w:tcPr>
          <w:p w14:paraId="21C215FB" w14:textId="55FFB60F" w:rsidR="00165D2A" w:rsidRPr="00165D2A" w:rsidRDefault="00165D2A" w:rsidP="006918C9">
            <w:pPr>
              <w:spacing w:line="360" w:lineRule="auto"/>
              <w:jc w:val="center"/>
              <w:rPr>
                <w:rFonts w:asciiTheme="majorHAnsi" w:hAnsiTheme="majorHAnsi" w:cstheme="majorHAnsi"/>
                <w:i w:val="0"/>
              </w:rPr>
            </w:pPr>
            <w:r w:rsidRPr="007E57D9">
              <w:rPr>
                <w:rFonts w:asciiTheme="majorHAnsi" w:hAnsiTheme="majorHAnsi" w:cstheme="majorHAnsi"/>
                <w:b/>
                <w:bCs/>
                <w:iCs/>
                <w:color w:val="382E7B"/>
                <w:sz w:val="28"/>
                <w:szCs w:val="28"/>
                <w:lang w:val="en-US"/>
              </w:rPr>
              <w:t xml:space="preserve">Nominee </w:t>
            </w:r>
          </w:p>
        </w:tc>
      </w:tr>
      <w:tr w:rsidR="00165D2A" w14:paraId="1A1158CC" w14:textId="77777777" w:rsidTr="00165D2A">
        <w:tc>
          <w:tcPr>
            <w:tcW w:w="1984" w:type="dxa"/>
          </w:tcPr>
          <w:p w14:paraId="183318CF" w14:textId="2D47A2B6" w:rsidR="00165D2A" w:rsidRPr="00165D2A" w:rsidRDefault="00165D2A" w:rsidP="0045492E">
            <w:pPr>
              <w:rPr>
                <w:rFonts w:asciiTheme="majorHAnsi" w:hAnsiTheme="majorHAnsi" w:cstheme="majorHAnsi"/>
                <w:b/>
                <w:bCs/>
                <w:i w:val="0"/>
              </w:rPr>
            </w:pPr>
            <w:r w:rsidRPr="00165D2A">
              <w:rPr>
                <w:rFonts w:asciiTheme="majorHAnsi" w:hAnsiTheme="majorHAnsi" w:cstheme="majorHAnsi"/>
                <w:b/>
                <w:bCs/>
              </w:rPr>
              <w:t>Name in full</w:t>
            </w:r>
          </w:p>
        </w:tc>
        <w:tc>
          <w:tcPr>
            <w:tcW w:w="6611" w:type="dxa"/>
          </w:tcPr>
          <w:p w14:paraId="7B4B7D42" w14:textId="77777777" w:rsidR="00165D2A" w:rsidRPr="00165D2A" w:rsidRDefault="00165D2A" w:rsidP="0045492E">
            <w:pPr>
              <w:rPr>
                <w:rFonts w:asciiTheme="majorHAnsi" w:hAnsiTheme="majorHAnsi" w:cstheme="majorHAnsi"/>
                <w:i w:val="0"/>
              </w:rPr>
            </w:pPr>
          </w:p>
        </w:tc>
      </w:tr>
      <w:tr w:rsidR="00165D2A" w14:paraId="7D7B10B5" w14:textId="77777777" w:rsidTr="00165D2A">
        <w:tc>
          <w:tcPr>
            <w:tcW w:w="1984" w:type="dxa"/>
          </w:tcPr>
          <w:p w14:paraId="26883B7D" w14:textId="375B4A70" w:rsidR="00165D2A" w:rsidRPr="00165D2A" w:rsidRDefault="00165D2A" w:rsidP="0045492E">
            <w:pPr>
              <w:rPr>
                <w:rFonts w:asciiTheme="majorHAnsi" w:hAnsiTheme="majorHAnsi" w:cstheme="majorHAnsi"/>
                <w:b/>
                <w:bCs/>
                <w:i w:val="0"/>
              </w:rPr>
            </w:pPr>
            <w:r w:rsidRPr="00165D2A">
              <w:rPr>
                <w:rFonts w:asciiTheme="majorHAnsi" w:hAnsiTheme="majorHAnsi" w:cstheme="majorHAnsi"/>
                <w:b/>
                <w:bCs/>
              </w:rPr>
              <w:t>Honours and degrees</w:t>
            </w:r>
          </w:p>
        </w:tc>
        <w:tc>
          <w:tcPr>
            <w:tcW w:w="6611" w:type="dxa"/>
          </w:tcPr>
          <w:p w14:paraId="535EF8C9" w14:textId="77777777" w:rsidR="00165D2A" w:rsidRPr="00165D2A" w:rsidRDefault="00165D2A" w:rsidP="0045492E">
            <w:pPr>
              <w:rPr>
                <w:rFonts w:asciiTheme="majorHAnsi" w:hAnsiTheme="majorHAnsi" w:cstheme="majorHAnsi"/>
                <w:i w:val="0"/>
              </w:rPr>
            </w:pPr>
          </w:p>
        </w:tc>
      </w:tr>
      <w:tr w:rsidR="00165D2A" w14:paraId="1D7BCF92" w14:textId="77777777" w:rsidTr="00165D2A">
        <w:tc>
          <w:tcPr>
            <w:tcW w:w="1984" w:type="dxa"/>
          </w:tcPr>
          <w:p w14:paraId="753CD9D9" w14:textId="5F244476" w:rsidR="00165D2A" w:rsidRPr="00165D2A" w:rsidRDefault="00165D2A" w:rsidP="0045492E">
            <w:pPr>
              <w:rPr>
                <w:rFonts w:asciiTheme="majorHAnsi" w:hAnsiTheme="majorHAnsi" w:cstheme="majorHAnsi"/>
                <w:b/>
                <w:bCs/>
                <w:i w:val="0"/>
              </w:rPr>
            </w:pPr>
            <w:r w:rsidRPr="00165D2A">
              <w:rPr>
                <w:rFonts w:asciiTheme="majorHAnsi" w:hAnsiTheme="majorHAnsi" w:cstheme="majorHAnsi"/>
                <w:b/>
                <w:bCs/>
              </w:rPr>
              <w:t>Principal appointment</w:t>
            </w:r>
          </w:p>
        </w:tc>
        <w:tc>
          <w:tcPr>
            <w:tcW w:w="6611" w:type="dxa"/>
          </w:tcPr>
          <w:p w14:paraId="3A7E61D4" w14:textId="77777777" w:rsidR="00165D2A" w:rsidRPr="00165D2A" w:rsidRDefault="00165D2A" w:rsidP="0045492E">
            <w:pPr>
              <w:rPr>
                <w:rFonts w:asciiTheme="majorHAnsi" w:hAnsiTheme="majorHAnsi" w:cstheme="majorHAnsi"/>
                <w:i w:val="0"/>
              </w:rPr>
            </w:pPr>
          </w:p>
        </w:tc>
      </w:tr>
      <w:tr w:rsidR="00165D2A" w14:paraId="09F93DA1" w14:textId="77777777" w:rsidTr="00165D2A">
        <w:tc>
          <w:tcPr>
            <w:tcW w:w="1984" w:type="dxa"/>
          </w:tcPr>
          <w:p w14:paraId="31D6C771" w14:textId="3823826A" w:rsidR="00165D2A" w:rsidRPr="00165D2A" w:rsidRDefault="00165D2A" w:rsidP="0045492E">
            <w:pPr>
              <w:rPr>
                <w:rFonts w:asciiTheme="majorHAnsi" w:hAnsiTheme="majorHAnsi" w:cstheme="majorHAnsi"/>
                <w:b/>
                <w:bCs/>
                <w:i w:val="0"/>
              </w:rPr>
            </w:pPr>
            <w:r w:rsidRPr="00165D2A">
              <w:rPr>
                <w:rFonts w:asciiTheme="majorHAnsi" w:hAnsiTheme="majorHAnsi" w:cstheme="majorHAnsi"/>
                <w:b/>
                <w:bCs/>
              </w:rPr>
              <w:t>Main area of work</w:t>
            </w:r>
          </w:p>
        </w:tc>
        <w:tc>
          <w:tcPr>
            <w:tcW w:w="6611" w:type="dxa"/>
          </w:tcPr>
          <w:p w14:paraId="17AE04C2" w14:textId="77777777" w:rsidR="00165D2A" w:rsidRPr="00165D2A" w:rsidRDefault="00165D2A" w:rsidP="0045492E">
            <w:pPr>
              <w:rPr>
                <w:rFonts w:asciiTheme="majorHAnsi" w:hAnsiTheme="majorHAnsi" w:cstheme="majorHAnsi"/>
                <w:i w:val="0"/>
              </w:rPr>
            </w:pPr>
          </w:p>
        </w:tc>
      </w:tr>
      <w:tr w:rsidR="00165D2A" w14:paraId="1309574E" w14:textId="77777777" w:rsidTr="00165D2A">
        <w:tc>
          <w:tcPr>
            <w:tcW w:w="1984" w:type="dxa"/>
          </w:tcPr>
          <w:p w14:paraId="39BDF0FA" w14:textId="2C3BF812" w:rsidR="00165D2A" w:rsidRPr="00165D2A" w:rsidRDefault="00165D2A" w:rsidP="0045492E">
            <w:pPr>
              <w:rPr>
                <w:rFonts w:asciiTheme="majorHAnsi" w:hAnsiTheme="majorHAnsi" w:cstheme="majorHAnsi"/>
                <w:b/>
                <w:bCs/>
                <w:i w:val="0"/>
              </w:rPr>
            </w:pPr>
            <w:r w:rsidRPr="00165D2A">
              <w:rPr>
                <w:rFonts w:asciiTheme="majorHAnsi" w:hAnsiTheme="majorHAnsi" w:cstheme="majorHAnsi"/>
                <w:b/>
                <w:bCs/>
              </w:rPr>
              <w:t>Address</w:t>
            </w:r>
          </w:p>
        </w:tc>
        <w:tc>
          <w:tcPr>
            <w:tcW w:w="6611" w:type="dxa"/>
          </w:tcPr>
          <w:p w14:paraId="46D27618" w14:textId="77777777" w:rsidR="00165D2A" w:rsidRPr="00165D2A" w:rsidRDefault="00165D2A" w:rsidP="0045492E">
            <w:pPr>
              <w:rPr>
                <w:rFonts w:asciiTheme="majorHAnsi" w:hAnsiTheme="majorHAnsi" w:cstheme="majorHAnsi"/>
                <w:i w:val="0"/>
              </w:rPr>
            </w:pPr>
          </w:p>
        </w:tc>
      </w:tr>
      <w:tr w:rsidR="009F46A7" w14:paraId="08213B04" w14:textId="77777777" w:rsidTr="00165D2A">
        <w:tc>
          <w:tcPr>
            <w:tcW w:w="1984" w:type="dxa"/>
          </w:tcPr>
          <w:p w14:paraId="7639B11F" w14:textId="00E4A1EF" w:rsidR="009F46A7" w:rsidRPr="00165D2A" w:rsidRDefault="009F46A7" w:rsidP="0045492E">
            <w:pPr>
              <w:rPr>
                <w:rFonts w:asciiTheme="majorHAnsi" w:hAnsiTheme="majorHAnsi" w:cstheme="majorHAnsi"/>
                <w:b/>
                <w:bCs/>
                <w:i w:val="0"/>
              </w:rPr>
            </w:pPr>
            <w:r w:rsidRPr="00165D2A">
              <w:rPr>
                <w:rFonts w:asciiTheme="majorHAnsi" w:hAnsiTheme="majorHAnsi" w:cstheme="majorHAnsi"/>
                <w:b/>
                <w:bCs/>
              </w:rPr>
              <w:t xml:space="preserve">Email </w:t>
            </w:r>
          </w:p>
        </w:tc>
        <w:tc>
          <w:tcPr>
            <w:tcW w:w="6611" w:type="dxa"/>
          </w:tcPr>
          <w:p w14:paraId="103E1A7D" w14:textId="77777777" w:rsidR="004E5D45" w:rsidRDefault="009F46A7" w:rsidP="004E5D45">
            <w:pPr>
              <w:spacing w:before="0"/>
              <w:rPr>
                <w:rFonts w:asciiTheme="majorHAnsi" w:hAnsiTheme="majorHAnsi" w:cstheme="majorHAnsi"/>
                <w:iCs/>
                <w:color w:val="382E7B"/>
              </w:rPr>
            </w:pPr>
            <w:r w:rsidRPr="00824136">
              <w:rPr>
                <w:rFonts w:asciiTheme="majorHAnsi" w:hAnsiTheme="majorHAnsi" w:cstheme="majorHAnsi"/>
                <w:iCs/>
                <w:color w:val="382E7B"/>
              </w:rPr>
              <w:t xml:space="preserve">Please ensure an </w:t>
            </w:r>
            <w:r w:rsidRPr="00080D79">
              <w:rPr>
                <w:rFonts w:asciiTheme="majorHAnsi" w:hAnsiTheme="majorHAnsi" w:cstheme="majorHAnsi"/>
                <w:iCs/>
                <w:color w:val="382E7B"/>
              </w:rPr>
              <w:t>appropriate e</w:t>
            </w:r>
            <w:r w:rsidRPr="00824136">
              <w:rPr>
                <w:rFonts w:asciiTheme="majorHAnsi" w:hAnsiTheme="majorHAnsi" w:cstheme="majorHAnsi"/>
                <w:iCs/>
                <w:color w:val="382E7B"/>
              </w:rPr>
              <w:t xml:space="preserve">mail address is provided. </w:t>
            </w:r>
          </w:p>
          <w:p w14:paraId="1E4CECB2" w14:textId="6D0C69A7" w:rsidR="009F46A7" w:rsidRPr="009F46A7" w:rsidRDefault="009F46A7" w:rsidP="004E5D45">
            <w:pPr>
              <w:spacing w:before="0"/>
              <w:rPr>
                <w:rFonts w:asciiTheme="majorHAnsi" w:hAnsiTheme="majorHAnsi" w:cstheme="majorHAnsi"/>
                <w:iCs/>
              </w:rPr>
            </w:pPr>
            <w:r w:rsidRPr="00824136">
              <w:rPr>
                <w:rFonts w:asciiTheme="majorHAnsi" w:hAnsiTheme="majorHAnsi" w:cstheme="majorHAnsi"/>
                <w:iCs/>
                <w:color w:val="382E7B"/>
              </w:rPr>
              <w:t xml:space="preserve">This will only be utilised should the nomination be successful. </w:t>
            </w:r>
          </w:p>
        </w:tc>
      </w:tr>
      <w:tr w:rsidR="00165D2A" w14:paraId="2CC6A41D" w14:textId="77777777" w:rsidTr="00165D2A">
        <w:tc>
          <w:tcPr>
            <w:tcW w:w="1984" w:type="dxa"/>
          </w:tcPr>
          <w:p w14:paraId="004453A8" w14:textId="58F9B41B" w:rsidR="00165D2A" w:rsidRPr="00165D2A" w:rsidRDefault="00165D2A" w:rsidP="0045492E">
            <w:pPr>
              <w:rPr>
                <w:rFonts w:asciiTheme="majorHAnsi" w:hAnsiTheme="majorHAnsi" w:cstheme="majorHAnsi"/>
                <w:b/>
                <w:bCs/>
                <w:i w:val="0"/>
              </w:rPr>
            </w:pPr>
            <w:r w:rsidRPr="00165D2A">
              <w:rPr>
                <w:rFonts w:asciiTheme="majorHAnsi" w:hAnsiTheme="majorHAnsi" w:cstheme="majorHAnsi"/>
                <w:b/>
                <w:bCs/>
              </w:rPr>
              <w:t>CSP Member no.</w:t>
            </w:r>
          </w:p>
        </w:tc>
        <w:tc>
          <w:tcPr>
            <w:tcW w:w="6611" w:type="dxa"/>
          </w:tcPr>
          <w:p w14:paraId="584A12F8" w14:textId="7EAEBB1A" w:rsidR="00165D2A" w:rsidRPr="00165D2A" w:rsidRDefault="00165D2A" w:rsidP="0045492E">
            <w:pPr>
              <w:rPr>
                <w:rFonts w:asciiTheme="majorHAnsi" w:hAnsiTheme="majorHAnsi" w:cstheme="majorHAnsi"/>
                <w:i w:val="0"/>
              </w:rPr>
            </w:pPr>
          </w:p>
        </w:tc>
      </w:tr>
    </w:tbl>
    <w:p w14:paraId="79A55D7F" w14:textId="061B03A6" w:rsidR="001E08E7" w:rsidRDefault="001E08E7" w:rsidP="0045492E">
      <w:pPr>
        <w:ind w:firstLine="426"/>
        <w:rPr>
          <w:i w:val="0"/>
        </w:rPr>
      </w:pPr>
    </w:p>
    <w:tbl>
      <w:tblPr>
        <w:tblStyle w:val="TableGrid"/>
        <w:tblW w:w="0" w:type="auto"/>
        <w:tblInd w:w="426" w:type="dxa"/>
        <w:tblLook w:val="04A0" w:firstRow="1" w:lastRow="0" w:firstColumn="1" w:lastColumn="0" w:noHBand="0" w:noVBand="1"/>
      </w:tblPr>
      <w:tblGrid>
        <w:gridCol w:w="1979"/>
        <w:gridCol w:w="6611"/>
      </w:tblGrid>
      <w:tr w:rsidR="009F46A7" w14:paraId="294263DB" w14:textId="77777777" w:rsidTr="007E57D9">
        <w:tc>
          <w:tcPr>
            <w:tcW w:w="8590" w:type="dxa"/>
            <w:gridSpan w:val="2"/>
            <w:shd w:val="clear" w:color="auto" w:fill="382E7B"/>
          </w:tcPr>
          <w:p w14:paraId="5E17C093" w14:textId="6EE3995F" w:rsidR="009F46A7" w:rsidRPr="00095685" w:rsidRDefault="00CF3A1C" w:rsidP="009F46A7">
            <w:pPr>
              <w:jc w:val="center"/>
              <w:rPr>
                <w:rFonts w:asciiTheme="majorHAnsi" w:hAnsiTheme="majorHAnsi" w:cstheme="majorHAnsi"/>
                <w:b/>
                <w:bCs/>
                <w:i w:val="0"/>
                <w:color w:val="FEEFD2"/>
                <w:sz w:val="28"/>
                <w:szCs w:val="28"/>
              </w:rPr>
            </w:pPr>
            <w:r w:rsidRPr="00095685">
              <w:rPr>
                <w:rFonts w:asciiTheme="majorHAnsi" w:hAnsiTheme="majorHAnsi" w:cstheme="majorHAnsi"/>
                <w:b/>
                <w:bCs/>
                <w:color w:val="FEEFD2"/>
                <w:sz w:val="28"/>
                <w:szCs w:val="28"/>
              </w:rPr>
              <w:lastRenderedPageBreak/>
              <w:t>Principle</w:t>
            </w:r>
            <w:r w:rsidR="009F46A7" w:rsidRPr="00095685">
              <w:rPr>
                <w:rFonts w:asciiTheme="majorHAnsi" w:hAnsiTheme="majorHAnsi" w:cstheme="majorHAnsi"/>
                <w:b/>
                <w:bCs/>
                <w:color w:val="FEEFD2"/>
                <w:sz w:val="28"/>
                <w:szCs w:val="28"/>
              </w:rPr>
              <w:t xml:space="preserve"> nominator</w:t>
            </w:r>
          </w:p>
          <w:p w14:paraId="734E98A2" w14:textId="514EFB9E" w:rsidR="009F46A7" w:rsidRPr="007E57D9" w:rsidRDefault="009F46A7" w:rsidP="009F46A7">
            <w:pPr>
              <w:jc w:val="center"/>
              <w:rPr>
                <w:rFonts w:asciiTheme="majorHAnsi" w:hAnsiTheme="majorHAnsi" w:cstheme="majorHAnsi"/>
                <w:b/>
                <w:bCs/>
                <w:iCs/>
              </w:rPr>
            </w:pPr>
            <w:r w:rsidRPr="00095685">
              <w:rPr>
                <w:rFonts w:asciiTheme="majorHAnsi" w:hAnsiTheme="majorHAnsi" w:cstheme="majorHAnsi"/>
                <w:b/>
                <w:bCs/>
                <w:iCs/>
                <w:color w:val="FEEFD2"/>
              </w:rPr>
              <w:t>(to whom all correspondence will be sent)</w:t>
            </w:r>
          </w:p>
        </w:tc>
      </w:tr>
      <w:tr w:rsidR="009F46A7" w14:paraId="4B10ED6B" w14:textId="77777777" w:rsidTr="009F46A7">
        <w:tc>
          <w:tcPr>
            <w:tcW w:w="1979" w:type="dxa"/>
          </w:tcPr>
          <w:p w14:paraId="72FD9CB3" w14:textId="2CD6BA6C" w:rsidR="009F46A7" w:rsidRPr="009F46A7" w:rsidRDefault="009F46A7">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06717E8F" w14:textId="77777777" w:rsidR="009F46A7" w:rsidRPr="009F46A7" w:rsidRDefault="009F46A7">
            <w:pPr>
              <w:rPr>
                <w:rFonts w:asciiTheme="majorHAnsi" w:hAnsiTheme="majorHAnsi" w:cstheme="majorHAnsi"/>
                <w:i w:val="0"/>
              </w:rPr>
            </w:pPr>
          </w:p>
        </w:tc>
      </w:tr>
      <w:tr w:rsidR="009F46A7" w14:paraId="64FEF8F3" w14:textId="77777777" w:rsidTr="009F46A7">
        <w:tc>
          <w:tcPr>
            <w:tcW w:w="1979" w:type="dxa"/>
          </w:tcPr>
          <w:p w14:paraId="637107EC" w14:textId="3B79EAF5" w:rsidR="009F46A7" w:rsidRPr="009F46A7" w:rsidRDefault="009F46A7">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0249D1B7" w14:textId="77777777" w:rsidR="009F46A7" w:rsidRPr="009F46A7" w:rsidRDefault="009F46A7">
            <w:pPr>
              <w:rPr>
                <w:rFonts w:asciiTheme="majorHAnsi" w:hAnsiTheme="majorHAnsi" w:cstheme="majorHAnsi"/>
                <w:i w:val="0"/>
              </w:rPr>
            </w:pPr>
          </w:p>
        </w:tc>
      </w:tr>
      <w:tr w:rsidR="009F46A7" w14:paraId="4E11B68B" w14:textId="77777777" w:rsidTr="009F46A7">
        <w:tc>
          <w:tcPr>
            <w:tcW w:w="1979" w:type="dxa"/>
          </w:tcPr>
          <w:p w14:paraId="24A16736" w14:textId="2595249A" w:rsidR="009F46A7" w:rsidRPr="009F46A7" w:rsidRDefault="009F46A7">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5F01406E" w14:textId="77777777" w:rsidR="009F46A7" w:rsidRPr="009F46A7" w:rsidRDefault="009F46A7">
            <w:pPr>
              <w:rPr>
                <w:rFonts w:asciiTheme="majorHAnsi" w:hAnsiTheme="majorHAnsi" w:cstheme="majorHAnsi"/>
                <w:i w:val="0"/>
              </w:rPr>
            </w:pPr>
          </w:p>
        </w:tc>
      </w:tr>
      <w:tr w:rsidR="009F46A7" w14:paraId="4EC93936" w14:textId="77777777" w:rsidTr="009F46A7">
        <w:tc>
          <w:tcPr>
            <w:tcW w:w="1979" w:type="dxa"/>
          </w:tcPr>
          <w:p w14:paraId="1894D2A2" w14:textId="14437DFD" w:rsidR="009F46A7" w:rsidRPr="009F46A7" w:rsidRDefault="009F46A7">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2061460E" w14:textId="77777777" w:rsidR="009F46A7" w:rsidRPr="009F46A7" w:rsidRDefault="009F46A7">
            <w:pPr>
              <w:rPr>
                <w:rFonts w:asciiTheme="majorHAnsi" w:hAnsiTheme="majorHAnsi" w:cstheme="majorHAnsi"/>
                <w:i w:val="0"/>
              </w:rPr>
            </w:pPr>
          </w:p>
        </w:tc>
      </w:tr>
      <w:tr w:rsidR="009F46A7" w14:paraId="5F2E3CC3" w14:textId="77777777" w:rsidTr="009F46A7">
        <w:tc>
          <w:tcPr>
            <w:tcW w:w="1979" w:type="dxa"/>
          </w:tcPr>
          <w:p w14:paraId="18A4BA51" w14:textId="73834967" w:rsidR="009F46A7" w:rsidRPr="009F46A7" w:rsidRDefault="009F46A7">
            <w:pPr>
              <w:rPr>
                <w:rFonts w:asciiTheme="majorHAnsi" w:hAnsiTheme="majorHAnsi" w:cstheme="majorHAnsi"/>
                <w:b/>
                <w:bCs/>
                <w:i w:val="0"/>
              </w:rPr>
            </w:pPr>
            <w:r w:rsidRPr="009F46A7">
              <w:rPr>
                <w:rFonts w:asciiTheme="majorHAnsi" w:hAnsiTheme="majorHAnsi" w:cstheme="majorHAnsi"/>
                <w:b/>
                <w:bCs/>
              </w:rPr>
              <w:t xml:space="preserve">CSP member no. </w:t>
            </w:r>
          </w:p>
        </w:tc>
        <w:tc>
          <w:tcPr>
            <w:tcW w:w="6611" w:type="dxa"/>
          </w:tcPr>
          <w:p w14:paraId="028C65E9" w14:textId="77777777" w:rsidR="009F46A7" w:rsidRPr="009F46A7" w:rsidRDefault="009F46A7">
            <w:pPr>
              <w:rPr>
                <w:rFonts w:asciiTheme="majorHAnsi" w:hAnsiTheme="majorHAnsi" w:cstheme="majorHAnsi"/>
                <w:i w:val="0"/>
              </w:rPr>
            </w:pPr>
          </w:p>
        </w:tc>
      </w:tr>
      <w:tr w:rsidR="009F46A7" w14:paraId="65DBB5D3" w14:textId="77777777" w:rsidTr="009F46A7">
        <w:tc>
          <w:tcPr>
            <w:tcW w:w="1979" w:type="dxa"/>
          </w:tcPr>
          <w:p w14:paraId="0BDDE9A0" w14:textId="3ED8335A" w:rsidR="009F46A7" w:rsidRPr="009F46A7" w:rsidRDefault="009F46A7">
            <w:pPr>
              <w:rPr>
                <w:rFonts w:asciiTheme="majorHAnsi" w:hAnsiTheme="majorHAnsi" w:cstheme="majorHAnsi"/>
                <w:b/>
                <w:bCs/>
                <w:i w:val="0"/>
              </w:rPr>
            </w:pPr>
            <w:r w:rsidRPr="009F46A7">
              <w:rPr>
                <w:rFonts w:asciiTheme="majorHAnsi" w:hAnsiTheme="majorHAnsi" w:cstheme="majorHAnsi"/>
                <w:b/>
                <w:bCs/>
              </w:rPr>
              <w:t>Signature</w:t>
            </w:r>
            <w:r w:rsidR="00647D6E">
              <w:rPr>
                <w:rFonts w:asciiTheme="majorHAnsi" w:hAnsiTheme="majorHAnsi" w:cstheme="majorHAnsi"/>
                <w:b/>
                <w:bCs/>
              </w:rPr>
              <w:t>/ Date</w:t>
            </w:r>
          </w:p>
        </w:tc>
        <w:tc>
          <w:tcPr>
            <w:tcW w:w="6611" w:type="dxa"/>
          </w:tcPr>
          <w:p w14:paraId="5B584F01" w14:textId="60842F3F" w:rsidR="009F46A7" w:rsidRPr="009F46A7" w:rsidRDefault="00824136">
            <w:pPr>
              <w:rPr>
                <w:rFonts w:asciiTheme="majorHAnsi" w:hAnsiTheme="majorHAnsi" w:cstheme="majorHAnsi"/>
                <w:iCs/>
              </w:rPr>
            </w:pPr>
            <w:r w:rsidRPr="00824136">
              <w:rPr>
                <w:rFonts w:asciiTheme="majorHAnsi" w:hAnsiTheme="majorHAnsi" w:cstheme="majorHAnsi"/>
                <w:iCs/>
                <w:color w:val="382E7B"/>
              </w:rPr>
              <w:t>Please add digital signature.</w:t>
            </w:r>
          </w:p>
        </w:tc>
      </w:tr>
    </w:tbl>
    <w:p w14:paraId="30D47BF0" w14:textId="3A3DE70A" w:rsidR="00B04855" w:rsidRDefault="00B04855">
      <w:pPr>
        <w:rPr>
          <w:i w:val="0"/>
        </w:rPr>
      </w:pPr>
    </w:p>
    <w:tbl>
      <w:tblPr>
        <w:tblStyle w:val="TableGrid"/>
        <w:tblW w:w="0" w:type="auto"/>
        <w:tblInd w:w="426" w:type="dxa"/>
        <w:tblLook w:val="04A0" w:firstRow="1" w:lastRow="0" w:firstColumn="1" w:lastColumn="0" w:noHBand="0" w:noVBand="1"/>
      </w:tblPr>
      <w:tblGrid>
        <w:gridCol w:w="1979"/>
        <w:gridCol w:w="6611"/>
      </w:tblGrid>
      <w:tr w:rsidR="00717E9B" w14:paraId="6B15D3BB" w14:textId="77777777" w:rsidTr="007E57D9">
        <w:tc>
          <w:tcPr>
            <w:tcW w:w="8590" w:type="dxa"/>
            <w:gridSpan w:val="2"/>
            <w:shd w:val="clear" w:color="auto" w:fill="382E7B"/>
          </w:tcPr>
          <w:p w14:paraId="3B208EDF" w14:textId="4667EF88" w:rsidR="00717E9B" w:rsidRPr="00717E9B" w:rsidRDefault="00FB5C6B" w:rsidP="00717E9B">
            <w:pPr>
              <w:jc w:val="center"/>
              <w:rPr>
                <w:rFonts w:asciiTheme="majorHAnsi" w:hAnsiTheme="majorHAnsi" w:cstheme="majorHAnsi"/>
                <w:b/>
                <w:bCs/>
                <w:i w:val="0"/>
                <w:color w:val="FFFFFF" w:themeColor="background1"/>
                <w:sz w:val="28"/>
                <w:szCs w:val="28"/>
              </w:rPr>
            </w:pPr>
            <w:r w:rsidRPr="00095685">
              <w:rPr>
                <w:rFonts w:asciiTheme="majorHAnsi" w:hAnsiTheme="majorHAnsi" w:cstheme="majorHAnsi"/>
                <w:b/>
                <w:bCs/>
                <w:color w:val="FEEFD2"/>
                <w:sz w:val="28"/>
                <w:szCs w:val="28"/>
              </w:rPr>
              <w:t>Co-n</w:t>
            </w:r>
            <w:r w:rsidR="00717E9B" w:rsidRPr="00095685">
              <w:rPr>
                <w:rFonts w:asciiTheme="majorHAnsi" w:hAnsiTheme="majorHAnsi" w:cstheme="majorHAnsi"/>
                <w:b/>
                <w:bCs/>
                <w:color w:val="FEEFD2"/>
                <w:sz w:val="28"/>
                <w:szCs w:val="28"/>
              </w:rPr>
              <w:t xml:space="preserve">ominator </w:t>
            </w:r>
            <w:r w:rsidRPr="00095685">
              <w:rPr>
                <w:rFonts w:asciiTheme="majorHAnsi" w:hAnsiTheme="majorHAnsi" w:cstheme="majorHAnsi"/>
                <w:b/>
                <w:bCs/>
                <w:color w:val="FEEFD2"/>
                <w:sz w:val="28"/>
                <w:szCs w:val="28"/>
              </w:rPr>
              <w:t>1</w:t>
            </w:r>
          </w:p>
        </w:tc>
      </w:tr>
      <w:tr w:rsidR="00717E9B" w14:paraId="60F3EE77" w14:textId="77777777" w:rsidTr="00ED7EF0">
        <w:tc>
          <w:tcPr>
            <w:tcW w:w="1979" w:type="dxa"/>
          </w:tcPr>
          <w:p w14:paraId="3F689B27"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2B150880" w14:textId="77777777" w:rsidR="00717E9B" w:rsidRPr="009F46A7" w:rsidRDefault="00717E9B" w:rsidP="00ED7EF0">
            <w:pPr>
              <w:rPr>
                <w:rFonts w:asciiTheme="majorHAnsi" w:hAnsiTheme="majorHAnsi" w:cstheme="majorHAnsi"/>
                <w:i w:val="0"/>
              </w:rPr>
            </w:pPr>
          </w:p>
        </w:tc>
      </w:tr>
      <w:tr w:rsidR="00717E9B" w14:paraId="27F6103B" w14:textId="77777777" w:rsidTr="00ED7EF0">
        <w:tc>
          <w:tcPr>
            <w:tcW w:w="1979" w:type="dxa"/>
          </w:tcPr>
          <w:p w14:paraId="09102E84"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4CD524EA" w14:textId="77777777" w:rsidR="00717E9B" w:rsidRPr="009F46A7" w:rsidRDefault="00717E9B" w:rsidP="00ED7EF0">
            <w:pPr>
              <w:rPr>
                <w:rFonts w:asciiTheme="majorHAnsi" w:hAnsiTheme="majorHAnsi" w:cstheme="majorHAnsi"/>
                <w:i w:val="0"/>
              </w:rPr>
            </w:pPr>
          </w:p>
        </w:tc>
      </w:tr>
      <w:tr w:rsidR="00717E9B" w14:paraId="03186CE2" w14:textId="77777777" w:rsidTr="00ED7EF0">
        <w:tc>
          <w:tcPr>
            <w:tcW w:w="1979" w:type="dxa"/>
          </w:tcPr>
          <w:p w14:paraId="25D97E81"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23D6D0E3" w14:textId="77777777" w:rsidR="00717E9B" w:rsidRPr="009F46A7" w:rsidRDefault="00717E9B" w:rsidP="00ED7EF0">
            <w:pPr>
              <w:rPr>
                <w:rFonts w:asciiTheme="majorHAnsi" w:hAnsiTheme="majorHAnsi" w:cstheme="majorHAnsi"/>
                <w:i w:val="0"/>
              </w:rPr>
            </w:pPr>
          </w:p>
        </w:tc>
      </w:tr>
      <w:tr w:rsidR="00717E9B" w14:paraId="4F747646" w14:textId="77777777" w:rsidTr="00ED7EF0">
        <w:tc>
          <w:tcPr>
            <w:tcW w:w="1979" w:type="dxa"/>
          </w:tcPr>
          <w:p w14:paraId="5B15DA77"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706AE231" w14:textId="77777777" w:rsidR="00717E9B" w:rsidRPr="009F46A7" w:rsidRDefault="00717E9B" w:rsidP="00ED7EF0">
            <w:pPr>
              <w:rPr>
                <w:rFonts w:asciiTheme="majorHAnsi" w:hAnsiTheme="majorHAnsi" w:cstheme="majorHAnsi"/>
                <w:i w:val="0"/>
              </w:rPr>
            </w:pPr>
          </w:p>
        </w:tc>
      </w:tr>
      <w:tr w:rsidR="00717E9B" w14:paraId="1B55192E" w14:textId="77777777" w:rsidTr="00ED7EF0">
        <w:tc>
          <w:tcPr>
            <w:tcW w:w="1979" w:type="dxa"/>
          </w:tcPr>
          <w:p w14:paraId="41EA3AAA"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 xml:space="preserve">CSP member no. </w:t>
            </w:r>
          </w:p>
        </w:tc>
        <w:tc>
          <w:tcPr>
            <w:tcW w:w="6611" w:type="dxa"/>
          </w:tcPr>
          <w:p w14:paraId="51D9606D" w14:textId="77777777" w:rsidR="00717E9B" w:rsidRPr="009F46A7" w:rsidRDefault="00717E9B" w:rsidP="00ED7EF0">
            <w:pPr>
              <w:rPr>
                <w:rFonts w:asciiTheme="majorHAnsi" w:hAnsiTheme="majorHAnsi" w:cstheme="majorHAnsi"/>
                <w:i w:val="0"/>
              </w:rPr>
            </w:pPr>
          </w:p>
        </w:tc>
      </w:tr>
      <w:tr w:rsidR="00717E9B" w14:paraId="78F6C325" w14:textId="77777777" w:rsidTr="00ED7EF0">
        <w:tc>
          <w:tcPr>
            <w:tcW w:w="1979" w:type="dxa"/>
          </w:tcPr>
          <w:p w14:paraId="2AB3BC8C" w14:textId="2AA4F168"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Signature</w:t>
            </w:r>
            <w:r w:rsidR="00647D6E">
              <w:rPr>
                <w:rFonts w:asciiTheme="majorHAnsi" w:hAnsiTheme="majorHAnsi" w:cstheme="majorHAnsi"/>
                <w:b/>
                <w:bCs/>
              </w:rPr>
              <w:t>/ Date</w:t>
            </w:r>
          </w:p>
        </w:tc>
        <w:tc>
          <w:tcPr>
            <w:tcW w:w="6611" w:type="dxa"/>
          </w:tcPr>
          <w:p w14:paraId="4C552199" w14:textId="41BEAC00" w:rsidR="00717E9B" w:rsidRPr="009F46A7" w:rsidRDefault="006F5DE7" w:rsidP="00ED7EF0">
            <w:pPr>
              <w:rPr>
                <w:rFonts w:asciiTheme="majorHAnsi" w:hAnsiTheme="majorHAnsi" w:cstheme="majorHAnsi"/>
                <w:iCs/>
              </w:rPr>
            </w:pPr>
            <w:r w:rsidRPr="00824136">
              <w:rPr>
                <w:rFonts w:asciiTheme="majorHAnsi" w:hAnsiTheme="majorHAnsi" w:cstheme="majorHAnsi"/>
                <w:iCs/>
                <w:color w:val="382E7B"/>
              </w:rPr>
              <w:t xml:space="preserve">Please </w:t>
            </w:r>
            <w:r w:rsidR="00824136" w:rsidRPr="00824136">
              <w:rPr>
                <w:rFonts w:asciiTheme="majorHAnsi" w:hAnsiTheme="majorHAnsi" w:cstheme="majorHAnsi"/>
                <w:iCs/>
                <w:color w:val="382E7B"/>
              </w:rPr>
              <w:t>add</w:t>
            </w:r>
            <w:r w:rsidRPr="00824136">
              <w:rPr>
                <w:rFonts w:asciiTheme="majorHAnsi" w:hAnsiTheme="majorHAnsi" w:cstheme="majorHAnsi"/>
                <w:iCs/>
                <w:color w:val="382E7B"/>
              </w:rPr>
              <w:t xml:space="preserve"> digital signature.</w:t>
            </w:r>
          </w:p>
        </w:tc>
      </w:tr>
    </w:tbl>
    <w:p w14:paraId="73D53C4D" w14:textId="29606F5F" w:rsidR="00717E9B" w:rsidRDefault="00717E9B">
      <w:pPr>
        <w:rPr>
          <w:i w:val="0"/>
        </w:rPr>
      </w:pPr>
    </w:p>
    <w:tbl>
      <w:tblPr>
        <w:tblStyle w:val="TableGrid"/>
        <w:tblW w:w="0" w:type="auto"/>
        <w:tblInd w:w="426" w:type="dxa"/>
        <w:tblLook w:val="04A0" w:firstRow="1" w:lastRow="0" w:firstColumn="1" w:lastColumn="0" w:noHBand="0" w:noVBand="1"/>
      </w:tblPr>
      <w:tblGrid>
        <w:gridCol w:w="1979"/>
        <w:gridCol w:w="6611"/>
      </w:tblGrid>
      <w:tr w:rsidR="00717E9B" w14:paraId="2E5F4377" w14:textId="77777777" w:rsidTr="007E57D9">
        <w:tc>
          <w:tcPr>
            <w:tcW w:w="8590" w:type="dxa"/>
            <w:gridSpan w:val="2"/>
            <w:shd w:val="clear" w:color="auto" w:fill="382E7B"/>
          </w:tcPr>
          <w:p w14:paraId="708B62EE" w14:textId="4C24722E" w:rsidR="00717E9B" w:rsidRPr="00406459" w:rsidRDefault="00FB5C6B" w:rsidP="00ED7EF0">
            <w:pPr>
              <w:jc w:val="center"/>
              <w:rPr>
                <w:rFonts w:asciiTheme="majorHAnsi" w:hAnsiTheme="majorHAnsi" w:cstheme="majorHAnsi"/>
                <w:iCs/>
                <w:color w:val="FEE5B4"/>
              </w:rPr>
            </w:pPr>
            <w:r w:rsidRPr="00095685">
              <w:rPr>
                <w:rFonts w:asciiTheme="majorHAnsi" w:hAnsiTheme="majorHAnsi" w:cstheme="majorHAnsi"/>
                <w:b/>
                <w:bCs/>
                <w:color w:val="FEEFD2"/>
                <w:sz w:val="28"/>
                <w:szCs w:val="28"/>
              </w:rPr>
              <w:t>Co-n</w:t>
            </w:r>
            <w:r w:rsidR="00717E9B" w:rsidRPr="00095685">
              <w:rPr>
                <w:rFonts w:asciiTheme="majorHAnsi" w:hAnsiTheme="majorHAnsi" w:cstheme="majorHAnsi"/>
                <w:b/>
                <w:bCs/>
                <w:color w:val="FEEFD2"/>
                <w:sz w:val="28"/>
                <w:szCs w:val="28"/>
              </w:rPr>
              <w:t xml:space="preserve">ominator </w:t>
            </w:r>
            <w:r w:rsidRPr="00095685">
              <w:rPr>
                <w:rFonts w:asciiTheme="majorHAnsi" w:hAnsiTheme="majorHAnsi" w:cstheme="majorHAnsi"/>
                <w:b/>
                <w:bCs/>
                <w:color w:val="FEEFD2"/>
                <w:sz w:val="28"/>
                <w:szCs w:val="28"/>
              </w:rPr>
              <w:t>2</w:t>
            </w:r>
          </w:p>
        </w:tc>
      </w:tr>
      <w:tr w:rsidR="00717E9B" w14:paraId="754DC990" w14:textId="77777777" w:rsidTr="00ED7EF0">
        <w:tc>
          <w:tcPr>
            <w:tcW w:w="1979" w:type="dxa"/>
          </w:tcPr>
          <w:p w14:paraId="17AC0194"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3CC539F9" w14:textId="77777777" w:rsidR="00717E9B" w:rsidRPr="009F46A7" w:rsidRDefault="00717E9B" w:rsidP="00ED7EF0">
            <w:pPr>
              <w:rPr>
                <w:rFonts w:asciiTheme="majorHAnsi" w:hAnsiTheme="majorHAnsi" w:cstheme="majorHAnsi"/>
                <w:i w:val="0"/>
              </w:rPr>
            </w:pPr>
          </w:p>
        </w:tc>
      </w:tr>
      <w:tr w:rsidR="00717E9B" w14:paraId="56571D48" w14:textId="77777777" w:rsidTr="00ED7EF0">
        <w:tc>
          <w:tcPr>
            <w:tcW w:w="1979" w:type="dxa"/>
          </w:tcPr>
          <w:p w14:paraId="443A9DC9"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17C40742" w14:textId="77777777" w:rsidR="00717E9B" w:rsidRPr="009F46A7" w:rsidRDefault="00717E9B" w:rsidP="00ED7EF0">
            <w:pPr>
              <w:rPr>
                <w:rFonts w:asciiTheme="majorHAnsi" w:hAnsiTheme="majorHAnsi" w:cstheme="majorHAnsi"/>
                <w:i w:val="0"/>
              </w:rPr>
            </w:pPr>
          </w:p>
        </w:tc>
      </w:tr>
      <w:tr w:rsidR="00717E9B" w14:paraId="0AD5E9E1" w14:textId="77777777" w:rsidTr="00ED7EF0">
        <w:tc>
          <w:tcPr>
            <w:tcW w:w="1979" w:type="dxa"/>
          </w:tcPr>
          <w:p w14:paraId="670B36BC"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343FB37F" w14:textId="77777777" w:rsidR="00717E9B" w:rsidRPr="009F46A7" w:rsidRDefault="00717E9B" w:rsidP="00ED7EF0">
            <w:pPr>
              <w:rPr>
                <w:rFonts w:asciiTheme="majorHAnsi" w:hAnsiTheme="majorHAnsi" w:cstheme="majorHAnsi"/>
                <w:i w:val="0"/>
              </w:rPr>
            </w:pPr>
          </w:p>
        </w:tc>
      </w:tr>
      <w:tr w:rsidR="00717E9B" w14:paraId="0FFFDAEB" w14:textId="77777777" w:rsidTr="00ED7EF0">
        <w:tc>
          <w:tcPr>
            <w:tcW w:w="1979" w:type="dxa"/>
          </w:tcPr>
          <w:p w14:paraId="4B7A0EF1"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249C01DA" w14:textId="77777777" w:rsidR="00717E9B" w:rsidRPr="009F46A7" w:rsidRDefault="00717E9B" w:rsidP="00ED7EF0">
            <w:pPr>
              <w:rPr>
                <w:rFonts w:asciiTheme="majorHAnsi" w:hAnsiTheme="majorHAnsi" w:cstheme="majorHAnsi"/>
                <w:i w:val="0"/>
              </w:rPr>
            </w:pPr>
          </w:p>
        </w:tc>
      </w:tr>
      <w:tr w:rsidR="00717E9B" w14:paraId="0EDCEA84" w14:textId="77777777" w:rsidTr="00ED7EF0">
        <w:tc>
          <w:tcPr>
            <w:tcW w:w="1979" w:type="dxa"/>
          </w:tcPr>
          <w:p w14:paraId="657E313A"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lastRenderedPageBreak/>
              <w:t xml:space="preserve">CSP member no. </w:t>
            </w:r>
          </w:p>
        </w:tc>
        <w:tc>
          <w:tcPr>
            <w:tcW w:w="6611" w:type="dxa"/>
          </w:tcPr>
          <w:p w14:paraId="35335F54" w14:textId="77777777" w:rsidR="00717E9B" w:rsidRPr="009F46A7" w:rsidRDefault="00717E9B" w:rsidP="00ED7EF0">
            <w:pPr>
              <w:rPr>
                <w:rFonts w:asciiTheme="majorHAnsi" w:hAnsiTheme="majorHAnsi" w:cstheme="majorHAnsi"/>
                <w:i w:val="0"/>
              </w:rPr>
            </w:pPr>
          </w:p>
        </w:tc>
      </w:tr>
      <w:tr w:rsidR="00717E9B" w14:paraId="11711C74" w14:textId="77777777" w:rsidTr="00ED7EF0">
        <w:tc>
          <w:tcPr>
            <w:tcW w:w="1979" w:type="dxa"/>
          </w:tcPr>
          <w:p w14:paraId="4C1D8AFE" w14:textId="618396EE"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Signature</w:t>
            </w:r>
            <w:r w:rsidR="00647D6E">
              <w:rPr>
                <w:rFonts w:asciiTheme="majorHAnsi" w:hAnsiTheme="majorHAnsi" w:cstheme="majorHAnsi"/>
                <w:b/>
                <w:bCs/>
              </w:rPr>
              <w:t>/ Date</w:t>
            </w:r>
          </w:p>
        </w:tc>
        <w:tc>
          <w:tcPr>
            <w:tcW w:w="6611" w:type="dxa"/>
          </w:tcPr>
          <w:p w14:paraId="2469FF3A" w14:textId="0AFF6AEC" w:rsidR="00717E9B" w:rsidRPr="009F46A7" w:rsidRDefault="006F5DE7" w:rsidP="00ED7EF0">
            <w:pPr>
              <w:rPr>
                <w:rFonts w:asciiTheme="majorHAnsi" w:hAnsiTheme="majorHAnsi" w:cstheme="majorHAnsi"/>
                <w:iCs/>
              </w:rPr>
            </w:pPr>
            <w:r w:rsidRPr="00824136">
              <w:rPr>
                <w:rFonts w:asciiTheme="majorHAnsi" w:hAnsiTheme="majorHAnsi" w:cstheme="majorHAnsi"/>
                <w:iCs/>
                <w:color w:val="382E7B"/>
              </w:rPr>
              <w:t xml:space="preserve">Please </w:t>
            </w:r>
            <w:r w:rsidR="00824136" w:rsidRPr="00824136">
              <w:rPr>
                <w:rFonts w:asciiTheme="majorHAnsi" w:hAnsiTheme="majorHAnsi" w:cstheme="majorHAnsi"/>
                <w:iCs/>
                <w:color w:val="382E7B"/>
              </w:rPr>
              <w:t>add</w:t>
            </w:r>
            <w:r w:rsidRPr="00824136">
              <w:rPr>
                <w:rFonts w:asciiTheme="majorHAnsi" w:hAnsiTheme="majorHAnsi" w:cstheme="majorHAnsi"/>
                <w:iCs/>
                <w:color w:val="382E7B"/>
              </w:rPr>
              <w:t xml:space="preserve"> digital signature.</w:t>
            </w:r>
          </w:p>
        </w:tc>
      </w:tr>
    </w:tbl>
    <w:p w14:paraId="3AF11BFF" w14:textId="77777777" w:rsidR="006F0EBA" w:rsidRPr="006F0EBA" w:rsidRDefault="006F0EBA" w:rsidP="00621424">
      <w:pPr>
        <w:ind w:left="0"/>
        <w:rPr>
          <w:lang w:val="en-US" w:eastAsia="en-US"/>
        </w:rPr>
      </w:pPr>
    </w:p>
    <w:p w14:paraId="435C8D61" w14:textId="03C1767B" w:rsidR="00E1348C" w:rsidRDefault="00637AC9" w:rsidP="00FD0AB5">
      <w:pPr>
        <w:pStyle w:val="Heading1"/>
        <w:ind w:left="426"/>
        <w:rPr>
          <w:i/>
          <w:iCs/>
          <w:sz w:val="28"/>
        </w:rPr>
      </w:pPr>
      <w:bookmarkStart w:id="29" w:name="_Toc67046059"/>
      <w:r>
        <w:rPr>
          <w:i/>
          <w:iCs/>
          <w:sz w:val="28"/>
        </w:rPr>
        <w:t xml:space="preserve">Part 2 - </w:t>
      </w:r>
      <w:r w:rsidR="002924DD" w:rsidRPr="00692DD8">
        <w:rPr>
          <w:i/>
          <w:iCs/>
          <w:sz w:val="28"/>
        </w:rPr>
        <w:t>Evidence of the nominee’s contribution and impact</w:t>
      </w:r>
      <w:bookmarkEnd w:id="29"/>
      <w:r w:rsidR="00EC773A">
        <w:rPr>
          <w:i/>
          <w:iCs/>
          <w:sz w:val="28"/>
        </w:rPr>
        <w:t xml:space="preserve"> </w:t>
      </w:r>
    </w:p>
    <w:p w14:paraId="3CE1A2AA" w14:textId="77777777" w:rsidR="00692DD8" w:rsidRPr="00254A1E" w:rsidRDefault="00020413" w:rsidP="002924DD">
      <w:pPr>
        <w:rPr>
          <w:rFonts w:asciiTheme="majorHAnsi" w:hAnsiTheme="majorHAnsi" w:cstheme="majorHAnsi"/>
          <w:iCs/>
          <w:color w:val="1F3864" w:themeColor="accent5" w:themeShade="80"/>
        </w:rPr>
      </w:pPr>
      <w:r w:rsidRPr="00254A1E">
        <w:rPr>
          <w:rFonts w:asciiTheme="majorHAnsi" w:hAnsiTheme="majorHAnsi" w:cstheme="majorHAnsi"/>
          <w:iCs/>
          <w:color w:val="1F3864" w:themeColor="accent5" w:themeShade="80"/>
        </w:rPr>
        <w:t xml:space="preserve">Please use </w:t>
      </w:r>
      <w:r w:rsidRPr="00254A1E">
        <w:rPr>
          <w:rFonts w:asciiTheme="majorHAnsi" w:hAnsiTheme="majorHAnsi" w:cstheme="majorHAnsi"/>
          <w:b/>
          <w:bCs/>
          <w:iCs/>
          <w:color w:val="1F3864" w:themeColor="accent5" w:themeShade="80"/>
        </w:rPr>
        <w:t>‘XX’ instead of the nominee’s name</w:t>
      </w:r>
      <w:r w:rsidRPr="00254A1E">
        <w:rPr>
          <w:rFonts w:asciiTheme="majorHAnsi" w:hAnsiTheme="majorHAnsi" w:cstheme="majorHAnsi"/>
          <w:iCs/>
          <w:color w:val="1F3864" w:themeColor="accent5" w:themeShade="80"/>
        </w:rPr>
        <w:t xml:space="preserve"> and the </w:t>
      </w:r>
      <w:r w:rsidRPr="00254A1E">
        <w:rPr>
          <w:rFonts w:asciiTheme="majorHAnsi" w:hAnsiTheme="majorHAnsi" w:cstheme="majorHAnsi"/>
          <w:b/>
          <w:bCs/>
          <w:iCs/>
          <w:color w:val="1F3864" w:themeColor="accent5" w:themeShade="80"/>
        </w:rPr>
        <w:t>pronoun ‘the</w:t>
      </w:r>
      <w:r w:rsidR="002924DD" w:rsidRPr="00254A1E">
        <w:rPr>
          <w:rFonts w:asciiTheme="majorHAnsi" w:hAnsiTheme="majorHAnsi" w:cstheme="majorHAnsi"/>
          <w:b/>
          <w:bCs/>
          <w:iCs/>
          <w:color w:val="1F3864" w:themeColor="accent5" w:themeShade="80"/>
        </w:rPr>
        <w:t>y</w:t>
      </w:r>
      <w:r w:rsidRPr="00254A1E">
        <w:rPr>
          <w:rFonts w:asciiTheme="majorHAnsi" w:hAnsiTheme="majorHAnsi" w:cstheme="majorHAnsi"/>
          <w:b/>
          <w:bCs/>
          <w:iCs/>
          <w:color w:val="1F3864" w:themeColor="accent5" w:themeShade="80"/>
        </w:rPr>
        <w:t>’/’the</w:t>
      </w:r>
      <w:r w:rsidR="002924DD" w:rsidRPr="00254A1E">
        <w:rPr>
          <w:rFonts w:asciiTheme="majorHAnsi" w:hAnsiTheme="majorHAnsi" w:cstheme="majorHAnsi"/>
          <w:b/>
          <w:bCs/>
          <w:iCs/>
          <w:color w:val="1F3864" w:themeColor="accent5" w:themeShade="80"/>
        </w:rPr>
        <w:t>ir</w:t>
      </w:r>
      <w:r w:rsidRPr="00254A1E">
        <w:rPr>
          <w:rFonts w:asciiTheme="majorHAnsi" w:hAnsiTheme="majorHAnsi" w:cstheme="majorHAnsi"/>
          <w:b/>
          <w:bCs/>
          <w:iCs/>
          <w:color w:val="1F3864" w:themeColor="accent5" w:themeShade="80"/>
        </w:rPr>
        <w:t>’</w:t>
      </w:r>
      <w:r w:rsidRPr="00254A1E">
        <w:rPr>
          <w:rFonts w:asciiTheme="majorHAnsi" w:hAnsiTheme="majorHAnsi" w:cstheme="majorHAnsi"/>
          <w:iCs/>
          <w:color w:val="1F3864" w:themeColor="accent5" w:themeShade="80"/>
        </w:rPr>
        <w:t xml:space="preserve"> when filling in the sections below incl. the CV and the </w:t>
      </w:r>
      <w:r w:rsidRPr="00254A1E">
        <w:rPr>
          <w:rFonts w:asciiTheme="majorHAnsi" w:hAnsiTheme="majorHAnsi" w:cstheme="majorHAnsi"/>
          <w:color w:val="1F3864" w:themeColor="accent5" w:themeShade="80"/>
        </w:rPr>
        <w:t>supporting statements/testimonials</w:t>
      </w:r>
      <w:r w:rsidRPr="00254A1E">
        <w:rPr>
          <w:rFonts w:asciiTheme="majorHAnsi" w:hAnsiTheme="majorHAnsi" w:cstheme="majorHAnsi"/>
          <w:iCs/>
          <w:color w:val="1F3864" w:themeColor="accent5" w:themeShade="80"/>
        </w:rPr>
        <w:t xml:space="preserve">. </w:t>
      </w:r>
    </w:p>
    <w:p w14:paraId="0164FD9F" w14:textId="77777777" w:rsidR="0097035B" w:rsidRPr="0097035B" w:rsidRDefault="0097035B">
      <w:pPr>
        <w:rPr>
          <w:rFonts w:asciiTheme="majorHAnsi" w:hAnsiTheme="majorHAnsi" w:cstheme="majorHAnsi"/>
          <w:b/>
          <w:bCs/>
          <w:iCs/>
          <w:color w:val="1F3864"/>
        </w:rPr>
      </w:pPr>
    </w:p>
    <w:tbl>
      <w:tblPr>
        <w:tblStyle w:val="TableGrid"/>
        <w:tblW w:w="0" w:type="auto"/>
        <w:tblInd w:w="426" w:type="dxa"/>
        <w:tblLook w:val="04A0" w:firstRow="1" w:lastRow="0" w:firstColumn="1" w:lastColumn="0" w:noHBand="0" w:noVBand="1"/>
      </w:tblPr>
      <w:tblGrid>
        <w:gridCol w:w="8590"/>
      </w:tblGrid>
      <w:tr w:rsidR="00ED7EF0" w14:paraId="1E3BD257" w14:textId="77777777" w:rsidTr="004931C1">
        <w:tc>
          <w:tcPr>
            <w:tcW w:w="8816" w:type="dxa"/>
            <w:tcBorders>
              <w:bottom w:val="single" w:sz="4" w:space="0" w:color="auto"/>
            </w:tcBorders>
            <w:shd w:val="clear" w:color="auto" w:fill="FDB931"/>
          </w:tcPr>
          <w:p w14:paraId="17C290DB" w14:textId="742FC9D1" w:rsidR="001206C4" w:rsidRPr="00A400F0" w:rsidRDefault="00ED7EF0" w:rsidP="00A400F0">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bCs/>
                <w:color w:val="382E7B"/>
                <w:sz w:val="28"/>
                <w:szCs w:val="28"/>
              </w:rPr>
              <w:t>Summary overview</w:t>
            </w:r>
          </w:p>
        </w:tc>
      </w:tr>
      <w:tr w:rsidR="00ED7EF0" w14:paraId="5BE691E0" w14:textId="77777777" w:rsidTr="006C4A49">
        <w:tc>
          <w:tcPr>
            <w:tcW w:w="8816" w:type="dxa"/>
            <w:shd w:val="clear" w:color="auto" w:fill="FFFFFF" w:themeFill="background1"/>
          </w:tcPr>
          <w:p w14:paraId="7E2EB19B" w14:textId="7D69C8FA" w:rsidR="001206C4" w:rsidRPr="001206C4" w:rsidRDefault="00D85A7D" w:rsidP="001206C4">
            <w:pPr>
              <w:rPr>
                <w:rFonts w:asciiTheme="majorHAnsi" w:hAnsiTheme="majorHAnsi" w:cstheme="majorHAnsi"/>
                <w:color w:val="1F3864" w:themeColor="accent5" w:themeShade="80"/>
              </w:rPr>
            </w:pPr>
            <w:r>
              <w:rPr>
                <w:rFonts w:asciiTheme="majorHAnsi" w:hAnsiTheme="majorHAnsi" w:cstheme="majorHAnsi"/>
                <w:b/>
                <w:bCs/>
                <w:color w:val="1F3864" w:themeColor="accent5" w:themeShade="80"/>
                <w:u w:val="single"/>
              </w:rPr>
              <w:t xml:space="preserve">Max. </w:t>
            </w:r>
            <w:r w:rsidR="00427159" w:rsidRPr="00427159">
              <w:rPr>
                <w:rFonts w:asciiTheme="majorHAnsi" w:hAnsiTheme="majorHAnsi" w:cstheme="majorHAnsi"/>
                <w:b/>
                <w:bCs/>
                <w:color w:val="1F3864" w:themeColor="accent5" w:themeShade="80"/>
                <w:u w:val="single"/>
              </w:rPr>
              <w:t>500 words:</w:t>
            </w:r>
            <w:r w:rsidR="00427159">
              <w:rPr>
                <w:rFonts w:asciiTheme="majorHAnsi" w:hAnsiTheme="majorHAnsi" w:cstheme="majorHAnsi"/>
                <w:b/>
                <w:bCs/>
                <w:color w:val="1F3864" w:themeColor="accent5" w:themeShade="80"/>
              </w:rPr>
              <w:t xml:space="preserve"> </w:t>
            </w:r>
            <w:r w:rsidR="00AD36F7" w:rsidRPr="00FE0A55">
              <w:rPr>
                <w:rFonts w:asciiTheme="majorHAnsi" w:hAnsiTheme="majorHAnsi" w:cstheme="majorHAnsi"/>
                <w:color w:val="1F3864" w:themeColor="accent5" w:themeShade="80"/>
              </w:rPr>
              <w:t>Please provide</w:t>
            </w:r>
            <w:r w:rsidR="00AD36F7">
              <w:rPr>
                <w:rFonts w:asciiTheme="majorHAnsi" w:hAnsiTheme="majorHAnsi" w:cstheme="majorHAnsi"/>
                <w:b/>
                <w:bCs/>
                <w:color w:val="1F3864" w:themeColor="accent5" w:themeShade="80"/>
              </w:rPr>
              <w:t xml:space="preserve"> </w:t>
            </w:r>
            <w:r w:rsidR="00AD36F7">
              <w:rPr>
                <w:rFonts w:asciiTheme="majorHAnsi" w:hAnsiTheme="majorHAnsi" w:cstheme="majorHAnsi"/>
                <w:color w:val="1F3864" w:themeColor="accent5" w:themeShade="80"/>
              </w:rPr>
              <w:t>a</w:t>
            </w:r>
            <w:r w:rsidR="001206C4" w:rsidRPr="001206C4">
              <w:rPr>
                <w:rFonts w:asciiTheme="majorHAnsi" w:hAnsiTheme="majorHAnsi" w:cstheme="majorHAnsi"/>
                <w:color w:val="1F3864" w:themeColor="accent5" w:themeShade="80"/>
              </w:rPr>
              <w:t xml:space="preserve"> summary overview of the individual’s profile and standing, and why the nomination is being made. This should refer to the </w:t>
            </w:r>
            <w:r w:rsidR="009220E5">
              <w:rPr>
                <w:rFonts w:asciiTheme="majorHAnsi" w:hAnsiTheme="majorHAnsi" w:cstheme="majorHAnsi"/>
                <w:color w:val="1F3864" w:themeColor="accent5" w:themeShade="80"/>
              </w:rPr>
              <w:t>nominee</w:t>
            </w:r>
            <w:r w:rsidR="001206C4" w:rsidRPr="001206C4">
              <w:rPr>
                <w:rFonts w:asciiTheme="majorHAnsi" w:hAnsiTheme="majorHAnsi" w:cstheme="majorHAnsi"/>
                <w:color w:val="1F3864" w:themeColor="accent5" w:themeShade="80"/>
              </w:rPr>
              <w:t xml:space="preserve">’s uniqueness including what is special about their contribution. </w:t>
            </w:r>
            <w:r w:rsidR="001206C4" w:rsidRPr="001206C4">
              <w:rPr>
                <w:rFonts w:asciiTheme="majorHAnsi" w:hAnsiTheme="majorHAnsi" w:cstheme="majorHAnsi"/>
                <w:b/>
                <w:bCs/>
                <w:color w:val="1F3864" w:themeColor="accent5" w:themeShade="80"/>
              </w:rPr>
              <w:t>Where has the nominee gone beyond the bounds of their job or the ‘extra mile’?</w:t>
            </w:r>
            <w:r w:rsidR="001206C4" w:rsidRPr="001206C4">
              <w:rPr>
                <w:rFonts w:asciiTheme="majorHAnsi" w:hAnsiTheme="majorHAnsi" w:cstheme="majorHAnsi"/>
                <w:color w:val="1F3864" w:themeColor="accent5" w:themeShade="80"/>
              </w:rPr>
              <w:t xml:space="preserve"> </w:t>
            </w:r>
          </w:p>
          <w:p w14:paraId="60609020" w14:textId="53FCFCD6" w:rsidR="001206C4" w:rsidRPr="001206C4" w:rsidRDefault="001206C4" w:rsidP="001206C4">
            <w:pPr>
              <w:rPr>
                <w:rFonts w:asciiTheme="majorHAnsi" w:hAnsiTheme="majorHAnsi" w:cstheme="majorHAnsi"/>
                <w:color w:val="1F3864" w:themeColor="accent5" w:themeShade="80"/>
              </w:rPr>
            </w:pPr>
            <w:r w:rsidRPr="001206C4">
              <w:rPr>
                <w:rFonts w:asciiTheme="majorHAnsi" w:hAnsiTheme="majorHAnsi" w:cstheme="majorHAnsi"/>
                <w:color w:val="1F3864" w:themeColor="accent5" w:themeShade="80"/>
              </w:rPr>
              <w:t xml:space="preserve">For example, the following could be referred to </w:t>
            </w:r>
            <w:r w:rsidRPr="001206C4">
              <w:rPr>
                <w:rFonts w:asciiTheme="majorHAnsi" w:hAnsiTheme="majorHAnsi" w:cstheme="majorHAnsi"/>
                <w:b/>
                <w:bCs/>
                <w:color w:val="1F3864" w:themeColor="accent5" w:themeShade="80"/>
              </w:rPr>
              <w:t>if appropriate</w:t>
            </w:r>
            <w:r w:rsidRPr="001206C4">
              <w:rPr>
                <w:rFonts w:asciiTheme="majorHAnsi" w:hAnsiTheme="majorHAnsi" w:cstheme="majorHAnsi"/>
                <w:color w:val="1F3864" w:themeColor="accent5" w:themeShade="80"/>
              </w:rPr>
              <w:t xml:space="preserve">, where the </w:t>
            </w:r>
            <w:r w:rsidR="00FB00F9">
              <w:rPr>
                <w:rFonts w:asciiTheme="majorHAnsi" w:hAnsiTheme="majorHAnsi" w:cstheme="majorHAnsi"/>
                <w:color w:val="1F3864" w:themeColor="accent5" w:themeShade="80"/>
              </w:rPr>
              <w:t>nominee</w:t>
            </w:r>
            <w:r w:rsidRPr="001206C4">
              <w:rPr>
                <w:rFonts w:asciiTheme="majorHAnsi" w:hAnsiTheme="majorHAnsi" w:cstheme="majorHAnsi"/>
                <w:color w:val="1F3864" w:themeColor="accent5" w:themeShade="80"/>
              </w:rPr>
              <w:t xml:space="preserve"> has:</w:t>
            </w:r>
          </w:p>
          <w:p w14:paraId="73860F89" w14:textId="22D21E52"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P</w:t>
            </w:r>
            <w:r w:rsidRPr="001206C4">
              <w:rPr>
                <w:rFonts w:asciiTheme="majorHAnsi" w:hAnsiTheme="majorHAnsi" w:cstheme="majorHAnsi"/>
                <w:color w:val="1F3864" w:themeColor="accent5" w:themeShade="80"/>
              </w:rPr>
              <w:t xml:space="preserve">rovided a sustained commitment </w:t>
            </w:r>
          </w:p>
          <w:p w14:paraId="790EFAE5" w14:textId="3EFA8EEB"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I</w:t>
            </w:r>
            <w:r w:rsidRPr="001206C4">
              <w:rPr>
                <w:rFonts w:asciiTheme="majorHAnsi" w:hAnsiTheme="majorHAnsi" w:cstheme="majorHAnsi"/>
                <w:color w:val="1F3864" w:themeColor="accent5" w:themeShade="80"/>
              </w:rPr>
              <w:t>nspired</w:t>
            </w:r>
          </w:p>
          <w:p w14:paraId="4EBC1468" w14:textId="7B089229"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L</w:t>
            </w:r>
            <w:r w:rsidRPr="001206C4">
              <w:rPr>
                <w:rFonts w:asciiTheme="majorHAnsi" w:hAnsiTheme="majorHAnsi" w:cstheme="majorHAnsi"/>
                <w:color w:val="1F3864" w:themeColor="accent5" w:themeShade="80"/>
              </w:rPr>
              <w:t>ed at service level, regionally, nationally or internationally</w:t>
            </w:r>
          </w:p>
          <w:p w14:paraId="2067C54E" w14:textId="22E550F8"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S</w:t>
            </w:r>
            <w:r w:rsidRPr="001206C4">
              <w:rPr>
                <w:rFonts w:asciiTheme="majorHAnsi" w:hAnsiTheme="majorHAnsi" w:cstheme="majorHAnsi"/>
                <w:color w:val="1F3864" w:themeColor="accent5" w:themeShade="80"/>
              </w:rPr>
              <w:t>ignificantly improved care</w:t>
            </w:r>
          </w:p>
          <w:p w14:paraId="48090DEA" w14:textId="4651DE64"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I</w:t>
            </w:r>
            <w:r w:rsidRPr="001206C4">
              <w:rPr>
                <w:rFonts w:asciiTheme="majorHAnsi" w:hAnsiTheme="majorHAnsi" w:cstheme="majorHAnsi"/>
                <w:color w:val="1F3864" w:themeColor="accent5" w:themeShade="80"/>
              </w:rPr>
              <w:t>nnovated</w:t>
            </w:r>
          </w:p>
          <w:p w14:paraId="1E6795EA" w14:textId="5EB13456"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B</w:t>
            </w:r>
            <w:r w:rsidRPr="001206C4">
              <w:rPr>
                <w:rFonts w:asciiTheme="majorHAnsi" w:hAnsiTheme="majorHAnsi" w:cstheme="majorHAnsi"/>
                <w:color w:val="1F3864" w:themeColor="accent5" w:themeShade="80"/>
              </w:rPr>
              <w:t>een recognised by peers</w:t>
            </w:r>
          </w:p>
          <w:p w14:paraId="06EEE590" w14:textId="3F030888"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B</w:t>
            </w:r>
            <w:r w:rsidRPr="001206C4">
              <w:rPr>
                <w:rFonts w:asciiTheme="majorHAnsi" w:hAnsiTheme="majorHAnsi" w:cstheme="majorHAnsi"/>
                <w:color w:val="1F3864" w:themeColor="accent5" w:themeShade="80"/>
              </w:rPr>
              <w:t>een a positive impact on safety</w:t>
            </w:r>
          </w:p>
          <w:p w14:paraId="15E97798" w14:textId="146D4B77"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R</w:t>
            </w:r>
            <w:r w:rsidRPr="001206C4">
              <w:rPr>
                <w:rFonts w:asciiTheme="majorHAnsi" w:hAnsiTheme="majorHAnsi" w:cstheme="majorHAnsi"/>
                <w:color w:val="1F3864" w:themeColor="accent5" w:themeShade="80"/>
              </w:rPr>
              <w:t xml:space="preserve">ole modelled </w:t>
            </w:r>
          </w:p>
          <w:p w14:paraId="389DB120" w14:textId="2E3C29CE"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A</w:t>
            </w:r>
            <w:r w:rsidRPr="001206C4">
              <w:rPr>
                <w:rFonts w:asciiTheme="majorHAnsi" w:hAnsiTheme="majorHAnsi" w:cstheme="majorHAnsi"/>
                <w:color w:val="1F3864" w:themeColor="accent5" w:themeShade="80"/>
              </w:rPr>
              <w:t xml:space="preserve">dvocated </w:t>
            </w:r>
          </w:p>
          <w:p w14:paraId="571E519A" w14:textId="77777777" w:rsidR="001206C4" w:rsidRDefault="001206C4" w:rsidP="001206C4">
            <w:pPr>
              <w:rPr>
                <w:rFonts w:asciiTheme="majorHAnsi" w:hAnsiTheme="majorHAnsi" w:cstheme="majorHAnsi"/>
                <w:color w:val="1F3864" w:themeColor="accent5" w:themeShade="80"/>
              </w:rPr>
            </w:pPr>
            <w:r w:rsidRPr="001206C4">
              <w:rPr>
                <w:rFonts w:asciiTheme="majorHAnsi" w:hAnsiTheme="majorHAnsi" w:cstheme="majorHAnsi"/>
                <w:color w:val="1F3864" w:themeColor="accent5" w:themeShade="80"/>
              </w:rPr>
              <w:t xml:space="preserve">Highlight the key area/s of contribution, </w:t>
            </w:r>
            <w:r w:rsidRPr="001206C4">
              <w:rPr>
                <w:rFonts w:asciiTheme="majorHAnsi" w:hAnsiTheme="majorHAnsi" w:cstheme="majorHAnsi"/>
                <w:b/>
                <w:bCs/>
                <w:color w:val="1F3864" w:themeColor="accent5" w:themeShade="80"/>
              </w:rPr>
              <w:t>for example</w:t>
            </w:r>
            <w:r>
              <w:rPr>
                <w:rFonts w:asciiTheme="majorHAnsi" w:hAnsiTheme="majorHAnsi" w:cstheme="majorHAnsi"/>
                <w:color w:val="1F3864" w:themeColor="accent5" w:themeShade="80"/>
              </w:rPr>
              <w:t>:</w:t>
            </w:r>
          </w:p>
          <w:p w14:paraId="32F6AF2E" w14:textId="38393F6E" w:rsidR="001206C4" w:rsidRPr="001206C4" w:rsidRDefault="001206C4" w:rsidP="001206C4">
            <w:pPr>
              <w:pStyle w:val="ListParagraph"/>
              <w:numPr>
                <w:ilvl w:val="0"/>
                <w:numId w:val="16"/>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I</w:t>
            </w:r>
            <w:r w:rsidRPr="001206C4">
              <w:rPr>
                <w:rFonts w:asciiTheme="majorHAnsi" w:hAnsiTheme="majorHAnsi" w:cstheme="majorHAnsi"/>
                <w:color w:val="1F3864" w:themeColor="accent5" w:themeShade="80"/>
              </w:rPr>
              <w:t>n leadership/management</w:t>
            </w:r>
          </w:p>
          <w:p w14:paraId="0D6BA649" w14:textId="676CCD65" w:rsidR="001206C4" w:rsidRDefault="001206C4" w:rsidP="001206C4">
            <w:pPr>
              <w:pStyle w:val="ListParagraph"/>
              <w:numPr>
                <w:ilvl w:val="0"/>
                <w:numId w:val="16"/>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S</w:t>
            </w:r>
            <w:r w:rsidRPr="001206C4">
              <w:rPr>
                <w:rFonts w:asciiTheme="majorHAnsi" w:hAnsiTheme="majorHAnsi" w:cstheme="majorHAnsi"/>
                <w:color w:val="1F3864" w:themeColor="accent5" w:themeShade="80"/>
              </w:rPr>
              <w:t>ervice delivery/improvement/innovation</w:t>
            </w:r>
          </w:p>
          <w:p w14:paraId="54108916" w14:textId="7CE8FCEC" w:rsidR="00B85981" w:rsidRPr="001206C4" w:rsidRDefault="00B85981" w:rsidP="001206C4">
            <w:pPr>
              <w:pStyle w:val="ListParagraph"/>
              <w:numPr>
                <w:ilvl w:val="0"/>
                <w:numId w:val="16"/>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Equality, Diversity &amp; Inclusion (EDI)</w:t>
            </w:r>
            <w:r w:rsidR="0038280C">
              <w:rPr>
                <w:rFonts w:asciiTheme="majorHAnsi" w:hAnsiTheme="majorHAnsi" w:cstheme="majorHAnsi"/>
                <w:color w:val="1F3864" w:themeColor="accent5" w:themeShade="80"/>
              </w:rPr>
              <w:t xml:space="preserve"> contribution</w:t>
            </w:r>
          </w:p>
          <w:p w14:paraId="6F8EE42D" w14:textId="55B4F76B" w:rsidR="001206C4" w:rsidRPr="001206C4" w:rsidRDefault="001206C4" w:rsidP="001206C4">
            <w:pPr>
              <w:pStyle w:val="ListParagraph"/>
              <w:numPr>
                <w:ilvl w:val="0"/>
                <w:numId w:val="16"/>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R</w:t>
            </w:r>
            <w:r w:rsidRPr="001206C4">
              <w:rPr>
                <w:rFonts w:asciiTheme="majorHAnsi" w:hAnsiTheme="majorHAnsi" w:cstheme="majorHAnsi"/>
                <w:color w:val="1F3864" w:themeColor="accent5" w:themeShade="80"/>
              </w:rPr>
              <w:t>esearch</w:t>
            </w:r>
          </w:p>
          <w:p w14:paraId="1B09EEE4" w14:textId="6E6F0C18" w:rsidR="001206C4" w:rsidRPr="001206C4" w:rsidRDefault="001206C4" w:rsidP="001206C4">
            <w:pPr>
              <w:pStyle w:val="ListParagraph"/>
              <w:numPr>
                <w:ilvl w:val="0"/>
                <w:numId w:val="16"/>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E</w:t>
            </w:r>
            <w:r w:rsidRPr="001206C4">
              <w:rPr>
                <w:rFonts w:asciiTheme="majorHAnsi" w:hAnsiTheme="majorHAnsi" w:cstheme="majorHAnsi"/>
                <w:color w:val="1F3864" w:themeColor="accent5" w:themeShade="80"/>
              </w:rPr>
              <w:t>ducation</w:t>
            </w:r>
          </w:p>
          <w:p w14:paraId="16A4F949" w14:textId="0AAEA0AD" w:rsidR="001206C4" w:rsidRPr="001206C4" w:rsidRDefault="001206C4" w:rsidP="001206C4">
            <w:pPr>
              <w:pStyle w:val="ListParagraph"/>
              <w:numPr>
                <w:ilvl w:val="0"/>
                <w:numId w:val="16"/>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C</w:t>
            </w:r>
            <w:r w:rsidRPr="001206C4">
              <w:rPr>
                <w:rFonts w:asciiTheme="majorHAnsi" w:hAnsiTheme="majorHAnsi" w:cstheme="majorHAnsi"/>
                <w:color w:val="1F3864" w:themeColor="accent5" w:themeShade="80"/>
              </w:rPr>
              <w:t>linical practice</w:t>
            </w:r>
          </w:p>
          <w:p w14:paraId="78E7BCE2" w14:textId="6ABCB7EF" w:rsidR="001206C4" w:rsidRPr="001206C4" w:rsidRDefault="001206C4" w:rsidP="001206C4">
            <w:pPr>
              <w:pStyle w:val="ListParagraph"/>
              <w:numPr>
                <w:ilvl w:val="0"/>
                <w:numId w:val="16"/>
              </w:numPr>
              <w:rPr>
                <w:rFonts w:asciiTheme="majorHAnsi" w:hAnsiTheme="majorHAnsi" w:cstheme="majorHAnsi"/>
                <w:i w:val="0"/>
              </w:rPr>
            </w:pPr>
            <w:r>
              <w:rPr>
                <w:rFonts w:asciiTheme="majorHAnsi" w:hAnsiTheme="majorHAnsi" w:cstheme="majorHAnsi"/>
                <w:color w:val="1F3864" w:themeColor="accent5" w:themeShade="80"/>
              </w:rPr>
              <w:t>T</w:t>
            </w:r>
            <w:r w:rsidRPr="001206C4">
              <w:rPr>
                <w:rFonts w:asciiTheme="majorHAnsi" w:hAnsiTheme="majorHAnsi" w:cstheme="majorHAnsi"/>
                <w:color w:val="1F3864" w:themeColor="accent5" w:themeShade="80"/>
              </w:rPr>
              <w:t>rade union work</w:t>
            </w:r>
          </w:p>
          <w:p w14:paraId="1FFED0FD" w14:textId="6B656E82" w:rsidR="006C4A49" w:rsidRPr="00807ABA" w:rsidRDefault="001206C4" w:rsidP="00807ABA">
            <w:pPr>
              <w:pStyle w:val="ListParagraph"/>
              <w:numPr>
                <w:ilvl w:val="0"/>
                <w:numId w:val="16"/>
              </w:numPr>
              <w:rPr>
                <w:rFonts w:asciiTheme="majorHAnsi" w:hAnsiTheme="majorHAnsi" w:cstheme="majorHAnsi"/>
                <w:i w:val="0"/>
                <w:color w:val="1F3864" w:themeColor="accent5" w:themeShade="80"/>
              </w:rPr>
            </w:pPr>
            <w:r w:rsidRPr="001206C4">
              <w:rPr>
                <w:rFonts w:asciiTheme="majorHAnsi" w:hAnsiTheme="majorHAnsi" w:cstheme="majorHAnsi"/>
                <w:color w:val="1F3864" w:themeColor="accent5" w:themeShade="80"/>
              </w:rPr>
              <w:t>And</w:t>
            </w:r>
            <w:r>
              <w:rPr>
                <w:rFonts w:asciiTheme="majorHAnsi" w:hAnsiTheme="majorHAnsi" w:cstheme="majorHAnsi"/>
                <w:color w:val="1F3864" w:themeColor="accent5" w:themeShade="80"/>
              </w:rPr>
              <w:t>/or</w:t>
            </w:r>
            <w:r w:rsidRPr="001206C4">
              <w:rPr>
                <w:rFonts w:asciiTheme="majorHAnsi" w:hAnsiTheme="majorHAnsi" w:cstheme="majorHAnsi"/>
                <w:color w:val="1F3864" w:themeColor="accent5" w:themeShade="80"/>
              </w:rPr>
              <w:t xml:space="preserve"> other</w:t>
            </w:r>
            <w:r>
              <w:rPr>
                <w:rFonts w:asciiTheme="majorHAnsi" w:hAnsiTheme="majorHAnsi" w:cstheme="majorHAnsi"/>
                <w:color w:val="1F3864" w:themeColor="accent5" w:themeShade="80"/>
              </w:rPr>
              <w:t xml:space="preserve"> key area/s</w:t>
            </w:r>
          </w:p>
          <w:p w14:paraId="58D444A0" w14:textId="77777777" w:rsidR="001206C4" w:rsidRDefault="001206C4" w:rsidP="001206C4">
            <w:pPr>
              <w:pStyle w:val="ListParagraph"/>
              <w:rPr>
                <w:rFonts w:asciiTheme="majorHAnsi" w:hAnsiTheme="majorHAnsi" w:cstheme="majorHAnsi"/>
                <w:i w:val="0"/>
              </w:rPr>
            </w:pPr>
          </w:p>
          <w:p w14:paraId="1A686E3B" w14:textId="4E92087D" w:rsidR="00807ABA" w:rsidRDefault="0032377B" w:rsidP="001206C4">
            <w:pPr>
              <w:pStyle w:val="ListParagraph"/>
              <w:rPr>
                <w:rFonts w:asciiTheme="majorHAnsi" w:hAnsiTheme="majorHAnsi" w:cstheme="majorHAnsi"/>
                <w:i w:val="0"/>
                <w:color w:val="382E7B"/>
              </w:rPr>
            </w:pPr>
            <w:r>
              <w:rPr>
                <w:rFonts w:asciiTheme="majorHAnsi" w:hAnsiTheme="majorHAnsi" w:cstheme="majorHAnsi"/>
                <w:color w:val="1F3864" w:themeColor="accent5" w:themeShade="80"/>
              </w:rPr>
              <w:pict w14:anchorId="2A21317F">
                <v:rect id="_x0000_i1025" style="width:354.05pt;height:1pt" o:hrpct="843" o:hrstd="t" o:hrnoshade="t" o:hr="t" fillcolor="#382e7b" stroked="f"/>
              </w:pict>
            </w:r>
          </w:p>
          <w:p w14:paraId="50E0B18C" w14:textId="00CCB95E" w:rsidR="00807ABA" w:rsidRDefault="00807ABA" w:rsidP="001206C4">
            <w:pPr>
              <w:pStyle w:val="ListParagraph"/>
              <w:rPr>
                <w:rFonts w:asciiTheme="majorHAnsi" w:hAnsiTheme="majorHAnsi" w:cstheme="majorHAnsi"/>
                <w:i w:val="0"/>
                <w:color w:val="382E7B"/>
              </w:rPr>
            </w:pPr>
          </w:p>
          <w:p w14:paraId="48EFF2B6" w14:textId="77777777" w:rsidR="00EB1139" w:rsidRPr="00807ABA" w:rsidRDefault="00EB1139" w:rsidP="001206C4">
            <w:pPr>
              <w:pStyle w:val="ListParagraph"/>
              <w:rPr>
                <w:rFonts w:asciiTheme="majorHAnsi" w:hAnsiTheme="majorHAnsi" w:cstheme="majorHAnsi"/>
                <w:i w:val="0"/>
                <w:color w:val="382E7B"/>
              </w:rPr>
            </w:pPr>
          </w:p>
          <w:p w14:paraId="54F25961" w14:textId="69EC26A9" w:rsidR="006C4A49" w:rsidRPr="0016438B" w:rsidRDefault="006C4A49" w:rsidP="001206C4">
            <w:pPr>
              <w:pStyle w:val="ListParagraph"/>
              <w:rPr>
                <w:rFonts w:asciiTheme="majorHAnsi" w:hAnsiTheme="majorHAnsi" w:cstheme="majorHAnsi"/>
                <w:iCs/>
                <w:color w:val="382E7B"/>
                <w:sz w:val="28"/>
                <w:szCs w:val="28"/>
              </w:rPr>
            </w:pPr>
            <w:r w:rsidRPr="0016438B">
              <w:rPr>
                <w:rFonts w:asciiTheme="majorHAnsi" w:hAnsiTheme="majorHAnsi" w:cstheme="majorHAnsi"/>
                <w:iCs/>
                <w:color w:val="382E7B"/>
                <w:sz w:val="28"/>
                <w:szCs w:val="28"/>
              </w:rPr>
              <w:t xml:space="preserve">Please add your </w:t>
            </w:r>
            <w:r w:rsidR="002F4A8C" w:rsidRPr="0016438B">
              <w:rPr>
                <w:rFonts w:asciiTheme="majorHAnsi" w:hAnsiTheme="majorHAnsi" w:cstheme="majorHAnsi"/>
                <w:b/>
                <w:bCs/>
                <w:iCs/>
                <w:color w:val="382E7B"/>
                <w:sz w:val="28"/>
                <w:szCs w:val="28"/>
              </w:rPr>
              <w:t>S</w:t>
            </w:r>
            <w:r w:rsidRPr="0016438B">
              <w:rPr>
                <w:rFonts w:asciiTheme="majorHAnsi" w:hAnsiTheme="majorHAnsi" w:cstheme="majorHAnsi"/>
                <w:b/>
                <w:bCs/>
                <w:iCs/>
                <w:color w:val="382E7B"/>
                <w:sz w:val="28"/>
                <w:szCs w:val="28"/>
              </w:rPr>
              <w:t xml:space="preserve">ummary </w:t>
            </w:r>
            <w:r w:rsidR="002F4A8C" w:rsidRPr="0016438B">
              <w:rPr>
                <w:rFonts w:asciiTheme="majorHAnsi" w:hAnsiTheme="majorHAnsi" w:cstheme="majorHAnsi"/>
                <w:b/>
                <w:bCs/>
                <w:iCs/>
                <w:color w:val="382E7B"/>
                <w:sz w:val="28"/>
                <w:szCs w:val="28"/>
              </w:rPr>
              <w:t>o</w:t>
            </w:r>
            <w:r w:rsidRPr="0016438B">
              <w:rPr>
                <w:rFonts w:asciiTheme="majorHAnsi" w:hAnsiTheme="majorHAnsi" w:cstheme="majorHAnsi"/>
                <w:b/>
                <w:bCs/>
                <w:iCs/>
                <w:color w:val="382E7B"/>
                <w:sz w:val="28"/>
                <w:szCs w:val="28"/>
              </w:rPr>
              <w:t>verview</w:t>
            </w:r>
            <w:r w:rsidRPr="0016438B">
              <w:rPr>
                <w:rFonts w:asciiTheme="majorHAnsi" w:hAnsiTheme="majorHAnsi" w:cstheme="majorHAnsi"/>
                <w:iCs/>
                <w:color w:val="382E7B"/>
                <w:sz w:val="28"/>
                <w:szCs w:val="28"/>
              </w:rPr>
              <w:t xml:space="preserve"> here:</w:t>
            </w:r>
          </w:p>
          <w:p w14:paraId="0320DD13" w14:textId="77777777" w:rsidR="006C4A49" w:rsidRPr="006C4A49" w:rsidRDefault="006C4A49" w:rsidP="001206C4">
            <w:pPr>
              <w:pStyle w:val="ListParagraph"/>
              <w:rPr>
                <w:rFonts w:asciiTheme="majorHAnsi" w:hAnsiTheme="majorHAnsi" w:cstheme="majorHAnsi"/>
                <w:iCs/>
                <w:color w:val="382E7B"/>
              </w:rPr>
            </w:pPr>
          </w:p>
          <w:p w14:paraId="78011098" w14:textId="51195C2F" w:rsidR="006C4A49" w:rsidRPr="001206C4" w:rsidRDefault="006C4A49" w:rsidP="001206C4">
            <w:pPr>
              <w:pStyle w:val="ListParagraph"/>
              <w:rPr>
                <w:rFonts w:asciiTheme="majorHAnsi" w:hAnsiTheme="majorHAnsi" w:cstheme="majorHAnsi"/>
                <w:i w:val="0"/>
              </w:rPr>
            </w:pPr>
          </w:p>
        </w:tc>
      </w:tr>
    </w:tbl>
    <w:p w14:paraId="6411C9D3" w14:textId="77777777" w:rsidR="00222FB3" w:rsidRDefault="00222FB3" w:rsidP="00104A86">
      <w:pPr>
        <w:rPr>
          <w:i w:val="0"/>
        </w:rPr>
      </w:pPr>
    </w:p>
    <w:tbl>
      <w:tblPr>
        <w:tblStyle w:val="TableGrid"/>
        <w:tblW w:w="0" w:type="auto"/>
        <w:tblInd w:w="426" w:type="dxa"/>
        <w:tblLook w:val="04A0" w:firstRow="1" w:lastRow="0" w:firstColumn="1" w:lastColumn="0" w:noHBand="0" w:noVBand="1"/>
      </w:tblPr>
      <w:tblGrid>
        <w:gridCol w:w="8590"/>
      </w:tblGrid>
      <w:tr w:rsidR="00A400F0" w14:paraId="1140C270" w14:textId="77777777" w:rsidTr="004931C1">
        <w:tc>
          <w:tcPr>
            <w:tcW w:w="9016" w:type="dxa"/>
            <w:shd w:val="clear" w:color="auto" w:fill="FDB931"/>
          </w:tcPr>
          <w:p w14:paraId="5BD83A48" w14:textId="45C00FED" w:rsidR="00A400F0" w:rsidRPr="00A400F0" w:rsidRDefault="00A400F0" w:rsidP="00A400F0">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bCs/>
                <w:color w:val="382E7B"/>
                <w:sz w:val="28"/>
                <w:szCs w:val="28"/>
              </w:rPr>
              <w:t>Areas of contribution</w:t>
            </w:r>
          </w:p>
        </w:tc>
      </w:tr>
      <w:tr w:rsidR="00A400F0" w14:paraId="06A52DA2" w14:textId="77777777" w:rsidTr="00AA20B7">
        <w:tc>
          <w:tcPr>
            <w:tcW w:w="9016" w:type="dxa"/>
          </w:tcPr>
          <w:p w14:paraId="561D0767" w14:textId="5444BBC2" w:rsidR="00A400F0" w:rsidRPr="00A400F0" w:rsidRDefault="00A400F0" w:rsidP="00A400F0">
            <w:p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 xml:space="preserve">This section is to </w:t>
            </w:r>
            <w:r w:rsidRPr="00A400F0">
              <w:rPr>
                <w:rFonts w:asciiTheme="majorHAnsi" w:hAnsiTheme="majorHAnsi" w:cstheme="majorHAnsi"/>
                <w:b/>
                <w:bCs/>
                <w:color w:val="1F3864" w:themeColor="accent5" w:themeShade="80"/>
              </w:rPr>
              <w:t xml:space="preserve">provide a </w:t>
            </w:r>
            <w:r w:rsidR="00F32B0B" w:rsidRPr="00A400F0">
              <w:rPr>
                <w:rFonts w:asciiTheme="majorHAnsi" w:hAnsiTheme="majorHAnsi" w:cstheme="majorHAnsi"/>
                <w:b/>
                <w:bCs/>
                <w:color w:val="1F3864" w:themeColor="accent5" w:themeShade="80"/>
              </w:rPr>
              <w:t>high-level</w:t>
            </w:r>
            <w:r w:rsidRPr="00A400F0">
              <w:rPr>
                <w:rFonts w:asciiTheme="majorHAnsi" w:hAnsiTheme="majorHAnsi" w:cstheme="majorHAnsi"/>
                <w:b/>
                <w:bCs/>
                <w:color w:val="1F3864" w:themeColor="accent5" w:themeShade="80"/>
              </w:rPr>
              <w:t xml:space="preserve"> view of the </w:t>
            </w:r>
            <w:r w:rsidR="00D466B9" w:rsidRPr="00A400F0">
              <w:rPr>
                <w:rFonts w:asciiTheme="majorHAnsi" w:hAnsiTheme="majorHAnsi" w:cstheme="majorHAnsi"/>
                <w:b/>
                <w:bCs/>
                <w:color w:val="1F3864" w:themeColor="accent5" w:themeShade="80"/>
              </w:rPr>
              <w:t>nominee’s</w:t>
            </w:r>
            <w:r w:rsidRPr="00A400F0">
              <w:rPr>
                <w:rFonts w:asciiTheme="majorHAnsi" w:hAnsiTheme="majorHAnsi" w:cstheme="majorHAnsi"/>
                <w:color w:val="1F3864" w:themeColor="accent5" w:themeShade="80"/>
              </w:rPr>
              <w:t xml:space="preserve"> </w:t>
            </w:r>
            <w:r w:rsidRPr="00A400F0">
              <w:rPr>
                <w:rFonts w:asciiTheme="majorHAnsi" w:hAnsiTheme="majorHAnsi" w:cstheme="majorHAnsi"/>
                <w:b/>
                <w:bCs/>
                <w:color w:val="1F3864" w:themeColor="accent5" w:themeShade="80"/>
              </w:rPr>
              <w:t>main area/s of contribution</w:t>
            </w:r>
            <w:r w:rsidRPr="00A400F0">
              <w:rPr>
                <w:rFonts w:asciiTheme="majorHAnsi" w:hAnsiTheme="majorHAnsi" w:cstheme="majorHAnsi"/>
                <w:color w:val="1F3864" w:themeColor="accent5" w:themeShade="80"/>
              </w:rPr>
              <w:t xml:space="preserve">. The list below provides </w:t>
            </w:r>
            <w:r w:rsidR="00B92AB8" w:rsidRPr="00A400F0">
              <w:rPr>
                <w:rFonts w:asciiTheme="majorHAnsi" w:hAnsiTheme="majorHAnsi" w:cstheme="majorHAnsi"/>
                <w:color w:val="1F3864" w:themeColor="accent5" w:themeShade="80"/>
              </w:rPr>
              <w:t>examples,</w:t>
            </w:r>
            <w:r w:rsidRPr="00A400F0">
              <w:rPr>
                <w:rFonts w:asciiTheme="majorHAnsi" w:hAnsiTheme="majorHAnsi" w:cstheme="majorHAnsi"/>
                <w:color w:val="1F3864" w:themeColor="accent5" w:themeShade="80"/>
              </w:rPr>
              <w:t xml:space="preserve"> and the nominee may have demonstrated contribution in one or more areas.</w:t>
            </w:r>
          </w:p>
          <w:p w14:paraId="32B1D96E"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Clinical practice/service delivery</w:t>
            </w:r>
          </w:p>
          <w:p w14:paraId="6BEF10B9" w14:textId="56FF80F5" w:rsid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Service development/improvement/innovation</w:t>
            </w:r>
          </w:p>
          <w:p w14:paraId="230325D3" w14:textId="1CD6F7F9" w:rsidR="00B85981" w:rsidRPr="00B85981" w:rsidRDefault="00B85981" w:rsidP="00B85981">
            <w:pPr>
              <w:pStyle w:val="ListParagraph"/>
              <w:numPr>
                <w:ilvl w:val="0"/>
                <w:numId w:val="17"/>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Equality, Diversity &amp; Inclusion (EDI)</w:t>
            </w:r>
            <w:r w:rsidR="0038280C">
              <w:rPr>
                <w:rFonts w:asciiTheme="majorHAnsi" w:hAnsiTheme="majorHAnsi" w:cstheme="majorHAnsi"/>
                <w:color w:val="1F3864" w:themeColor="accent5" w:themeShade="80"/>
              </w:rPr>
              <w:t xml:space="preserve"> contribution</w:t>
            </w:r>
          </w:p>
          <w:p w14:paraId="4D617926"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Leadership/management</w:t>
            </w:r>
          </w:p>
          <w:p w14:paraId="2F718F08"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Research/evidence into practice</w:t>
            </w:r>
          </w:p>
          <w:p w14:paraId="3288F2C9"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Education</w:t>
            </w:r>
          </w:p>
          <w:p w14:paraId="4AD6CA6E"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CSP networks/Country Boards</w:t>
            </w:r>
          </w:p>
          <w:p w14:paraId="2D20CDC1"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Union/staff side work</w:t>
            </w:r>
          </w:p>
          <w:p w14:paraId="5E823F40"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Policy and strategy development</w:t>
            </w:r>
          </w:p>
          <w:p w14:paraId="45C167CC"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Voluntary</w:t>
            </w:r>
          </w:p>
          <w:p w14:paraId="4A7D7F9C" w14:textId="77777777" w:rsidR="00A400F0" w:rsidRPr="00CF614F" w:rsidRDefault="00A400F0" w:rsidP="00B85981">
            <w:pPr>
              <w:pStyle w:val="ListParagraph"/>
              <w:numPr>
                <w:ilvl w:val="0"/>
                <w:numId w:val="17"/>
              </w:numPr>
              <w:rPr>
                <w:rFonts w:asciiTheme="majorHAnsi" w:hAnsiTheme="majorHAnsi" w:cstheme="majorHAnsi"/>
                <w:i w:val="0"/>
              </w:rPr>
            </w:pPr>
            <w:r w:rsidRPr="00A400F0">
              <w:rPr>
                <w:rFonts w:asciiTheme="majorHAnsi" w:hAnsiTheme="majorHAnsi" w:cstheme="majorHAnsi"/>
                <w:color w:val="1F3864" w:themeColor="accent5" w:themeShade="80"/>
              </w:rPr>
              <w:t>Other (Specify)</w:t>
            </w:r>
          </w:p>
          <w:p w14:paraId="3D0032F3" w14:textId="77777777" w:rsidR="00CF614F" w:rsidRDefault="00CF614F" w:rsidP="00CF614F">
            <w:pPr>
              <w:pStyle w:val="ListParagraph"/>
              <w:rPr>
                <w:rFonts w:asciiTheme="majorHAnsi" w:hAnsiTheme="majorHAnsi" w:cstheme="majorHAnsi"/>
              </w:rPr>
            </w:pPr>
          </w:p>
          <w:p w14:paraId="2595F5C3" w14:textId="66740D3B" w:rsidR="00CF614F" w:rsidRDefault="0032377B" w:rsidP="00CF614F">
            <w:pPr>
              <w:pStyle w:val="ListParagraph"/>
              <w:rPr>
                <w:rFonts w:asciiTheme="majorHAnsi" w:hAnsiTheme="majorHAnsi" w:cstheme="majorHAnsi"/>
                <w:color w:val="1F3864" w:themeColor="accent5" w:themeShade="80"/>
              </w:rPr>
            </w:pPr>
            <w:r>
              <w:rPr>
                <w:rFonts w:asciiTheme="majorHAnsi" w:hAnsiTheme="majorHAnsi" w:cstheme="majorHAnsi"/>
                <w:color w:val="1F3864" w:themeColor="accent5" w:themeShade="80"/>
              </w:rPr>
              <w:pict w14:anchorId="4BAF77DB">
                <v:rect id="_x0000_i1026" style="width:354.05pt;height:1pt" o:hrpct="843" o:hrstd="t" o:hrnoshade="t" o:hr="t" fillcolor="#382e7b" stroked="f"/>
              </w:pict>
            </w:r>
          </w:p>
          <w:p w14:paraId="0D2C8A92" w14:textId="77777777" w:rsidR="00EB1139" w:rsidRDefault="00EB1139" w:rsidP="00CF614F">
            <w:pPr>
              <w:pStyle w:val="ListParagraph"/>
              <w:rPr>
                <w:rFonts w:asciiTheme="majorHAnsi" w:hAnsiTheme="majorHAnsi" w:cstheme="majorHAnsi"/>
                <w:i w:val="0"/>
                <w:color w:val="382E7B"/>
              </w:rPr>
            </w:pPr>
          </w:p>
          <w:p w14:paraId="0501EE38" w14:textId="77777777" w:rsidR="00CF614F" w:rsidRPr="00807ABA" w:rsidRDefault="00CF614F" w:rsidP="00CF614F">
            <w:pPr>
              <w:pStyle w:val="ListParagraph"/>
              <w:rPr>
                <w:rFonts w:asciiTheme="majorHAnsi" w:hAnsiTheme="majorHAnsi" w:cstheme="majorHAnsi"/>
                <w:i w:val="0"/>
                <w:color w:val="382E7B"/>
              </w:rPr>
            </w:pPr>
          </w:p>
          <w:p w14:paraId="361C8C8C" w14:textId="5F391116" w:rsidR="00CF614F" w:rsidRPr="0016438B" w:rsidRDefault="00CF614F" w:rsidP="00CF614F">
            <w:pPr>
              <w:pStyle w:val="ListParagraph"/>
              <w:rPr>
                <w:rFonts w:asciiTheme="majorHAnsi" w:hAnsiTheme="majorHAnsi" w:cstheme="majorHAnsi"/>
                <w:iCs/>
                <w:color w:val="382E7B"/>
                <w:sz w:val="28"/>
                <w:szCs w:val="28"/>
              </w:rPr>
            </w:pPr>
            <w:r w:rsidRPr="0016438B">
              <w:rPr>
                <w:rFonts w:asciiTheme="majorHAnsi" w:hAnsiTheme="majorHAnsi" w:cstheme="majorHAnsi"/>
                <w:iCs/>
                <w:color w:val="382E7B"/>
                <w:sz w:val="28"/>
                <w:szCs w:val="28"/>
              </w:rPr>
              <w:t xml:space="preserve">Please add </w:t>
            </w:r>
            <w:r w:rsidR="00E63D92" w:rsidRPr="0016438B">
              <w:rPr>
                <w:rFonts w:asciiTheme="majorHAnsi" w:hAnsiTheme="majorHAnsi" w:cstheme="majorHAnsi"/>
                <w:iCs/>
                <w:color w:val="382E7B"/>
                <w:sz w:val="28"/>
                <w:szCs w:val="28"/>
              </w:rPr>
              <w:t xml:space="preserve">your text on </w:t>
            </w:r>
            <w:r w:rsidRPr="0016438B">
              <w:rPr>
                <w:rFonts w:asciiTheme="majorHAnsi" w:hAnsiTheme="majorHAnsi" w:cstheme="majorHAnsi"/>
                <w:iCs/>
                <w:color w:val="382E7B"/>
                <w:sz w:val="28"/>
                <w:szCs w:val="28"/>
              </w:rPr>
              <w:t xml:space="preserve">the nominee’s </w:t>
            </w:r>
            <w:r w:rsidR="002F4A8C" w:rsidRPr="0016438B">
              <w:rPr>
                <w:rFonts w:asciiTheme="majorHAnsi" w:hAnsiTheme="majorHAnsi" w:cstheme="majorHAnsi"/>
                <w:b/>
                <w:bCs/>
                <w:iCs/>
                <w:color w:val="382E7B"/>
                <w:sz w:val="28"/>
                <w:szCs w:val="28"/>
              </w:rPr>
              <w:t>A</w:t>
            </w:r>
            <w:r w:rsidRPr="0016438B">
              <w:rPr>
                <w:rFonts w:asciiTheme="majorHAnsi" w:hAnsiTheme="majorHAnsi" w:cstheme="majorHAnsi"/>
                <w:b/>
                <w:bCs/>
                <w:iCs/>
                <w:color w:val="382E7B"/>
                <w:sz w:val="28"/>
                <w:szCs w:val="28"/>
              </w:rPr>
              <w:t>reas of contribution</w:t>
            </w:r>
            <w:r w:rsidRPr="0016438B">
              <w:rPr>
                <w:rFonts w:asciiTheme="majorHAnsi" w:hAnsiTheme="majorHAnsi" w:cstheme="majorHAnsi"/>
                <w:iCs/>
                <w:color w:val="382E7B"/>
                <w:sz w:val="28"/>
                <w:szCs w:val="28"/>
              </w:rPr>
              <w:t xml:space="preserve"> here:</w:t>
            </w:r>
          </w:p>
          <w:p w14:paraId="378D5822" w14:textId="77777777" w:rsidR="008A5F92" w:rsidRDefault="008A5F92" w:rsidP="00CF614F">
            <w:pPr>
              <w:pStyle w:val="ListParagraph"/>
              <w:rPr>
                <w:rFonts w:asciiTheme="majorHAnsi" w:hAnsiTheme="majorHAnsi" w:cstheme="majorHAnsi"/>
                <w:iCs/>
                <w:color w:val="382E7B"/>
              </w:rPr>
            </w:pPr>
          </w:p>
          <w:p w14:paraId="72B436BF" w14:textId="4B9562E8" w:rsidR="00CF614F" w:rsidRPr="00A400F0" w:rsidRDefault="00CF614F" w:rsidP="00CF614F">
            <w:pPr>
              <w:pStyle w:val="ListParagraph"/>
              <w:rPr>
                <w:rFonts w:asciiTheme="majorHAnsi" w:hAnsiTheme="majorHAnsi" w:cstheme="majorHAnsi"/>
                <w:i w:val="0"/>
              </w:rPr>
            </w:pPr>
          </w:p>
        </w:tc>
      </w:tr>
    </w:tbl>
    <w:p w14:paraId="5A309F3E" w14:textId="77777777" w:rsidR="00F871D8" w:rsidRPr="00A400F0" w:rsidRDefault="00F871D8">
      <w:pPr>
        <w:rPr>
          <w:b/>
          <w:bCs/>
          <w:i w:val="0"/>
        </w:rPr>
      </w:pPr>
    </w:p>
    <w:tbl>
      <w:tblPr>
        <w:tblStyle w:val="TableGrid"/>
        <w:tblW w:w="0" w:type="auto"/>
        <w:tblInd w:w="426" w:type="dxa"/>
        <w:tblLook w:val="04A0" w:firstRow="1" w:lastRow="0" w:firstColumn="1" w:lastColumn="0" w:noHBand="0" w:noVBand="1"/>
      </w:tblPr>
      <w:tblGrid>
        <w:gridCol w:w="8590"/>
      </w:tblGrid>
      <w:tr w:rsidR="00F72230" w14:paraId="0CE0DFE8" w14:textId="77777777" w:rsidTr="004931C1">
        <w:tc>
          <w:tcPr>
            <w:tcW w:w="9016" w:type="dxa"/>
            <w:shd w:val="clear" w:color="auto" w:fill="FDB931"/>
          </w:tcPr>
          <w:p w14:paraId="4C08E909" w14:textId="117052D3" w:rsidR="00F72230" w:rsidRPr="00F72230" w:rsidRDefault="00F72230" w:rsidP="00F72230">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color w:val="382E7B"/>
                <w:sz w:val="28"/>
                <w:szCs w:val="28"/>
              </w:rPr>
              <w:t>Contribution to the advancement of the profession</w:t>
            </w:r>
          </w:p>
        </w:tc>
      </w:tr>
      <w:tr w:rsidR="00F72230" w14:paraId="425DAE59" w14:textId="77777777" w:rsidTr="00AA20B7">
        <w:tc>
          <w:tcPr>
            <w:tcW w:w="9016" w:type="dxa"/>
          </w:tcPr>
          <w:p w14:paraId="7DDBB3CF" w14:textId="60204375" w:rsidR="00F72230" w:rsidRPr="00683DED" w:rsidRDefault="00F72230" w:rsidP="00F72230">
            <w:pPr>
              <w:rPr>
                <w:rFonts w:asciiTheme="majorHAnsi" w:hAnsiTheme="majorHAnsi" w:cstheme="majorHAnsi"/>
                <w:color w:val="382E7B"/>
              </w:rPr>
            </w:pPr>
            <w:r w:rsidRPr="00683DED">
              <w:rPr>
                <w:rFonts w:asciiTheme="majorHAnsi" w:hAnsiTheme="majorHAnsi" w:cstheme="majorHAnsi"/>
                <w:color w:val="382E7B"/>
              </w:rPr>
              <w:t xml:space="preserve">This section should </w:t>
            </w:r>
            <w:r w:rsidRPr="00683DED">
              <w:rPr>
                <w:rFonts w:asciiTheme="majorHAnsi" w:hAnsiTheme="majorHAnsi" w:cstheme="majorHAnsi"/>
                <w:b/>
                <w:bCs/>
                <w:color w:val="382E7B"/>
              </w:rPr>
              <w:t>describe the contribution that the nominee has made in the area/s of their expertise.</w:t>
            </w:r>
            <w:r w:rsidRPr="00683DED">
              <w:rPr>
                <w:rFonts w:asciiTheme="majorHAnsi" w:hAnsiTheme="majorHAnsi" w:cstheme="majorHAnsi"/>
                <w:color w:val="382E7B"/>
              </w:rPr>
              <w:t xml:space="preserve"> Please make it clear if the achievement is in one area of activity, or in a number of different areas. In particular the narrative should address the following:</w:t>
            </w:r>
          </w:p>
          <w:p w14:paraId="708E0881" w14:textId="77777777" w:rsidR="00F72230" w:rsidRPr="00683DED" w:rsidRDefault="00F72230" w:rsidP="00F72230">
            <w:pPr>
              <w:pStyle w:val="ListParagraph"/>
              <w:numPr>
                <w:ilvl w:val="0"/>
                <w:numId w:val="19"/>
              </w:numPr>
              <w:ind w:left="720"/>
              <w:rPr>
                <w:rFonts w:asciiTheme="majorHAnsi" w:hAnsiTheme="majorHAnsi" w:cstheme="majorHAnsi"/>
                <w:color w:val="382E7B"/>
              </w:rPr>
            </w:pPr>
            <w:r w:rsidRPr="00683DED">
              <w:rPr>
                <w:rFonts w:asciiTheme="majorHAnsi" w:hAnsiTheme="majorHAnsi" w:cstheme="majorHAnsi"/>
                <w:color w:val="382E7B"/>
              </w:rPr>
              <w:t>Describe the nominee’s contributions over an extended period of time, with dates, in relation to their area of expertise, their role and its context.</w:t>
            </w:r>
          </w:p>
          <w:p w14:paraId="13E923E5" w14:textId="77777777" w:rsidR="00F72230" w:rsidRPr="00683DED" w:rsidRDefault="00F72230" w:rsidP="00F72230">
            <w:pPr>
              <w:pStyle w:val="ListParagraph"/>
              <w:numPr>
                <w:ilvl w:val="0"/>
                <w:numId w:val="19"/>
              </w:numPr>
              <w:ind w:left="720"/>
              <w:rPr>
                <w:rFonts w:asciiTheme="majorHAnsi" w:hAnsiTheme="majorHAnsi" w:cstheme="majorHAnsi"/>
                <w:color w:val="382E7B"/>
              </w:rPr>
            </w:pPr>
            <w:r w:rsidRPr="00683DED">
              <w:rPr>
                <w:rFonts w:asciiTheme="majorHAnsi" w:hAnsiTheme="majorHAnsi" w:cstheme="majorHAnsi"/>
                <w:color w:val="382E7B"/>
              </w:rPr>
              <w:t>In terms of innovation, has the nominee developed a new contribution/s to advancing the knowledge base and or scope of professional practise?</w:t>
            </w:r>
          </w:p>
          <w:p w14:paraId="7212B260" w14:textId="77777777" w:rsidR="00F72230" w:rsidRPr="00683DED" w:rsidRDefault="00F72230" w:rsidP="00F72230">
            <w:pPr>
              <w:pStyle w:val="ListParagraph"/>
              <w:numPr>
                <w:ilvl w:val="0"/>
                <w:numId w:val="19"/>
              </w:numPr>
              <w:ind w:left="720"/>
              <w:rPr>
                <w:rFonts w:asciiTheme="majorHAnsi" w:hAnsiTheme="majorHAnsi" w:cstheme="majorHAnsi"/>
                <w:color w:val="382E7B"/>
              </w:rPr>
            </w:pPr>
            <w:r w:rsidRPr="00683DED">
              <w:rPr>
                <w:rFonts w:asciiTheme="majorHAnsi" w:hAnsiTheme="majorHAnsi" w:cstheme="majorHAnsi"/>
                <w:color w:val="382E7B"/>
              </w:rPr>
              <w:lastRenderedPageBreak/>
              <w:t xml:space="preserve"> What has been the type and scale of the outputs of the nominee’s activities? What is the evidence to support these outputs? </w:t>
            </w:r>
          </w:p>
          <w:p w14:paraId="5251F0D4" w14:textId="77777777" w:rsidR="00F72230" w:rsidRPr="00683DED" w:rsidRDefault="00F72230" w:rsidP="00F72230">
            <w:pPr>
              <w:pStyle w:val="ListParagraph"/>
              <w:ind w:left="294"/>
              <w:rPr>
                <w:rFonts w:asciiTheme="majorHAnsi" w:hAnsiTheme="majorHAnsi" w:cstheme="majorHAnsi"/>
                <w:color w:val="382E7B"/>
              </w:rPr>
            </w:pPr>
          </w:p>
          <w:p w14:paraId="2C90DAD8" w14:textId="77777777" w:rsidR="00F72230" w:rsidRPr="00683DED" w:rsidRDefault="00F72230" w:rsidP="00F72230">
            <w:pPr>
              <w:pStyle w:val="ListParagraph"/>
              <w:numPr>
                <w:ilvl w:val="1"/>
                <w:numId w:val="18"/>
              </w:numPr>
              <w:ind w:left="1509"/>
              <w:rPr>
                <w:rFonts w:asciiTheme="majorHAnsi" w:hAnsiTheme="majorHAnsi" w:cstheme="majorHAnsi"/>
                <w:color w:val="382E7B"/>
              </w:rPr>
            </w:pPr>
            <w:r w:rsidRPr="00683DED">
              <w:rPr>
                <w:rFonts w:asciiTheme="majorHAnsi" w:hAnsiTheme="majorHAnsi" w:cstheme="majorHAnsi"/>
                <w:color w:val="382E7B"/>
              </w:rPr>
              <w:t>If these outputs are publications, where have they been published? (Local, peer reviewed physiotherapy, peer reviewed wider than physiotherapy). How many are first name publications or collaborations and over what period of time?</w:t>
            </w:r>
          </w:p>
          <w:p w14:paraId="4C28648A" w14:textId="7ACDF4D8" w:rsidR="00F72230" w:rsidRPr="00683DED" w:rsidRDefault="00F72230" w:rsidP="00F72230">
            <w:pPr>
              <w:pStyle w:val="ListParagraph"/>
              <w:numPr>
                <w:ilvl w:val="1"/>
                <w:numId w:val="18"/>
              </w:numPr>
              <w:ind w:left="1509"/>
              <w:rPr>
                <w:rFonts w:asciiTheme="majorHAnsi" w:hAnsiTheme="majorHAnsi" w:cstheme="majorHAnsi"/>
                <w:color w:val="382E7B"/>
              </w:rPr>
            </w:pPr>
            <w:r w:rsidRPr="00683DED">
              <w:rPr>
                <w:rFonts w:asciiTheme="majorHAnsi" w:hAnsiTheme="majorHAnsi" w:cstheme="majorHAnsi"/>
                <w:color w:val="382E7B"/>
              </w:rPr>
              <w:t>If the outputs are service focussed, what is the format of these outputs? How have they been delivered, disseminated and sustained?</w:t>
            </w:r>
          </w:p>
          <w:p w14:paraId="00F94302" w14:textId="77777777" w:rsidR="00F72230" w:rsidRPr="00683DED" w:rsidRDefault="00F72230" w:rsidP="00F72230">
            <w:pPr>
              <w:pStyle w:val="ListParagraph"/>
              <w:rPr>
                <w:rFonts w:asciiTheme="majorHAnsi" w:hAnsiTheme="majorHAnsi" w:cstheme="majorHAnsi"/>
                <w:i w:val="0"/>
                <w:color w:val="382E7B"/>
              </w:rPr>
            </w:pPr>
          </w:p>
          <w:p w14:paraId="6782430D" w14:textId="6C6CF8F2" w:rsidR="00F72230" w:rsidRPr="00683DED" w:rsidRDefault="00F72230" w:rsidP="00F72230">
            <w:pPr>
              <w:pStyle w:val="ListParagraph"/>
              <w:numPr>
                <w:ilvl w:val="0"/>
                <w:numId w:val="18"/>
              </w:numPr>
              <w:ind w:left="789"/>
              <w:rPr>
                <w:rFonts w:asciiTheme="majorHAnsi" w:hAnsiTheme="majorHAnsi" w:cstheme="majorHAnsi"/>
                <w:color w:val="382E7B"/>
              </w:rPr>
            </w:pPr>
            <w:r w:rsidRPr="00683DED">
              <w:rPr>
                <w:rFonts w:asciiTheme="majorHAnsi" w:hAnsiTheme="majorHAnsi" w:cstheme="majorHAnsi"/>
                <w:color w:val="382E7B"/>
              </w:rPr>
              <w:t>Outline how their contributions have furthered the aims of the CSP and provide evidence relating to achieving the CSP vision and mission:</w:t>
            </w:r>
          </w:p>
          <w:p w14:paraId="0B534043" w14:textId="77777777" w:rsidR="00F72230" w:rsidRPr="00683DED" w:rsidRDefault="00F72230" w:rsidP="00F72230">
            <w:pPr>
              <w:ind w:left="495" w:firstLine="294"/>
              <w:rPr>
                <w:rFonts w:asciiTheme="majorHAnsi" w:hAnsiTheme="majorHAnsi" w:cstheme="majorHAnsi"/>
                <w:color w:val="382E7B"/>
              </w:rPr>
            </w:pPr>
            <w:r w:rsidRPr="00683DED">
              <w:rPr>
                <w:rFonts w:asciiTheme="majorHAnsi" w:hAnsiTheme="majorHAnsi" w:cstheme="majorHAnsi"/>
                <w:color w:val="382E7B"/>
              </w:rPr>
              <w:t>The Chartered Society’s vision is:</w:t>
            </w:r>
          </w:p>
          <w:p w14:paraId="13D50B75" w14:textId="14C4E965" w:rsidR="00F72230" w:rsidRPr="00683DED" w:rsidRDefault="00F72230" w:rsidP="00F72230">
            <w:pPr>
              <w:ind w:left="789"/>
              <w:rPr>
                <w:rFonts w:asciiTheme="majorHAnsi" w:hAnsiTheme="majorHAnsi" w:cstheme="majorHAnsi"/>
                <w:color w:val="382E7B"/>
              </w:rPr>
            </w:pPr>
            <w:r w:rsidRPr="00683DED">
              <w:rPr>
                <w:rFonts w:asciiTheme="majorHAnsi" w:hAnsiTheme="majorHAnsi" w:cstheme="majorHAnsi"/>
                <w:b/>
                <w:color w:val="382E7B"/>
              </w:rPr>
              <w:t>To transform lives, maximise independence, and empower populations</w:t>
            </w:r>
          </w:p>
          <w:p w14:paraId="6F25350F" w14:textId="77777777" w:rsidR="00F72230" w:rsidRPr="00683DED" w:rsidRDefault="00F72230" w:rsidP="00F72230">
            <w:pPr>
              <w:ind w:left="495" w:firstLine="294"/>
              <w:rPr>
                <w:rFonts w:asciiTheme="majorHAnsi" w:hAnsiTheme="majorHAnsi" w:cstheme="majorHAnsi"/>
                <w:color w:val="382E7B"/>
              </w:rPr>
            </w:pPr>
            <w:r w:rsidRPr="00683DED">
              <w:rPr>
                <w:rFonts w:asciiTheme="majorHAnsi" w:hAnsiTheme="majorHAnsi" w:cstheme="majorHAnsi"/>
                <w:color w:val="382E7B"/>
              </w:rPr>
              <w:t>The Chartered Society’s mission is:</w:t>
            </w:r>
          </w:p>
          <w:p w14:paraId="01716B14" w14:textId="77777777" w:rsidR="00F72230" w:rsidRPr="00683DED" w:rsidRDefault="00F72230" w:rsidP="00F72230">
            <w:pPr>
              <w:ind w:left="789"/>
              <w:rPr>
                <w:rFonts w:asciiTheme="majorHAnsi" w:hAnsiTheme="majorHAnsi" w:cstheme="majorHAnsi"/>
                <w:b/>
                <w:color w:val="382E7B"/>
              </w:rPr>
            </w:pPr>
            <w:r w:rsidRPr="00683DED">
              <w:rPr>
                <w:rFonts w:asciiTheme="majorHAnsi" w:hAnsiTheme="majorHAnsi" w:cstheme="majorHAnsi"/>
                <w:b/>
                <w:color w:val="382E7B"/>
              </w:rPr>
              <w:t xml:space="preserve">To transform the health and well-being of individuals and communities by empowering our members and exerting our influence </w:t>
            </w:r>
          </w:p>
          <w:p w14:paraId="77257DA8" w14:textId="77777777" w:rsidR="00F72230" w:rsidRPr="00683DED" w:rsidRDefault="00F72230" w:rsidP="00F72230">
            <w:pPr>
              <w:pStyle w:val="ListParagraph"/>
              <w:numPr>
                <w:ilvl w:val="0"/>
                <w:numId w:val="20"/>
              </w:numPr>
              <w:rPr>
                <w:rFonts w:asciiTheme="majorHAnsi" w:hAnsiTheme="majorHAnsi" w:cstheme="majorHAnsi"/>
                <w:b/>
                <w:color w:val="382E7B"/>
              </w:rPr>
            </w:pPr>
            <w:r w:rsidRPr="00683DED">
              <w:rPr>
                <w:rFonts w:asciiTheme="majorHAnsi" w:hAnsiTheme="majorHAnsi" w:cstheme="majorHAnsi"/>
                <w:color w:val="382E7B"/>
              </w:rPr>
              <w:t>For all of the above bullet points and in relation to the validity of contributions, how and by whom have the nominee’s contributions been validated?</w:t>
            </w:r>
          </w:p>
          <w:p w14:paraId="44B990A1" w14:textId="77777777" w:rsidR="00F72230" w:rsidRPr="00683DED" w:rsidRDefault="00F72230" w:rsidP="00F72230">
            <w:pPr>
              <w:pStyle w:val="ListParagraph"/>
              <w:rPr>
                <w:rFonts w:asciiTheme="majorHAnsi" w:hAnsiTheme="majorHAnsi" w:cstheme="majorHAnsi"/>
                <w:i w:val="0"/>
                <w:color w:val="382E7B"/>
              </w:rPr>
            </w:pPr>
          </w:p>
          <w:p w14:paraId="237B737D" w14:textId="0C74D67D" w:rsidR="00CF614F" w:rsidRDefault="0032377B" w:rsidP="00CF614F">
            <w:pPr>
              <w:pStyle w:val="ListParagraph"/>
              <w:rPr>
                <w:rFonts w:asciiTheme="majorHAnsi" w:hAnsiTheme="majorHAnsi" w:cstheme="majorHAnsi"/>
                <w:color w:val="382E7B"/>
              </w:rPr>
            </w:pPr>
            <w:r>
              <w:rPr>
                <w:rFonts w:asciiTheme="majorHAnsi" w:hAnsiTheme="majorHAnsi" w:cstheme="majorHAnsi"/>
                <w:color w:val="382E7B"/>
              </w:rPr>
              <w:pict w14:anchorId="7E8A8774">
                <v:rect id="_x0000_i1027" style="width:354.05pt;height:1pt" o:hrpct="843" o:hrstd="t" o:hrnoshade="t" o:hr="t" fillcolor="#382e7b" stroked="f"/>
              </w:pict>
            </w:r>
          </w:p>
          <w:p w14:paraId="79552145" w14:textId="77777777" w:rsidR="005B4F2A" w:rsidRPr="00683DED" w:rsidRDefault="005B4F2A" w:rsidP="00CF614F">
            <w:pPr>
              <w:pStyle w:val="ListParagraph"/>
              <w:rPr>
                <w:rFonts w:asciiTheme="majorHAnsi" w:hAnsiTheme="majorHAnsi" w:cstheme="majorHAnsi"/>
                <w:i w:val="0"/>
                <w:color w:val="382E7B"/>
              </w:rPr>
            </w:pPr>
          </w:p>
          <w:p w14:paraId="520A501C" w14:textId="77777777" w:rsidR="00CF614F" w:rsidRPr="00683DED" w:rsidRDefault="00CF614F" w:rsidP="00CF614F">
            <w:pPr>
              <w:pStyle w:val="ListParagraph"/>
              <w:rPr>
                <w:rFonts w:asciiTheme="majorHAnsi" w:hAnsiTheme="majorHAnsi" w:cstheme="majorHAnsi"/>
                <w:i w:val="0"/>
                <w:color w:val="382E7B"/>
              </w:rPr>
            </w:pPr>
          </w:p>
          <w:p w14:paraId="70B029DF" w14:textId="51EA462E" w:rsidR="00CF614F" w:rsidRDefault="00CF614F" w:rsidP="0016438B">
            <w:pPr>
              <w:pStyle w:val="ListParagraph"/>
              <w:rPr>
                <w:rFonts w:asciiTheme="majorHAnsi" w:hAnsiTheme="majorHAnsi" w:cstheme="majorHAnsi"/>
                <w:iCs/>
                <w:color w:val="382E7B"/>
                <w:sz w:val="28"/>
                <w:szCs w:val="28"/>
              </w:rPr>
            </w:pPr>
            <w:r w:rsidRPr="00683DED">
              <w:rPr>
                <w:rFonts w:asciiTheme="majorHAnsi" w:hAnsiTheme="majorHAnsi" w:cstheme="majorHAnsi"/>
                <w:iCs/>
                <w:color w:val="382E7B"/>
                <w:sz w:val="28"/>
                <w:szCs w:val="28"/>
              </w:rPr>
              <w:t xml:space="preserve">Please add </w:t>
            </w:r>
            <w:r w:rsidR="00E63D92" w:rsidRPr="00683DED">
              <w:rPr>
                <w:rFonts w:asciiTheme="majorHAnsi" w:hAnsiTheme="majorHAnsi" w:cstheme="majorHAnsi"/>
                <w:iCs/>
                <w:color w:val="382E7B"/>
                <w:sz w:val="28"/>
                <w:szCs w:val="28"/>
              </w:rPr>
              <w:t xml:space="preserve">your text on </w:t>
            </w:r>
            <w:r w:rsidRPr="00683DED">
              <w:rPr>
                <w:rFonts w:asciiTheme="majorHAnsi" w:hAnsiTheme="majorHAnsi" w:cstheme="majorHAnsi"/>
                <w:iCs/>
                <w:color w:val="382E7B"/>
                <w:sz w:val="28"/>
                <w:szCs w:val="28"/>
              </w:rPr>
              <w:t xml:space="preserve">the nominee’s </w:t>
            </w:r>
            <w:r w:rsidR="00F37533" w:rsidRPr="00683DED">
              <w:rPr>
                <w:rFonts w:asciiTheme="majorHAnsi" w:hAnsiTheme="majorHAnsi" w:cstheme="majorHAnsi"/>
                <w:b/>
                <w:bCs/>
                <w:iCs/>
                <w:color w:val="382E7B"/>
                <w:sz w:val="28"/>
                <w:szCs w:val="28"/>
              </w:rPr>
              <w:t>C</w:t>
            </w:r>
            <w:r w:rsidRPr="00683DED">
              <w:rPr>
                <w:rFonts w:asciiTheme="majorHAnsi" w:hAnsiTheme="majorHAnsi" w:cstheme="majorHAnsi"/>
                <w:b/>
                <w:bCs/>
                <w:color w:val="382E7B"/>
                <w:sz w:val="28"/>
                <w:szCs w:val="28"/>
              </w:rPr>
              <w:t>ontribution to the advancement</w:t>
            </w:r>
            <w:r w:rsidR="0016438B" w:rsidRPr="00683DED">
              <w:rPr>
                <w:rFonts w:asciiTheme="majorHAnsi" w:hAnsiTheme="majorHAnsi" w:cstheme="majorHAnsi"/>
                <w:b/>
                <w:bCs/>
                <w:color w:val="382E7B"/>
                <w:sz w:val="28"/>
                <w:szCs w:val="28"/>
              </w:rPr>
              <w:t xml:space="preserve"> </w:t>
            </w:r>
            <w:r w:rsidRPr="00683DED">
              <w:rPr>
                <w:rFonts w:asciiTheme="majorHAnsi" w:hAnsiTheme="majorHAnsi" w:cstheme="majorHAnsi"/>
                <w:b/>
                <w:bCs/>
                <w:color w:val="382E7B"/>
                <w:sz w:val="28"/>
                <w:szCs w:val="28"/>
              </w:rPr>
              <w:t>of the profession</w:t>
            </w:r>
            <w:r w:rsidRPr="00683DED">
              <w:rPr>
                <w:rFonts w:asciiTheme="majorHAnsi" w:hAnsiTheme="majorHAnsi" w:cstheme="majorHAnsi"/>
                <w:iCs/>
                <w:color w:val="382E7B"/>
                <w:sz w:val="28"/>
                <w:szCs w:val="28"/>
              </w:rPr>
              <w:t xml:space="preserve"> here:</w:t>
            </w:r>
          </w:p>
          <w:p w14:paraId="23934521" w14:textId="77777777" w:rsidR="005B4F2A" w:rsidRPr="00683DED" w:rsidRDefault="005B4F2A" w:rsidP="0016438B">
            <w:pPr>
              <w:pStyle w:val="ListParagraph"/>
              <w:rPr>
                <w:rFonts w:asciiTheme="majorHAnsi" w:hAnsiTheme="majorHAnsi" w:cstheme="majorHAnsi"/>
                <w:b/>
                <w:bCs/>
                <w:color w:val="382E7B"/>
                <w:sz w:val="28"/>
                <w:szCs w:val="28"/>
              </w:rPr>
            </w:pPr>
          </w:p>
          <w:p w14:paraId="2720B61A" w14:textId="77777777" w:rsidR="00FD6D63" w:rsidRPr="00683DED" w:rsidRDefault="00FD6D63" w:rsidP="00CF614F">
            <w:pPr>
              <w:pStyle w:val="ListParagraph"/>
              <w:rPr>
                <w:rFonts w:asciiTheme="majorHAnsi" w:hAnsiTheme="majorHAnsi" w:cstheme="majorHAnsi"/>
                <w:iCs/>
                <w:color w:val="382E7B"/>
              </w:rPr>
            </w:pPr>
          </w:p>
          <w:p w14:paraId="34C9F235" w14:textId="2E49150E" w:rsidR="00CF614F" w:rsidRPr="00683DED" w:rsidRDefault="00CF614F" w:rsidP="00F72230">
            <w:pPr>
              <w:pStyle w:val="ListParagraph"/>
              <w:rPr>
                <w:rFonts w:asciiTheme="majorHAnsi" w:hAnsiTheme="majorHAnsi" w:cstheme="majorHAnsi"/>
                <w:i w:val="0"/>
                <w:color w:val="382E7B"/>
              </w:rPr>
            </w:pPr>
          </w:p>
        </w:tc>
      </w:tr>
    </w:tbl>
    <w:p w14:paraId="0DF35FDE" w14:textId="58799239" w:rsidR="00713D48" w:rsidRDefault="00713D48">
      <w:pPr>
        <w:rPr>
          <w:i w:val="0"/>
        </w:rPr>
      </w:pPr>
    </w:p>
    <w:tbl>
      <w:tblPr>
        <w:tblStyle w:val="TableGrid"/>
        <w:tblW w:w="0" w:type="auto"/>
        <w:tblInd w:w="426" w:type="dxa"/>
        <w:tblLook w:val="04A0" w:firstRow="1" w:lastRow="0" w:firstColumn="1" w:lastColumn="0" w:noHBand="0" w:noVBand="1"/>
      </w:tblPr>
      <w:tblGrid>
        <w:gridCol w:w="8590"/>
      </w:tblGrid>
      <w:tr w:rsidR="00E21965" w14:paraId="256374BB" w14:textId="77777777" w:rsidTr="004931C1">
        <w:tc>
          <w:tcPr>
            <w:tcW w:w="9016" w:type="dxa"/>
            <w:shd w:val="clear" w:color="auto" w:fill="FDB931"/>
          </w:tcPr>
          <w:p w14:paraId="48133EF7" w14:textId="54E2E881" w:rsidR="00E21965" w:rsidRPr="00E21965" w:rsidRDefault="00E21965" w:rsidP="00AA20B7">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color w:val="382E7B"/>
                <w:sz w:val="28"/>
                <w:szCs w:val="28"/>
              </w:rPr>
              <w:t>Breadth of impact</w:t>
            </w:r>
          </w:p>
        </w:tc>
      </w:tr>
      <w:tr w:rsidR="00E21965" w14:paraId="02B4F07E" w14:textId="77777777" w:rsidTr="00AA20B7">
        <w:tc>
          <w:tcPr>
            <w:tcW w:w="9016" w:type="dxa"/>
          </w:tcPr>
          <w:p w14:paraId="43F8BFB1" w14:textId="77777777" w:rsidR="00E21965" w:rsidRPr="00683DED" w:rsidRDefault="00E21965" w:rsidP="00E21965">
            <w:pPr>
              <w:rPr>
                <w:rFonts w:asciiTheme="majorHAnsi" w:hAnsiTheme="majorHAnsi" w:cstheme="majorHAnsi"/>
                <w:color w:val="382E7B"/>
              </w:rPr>
            </w:pPr>
            <w:r w:rsidRPr="00683DED">
              <w:rPr>
                <w:rFonts w:asciiTheme="majorHAnsi" w:hAnsiTheme="majorHAnsi" w:cstheme="majorHAnsi"/>
                <w:color w:val="382E7B"/>
              </w:rPr>
              <w:t xml:space="preserve">This section should </w:t>
            </w:r>
            <w:r w:rsidRPr="00683DED">
              <w:rPr>
                <w:rFonts w:asciiTheme="majorHAnsi" w:hAnsiTheme="majorHAnsi" w:cstheme="majorHAnsi"/>
                <w:b/>
                <w:bCs/>
                <w:color w:val="382E7B"/>
              </w:rPr>
              <w:t>provide evidence of the breadth or scale of the impact of the nominee’s contribution/s.</w:t>
            </w:r>
          </w:p>
          <w:p w14:paraId="38DEC8D6" w14:textId="52508E6C"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What is the evidence to support the outcome of the nominee’s contribution, both in terms of wide influence and specific impact?</w:t>
            </w:r>
          </w:p>
          <w:p w14:paraId="55CB83EC" w14:textId="62277023"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 xml:space="preserve">Is this evidence quantifiable? e.g. the </w:t>
            </w:r>
            <w:r w:rsidR="0032377B">
              <w:rPr>
                <w:rFonts w:asciiTheme="majorHAnsi" w:hAnsiTheme="majorHAnsi" w:cstheme="majorHAnsi"/>
                <w:color w:val="382E7B"/>
              </w:rPr>
              <w:t>number</w:t>
            </w:r>
            <w:r w:rsidRPr="00683DED">
              <w:rPr>
                <w:rFonts w:asciiTheme="majorHAnsi" w:hAnsiTheme="majorHAnsi" w:cstheme="majorHAnsi"/>
                <w:color w:val="382E7B"/>
              </w:rPr>
              <w:t xml:space="preserve"> of people the contribution has impacted on, in what way and over what period of time.</w:t>
            </w:r>
          </w:p>
          <w:p w14:paraId="7B90C7D4" w14:textId="77777777"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How has their contribution been disseminated and by what means?</w:t>
            </w:r>
          </w:p>
          <w:p w14:paraId="7C4EFAB6" w14:textId="7774A716"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How has the nominee engaged and influenced their contribution/impact?</w:t>
            </w:r>
          </w:p>
          <w:p w14:paraId="7CF50B21" w14:textId="40E84637"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lastRenderedPageBreak/>
              <w:t xml:space="preserve">In relation to publications, how have they influenced practice and professional thinking over a sustained period </w:t>
            </w:r>
            <w:r w:rsidRPr="00683DED">
              <w:rPr>
                <w:rFonts w:asciiTheme="majorHAnsi" w:hAnsiTheme="majorHAnsi" w:cstheme="majorHAnsi"/>
                <w:b/>
                <w:bCs/>
                <w:color w:val="382E7B"/>
              </w:rPr>
              <w:t>(&gt;10years)</w:t>
            </w:r>
            <w:r w:rsidRPr="00683DED">
              <w:rPr>
                <w:rFonts w:asciiTheme="majorHAnsi" w:hAnsiTheme="majorHAnsi" w:cstheme="majorHAnsi"/>
                <w:color w:val="382E7B"/>
              </w:rPr>
              <w:t>?</w:t>
            </w:r>
          </w:p>
          <w:p w14:paraId="5FB8EA4C" w14:textId="41496412"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 xml:space="preserve">In relation to service redesign how has this influenced on local, regional or UK levels </w:t>
            </w:r>
            <w:r w:rsidRPr="00683DED">
              <w:rPr>
                <w:rFonts w:asciiTheme="majorHAnsi" w:hAnsiTheme="majorHAnsi" w:cstheme="majorHAnsi"/>
                <w:b/>
                <w:bCs/>
                <w:color w:val="382E7B"/>
              </w:rPr>
              <w:t>(&gt;10years)?</w:t>
            </w:r>
          </w:p>
          <w:p w14:paraId="54014272" w14:textId="33512529"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Has the nominee’s contribution had a wider influence with the CSP/ UK or international organisations/governments or national bodies e.g. Royal Colleges, Cochrane?</w:t>
            </w:r>
          </w:p>
          <w:p w14:paraId="4B0B635F" w14:textId="77777777" w:rsidR="00D2731B" w:rsidRPr="00683DED" w:rsidRDefault="00D2731B" w:rsidP="00D2731B">
            <w:pPr>
              <w:pStyle w:val="ListParagraph"/>
              <w:ind w:left="789"/>
              <w:rPr>
                <w:rFonts w:asciiTheme="majorHAnsi" w:hAnsiTheme="majorHAnsi" w:cstheme="majorHAnsi"/>
                <w:color w:val="382E7B"/>
              </w:rPr>
            </w:pPr>
          </w:p>
          <w:p w14:paraId="7CEB8476" w14:textId="77777777" w:rsidR="00D2731B" w:rsidRPr="00683DED" w:rsidRDefault="0032377B" w:rsidP="00D2731B">
            <w:pPr>
              <w:pStyle w:val="ListParagraph"/>
              <w:rPr>
                <w:rFonts w:asciiTheme="majorHAnsi" w:hAnsiTheme="majorHAnsi" w:cstheme="majorHAnsi"/>
                <w:i w:val="0"/>
                <w:color w:val="382E7B"/>
              </w:rPr>
            </w:pPr>
            <w:r>
              <w:rPr>
                <w:rFonts w:asciiTheme="majorHAnsi" w:hAnsiTheme="majorHAnsi" w:cstheme="majorHAnsi"/>
                <w:color w:val="382E7B"/>
              </w:rPr>
              <w:pict w14:anchorId="330FB6FB">
                <v:rect id="_x0000_i1028" style="width:354.05pt;height:1pt" o:hrpct="843" o:hrstd="t" o:hrnoshade="t" o:hr="t" fillcolor="#382e7b" stroked="f"/>
              </w:pict>
            </w:r>
          </w:p>
          <w:p w14:paraId="7245956E" w14:textId="63CFC479" w:rsidR="00D2731B" w:rsidRDefault="00D2731B" w:rsidP="00D2731B">
            <w:pPr>
              <w:pStyle w:val="ListParagraph"/>
              <w:rPr>
                <w:rFonts w:asciiTheme="majorHAnsi" w:hAnsiTheme="majorHAnsi" w:cstheme="majorHAnsi"/>
                <w:i w:val="0"/>
                <w:color w:val="382E7B"/>
              </w:rPr>
            </w:pPr>
          </w:p>
          <w:p w14:paraId="34B14CB8" w14:textId="77777777" w:rsidR="005B4F2A" w:rsidRPr="00683DED" w:rsidRDefault="005B4F2A" w:rsidP="00D2731B">
            <w:pPr>
              <w:pStyle w:val="ListParagraph"/>
              <w:rPr>
                <w:rFonts w:asciiTheme="majorHAnsi" w:hAnsiTheme="majorHAnsi" w:cstheme="majorHAnsi"/>
                <w:i w:val="0"/>
                <w:color w:val="382E7B"/>
              </w:rPr>
            </w:pPr>
          </w:p>
          <w:p w14:paraId="164777DB" w14:textId="776FD91C" w:rsidR="00D2731B" w:rsidRPr="00683DED" w:rsidRDefault="00D2731B" w:rsidP="00D2731B">
            <w:pPr>
              <w:pStyle w:val="ListParagraph"/>
              <w:rPr>
                <w:rFonts w:asciiTheme="majorHAnsi" w:hAnsiTheme="majorHAnsi" w:cstheme="majorHAnsi"/>
                <w:iCs/>
                <w:color w:val="382E7B"/>
                <w:sz w:val="28"/>
                <w:szCs w:val="28"/>
              </w:rPr>
            </w:pPr>
            <w:r w:rsidRPr="00683DED">
              <w:rPr>
                <w:rFonts w:asciiTheme="majorHAnsi" w:hAnsiTheme="majorHAnsi" w:cstheme="majorHAnsi"/>
                <w:iCs/>
                <w:color w:val="382E7B"/>
                <w:sz w:val="28"/>
                <w:szCs w:val="28"/>
              </w:rPr>
              <w:t xml:space="preserve">Please add your text on the nominee’s </w:t>
            </w:r>
            <w:r w:rsidR="0032377B">
              <w:rPr>
                <w:rFonts w:asciiTheme="majorHAnsi" w:hAnsiTheme="majorHAnsi" w:cstheme="majorHAnsi"/>
                <w:b/>
                <w:bCs/>
                <w:iCs/>
                <w:color w:val="382E7B"/>
                <w:sz w:val="28"/>
                <w:szCs w:val="28"/>
              </w:rPr>
              <w:t>breadth</w:t>
            </w:r>
            <w:r w:rsidRPr="00683DED">
              <w:rPr>
                <w:rFonts w:asciiTheme="majorHAnsi" w:hAnsiTheme="majorHAnsi" w:cstheme="majorHAnsi"/>
                <w:b/>
                <w:bCs/>
                <w:iCs/>
                <w:color w:val="382E7B"/>
                <w:sz w:val="28"/>
                <w:szCs w:val="28"/>
              </w:rPr>
              <w:t xml:space="preserve"> of impact</w:t>
            </w:r>
            <w:r w:rsidRPr="00683DED">
              <w:rPr>
                <w:rFonts w:asciiTheme="majorHAnsi" w:hAnsiTheme="majorHAnsi" w:cstheme="majorHAnsi"/>
                <w:iCs/>
                <w:color w:val="382E7B"/>
                <w:sz w:val="28"/>
                <w:szCs w:val="28"/>
              </w:rPr>
              <w:t xml:space="preserve"> here:</w:t>
            </w:r>
          </w:p>
          <w:p w14:paraId="04B7715B" w14:textId="77777777" w:rsidR="00D2731B" w:rsidRPr="00D2731B" w:rsidRDefault="00D2731B" w:rsidP="00D2731B">
            <w:pPr>
              <w:rPr>
                <w:rFonts w:asciiTheme="majorHAnsi" w:hAnsiTheme="majorHAnsi" w:cstheme="majorHAnsi"/>
                <w:color w:val="1F3864" w:themeColor="accent5" w:themeShade="80"/>
              </w:rPr>
            </w:pPr>
          </w:p>
          <w:p w14:paraId="6BF07492" w14:textId="6B194854" w:rsidR="00E21965" w:rsidRPr="00A400F0" w:rsidRDefault="00E21965" w:rsidP="00E21965">
            <w:pPr>
              <w:pStyle w:val="ListParagraph"/>
              <w:rPr>
                <w:rFonts w:asciiTheme="majorHAnsi" w:hAnsiTheme="majorHAnsi" w:cstheme="majorHAnsi"/>
                <w:i w:val="0"/>
              </w:rPr>
            </w:pPr>
          </w:p>
        </w:tc>
      </w:tr>
    </w:tbl>
    <w:p w14:paraId="20585969" w14:textId="77777777" w:rsidR="001D0A66" w:rsidRDefault="001D0A66" w:rsidP="00D23657">
      <w:pPr>
        <w:ind w:left="0"/>
        <w:rPr>
          <w:i w:val="0"/>
        </w:rPr>
      </w:pPr>
    </w:p>
    <w:tbl>
      <w:tblPr>
        <w:tblStyle w:val="TableGrid"/>
        <w:tblW w:w="0" w:type="auto"/>
        <w:tblInd w:w="426" w:type="dxa"/>
        <w:tblLook w:val="04A0" w:firstRow="1" w:lastRow="0" w:firstColumn="1" w:lastColumn="0" w:noHBand="0" w:noVBand="1"/>
      </w:tblPr>
      <w:tblGrid>
        <w:gridCol w:w="8590"/>
      </w:tblGrid>
      <w:tr w:rsidR="0036153B" w14:paraId="219CC55A" w14:textId="77777777" w:rsidTr="004931C1">
        <w:tc>
          <w:tcPr>
            <w:tcW w:w="9016" w:type="dxa"/>
            <w:shd w:val="clear" w:color="auto" w:fill="FDB931"/>
          </w:tcPr>
          <w:p w14:paraId="005A41D9" w14:textId="36C18B48" w:rsidR="0036153B" w:rsidRPr="0036153B" w:rsidRDefault="0036153B" w:rsidP="00AA20B7">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color w:val="382E7B"/>
                <w:sz w:val="28"/>
                <w:szCs w:val="28"/>
              </w:rPr>
              <w:t>Curriculum vitae</w:t>
            </w:r>
          </w:p>
        </w:tc>
      </w:tr>
      <w:tr w:rsidR="0036153B" w14:paraId="4AAD2079" w14:textId="77777777" w:rsidTr="00AA20B7">
        <w:tc>
          <w:tcPr>
            <w:tcW w:w="9016" w:type="dxa"/>
          </w:tcPr>
          <w:p w14:paraId="6C5955CB" w14:textId="26B26276" w:rsidR="0036153B" w:rsidRPr="00265432" w:rsidRDefault="00D466B9" w:rsidP="0036153B">
            <w:pPr>
              <w:ind w:left="23"/>
              <w:rPr>
                <w:rFonts w:asciiTheme="majorHAnsi" w:hAnsiTheme="majorHAnsi" w:cstheme="majorHAnsi"/>
                <w:color w:val="382E7B"/>
              </w:rPr>
            </w:pPr>
            <w:r w:rsidRPr="00265432">
              <w:rPr>
                <w:rFonts w:asciiTheme="majorHAnsi" w:hAnsiTheme="majorHAnsi" w:cstheme="majorHAnsi"/>
                <w:b/>
                <w:bCs/>
                <w:color w:val="382E7B"/>
                <w:u w:val="single"/>
              </w:rPr>
              <w:t xml:space="preserve">Max. </w:t>
            </w:r>
            <w:r w:rsidR="00EF770C" w:rsidRPr="00265432">
              <w:rPr>
                <w:rFonts w:asciiTheme="majorHAnsi" w:hAnsiTheme="majorHAnsi" w:cstheme="majorHAnsi"/>
                <w:b/>
                <w:bCs/>
                <w:color w:val="382E7B"/>
                <w:u w:val="single"/>
              </w:rPr>
              <w:t>six A</w:t>
            </w:r>
            <w:r w:rsidRPr="00265432">
              <w:rPr>
                <w:rFonts w:asciiTheme="majorHAnsi" w:hAnsiTheme="majorHAnsi" w:cstheme="majorHAnsi"/>
                <w:b/>
                <w:bCs/>
                <w:color w:val="382E7B"/>
                <w:u w:val="single"/>
              </w:rPr>
              <w:t xml:space="preserve">4 </w:t>
            </w:r>
            <w:r w:rsidR="003F104B" w:rsidRPr="00265432">
              <w:rPr>
                <w:rFonts w:asciiTheme="majorHAnsi" w:hAnsiTheme="majorHAnsi" w:cstheme="majorHAnsi"/>
                <w:b/>
                <w:bCs/>
                <w:color w:val="382E7B"/>
                <w:u w:val="single"/>
              </w:rPr>
              <w:t>pages</w:t>
            </w:r>
            <w:r w:rsidRPr="00265432">
              <w:rPr>
                <w:rFonts w:asciiTheme="majorHAnsi" w:hAnsiTheme="majorHAnsi" w:cstheme="majorHAnsi"/>
                <w:b/>
                <w:bCs/>
                <w:color w:val="382E7B"/>
                <w:u w:val="single"/>
              </w:rPr>
              <w:t>, Min. font size 11</w:t>
            </w:r>
            <w:r w:rsidR="003F104B" w:rsidRPr="00265432">
              <w:rPr>
                <w:rFonts w:asciiTheme="majorHAnsi" w:hAnsiTheme="majorHAnsi" w:cstheme="majorHAnsi"/>
                <w:b/>
                <w:bCs/>
                <w:color w:val="382E7B"/>
                <w:u w:val="single"/>
              </w:rPr>
              <w:t>:</w:t>
            </w:r>
            <w:r w:rsidR="003F104B" w:rsidRPr="00265432">
              <w:rPr>
                <w:rFonts w:asciiTheme="majorHAnsi" w:hAnsiTheme="majorHAnsi" w:cstheme="majorHAnsi"/>
                <w:b/>
                <w:bCs/>
                <w:color w:val="382E7B"/>
              </w:rPr>
              <w:t xml:space="preserve"> </w:t>
            </w:r>
            <w:r w:rsidR="00EC7513" w:rsidRPr="00265432">
              <w:rPr>
                <w:rFonts w:asciiTheme="majorHAnsi" w:hAnsiTheme="majorHAnsi" w:cstheme="majorHAnsi"/>
                <w:b/>
                <w:bCs/>
                <w:color w:val="382E7B"/>
              </w:rPr>
              <w:t xml:space="preserve"> </w:t>
            </w:r>
            <w:r w:rsidR="00EC7513" w:rsidRPr="00265432">
              <w:rPr>
                <w:rFonts w:asciiTheme="majorHAnsi" w:hAnsiTheme="majorHAnsi" w:cstheme="majorHAnsi"/>
                <w:color w:val="382E7B"/>
              </w:rPr>
              <w:t>A</w:t>
            </w:r>
            <w:r w:rsidR="0036153B" w:rsidRPr="00265432">
              <w:rPr>
                <w:rFonts w:asciiTheme="majorHAnsi" w:hAnsiTheme="majorHAnsi" w:cstheme="majorHAnsi"/>
                <w:color w:val="382E7B"/>
              </w:rPr>
              <w:t xml:space="preserve"> CV should be provided and only include the past 10 years of nominee activity. If not available, then a statement should be provided that provides information about the following of relevance to the nominee:</w:t>
            </w:r>
          </w:p>
          <w:p w14:paraId="57FDEEA7" w14:textId="77777777" w:rsidR="0036153B" w:rsidRPr="00265432" w:rsidRDefault="0036153B" w:rsidP="00393DC2">
            <w:pPr>
              <w:pStyle w:val="ListParagraph"/>
              <w:numPr>
                <w:ilvl w:val="0"/>
                <w:numId w:val="37"/>
              </w:numPr>
              <w:rPr>
                <w:rFonts w:asciiTheme="majorHAnsi" w:hAnsiTheme="majorHAnsi" w:cstheme="majorHAnsi"/>
                <w:color w:val="382E7B"/>
              </w:rPr>
            </w:pPr>
            <w:r w:rsidRPr="00265432">
              <w:rPr>
                <w:rFonts w:asciiTheme="majorHAnsi" w:hAnsiTheme="majorHAnsi" w:cstheme="majorHAnsi"/>
                <w:color w:val="382E7B"/>
              </w:rPr>
              <w:t xml:space="preserve">Qualifications held and awards given </w:t>
            </w:r>
          </w:p>
          <w:p w14:paraId="43B966EB" w14:textId="77777777" w:rsidR="0036153B" w:rsidRPr="00265432" w:rsidRDefault="0036153B" w:rsidP="00393DC2">
            <w:pPr>
              <w:pStyle w:val="ListParagraph"/>
              <w:numPr>
                <w:ilvl w:val="0"/>
                <w:numId w:val="37"/>
              </w:numPr>
              <w:rPr>
                <w:rFonts w:asciiTheme="majorHAnsi" w:hAnsiTheme="majorHAnsi" w:cstheme="majorHAnsi"/>
                <w:color w:val="382E7B"/>
              </w:rPr>
            </w:pPr>
            <w:r w:rsidRPr="00265432">
              <w:rPr>
                <w:rFonts w:asciiTheme="majorHAnsi" w:hAnsiTheme="majorHAnsi" w:cstheme="majorHAnsi"/>
                <w:color w:val="382E7B"/>
              </w:rPr>
              <w:t>Employment/work history</w:t>
            </w:r>
          </w:p>
          <w:p w14:paraId="3AAE0E94" w14:textId="77777777" w:rsidR="0036153B" w:rsidRPr="00265432" w:rsidRDefault="0036153B" w:rsidP="00393DC2">
            <w:pPr>
              <w:pStyle w:val="ListParagraph"/>
              <w:numPr>
                <w:ilvl w:val="0"/>
                <w:numId w:val="37"/>
              </w:numPr>
              <w:rPr>
                <w:rFonts w:asciiTheme="majorHAnsi" w:hAnsiTheme="majorHAnsi" w:cstheme="majorHAnsi"/>
                <w:color w:val="382E7B"/>
              </w:rPr>
            </w:pPr>
            <w:r w:rsidRPr="00265432">
              <w:rPr>
                <w:rFonts w:asciiTheme="majorHAnsi" w:hAnsiTheme="majorHAnsi" w:cstheme="majorHAnsi"/>
                <w:color w:val="382E7B"/>
              </w:rPr>
              <w:t>Professional experience</w:t>
            </w:r>
          </w:p>
          <w:p w14:paraId="42720900" w14:textId="77777777" w:rsidR="0036153B" w:rsidRPr="00265432" w:rsidRDefault="0036153B" w:rsidP="00393DC2">
            <w:pPr>
              <w:pStyle w:val="ListParagraph"/>
              <w:numPr>
                <w:ilvl w:val="0"/>
                <w:numId w:val="37"/>
              </w:numPr>
              <w:rPr>
                <w:rFonts w:asciiTheme="majorHAnsi" w:hAnsiTheme="majorHAnsi" w:cstheme="majorHAnsi"/>
                <w:color w:val="382E7B"/>
              </w:rPr>
            </w:pPr>
            <w:r w:rsidRPr="00265432">
              <w:rPr>
                <w:rFonts w:asciiTheme="majorHAnsi" w:hAnsiTheme="majorHAnsi" w:cstheme="majorHAnsi"/>
                <w:color w:val="382E7B"/>
              </w:rPr>
              <w:t xml:space="preserve">Achievements over the </w:t>
            </w:r>
            <w:r w:rsidRPr="00265432">
              <w:rPr>
                <w:rFonts w:asciiTheme="majorHAnsi" w:hAnsiTheme="majorHAnsi" w:cstheme="majorHAnsi"/>
                <w:b/>
                <w:bCs/>
                <w:color w:val="382E7B"/>
              </w:rPr>
              <w:t>10 years</w:t>
            </w:r>
            <w:r w:rsidRPr="00265432">
              <w:rPr>
                <w:rFonts w:asciiTheme="majorHAnsi" w:hAnsiTheme="majorHAnsi" w:cstheme="majorHAnsi"/>
                <w:color w:val="382E7B"/>
              </w:rPr>
              <w:t xml:space="preserve"> prior to their nomination to include information as appropriate about:</w:t>
            </w:r>
          </w:p>
          <w:p w14:paraId="2BD0188C" w14:textId="340D68D9" w:rsidR="0036153B" w:rsidRDefault="0036153B" w:rsidP="006B3DE3">
            <w:pPr>
              <w:pStyle w:val="ListParagraph"/>
              <w:numPr>
                <w:ilvl w:val="0"/>
                <w:numId w:val="23"/>
              </w:numPr>
              <w:rPr>
                <w:rFonts w:asciiTheme="majorHAnsi" w:hAnsiTheme="majorHAnsi" w:cstheme="majorHAnsi"/>
                <w:color w:val="382E7B"/>
              </w:rPr>
            </w:pPr>
            <w:r w:rsidRPr="00265432">
              <w:rPr>
                <w:rFonts w:asciiTheme="majorHAnsi" w:hAnsiTheme="majorHAnsi" w:cstheme="majorHAnsi"/>
                <w:color w:val="382E7B"/>
              </w:rPr>
              <w:t>Professional activities of note e.g. service innovation, evaluation or development including leadership expertise</w:t>
            </w:r>
          </w:p>
          <w:p w14:paraId="694A7AA3" w14:textId="72D469DA" w:rsidR="0036153B" w:rsidRDefault="0036153B" w:rsidP="006B3DE3">
            <w:pPr>
              <w:pStyle w:val="ListParagraph"/>
              <w:numPr>
                <w:ilvl w:val="0"/>
                <w:numId w:val="23"/>
              </w:numPr>
              <w:rPr>
                <w:rFonts w:asciiTheme="majorHAnsi" w:hAnsiTheme="majorHAnsi" w:cstheme="majorHAnsi"/>
                <w:color w:val="382E7B"/>
              </w:rPr>
            </w:pPr>
            <w:r w:rsidRPr="00265432">
              <w:rPr>
                <w:rFonts w:asciiTheme="majorHAnsi" w:hAnsiTheme="majorHAnsi" w:cstheme="majorHAnsi"/>
                <w:color w:val="382E7B"/>
              </w:rPr>
              <w:t>Academic activities: e.g. Lectures or presentations given, research activity, educator roles, publications etc.</w:t>
            </w:r>
          </w:p>
          <w:p w14:paraId="694FBFDD" w14:textId="77777777" w:rsidR="0036153B" w:rsidRPr="00265432" w:rsidRDefault="0036153B" w:rsidP="006B3DE3">
            <w:pPr>
              <w:pStyle w:val="ListParagraph"/>
              <w:numPr>
                <w:ilvl w:val="0"/>
                <w:numId w:val="23"/>
              </w:numPr>
              <w:rPr>
                <w:rFonts w:asciiTheme="majorHAnsi" w:hAnsiTheme="majorHAnsi" w:cstheme="majorHAnsi"/>
                <w:color w:val="382E7B"/>
              </w:rPr>
            </w:pPr>
            <w:r w:rsidRPr="00265432">
              <w:rPr>
                <w:rFonts w:asciiTheme="majorHAnsi" w:hAnsiTheme="majorHAnsi" w:cstheme="majorHAnsi"/>
                <w:color w:val="382E7B"/>
              </w:rPr>
              <w:t>Committee work</w:t>
            </w:r>
          </w:p>
          <w:p w14:paraId="33807CC5" w14:textId="77777777" w:rsidR="0036153B" w:rsidRPr="00265432" w:rsidRDefault="0036153B" w:rsidP="006B3DE3">
            <w:pPr>
              <w:pStyle w:val="ListParagraph"/>
              <w:numPr>
                <w:ilvl w:val="0"/>
                <w:numId w:val="23"/>
              </w:numPr>
              <w:rPr>
                <w:rFonts w:asciiTheme="majorHAnsi" w:hAnsiTheme="majorHAnsi" w:cstheme="majorHAnsi"/>
                <w:color w:val="382E7B"/>
              </w:rPr>
            </w:pPr>
            <w:r w:rsidRPr="00265432">
              <w:rPr>
                <w:rFonts w:asciiTheme="majorHAnsi" w:hAnsiTheme="majorHAnsi" w:cstheme="majorHAnsi"/>
                <w:color w:val="382E7B"/>
              </w:rPr>
              <w:t>Work with CSP at national and international levels</w:t>
            </w:r>
          </w:p>
          <w:p w14:paraId="633F523A" w14:textId="13755A69" w:rsidR="0036153B" w:rsidRPr="00265432" w:rsidRDefault="0036153B" w:rsidP="006B3DE3">
            <w:pPr>
              <w:pStyle w:val="ListParagraph"/>
              <w:numPr>
                <w:ilvl w:val="0"/>
                <w:numId w:val="23"/>
              </w:numPr>
              <w:rPr>
                <w:rFonts w:asciiTheme="majorHAnsi" w:hAnsiTheme="majorHAnsi" w:cstheme="majorHAnsi"/>
                <w:color w:val="382E7B"/>
              </w:rPr>
            </w:pPr>
            <w:r w:rsidRPr="00265432">
              <w:rPr>
                <w:rFonts w:asciiTheme="majorHAnsi" w:hAnsiTheme="majorHAnsi" w:cstheme="majorHAnsi"/>
                <w:color w:val="382E7B"/>
              </w:rPr>
              <w:t>Charitable/voluntary work</w:t>
            </w:r>
          </w:p>
          <w:p w14:paraId="181A3854" w14:textId="77777777" w:rsidR="001F2182" w:rsidRPr="00265432" w:rsidRDefault="001F2182" w:rsidP="001F2182">
            <w:pPr>
              <w:pStyle w:val="ListParagraph"/>
              <w:ind w:left="1506"/>
              <w:rPr>
                <w:rFonts w:asciiTheme="majorHAnsi" w:hAnsiTheme="majorHAnsi" w:cstheme="majorHAnsi"/>
                <w:color w:val="382E7B"/>
              </w:rPr>
            </w:pPr>
          </w:p>
          <w:p w14:paraId="70CFF6CA" w14:textId="77777777" w:rsidR="001F2182" w:rsidRPr="00265432" w:rsidRDefault="0032377B" w:rsidP="001F2182">
            <w:pPr>
              <w:pStyle w:val="ListParagraph"/>
              <w:rPr>
                <w:rFonts w:asciiTheme="majorHAnsi" w:hAnsiTheme="majorHAnsi" w:cstheme="majorHAnsi"/>
                <w:i w:val="0"/>
                <w:color w:val="382E7B"/>
              </w:rPr>
            </w:pPr>
            <w:r>
              <w:rPr>
                <w:rFonts w:asciiTheme="majorHAnsi" w:hAnsiTheme="majorHAnsi" w:cstheme="majorHAnsi"/>
                <w:color w:val="382E7B"/>
              </w:rPr>
              <w:pict w14:anchorId="71A20CBF">
                <v:rect id="_x0000_i1029" style="width:354.05pt;height:1pt" o:hrpct="843" o:hrstd="t" o:hrnoshade="t" o:hr="t" fillcolor="#382e7b" stroked="f"/>
              </w:pict>
            </w:r>
          </w:p>
          <w:p w14:paraId="31EA1A5A" w14:textId="77777777" w:rsidR="00434794" w:rsidRPr="00E172F2" w:rsidRDefault="00434794" w:rsidP="00434794">
            <w:pPr>
              <w:pStyle w:val="ListParagraph"/>
              <w:rPr>
                <w:rFonts w:asciiTheme="majorHAnsi" w:hAnsiTheme="majorHAnsi" w:cstheme="majorHAnsi"/>
                <w:i w:val="0"/>
                <w:color w:val="382E7B"/>
              </w:rPr>
            </w:pPr>
            <w:r w:rsidRPr="00E172F2">
              <w:rPr>
                <w:rFonts w:asciiTheme="majorHAnsi" w:hAnsiTheme="majorHAnsi" w:cstheme="majorHAnsi"/>
                <w:color w:val="382E7B"/>
              </w:rPr>
              <w:t>Nominations where the CV is attached as a separate document will be deemed invalid.</w:t>
            </w:r>
          </w:p>
          <w:p w14:paraId="753BA9E0" w14:textId="10D904DD" w:rsidR="001F2182" w:rsidRDefault="001F2182" w:rsidP="001F2182">
            <w:pPr>
              <w:pStyle w:val="ListParagraph"/>
              <w:rPr>
                <w:rFonts w:asciiTheme="majorHAnsi" w:hAnsiTheme="majorHAnsi" w:cstheme="majorHAnsi"/>
                <w:i w:val="0"/>
                <w:color w:val="382E7B"/>
              </w:rPr>
            </w:pPr>
          </w:p>
          <w:p w14:paraId="709C59D7" w14:textId="77777777" w:rsidR="005B4F2A" w:rsidRPr="00265432" w:rsidRDefault="005B4F2A" w:rsidP="001F2182">
            <w:pPr>
              <w:pStyle w:val="ListParagraph"/>
              <w:rPr>
                <w:rFonts w:asciiTheme="majorHAnsi" w:hAnsiTheme="majorHAnsi" w:cstheme="majorHAnsi"/>
                <w:i w:val="0"/>
                <w:color w:val="382E7B"/>
              </w:rPr>
            </w:pPr>
          </w:p>
          <w:p w14:paraId="0CF0F861" w14:textId="48CF032A" w:rsidR="001F2182" w:rsidRPr="00265432" w:rsidRDefault="001F2182" w:rsidP="001F2182">
            <w:pPr>
              <w:pStyle w:val="ListParagraph"/>
              <w:rPr>
                <w:rFonts w:asciiTheme="majorHAnsi" w:hAnsiTheme="majorHAnsi" w:cstheme="majorHAnsi"/>
                <w:iCs/>
                <w:color w:val="382E7B"/>
              </w:rPr>
            </w:pPr>
            <w:r w:rsidRPr="00265432">
              <w:rPr>
                <w:rFonts w:asciiTheme="majorHAnsi" w:hAnsiTheme="majorHAnsi" w:cstheme="majorHAnsi"/>
                <w:iCs/>
                <w:color w:val="382E7B"/>
                <w:sz w:val="28"/>
                <w:szCs w:val="28"/>
              </w:rPr>
              <w:t xml:space="preserve">Please add the </w:t>
            </w:r>
            <w:r w:rsidRPr="00265432">
              <w:rPr>
                <w:rFonts w:asciiTheme="majorHAnsi" w:hAnsiTheme="majorHAnsi" w:cstheme="majorHAnsi"/>
                <w:b/>
                <w:bCs/>
                <w:iCs/>
                <w:color w:val="382E7B"/>
                <w:sz w:val="28"/>
                <w:szCs w:val="28"/>
              </w:rPr>
              <w:t>nominee’s CV</w:t>
            </w:r>
            <w:r w:rsidR="00615616">
              <w:rPr>
                <w:rFonts w:asciiTheme="majorHAnsi" w:hAnsiTheme="majorHAnsi" w:cstheme="majorHAnsi"/>
                <w:b/>
                <w:bCs/>
                <w:iCs/>
                <w:color w:val="382E7B"/>
                <w:sz w:val="28"/>
                <w:szCs w:val="28"/>
              </w:rPr>
              <w:t xml:space="preserve"> details</w:t>
            </w:r>
            <w:r w:rsidRPr="00265432">
              <w:rPr>
                <w:rFonts w:asciiTheme="majorHAnsi" w:hAnsiTheme="majorHAnsi" w:cstheme="majorHAnsi"/>
                <w:iCs/>
                <w:color w:val="382E7B"/>
                <w:sz w:val="28"/>
                <w:szCs w:val="28"/>
              </w:rPr>
              <w:t xml:space="preserve"> here:</w:t>
            </w:r>
          </w:p>
          <w:p w14:paraId="1F8BA106" w14:textId="77777777" w:rsidR="0036153B" w:rsidRPr="00434794" w:rsidRDefault="0036153B" w:rsidP="00434794">
            <w:pPr>
              <w:ind w:left="0"/>
              <w:rPr>
                <w:rFonts w:asciiTheme="majorHAnsi" w:hAnsiTheme="majorHAnsi" w:cstheme="majorHAnsi"/>
                <w:i w:val="0"/>
              </w:rPr>
            </w:pPr>
          </w:p>
        </w:tc>
      </w:tr>
    </w:tbl>
    <w:p w14:paraId="38B484DF" w14:textId="7C54F644" w:rsidR="0036153B" w:rsidRDefault="0036153B">
      <w:pPr>
        <w:rPr>
          <w:i w:val="0"/>
        </w:rPr>
      </w:pPr>
    </w:p>
    <w:tbl>
      <w:tblPr>
        <w:tblStyle w:val="TableGrid"/>
        <w:tblW w:w="0" w:type="auto"/>
        <w:tblInd w:w="426" w:type="dxa"/>
        <w:tblLook w:val="04A0" w:firstRow="1" w:lastRow="0" w:firstColumn="1" w:lastColumn="0" w:noHBand="0" w:noVBand="1"/>
      </w:tblPr>
      <w:tblGrid>
        <w:gridCol w:w="8590"/>
      </w:tblGrid>
      <w:tr w:rsidR="006054D2" w:rsidRPr="0036153B" w14:paraId="1E394300" w14:textId="77777777" w:rsidTr="004931C1">
        <w:tc>
          <w:tcPr>
            <w:tcW w:w="8816" w:type="dxa"/>
            <w:shd w:val="clear" w:color="auto" w:fill="FDB931"/>
          </w:tcPr>
          <w:p w14:paraId="43FB6407" w14:textId="4BC903BA" w:rsidR="006054D2" w:rsidRPr="006054D2" w:rsidRDefault="006054D2" w:rsidP="00AA20B7">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color w:val="382E7B"/>
                <w:sz w:val="28"/>
                <w:szCs w:val="28"/>
              </w:rPr>
              <w:lastRenderedPageBreak/>
              <w:t>Letters of support/supporting testimonials</w:t>
            </w:r>
          </w:p>
        </w:tc>
      </w:tr>
      <w:tr w:rsidR="006054D2" w:rsidRPr="00A400F0" w14:paraId="01833A83" w14:textId="77777777" w:rsidTr="00123FD3">
        <w:tc>
          <w:tcPr>
            <w:tcW w:w="8816" w:type="dxa"/>
          </w:tcPr>
          <w:p w14:paraId="24411C46" w14:textId="01185D04" w:rsidR="00231A63" w:rsidRPr="009911FA" w:rsidRDefault="00762E10" w:rsidP="00231A63">
            <w:pPr>
              <w:rPr>
                <w:rFonts w:asciiTheme="majorHAnsi" w:hAnsiTheme="majorHAnsi" w:cstheme="majorHAnsi"/>
                <w:b/>
                <w:bCs/>
                <w:color w:val="382E7B"/>
              </w:rPr>
            </w:pPr>
            <w:r w:rsidRPr="009911FA">
              <w:rPr>
                <w:rFonts w:asciiTheme="majorHAnsi" w:hAnsiTheme="majorHAnsi" w:cstheme="majorHAnsi"/>
                <w:b/>
                <w:color w:val="382E7B"/>
              </w:rPr>
              <w:t>Up to three supporting statements/testimonials can be provided from individuals who are not the nominators</w:t>
            </w:r>
            <w:r w:rsidRPr="009911FA">
              <w:rPr>
                <w:rFonts w:asciiTheme="majorHAnsi" w:hAnsiTheme="majorHAnsi" w:cstheme="majorHAnsi"/>
                <w:color w:val="382E7B"/>
              </w:rPr>
              <w:t xml:space="preserve"> but who have first-hand knowledge of the nominee and can endorse their contribution or supply additional information; for example from colleagues, other health professionals, influencers; </w:t>
            </w:r>
            <w:r w:rsidRPr="009911FA">
              <w:rPr>
                <w:rFonts w:asciiTheme="majorHAnsi" w:hAnsiTheme="majorHAnsi" w:cstheme="majorHAnsi"/>
                <w:b/>
                <w:bCs/>
                <w:color w:val="382E7B"/>
              </w:rPr>
              <w:t xml:space="preserve">who may or may not be members of the CSP. </w:t>
            </w:r>
          </w:p>
          <w:p w14:paraId="5CFA6820" w14:textId="40452F0B" w:rsidR="00231A63" w:rsidRPr="009911FA" w:rsidRDefault="009911FA" w:rsidP="00231A63">
            <w:pPr>
              <w:rPr>
                <w:rFonts w:asciiTheme="majorHAnsi" w:hAnsiTheme="majorHAnsi" w:cstheme="majorHAnsi"/>
                <w:b/>
                <w:bCs/>
                <w:iCs/>
                <w:color w:val="382E7B"/>
              </w:rPr>
            </w:pPr>
            <w:r w:rsidRPr="009911FA">
              <w:rPr>
                <w:rFonts w:asciiTheme="majorHAnsi" w:hAnsiTheme="majorHAnsi" w:cstheme="majorHAnsi"/>
                <w:b/>
                <w:bCs/>
                <w:iCs/>
                <w:color w:val="382E7B"/>
              </w:rPr>
              <w:t xml:space="preserve">Supporting statement/ testimonials should </w:t>
            </w:r>
            <w:r w:rsidR="00231A63" w:rsidRPr="009911FA">
              <w:rPr>
                <w:rFonts w:asciiTheme="majorHAnsi" w:hAnsiTheme="majorHAnsi" w:cstheme="majorHAnsi"/>
                <w:b/>
                <w:bCs/>
                <w:iCs/>
                <w:color w:val="382E7B"/>
              </w:rPr>
              <w:t>contain the following information:</w:t>
            </w:r>
          </w:p>
          <w:p w14:paraId="21FB6E88" w14:textId="77777777" w:rsidR="00231A63" w:rsidRPr="009911FA" w:rsidRDefault="00231A63" w:rsidP="00231A63">
            <w:pPr>
              <w:spacing w:before="0"/>
              <w:rPr>
                <w:rFonts w:asciiTheme="majorHAnsi" w:hAnsiTheme="majorHAnsi" w:cstheme="majorHAnsi"/>
                <w:b/>
                <w:bCs/>
                <w:iCs/>
                <w:color w:val="382E7B"/>
              </w:rPr>
            </w:pPr>
          </w:p>
          <w:p w14:paraId="7220B2F2" w14:textId="67EC96E0"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color w:val="382E7B"/>
              </w:rPr>
              <w:t>Supporting statement/testimonial text</w:t>
            </w:r>
          </w:p>
          <w:p w14:paraId="286BB5B8" w14:textId="3CCF273A"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iCs/>
                <w:color w:val="382E7B"/>
              </w:rPr>
              <w:t>Name</w:t>
            </w:r>
          </w:p>
          <w:p w14:paraId="40E5D6AC" w14:textId="6347ADE8"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iCs/>
                <w:color w:val="382E7B"/>
              </w:rPr>
              <w:t>Position</w:t>
            </w:r>
          </w:p>
          <w:p w14:paraId="4FE78FD9" w14:textId="4FF3FE66"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iCs/>
                <w:color w:val="382E7B"/>
              </w:rPr>
              <w:t>Address</w:t>
            </w:r>
          </w:p>
          <w:p w14:paraId="5E7371BC" w14:textId="04A7C4AB"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iCs/>
                <w:color w:val="382E7B"/>
              </w:rPr>
              <w:t>Email</w:t>
            </w:r>
          </w:p>
          <w:p w14:paraId="6F80281D" w14:textId="2CCABC0A"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iCs/>
                <w:color w:val="382E7B"/>
              </w:rPr>
              <w:t>Signature</w:t>
            </w:r>
          </w:p>
          <w:p w14:paraId="789CA1DF" w14:textId="16DC65B2"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iCs/>
                <w:color w:val="382E7B"/>
              </w:rPr>
              <w:t xml:space="preserve">Date </w:t>
            </w:r>
          </w:p>
          <w:p w14:paraId="20361304" w14:textId="77777777" w:rsidR="00231A63" w:rsidRPr="009911FA" w:rsidRDefault="00231A63" w:rsidP="00231A63">
            <w:pPr>
              <w:pStyle w:val="ListParagraph"/>
              <w:spacing w:before="0"/>
              <w:ind w:left="1146"/>
              <w:rPr>
                <w:rFonts w:asciiTheme="majorHAnsi" w:hAnsiTheme="majorHAnsi" w:cstheme="majorHAnsi"/>
                <w:iCs/>
                <w:color w:val="382E7B"/>
              </w:rPr>
            </w:pPr>
          </w:p>
          <w:p w14:paraId="78132B5C" w14:textId="50F5B20B" w:rsidR="001F2182" w:rsidRPr="009911FA" w:rsidRDefault="00231A63" w:rsidP="00231A63">
            <w:pPr>
              <w:rPr>
                <w:rFonts w:asciiTheme="majorHAnsi" w:hAnsiTheme="majorHAnsi" w:cstheme="majorHAnsi"/>
                <w:i w:val="0"/>
                <w:color w:val="382E7B"/>
              </w:rPr>
            </w:pPr>
            <w:r w:rsidRPr="009911FA">
              <w:rPr>
                <w:rFonts w:asciiTheme="majorHAnsi" w:hAnsiTheme="majorHAnsi" w:cstheme="majorHAnsi"/>
                <w:iCs/>
                <w:color w:val="382E7B"/>
              </w:rPr>
              <w:t xml:space="preserve">Please ask referees to use </w:t>
            </w:r>
            <w:r w:rsidRPr="009911FA">
              <w:rPr>
                <w:rFonts w:asciiTheme="majorHAnsi" w:hAnsiTheme="majorHAnsi" w:cstheme="majorHAnsi"/>
                <w:b/>
                <w:bCs/>
                <w:iCs/>
                <w:color w:val="382E7B"/>
              </w:rPr>
              <w:t>‘XX’ instead of the nominee’s name</w:t>
            </w:r>
            <w:r w:rsidRPr="009911FA">
              <w:rPr>
                <w:rFonts w:asciiTheme="majorHAnsi" w:hAnsiTheme="majorHAnsi" w:cstheme="majorHAnsi"/>
                <w:iCs/>
                <w:color w:val="382E7B"/>
              </w:rPr>
              <w:t xml:space="preserve"> and the </w:t>
            </w:r>
            <w:r w:rsidRPr="009911FA">
              <w:rPr>
                <w:rFonts w:asciiTheme="majorHAnsi" w:hAnsiTheme="majorHAnsi" w:cstheme="majorHAnsi"/>
                <w:b/>
                <w:bCs/>
                <w:iCs/>
                <w:color w:val="382E7B"/>
              </w:rPr>
              <w:t>pronoun ‘they’/’their’</w:t>
            </w:r>
            <w:r w:rsidRPr="009911FA">
              <w:rPr>
                <w:rFonts w:asciiTheme="majorHAnsi" w:hAnsiTheme="majorHAnsi" w:cstheme="majorHAnsi"/>
                <w:iCs/>
                <w:color w:val="382E7B"/>
              </w:rPr>
              <w:t xml:space="preserve"> when writing the </w:t>
            </w:r>
            <w:r w:rsidRPr="009911FA">
              <w:rPr>
                <w:rFonts w:asciiTheme="majorHAnsi" w:hAnsiTheme="majorHAnsi" w:cstheme="majorHAnsi"/>
                <w:color w:val="382E7B"/>
              </w:rPr>
              <w:t xml:space="preserve">supporting statements/testimonials. </w:t>
            </w:r>
          </w:p>
          <w:p w14:paraId="4ACEB833" w14:textId="77777777" w:rsidR="005D7206" w:rsidRPr="009911FA" w:rsidRDefault="0032377B" w:rsidP="00231A63">
            <w:pPr>
              <w:pStyle w:val="ListParagraph"/>
              <w:ind w:left="426" w:firstLine="23"/>
              <w:rPr>
                <w:rFonts w:asciiTheme="majorHAnsi" w:hAnsiTheme="majorHAnsi" w:cstheme="majorHAnsi"/>
                <w:color w:val="382E7B"/>
              </w:rPr>
            </w:pPr>
            <w:r>
              <w:rPr>
                <w:rFonts w:asciiTheme="majorHAnsi" w:hAnsiTheme="majorHAnsi" w:cstheme="majorHAnsi"/>
                <w:color w:val="382E7B"/>
              </w:rPr>
              <w:pict w14:anchorId="1EB50B24">
                <v:rect id="_x0000_i1030" style="width:354.05pt;height:1pt" o:hrpct="843" o:hrstd="t" o:hrnoshade="t" o:hr="t" fillcolor="#382e7b" stroked="f"/>
              </w:pict>
            </w:r>
          </w:p>
          <w:p w14:paraId="3224A3D8" w14:textId="392F78DA" w:rsidR="009911FA" w:rsidRDefault="009911FA" w:rsidP="00231A63">
            <w:pPr>
              <w:pStyle w:val="ListParagraph"/>
              <w:ind w:left="426" w:firstLine="23"/>
              <w:rPr>
                <w:rFonts w:asciiTheme="majorHAnsi" w:hAnsiTheme="majorHAnsi" w:cstheme="majorHAnsi"/>
                <w:iCs/>
                <w:color w:val="382E7B"/>
              </w:rPr>
            </w:pPr>
          </w:p>
          <w:p w14:paraId="6D3C24D3" w14:textId="77777777" w:rsidR="005B4F2A" w:rsidRPr="009911FA" w:rsidRDefault="005B4F2A" w:rsidP="00231A63">
            <w:pPr>
              <w:pStyle w:val="ListParagraph"/>
              <w:ind w:left="426" w:firstLine="23"/>
              <w:rPr>
                <w:rFonts w:asciiTheme="majorHAnsi" w:hAnsiTheme="majorHAnsi" w:cstheme="majorHAnsi"/>
                <w:iCs/>
                <w:color w:val="382E7B"/>
              </w:rPr>
            </w:pPr>
          </w:p>
          <w:p w14:paraId="1D9C7EFA" w14:textId="7458725C" w:rsidR="00231A63" w:rsidRPr="009911FA" w:rsidRDefault="00231A63" w:rsidP="00231A63">
            <w:pPr>
              <w:pStyle w:val="ListParagraph"/>
              <w:ind w:left="426" w:firstLine="23"/>
              <w:rPr>
                <w:rFonts w:asciiTheme="majorHAnsi" w:hAnsiTheme="majorHAnsi" w:cstheme="majorHAnsi"/>
                <w:iCs/>
                <w:color w:val="382E7B"/>
                <w:sz w:val="28"/>
                <w:szCs w:val="28"/>
              </w:rPr>
            </w:pPr>
            <w:r w:rsidRPr="009911FA">
              <w:rPr>
                <w:rFonts w:asciiTheme="majorHAnsi" w:hAnsiTheme="majorHAnsi" w:cstheme="majorHAnsi"/>
                <w:iCs/>
                <w:color w:val="382E7B"/>
                <w:sz w:val="28"/>
                <w:szCs w:val="28"/>
              </w:rPr>
              <w:t xml:space="preserve">Please attach the </w:t>
            </w:r>
            <w:r w:rsidRPr="009911FA">
              <w:rPr>
                <w:rFonts w:asciiTheme="majorHAnsi" w:hAnsiTheme="majorHAnsi" w:cstheme="majorHAnsi"/>
                <w:b/>
                <w:bCs/>
                <w:color w:val="382E7B"/>
                <w:sz w:val="28"/>
                <w:szCs w:val="28"/>
              </w:rPr>
              <w:t>supporting statements/testimonials</w:t>
            </w:r>
            <w:r w:rsidRPr="009911FA">
              <w:rPr>
                <w:rFonts w:asciiTheme="majorHAnsi" w:hAnsiTheme="majorHAnsi" w:cstheme="majorHAnsi"/>
                <w:color w:val="382E7B"/>
                <w:sz w:val="28"/>
                <w:szCs w:val="28"/>
              </w:rPr>
              <w:t xml:space="preserve"> </w:t>
            </w:r>
            <w:r w:rsidRPr="009911FA">
              <w:rPr>
                <w:rFonts w:asciiTheme="majorHAnsi" w:hAnsiTheme="majorHAnsi" w:cstheme="majorHAnsi"/>
                <w:iCs/>
                <w:color w:val="382E7B"/>
                <w:sz w:val="28"/>
                <w:szCs w:val="28"/>
              </w:rPr>
              <w:t xml:space="preserve">to the submission email </w:t>
            </w:r>
            <w:r w:rsidRPr="009911FA">
              <w:rPr>
                <w:rFonts w:asciiTheme="majorHAnsi" w:hAnsiTheme="majorHAnsi" w:cstheme="majorHAnsi"/>
                <w:b/>
                <w:bCs/>
                <w:iCs/>
                <w:color w:val="382E7B"/>
                <w:sz w:val="28"/>
                <w:szCs w:val="28"/>
              </w:rPr>
              <w:t>as separate documents</w:t>
            </w:r>
            <w:r w:rsidRPr="009911FA">
              <w:rPr>
                <w:rFonts w:asciiTheme="majorHAnsi" w:hAnsiTheme="majorHAnsi" w:cstheme="majorHAnsi"/>
                <w:iCs/>
                <w:color w:val="382E7B"/>
                <w:sz w:val="28"/>
                <w:szCs w:val="28"/>
              </w:rPr>
              <w:t>.</w:t>
            </w:r>
            <w:r w:rsidR="009911FA" w:rsidRPr="009911FA">
              <w:rPr>
                <w:rFonts w:asciiTheme="majorHAnsi" w:hAnsiTheme="majorHAnsi" w:cstheme="majorHAnsi"/>
                <w:iCs/>
                <w:color w:val="382E7B"/>
                <w:sz w:val="28"/>
                <w:szCs w:val="28"/>
              </w:rPr>
              <w:t xml:space="preserve"> They should be provided in digital format (PDF), using digital signature. </w:t>
            </w:r>
          </w:p>
          <w:p w14:paraId="1EC902B9" w14:textId="77777777" w:rsidR="00231A63" w:rsidRDefault="00231A63" w:rsidP="00231A63">
            <w:pPr>
              <w:pStyle w:val="ListParagraph"/>
              <w:ind w:left="426" w:firstLine="23"/>
              <w:rPr>
                <w:rFonts w:asciiTheme="majorHAnsi" w:hAnsiTheme="majorHAnsi" w:cstheme="majorHAnsi"/>
                <w:b/>
                <w:bCs/>
                <w:iCs/>
              </w:rPr>
            </w:pPr>
          </w:p>
          <w:p w14:paraId="35DD2FE5" w14:textId="375DA67E" w:rsidR="005B4F2A" w:rsidRPr="00913743" w:rsidRDefault="005B4F2A" w:rsidP="00231A63">
            <w:pPr>
              <w:pStyle w:val="ListParagraph"/>
              <w:ind w:left="426" w:firstLine="23"/>
              <w:rPr>
                <w:rFonts w:asciiTheme="majorHAnsi" w:hAnsiTheme="majorHAnsi" w:cstheme="majorHAnsi"/>
                <w:b/>
                <w:bCs/>
                <w:iCs/>
              </w:rPr>
            </w:pPr>
          </w:p>
        </w:tc>
      </w:tr>
    </w:tbl>
    <w:p w14:paraId="4F43F98C" w14:textId="77777777" w:rsidR="00123FD3" w:rsidRDefault="00123FD3" w:rsidP="00561AD9">
      <w:pPr>
        <w:ind w:left="0"/>
        <w:rPr>
          <w:rFonts w:asciiTheme="majorHAnsi" w:hAnsiTheme="majorHAnsi" w:cstheme="majorHAnsi"/>
          <w:b/>
          <w:bCs/>
          <w:iCs/>
          <w:color w:val="382E7B"/>
          <w:sz w:val="32"/>
          <w:szCs w:val="32"/>
        </w:rPr>
      </w:pPr>
    </w:p>
    <w:p w14:paraId="1FAC5143" w14:textId="6CDC1479" w:rsidR="0034278D" w:rsidRDefault="00123FD3" w:rsidP="0034278D">
      <w:pPr>
        <w:spacing w:line="276" w:lineRule="auto"/>
        <w:ind w:left="0"/>
        <w:jc w:val="center"/>
        <w:rPr>
          <w:rFonts w:asciiTheme="majorHAnsi" w:hAnsiTheme="majorHAnsi" w:cstheme="majorHAnsi"/>
          <w:b/>
          <w:bCs/>
          <w:iCs/>
          <w:color w:val="auto"/>
          <w:sz w:val="32"/>
          <w:szCs w:val="32"/>
        </w:rPr>
      </w:pPr>
      <w:r w:rsidRPr="00561AD9">
        <w:rPr>
          <w:rFonts w:asciiTheme="majorHAnsi" w:hAnsiTheme="majorHAnsi" w:cstheme="majorHAnsi"/>
          <w:b/>
          <w:bCs/>
          <w:iCs/>
          <w:color w:val="auto"/>
          <w:sz w:val="32"/>
          <w:szCs w:val="32"/>
        </w:rPr>
        <w:t>Thank you for your time in completing this form!</w:t>
      </w:r>
    </w:p>
    <w:p w14:paraId="520A444A" w14:textId="77777777" w:rsidR="0034278D" w:rsidRPr="0034278D" w:rsidRDefault="0034278D" w:rsidP="0034278D">
      <w:pPr>
        <w:spacing w:line="276" w:lineRule="auto"/>
        <w:ind w:left="0"/>
        <w:jc w:val="center"/>
        <w:rPr>
          <w:rFonts w:asciiTheme="majorHAnsi" w:hAnsiTheme="majorHAnsi" w:cstheme="majorHAnsi"/>
          <w:b/>
          <w:bCs/>
          <w:iCs/>
          <w:color w:val="auto"/>
          <w:sz w:val="16"/>
          <w:szCs w:val="16"/>
        </w:rPr>
      </w:pPr>
    </w:p>
    <w:p w14:paraId="18DDFE43" w14:textId="77777777" w:rsidR="0073247A" w:rsidRDefault="0073247A" w:rsidP="0073247A">
      <w:pPr>
        <w:rPr>
          <w:rStyle w:val="Hyperlink"/>
          <w:rFonts w:asciiTheme="majorHAnsi" w:hAnsiTheme="majorHAnsi" w:cstheme="majorHAnsi"/>
          <w:bCs/>
          <w:color w:val="382E7B"/>
        </w:rPr>
      </w:pPr>
      <w:r w:rsidRPr="009911FA">
        <w:rPr>
          <w:rFonts w:asciiTheme="majorHAnsi" w:hAnsiTheme="majorHAnsi" w:cstheme="majorHAnsi"/>
          <w:b/>
          <w:color w:val="382E7B"/>
        </w:rPr>
        <w:t>Please return the completed and signed form</w:t>
      </w:r>
      <w:r w:rsidRPr="009911FA">
        <w:rPr>
          <w:rFonts w:asciiTheme="majorHAnsi" w:hAnsiTheme="majorHAnsi" w:cstheme="majorHAnsi"/>
          <w:bCs/>
          <w:color w:val="382E7B"/>
        </w:rPr>
        <w:t xml:space="preserve"> to the Professional Awards Panel: </w:t>
      </w:r>
      <w:hyperlink r:id="rId42" w:history="1">
        <w:r w:rsidRPr="009911FA">
          <w:rPr>
            <w:rStyle w:val="Hyperlink"/>
            <w:rFonts w:asciiTheme="majorHAnsi" w:hAnsiTheme="majorHAnsi" w:cstheme="majorHAnsi"/>
            <w:bCs/>
            <w:color w:val="382E7B"/>
          </w:rPr>
          <w:t>professionalawards@csp.org.uk</w:t>
        </w:r>
      </w:hyperlink>
    </w:p>
    <w:p w14:paraId="52250815" w14:textId="77777777" w:rsidR="0073247A" w:rsidRDefault="00EF3F5D" w:rsidP="000B7389">
      <w:pPr>
        <w:rPr>
          <w:rFonts w:asciiTheme="majorHAnsi" w:hAnsiTheme="majorHAnsi" w:cstheme="majorHAnsi"/>
          <w:b/>
          <w:color w:val="382E7B"/>
        </w:rPr>
      </w:pPr>
      <w:r w:rsidRPr="009911FA">
        <w:rPr>
          <w:rFonts w:asciiTheme="majorHAnsi" w:hAnsiTheme="majorHAnsi" w:cstheme="majorHAnsi"/>
          <w:b/>
          <w:color w:val="382E7B"/>
        </w:rPr>
        <w:t>Email Subject field marked:</w:t>
      </w:r>
    </w:p>
    <w:p w14:paraId="5FD02D06" w14:textId="59BA10D8" w:rsidR="00EF3F5D" w:rsidRPr="009911FA" w:rsidRDefault="00EF3F5D" w:rsidP="000B7389">
      <w:pPr>
        <w:rPr>
          <w:rFonts w:asciiTheme="majorHAnsi" w:hAnsiTheme="majorHAnsi" w:cstheme="majorHAnsi"/>
          <w:bCs/>
          <w:color w:val="382E7B"/>
        </w:rPr>
      </w:pPr>
      <w:r w:rsidRPr="009911FA">
        <w:rPr>
          <w:rFonts w:asciiTheme="majorHAnsi" w:hAnsiTheme="majorHAnsi" w:cstheme="majorHAnsi"/>
          <w:bCs/>
          <w:color w:val="382E7B"/>
        </w:rPr>
        <w:t xml:space="preserve"> “[</w:t>
      </w:r>
      <w:r w:rsidR="009911FA" w:rsidRPr="009911FA">
        <w:rPr>
          <w:rFonts w:asciiTheme="majorHAnsi" w:hAnsiTheme="majorHAnsi" w:cstheme="majorHAnsi"/>
          <w:b/>
          <w:color w:val="382E7B"/>
        </w:rPr>
        <w:t xml:space="preserve">PLEASE </w:t>
      </w:r>
      <w:r w:rsidRPr="009911FA">
        <w:rPr>
          <w:rFonts w:asciiTheme="majorHAnsi" w:hAnsiTheme="majorHAnsi" w:cstheme="majorHAnsi"/>
          <w:b/>
          <w:color w:val="382E7B"/>
        </w:rPr>
        <w:t>INSERT THE NOMINEES NAME</w:t>
      </w:r>
      <w:r w:rsidRPr="009911FA">
        <w:rPr>
          <w:rFonts w:asciiTheme="majorHAnsi" w:hAnsiTheme="majorHAnsi" w:cstheme="majorHAnsi"/>
          <w:bCs/>
          <w:color w:val="382E7B"/>
        </w:rPr>
        <w:t>] - Nomination for Fellowship of CSP”.</w:t>
      </w:r>
    </w:p>
    <w:p w14:paraId="38A03A1E" w14:textId="7921F31F" w:rsidR="00EF770C" w:rsidRDefault="00EF770C" w:rsidP="0067675F">
      <w:pPr>
        <w:ind w:left="0"/>
        <w:rPr>
          <w:i w:val="0"/>
        </w:rPr>
        <w:sectPr w:rsidR="00EF770C" w:rsidSect="00C83C2D">
          <w:pgSz w:w="11906" w:h="16838"/>
          <w:pgMar w:top="1440" w:right="1440" w:bottom="1440" w:left="1440" w:header="708" w:footer="708" w:gutter="0"/>
          <w:cols w:space="708"/>
          <w:docGrid w:linePitch="360"/>
        </w:sectPr>
      </w:pPr>
    </w:p>
    <w:p w14:paraId="41B3C18F" w14:textId="0A444D94" w:rsidR="00225259" w:rsidRPr="00225259" w:rsidRDefault="009F72C2" w:rsidP="00F14C93">
      <w:pPr>
        <w:ind w:left="0"/>
        <w:rPr>
          <w:lang w:val="en-US" w:eastAsia="en-US"/>
        </w:rPr>
      </w:pPr>
      <w:r>
        <w:rPr>
          <w:i w:val="0"/>
          <w:iCs/>
          <w:noProof/>
        </w:rPr>
        <w:lastRenderedPageBreak/>
        <mc:AlternateContent>
          <mc:Choice Requires="wps">
            <w:drawing>
              <wp:anchor distT="0" distB="0" distL="114300" distR="114300" simplePos="0" relativeHeight="251827200" behindDoc="1" locked="0" layoutInCell="1" allowOverlap="1" wp14:anchorId="705C06DC" wp14:editId="01C2D1E2">
                <wp:simplePos x="0" y="0"/>
                <wp:positionH relativeFrom="column">
                  <wp:posOffset>5275613</wp:posOffset>
                </wp:positionH>
                <wp:positionV relativeFrom="paragraph">
                  <wp:posOffset>-154379</wp:posOffset>
                </wp:positionV>
                <wp:extent cx="4203180" cy="1828800"/>
                <wp:effectExtent l="0" t="0" r="26035" b="19050"/>
                <wp:wrapNone/>
                <wp:docPr id="13" name="Rectangle: Rounded Corners 13"/>
                <wp:cNvGraphicFramePr/>
                <a:graphic xmlns:a="http://schemas.openxmlformats.org/drawingml/2006/main">
                  <a:graphicData uri="http://schemas.microsoft.com/office/word/2010/wordprocessingShape">
                    <wps:wsp>
                      <wps:cNvSpPr/>
                      <wps:spPr>
                        <a:xfrm>
                          <a:off x="0" y="0"/>
                          <a:ext cx="4203180" cy="1828800"/>
                        </a:xfrm>
                        <a:prstGeom prst="roundRect">
                          <a:avLst/>
                        </a:prstGeom>
                        <a:noFill/>
                        <a:ln w="12700">
                          <a:solidFill>
                            <a:srgbClr val="FDB931"/>
                          </a:solid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16AD748" w14:textId="77777777" w:rsidR="00393DC2" w:rsidRPr="009F72C2" w:rsidRDefault="00393DC2" w:rsidP="009F72C2">
                            <w:pPr>
                              <w:tabs>
                                <w:tab w:val="left" w:pos="11587"/>
                              </w:tabs>
                              <w:ind w:left="0"/>
                              <w:rPr>
                                <w:rFonts w:asciiTheme="majorHAnsi" w:hAnsiTheme="majorHAnsi" w:cstheme="majorHAnsi"/>
                                <w:b/>
                                <w:bCs/>
                                <w:color w:val="382E7B"/>
                              </w:rPr>
                            </w:pPr>
                            <w:r w:rsidRPr="009F72C2">
                              <w:rPr>
                                <w:rFonts w:asciiTheme="majorHAnsi" w:hAnsiTheme="majorHAnsi" w:cstheme="majorHAnsi"/>
                                <w:b/>
                                <w:bCs/>
                                <w:color w:val="382E7B"/>
                              </w:rPr>
                              <w:t>Fellowship scoring results:</w:t>
                            </w:r>
                          </w:p>
                          <w:p w14:paraId="0AD1BD80" w14:textId="77777777" w:rsidR="00393DC2" w:rsidRPr="009F72C2" w:rsidRDefault="00393DC2" w:rsidP="00944F01">
                            <w:pPr>
                              <w:pStyle w:val="ListParagraph"/>
                              <w:numPr>
                                <w:ilvl w:val="0"/>
                                <w:numId w:val="36"/>
                              </w:numPr>
                              <w:tabs>
                                <w:tab w:val="left" w:pos="11587"/>
                              </w:tabs>
                              <w:spacing w:line="360" w:lineRule="auto"/>
                              <w:rPr>
                                <w:rFonts w:asciiTheme="majorHAnsi" w:hAnsiTheme="majorHAnsi" w:cstheme="majorHAnsi"/>
                                <w:color w:val="382E7B"/>
                              </w:rPr>
                            </w:pPr>
                            <w:r w:rsidRPr="00CF0B8A">
                              <w:rPr>
                                <w:rFonts w:asciiTheme="majorHAnsi" w:hAnsiTheme="majorHAnsi" w:cstheme="majorHAnsi"/>
                                <w:b/>
                                <w:bCs/>
                                <w:color w:val="382E7B"/>
                              </w:rPr>
                              <w:t>0 – 11.99</w:t>
                            </w:r>
                            <w:r w:rsidRPr="009F72C2">
                              <w:rPr>
                                <w:rFonts w:asciiTheme="majorHAnsi" w:hAnsiTheme="majorHAnsi" w:cstheme="majorHAnsi"/>
                                <w:color w:val="382E7B"/>
                              </w:rPr>
                              <w:t xml:space="preserve"> </w:t>
                            </w:r>
                            <w:r w:rsidRPr="00CF0B8A">
                              <w:rPr>
                                <w:rFonts w:asciiTheme="majorHAnsi" w:hAnsiTheme="majorHAnsi" w:cstheme="majorHAnsi"/>
                                <w:b/>
                                <w:bCs/>
                                <w:color w:val="382E7B"/>
                              </w:rPr>
                              <w:t>= Nomination rejected</w:t>
                            </w:r>
                          </w:p>
                          <w:p w14:paraId="2B5F90E6" w14:textId="77777777" w:rsidR="00393DC2" w:rsidRPr="00CF0B8A" w:rsidRDefault="00393DC2" w:rsidP="00944F01">
                            <w:pPr>
                              <w:pStyle w:val="ListParagraph"/>
                              <w:numPr>
                                <w:ilvl w:val="0"/>
                                <w:numId w:val="36"/>
                              </w:numPr>
                              <w:tabs>
                                <w:tab w:val="left" w:pos="11587"/>
                              </w:tabs>
                              <w:spacing w:line="360" w:lineRule="auto"/>
                              <w:rPr>
                                <w:rFonts w:asciiTheme="majorHAnsi" w:hAnsiTheme="majorHAnsi" w:cstheme="majorHAnsi"/>
                                <w:b/>
                                <w:bCs/>
                                <w:color w:val="382E7B"/>
                              </w:rPr>
                            </w:pPr>
                            <w:r w:rsidRPr="00CF0B8A">
                              <w:rPr>
                                <w:rFonts w:asciiTheme="majorHAnsi" w:hAnsiTheme="majorHAnsi" w:cstheme="majorHAnsi"/>
                                <w:b/>
                                <w:bCs/>
                                <w:color w:val="382E7B"/>
                              </w:rPr>
                              <w:t>12 – 17.99</w:t>
                            </w:r>
                            <w:r w:rsidRPr="009F72C2">
                              <w:rPr>
                                <w:rFonts w:asciiTheme="majorHAnsi" w:hAnsiTheme="majorHAnsi" w:cstheme="majorHAnsi"/>
                                <w:color w:val="382E7B"/>
                              </w:rPr>
                              <w:t xml:space="preserve"> = </w:t>
                            </w:r>
                            <w:r w:rsidRPr="00CF0B8A">
                              <w:rPr>
                                <w:rFonts w:asciiTheme="majorHAnsi" w:hAnsiTheme="majorHAnsi" w:cstheme="majorHAnsi"/>
                                <w:b/>
                                <w:bCs/>
                                <w:color w:val="382E7B"/>
                              </w:rPr>
                              <w:t>Additional evidence required</w:t>
                            </w:r>
                          </w:p>
                          <w:p w14:paraId="0C468047" w14:textId="77777777" w:rsidR="00393DC2" w:rsidRPr="009F72C2" w:rsidRDefault="00393DC2" w:rsidP="00944F01">
                            <w:pPr>
                              <w:pStyle w:val="ListParagraph"/>
                              <w:numPr>
                                <w:ilvl w:val="0"/>
                                <w:numId w:val="36"/>
                              </w:numPr>
                              <w:tabs>
                                <w:tab w:val="left" w:pos="11587"/>
                              </w:tabs>
                              <w:spacing w:line="360" w:lineRule="auto"/>
                              <w:rPr>
                                <w:rFonts w:asciiTheme="majorHAnsi" w:hAnsiTheme="majorHAnsi" w:cstheme="majorHAnsi"/>
                                <w:color w:val="382E7B"/>
                              </w:rPr>
                            </w:pPr>
                            <w:r w:rsidRPr="00CF0B8A">
                              <w:rPr>
                                <w:rFonts w:asciiTheme="majorHAnsi" w:hAnsiTheme="majorHAnsi" w:cstheme="majorHAnsi"/>
                                <w:b/>
                                <w:bCs/>
                                <w:color w:val="382E7B"/>
                              </w:rPr>
                              <w:t>18 – 24.00 = Nomination</w:t>
                            </w:r>
                            <w:r w:rsidRPr="009F72C2">
                              <w:rPr>
                                <w:rFonts w:asciiTheme="majorHAnsi" w:hAnsiTheme="majorHAnsi" w:cstheme="majorHAnsi"/>
                                <w:color w:val="382E7B"/>
                              </w:rPr>
                              <w:t xml:space="preserve"> </w:t>
                            </w:r>
                            <w:r w:rsidRPr="00CF0B8A">
                              <w:rPr>
                                <w:rFonts w:asciiTheme="majorHAnsi" w:hAnsiTheme="majorHAnsi" w:cstheme="majorHAnsi"/>
                                <w:b/>
                                <w:bCs/>
                                <w:color w:val="382E7B"/>
                              </w:rPr>
                              <w:t>recommended to Council</w:t>
                            </w:r>
                          </w:p>
                          <w:p w14:paraId="07B3EA87" w14:textId="77777777" w:rsidR="00393DC2" w:rsidRDefault="00393DC2" w:rsidP="009F72C2">
                            <w:pPr>
                              <w:tabs>
                                <w:tab w:val="left" w:pos="11587"/>
                              </w:tabs>
                              <w:ind w:left="0"/>
                              <w:rPr>
                                <w:rFonts w:asciiTheme="majorHAnsi" w:hAnsiTheme="majorHAnsi" w:cstheme="majorHAnsi"/>
                                <w:color w:val="382E7B"/>
                              </w:rPr>
                            </w:pPr>
                            <w:r>
                              <w:rPr>
                                <w:rFonts w:asciiTheme="majorHAnsi" w:hAnsiTheme="majorHAnsi" w:cstheme="majorHAnsi"/>
                                <w:b/>
                                <w:bCs/>
                                <w:color w:val="382E7B"/>
                              </w:rPr>
                              <w:t xml:space="preserve"> </w:t>
                            </w:r>
                          </w:p>
                          <w:p w14:paraId="1C390281" w14:textId="77777777" w:rsidR="00393DC2" w:rsidRPr="00A82687" w:rsidRDefault="00393DC2" w:rsidP="009F72C2">
                            <w:pPr>
                              <w:spacing w:before="0" w:after="0"/>
                              <w:ind w:left="0"/>
                              <w:textDirection w:val="btLr"/>
                              <w:rPr>
                                <w:rFonts w:ascii="Calibri Light" w:hAnsi="Calibri Light" w:cs="Calibri Light"/>
                                <w:i w:val="0"/>
                                <w:color w:val="FFFFFF" w:themeColor="background1"/>
                                <w:sz w:val="23"/>
                                <w:szCs w:val="23"/>
                              </w:rPr>
                            </w:pPr>
                            <w:r w:rsidRPr="00A82687">
                              <w:rPr>
                                <w:rFonts w:ascii="Calibri Light" w:hAnsi="Calibri Light" w:cs="Calibri Light"/>
                                <w:color w:val="FFFFFF" w:themeColor="background1"/>
                                <w:sz w:val="23"/>
                                <w:szCs w:val="23"/>
                              </w:rPr>
                              <w:t xml:space="preserve"> the Professional Awards Panel (PAP)</w:t>
                            </w:r>
                          </w:p>
                          <w:p w14:paraId="5221D0F3" w14:textId="77777777" w:rsidR="00393DC2" w:rsidRDefault="00393DC2" w:rsidP="009F72C2">
                            <w:pPr>
                              <w:jc w:val="center"/>
                            </w:pPr>
                          </w:p>
                        </w:txbxContent>
                      </wps:txbx>
                      <wps:bodyPr rot="0" spcFirstLastPara="0" vertOverflow="overflow" horzOverflow="overflow" vert="horz" wrap="square" lIns="288000" tIns="144000" rIns="180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5C06DC" id="Rectangle: Rounded Corners 13" o:spid="_x0000_s1046" style="position:absolute;margin-left:415.4pt;margin-top:-12.15pt;width:330.95pt;height:2in;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" filled="f" strokecolor="#fdb931" strokeweight="1pt">
                <v:stroke joinstyle="miter"/>
                <v:textbox inset="8mm,4mm,5mm,0">
                  <w:txbxContent>
                    <w:p w14:paraId="516AD748" w14:textId="77777777" w:rsidR="00393DC2" w:rsidRPr="009F72C2" w:rsidRDefault="00393DC2" w:rsidP="009F72C2">
                      <w:pPr>
                        <w:tabs>
                          <w:tab w:val="left" w:pos="11587"/>
                        </w:tabs>
                        <w:ind w:left="0"/>
                        <w:rPr>
                          <w:rFonts w:asciiTheme="majorHAnsi" w:hAnsiTheme="majorHAnsi" w:cstheme="majorHAnsi"/>
                          <w:b/>
                          <w:bCs/>
                          <w:color w:val="382E7B"/>
                        </w:rPr>
                      </w:pPr>
                      <w:r w:rsidRPr="009F72C2">
                        <w:rPr>
                          <w:rFonts w:asciiTheme="majorHAnsi" w:hAnsiTheme="majorHAnsi" w:cstheme="majorHAnsi"/>
                          <w:b/>
                          <w:bCs/>
                          <w:color w:val="382E7B"/>
                        </w:rPr>
                        <w:t>Fellowship scoring results:</w:t>
                      </w:r>
                    </w:p>
                    <w:p w14:paraId="0AD1BD80" w14:textId="77777777" w:rsidR="00393DC2" w:rsidRPr="009F72C2" w:rsidRDefault="00393DC2" w:rsidP="00944F01">
                      <w:pPr>
                        <w:pStyle w:val="ListParagraph"/>
                        <w:numPr>
                          <w:ilvl w:val="0"/>
                          <w:numId w:val="36"/>
                        </w:numPr>
                        <w:tabs>
                          <w:tab w:val="left" w:pos="11587"/>
                        </w:tabs>
                        <w:spacing w:line="360" w:lineRule="auto"/>
                        <w:rPr>
                          <w:rFonts w:asciiTheme="majorHAnsi" w:hAnsiTheme="majorHAnsi" w:cstheme="majorHAnsi"/>
                          <w:color w:val="382E7B"/>
                        </w:rPr>
                      </w:pPr>
                      <w:r w:rsidRPr="00CF0B8A">
                        <w:rPr>
                          <w:rFonts w:asciiTheme="majorHAnsi" w:hAnsiTheme="majorHAnsi" w:cstheme="majorHAnsi"/>
                          <w:b/>
                          <w:bCs/>
                          <w:color w:val="382E7B"/>
                        </w:rPr>
                        <w:t>0 – 11.99</w:t>
                      </w:r>
                      <w:r w:rsidRPr="009F72C2">
                        <w:rPr>
                          <w:rFonts w:asciiTheme="majorHAnsi" w:hAnsiTheme="majorHAnsi" w:cstheme="majorHAnsi"/>
                          <w:color w:val="382E7B"/>
                        </w:rPr>
                        <w:t xml:space="preserve"> </w:t>
                      </w:r>
                      <w:r w:rsidRPr="00CF0B8A">
                        <w:rPr>
                          <w:rFonts w:asciiTheme="majorHAnsi" w:hAnsiTheme="majorHAnsi" w:cstheme="majorHAnsi"/>
                          <w:b/>
                          <w:bCs/>
                          <w:color w:val="382E7B"/>
                        </w:rPr>
                        <w:t>= Nomination rejected</w:t>
                      </w:r>
                    </w:p>
                    <w:p w14:paraId="2B5F90E6" w14:textId="77777777" w:rsidR="00393DC2" w:rsidRPr="00CF0B8A" w:rsidRDefault="00393DC2" w:rsidP="00944F01">
                      <w:pPr>
                        <w:pStyle w:val="ListParagraph"/>
                        <w:numPr>
                          <w:ilvl w:val="0"/>
                          <w:numId w:val="36"/>
                        </w:numPr>
                        <w:tabs>
                          <w:tab w:val="left" w:pos="11587"/>
                        </w:tabs>
                        <w:spacing w:line="360" w:lineRule="auto"/>
                        <w:rPr>
                          <w:rFonts w:asciiTheme="majorHAnsi" w:hAnsiTheme="majorHAnsi" w:cstheme="majorHAnsi"/>
                          <w:b/>
                          <w:bCs/>
                          <w:color w:val="382E7B"/>
                        </w:rPr>
                      </w:pPr>
                      <w:r w:rsidRPr="00CF0B8A">
                        <w:rPr>
                          <w:rFonts w:asciiTheme="majorHAnsi" w:hAnsiTheme="majorHAnsi" w:cstheme="majorHAnsi"/>
                          <w:b/>
                          <w:bCs/>
                          <w:color w:val="382E7B"/>
                        </w:rPr>
                        <w:t>12 – 17.99</w:t>
                      </w:r>
                      <w:r w:rsidRPr="009F72C2">
                        <w:rPr>
                          <w:rFonts w:asciiTheme="majorHAnsi" w:hAnsiTheme="majorHAnsi" w:cstheme="majorHAnsi"/>
                          <w:color w:val="382E7B"/>
                        </w:rPr>
                        <w:t xml:space="preserve"> = </w:t>
                      </w:r>
                      <w:r w:rsidRPr="00CF0B8A">
                        <w:rPr>
                          <w:rFonts w:asciiTheme="majorHAnsi" w:hAnsiTheme="majorHAnsi" w:cstheme="majorHAnsi"/>
                          <w:b/>
                          <w:bCs/>
                          <w:color w:val="382E7B"/>
                        </w:rPr>
                        <w:t>Additional evidence required</w:t>
                      </w:r>
                    </w:p>
                    <w:p w14:paraId="0C468047" w14:textId="77777777" w:rsidR="00393DC2" w:rsidRPr="009F72C2" w:rsidRDefault="00393DC2" w:rsidP="00944F01">
                      <w:pPr>
                        <w:pStyle w:val="ListParagraph"/>
                        <w:numPr>
                          <w:ilvl w:val="0"/>
                          <w:numId w:val="36"/>
                        </w:numPr>
                        <w:tabs>
                          <w:tab w:val="left" w:pos="11587"/>
                        </w:tabs>
                        <w:spacing w:line="360" w:lineRule="auto"/>
                        <w:rPr>
                          <w:rFonts w:asciiTheme="majorHAnsi" w:hAnsiTheme="majorHAnsi" w:cstheme="majorHAnsi"/>
                          <w:color w:val="382E7B"/>
                        </w:rPr>
                      </w:pPr>
                      <w:r w:rsidRPr="00CF0B8A">
                        <w:rPr>
                          <w:rFonts w:asciiTheme="majorHAnsi" w:hAnsiTheme="majorHAnsi" w:cstheme="majorHAnsi"/>
                          <w:b/>
                          <w:bCs/>
                          <w:color w:val="382E7B"/>
                        </w:rPr>
                        <w:t>18 – 24.00 = Nomination</w:t>
                      </w:r>
                      <w:r w:rsidRPr="009F72C2">
                        <w:rPr>
                          <w:rFonts w:asciiTheme="majorHAnsi" w:hAnsiTheme="majorHAnsi" w:cstheme="majorHAnsi"/>
                          <w:color w:val="382E7B"/>
                        </w:rPr>
                        <w:t xml:space="preserve"> </w:t>
                      </w:r>
                      <w:r w:rsidRPr="00CF0B8A">
                        <w:rPr>
                          <w:rFonts w:asciiTheme="majorHAnsi" w:hAnsiTheme="majorHAnsi" w:cstheme="majorHAnsi"/>
                          <w:b/>
                          <w:bCs/>
                          <w:color w:val="382E7B"/>
                        </w:rPr>
                        <w:t>recommended to Council</w:t>
                      </w:r>
                    </w:p>
                    <w:p w14:paraId="07B3EA87" w14:textId="77777777" w:rsidR="00393DC2" w:rsidRDefault="00393DC2" w:rsidP="009F72C2">
                      <w:pPr>
                        <w:tabs>
                          <w:tab w:val="left" w:pos="11587"/>
                        </w:tabs>
                        <w:ind w:left="0"/>
                        <w:rPr>
                          <w:rFonts w:asciiTheme="majorHAnsi" w:hAnsiTheme="majorHAnsi" w:cstheme="majorHAnsi"/>
                          <w:color w:val="382E7B"/>
                        </w:rPr>
                      </w:pPr>
                      <w:r>
                        <w:rPr>
                          <w:rFonts w:asciiTheme="majorHAnsi" w:hAnsiTheme="majorHAnsi" w:cstheme="majorHAnsi"/>
                          <w:b/>
                          <w:bCs/>
                          <w:color w:val="382E7B"/>
                        </w:rPr>
                        <w:t xml:space="preserve"> </w:t>
                      </w:r>
                    </w:p>
                    <w:p w14:paraId="1C390281" w14:textId="77777777" w:rsidR="00393DC2" w:rsidRPr="00A82687" w:rsidRDefault="00393DC2" w:rsidP="009F72C2">
                      <w:pPr>
                        <w:spacing w:before="0" w:after="0"/>
                        <w:ind w:left="0"/>
                        <w:textDirection w:val="btLr"/>
                        <w:rPr>
                          <w:rFonts w:ascii="Calibri Light" w:hAnsi="Calibri Light" w:cs="Calibri Light"/>
                          <w:i w:val="0"/>
                          <w:color w:val="FFFFFF" w:themeColor="background1"/>
                          <w:sz w:val="23"/>
                          <w:szCs w:val="23"/>
                        </w:rPr>
                      </w:pPr>
                      <w:r w:rsidRPr="00A82687">
                        <w:rPr>
                          <w:rFonts w:ascii="Calibri Light" w:hAnsi="Calibri Light" w:cs="Calibri Light"/>
                          <w:color w:val="FFFFFF" w:themeColor="background1"/>
                          <w:sz w:val="23"/>
                          <w:szCs w:val="23"/>
                        </w:rPr>
                        <w:t xml:space="preserve"> the Professional Awards Panel (PAP)</w:t>
                      </w:r>
                    </w:p>
                    <w:p w14:paraId="5221D0F3" w14:textId="77777777" w:rsidR="00393DC2" w:rsidRDefault="00393DC2" w:rsidP="009F72C2">
                      <w:pPr>
                        <w:jc w:val="center"/>
                      </w:pPr>
                    </w:p>
                  </w:txbxContent>
                </v:textbox>
              </v:roundrect>
            </w:pict>
          </mc:Fallback>
        </mc:AlternateContent>
      </w:r>
    </w:p>
    <w:p w14:paraId="1E691E3C" w14:textId="062666D9" w:rsidR="0088249B" w:rsidRDefault="00DD3BBF" w:rsidP="00104A86">
      <w:pPr>
        <w:rPr>
          <w:i w:val="0"/>
        </w:rPr>
      </w:pPr>
      <w:r w:rsidRPr="00466C58">
        <w:rPr>
          <w:smallCaps/>
          <w:noProof/>
        </w:rPr>
        <w:drawing>
          <wp:anchor distT="0" distB="0" distL="114300" distR="114300" simplePos="0" relativeHeight="251569152" behindDoc="0" locked="0" layoutInCell="1" allowOverlap="1" wp14:anchorId="335DEFA3" wp14:editId="29FA8519">
            <wp:simplePos x="0" y="0"/>
            <wp:positionH relativeFrom="column">
              <wp:posOffset>0</wp:posOffset>
            </wp:positionH>
            <wp:positionV relativeFrom="paragraph">
              <wp:posOffset>487</wp:posOffset>
            </wp:positionV>
            <wp:extent cx="1838960" cy="1099820"/>
            <wp:effectExtent l="0" t="0" r="8890" b="5080"/>
            <wp:wrapSquare wrapText="bothSides"/>
            <wp:docPr id="224" name="Picture 224" descr="shade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dedlogo.JPG"/>
                    <pic:cNvPicPr/>
                  </pic:nvPicPr>
                  <pic:blipFill rotWithShape="1">
                    <a:blip r:embed="rId43"/>
                    <a:srcRect t="6723" b="-1"/>
                    <a:stretch/>
                  </pic:blipFill>
                  <pic:spPr bwMode="auto">
                    <a:xfrm>
                      <a:off x="0" y="0"/>
                      <a:ext cx="1838960" cy="1099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5E71E5" w14:textId="32B771BD" w:rsidR="00561B9A" w:rsidRDefault="00561B9A" w:rsidP="00561B9A">
      <w:pPr>
        <w:ind w:left="0"/>
      </w:pPr>
    </w:p>
    <w:p w14:paraId="45D5892E" w14:textId="4FF1A261" w:rsidR="00561B9A" w:rsidRDefault="00561B9A" w:rsidP="007616C2"/>
    <w:p w14:paraId="419D0744" w14:textId="12826327" w:rsidR="00DD3BBF" w:rsidRDefault="00DD3BBF" w:rsidP="00DD3BBF">
      <w:pPr>
        <w:ind w:left="0"/>
        <w:rPr>
          <w:i w:val="0"/>
        </w:rPr>
      </w:pPr>
      <w:bookmarkStart w:id="30" w:name="h.44sinio" w:colFirst="0" w:colLast="0"/>
      <w:bookmarkEnd w:id="30"/>
    </w:p>
    <w:p w14:paraId="77E6003C" w14:textId="6C0AAEEC" w:rsidR="00DD3BBF" w:rsidRDefault="00503378" w:rsidP="00503378">
      <w:pPr>
        <w:tabs>
          <w:tab w:val="left" w:pos="7853"/>
        </w:tabs>
        <w:ind w:left="0"/>
        <w:rPr>
          <w:b/>
          <w:i w:val="0"/>
        </w:rPr>
      </w:pPr>
      <w:r>
        <w:rPr>
          <w:b/>
          <w:i w:val="0"/>
        </w:rPr>
        <w:tab/>
      </w:r>
    </w:p>
    <w:p w14:paraId="402C85BC" w14:textId="7CF3C355" w:rsidR="00DD3BBF" w:rsidRDefault="00DD3BBF" w:rsidP="00066865">
      <w:pPr>
        <w:pStyle w:val="Heading1"/>
        <w:ind w:left="426"/>
      </w:pPr>
      <w:bookmarkStart w:id="31" w:name="_Toc67046060"/>
      <w:r w:rsidRPr="001651E9">
        <w:t>Appendix</w:t>
      </w:r>
      <w:r w:rsidR="006D3EDA">
        <w:t xml:space="preserve"> </w:t>
      </w:r>
      <w:r>
        <w:t xml:space="preserve">- </w:t>
      </w:r>
      <w:r w:rsidRPr="004107F2">
        <w:rPr>
          <w:i/>
          <w:iCs/>
          <w:color w:val="382E7B"/>
        </w:rPr>
        <w:t>Sample score sheet</w:t>
      </w:r>
      <w:r w:rsidRPr="00956440">
        <w:rPr>
          <w:color w:val="382E7B"/>
        </w:rPr>
        <w:t xml:space="preserve"> </w:t>
      </w:r>
      <w:r w:rsidRPr="00956440">
        <w:rPr>
          <w:b w:val="0"/>
          <w:bCs w:val="0"/>
        </w:rPr>
        <w:t>–</w:t>
      </w:r>
      <w:r>
        <w:t xml:space="preserve"> </w:t>
      </w:r>
      <w:r w:rsidRPr="003F4C5B">
        <w:t>Assessment of Fellowship</w:t>
      </w:r>
      <w:r>
        <w:t xml:space="preserve"> </w:t>
      </w:r>
      <w:r w:rsidRPr="003F4C5B">
        <w:t>submissions</w:t>
      </w:r>
      <w:bookmarkEnd w:id="31"/>
      <w:r w:rsidRPr="003F4C5B">
        <w:t xml:space="preserve"> </w:t>
      </w:r>
    </w:p>
    <w:p w14:paraId="07134276" w14:textId="77777777" w:rsidR="00DD3BBF" w:rsidRPr="0005245F" w:rsidRDefault="00DD3BBF" w:rsidP="000F6A6C">
      <w:pPr>
        <w:ind w:left="0"/>
        <w:rPr>
          <w:lang w:val="en-US"/>
        </w:rPr>
      </w:pPr>
    </w:p>
    <w:p w14:paraId="08E94F16" w14:textId="77777777" w:rsidR="00DD3BBF" w:rsidRDefault="00DD3BBF" w:rsidP="00DD3BBF">
      <w:pPr>
        <w:rPr>
          <w:rFonts w:asciiTheme="majorHAnsi" w:eastAsiaTheme="minorHAnsi" w:hAnsiTheme="majorHAnsi" w:cstheme="majorHAnsi"/>
          <w:b/>
          <w:i w:val="0"/>
        </w:rPr>
      </w:pPr>
      <w:r w:rsidRPr="0005245F">
        <w:rPr>
          <w:rFonts w:asciiTheme="majorHAnsi" w:eastAsiaTheme="minorHAnsi" w:hAnsiTheme="majorHAnsi" w:cstheme="majorHAnsi"/>
          <w:b/>
        </w:rPr>
        <w:t>Guidance for the Assessment of Nominations for Fellowship of the CSP</w:t>
      </w:r>
    </w:p>
    <w:p w14:paraId="798BA487" w14:textId="4C01F7C6" w:rsidR="00DD3BBF" w:rsidRDefault="00DD3BBF" w:rsidP="00DD3BBF">
      <w:pPr>
        <w:rPr>
          <w:rFonts w:asciiTheme="majorHAnsi" w:eastAsiaTheme="minorHAnsi" w:hAnsiTheme="majorHAnsi" w:cstheme="majorHAnsi"/>
        </w:rPr>
      </w:pPr>
      <w:r w:rsidRPr="0005245F">
        <w:rPr>
          <w:rFonts w:asciiTheme="majorHAnsi" w:eastAsia="Times New Roman" w:hAnsiTheme="majorHAnsi" w:cstheme="majorHAnsi"/>
          <w:color w:val="222222"/>
          <w:shd w:val="clear" w:color="auto" w:fill="FFFFFF"/>
        </w:rPr>
        <w:t>A </w:t>
      </w:r>
      <w:r w:rsidRPr="0005245F">
        <w:rPr>
          <w:rFonts w:asciiTheme="majorHAnsi" w:eastAsia="Times New Roman" w:hAnsiTheme="majorHAnsi" w:cstheme="majorHAnsi"/>
          <w:bCs/>
          <w:color w:val="222222"/>
        </w:rPr>
        <w:t>Fellowship</w:t>
      </w:r>
      <w:r w:rsidRPr="0005245F">
        <w:rPr>
          <w:rFonts w:asciiTheme="majorHAnsi" w:eastAsia="Times New Roman" w:hAnsiTheme="majorHAnsi" w:cstheme="majorHAnsi"/>
          <w:color w:val="222222"/>
          <w:shd w:val="clear" w:color="auto" w:fill="FFFFFF"/>
        </w:rPr>
        <w:t> of the </w:t>
      </w:r>
      <w:r w:rsidRPr="0005245F">
        <w:rPr>
          <w:rFonts w:asciiTheme="majorHAnsi" w:eastAsia="Times New Roman" w:hAnsiTheme="majorHAnsi" w:cstheme="majorHAnsi"/>
          <w:bCs/>
          <w:color w:val="222222"/>
        </w:rPr>
        <w:t>Chartered Society of Physiotherapy</w:t>
      </w:r>
      <w:r w:rsidRPr="0005245F">
        <w:rPr>
          <w:rFonts w:asciiTheme="majorHAnsi" w:eastAsia="Times New Roman" w:hAnsiTheme="majorHAnsi" w:cstheme="majorHAnsi"/>
          <w:color w:val="222222"/>
          <w:shd w:val="clear" w:color="auto" w:fill="FFFFFF"/>
        </w:rPr>
        <w:t xml:space="preserve"> is awarded to a member who has made an </w:t>
      </w:r>
      <w:r w:rsidRPr="0005245F">
        <w:rPr>
          <w:rFonts w:asciiTheme="majorHAnsi" w:eastAsia="Times New Roman" w:hAnsiTheme="majorHAnsi" w:cstheme="majorHAnsi"/>
          <w:b/>
          <w:color w:val="222222"/>
          <w:shd w:val="clear" w:color="auto" w:fill="FFFFFF"/>
        </w:rPr>
        <w:t>exceptional</w:t>
      </w:r>
      <w:r w:rsidRPr="0005245F">
        <w:rPr>
          <w:rFonts w:asciiTheme="majorHAnsi" w:eastAsia="Times New Roman" w:hAnsiTheme="majorHAnsi" w:cstheme="majorHAnsi"/>
          <w:color w:val="222222"/>
          <w:shd w:val="clear" w:color="auto" w:fill="FFFFFF"/>
        </w:rPr>
        <w:t xml:space="preserve"> contribution to the advancement of the profession by forwarding the boundaries of professional knowledge and/or practice and/or furthering the aims of the profession and the </w:t>
      </w:r>
      <w:r w:rsidRPr="0005245F">
        <w:rPr>
          <w:rFonts w:asciiTheme="majorHAnsi" w:eastAsia="Times New Roman" w:hAnsiTheme="majorHAnsi" w:cstheme="majorHAnsi"/>
          <w:bCs/>
          <w:color w:val="222222"/>
        </w:rPr>
        <w:t>Society</w:t>
      </w:r>
      <w:r w:rsidRPr="0005245F">
        <w:rPr>
          <w:rFonts w:asciiTheme="majorHAnsi" w:eastAsia="Times New Roman" w:hAnsiTheme="majorHAnsi" w:cstheme="majorHAnsi"/>
          <w:color w:val="222222"/>
          <w:shd w:val="clear" w:color="auto" w:fill="FFFFFF"/>
        </w:rPr>
        <w:t>.</w:t>
      </w:r>
      <w:r w:rsidRPr="0005245F">
        <w:rPr>
          <w:rFonts w:asciiTheme="majorHAnsi" w:eastAsiaTheme="minorHAnsi" w:hAnsiTheme="majorHAnsi" w:cstheme="majorHAnsi"/>
        </w:rPr>
        <w:t xml:space="preserve">   There are two main areas that the nominations will be assessed against:</w:t>
      </w:r>
    </w:p>
    <w:p w14:paraId="028B54A1" w14:textId="77777777" w:rsidR="00B220C1" w:rsidRPr="0005245F" w:rsidRDefault="00B220C1" w:rsidP="00DD3BBF">
      <w:pPr>
        <w:rPr>
          <w:rFonts w:asciiTheme="majorHAnsi" w:eastAsiaTheme="minorHAnsi" w:hAnsiTheme="majorHAnsi" w:cstheme="majorHAnsi"/>
          <w:i w:val="0"/>
        </w:rPr>
      </w:pPr>
    </w:p>
    <w:p w14:paraId="7D33CF51" w14:textId="77777777" w:rsidR="00DD3BBF" w:rsidRPr="0005245F" w:rsidRDefault="00DD3BBF" w:rsidP="00DD3BBF">
      <w:pPr>
        <w:numPr>
          <w:ilvl w:val="0"/>
          <w:numId w:val="5"/>
        </w:numPr>
        <w:contextualSpacing/>
        <w:rPr>
          <w:rFonts w:asciiTheme="majorHAnsi" w:eastAsiaTheme="minorHAnsi" w:hAnsiTheme="majorHAnsi" w:cstheme="majorHAnsi"/>
          <w:b/>
          <w:i w:val="0"/>
        </w:rPr>
      </w:pPr>
      <w:r w:rsidRPr="0005245F">
        <w:rPr>
          <w:rFonts w:asciiTheme="majorHAnsi" w:eastAsiaTheme="minorHAnsi" w:hAnsiTheme="majorHAnsi" w:cstheme="majorHAnsi"/>
          <w:b/>
        </w:rPr>
        <w:t>Contribution to the advancement of the profession in their area of expertise furthering the aims of the CSP, and</w:t>
      </w:r>
    </w:p>
    <w:p w14:paraId="47A5556E" w14:textId="77777777" w:rsidR="00DD3BBF" w:rsidRPr="00585596" w:rsidRDefault="00DD3BBF" w:rsidP="00DD3BBF">
      <w:pPr>
        <w:numPr>
          <w:ilvl w:val="0"/>
          <w:numId w:val="5"/>
        </w:numPr>
        <w:contextualSpacing/>
        <w:rPr>
          <w:rFonts w:asciiTheme="majorHAnsi" w:eastAsiaTheme="minorHAnsi" w:hAnsiTheme="majorHAnsi" w:cstheme="majorHAnsi"/>
          <w:b/>
          <w:i w:val="0"/>
        </w:rPr>
      </w:pPr>
      <w:r w:rsidRPr="0005245F">
        <w:rPr>
          <w:rFonts w:asciiTheme="majorHAnsi" w:eastAsiaTheme="minorHAnsi" w:hAnsiTheme="majorHAnsi" w:cstheme="majorHAnsi"/>
          <w:b/>
        </w:rPr>
        <w:t>Breadth of impact</w:t>
      </w:r>
    </w:p>
    <w:p w14:paraId="2CCB324E" w14:textId="77777777" w:rsidR="00DD3BBF" w:rsidRPr="0005245F" w:rsidRDefault="00DD3BBF" w:rsidP="00DD3BBF">
      <w:pPr>
        <w:ind w:left="720"/>
        <w:contextualSpacing/>
        <w:rPr>
          <w:rFonts w:asciiTheme="majorHAnsi" w:eastAsiaTheme="minorHAnsi" w:hAnsiTheme="majorHAnsi" w:cstheme="majorHAnsi"/>
          <w:b/>
          <w:i w:val="0"/>
        </w:rPr>
      </w:pPr>
    </w:p>
    <w:p w14:paraId="4E9ED1BA" w14:textId="3A0D7CBD" w:rsidR="00DD3BBF" w:rsidRDefault="00DD3BBF" w:rsidP="000F6A6C">
      <w:pPr>
        <w:ind w:left="360"/>
        <w:contextualSpacing/>
        <w:rPr>
          <w:rFonts w:asciiTheme="majorHAnsi" w:eastAsiaTheme="minorHAnsi" w:hAnsiTheme="majorHAnsi" w:cstheme="majorHAnsi"/>
          <w:b/>
        </w:rPr>
      </w:pPr>
      <w:r w:rsidRPr="0005245F">
        <w:rPr>
          <w:rFonts w:asciiTheme="majorHAnsi" w:eastAsiaTheme="minorHAnsi" w:hAnsiTheme="majorHAnsi" w:cstheme="majorHAnsi"/>
        </w:rPr>
        <w:t xml:space="preserve">These will both be assessed and scored in terms of their </w:t>
      </w:r>
      <w:r w:rsidRPr="0005245F">
        <w:rPr>
          <w:rFonts w:asciiTheme="majorHAnsi" w:eastAsiaTheme="minorHAnsi" w:hAnsiTheme="majorHAnsi" w:cstheme="majorHAnsi"/>
          <w:b/>
        </w:rPr>
        <w:t xml:space="preserve">validity </w:t>
      </w:r>
      <w:r w:rsidR="00164E40" w:rsidRPr="0005245F">
        <w:rPr>
          <w:rFonts w:asciiTheme="majorHAnsi" w:eastAsiaTheme="minorHAnsi" w:hAnsiTheme="majorHAnsi" w:cstheme="majorHAnsi"/>
          <w:b/>
        </w:rPr>
        <w:t>i.e.,</w:t>
      </w:r>
      <w:r w:rsidRPr="0005245F">
        <w:rPr>
          <w:rFonts w:asciiTheme="majorHAnsi" w:eastAsiaTheme="minorHAnsi" w:hAnsiTheme="majorHAnsi" w:cstheme="majorHAnsi"/>
          <w:b/>
        </w:rPr>
        <w:t xml:space="preserve"> to what extent and how the evidence has been validated and by whom</w:t>
      </w:r>
      <w:r>
        <w:rPr>
          <w:rFonts w:asciiTheme="majorHAnsi" w:eastAsiaTheme="minorHAnsi" w:hAnsiTheme="majorHAnsi" w:cstheme="majorHAnsi"/>
          <w:b/>
        </w:rPr>
        <w:t>.</w:t>
      </w:r>
    </w:p>
    <w:p w14:paraId="32772911" w14:textId="304BD3A9" w:rsidR="00A5237D" w:rsidRDefault="00A5237D" w:rsidP="000F6A6C">
      <w:pPr>
        <w:ind w:left="360"/>
        <w:contextualSpacing/>
        <w:rPr>
          <w:rFonts w:asciiTheme="majorHAnsi" w:eastAsiaTheme="minorHAnsi" w:hAnsiTheme="majorHAnsi" w:cstheme="majorHAnsi"/>
          <w:i w:val="0"/>
        </w:rPr>
      </w:pPr>
    </w:p>
    <w:p w14:paraId="6803C459" w14:textId="73906EE2" w:rsidR="00CE0ABB" w:rsidRDefault="00CE0ABB" w:rsidP="000F6A6C">
      <w:pPr>
        <w:ind w:left="360"/>
        <w:contextualSpacing/>
        <w:rPr>
          <w:rFonts w:asciiTheme="majorHAnsi" w:eastAsiaTheme="minorHAnsi" w:hAnsiTheme="majorHAnsi" w:cstheme="majorHAnsi"/>
          <w:i w:val="0"/>
        </w:rPr>
      </w:pPr>
    </w:p>
    <w:p w14:paraId="06FACB2B" w14:textId="49E0C125" w:rsidR="00CE0ABB" w:rsidRDefault="00CE0ABB" w:rsidP="000F6A6C">
      <w:pPr>
        <w:ind w:left="360"/>
        <w:contextualSpacing/>
        <w:rPr>
          <w:rFonts w:asciiTheme="majorHAnsi" w:eastAsiaTheme="minorHAnsi" w:hAnsiTheme="majorHAnsi" w:cstheme="majorHAnsi"/>
          <w:i w:val="0"/>
        </w:rPr>
      </w:pPr>
    </w:p>
    <w:p w14:paraId="4E5E7BC3" w14:textId="77777777" w:rsidR="00CE0ABB" w:rsidRDefault="00CE0ABB" w:rsidP="000F6A6C">
      <w:pPr>
        <w:ind w:left="360"/>
        <w:contextualSpacing/>
        <w:rPr>
          <w:rFonts w:asciiTheme="majorHAnsi" w:eastAsiaTheme="minorHAnsi" w:hAnsiTheme="majorHAnsi" w:cstheme="majorHAnsi"/>
          <w:i w:val="0"/>
        </w:rPr>
      </w:pPr>
    </w:p>
    <w:p w14:paraId="45F7A12F" w14:textId="77777777" w:rsidR="00A5237D" w:rsidRPr="000F6A6C" w:rsidRDefault="00A5237D" w:rsidP="00F14C93">
      <w:pPr>
        <w:ind w:left="0"/>
        <w:contextualSpacing/>
        <w:rPr>
          <w:rFonts w:asciiTheme="majorHAnsi" w:eastAsiaTheme="minorHAnsi" w:hAnsiTheme="majorHAnsi" w:cstheme="majorHAnsi"/>
          <w:i w:val="0"/>
        </w:rPr>
      </w:pPr>
    </w:p>
    <w:p w14:paraId="2F325A7C" w14:textId="77777777" w:rsidR="003E18F2" w:rsidRPr="003E18F2" w:rsidRDefault="00DD3BBF" w:rsidP="00F8380E">
      <w:pPr>
        <w:pStyle w:val="ListParagraph"/>
        <w:numPr>
          <w:ilvl w:val="0"/>
          <w:numId w:val="6"/>
        </w:numPr>
        <w:ind w:left="360"/>
        <w:rPr>
          <w:rFonts w:asciiTheme="majorHAnsi" w:eastAsiaTheme="minorHAnsi" w:hAnsiTheme="majorHAnsi" w:cstheme="majorHAnsi"/>
          <w:i w:val="0"/>
        </w:rPr>
      </w:pPr>
      <w:r w:rsidRPr="00585596">
        <w:rPr>
          <w:rFonts w:asciiTheme="majorHAnsi" w:eastAsiaTheme="minorHAnsi" w:hAnsiTheme="majorHAnsi" w:cstheme="majorHAnsi"/>
          <w:b/>
        </w:rPr>
        <w:lastRenderedPageBreak/>
        <w:t xml:space="preserve">Contribution to the advancement of the profession in their area of expertise furthering the aims of the CSP </w:t>
      </w:r>
    </w:p>
    <w:p w14:paraId="3DE0A7AF" w14:textId="435BAE16" w:rsidR="00DD3BBF" w:rsidRPr="00585596" w:rsidRDefault="00DD3BBF" w:rsidP="00F8380E">
      <w:pPr>
        <w:pStyle w:val="ListParagraph"/>
        <w:ind w:left="360"/>
        <w:rPr>
          <w:rFonts w:asciiTheme="majorHAnsi" w:eastAsiaTheme="minorHAnsi" w:hAnsiTheme="majorHAnsi" w:cstheme="majorHAnsi"/>
          <w:i w:val="0"/>
        </w:rPr>
      </w:pPr>
      <w:r w:rsidRPr="00585596">
        <w:rPr>
          <w:rFonts w:asciiTheme="majorHAnsi" w:eastAsiaTheme="minorHAnsi" w:hAnsiTheme="majorHAnsi" w:cstheme="majorHAnsi"/>
          <w:b/>
        </w:rPr>
        <w:t xml:space="preserve">– </w:t>
      </w:r>
      <w:r w:rsidRPr="00585596">
        <w:rPr>
          <w:rFonts w:asciiTheme="majorHAnsi" w:eastAsiaTheme="minorHAnsi" w:hAnsiTheme="majorHAnsi" w:cstheme="majorHAnsi"/>
        </w:rPr>
        <w:t>this relates to how their work has influenced both thinking and practice within or about the profession to the extent that new concepts /practices have been introduced.</w:t>
      </w:r>
    </w:p>
    <w:p w14:paraId="6E8DB99E" w14:textId="77777777" w:rsidR="00DD3BBF" w:rsidRPr="004C096F" w:rsidRDefault="00DD3BBF" w:rsidP="004C096F">
      <w:pPr>
        <w:ind w:left="0"/>
        <w:rPr>
          <w:rFonts w:eastAsiaTheme="minorHAnsi"/>
          <w:i w:val="0"/>
        </w:rPr>
      </w:pPr>
    </w:p>
    <w:tbl>
      <w:tblPr>
        <w:tblStyle w:val="TableGrid1"/>
        <w:tblW w:w="14454" w:type="dxa"/>
        <w:tblLook w:val="04A0" w:firstRow="1" w:lastRow="0" w:firstColumn="1" w:lastColumn="0" w:noHBand="0" w:noVBand="1"/>
      </w:tblPr>
      <w:tblGrid>
        <w:gridCol w:w="1838"/>
        <w:gridCol w:w="5528"/>
        <w:gridCol w:w="1418"/>
        <w:gridCol w:w="3998"/>
        <w:gridCol w:w="1672"/>
      </w:tblGrid>
      <w:tr w:rsidR="00DD3BBF" w:rsidRPr="0005245F" w14:paraId="4F846573" w14:textId="77777777" w:rsidTr="00D9087C">
        <w:tc>
          <w:tcPr>
            <w:tcW w:w="1838" w:type="dxa"/>
          </w:tcPr>
          <w:p w14:paraId="4E16C275" w14:textId="77777777" w:rsidR="00DD3BBF" w:rsidRPr="0005245F" w:rsidRDefault="00DD3BBF" w:rsidP="00A95BB0">
            <w:pPr>
              <w:ind w:left="0"/>
              <w:jc w:val="center"/>
              <w:rPr>
                <w:rFonts w:asciiTheme="majorHAnsi" w:eastAsiaTheme="minorHAnsi" w:hAnsiTheme="majorHAnsi" w:cstheme="majorHAnsi"/>
              </w:rPr>
            </w:pPr>
            <w:r w:rsidRPr="0005245F">
              <w:rPr>
                <w:rFonts w:asciiTheme="majorHAnsi" w:eastAsiaTheme="minorHAnsi" w:hAnsiTheme="majorHAnsi" w:cstheme="majorHAnsi"/>
                <w:b/>
              </w:rPr>
              <w:t>Criterion</w:t>
            </w:r>
          </w:p>
        </w:tc>
        <w:tc>
          <w:tcPr>
            <w:tcW w:w="5528" w:type="dxa"/>
          </w:tcPr>
          <w:p w14:paraId="5A2ED73F" w14:textId="77777777" w:rsidR="00DD3BBF" w:rsidRPr="0005245F" w:rsidRDefault="00DD3BBF" w:rsidP="00A95BB0">
            <w:pPr>
              <w:ind w:left="0"/>
              <w:jc w:val="center"/>
              <w:rPr>
                <w:rFonts w:asciiTheme="majorHAnsi" w:eastAsiaTheme="minorHAnsi" w:hAnsiTheme="majorHAnsi" w:cstheme="majorHAnsi"/>
                <w:b/>
              </w:rPr>
            </w:pPr>
            <w:r w:rsidRPr="0005245F">
              <w:rPr>
                <w:rFonts w:asciiTheme="majorHAnsi" w:eastAsiaTheme="minorHAnsi" w:hAnsiTheme="majorHAnsi" w:cstheme="majorHAnsi"/>
                <w:b/>
              </w:rPr>
              <w:t>Considerations</w:t>
            </w:r>
          </w:p>
        </w:tc>
        <w:tc>
          <w:tcPr>
            <w:tcW w:w="1418" w:type="dxa"/>
          </w:tcPr>
          <w:p w14:paraId="5204766F" w14:textId="77777777" w:rsidR="00DD3BBF" w:rsidRPr="0005245F" w:rsidRDefault="00DD3BBF" w:rsidP="00A95BB0">
            <w:pPr>
              <w:ind w:left="0"/>
              <w:jc w:val="center"/>
              <w:rPr>
                <w:rFonts w:asciiTheme="majorHAnsi" w:eastAsiaTheme="minorHAnsi" w:hAnsiTheme="majorHAnsi" w:cstheme="majorHAnsi"/>
                <w:b/>
              </w:rPr>
            </w:pPr>
            <w:r w:rsidRPr="0005245F">
              <w:rPr>
                <w:rFonts w:asciiTheme="majorHAnsi" w:eastAsiaTheme="minorHAnsi" w:hAnsiTheme="majorHAnsi" w:cstheme="majorHAnsi"/>
                <w:b/>
              </w:rPr>
              <w:t>Comments</w:t>
            </w:r>
          </w:p>
        </w:tc>
        <w:tc>
          <w:tcPr>
            <w:tcW w:w="3998" w:type="dxa"/>
          </w:tcPr>
          <w:p w14:paraId="3757E6D7" w14:textId="77777777" w:rsidR="00D9087C"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 xml:space="preserve">The validity of the contribution. </w:t>
            </w:r>
            <w:r w:rsidR="00A95BB0">
              <w:rPr>
                <w:rFonts w:asciiTheme="majorHAnsi" w:eastAsiaTheme="minorHAnsi" w:hAnsiTheme="majorHAnsi" w:cstheme="majorHAnsi"/>
                <w:b/>
              </w:rPr>
              <w:t xml:space="preserve">  </w:t>
            </w:r>
          </w:p>
          <w:p w14:paraId="10406568" w14:textId="4827BBAE" w:rsidR="00DD3BBF" w:rsidRPr="0005245F"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How and by whom has this been validated?</w:t>
            </w:r>
          </w:p>
        </w:tc>
        <w:tc>
          <w:tcPr>
            <w:tcW w:w="1672" w:type="dxa"/>
          </w:tcPr>
          <w:p w14:paraId="117EFB89" w14:textId="77777777" w:rsidR="00DD3BBF" w:rsidRPr="0005245F" w:rsidRDefault="00DD3BBF" w:rsidP="00231964">
            <w:pPr>
              <w:rPr>
                <w:rFonts w:asciiTheme="majorHAnsi" w:eastAsiaTheme="minorHAnsi" w:hAnsiTheme="majorHAnsi" w:cstheme="majorHAnsi"/>
                <w:b/>
              </w:rPr>
            </w:pPr>
            <w:r w:rsidRPr="0005245F">
              <w:rPr>
                <w:rFonts w:asciiTheme="majorHAnsi" w:eastAsiaTheme="minorHAnsi" w:hAnsiTheme="majorHAnsi" w:cstheme="majorHAnsi"/>
                <w:b/>
              </w:rPr>
              <w:t xml:space="preserve"> Score</w:t>
            </w:r>
          </w:p>
        </w:tc>
      </w:tr>
      <w:tr w:rsidR="00DD3BBF" w:rsidRPr="0005245F" w14:paraId="2F30DA3D" w14:textId="77777777" w:rsidTr="00D9087C">
        <w:tc>
          <w:tcPr>
            <w:tcW w:w="1838" w:type="dxa"/>
          </w:tcPr>
          <w:p w14:paraId="2534CCD6" w14:textId="77777777" w:rsidR="00DD3BBF" w:rsidRPr="0005245F"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 xml:space="preserve">Furthering the aims of the CSP and /or the profession </w:t>
            </w:r>
          </w:p>
        </w:tc>
        <w:tc>
          <w:tcPr>
            <w:tcW w:w="5528" w:type="dxa"/>
          </w:tcPr>
          <w:p w14:paraId="75A30255" w14:textId="77777777" w:rsidR="00DD3BBF" w:rsidRPr="0005245F" w:rsidRDefault="00DD3BBF" w:rsidP="00A95BB0">
            <w:pPr>
              <w:ind w:left="0"/>
              <w:rPr>
                <w:rFonts w:asciiTheme="majorHAnsi" w:eastAsiaTheme="minorHAnsi" w:hAnsiTheme="majorHAnsi" w:cstheme="majorHAnsi"/>
              </w:rPr>
            </w:pPr>
            <w:r w:rsidRPr="0005245F">
              <w:rPr>
                <w:rFonts w:asciiTheme="majorHAnsi" w:eastAsiaTheme="minorHAnsi" w:hAnsiTheme="majorHAnsi" w:cstheme="majorHAnsi"/>
              </w:rPr>
              <w:t>Evidence relating to the areas of the CSP vision and mission statements</w:t>
            </w:r>
          </w:p>
          <w:p w14:paraId="099D79DB" w14:textId="77777777" w:rsidR="00DD3BBF" w:rsidRPr="0005245F" w:rsidRDefault="00DD3BBF" w:rsidP="00231964">
            <w:pPr>
              <w:rPr>
                <w:rFonts w:asciiTheme="majorHAnsi" w:eastAsiaTheme="minorHAnsi" w:hAnsiTheme="majorHAnsi" w:cstheme="majorHAnsi"/>
              </w:rPr>
            </w:pPr>
          </w:p>
        </w:tc>
        <w:tc>
          <w:tcPr>
            <w:tcW w:w="1418" w:type="dxa"/>
          </w:tcPr>
          <w:p w14:paraId="79588D83" w14:textId="77777777" w:rsidR="00DD3BBF" w:rsidRPr="0005245F" w:rsidRDefault="00DD3BBF" w:rsidP="00231964">
            <w:pPr>
              <w:rPr>
                <w:rFonts w:asciiTheme="majorHAnsi" w:eastAsiaTheme="minorHAnsi" w:hAnsiTheme="majorHAnsi" w:cstheme="majorHAnsi"/>
              </w:rPr>
            </w:pPr>
          </w:p>
        </w:tc>
        <w:tc>
          <w:tcPr>
            <w:tcW w:w="3998" w:type="dxa"/>
          </w:tcPr>
          <w:p w14:paraId="5539DB51" w14:textId="77777777" w:rsidR="00DD3BBF" w:rsidRPr="0005245F" w:rsidRDefault="00DD3BBF" w:rsidP="00231964">
            <w:pPr>
              <w:rPr>
                <w:rFonts w:asciiTheme="majorHAnsi" w:eastAsiaTheme="minorHAnsi" w:hAnsiTheme="majorHAnsi" w:cstheme="majorHAnsi"/>
              </w:rPr>
            </w:pPr>
          </w:p>
        </w:tc>
        <w:tc>
          <w:tcPr>
            <w:tcW w:w="1672" w:type="dxa"/>
          </w:tcPr>
          <w:p w14:paraId="279F8EAA"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3</w:t>
            </w:r>
          </w:p>
        </w:tc>
      </w:tr>
      <w:tr w:rsidR="00DD3BBF" w:rsidRPr="0005245F" w14:paraId="7F848BDA" w14:textId="77777777" w:rsidTr="00D9087C">
        <w:tc>
          <w:tcPr>
            <w:tcW w:w="1838" w:type="dxa"/>
          </w:tcPr>
          <w:p w14:paraId="00311EC5" w14:textId="7FB01DDC" w:rsidR="00DD3BBF" w:rsidRPr="0005245F"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Innovation</w:t>
            </w:r>
          </w:p>
          <w:p w14:paraId="77761F6A" w14:textId="77777777" w:rsidR="00DD3BBF" w:rsidRPr="0005245F" w:rsidRDefault="00DD3BBF" w:rsidP="00231964">
            <w:pPr>
              <w:rPr>
                <w:rFonts w:asciiTheme="majorHAnsi" w:eastAsiaTheme="minorHAnsi" w:hAnsiTheme="majorHAnsi" w:cstheme="majorHAnsi"/>
                <w:b/>
              </w:rPr>
            </w:pPr>
          </w:p>
        </w:tc>
        <w:tc>
          <w:tcPr>
            <w:tcW w:w="5528" w:type="dxa"/>
          </w:tcPr>
          <w:p w14:paraId="09A01A07" w14:textId="77777777" w:rsidR="00DD3BBF" w:rsidRPr="0005245F" w:rsidRDefault="00DD3BBF" w:rsidP="00A95BB0">
            <w:pPr>
              <w:ind w:left="0"/>
              <w:rPr>
                <w:rFonts w:asciiTheme="majorHAnsi" w:eastAsiaTheme="minorHAnsi" w:hAnsiTheme="majorHAnsi" w:cstheme="majorHAnsi"/>
              </w:rPr>
            </w:pPr>
            <w:r w:rsidRPr="0005245F">
              <w:rPr>
                <w:rFonts w:asciiTheme="majorHAnsi" w:eastAsiaTheme="minorHAnsi" w:hAnsiTheme="majorHAnsi" w:cstheme="majorHAnsi"/>
              </w:rPr>
              <w:t xml:space="preserve">Development of a new contribution, advancing the knowledge base and or scope of professional practice. </w:t>
            </w:r>
          </w:p>
        </w:tc>
        <w:tc>
          <w:tcPr>
            <w:tcW w:w="1418" w:type="dxa"/>
          </w:tcPr>
          <w:p w14:paraId="5E132B6C" w14:textId="77777777" w:rsidR="00DD3BBF" w:rsidRPr="0005245F" w:rsidRDefault="00DD3BBF" w:rsidP="00231964">
            <w:pPr>
              <w:rPr>
                <w:rFonts w:asciiTheme="majorHAnsi" w:eastAsiaTheme="minorHAnsi" w:hAnsiTheme="majorHAnsi" w:cstheme="majorHAnsi"/>
              </w:rPr>
            </w:pPr>
          </w:p>
        </w:tc>
        <w:tc>
          <w:tcPr>
            <w:tcW w:w="3998" w:type="dxa"/>
          </w:tcPr>
          <w:p w14:paraId="2075C6DF" w14:textId="77777777" w:rsidR="00DD3BBF" w:rsidRPr="0005245F" w:rsidRDefault="00DD3BBF" w:rsidP="00231964">
            <w:pPr>
              <w:rPr>
                <w:rFonts w:asciiTheme="majorHAnsi" w:eastAsiaTheme="minorHAnsi" w:hAnsiTheme="majorHAnsi" w:cstheme="majorHAnsi"/>
              </w:rPr>
            </w:pPr>
          </w:p>
        </w:tc>
        <w:tc>
          <w:tcPr>
            <w:tcW w:w="1672" w:type="dxa"/>
          </w:tcPr>
          <w:p w14:paraId="615B1D6B"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4</w:t>
            </w:r>
          </w:p>
        </w:tc>
      </w:tr>
      <w:tr w:rsidR="00DD3BBF" w:rsidRPr="0005245F" w14:paraId="4653987A" w14:textId="77777777" w:rsidTr="00D9087C">
        <w:tc>
          <w:tcPr>
            <w:tcW w:w="1838" w:type="dxa"/>
            <w:tcBorders>
              <w:bottom w:val="single" w:sz="4" w:space="0" w:color="auto"/>
            </w:tcBorders>
          </w:tcPr>
          <w:p w14:paraId="1AF61F50" w14:textId="3D77701D" w:rsidR="00DD3BBF" w:rsidRPr="0005245F"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 xml:space="preserve">The type and scale of the output of the activities </w:t>
            </w:r>
          </w:p>
          <w:p w14:paraId="6F1BEFF0" w14:textId="77777777" w:rsidR="00DD3BBF" w:rsidRPr="0005245F" w:rsidRDefault="00DD3BBF" w:rsidP="00231964">
            <w:pPr>
              <w:rPr>
                <w:rFonts w:asciiTheme="majorHAnsi" w:eastAsiaTheme="minorHAnsi" w:hAnsiTheme="majorHAnsi" w:cstheme="majorHAnsi"/>
                <w:b/>
              </w:rPr>
            </w:pPr>
          </w:p>
        </w:tc>
        <w:tc>
          <w:tcPr>
            <w:tcW w:w="5528" w:type="dxa"/>
            <w:tcBorders>
              <w:bottom w:val="single" w:sz="4" w:space="0" w:color="auto"/>
            </w:tcBorders>
          </w:tcPr>
          <w:p w14:paraId="32F3ED7E" w14:textId="711071BC" w:rsidR="00E51907" w:rsidRDefault="00DD3BBF" w:rsidP="00A95BB0">
            <w:pPr>
              <w:ind w:left="0"/>
              <w:rPr>
                <w:rFonts w:asciiTheme="majorHAnsi" w:eastAsiaTheme="minorHAnsi" w:hAnsiTheme="majorHAnsi" w:cstheme="majorHAnsi"/>
              </w:rPr>
            </w:pPr>
            <w:r w:rsidRPr="0005245F">
              <w:rPr>
                <w:rFonts w:asciiTheme="majorHAnsi" w:eastAsiaTheme="minorHAnsi" w:hAnsiTheme="majorHAnsi" w:cstheme="majorHAnsi"/>
              </w:rPr>
              <w:t xml:space="preserve">Evidence of the </w:t>
            </w:r>
            <w:r w:rsidRPr="0005245F">
              <w:rPr>
                <w:rFonts w:asciiTheme="majorHAnsi" w:eastAsiaTheme="minorHAnsi" w:hAnsiTheme="majorHAnsi" w:cstheme="majorHAnsi"/>
                <w:b/>
              </w:rPr>
              <w:t>outputs</w:t>
            </w:r>
            <w:r w:rsidRPr="0005245F">
              <w:rPr>
                <w:rFonts w:asciiTheme="majorHAnsi" w:eastAsiaTheme="minorHAnsi" w:hAnsiTheme="majorHAnsi" w:cstheme="majorHAnsi"/>
              </w:rPr>
              <w:t xml:space="preserve"> – if publications etc, where have they been </w:t>
            </w:r>
            <w:r w:rsidR="00E51907" w:rsidRPr="0005245F">
              <w:rPr>
                <w:rFonts w:asciiTheme="majorHAnsi" w:eastAsiaTheme="minorHAnsi" w:hAnsiTheme="majorHAnsi" w:cstheme="majorHAnsi"/>
              </w:rPr>
              <w:t>published?</w:t>
            </w:r>
            <w:r w:rsidR="00E51907">
              <w:rPr>
                <w:rFonts w:asciiTheme="majorHAnsi" w:eastAsiaTheme="minorHAnsi" w:hAnsiTheme="majorHAnsi" w:cstheme="majorHAnsi"/>
              </w:rPr>
              <w:t>;</w:t>
            </w:r>
            <w:r w:rsidRPr="0005245F">
              <w:rPr>
                <w:rFonts w:asciiTheme="majorHAnsi" w:eastAsiaTheme="minorHAnsi" w:hAnsiTheme="majorHAnsi" w:cstheme="majorHAnsi"/>
              </w:rPr>
              <w:t xml:space="preserve"> local non peer reviewed, peer reviewed physio, peer reviewed wider than physio? </w:t>
            </w:r>
          </w:p>
          <w:p w14:paraId="1DD0CD04" w14:textId="7D4462CC" w:rsidR="00DD3BBF" w:rsidRPr="0005245F" w:rsidRDefault="00E51907" w:rsidP="00A95BB0">
            <w:pPr>
              <w:ind w:left="0"/>
              <w:rPr>
                <w:rFonts w:asciiTheme="majorHAnsi" w:eastAsiaTheme="minorHAnsi" w:hAnsiTheme="majorHAnsi" w:cstheme="majorHAnsi"/>
              </w:rPr>
            </w:pPr>
            <w:r w:rsidRPr="0005245F">
              <w:rPr>
                <w:rFonts w:asciiTheme="majorHAnsi" w:eastAsiaTheme="minorHAnsi" w:hAnsiTheme="majorHAnsi" w:cstheme="majorHAnsi"/>
              </w:rPr>
              <w:t>Also,</w:t>
            </w:r>
            <w:r w:rsidR="00DD3BBF" w:rsidRPr="0005245F">
              <w:rPr>
                <w:rFonts w:asciiTheme="majorHAnsi" w:eastAsiaTheme="minorHAnsi" w:hAnsiTheme="majorHAnsi" w:cstheme="majorHAnsi"/>
              </w:rPr>
              <w:t xml:space="preserve"> to be taken into consideration is how many are first name publications or collaborations and, over what period of time? If service focused what is the format of the outputs? how have they been disseminated? </w:t>
            </w:r>
          </w:p>
        </w:tc>
        <w:tc>
          <w:tcPr>
            <w:tcW w:w="1418" w:type="dxa"/>
            <w:tcBorders>
              <w:bottom w:val="single" w:sz="4" w:space="0" w:color="auto"/>
            </w:tcBorders>
          </w:tcPr>
          <w:p w14:paraId="6E55CB9F" w14:textId="77777777" w:rsidR="00DD3BBF" w:rsidRPr="0005245F" w:rsidRDefault="00DD3BBF" w:rsidP="00231964">
            <w:pPr>
              <w:rPr>
                <w:rFonts w:asciiTheme="majorHAnsi" w:eastAsiaTheme="minorHAnsi" w:hAnsiTheme="majorHAnsi" w:cstheme="majorHAnsi"/>
              </w:rPr>
            </w:pPr>
          </w:p>
        </w:tc>
        <w:tc>
          <w:tcPr>
            <w:tcW w:w="3998" w:type="dxa"/>
            <w:tcBorders>
              <w:bottom w:val="single" w:sz="4" w:space="0" w:color="auto"/>
            </w:tcBorders>
          </w:tcPr>
          <w:p w14:paraId="6C71834D" w14:textId="77777777" w:rsidR="00DD3BBF" w:rsidRPr="0005245F" w:rsidRDefault="00DD3BBF" w:rsidP="00231964">
            <w:pPr>
              <w:rPr>
                <w:rFonts w:asciiTheme="majorHAnsi" w:eastAsiaTheme="minorHAnsi" w:hAnsiTheme="majorHAnsi" w:cstheme="majorHAnsi"/>
              </w:rPr>
            </w:pPr>
          </w:p>
        </w:tc>
        <w:tc>
          <w:tcPr>
            <w:tcW w:w="1672" w:type="dxa"/>
          </w:tcPr>
          <w:p w14:paraId="59C71A94"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3</w:t>
            </w:r>
          </w:p>
        </w:tc>
      </w:tr>
      <w:tr w:rsidR="00DD3BBF" w:rsidRPr="0005245F" w14:paraId="23B41805" w14:textId="77777777" w:rsidTr="00D9087C">
        <w:tc>
          <w:tcPr>
            <w:tcW w:w="1838" w:type="dxa"/>
            <w:tcBorders>
              <w:left w:val="nil"/>
              <w:bottom w:val="nil"/>
              <w:right w:val="nil"/>
            </w:tcBorders>
          </w:tcPr>
          <w:p w14:paraId="100D4BB4" w14:textId="77777777" w:rsidR="00DD3BBF" w:rsidRPr="0005245F" w:rsidRDefault="00DD3BBF" w:rsidP="00231964">
            <w:pPr>
              <w:rPr>
                <w:rFonts w:asciiTheme="majorHAnsi" w:eastAsiaTheme="minorHAnsi" w:hAnsiTheme="majorHAnsi" w:cstheme="majorHAnsi"/>
              </w:rPr>
            </w:pPr>
          </w:p>
        </w:tc>
        <w:tc>
          <w:tcPr>
            <w:tcW w:w="5528" w:type="dxa"/>
            <w:tcBorders>
              <w:left w:val="nil"/>
              <w:bottom w:val="nil"/>
              <w:right w:val="nil"/>
            </w:tcBorders>
          </w:tcPr>
          <w:p w14:paraId="691DE186" w14:textId="77777777" w:rsidR="00DD3BBF" w:rsidRPr="0005245F" w:rsidRDefault="00DD3BBF" w:rsidP="00231964">
            <w:pPr>
              <w:rPr>
                <w:rFonts w:asciiTheme="majorHAnsi" w:eastAsiaTheme="minorHAnsi" w:hAnsiTheme="majorHAnsi" w:cstheme="majorHAnsi"/>
              </w:rPr>
            </w:pPr>
          </w:p>
        </w:tc>
        <w:tc>
          <w:tcPr>
            <w:tcW w:w="1418" w:type="dxa"/>
            <w:tcBorders>
              <w:left w:val="nil"/>
              <w:bottom w:val="nil"/>
              <w:right w:val="nil"/>
            </w:tcBorders>
          </w:tcPr>
          <w:p w14:paraId="3A61C72B" w14:textId="77777777" w:rsidR="00DD3BBF" w:rsidRPr="0005245F" w:rsidRDefault="00DD3BBF" w:rsidP="00231964">
            <w:pPr>
              <w:rPr>
                <w:rFonts w:asciiTheme="majorHAnsi" w:eastAsiaTheme="minorHAnsi" w:hAnsiTheme="majorHAnsi" w:cstheme="majorHAnsi"/>
              </w:rPr>
            </w:pPr>
          </w:p>
        </w:tc>
        <w:tc>
          <w:tcPr>
            <w:tcW w:w="3998" w:type="dxa"/>
            <w:tcBorders>
              <w:left w:val="nil"/>
              <w:bottom w:val="nil"/>
            </w:tcBorders>
          </w:tcPr>
          <w:p w14:paraId="54228F44" w14:textId="77777777" w:rsidR="00DD3BBF" w:rsidRPr="0005245F" w:rsidRDefault="00DD3BBF" w:rsidP="00231964">
            <w:pPr>
              <w:rPr>
                <w:rFonts w:asciiTheme="majorHAnsi" w:eastAsiaTheme="minorHAnsi" w:hAnsiTheme="majorHAnsi" w:cstheme="majorHAnsi"/>
              </w:rPr>
            </w:pPr>
          </w:p>
        </w:tc>
        <w:tc>
          <w:tcPr>
            <w:tcW w:w="1672" w:type="dxa"/>
          </w:tcPr>
          <w:p w14:paraId="4CDF0AF4"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10</w:t>
            </w:r>
          </w:p>
        </w:tc>
      </w:tr>
    </w:tbl>
    <w:p w14:paraId="531AD9F0" w14:textId="77777777" w:rsidR="00D9087C" w:rsidRPr="0005245F" w:rsidRDefault="00D9087C" w:rsidP="00136241">
      <w:pPr>
        <w:ind w:left="0"/>
        <w:rPr>
          <w:rFonts w:eastAsiaTheme="minorHAnsi"/>
          <w:i w:val="0"/>
        </w:rPr>
      </w:pPr>
    </w:p>
    <w:p w14:paraId="5134D619" w14:textId="77777777" w:rsidR="003E18F2" w:rsidRPr="003E18F2" w:rsidRDefault="00DD3BBF" w:rsidP="00F8380E">
      <w:pPr>
        <w:pStyle w:val="ListParagraph"/>
        <w:numPr>
          <w:ilvl w:val="0"/>
          <w:numId w:val="6"/>
        </w:numPr>
        <w:ind w:left="360"/>
        <w:rPr>
          <w:rFonts w:asciiTheme="majorHAnsi" w:eastAsiaTheme="minorHAnsi" w:hAnsiTheme="majorHAnsi" w:cstheme="majorHAnsi"/>
          <w:i w:val="0"/>
        </w:rPr>
      </w:pPr>
      <w:r w:rsidRPr="00585596">
        <w:rPr>
          <w:rFonts w:asciiTheme="majorHAnsi" w:eastAsiaTheme="minorHAnsi" w:hAnsiTheme="majorHAnsi" w:cstheme="majorHAnsi"/>
          <w:b/>
        </w:rPr>
        <w:lastRenderedPageBreak/>
        <w:t>Breadth of impact</w:t>
      </w:r>
    </w:p>
    <w:p w14:paraId="08F98AF2" w14:textId="7306709E" w:rsidR="00DD3BBF" w:rsidRPr="003E18F2" w:rsidRDefault="003E18F2" w:rsidP="00F8380E">
      <w:pPr>
        <w:pStyle w:val="ListParagraph"/>
        <w:ind w:left="360"/>
        <w:rPr>
          <w:rFonts w:asciiTheme="majorHAnsi" w:eastAsiaTheme="minorHAnsi" w:hAnsiTheme="majorHAnsi" w:cstheme="majorHAnsi"/>
          <w:bCs/>
          <w:i w:val="0"/>
        </w:rPr>
      </w:pPr>
      <w:r w:rsidRPr="003E18F2">
        <w:rPr>
          <w:rFonts w:asciiTheme="majorHAnsi" w:eastAsiaTheme="minorHAnsi" w:hAnsiTheme="majorHAnsi" w:cstheme="majorHAnsi"/>
          <w:bCs/>
        </w:rPr>
        <w:t>-</w:t>
      </w:r>
      <w:r w:rsidR="00DD3BBF" w:rsidRPr="003E18F2">
        <w:rPr>
          <w:rFonts w:asciiTheme="majorHAnsi" w:eastAsiaTheme="minorHAnsi" w:hAnsiTheme="majorHAnsi" w:cstheme="majorHAnsi"/>
          <w:bCs/>
        </w:rPr>
        <w:t xml:space="preserve">This is the most important element of the submission. We are looking for evidence of the breadth (the scale) of the impact their work has resulted in and particularly beyond their local sphere of influence. </w:t>
      </w:r>
    </w:p>
    <w:tbl>
      <w:tblPr>
        <w:tblStyle w:val="TableGrid1"/>
        <w:tblW w:w="15021" w:type="dxa"/>
        <w:tblLook w:val="04A0" w:firstRow="1" w:lastRow="0" w:firstColumn="1" w:lastColumn="0" w:noHBand="0" w:noVBand="1"/>
      </w:tblPr>
      <w:tblGrid>
        <w:gridCol w:w="1838"/>
        <w:gridCol w:w="6379"/>
        <w:gridCol w:w="1559"/>
        <w:gridCol w:w="3969"/>
        <w:gridCol w:w="1276"/>
      </w:tblGrid>
      <w:tr w:rsidR="00DD3BBF" w:rsidRPr="0005245F" w14:paraId="30D068E3" w14:textId="77777777" w:rsidTr="00D9087C">
        <w:tc>
          <w:tcPr>
            <w:tcW w:w="1838" w:type="dxa"/>
          </w:tcPr>
          <w:p w14:paraId="68541677" w14:textId="77777777" w:rsidR="00DD3BBF" w:rsidRPr="0005245F" w:rsidRDefault="00DD3BBF" w:rsidP="00136241">
            <w:pPr>
              <w:ind w:left="0"/>
              <w:rPr>
                <w:rFonts w:asciiTheme="majorHAnsi" w:eastAsiaTheme="minorHAnsi" w:hAnsiTheme="majorHAnsi" w:cstheme="majorHAnsi"/>
              </w:rPr>
            </w:pPr>
            <w:r w:rsidRPr="0005245F">
              <w:rPr>
                <w:rFonts w:asciiTheme="majorHAnsi" w:eastAsiaTheme="minorHAnsi" w:hAnsiTheme="majorHAnsi" w:cstheme="majorHAnsi"/>
                <w:b/>
              </w:rPr>
              <w:t>Criterion</w:t>
            </w:r>
          </w:p>
        </w:tc>
        <w:tc>
          <w:tcPr>
            <w:tcW w:w="6379" w:type="dxa"/>
          </w:tcPr>
          <w:p w14:paraId="7CEEC80A" w14:textId="77777777"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Considerations</w:t>
            </w:r>
          </w:p>
        </w:tc>
        <w:tc>
          <w:tcPr>
            <w:tcW w:w="1559" w:type="dxa"/>
          </w:tcPr>
          <w:p w14:paraId="6F7D2EA7" w14:textId="77777777"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Comments</w:t>
            </w:r>
          </w:p>
        </w:tc>
        <w:tc>
          <w:tcPr>
            <w:tcW w:w="3969" w:type="dxa"/>
          </w:tcPr>
          <w:p w14:paraId="3073A2CC" w14:textId="77777777"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The validity of the contribution. How and by whom has this been validated?</w:t>
            </w:r>
          </w:p>
        </w:tc>
        <w:tc>
          <w:tcPr>
            <w:tcW w:w="1276" w:type="dxa"/>
          </w:tcPr>
          <w:p w14:paraId="5F3935C3" w14:textId="77777777" w:rsidR="00DD3BBF" w:rsidRPr="0005245F" w:rsidRDefault="00DD3BBF" w:rsidP="00231964">
            <w:pPr>
              <w:rPr>
                <w:rFonts w:asciiTheme="majorHAnsi" w:eastAsiaTheme="minorHAnsi" w:hAnsiTheme="majorHAnsi" w:cstheme="majorHAnsi"/>
                <w:b/>
              </w:rPr>
            </w:pPr>
            <w:r w:rsidRPr="0005245F">
              <w:rPr>
                <w:rFonts w:asciiTheme="majorHAnsi" w:eastAsiaTheme="minorHAnsi" w:hAnsiTheme="majorHAnsi" w:cstheme="majorHAnsi"/>
                <w:b/>
              </w:rPr>
              <w:t xml:space="preserve"> Score</w:t>
            </w:r>
          </w:p>
        </w:tc>
      </w:tr>
      <w:tr w:rsidR="00DD3BBF" w:rsidRPr="0005245F" w14:paraId="657EFFF2" w14:textId="77777777" w:rsidTr="00D9087C">
        <w:trPr>
          <w:trHeight w:val="4579"/>
        </w:trPr>
        <w:tc>
          <w:tcPr>
            <w:tcW w:w="1838" w:type="dxa"/>
            <w:tcBorders>
              <w:bottom w:val="single" w:sz="4" w:space="0" w:color="auto"/>
            </w:tcBorders>
          </w:tcPr>
          <w:p w14:paraId="46548749" w14:textId="77777777"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 xml:space="preserve">Impact </w:t>
            </w:r>
          </w:p>
        </w:tc>
        <w:tc>
          <w:tcPr>
            <w:tcW w:w="6379" w:type="dxa"/>
            <w:tcBorders>
              <w:bottom w:val="single" w:sz="4" w:space="0" w:color="auto"/>
            </w:tcBorders>
          </w:tcPr>
          <w:p w14:paraId="672EAC11" w14:textId="77777777" w:rsidR="00136241" w:rsidRDefault="00DD3BBF" w:rsidP="00136241">
            <w:pPr>
              <w:ind w:left="0"/>
              <w:rPr>
                <w:rFonts w:asciiTheme="majorHAnsi" w:eastAsiaTheme="minorHAnsi" w:hAnsiTheme="majorHAnsi" w:cstheme="majorHAnsi"/>
              </w:rPr>
            </w:pPr>
            <w:r w:rsidRPr="0005245F">
              <w:rPr>
                <w:rFonts w:asciiTheme="majorHAnsi" w:eastAsiaTheme="minorHAnsi" w:hAnsiTheme="majorHAnsi" w:cstheme="majorHAnsi"/>
              </w:rPr>
              <w:t xml:space="preserve">Evidence of wide influence and specific impact, the </w:t>
            </w:r>
            <w:r w:rsidRPr="0005245F">
              <w:rPr>
                <w:rFonts w:asciiTheme="majorHAnsi" w:eastAsiaTheme="minorHAnsi" w:hAnsiTheme="majorHAnsi" w:cstheme="majorHAnsi"/>
                <w:b/>
              </w:rPr>
              <w:t xml:space="preserve">OUTCOME </w:t>
            </w:r>
            <w:r w:rsidRPr="0005245F">
              <w:rPr>
                <w:rFonts w:asciiTheme="majorHAnsi" w:eastAsiaTheme="minorHAnsi" w:hAnsiTheme="majorHAnsi" w:cstheme="majorHAnsi"/>
              </w:rPr>
              <w:t xml:space="preserve">of this activity – Quantifiable information should be provided including numbers impacted on and in what way and over a sustained period of time. </w:t>
            </w:r>
          </w:p>
          <w:p w14:paraId="06BDB5DE" w14:textId="77777777" w:rsidR="00136241" w:rsidRDefault="00DD3BBF" w:rsidP="00136241">
            <w:pPr>
              <w:ind w:left="0"/>
              <w:rPr>
                <w:rFonts w:asciiTheme="majorHAnsi" w:eastAsiaTheme="minorHAnsi" w:hAnsiTheme="majorHAnsi" w:cstheme="majorHAnsi"/>
              </w:rPr>
            </w:pPr>
            <w:r w:rsidRPr="0005245F">
              <w:rPr>
                <w:rFonts w:asciiTheme="majorHAnsi" w:eastAsiaTheme="minorHAnsi" w:hAnsiTheme="majorHAnsi" w:cstheme="majorHAnsi"/>
              </w:rPr>
              <w:t xml:space="preserve">How and by what means have they disseminated, engaged, influenced? </w:t>
            </w:r>
          </w:p>
          <w:p w14:paraId="33D6C58D" w14:textId="2C40824C" w:rsidR="00DD3BBF" w:rsidRPr="0005245F" w:rsidRDefault="00DD3BBF" w:rsidP="00AD36F7">
            <w:pPr>
              <w:ind w:left="0"/>
              <w:rPr>
                <w:rFonts w:asciiTheme="majorHAnsi" w:eastAsiaTheme="minorHAnsi" w:hAnsiTheme="majorHAnsi" w:cstheme="majorHAnsi"/>
              </w:rPr>
            </w:pPr>
            <w:r w:rsidRPr="00136241">
              <w:rPr>
                <w:rFonts w:asciiTheme="majorHAnsi" w:eastAsiaTheme="minorHAnsi" w:hAnsiTheme="majorHAnsi" w:cstheme="majorHAnsi"/>
                <w:b/>
                <w:bCs/>
              </w:rPr>
              <w:t>Lists of</w:t>
            </w:r>
            <w:r w:rsidR="00136241" w:rsidRPr="00136241">
              <w:rPr>
                <w:rFonts w:asciiTheme="majorHAnsi" w:eastAsiaTheme="minorHAnsi" w:hAnsiTheme="majorHAnsi" w:cstheme="majorHAnsi"/>
                <w:b/>
                <w:bCs/>
              </w:rPr>
              <w:t xml:space="preserve"> </w:t>
            </w:r>
            <w:r w:rsidRPr="00136241">
              <w:rPr>
                <w:rFonts w:asciiTheme="majorHAnsi" w:eastAsiaTheme="minorHAnsi" w:hAnsiTheme="majorHAnsi" w:cstheme="majorHAnsi"/>
                <w:b/>
                <w:bCs/>
              </w:rPr>
              <w:t>publications/presentations are NOT enough,</w:t>
            </w:r>
            <w:r w:rsidRPr="0005245F">
              <w:rPr>
                <w:rFonts w:asciiTheme="majorHAnsi" w:eastAsiaTheme="minorHAnsi" w:hAnsiTheme="majorHAnsi" w:cstheme="majorHAnsi"/>
              </w:rPr>
              <w:t xml:space="preserve"> </w:t>
            </w:r>
            <w:r w:rsidR="00AD36F7">
              <w:rPr>
                <w:rFonts w:asciiTheme="majorHAnsi" w:eastAsiaTheme="minorHAnsi" w:hAnsiTheme="majorHAnsi" w:cstheme="majorHAnsi"/>
              </w:rPr>
              <w:t xml:space="preserve">instead, </w:t>
            </w:r>
            <w:r w:rsidRPr="0005245F">
              <w:rPr>
                <w:rFonts w:asciiTheme="majorHAnsi" w:eastAsiaTheme="minorHAnsi" w:hAnsiTheme="majorHAnsi" w:cstheme="majorHAnsi"/>
              </w:rPr>
              <w:t xml:space="preserve">evidence </w:t>
            </w:r>
            <w:r w:rsidRPr="00031AD4">
              <w:rPr>
                <w:rFonts w:asciiTheme="majorHAnsi" w:eastAsiaTheme="minorHAnsi" w:hAnsiTheme="majorHAnsi" w:cstheme="majorHAnsi"/>
                <w:u w:val="single"/>
              </w:rPr>
              <w:t>how</w:t>
            </w:r>
            <w:r w:rsidRPr="0005245F">
              <w:rPr>
                <w:rFonts w:asciiTheme="majorHAnsi" w:eastAsiaTheme="minorHAnsi" w:hAnsiTheme="majorHAnsi" w:cstheme="majorHAnsi"/>
              </w:rPr>
              <w:t xml:space="preserve"> these have influenced practice and professional thinking and, over a sustained period of time (&gt;10 </w:t>
            </w:r>
            <w:r>
              <w:rPr>
                <w:rFonts w:asciiTheme="majorHAnsi" w:eastAsiaTheme="minorHAnsi" w:hAnsiTheme="majorHAnsi" w:cstheme="majorHAnsi"/>
              </w:rPr>
              <w:t>years</w:t>
            </w:r>
            <w:r w:rsidRPr="0005245F">
              <w:rPr>
                <w:rFonts w:asciiTheme="majorHAnsi" w:eastAsiaTheme="minorHAnsi" w:hAnsiTheme="majorHAnsi" w:cstheme="majorHAnsi"/>
              </w:rPr>
              <w:t xml:space="preserve">). For managers or those involved in service redesign, for example, evidence </w:t>
            </w:r>
            <w:r w:rsidRPr="00031AD4">
              <w:rPr>
                <w:rFonts w:asciiTheme="majorHAnsi" w:eastAsiaTheme="minorHAnsi" w:hAnsiTheme="majorHAnsi" w:cstheme="majorHAnsi"/>
                <w:u w:val="single"/>
              </w:rPr>
              <w:t>how</w:t>
            </w:r>
            <w:r w:rsidRPr="0005245F">
              <w:rPr>
                <w:rFonts w:asciiTheme="majorHAnsi" w:eastAsiaTheme="minorHAnsi" w:hAnsiTheme="majorHAnsi" w:cstheme="majorHAnsi"/>
              </w:rPr>
              <w:t xml:space="preserve"> their local service developments have influenced other physiotherapy or other clinical services throughout the UK or wider (&gt;10yrs) </w:t>
            </w:r>
          </w:p>
        </w:tc>
        <w:tc>
          <w:tcPr>
            <w:tcW w:w="1559" w:type="dxa"/>
            <w:tcBorders>
              <w:bottom w:val="single" w:sz="4" w:space="0" w:color="auto"/>
            </w:tcBorders>
          </w:tcPr>
          <w:p w14:paraId="51657761" w14:textId="77777777" w:rsidR="00DD3BBF" w:rsidRPr="0005245F" w:rsidRDefault="00DD3BBF" w:rsidP="00231964">
            <w:pPr>
              <w:rPr>
                <w:rFonts w:asciiTheme="majorHAnsi" w:eastAsiaTheme="minorHAnsi" w:hAnsiTheme="majorHAnsi" w:cstheme="majorHAnsi"/>
              </w:rPr>
            </w:pPr>
          </w:p>
        </w:tc>
        <w:tc>
          <w:tcPr>
            <w:tcW w:w="3969" w:type="dxa"/>
            <w:tcBorders>
              <w:bottom w:val="single" w:sz="4" w:space="0" w:color="auto"/>
            </w:tcBorders>
          </w:tcPr>
          <w:p w14:paraId="3CA1B72E" w14:textId="77777777" w:rsidR="00DD3BBF" w:rsidRPr="0005245F" w:rsidRDefault="00DD3BBF" w:rsidP="00231964">
            <w:pPr>
              <w:rPr>
                <w:rFonts w:asciiTheme="majorHAnsi" w:eastAsiaTheme="minorHAnsi" w:hAnsiTheme="majorHAnsi" w:cstheme="majorHAnsi"/>
              </w:rPr>
            </w:pPr>
          </w:p>
        </w:tc>
        <w:tc>
          <w:tcPr>
            <w:tcW w:w="1276" w:type="dxa"/>
          </w:tcPr>
          <w:p w14:paraId="22FD2B9E"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8</w:t>
            </w:r>
          </w:p>
        </w:tc>
      </w:tr>
      <w:tr w:rsidR="00136241" w:rsidRPr="0005245F" w14:paraId="1DDE0F0A" w14:textId="77777777" w:rsidTr="00D9087C">
        <w:trPr>
          <w:trHeight w:val="651"/>
        </w:trPr>
        <w:tc>
          <w:tcPr>
            <w:tcW w:w="1838" w:type="dxa"/>
            <w:tcBorders>
              <w:bottom w:val="single" w:sz="4" w:space="0" w:color="auto"/>
            </w:tcBorders>
          </w:tcPr>
          <w:p w14:paraId="542DE5EB" w14:textId="49FAD9FB"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Influencing the thinking, strategy and practice of others</w:t>
            </w:r>
          </w:p>
        </w:tc>
        <w:tc>
          <w:tcPr>
            <w:tcW w:w="6379" w:type="dxa"/>
            <w:tcBorders>
              <w:bottom w:val="single" w:sz="4" w:space="0" w:color="auto"/>
            </w:tcBorders>
          </w:tcPr>
          <w:p w14:paraId="7FDA3DA3" w14:textId="7662CAB8" w:rsidR="00DD3BBF" w:rsidRPr="0005245F" w:rsidRDefault="00DD3BBF" w:rsidP="00136241">
            <w:pPr>
              <w:ind w:left="0"/>
              <w:rPr>
                <w:rFonts w:asciiTheme="majorHAnsi" w:eastAsiaTheme="minorHAnsi" w:hAnsiTheme="majorHAnsi" w:cstheme="majorHAnsi"/>
              </w:rPr>
            </w:pPr>
            <w:r w:rsidRPr="0005245F">
              <w:rPr>
                <w:rFonts w:asciiTheme="majorHAnsi" w:eastAsiaTheme="minorHAnsi" w:hAnsiTheme="majorHAnsi" w:cstheme="majorHAnsi"/>
              </w:rPr>
              <w:t>Evidence of wide influence such as working for and on behalf of the CSP nationally, international physio organisations; government and national bodies, other key stakeholders and professional organisations i.e. Royal Colleges, NICE, Cochrane etc</w:t>
            </w:r>
          </w:p>
        </w:tc>
        <w:tc>
          <w:tcPr>
            <w:tcW w:w="1559" w:type="dxa"/>
            <w:tcBorders>
              <w:bottom w:val="single" w:sz="4" w:space="0" w:color="auto"/>
            </w:tcBorders>
          </w:tcPr>
          <w:p w14:paraId="727B8B2D" w14:textId="77777777" w:rsidR="00DD3BBF" w:rsidRPr="0005245F" w:rsidRDefault="00DD3BBF" w:rsidP="00231964">
            <w:pPr>
              <w:rPr>
                <w:rFonts w:asciiTheme="majorHAnsi" w:eastAsiaTheme="minorHAnsi" w:hAnsiTheme="majorHAnsi" w:cstheme="majorHAnsi"/>
              </w:rPr>
            </w:pPr>
          </w:p>
        </w:tc>
        <w:tc>
          <w:tcPr>
            <w:tcW w:w="3969" w:type="dxa"/>
            <w:tcBorders>
              <w:bottom w:val="single" w:sz="4" w:space="0" w:color="auto"/>
            </w:tcBorders>
          </w:tcPr>
          <w:p w14:paraId="08972C05" w14:textId="77777777" w:rsidR="00DD3BBF" w:rsidRPr="0005245F" w:rsidRDefault="00DD3BBF" w:rsidP="00231964">
            <w:pPr>
              <w:rPr>
                <w:rFonts w:asciiTheme="majorHAnsi" w:eastAsiaTheme="minorHAnsi" w:hAnsiTheme="majorHAnsi" w:cstheme="majorHAnsi"/>
              </w:rPr>
            </w:pPr>
          </w:p>
        </w:tc>
        <w:tc>
          <w:tcPr>
            <w:tcW w:w="1276" w:type="dxa"/>
          </w:tcPr>
          <w:p w14:paraId="2A807A3C"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6</w:t>
            </w:r>
          </w:p>
        </w:tc>
      </w:tr>
      <w:tr w:rsidR="00136241" w:rsidRPr="0005245F" w14:paraId="76DAB2BC" w14:textId="77777777" w:rsidTr="00D9087C">
        <w:trPr>
          <w:trHeight w:val="335"/>
        </w:trPr>
        <w:tc>
          <w:tcPr>
            <w:tcW w:w="1838" w:type="dxa"/>
            <w:tcBorders>
              <w:top w:val="single" w:sz="4" w:space="0" w:color="auto"/>
              <w:left w:val="nil"/>
              <w:bottom w:val="nil"/>
              <w:right w:val="nil"/>
            </w:tcBorders>
          </w:tcPr>
          <w:p w14:paraId="6AF3B1CC" w14:textId="13A750FB" w:rsidR="00DD3BBF" w:rsidRPr="0005245F" w:rsidRDefault="00DD3BBF" w:rsidP="000F6A6C">
            <w:pPr>
              <w:ind w:left="0"/>
              <w:rPr>
                <w:rFonts w:asciiTheme="majorHAnsi" w:eastAsiaTheme="minorHAnsi" w:hAnsiTheme="majorHAnsi" w:cstheme="majorHAnsi"/>
              </w:rPr>
            </w:pPr>
          </w:p>
        </w:tc>
        <w:tc>
          <w:tcPr>
            <w:tcW w:w="6379" w:type="dxa"/>
            <w:tcBorders>
              <w:left w:val="nil"/>
              <w:bottom w:val="nil"/>
              <w:right w:val="nil"/>
            </w:tcBorders>
          </w:tcPr>
          <w:p w14:paraId="21F8BDAC" w14:textId="741BAF32" w:rsidR="00DD3BBF" w:rsidRPr="0005245F" w:rsidRDefault="00DD3BBF" w:rsidP="003822BC">
            <w:pPr>
              <w:ind w:left="0"/>
              <w:rPr>
                <w:rFonts w:asciiTheme="majorHAnsi" w:eastAsiaTheme="minorHAnsi" w:hAnsiTheme="majorHAnsi" w:cstheme="majorHAnsi"/>
              </w:rPr>
            </w:pPr>
          </w:p>
        </w:tc>
        <w:tc>
          <w:tcPr>
            <w:tcW w:w="1559" w:type="dxa"/>
            <w:tcBorders>
              <w:left w:val="nil"/>
              <w:bottom w:val="nil"/>
              <w:right w:val="nil"/>
            </w:tcBorders>
          </w:tcPr>
          <w:p w14:paraId="5E912BF3" w14:textId="3E8E8D4F" w:rsidR="00DD3BBF" w:rsidRPr="0005245F" w:rsidRDefault="00DD3BBF" w:rsidP="00944F01">
            <w:pPr>
              <w:ind w:left="0"/>
              <w:rPr>
                <w:rFonts w:asciiTheme="majorHAnsi" w:eastAsiaTheme="minorHAnsi" w:hAnsiTheme="majorHAnsi" w:cstheme="majorHAnsi"/>
              </w:rPr>
            </w:pPr>
          </w:p>
        </w:tc>
        <w:tc>
          <w:tcPr>
            <w:tcW w:w="3969" w:type="dxa"/>
            <w:tcBorders>
              <w:left w:val="nil"/>
              <w:bottom w:val="nil"/>
            </w:tcBorders>
          </w:tcPr>
          <w:p w14:paraId="024FF986" w14:textId="77777777" w:rsidR="00DD3BBF" w:rsidRPr="0005245F" w:rsidRDefault="00DD3BBF" w:rsidP="00231964">
            <w:pPr>
              <w:rPr>
                <w:rFonts w:asciiTheme="majorHAnsi" w:eastAsiaTheme="minorHAnsi" w:hAnsiTheme="majorHAnsi" w:cstheme="majorHAnsi"/>
              </w:rPr>
            </w:pPr>
          </w:p>
        </w:tc>
        <w:tc>
          <w:tcPr>
            <w:tcW w:w="1276" w:type="dxa"/>
          </w:tcPr>
          <w:p w14:paraId="512440E7"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14</w:t>
            </w:r>
          </w:p>
        </w:tc>
      </w:tr>
      <w:bookmarkEnd w:id="18"/>
    </w:tbl>
    <w:p w14:paraId="3025235F" w14:textId="253AA56F" w:rsidR="00F64ABE" w:rsidRPr="00F64ABE" w:rsidRDefault="00F64ABE" w:rsidP="00944F01">
      <w:pPr>
        <w:tabs>
          <w:tab w:val="left" w:pos="2581"/>
        </w:tabs>
        <w:ind w:left="0"/>
        <w:rPr>
          <w:i w:val="0"/>
          <w:iCs/>
        </w:rPr>
      </w:pPr>
    </w:p>
    <w:sectPr w:rsidR="00F64ABE" w:rsidRPr="00F64ABE" w:rsidSect="00983923">
      <w:headerReference w:type="even" r:id="rId44"/>
      <w:headerReference w:type="default" r:id="rId45"/>
      <w:footerReference w:type="default" r:id="rId46"/>
      <w:headerReference w:type="first" r:id="rId47"/>
      <w:pgSz w:w="16838" w:h="11906" w:orient="landscape"/>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7331F9" w14:textId="77777777" w:rsidR="00393DC2" w:rsidRDefault="00393DC2" w:rsidP="003A72F6">
      <w:pPr>
        <w:spacing w:after="0"/>
      </w:pPr>
      <w:r>
        <w:separator/>
      </w:r>
    </w:p>
  </w:endnote>
  <w:endnote w:type="continuationSeparator" w:id="0">
    <w:p w14:paraId="2464BFA8" w14:textId="77777777" w:rsidR="00393DC2" w:rsidRDefault="00393DC2" w:rsidP="003A72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9094489"/>
      <w:docPartObj>
        <w:docPartGallery w:val="Page Numbers (Bottom of Page)"/>
        <w:docPartUnique/>
      </w:docPartObj>
    </w:sdtPr>
    <w:sdtEndPr>
      <w:rPr>
        <w:noProof/>
      </w:rPr>
    </w:sdtEndPr>
    <w:sdtContent>
      <w:p w14:paraId="6768226D" w14:textId="426364BE" w:rsidR="00393DC2" w:rsidRDefault="00393DC2">
        <w:pPr>
          <w:pStyle w:val="Footer"/>
          <w:jc w:val="right"/>
        </w:pPr>
        <w:r>
          <w:fldChar w:fldCharType="begin"/>
        </w:r>
        <w:r>
          <w:instrText xml:space="preserve"> PAGE   \* MERGEFORMAT </w:instrText>
        </w:r>
        <w:r>
          <w:fldChar w:fldCharType="separate"/>
        </w:r>
        <w:r w:rsidR="0032377B">
          <w:rPr>
            <w:noProof/>
          </w:rPr>
          <w:t>2</w:t>
        </w:r>
        <w:r>
          <w:rPr>
            <w:noProof/>
          </w:rPr>
          <w:fldChar w:fldCharType="end"/>
        </w:r>
      </w:p>
    </w:sdtContent>
  </w:sdt>
  <w:p w14:paraId="60FC45C3" w14:textId="77777777" w:rsidR="00393DC2" w:rsidRDefault="00393D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73199" w14:textId="2BD88752" w:rsidR="00393DC2" w:rsidRDefault="00393DC2" w:rsidP="00CE0ABB">
    <w:pPr>
      <w:pStyle w:val="Footer"/>
      <w:ind w:left="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3141109"/>
      <w:docPartObj>
        <w:docPartGallery w:val="Page Numbers (Bottom of Page)"/>
        <w:docPartUnique/>
      </w:docPartObj>
    </w:sdtPr>
    <w:sdtEndPr>
      <w:rPr>
        <w:noProof/>
      </w:rPr>
    </w:sdtEndPr>
    <w:sdtContent>
      <w:p w14:paraId="2F00E4ED" w14:textId="1314E5A8" w:rsidR="00393DC2" w:rsidRDefault="00393DC2">
        <w:pPr>
          <w:pStyle w:val="Footer"/>
          <w:jc w:val="right"/>
        </w:pPr>
        <w:r>
          <w:fldChar w:fldCharType="begin"/>
        </w:r>
        <w:r>
          <w:instrText xml:space="preserve"> PAGE   \* MERGEFORMAT </w:instrText>
        </w:r>
        <w:r>
          <w:fldChar w:fldCharType="separate"/>
        </w:r>
        <w:r w:rsidR="0032377B">
          <w:rPr>
            <w:noProof/>
          </w:rPr>
          <w:t>21</w:t>
        </w:r>
        <w:r>
          <w:rPr>
            <w:noProof/>
          </w:rPr>
          <w:fldChar w:fldCharType="end"/>
        </w:r>
      </w:p>
    </w:sdtContent>
  </w:sdt>
  <w:p w14:paraId="505B1B02" w14:textId="220FCE4A" w:rsidR="00393DC2" w:rsidRDefault="00393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0C8DC" w14:textId="77777777" w:rsidR="00393DC2" w:rsidRDefault="00393DC2" w:rsidP="003A72F6">
      <w:pPr>
        <w:spacing w:after="0"/>
      </w:pPr>
      <w:r>
        <w:separator/>
      </w:r>
    </w:p>
  </w:footnote>
  <w:footnote w:type="continuationSeparator" w:id="0">
    <w:p w14:paraId="5C378110" w14:textId="77777777" w:rsidR="00393DC2" w:rsidRDefault="00393DC2" w:rsidP="003A72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05BEF" w14:textId="1D4E47B3" w:rsidR="00393DC2" w:rsidRDefault="00393DC2" w:rsidP="00CE723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A3FD1" w14:textId="21201B69" w:rsidR="00393DC2" w:rsidRDefault="00393D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EE562" w14:textId="67C84CB4" w:rsidR="00393DC2" w:rsidRDefault="00393DC2" w:rsidP="00CE7231">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4CD26" w14:textId="77777777" w:rsidR="00393DC2" w:rsidRPr="000F6A6C" w:rsidRDefault="00393DC2" w:rsidP="000F6A6C">
    <w:pPr>
      <w:rPr>
        <w:rFonts w:asciiTheme="majorHAnsi" w:hAnsiTheme="majorHAnsi" w:cstheme="majorHAnsi"/>
        <w:b/>
        <w:iCs/>
        <w:color w:val="002060"/>
        <w:sz w:val="36"/>
        <w:szCs w:val="36"/>
      </w:rPr>
    </w:pPr>
    <w:r w:rsidRPr="000F6A6C">
      <w:rPr>
        <w:rFonts w:asciiTheme="majorHAnsi" w:hAnsiTheme="majorHAnsi" w:cstheme="majorHAnsi"/>
        <w:b/>
        <w:iCs/>
        <w:color w:val="002060"/>
        <w:sz w:val="36"/>
        <w:szCs w:val="36"/>
      </w:rPr>
      <w:t xml:space="preserve">Please remember that awards can only be judged on information and evidence submitted. </w:t>
    </w:r>
  </w:p>
  <w:p w14:paraId="6BCF126E" w14:textId="77777777" w:rsidR="00393DC2" w:rsidRPr="000F6A6C" w:rsidRDefault="00393DC2" w:rsidP="000F6A6C">
    <w:pPr>
      <w:rPr>
        <w:rFonts w:asciiTheme="majorHAnsi" w:hAnsiTheme="majorHAnsi" w:cstheme="majorHAnsi"/>
        <w:b/>
        <w:iCs/>
        <w:color w:val="002060"/>
        <w:sz w:val="36"/>
        <w:szCs w:val="36"/>
      </w:rPr>
    </w:pPr>
    <w:r w:rsidRPr="000F6A6C">
      <w:rPr>
        <w:rFonts w:asciiTheme="majorHAnsi" w:hAnsiTheme="majorHAnsi" w:cstheme="majorHAnsi"/>
        <w:b/>
        <w:iCs/>
        <w:color w:val="002060"/>
        <w:sz w:val="36"/>
        <w:szCs w:val="36"/>
      </w:rPr>
      <w:t>The panel will assess the nomination in redacted and anonymised form.</w:t>
    </w:r>
  </w:p>
  <w:p w14:paraId="1D239287" w14:textId="5F217205" w:rsidR="00393DC2" w:rsidRDefault="00393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86E72"/>
    <w:multiLevelType w:val="hybridMultilevel"/>
    <w:tmpl w:val="14CACD70"/>
    <w:lvl w:ilvl="0" w:tplc="BFF4A6A8">
      <w:start w:val="2"/>
      <w:numFmt w:val="bullet"/>
      <w:lvlText w:val="-"/>
      <w:lvlJc w:val="left"/>
      <w:pPr>
        <w:ind w:left="786" w:hanging="360"/>
      </w:pPr>
      <w:rPr>
        <w:rFonts w:ascii="Arial" w:eastAsia="Arial" w:hAnsi="Arial" w:cs="Aria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 w15:restartNumberingAfterBreak="0">
    <w:nsid w:val="073D5BC3"/>
    <w:multiLevelType w:val="hybridMultilevel"/>
    <w:tmpl w:val="10D6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79084C"/>
    <w:multiLevelType w:val="hybridMultilevel"/>
    <w:tmpl w:val="D9F2DC7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13FB35E2"/>
    <w:multiLevelType w:val="hybridMultilevel"/>
    <w:tmpl w:val="AA7E0E6E"/>
    <w:lvl w:ilvl="0" w:tplc="FC169D50">
      <w:start w:val="5"/>
      <w:numFmt w:val="bullet"/>
      <w:lvlText w:val="-"/>
      <w:lvlJc w:val="left"/>
      <w:pPr>
        <w:ind w:left="786" w:hanging="360"/>
      </w:pPr>
      <w:rPr>
        <w:rFonts w:ascii="Arial" w:eastAsia="Arial" w:hAnsi="Arial" w:cs="Aria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9D12461"/>
    <w:multiLevelType w:val="multilevel"/>
    <w:tmpl w:val="73FAB64A"/>
    <w:lvl w:ilvl="0">
      <w:start w:val="1"/>
      <w:numFmt w:val="decimal"/>
      <w:lvlText w:val="%1."/>
      <w:lvlJc w:val="left"/>
      <w:pPr>
        <w:ind w:left="786" w:hanging="360"/>
      </w:pPr>
      <w:rPr>
        <w:rFonts w:hint="default"/>
      </w:rPr>
    </w:lvl>
    <w:lvl w:ilvl="1">
      <w:start w:val="2"/>
      <w:numFmt w:val="decimal"/>
      <w:isLgl/>
      <w:lvlText w:val="%1.%2"/>
      <w:lvlJc w:val="left"/>
      <w:pPr>
        <w:ind w:left="1446" w:hanging="1020"/>
      </w:pPr>
      <w:rPr>
        <w:rFonts w:hint="default"/>
        <w:b/>
        <w:bCs w:val="0"/>
      </w:rPr>
    </w:lvl>
    <w:lvl w:ilvl="2">
      <w:start w:val="1"/>
      <w:numFmt w:val="decimal"/>
      <w:isLgl/>
      <w:lvlText w:val="%1.%2.%3"/>
      <w:lvlJc w:val="left"/>
      <w:pPr>
        <w:ind w:left="1446" w:hanging="1020"/>
      </w:pPr>
      <w:rPr>
        <w:rFonts w:hint="default"/>
      </w:rPr>
    </w:lvl>
    <w:lvl w:ilvl="3">
      <w:start w:val="1"/>
      <w:numFmt w:val="decimal"/>
      <w:isLgl/>
      <w:lvlText w:val="%1.%2.%3.%4"/>
      <w:lvlJc w:val="left"/>
      <w:pPr>
        <w:ind w:left="1506" w:hanging="108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866" w:hanging="144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2226" w:hanging="1800"/>
      </w:pPr>
      <w:rPr>
        <w:rFonts w:hint="default"/>
      </w:rPr>
    </w:lvl>
    <w:lvl w:ilvl="8">
      <w:start w:val="1"/>
      <w:numFmt w:val="decimal"/>
      <w:isLgl/>
      <w:lvlText w:val="%1.%2.%3.%4.%5.%6.%7.%8.%9"/>
      <w:lvlJc w:val="left"/>
      <w:pPr>
        <w:ind w:left="2226" w:hanging="1800"/>
      </w:pPr>
      <w:rPr>
        <w:rFonts w:hint="default"/>
      </w:rPr>
    </w:lvl>
  </w:abstractNum>
  <w:abstractNum w:abstractNumId="5" w15:restartNumberingAfterBreak="0">
    <w:nsid w:val="1E460EF0"/>
    <w:multiLevelType w:val="hybridMultilevel"/>
    <w:tmpl w:val="9D70558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2088305F"/>
    <w:multiLevelType w:val="multilevel"/>
    <w:tmpl w:val="C3BC93F0"/>
    <w:lvl w:ilvl="0">
      <w:start w:val="1"/>
      <w:numFmt w:val="decimal"/>
      <w:lvlText w:val="%1"/>
      <w:lvlJc w:val="left"/>
      <w:pPr>
        <w:ind w:left="720" w:hanging="720"/>
      </w:pPr>
      <w:rPr>
        <w:rFonts w:hint="default"/>
        <w:b/>
        <w:i w:val="0"/>
        <w:color w:val="auto"/>
      </w:rPr>
    </w:lvl>
    <w:lvl w:ilvl="1">
      <w:start w:val="1"/>
      <w:numFmt w:val="decimal"/>
      <w:lvlText w:val="%1.%2"/>
      <w:lvlJc w:val="left"/>
      <w:pPr>
        <w:ind w:left="720" w:hanging="720"/>
      </w:pPr>
      <w:rPr>
        <w:rFonts w:hint="default"/>
        <w:b/>
        <w:i w:val="0"/>
        <w:color w:val="auto"/>
      </w:rPr>
    </w:lvl>
    <w:lvl w:ilvl="2">
      <w:start w:val="1"/>
      <w:numFmt w:val="decimal"/>
      <w:lvlText w:val="%1.%2.%3"/>
      <w:lvlJc w:val="left"/>
      <w:pPr>
        <w:ind w:left="720" w:hanging="720"/>
      </w:pPr>
      <w:rPr>
        <w:rFonts w:hint="default"/>
        <w:b/>
        <w:i w:val="0"/>
        <w:color w:val="auto"/>
      </w:rPr>
    </w:lvl>
    <w:lvl w:ilvl="3">
      <w:start w:val="1"/>
      <w:numFmt w:val="decimal"/>
      <w:lvlText w:val="%1.%2.%3.%4"/>
      <w:lvlJc w:val="left"/>
      <w:pPr>
        <w:ind w:left="720" w:hanging="720"/>
      </w:pPr>
      <w:rPr>
        <w:rFonts w:hint="default"/>
        <w:b/>
        <w:i w:val="0"/>
        <w:color w:val="auto"/>
      </w:rPr>
    </w:lvl>
    <w:lvl w:ilvl="4">
      <w:start w:val="1"/>
      <w:numFmt w:val="decimal"/>
      <w:lvlText w:val="%1.%2.%3.%4.%5"/>
      <w:lvlJc w:val="left"/>
      <w:pPr>
        <w:ind w:left="1080" w:hanging="1080"/>
      </w:pPr>
      <w:rPr>
        <w:rFonts w:hint="default"/>
        <w:b/>
        <w:i w:val="0"/>
        <w:color w:val="auto"/>
      </w:rPr>
    </w:lvl>
    <w:lvl w:ilvl="5">
      <w:start w:val="1"/>
      <w:numFmt w:val="decimal"/>
      <w:lvlText w:val="%1.%2.%3.%4.%5.%6"/>
      <w:lvlJc w:val="left"/>
      <w:pPr>
        <w:ind w:left="1080" w:hanging="1080"/>
      </w:pPr>
      <w:rPr>
        <w:rFonts w:hint="default"/>
        <w:b/>
        <w:i w:val="0"/>
        <w:color w:val="auto"/>
      </w:rPr>
    </w:lvl>
    <w:lvl w:ilvl="6">
      <w:start w:val="1"/>
      <w:numFmt w:val="decimal"/>
      <w:lvlText w:val="%1.%2.%3.%4.%5.%6.%7"/>
      <w:lvlJc w:val="left"/>
      <w:pPr>
        <w:ind w:left="1440" w:hanging="1440"/>
      </w:pPr>
      <w:rPr>
        <w:rFonts w:hint="default"/>
        <w:b/>
        <w:i w:val="0"/>
        <w:color w:val="auto"/>
      </w:rPr>
    </w:lvl>
    <w:lvl w:ilvl="7">
      <w:start w:val="1"/>
      <w:numFmt w:val="decimal"/>
      <w:lvlText w:val="%1.%2.%3.%4.%5.%6.%7.%8"/>
      <w:lvlJc w:val="left"/>
      <w:pPr>
        <w:ind w:left="1440" w:hanging="1440"/>
      </w:pPr>
      <w:rPr>
        <w:rFonts w:hint="default"/>
        <w:b/>
        <w:i w:val="0"/>
        <w:color w:val="auto"/>
      </w:rPr>
    </w:lvl>
    <w:lvl w:ilvl="8">
      <w:start w:val="1"/>
      <w:numFmt w:val="decimal"/>
      <w:lvlText w:val="%1.%2.%3.%4.%5.%6.%7.%8.%9"/>
      <w:lvlJc w:val="left"/>
      <w:pPr>
        <w:ind w:left="1800" w:hanging="1800"/>
      </w:pPr>
      <w:rPr>
        <w:rFonts w:hint="default"/>
        <w:b/>
        <w:i w:val="0"/>
        <w:color w:val="auto"/>
      </w:rPr>
    </w:lvl>
  </w:abstractNum>
  <w:abstractNum w:abstractNumId="7" w15:restartNumberingAfterBreak="0">
    <w:nsid w:val="214B7800"/>
    <w:multiLevelType w:val="hybridMultilevel"/>
    <w:tmpl w:val="A836B422"/>
    <w:lvl w:ilvl="0" w:tplc="5FACBBB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5855DC"/>
    <w:multiLevelType w:val="hybridMultilevel"/>
    <w:tmpl w:val="38BCD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437390"/>
    <w:multiLevelType w:val="hybridMultilevel"/>
    <w:tmpl w:val="7248A41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27040B78"/>
    <w:multiLevelType w:val="hybridMultilevel"/>
    <w:tmpl w:val="04A20414"/>
    <w:lvl w:ilvl="0" w:tplc="EB8623DC">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74C5BA2"/>
    <w:multiLevelType w:val="hybridMultilevel"/>
    <w:tmpl w:val="5B4C067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29770715"/>
    <w:multiLevelType w:val="hybridMultilevel"/>
    <w:tmpl w:val="E1DC3F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863442"/>
    <w:multiLevelType w:val="hybridMultilevel"/>
    <w:tmpl w:val="00225BBC"/>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B3263E6"/>
    <w:multiLevelType w:val="hybridMultilevel"/>
    <w:tmpl w:val="9312B3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B7E2EFF"/>
    <w:multiLevelType w:val="hybridMultilevel"/>
    <w:tmpl w:val="3AAC3166"/>
    <w:lvl w:ilvl="0" w:tplc="08090003">
      <w:start w:val="1"/>
      <w:numFmt w:val="bullet"/>
      <w:lvlText w:val="o"/>
      <w:lvlJc w:val="left"/>
      <w:pPr>
        <w:ind w:left="1506" w:hanging="360"/>
      </w:pPr>
      <w:rPr>
        <w:rFonts w:ascii="Courier New" w:hAnsi="Courier New" w:cs="Courier New"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16" w15:restartNumberingAfterBreak="0">
    <w:nsid w:val="32116EF3"/>
    <w:multiLevelType w:val="hybridMultilevel"/>
    <w:tmpl w:val="568E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E2057"/>
    <w:multiLevelType w:val="hybridMultilevel"/>
    <w:tmpl w:val="400ED8BE"/>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18" w15:restartNumberingAfterBreak="0">
    <w:nsid w:val="3D1C2ECC"/>
    <w:multiLevelType w:val="hybridMultilevel"/>
    <w:tmpl w:val="1D0A7DC8"/>
    <w:lvl w:ilvl="0" w:tplc="977E48E6">
      <w:start w:val="1"/>
      <w:numFmt w:val="lowerLetter"/>
      <w:lvlText w:val="(%1)"/>
      <w:lvlJc w:val="left"/>
      <w:pPr>
        <w:ind w:left="1440" w:hanging="360"/>
      </w:pPr>
      <w:rPr>
        <w:rFonts w:asciiTheme="majorHAnsi" w:eastAsia="Arial" w:hAnsiTheme="majorHAnsi" w:cstheme="majorHAnsi"/>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23653A3"/>
    <w:multiLevelType w:val="hybridMultilevel"/>
    <w:tmpl w:val="D8EC8E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9F1E9D"/>
    <w:multiLevelType w:val="hybridMultilevel"/>
    <w:tmpl w:val="180E445C"/>
    <w:lvl w:ilvl="0" w:tplc="08090001">
      <w:start w:val="1"/>
      <w:numFmt w:val="bullet"/>
      <w:lvlText w:val=""/>
      <w:lvlJc w:val="left"/>
      <w:pPr>
        <w:ind w:left="1215" w:hanging="360"/>
      </w:pPr>
      <w:rPr>
        <w:rFonts w:ascii="Symbol" w:hAnsi="Symbol" w:hint="default"/>
      </w:rPr>
    </w:lvl>
    <w:lvl w:ilvl="1" w:tplc="08090003">
      <w:start w:val="1"/>
      <w:numFmt w:val="bullet"/>
      <w:lvlText w:val="o"/>
      <w:lvlJc w:val="left"/>
      <w:pPr>
        <w:ind w:left="1935" w:hanging="360"/>
      </w:pPr>
      <w:rPr>
        <w:rFonts w:ascii="Courier New" w:hAnsi="Courier New" w:cs="Courier New" w:hint="default"/>
      </w:rPr>
    </w:lvl>
    <w:lvl w:ilvl="2" w:tplc="08090005" w:tentative="1">
      <w:start w:val="1"/>
      <w:numFmt w:val="bullet"/>
      <w:lvlText w:val=""/>
      <w:lvlJc w:val="left"/>
      <w:pPr>
        <w:ind w:left="2655" w:hanging="360"/>
      </w:pPr>
      <w:rPr>
        <w:rFonts w:ascii="Wingdings" w:hAnsi="Wingdings" w:hint="default"/>
      </w:rPr>
    </w:lvl>
    <w:lvl w:ilvl="3" w:tplc="08090001" w:tentative="1">
      <w:start w:val="1"/>
      <w:numFmt w:val="bullet"/>
      <w:lvlText w:val=""/>
      <w:lvlJc w:val="left"/>
      <w:pPr>
        <w:ind w:left="3375" w:hanging="360"/>
      </w:pPr>
      <w:rPr>
        <w:rFonts w:ascii="Symbol" w:hAnsi="Symbol" w:hint="default"/>
      </w:rPr>
    </w:lvl>
    <w:lvl w:ilvl="4" w:tplc="08090003" w:tentative="1">
      <w:start w:val="1"/>
      <w:numFmt w:val="bullet"/>
      <w:lvlText w:val="o"/>
      <w:lvlJc w:val="left"/>
      <w:pPr>
        <w:ind w:left="4095" w:hanging="360"/>
      </w:pPr>
      <w:rPr>
        <w:rFonts w:ascii="Courier New" w:hAnsi="Courier New" w:cs="Courier New" w:hint="default"/>
      </w:rPr>
    </w:lvl>
    <w:lvl w:ilvl="5" w:tplc="08090005" w:tentative="1">
      <w:start w:val="1"/>
      <w:numFmt w:val="bullet"/>
      <w:lvlText w:val=""/>
      <w:lvlJc w:val="left"/>
      <w:pPr>
        <w:ind w:left="4815" w:hanging="360"/>
      </w:pPr>
      <w:rPr>
        <w:rFonts w:ascii="Wingdings" w:hAnsi="Wingdings" w:hint="default"/>
      </w:rPr>
    </w:lvl>
    <w:lvl w:ilvl="6" w:tplc="08090001" w:tentative="1">
      <w:start w:val="1"/>
      <w:numFmt w:val="bullet"/>
      <w:lvlText w:val=""/>
      <w:lvlJc w:val="left"/>
      <w:pPr>
        <w:ind w:left="5535" w:hanging="360"/>
      </w:pPr>
      <w:rPr>
        <w:rFonts w:ascii="Symbol" w:hAnsi="Symbol" w:hint="default"/>
      </w:rPr>
    </w:lvl>
    <w:lvl w:ilvl="7" w:tplc="08090003" w:tentative="1">
      <w:start w:val="1"/>
      <w:numFmt w:val="bullet"/>
      <w:lvlText w:val="o"/>
      <w:lvlJc w:val="left"/>
      <w:pPr>
        <w:ind w:left="6255" w:hanging="360"/>
      </w:pPr>
      <w:rPr>
        <w:rFonts w:ascii="Courier New" w:hAnsi="Courier New" w:cs="Courier New" w:hint="default"/>
      </w:rPr>
    </w:lvl>
    <w:lvl w:ilvl="8" w:tplc="08090005" w:tentative="1">
      <w:start w:val="1"/>
      <w:numFmt w:val="bullet"/>
      <w:lvlText w:val=""/>
      <w:lvlJc w:val="left"/>
      <w:pPr>
        <w:ind w:left="6975" w:hanging="360"/>
      </w:pPr>
      <w:rPr>
        <w:rFonts w:ascii="Wingdings" w:hAnsi="Wingdings" w:hint="default"/>
      </w:rPr>
    </w:lvl>
  </w:abstractNum>
  <w:abstractNum w:abstractNumId="21" w15:restartNumberingAfterBreak="0">
    <w:nsid w:val="442E521F"/>
    <w:multiLevelType w:val="hybridMultilevel"/>
    <w:tmpl w:val="6B9CC9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68B0EEC"/>
    <w:multiLevelType w:val="hybridMultilevel"/>
    <w:tmpl w:val="4B7EAD18"/>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23" w15:restartNumberingAfterBreak="0">
    <w:nsid w:val="46E86A1F"/>
    <w:multiLevelType w:val="hybridMultilevel"/>
    <w:tmpl w:val="E46A7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A96DB7"/>
    <w:multiLevelType w:val="multilevel"/>
    <w:tmpl w:val="EB8CE6E0"/>
    <w:lvl w:ilvl="0">
      <w:start w:val="2"/>
      <w:numFmt w:val="decimal"/>
      <w:lvlText w:val="%1"/>
      <w:lvlJc w:val="left"/>
      <w:pPr>
        <w:ind w:left="360" w:hanging="360"/>
      </w:pPr>
      <w:rPr>
        <w:rFonts w:hint="default"/>
        <w:i/>
      </w:rPr>
    </w:lvl>
    <w:lvl w:ilvl="1">
      <w:start w:val="2"/>
      <w:numFmt w:val="decimal"/>
      <w:lvlText w:val="%1.%2"/>
      <w:lvlJc w:val="left"/>
      <w:pPr>
        <w:ind w:left="786" w:hanging="360"/>
      </w:pPr>
      <w:rPr>
        <w:rFonts w:hint="default"/>
        <w:b/>
        <w:bCs w:val="0"/>
        <w:i w:val="0"/>
        <w:iCs/>
      </w:rPr>
    </w:lvl>
    <w:lvl w:ilvl="2">
      <w:start w:val="1"/>
      <w:numFmt w:val="decimal"/>
      <w:lvlText w:val="%1.%2.%3"/>
      <w:lvlJc w:val="left"/>
      <w:pPr>
        <w:ind w:left="1572" w:hanging="720"/>
      </w:pPr>
      <w:rPr>
        <w:rFonts w:hint="default"/>
        <w:i/>
      </w:rPr>
    </w:lvl>
    <w:lvl w:ilvl="3">
      <w:start w:val="1"/>
      <w:numFmt w:val="decimal"/>
      <w:lvlText w:val="%1.%2.%3.%4"/>
      <w:lvlJc w:val="left"/>
      <w:pPr>
        <w:ind w:left="1998" w:hanging="720"/>
      </w:pPr>
      <w:rPr>
        <w:rFonts w:hint="default"/>
        <w:i/>
      </w:rPr>
    </w:lvl>
    <w:lvl w:ilvl="4">
      <w:start w:val="1"/>
      <w:numFmt w:val="decimal"/>
      <w:lvlText w:val="%1.%2.%3.%4.%5"/>
      <w:lvlJc w:val="left"/>
      <w:pPr>
        <w:ind w:left="2784" w:hanging="1080"/>
      </w:pPr>
      <w:rPr>
        <w:rFonts w:hint="default"/>
        <w:i/>
      </w:rPr>
    </w:lvl>
    <w:lvl w:ilvl="5">
      <w:start w:val="1"/>
      <w:numFmt w:val="decimal"/>
      <w:lvlText w:val="%1.%2.%3.%4.%5.%6"/>
      <w:lvlJc w:val="left"/>
      <w:pPr>
        <w:ind w:left="3210" w:hanging="1080"/>
      </w:pPr>
      <w:rPr>
        <w:rFonts w:hint="default"/>
        <w:i/>
      </w:rPr>
    </w:lvl>
    <w:lvl w:ilvl="6">
      <w:start w:val="1"/>
      <w:numFmt w:val="decimal"/>
      <w:lvlText w:val="%1.%2.%3.%4.%5.%6.%7"/>
      <w:lvlJc w:val="left"/>
      <w:pPr>
        <w:ind w:left="3996" w:hanging="1440"/>
      </w:pPr>
      <w:rPr>
        <w:rFonts w:hint="default"/>
        <w:i/>
      </w:rPr>
    </w:lvl>
    <w:lvl w:ilvl="7">
      <w:start w:val="1"/>
      <w:numFmt w:val="decimal"/>
      <w:lvlText w:val="%1.%2.%3.%4.%5.%6.%7.%8"/>
      <w:lvlJc w:val="left"/>
      <w:pPr>
        <w:ind w:left="4422" w:hanging="1440"/>
      </w:pPr>
      <w:rPr>
        <w:rFonts w:hint="default"/>
        <w:i/>
      </w:rPr>
    </w:lvl>
    <w:lvl w:ilvl="8">
      <w:start w:val="1"/>
      <w:numFmt w:val="decimal"/>
      <w:lvlText w:val="%1.%2.%3.%4.%5.%6.%7.%8.%9"/>
      <w:lvlJc w:val="left"/>
      <w:pPr>
        <w:ind w:left="5208" w:hanging="1800"/>
      </w:pPr>
      <w:rPr>
        <w:rFonts w:hint="default"/>
        <w:i/>
      </w:rPr>
    </w:lvl>
  </w:abstractNum>
  <w:abstractNum w:abstractNumId="25" w15:restartNumberingAfterBreak="0">
    <w:nsid w:val="52135D7A"/>
    <w:multiLevelType w:val="hybridMultilevel"/>
    <w:tmpl w:val="BC3CF078"/>
    <w:lvl w:ilvl="0" w:tplc="08090001">
      <w:start w:val="1"/>
      <w:numFmt w:val="bullet"/>
      <w:lvlText w:val=""/>
      <w:lvlJc w:val="left"/>
      <w:pPr>
        <w:ind w:left="5476" w:hanging="360"/>
      </w:pPr>
      <w:rPr>
        <w:rFonts w:ascii="Symbol" w:hAnsi="Symbol" w:hint="default"/>
      </w:rPr>
    </w:lvl>
    <w:lvl w:ilvl="1" w:tplc="08090003" w:tentative="1">
      <w:start w:val="1"/>
      <w:numFmt w:val="bullet"/>
      <w:lvlText w:val="o"/>
      <w:lvlJc w:val="left"/>
      <w:pPr>
        <w:ind w:left="6196" w:hanging="360"/>
      </w:pPr>
      <w:rPr>
        <w:rFonts w:ascii="Courier New" w:hAnsi="Courier New" w:cs="Courier New" w:hint="default"/>
      </w:rPr>
    </w:lvl>
    <w:lvl w:ilvl="2" w:tplc="08090005" w:tentative="1">
      <w:start w:val="1"/>
      <w:numFmt w:val="bullet"/>
      <w:lvlText w:val=""/>
      <w:lvlJc w:val="left"/>
      <w:pPr>
        <w:ind w:left="6916" w:hanging="360"/>
      </w:pPr>
      <w:rPr>
        <w:rFonts w:ascii="Wingdings" w:hAnsi="Wingdings" w:hint="default"/>
      </w:rPr>
    </w:lvl>
    <w:lvl w:ilvl="3" w:tplc="08090001" w:tentative="1">
      <w:start w:val="1"/>
      <w:numFmt w:val="bullet"/>
      <w:lvlText w:val=""/>
      <w:lvlJc w:val="left"/>
      <w:pPr>
        <w:ind w:left="7636" w:hanging="360"/>
      </w:pPr>
      <w:rPr>
        <w:rFonts w:ascii="Symbol" w:hAnsi="Symbol" w:hint="default"/>
      </w:rPr>
    </w:lvl>
    <w:lvl w:ilvl="4" w:tplc="08090003" w:tentative="1">
      <w:start w:val="1"/>
      <w:numFmt w:val="bullet"/>
      <w:lvlText w:val="o"/>
      <w:lvlJc w:val="left"/>
      <w:pPr>
        <w:ind w:left="8356" w:hanging="360"/>
      </w:pPr>
      <w:rPr>
        <w:rFonts w:ascii="Courier New" w:hAnsi="Courier New" w:cs="Courier New" w:hint="default"/>
      </w:rPr>
    </w:lvl>
    <w:lvl w:ilvl="5" w:tplc="08090005" w:tentative="1">
      <w:start w:val="1"/>
      <w:numFmt w:val="bullet"/>
      <w:lvlText w:val=""/>
      <w:lvlJc w:val="left"/>
      <w:pPr>
        <w:ind w:left="9076" w:hanging="360"/>
      </w:pPr>
      <w:rPr>
        <w:rFonts w:ascii="Wingdings" w:hAnsi="Wingdings" w:hint="default"/>
      </w:rPr>
    </w:lvl>
    <w:lvl w:ilvl="6" w:tplc="08090001" w:tentative="1">
      <w:start w:val="1"/>
      <w:numFmt w:val="bullet"/>
      <w:lvlText w:val=""/>
      <w:lvlJc w:val="left"/>
      <w:pPr>
        <w:ind w:left="9796" w:hanging="360"/>
      </w:pPr>
      <w:rPr>
        <w:rFonts w:ascii="Symbol" w:hAnsi="Symbol" w:hint="default"/>
      </w:rPr>
    </w:lvl>
    <w:lvl w:ilvl="7" w:tplc="08090003" w:tentative="1">
      <w:start w:val="1"/>
      <w:numFmt w:val="bullet"/>
      <w:lvlText w:val="o"/>
      <w:lvlJc w:val="left"/>
      <w:pPr>
        <w:ind w:left="10516" w:hanging="360"/>
      </w:pPr>
      <w:rPr>
        <w:rFonts w:ascii="Courier New" w:hAnsi="Courier New" w:cs="Courier New" w:hint="default"/>
      </w:rPr>
    </w:lvl>
    <w:lvl w:ilvl="8" w:tplc="08090005" w:tentative="1">
      <w:start w:val="1"/>
      <w:numFmt w:val="bullet"/>
      <w:lvlText w:val=""/>
      <w:lvlJc w:val="left"/>
      <w:pPr>
        <w:ind w:left="11236" w:hanging="360"/>
      </w:pPr>
      <w:rPr>
        <w:rFonts w:ascii="Wingdings" w:hAnsi="Wingdings" w:hint="default"/>
      </w:rPr>
    </w:lvl>
  </w:abstractNum>
  <w:abstractNum w:abstractNumId="26" w15:restartNumberingAfterBreak="0">
    <w:nsid w:val="577850A9"/>
    <w:multiLevelType w:val="hybridMultilevel"/>
    <w:tmpl w:val="73AE4CC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5AF5218B"/>
    <w:multiLevelType w:val="hybridMultilevel"/>
    <w:tmpl w:val="39FCC78A"/>
    <w:lvl w:ilvl="0" w:tplc="977E48E6">
      <w:start w:val="1"/>
      <w:numFmt w:val="lowerLetter"/>
      <w:lvlText w:val="(%1)"/>
      <w:lvlJc w:val="left"/>
      <w:pPr>
        <w:ind w:left="1506" w:hanging="360"/>
      </w:pPr>
      <w:rPr>
        <w:rFonts w:asciiTheme="majorHAnsi" w:eastAsia="Arial" w:hAnsiTheme="majorHAnsi" w:cstheme="majorHAnsi"/>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28" w15:restartNumberingAfterBreak="0">
    <w:nsid w:val="5DFC4A35"/>
    <w:multiLevelType w:val="hybridMultilevel"/>
    <w:tmpl w:val="4A12140E"/>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62ED69F8"/>
    <w:multiLevelType w:val="hybridMultilevel"/>
    <w:tmpl w:val="60004E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4DD4191"/>
    <w:multiLevelType w:val="hybridMultilevel"/>
    <w:tmpl w:val="24C4C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9D78A3"/>
    <w:multiLevelType w:val="hybridMultilevel"/>
    <w:tmpl w:val="B5646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2F0AB0"/>
    <w:multiLevelType w:val="hybridMultilevel"/>
    <w:tmpl w:val="834218FE"/>
    <w:lvl w:ilvl="0" w:tplc="D298C89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1255865"/>
    <w:multiLevelType w:val="hybridMultilevel"/>
    <w:tmpl w:val="BC7C5588"/>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34" w15:restartNumberingAfterBreak="0">
    <w:nsid w:val="747571DE"/>
    <w:multiLevelType w:val="hybridMultilevel"/>
    <w:tmpl w:val="2E2A523C"/>
    <w:lvl w:ilvl="0" w:tplc="A6C67758">
      <w:start w:val="28"/>
      <w:numFmt w:val="bullet"/>
      <w:lvlText w:val="-"/>
      <w:lvlJc w:val="left"/>
      <w:pPr>
        <w:ind w:left="1146" w:hanging="360"/>
      </w:pPr>
      <w:rPr>
        <w:rFonts w:ascii="Calibri" w:eastAsia="Times New Roman" w:hAnsi="Calibri" w:cs="Calibri"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5" w15:restartNumberingAfterBreak="0">
    <w:nsid w:val="76026BA9"/>
    <w:multiLevelType w:val="hybridMultilevel"/>
    <w:tmpl w:val="FF68E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FF07AB"/>
    <w:multiLevelType w:val="hybridMultilevel"/>
    <w:tmpl w:val="9EA24DF6"/>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num w:numId="1">
    <w:abstractNumId w:val="4"/>
  </w:num>
  <w:num w:numId="2">
    <w:abstractNumId w:val="0"/>
  </w:num>
  <w:num w:numId="3">
    <w:abstractNumId w:val="3"/>
  </w:num>
  <w:num w:numId="4">
    <w:abstractNumId w:val="31"/>
  </w:num>
  <w:num w:numId="5">
    <w:abstractNumId w:val="16"/>
  </w:num>
  <w:num w:numId="6">
    <w:abstractNumId w:val="7"/>
  </w:num>
  <w:num w:numId="7">
    <w:abstractNumId w:val="34"/>
  </w:num>
  <w:num w:numId="8">
    <w:abstractNumId w:val="13"/>
  </w:num>
  <w:num w:numId="9">
    <w:abstractNumId w:val="12"/>
  </w:num>
  <w:num w:numId="10">
    <w:abstractNumId w:val="21"/>
  </w:num>
  <w:num w:numId="11">
    <w:abstractNumId w:val="5"/>
  </w:num>
  <w:num w:numId="12">
    <w:abstractNumId w:val="22"/>
  </w:num>
  <w:num w:numId="13">
    <w:abstractNumId w:val="27"/>
  </w:num>
  <w:num w:numId="14">
    <w:abstractNumId w:val="14"/>
  </w:num>
  <w:num w:numId="15">
    <w:abstractNumId w:val="30"/>
  </w:num>
  <w:num w:numId="16">
    <w:abstractNumId w:val="35"/>
  </w:num>
  <w:num w:numId="17">
    <w:abstractNumId w:val="8"/>
  </w:num>
  <w:num w:numId="18">
    <w:abstractNumId w:val="20"/>
  </w:num>
  <w:num w:numId="19">
    <w:abstractNumId w:val="26"/>
  </w:num>
  <w:num w:numId="20">
    <w:abstractNumId w:val="17"/>
  </w:num>
  <w:num w:numId="21">
    <w:abstractNumId w:val="11"/>
  </w:num>
  <w:num w:numId="22">
    <w:abstractNumId w:val="28"/>
  </w:num>
  <w:num w:numId="23">
    <w:abstractNumId w:val="15"/>
  </w:num>
  <w:num w:numId="24">
    <w:abstractNumId w:val="18"/>
  </w:num>
  <w:num w:numId="25">
    <w:abstractNumId w:val="10"/>
  </w:num>
  <w:num w:numId="26">
    <w:abstractNumId w:val="25"/>
  </w:num>
  <w:num w:numId="27">
    <w:abstractNumId w:val="24"/>
  </w:num>
  <w:num w:numId="28">
    <w:abstractNumId w:val="6"/>
  </w:num>
  <w:num w:numId="29">
    <w:abstractNumId w:val="29"/>
  </w:num>
  <w:num w:numId="30">
    <w:abstractNumId w:val="2"/>
  </w:num>
  <w:num w:numId="31">
    <w:abstractNumId w:val="36"/>
  </w:num>
  <w:num w:numId="32">
    <w:abstractNumId w:val="9"/>
  </w:num>
  <w:num w:numId="33">
    <w:abstractNumId w:val="1"/>
  </w:num>
  <w:num w:numId="34">
    <w:abstractNumId w:val="23"/>
  </w:num>
  <w:num w:numId="35">
    <w:abstractNumId w:val="19"/>
  </w:num>
  <w:num w:numId="36">
    <w:abstractNumId w:val="32"/>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81"/>
  <w:drawingGridVerticalSpacing w:val="181"/>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OxMDM3M7U0MzVU0lEKTi0uzszPAykwrAUAD//86ywAAAA="/>
  </w:docVars>
  <w:rsids>
    <w:rsidRoot w:val="001E08E7"/>
    <w:rsid w:val="00000A21"/>
    <w:rsid w:val="00000E56"/>
    <w:rsid w:val="000020FE"/>
    <w:rsid w:val="0000381F"/>
    <w:rsid w:val="000048E1"/>
    <w:rsid w:val="00011B22"/>
    <w:rsid w:val="0001224C"/>
    <w:rsid w:val="00012703"/>
    <w:rsid w:val="00020413"/>
    <w:rsid w:val="00020828"/>
    <w:rsid w:val="00022B68"/>
    <w:rsid w:val="00023291"/>
    <w:rsid w:val="000242EF"/>
    <w:rsid w:val="00031AD4"/>
    <w:rsid w:val="00034C64"/>
    <w:rsid w:val="00035472"/>
    <w:rsid w:val="0003750C"/>
    <w:rsid w:val="00042CEA"/>
    <w:rsid w:val="00046DCA"/>
    <w:rsid w:val="00047F2F"/>
    <w:rsid w:val="0005245F"/>
    <w:rsid w:val="00052D69"/>
    <w:rsid w:val="00056838"/>
    <w:rsid w:val="00057623"/>
    <w:rsid w:val="00065638"/>
    <w:rsid w:val="00066865"/>
    <w:rsid w:val="000779DF"/>
    <w:rsid w:val="00080D79"/>
    <w:rsid w:val="00081FE6"/>
    <w:rsid w:val="000834AC"/>
    <w:rsid w:val="00087108"/>
    <w:rsid w:val="00095685"/>
    <w:rsid w:val="000A3591"/>
    <w:rsid w:val="000A6591"/>
    <w:rsid w:val="000A66D5"/>
    <w:rsid w:val="000A7FA6"/>
    <w:rsid w:val="000B1345"/>
    <w:rsid w:val="000B51B4"/>
    <w:rsid w:val="000B5714"/>
    <w:rsid w:val="000B6090"/>
    <w:rsid w:val="000B7389"/>
    <w:rsid w:val="000C135E"/>
    <w:rsid w:val="000C1F1C"/>
    <w:rsid w:val="000C4A93"/>
    <w:rsid w:val="000C4B65"/>
    <w:rsid w:val="000C6E08"/>
    <w:rsid w:val="000D1876"/>
    <w:rsid w:val="000D394D"/>
    <w:rsid w:val="000D5F21"/>
    <w:rsid w:val="000D60E7"/>
    <w:rsid w:val="000D6B33"/>
    <w:rsid w:val="000D6C5E"/>
    <w:rsid w:val="000D76E4"/>
    <w:rsid w:val="000E0DE5"/>
    <w:rsid w:val="000E0E42"/>
    <w:rsid w:val="000E6F88"/>
    <w:rsid w:val="000F2759"/>
    <w:rsid w:val="000F321B"/>
    <w:rsid w:val="000F6A6C"/>
    <w:rsid w:val="000F6C9D"/>
    <w:rsid w:val="000F6ED1"/>
    <w:rsid w:val="0010172F"/>
    <w:rsid w:val="00104A86"/>
    <w:rsid w:val="00105D90"/>
    <w:rsid w:val="0010732B"/>
    <w:rsid w:val="00107BFB"/>
    <w:rsid w:val="001128EA"/>
    <w:rsid w:val="00113F9C"/>
    <w:rsid w:val="00116583"/>
    <w:rsid w:val="00117A72"/>
    <w:rsid w:val="001206C4"/>
    <w:rsid w:val="001219F8"/>
    <w:rsid w:val="00122D55"/>
    <w:rsid w:val="00123C6D"/>
    <w:rsid w:val="00123FD3"/>
    <w:rsid w:val="001246BE"/>
    <w:rsid w:val="001301B6"/>
    <w:rsid w:val="00134695"/>
    <w:rsid w:val="00136241"/>
    <w:rsid w:val="00145E3E"/>
    <w:rsid w:val="00150F23"/>
    <w:rsid w:val="00151E7B"/>
    <w:rsid w:val="00153813"/>
    <w:rsid w:val="0015657A"/>
    <w:rsid w:val="001570A7"/>
    <w:rsid w:val="00157C91"/>
    <w:rsid w:val="00157D97"/>
    <w:rsid w:val="00160FA9"/>
    <w:rsid w:val="0016438B"/>
    <w:rsid w:val="00164A43"/>
    <w:rsid w:val="00164E40"/>
    <w:rsid w:val="00164F83"/>
    <w:rsid w:val="001651E9"/>
    <w:rsid w:val="0016591D"/>
    <w:rsid w:val="00165D2A"/>
    <w:rsid w:val="001711A4"/>
    <w:rsid w:val="001806A0"/>
    <w:rsid w:val="00180BCD"/>
    <w:rsid w:val="0018262D"/>
    <w:rsid w:val="00183613"/>
    <w:rsid w:val="00185F9A"/>
    <w:rsid w:val="00187A1E"/>
    <w:rsid w:val="00192D95"/>
    <w:rsid w:val="00193373"/>
    <w:rsid w:val="00197CF9"/>
    <w:rsid w:val="001A3B85"/>
    <w:rsid w:val="001A3D7D"/>
    <w:rsid w:val="001A5BFD"/>
    <w:rsid w:val="001A753F"/>
    <w:rsid w:val="001B170F"/>
    <w:rsid w:val="001B2DCA"/>
    <w:rsid w:val="001C6B84"/>
    <w:rsid w:val="001D0A66"/>
    <w:rsid w:val="001D2F62"/>
    <w:rsid w:val="001E08E7"/>
    <w:rsid w:val="001E2029"/>
    <w:rsid w:val="001E31C5"/>
    <w:rsid w:val="001E32B6"/>
    <w:rsid w:val="001E390A"/>
    <w:rsid w:val="001E5323"/>
    <w:rsid w:val="001E64BF"/>
    <w:rsid w:val="001E69B9"/>
    <w:rsid w:val="001F2182"/>
    <w:rsid w:val="001F49B9"/>
    <w:rsid w:val="002021A9"/>
    <w:rsid w:val="00211ED1"/>
    <w:rsid w:val="00222FB3"/>
    <w:rsid w:val="0022367E"/>
    <w:rsid w:val="00225259"/>
    <w:rsid w:val="0022527B"/>
    <w:rsid w:val="00226213"/>
    <w:rsid w:val="00226D4E"/>
    <w:rsid w:val="00226FCE"/>
    <w:rsid w:val="00227A30"/>
    <w:rsid w:val="002316A0"/>
    <w:rsid w:val="00231964"/>
    <w:rsid w:val="00231A63"/>
    <w:rsid w:val="002410FE"/>
    <w:rsid w:val="002450E5"/>
    <w:rsid w:val="00247B6B"/>
    <w:rsid w:val="00250BE7"/>
    <w:rsid w:val="00251D1E"/>
    <w:rsid w:val="002535F7"/>
    <w:rsid w:val="00254A1E"/>
    <w:rsid w:val="00257BFC"/>
    <w:rsid w:val="00261248"/>
    <w:rsid w:val="00263D36"/>
    <w:rsid w:val="002647A2"/>
    <w:rsid w:val="00264B56"/>
    <w:rsid w:val="00265432"/>
    <w:rsid w:val="00271BD4"/>
    <w:rsid w:val="0027207C"/>
    <w:rsid w:val="0027503E"/>
    <w:rsid w:val="00290588"/>
    <w:rsid w:val="002924DD"/>
    <w:rsid w:val="00295A21"/>
    <w:rsid w:val="00296F50"/>
    <w:rsid w:val="002A0E55"/>
    <w:rsid w:val="002A3CFF"/>
    <w:rsid w:val="002A4D9A"/>
    <w:rsid w:val="002A6203"/>
    <w:rsid w:val="002B3838"/>
    <w:rsid w:val="002B3CB3"/>
    <w:rsid w:val="002B4446"/>
    <w:rsid w:val="002C0526"/>
    <w:rsid w:val="002C0D77"/>
    <w:rsid w:val="002C30D6"/>
    <w:rsid w:val="002C4601"/>
    <w:rsid w:val="002C47F2"/>
    <w:rsid w:val="002C7B7B"/>
    <w:rsid w:val="002D4A6F"/>
    <w:rsid w:val="002D4D8E"/>
    <w:rsid w:val="002D4F2A"/>
    <w:rsid w:val="002E0100"/>
    <w:rsid w:val="002E20CB"/>
    <w:rsid w:val="002E35DA"/>
    <w:rsid w:val="002E7937"/>
    <w:rsid w:val="002F1B57"/>
    <w:rsid w:val="002F2BE0"/>
    <w:rsid w:val="002F4A8C"/>
    <w:rsid w:val="0030022B"/>
    <w:rsid w:val="00300673"/>
    <w:rsid w:val="00300BA4"/>
    <w:rsid w:val="00301A1B"/>
    <w:rsid w:val="003044D1"/>
    <w:rsid w:val="00304B37"/>
    <w:rsid w:val="00306F19"/>
    <w:rsid w:val="0031067E"/>
    <w:rsid w:val="00320CF0"/>
    <w:rsid w:val="003213E9"/>
    <w:rsid w:val="00321C82"/>
    <w:rsid w:val="003223C6"/>
    <w:rsid w:val="0032243A"/>
    <w:rsid w:val="0032377B"/>
    <w:rsid w:val="00323875"/>
    <w:rsid w:val="003259BF"/>
    <w:rsid w:val="00326807"/>
    <w:rsid w:val="00334FBE"/>
    <w:rsid w:val="003357EA"/>
    <w:rsid w:val="00337553"/>
    <w:rsid w:val="00341C64"/>
    <w:rsid w:val="0034278D"/>
    <w:rsid w:val="00347B92"/>
    <w:rsid w:val="00352721"/>
    <w:rsid w:val="00355780"/>
    <w:rsid w:val="00357F38"/>
    <w:rsid w:val="00360A23"/>
    <w:rsid w:val="0036153B"/>
    <w:rsid w:val="003635C0"/>
    <w:rsid w:val="003652D1"/>
    <w:rsid w:val="003669DE"/>
    <w:rsid w:val="00367DB7"/>
    <w:rsid w:val="003710C9"/>
    <w:rsid w:val="0038190F"/>
    <w:rsid w:val="003822BC"/>
    <w:rsid w:val="0038280C"/>
    <w:rsid w:val="00383BCC"/>
    <w:rsid w:val="0038448A"/>
    <w:rsid w:val="00386356"/>
    <w:rsid w:val="00386FEE"/>
    <w:rsid w:val="00387638"/>
    <w:rsid w:val="00393078"/>
    <w:rsid w:val="00393222"/>
    <w:rsid w:val="00393CF6"/>
    <w:rsid w:val="00393DC2"/>
    <w:rsid w:val="00394BB1"/>
    <w:rsid w:val="003A17B8"/>
    <w:rsid w:val="003A53BC"/>
    <w:rsid w:val="003A72F6"/>
    <w:rsid w:val="003B616D"/>
    <w:rsid w:val="003C0055"/>
    <w:rsid w:val="003C2299"/>
    <w:rsid w:val="003C2674"/>
    <w:rsid w:val="003C3000"/>
    <w:rsid w:val="003C77CC"/>
    <w:rsid w:val="003D0584"/>
    <w:rsid w:val="003D13CA"/>
    <w:rsid w:val="003D7C61"/>
    <w:rsid w:val="003E18F2"/>
    <w:rsid w:val="003E707D"/>
    <w:rsid w:val="003E77EF"/>
    <w:rsid w:val="003F104B"/>
    <w:rsid w:val="003F2D39"/>
    <w:rsid w:val="003F31DE"/>
    <w:rsid w:val="003F4C5B"/>
    <w:rsid w:val="004026AA"/>
    <w:rsid w:val="00405D91"/>
    <w:rsid w:val="00406041"/>
    <w:rsid w:val="00406459"/>
    <w:rsid w:val="00407694"/>
    <w:rsid w:val="004107F2"/>
    <w:rsid w:val="00412DBF"/>
    <w:rsid w:val="00415402"/>
    <w:rsid w:val="004154C3"/>
    <w:rsid w:val="00415900"/>
    <w:rsid w:val="00417BC4"/>
    <w:rsid w:val="00417E19"/>
    <w:rsid w:val="00421BA1"/>
    <w:rsid w:val="00422B2C"/>
    <w:rsid w:val="00423ADC"/>
    <w:rsid w:val="00426288"/>
    <w:rsid w:val="00427159"/>
    <w:rsid w:val="004320DF"/>
    <w:rsid w:val="00433EF4"/>
    <w:rsid w:val="00434794"/>
    <w:rsid w:val="00441FF7"/>
    <w:rsid w:val="00442E9E"/>
    <w:rsid w:val="004441BC"/>
    <w:rsid w:val="00446708"/>
    <w:rsid w:val="0044674C"/>
    <w:rsid w:val="00446D0B"/>
    <w:rsid w:val="0045492E"/>
    <w:rsid w:val="00455876"/>
    <w:rsid w:val="00457280"/>
    <w:rsid w:val="0046492A"/>
    <w:rsid w:val="0047176D"/>
    <w:rsid w:val="004718A0"/>
    <w:rsid w:val="00472461"/>
    <w:rsid w:val="004758BA"/>
    <w:rsid w:val="0048232C"/>
    <w:rsid w:val="004824EA"/>
    <w:rsid w:val="0048553D"/>
    <w:rsid w:val="0048570C"/>
    <w:rsid w:val="004931C1"/>
    <w:rsid w:val="0049364B"/>
    <w:rsid w:val="004A0E97"/>
    <w:rsid w:val="004A11DD"/>
    <w:rsid w:val="004A1A85"/>
    <w:rsid w:val="004A4225"/>
    <w:rsid w:val="004A6B74"/>
    <w:rsid w:val="004A78D6"/>
    <w:rsid w:val="004A7CA5"/>
    <w:rsid w:val="004B20F7"/>
    <w:rsid w:val="004B5940"/>
    <w:rsid w:val="004B5D20"/>
    <w:rsid w:val="004B64E2"/>
    <w:rsid w:val="004B681E"/>
    <w:rsid w:val="004B6BE1"/>
    <w:rsid w:val="004C096F"/>
    <w:rsid w:val="004C1177"/>
    <w:rsid w:val="004C6746"/>
    <w:rsid w:val="004D4916"/>
    <w:rsid w:val="004D7D2E"/>
    <w:rsid w:val="004E07A4"/>
    <w:rsid w:val="004E5D45"/>
    <w:rsid w:val="004E79E8"/>
    <w:rsid w:val="004F066E"/>
    <w:rsid w:val="004F0848"/>
    <w:rsid w:val="004F28E5"/>
    <w:rsid w:val="004F3E76"/>
    <w:rsid w:val="00503378"/>
    <w:rsid w:val="00504A39"/>
    <w:rsid w:val="005052F0"/>
    <w:rsid w:val="00507E8E"/>
    <w:rsid w:val="00511FF5"/>
    <w:rsid w:val="005171FF"/>
    <w:rsid w:val="00522068"/>
    <w:rsid w:val="00523055"/>
    <w:rsid w:val="005275BD"/>
    <w:rsid w:val="00534BF2"/>
    <w:rsid w:val="00537117"/>
    <w:rsid w:val="005376F8"/>
    <w:rsid w:val="005519F4"/>
    <w:rsid w:val="00553005"/>
    <w:rsid w:val="00553396"/>
    <w:rsid w:val="005552AA"/>
    <w:rsid w:val="0055764F"/>
    <w:rsid w:val="00561AD9"/>
    <w:rsid w:val="00561B9A"/>
    <w:rsid w:val="0056438D"/>
    <w:rsid w:val="00565C12"/>
    <w:rsid w:val="00566CEB"/>
    <w:rsid w:val="00571E5E"/>
    <w:rsid w:val="00572B55"/>
    <w:rsid w:val="0057358B"/>
    <w:rsid w:val="005773E6"/>
    <w:rsid w:val="00584223"/>
    <w:rsid w:val="0058441B"/>
    <w:rsid w:val="00585596"/>
    <w:rsid w:val="0059180B"/>
    <w:rsid w:val="00592E8B"/>
    <w:rsid w:val="00596DB2"/>
    <w:rsid w:val="005A103B"/>
    <w:rsid w:val="005A1573"/>
    <w:rsid w:val="005A7B66"/>
    <w:rsid w:val="005B11E8"/>
    <w:rsid w:val="005B4F2A"/>
    <w:rsid w:val="005C0C8F"/>
    <w:rsid w:val="005C1276"/>
    <w:rsid w:val="005C3C2F"/>
    <w:rsid w:val="005C541F"/>
    <w:rsid w:val="005C672F"/>
    <w:rsid w:val="005C719F"/>
    <w:rsid w:val="005D0506"/>
    <w:rsid w:val="005D17DD"/>
    <w:rsid w:val="005D1D63"/>
    <w:rsid w:val="005D65B3"/>
    <w:rsid w:val="005D7206"/>
    <w:rsid w:val="005E1DA3"/>
    <w:rsid w:val="005E22C5"/>
    <w:rsid w:val="005E5D1B"/>
    <w:rsid w:val="005E66DD"/>
    <w:rsid w:val="005F0A39"/>
    <w:rsid w:val="005F34B0"/>
    <w:rsid w:val="005F61B4"/>
    <w:rsid w:val="005F7352"/>
    <w:rsid w:val="006054D2"/>
    <w:rsid w:val="00605526"/>
    <w:rsid w:val="00613312"/>
    <w:rsid w:val="00613EA3"/>
    <w:rsid w:val="00615616"/>
    <w:rsid w:val="00616A6B"/>
    <w:rsid w:val="00617ED7"/>
    <w:rsid w:val="00620C05"/>
    <w:rsid w:val="00621424"/>
    <w:rsid w:val="006225CC"/>
    <w:rsid w:val="00622E6D"/>
    <w:rsid w:val="006267CE"/>
    <w:rsid w:val="00627A13"/>
    <w:rsid w:val="006340C7"/>
    <w:rsid w:val="006348A2"/>
    <w:rsid w:val="00634F1A"/>
    <w:rsid w:val="006360B4"/>
    <w:rsid w:val="00637201"/>
    <w:rsid w:val="0063758F"/>
    <w:rsid w:val="00637AC9"/>
    <w:rsid w:val="00642862"/>
    <w:rsid w:val="00642CDE"/>
    <w:rsid w:val="00647D6E"/>
    <w:rsid w:val="00660302"/>
    <w:rsid w:val="0066190E"/>
    <w:rsid w:val="00664C10"/>
    <w:rsid w:val="00666C06"/>
    <w:rsid w:val="0067675F"/>
    <w:rsid w:val="006778C0"/>
    <w:rsid w:val="006814BB"/>
    <w:rsid w:val="00681B12"/>
    <w:rsid w:val="0068294D"/>
    <w:rsid w:val="00683DED"/>
    <w:rsid w:val="006918C9"/>
    <w:rsid w:val="00692DD8"/>
    <w:rsid w:val="00693D25"/>
    <w:rsid w:val="0069450B"/>
    <w:rsid w:val="00695243"/>
    <w:rsid w:val="00696A70"/>
    <w:rsid w:val="006A365C"/>
    <w:rsid w:val="006A664A"/>
    <w:rsid w:val="006A7154"/>
    <w:rsid w:val="006A7B68"/>
    <w:rsid w:val="006B1228"/>
    <w:rsid w:val="006B3DE3"/>
    <w:rsid w:val="006B3F0B"/>
    <w:rsid w:val="006B433F"/>
    <w:rsid w:val="006C0B2B"/>
    <w:rsid w:val="006C0BA2"/>
    <w:rsid w:val="006C4724"/>
    <w:rsid w:val="006C4A49"/>
    <w:rsid w:val="006C4F95"/>
    <w:rsid w:val="006D2043"/>
    <w:rsid w:val="006D2159"/>
    <w:rsid w:val="006D3EDA"/>
    <w:rsid w:val="006D4D1B"/>
    <w:rsid w:val="006E2A84"/>
    <w:rsid w:val="006E5A1B"/>
    <w:rsid w:val="006E77CB"/>
    <w:rsid w:val="006F0EBA"/>
    <w:rsid w:val="006F57E2"/>
    <w:rsid w:val="006F5DE7"/>
    <w:rsid w:val="006F7C42"/>
    <w:rsid w:val="00700B34"/>
    <w:rsid w:val="007032F3"/>
    <w:rsid w:val="007039AF"/>
    <w:rsid w:val="0070507D"/>
    <w:rsid w:val="00710758"/>
    <w:rsid w:val="00712183"/>
    <w:rsid w:val="00712829"/>
    <w:rsid w:val="00713D48"/>
    <w:rsid w:val="0071468E"/>
    <w:rsid w:val="0071691F"/>
    <w:rsid w:val="00717E9B"/>
    <w:rsid w:val="00722896"/>
    <w:rsid w:val="0073247A"/>
    <w:rsid w:val="00732904"/>
    <w:rsid w:val="00733BB9"/>
    <w:rsid w:val="00733F11"/>
    <w:rsid w:val="00734CE4"/>
    <w:rsid w:val="0073642A"/>
    <w:rsid w:val="00736901"/>
    <w:rsid w:val="00737857"/>
    <w:rsid w:val="00741C57"/>
    <w:rsid w:val="00742F11"/>
    <w:rsid w:val="00744414"/>
    <w:rsid w:val="0074532D"/>
    <w:rsid w:val="007527AA"/>
    <w:rsid w:val="007616C2"/>
    <w:rsid w:val="00762E10"/>
    <w:rsid w:val="00764255"/>
    <w:rsid w:val="00767AD5"/>
    <w:rsid w:val="00770D2E"/>
    <w:rsid w:val="00773CE4"/>
    <w:rsid w:val="00774339"/>
    <w:rsid w:val="007760DE"/>
    <w:rsid w:val="00777E0C"/>
    <w:rsid w:val="00784516"/>
    <w:rsid w:val="007849E4"/>
    <w:rsid w:val="0079273B"/>
    <w:rsid w:val="00795595"/>
    <w:rsid w:val="0079584A"/>
    <w:rsid w:val="007960C3"/>
    <w:rsid w:val="00797A9A"/>
    <w:rsid w:val="00797D96"/>
    <w:rsid w:val="007A0447"/>
    <w:rsid w:val="007A25B9"/>
    <w:rsid w:val="007A4CA1"/>
    <w:rsid w:val="007A5794"/>
    <w:rsid w:val="007A6D75"/>
    <w:rsid w:val="007B3689"/>
    <w:rsid w:val="007B3E79"/>
    <w:rsid w:val="007B4C62"/>
    <w:rsid w:val="007B533C"/>
    <w:rsid w:val="007B5459"/>
    <w:rsid w:val="007B652E"/>
    <w:rsid w:val="007B7045"/>
    <w:rsid w:val="007B7D06"/>
    <w:rsid w:val="007C0B31"/>
    <w:rsid w:val="007C28AF"/>
    <w:rsid w:val="007C2ECE"/>
    <w:rsid w:val="007C7794"/>
    <w:rsid w:val="007C7FA6"/>
    <w:rsid w:val="007D0282"/>
    <w:rsid w:val="007D04E8"/>
    <w:rsid w:val="007D1FE2"/>
    <w:rsid w:val="007D3622"/>
    <w:rsid w:val="007D4A6A"/>
    <w:rsid w:val="007D5582"/>
    <w:rsid w:val="007D78EA"/>
    <w:rsid w:val="007D7F5F"/>
    <w:rsid w:val="007E12DE"/>
    <w:rsid w:val="007E45D9"/>
    <w:rsid w:val="007E472E"/>
    <w:rsid w:val="007E57D9"/>
    <w:rsid w:val="007F39C2"/>
    <w:rsid w:val="007F5A2E"/>
    <w:rsid w:val="0080126C"/>
    <w:rsid w:val="008019A9"/>
    <w:rsid w:val="00803BCE"/>
    <w:rsid w:val="00805274"/>
    <w:rsid w:val="008068B4"/>
    <w:rsid w:val="00806B4A"/>
    <w:rsid w:val="00807ABA"/>
    <w:rsid w:val="00807E70"/>
    <w:rsid w:val="0081564F"/>
    <w:rsid w:val="00815BBD"/>
    <w:rsid w:val="0081662C"/>
    <w:rsid w:val="00817570"/>
    <w:rsid w:val="00817729"/>
    <w:rsid w:val="008221D1"/>
    <w:rsid w:val="00824136"/>
    <w:rsid w:val="008259BF"/>
    <w:rsid w:val="008269C1"/>
    <w:rsid w:val="008302B3"/>
    <w:rsid w:val="008330C4"/>
    <w:rsid w:val="0083544E"/>
    <w:rsid w:val="00835DE3"/>
    <w:rsid w:val="008365DE"/>
    <w:rsid w:val="008370E3"/>
    <w:rsid w:val="008423B6"/>
    <w:rsid w:val="0085531C"/>
    <w:rsid w:val="008569E0"/>
    <w:rsid w:val="00861D5B"/>
    <w:rsid w:val="00865DFF"/>
    <w:rsid w:val="008666A7"/>
    <w:rsid w:val="008667CE"/>
    <w:rsid w:val="00866A54"/>
    <w:rsid w:val="00867C72"/>
    <w:rsid w:val="00867EBA"/>
    <w:rsid w:val="00872010"/>
    <w:rsid w:val="00874018"/>
    <w:rsid w:val="0087700C"/>
    <w:rsid w:val="00882397"/>
    <w:rsid w:val="0088249B"/>
    <w:rsid w:val="00884E4B"/>
    <w:rsid w:val="00891CD8"/>
    <w:rsid w:val="00892736"/>
    <w:rsid w:val="00893899"/>
    <w:rsid w:val="00895D3E"/>
    <w:rsid w:val="00896DB4"/>
    <w:rsid w:val="008A5735"/>
    <w:rsid w:val="008A5F92"/>
    <w:rsid w:val="008A62EC"/>
    <w:rsid w:val="008B00ED"/>
    <w:rsid w:val="008B1795"/>
    <w:rsid w:val="008B2BAE"/>
    <w:rsid w:val="008B501B"/>
    <w:rsid w:val="008C645F"/>
    <w:rsid w:val="008C673E"/>
    <w:rsid w:val="008D2198"/>
    <w:rsid w:val="008D3173"/>
    <w:rsid w:val="008D3F4E"/>
    <w:rsid w:val="008D4CF1"/>
    <w:rsid w:val="008E0DA9"/>
    <w:rsid w:val="008E4B51"/>
    <w:rsid w:val="008E6F46"/>
    <w:rsid w:val="008F4022"/>
    <w:rsid w:val="008F4DCC"/>
    <w:rsid w:val="009026C1"/>
    <w:rsid w:val="00902BF4"/>
    <w:rsid w:val="0090685F"/>
    <w:rsid w:val="009100E1"/>
    <w:rsid w:val="00913743"/>
    <w:rsid w:val="00913B63"/>
    <w:rsid w:val="0091718C"/>
    <w:rsid w:val="009220E5"/>
    <w:rsid w:val="00922EE8"/>
    <w:rsid w:val="00924621"/>
    <w:rsid w:val="00930889"/>
    <w:rsid w:val="00930F5B"/>
    <w:rsid w:val="00932E90"/>
    <w:rsid w:val="009331D6"/>
    <w:rsid w:val="0093324F"/>
    <w:rsid w:val="00933B0E"/>
    <w:rsid w:val="009372CF"/>
    <w:rsid w:val="00942305"/>
    <w:rsid w:val="009435A1"/>
    <w:rsid w:val="009441D2"/>
    <w:rsid w:val="00944F01"/>
    <w:rsid w:val="009457B2"/>
    <w:rsid w:val="009460C8"/>
    <w:rsid w:val="00950497"/>
    <w:rsid w:val="009529FE"/>
    <w:rsid w:val="00952AC2"/>
    <w:rsid w:val="00954791"/>
    <w:rsid w:val="00956440"/>
    <w:rsid w:val="009566F5"/>
    <w:rsid w:val="00957163"/>
    <w:rsid w:val="00961D98"/>
    <w:rsid w:val="00963ADC"/>
    <w:rsid w:val="0097035B"/>
    <w:rsid w:val="00970AF6"/>
    <w:rsid w:val="00974EE6"/>
    <w:rsid w:val="00977D96"/>
    <w:rsid w:val="00983923"/>
    <w:rsid w:val="00985553"/>
    <w:rsid w:val="0098640C"/>
    <w:rsid w:val="0099117D"/>
    <w:rsid w:val="009911FA"/>
    <w:rsid w:val="009973FB"/>
    <w:rsid w:val="009A0CEF"/>
    <w:rsid w:val="009A18AB"/>
    <w:rsid w:val="009A220C"/>
    <w:rsid w:val="009A33FB"/>
    <w:rsid w:val="009A61DF"/>
    <w:rsid w:val="009A666C"/>
    <w:rsid w:val="009B13EE"/>
    <w:rsid w:val="009B3F15"/>
    <w:rsid w:val="009C1F15"/>
    <w:rsid w:val="009D3420"/>
    <w:rsid w:val="009D5A38"/>
    <w:rsid w:val="009E2453"/>
    <w:rsid w:val="009E331B"/>
    <w:rsid w:val="009E66F3"/>
    <w:rsid w:val="009F166C"/>
    <w:rsid w:val="009F46A7"/>
    <w:rsid w:val="009F72C2"/>
    <w:rsid w:val="00A00618"/>
    <w:rsid w:val="00A00F1E"/>
    <w:rsid w:val="00A010CC"/>
    <w:rsid w:val="00A0432C"/>
    <w:rsid w:val="00A1196D"/>
    <w:rsid w:val="00A17B28"/>
    <w:rsid w:val="00A20EB4"/>
    <w:rsid w:val="00A26A32"/>
    <w:rsid w:val="00A26D35"/>
    <w:rsid w:val="00A27B4E"/>
    <w:rsid w:val="00A30483"/>
    <w:rsid w:val="00A324AB"/>
    <w:rsid w:val="00A32A07"/>
    <w:rsid w:val="00A32F2D"/>
    <w:rsid w:val="00A3394C"/>
    <w:rsid w:val="00A34050"/>
    <w:rsid w:val="00A34C1F"/>
    <w:rsid w:val="00A3784E"/>
    <w:rsid w:val="00A400F0"/>
    <w:rsid w:val="00A4365F"/>
    <w:rsid w:val="00A44BAC"/>
    <w:rsid w:val="00A46E95"/>
    <w:rsid w:val="00A47698"/>
    <w:rsid w:val="00A501E7"/>
    <w:rsid w:val="00A5237D"/>
    <w:rsid w:val="00A53D5A"/>
    <w:rsid w:val="00A6164E"/>
    <w:rsid w:val="00A66821"/>
    <w:rsid w:val="00A71354"/>
    <w:rsid w:val="00A73BB4"/>
    <w:rsid w:val="00A751FA"/>
    <w:rsid w:val="00A82687"/>
    <w:rsid w:val="00A85752"/>
    <w:rsid w:val="00A85F9F"/>
    <w:rsid w:val="00A95BB0"/>
    <w:rsid w:val="00A96155"/>
    <w:rsid w:val="00AA20B7"/>
    <w:rsid w:val="00AA3863"/>
    <w:rsid w:val="00AA695D"/>
    <w:rsid w:val="00AA757F"/>
    <w:rsid w:val="00AB1795"/>
    <w:rsid w:val="00AB3416"/>
    <w:rsid w:val="00AB795A"/>
    <w:rsid w:val="00AC0095"/>
    <w:rsid w:val="00AC072D"/>
    <w:rsid w:val="00AC31D1"/>
    <w:rsid w:val="00AC529D"/>
    <w:rsid w:val="00AC6847"/>
    <w:rsid w:val="00AC6C68"/>
    <w:rsid w:val="00AD1C3D"/>
    <w:rsid w:val="00AD2654"/>
    <w:rsid w:val="00AD36F7"/>
    <w:rsid w:val="00AD5CD2"/>
    <w:rsid w:val="00AD72BF"/>
    <w:rsid w:val="00AD76DA"/>
    <w:rsid w:val="00AE1DF0"/>
    <w:rsid w:val="00AE2901"/>
    <w:rsid w:val="00AE4B86"/>
    <w:rsid w:val="00AE77EA"/>
    <w:rsid w:val="00AF19E2"/>
    <w:rsid w:val="00AF1CDE"/>
    <w:rsid w:val="00AF46C1"/>
    <w:rsid w:val="00B02D5A"/>
    <w:rsid w:val="00B04855"/>
    <w:rsid w:val="00B10C4E"/>
    <w:rsid w:val="00B112D8"/>
    <w:rsid w:val="00B1161C"/>
    <w:rsid w:val="00B17739"/>
    <w:rsid w:val="00B220C1"/>
    <w:rsid w:val="00B300FC"/>
    <w:rsid w:val="00B30833"/>
    <w:rsid w:val="00B328E7"/>
    <w:rsid w:val="00B3426C"/>
    <w:rsid w:val="00B344EA"/>
    <w:rsid w:val="00B34CE9"/>
    <w:rsid w:val="00B474C4"/>
    <w:rsid w:val="00B50634"/>
    <w:rsid w:val="00B5073E"/>
    <w:rsid w:val="00B518AA"/>
    <w:rsid w:val="00B53D69"/>
    <w:rsid w:val="00B54074"/>
    <w:rsid w:val="00B558B2"/>
    <w:rsid w:val="00B613CD"/>
    <w:rsid w:val="00B62DE6"/>
    <w:rsid w:val="00B63C3F"/>
    <w:rsid w:val="00B657F2"/>
    <w:rsid w:val="00B677D1"/>
    <w:rsid w:val="00B763D5"/>
    <w:rsid w:val="00B8408F"/>
    <w:rsid w:val="00B85981"/>
    <w:rsid w:val="00B86070"/>
    <w:rsid w:val="00B86CC2"/>
    <w:rsid w:val="00B90185"/>
    <w:rsid w:val="00B91AF4"/>
    <w:rsid w:val="00B92AB8"/>
    <w:rsid w:val="00B92D4E"/>
    <w:rsid w:val="00B936DF"/>
    <w:rsid w:val="00BA1ECC"/>
    <w:rsid w:val="00BA6FEF"/>
    <w:rsid w:val="00BB21D7"/>
    <w:rsid w:val="00BB3E86"/>
    <w:rsid w:val="00BB7905"/>
    <w:rsid w:val="00BD004C"/>
    <w:rsid w:val="00BD1AB1"/>
    <w:rsid w:val="00BD1D6A"/>
    <w:rsid w:val="00BE5F9A"/>
    <w:rsid w:val="00BF1D85"/>
    <w:rsid w:val="00BF4710"/>
    <w:rsid w:val="00BF6189"/>
    <w:rsid w:val="00BF7F0E"/>
    <w:rsid w:val="00BF7F3C"/>
    <w:rsid w:val="00C05EC5"/>
    <w:rsid w:val="00C11552"/>
    <w:rsid w:val="00C12A48"/>
    <w:rsid w:val="00C1570C"/>
    <w:rsid w:val="00C15732"/>
    <w:rsid w:val="00C176AF"/>
    <w:rsid w:val="00C17FDB"/>
    <w:rsid w:val="00C226F5"/>
    <w:rsid w:val="00C261B1"/>
    <w:rsid w:val="00C275B1"/>
    <w:rsid w:val="00C27BBD"/>
    <w:rsid w:val="00C3056C"/>
    <w:rsid w:val="00C30C7B"/>
    <w:rsid w:val="00C33D26"/>
    <w:rsid w:val="00C4491D"/>
    <w:rsid w:val="00C44ABC"/>
    <w:rsid w:val="00C50E86"/>
    <w:rsid w:val="00C51873"/>
    <w:rsid w:val="00C51A5E"/>
    <w:rsid w:val="00C53270"/>
    <w:rsid w:val="00C54BAC"/>
    <w:rsid w:val="00C56F61"/>
    <w:rsid w:val="00C62176"/>
    <w:rsid w:val="00C63EB9"/>
    <w:rsid w:val="00C70FC7"/>
    <w:rsid w:val="00C74548"/>
    <w:rsid w:val="00C75C8A"/>
    <w:rsid w:val="00C83C2D"/>
    <w:rsid w:val="00C871CA"/>
    <w:rsid w:val="00C95227"/>
    <w:rsid w:val="00C96BD1"/>
    <w:rsid w:val="00CA0B25"/>
    <w:rsid w:val="00CA247D"/>
    <w:rsid w:val="00CA3EDA"/>
    <w:rsid w:val="00CA4D49"/>
    <w:rsid w:val="00CB4CC2"/>
    <w:rsid w:val="00CC37AE"/>
    <w:rsid w:val="00CC38B8"/>
    <w:rsid w:val="00CC7C50"/>
    <w:rsid w:val="00CD164F"/>
    <w:rsid w:val="00CD19DC"/>
    <w:rsid w:val="00CD2B5E"/>
    <w:rsid w:val="00CD3D76"/>
    <w:rsid w:val="00CD6BD9"/>
    <w:rsid w:val="00CD6D06"/>
    <w:rsid w:val="00CE0ABB"/>
    <w:rsid w:val="00CE2023"/>
    <w:rsid w:val="00CE455E"/>
    <w:rsid w:val="00CE5C85"/>
    <w:rsid w:val="00CE7231"/>
    <w:rsid w:val="00CF0B8A"/>
    <w:rsid w:val="00CF10A7"/>
    <w:rsid w:val="00CF2787"/>
    <w:rsid w:val="00CF3A1C"/>
    <w:rsid w:val="00CF614F"/>
    <w:rsid w:val="00D00919"/>
    <w:rsid w:val="00D01A75"/>
    <w:rsid w:val="00D10E40"/>
    <w:rsid w:val="00D10F9D"/>
    <w:rsid w:val="00D1398B"/>
    <w:rsid w:val="00D15580"/>
    <w:rsid w:val="00D22DFA"/>
    <w:rsid w:val="00D23657"/>
    <w:rsid w:val="00D2594B"/>
    <w:rsid w:val="00D25ED1"/>
    <w:rsid w:val="00D2731B"/>
    <w:rsid w:val="00D27AA0"/>
    <w:rsid w:val="00D3050F"/>
    <w:rsid w:val="00D30F97"/>
    <w:rsid w:val="00D34919"/>
    <w:rsid w:val="00D36008"/>
    <w:rsid w:val="00D40820"/>
    <w:rsid w:val="00D45002"/>
    <w:rsid w:val="00D466B9"/>
    <w:rsid w:val="00D4726A"/>
    <w:rsid w:val="00D476BE"/>
    <w:rsid w:val="00D509F3"/>
    <w:rsid w:val="00D51379"/>
    <w:rsid w:val="00D54C5A"/>
    <w:rsid w:val="00D5677D"/>
    <w:rsid w:val="00D612D5"/>
    <w:rsid w:val="00D62B09"/>
    <w:rsid w:val="00D637A1"/>
    <w:rsid w:val="00D73498"/>
    <w:rsid w:val="00D74868"/>
    <w:rsid w:val="00D8402C"/>
    <w:rsid w:val="00D85A7D"/>
    <w:rsid w:val="00D9087C"/>
    <w:rsid w:val="00D911B8"/>
    <w:rsid w:val="00D928F8"/>
    <w:rsid w:val="00D94958"/>
    <w:rsid w:val="00D95E2A"/>
    <w:rsid w:val="00DA5DA6"/>
    <w:rsid w:val="00DB6ACF"/>
    <w:rsid w:val="00DD3BBF"/>
    <w:rsid w:val="00DD3DF0"/>
    <w:rsid w:val="00DD5437"/>
    <w:rsid w:val="00DD5A23"/>
    <w:rsid w:val="00DE1BF1"/>
    <w:rsid w:val="00DE2FF4"/>
    <w:rsid w:val="00DF0E23"/>
    <w:rsid w:val="00DF146C"/>
    <w:rsid w:val="00DF1EFD"/>
    <w:rsid w:val="00DF2CC4"/>
    <w:rsid w:val="00DF3544"/>
    <w:rsid w:val="00DF4285"/>
    <w:rsid w:val="00E01C8A"/>
    <w:rsid w:val="00E01F3B"/>
    <w:rsid w:val="00E0655F"/>
    <w:rsid w:val="00E10BDF"/>
    <w:rsid w:val="00E119A6"/>
    <w:rsid w:val="00E1348C"/>
    <w:rsid w:val="00E13A96"/>
    <w:rsid w:val="00E15059"/>
    <w:rsid w:val="00E21965"/>
    <w:rsid w:val="00E228F3"/>
    <w:rsid w:val="00E27760"/>
    <w:rsid w:val="00E35C49"/>
    <w:rsid w:val="00E35EA0"/>
    <w:rsid w:val="00E368B7"/>
    <w:rsid w:val="00E37200"/>
    <w:rsid w:val="00E3776A"/>
    <w:rsid w:val="00E4279A"/>
    <w:rsid w:val="00E42BAD"/>
    <w:rsid w:val="00E45705"/>
    <w:rsid w:val="00E47054"/>
    <w:rsid w:val="00E51907"/>
    <w:rsid w:val="00E51F8A"/>
    <w:rsid w:val="00E540BA"/>
    <w:rsid w:val="00E54413"/>
    <w:rsid w:val="00E5454A"/>
    <w:rsid w:val="00E57F78"/>
    <w:rsid w:val="00E60570"/>
    <w:rsid w:val="00E60F67"/>
    <w:rsid w:val="00E62E7D"/>
    <w:rsid w:val="00E6360E"/>
    <w:rsid w:val="00E63D92"/>
    <w:rsid w:val="00E66498"/>
    <w:rsid w:val="00E66F2D"/>
    <w:rsid w:val="00E724E2"/>
    <w:rsid w:val="00E72769"/>
    <w:rsid w:val="00E736EE"/>
    <w:rsid w:val="00E73CE8"/>
    <w:rsid w:val="00E81BA7"/>
    <w:rsid w:val="00E8208E"/>
    <w:rsid w:val="00E92897"/>
    <w:rsid w:val="00E95B92"/>
    <w:rsid w:val="00EA042A"/>
    <w:rsid w:val="00EA175C"/>
    <w:rsid w:val="00EA4E33"/>
    <w:rsid w:val="00EA6462"/>
    <w:rsid w:val="00EB1139"/>
    <w:rsid w:val="00EB2593"/>
    <w:rsid w:val="00EB4499"/>
    <w:rsid w:val="00EB7BD5"/>
    <w:rsid w:val="00EC23F7"/>
    <w:rsid w:val="00EC29CD"/>
    <w:rsid w:val="00EC594D"/>
    <w:rsid w:val="00EC62A1"/>
    <w:rsid w:val="00EC74E5"/>
    <w:rsid w:val="00EC7513"/>
    <w:rsid w:val="00EC773A"/>
    <w:rsid w:val="00ED3423"/>
    <w:rsid w:val="00ED4143"/>
    <w:rsid w:val="00ED542D"/>
    <w:rsid w:val="00ED620B"/>
    <w:rsid w:val="00ED62DE"/>
    <w:rsid w:val="00ED6A46"/>
    <w:rsid w:val="00ED7AF5"/>
    <w:rsid w:val="00ED7EF0"/>
    <w:rsid w:val="00EE24D9"/>
    <w:rsid w:val="00EE5771"/>
    <w:rsid w:val="00EF0431"/>
    <w:rsid w:val="00EF09DF"/>
    <w:rsid w:val="00EF30F4"/>
    <w:rsid w:val="00EF360D"/>
    <w:rsid w:val="00EF3F5D"/>
    <w:rsid w:val="00EF5FB9"/>
    <w:rsid w:val="00EF65BB"/>
    <w:rsid w:val="00EF770C"/>
    <w:rsid w:val="00F00742"/>
    <w:rsid w:val="00F009FF"/>
    <w:rsid w:val="00F012E3"/>
    <w:rsid w:val="00F013B9"/>
    <w:rsid w:val="00F0386D"/>
    <w:rsid w:val="00F04EB2"/>
    <w:rsid w:val="00F05074"/>
    <w:rsid w:val="00F07CD3"/>
    <w:rsid w:val="00F1013A"/>
    <w:rsid w:val="00F14C93"/>
    <w:rsid w:val="00F17F33"/>
    <w:rsid w:val="00F20CB6"/>
    <w:rsid w:val="00F20EB4"/>
    <w:rsid w:val="00F24362"/>
    <w:rsid w:val="00F24727"/>
    <w:rsid w:val="00F25A4C"/>
    <w:rsid w:val="00F32B0B"/>
    <w:rsid w:val="00F3584F"/>
    <w:rsid w:val="00F37533"/>
    <w:rsid w:val="00F42DF2"/>
    <w:rsid w:val="00F437AD"/>
    <w:rsid w:val="00F4584E"/>
    <w:rsid w:val="00F465B8"/>
    <w:rsid w:val="00F50156"/>
    <w:rsid w:val="00F50D53"/>
    <w:rsid w:val="00F515BD"/>
    <w:rsid w:val="00F532BE"/>
    <w:rsid w:val="00F64ABE"/>
    <w:rsid w:val="00F66629"/>
    <w:rsid w:val="00F67A5C"/>
    <w:rsid w:val="00F72230"/>
    <w:rsid w:val="00F80788"/>
    <w:rsid w:val="00F8380E"/>
    <w:rsid w:val="00F871D8"/>
    <w:rsid w:val="00F90E54"/>
    <w:rsid w:val="00F954CD"/>
    <w:rsid w:val="00F9694C"/>
    <w:rsid w:val="00FA0BE2"/>
    <w:rsid w:val="00FB00F9"/>
    <w:rsid w:val="00FB2D72"/>
    <w:rsid w:val="00FB4420"/>
    <w:rsid w:val="00FB5C6B"/>
    <w:rsid w:val="00FB74C8"/>
    <w:rsid w:val="00FB74E3"/>
    <w:rsid w:val="00FC1F93"/>
    <w:rsid w:val="00FD0AB5"/>
    <w:rsid w:val="00FD6D63"/>
    <w:rsid w:val="00FD70CE"/>
    <w:rsid w:val="00FD7175"/>
    <w:rsid w:val="00FE0A55"/>
    <w:rsid w:val="00FE1763"/>
    <w:rsid w:val="00FE7F53"/>
    <w:rsid w:val="00FF0F15"/>
    <w:rsid w:val="00FF401D"/>
    <w:rsid w:val="00FF6F5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174C58BA"/>
  <w15:docId w15:val="{F7C7B701-DF45-43EF-ACD8-5E89CFD98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E08E7"/>
    <w:pPr>
      <w:spacing w:before="200" w:after="60" w:line="240" w:lineRule="auto"/>
      <w:ind w:left="426" w:right="-94"/>
    </w:pPr>
    <w:rPr>
      <w:rFonts w:ascii="Arial" w:eastAsia="Arial" w:hAnsi="Arial" w:cs="Arial"/>
      <w:i/>
      <w:color w:val="000000"/>
      <w:sz w:val="24"/>
      <w:szCs w:val="24"/>
      <w:lang w:eastAsia="en-GB"/>
    </w:rPr>
  </w:style>
  <w:style w:type="paragraph" w:styleId="Heading1">
    <w:name w:val="heading 1"/>
    <w:basedOn w:val="Normal"/>
    <w:next w:val="Normal"/>
    <w:link w:val="Heading1Char"/>
    <w:uiPriority w:val="9"/>
    <w:qFormat/>
    <w:rsid w:val="006A7154"/>
    <w:pPr>
      <w:spacing w:before="480" w:after="0" w:line="276" w:lineRule="auto"/>
      <w:ind w:left="0" w:right="0"/>
      <w:contextualSpacing/>
      <w:outlineLvl w:val="0"/>
    </w:pPr>
    <w:rPr>
      <w:rFonts w:asciiTheme="majorHAnsi" w:eastAsiaTheme="majorEastAsia" w:hAnsiTheme="majorHAnsi" w:cstheme="majorBidi"/>
      <w:b/>
      <w:bCs/>
      <w:i w:val="0"/>
      <w:color w:val="auto"/>
      <w:sz w:val="32"/>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08E7"/>
    <w:rPr>
      <w:color w:val="0563C1" w:themeColor="hyperlink"/>
      <w:u w:val="single"/>
    </w:rPr>
  </w:style>
  <w:style w:type="paragraph" w:styleId="ListParagraph">
    <w:name w:val="List Paragraph"/>
    <w:basedOn w:val="Normal"/>
    <w:uiPriority w:val="34"/>
    <w:qFormat/>
    <w:rsid w:val="001E08E7"/>
    <w:pPr>
      <w:ind w:left="720"/>
      <w:contextualSpacing/>
    </w:pPr>
  </w:style>
  <w:style w:type="table" w:styleId="TableGrid">
    <w:name w:val="Table Grid"/>
    <w:basedOn w:val="TableNormal"/>
    <w:uiPriority w:val="39"/>
    <w:rsid w:val="003A7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A72F6"/>
    <w:pPr>
      <w:tabs>
        <w:tab w:val="center" w:pos="4513"/>
        <w:tab w:val="right" w:pos="9026"/>
      </w:tabs>
      <w:spacing w:before="0" w:after="0"/>
    </w:pPr>
  </w:style>
  <w:style w:type="character" w:customStyle="1" w:styleId="HeaderChar">
    <w:name w:val="Header Char"/>
    <w:basedOn w:val="DefaultParagraphFont"/>
    <w:link w:val="Header"/>
    <w:uiPriority w:val="99"/>
    <w:rsid w:val="003A72F6"/>
    <w:rPr>
      <w:rFonts w:ascii="Arial" w:eastAsia="Arial" w:hAnsi="Arial" w:cs="Arial"/>
      <w:i/>
      <w:color w:val="000000"/>
      <w:sz w:val="24"/>
      <w:szCs w:val="24"/>
      <w:lang w:eastAsia="en-GB"/>
    </w:rPr>
  </w:style>
  <w:style w:type="paragraph" w:styleId="Footer">
    <w:name w:val="footer"/>
    <w:basedOn w:val="Normal"/>
    <w:link w:val="FooterChar"/>
    <w:uiPriority w:val="99"/>
    <w:unhideWhenUsed/>
    <w:rsid w:val="003A72F6"/>
    <w:pPr>
      <w:tabs>
        <w:tab w:val="center" w:pos="4513"/>
        <w:tab w:val="right" w:pos="9026"/>
      </w:tabs>
      <w:spacing w:before="0" w:after="0"/>
    </w:pPr>
  </w:style>
  <w:style w:type="character" w:customStyle="1" w:styleId="FooterChar">
    <w:name w:val="Footer Char"/>
    <w:basedOn w:val="DefaultParagraphFont"/>
    <w:link w:val="Footer"/>
    <w:uiPriority w:val="99"/>
    <w:rsid w:val="003A72F6"/>
    <w:rPr>
      <w:rFonts w:ascii="Arial" w:eastAsia="Arial" w:hAnsi="Arial" w:cs="Arial"/>
      <w:i/>
      <w:color w:val="000000"/>
      <w:sz w:val="24"/>
      <w:szCs w:val="24"/>
      <w:lang w:eastAsia="en-GB"/>
    </w:rPr>
  </w:style>
  <w:style w:type="paragraph" w:styleId="BalloonText">
    <w:name w:val="Balloon Text"/>
    <w:basedOn w:val="Normal"/>
    <w:link w:val="BalloonTextChar"/>
    <w:uiPriority w:val="99"/>
    <w:semiHidden/>
    <w:unhideWhenUsed/>
    <w:rsid w:val="008B00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0ED"/>
    <w:rPr>
      <w:rFonts w:ascii="Segoe UI" w:eastAsia="Arial" w:hAnsi="Segoe UI" w:cs="Segoe UI"/>
      <w:i/>
      <w:color w:val="000000"/>
      <w:sz w:val="18"/>
      <w:szCs w:val="18"/>
      <w:lang w:eastAsia="en-GB"/>
    </w:rPr>
  </w:style>
  <w:style w:type="character" w:customStyle="1" w:styleId="Heading1Char">
    <w:name w:val="Heading 1 Char"/>
    <w:basedOn w:val="DefaultParagraphFont"/>
    <w:link w:val="Heading1"/>
    <w:uiPriority w:val="9"/>
    <w:rsid w:val="006A7154"/>
    <w:rPr>
      <w:rFonts w:asciiTheme="majorHAnsi" w:eastAsiaTheme="majorEastAsia" w:hAnsiTheme="majorHAnsi" w:cstheme="majorBidi"/>
      <w:b/>
      <w:bCs/>
      <w:sz w:val="32"/>
      <w:szCs w:val="28"/>
      <w:lang w:val="en-US"/>
    </w:rPr>
  </w:style>
  <w:style w:type="character" w:styleId="CommentReference">
    <w:name w:val="annotation reference"/>
    <w:basedOn w:val="DefaultParagraphFont"/>
    <w:uiPriority w:val="99"/>
    <w:semiHidden/>
    <w:unhideWhenUsed/>
    <w:rsid w:val="00F012E3"/>
    <w:rPr>
      <w:sz w:val="16"/>
      <w:szCs w:val="16"/>
    </w:rPr>
  </w:style>
  <w:style w:type="paragraph" w:styleId="CommentText">
    <w:name w:val="annotation text"/>
    <w:basedOn w:val="Normal"/>
    <w:link w:val="CommentTextChar"/>
    <w:uiPriority w:val="99"/>
    <w:unhideWhenUsed/>
    <w:rsid w:val="00F012E3"/>
    <w:rPr>
      <w:sz w:val="20"/>
      <w:szCs w:val="20"/>
    </w:rPr>
  </w:style>
  <w:style w:type="character" w:customStyle="1" w:styleId="CommentTextChar">
    <w:name w:val="Comment Text Char"/>
    <w:basedOn w:val="DefaultParagraphFont"/>
    <w:link w:val="CommentText"/>
    <w:uiPriority w:val="99"/>
    <w:rsid w:val="00F012E3"/>
    <w:rPr>
      <w:rFonts w:ascii="Arial" w:eastAsia="Arial" w:hAnsi="Arial" w:cs="Arial"/>
      <w:i/>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F012E3"/>
    <w:rPr>
      <w:b/>
      <w:bCs/>
    </w:rPr>
  </w:style>
  <w:style w:type="character" w:customStyle="1" w:styleId="CommentSubjectChar">
    <w:name w:val="Comment Subject Char"/>
    <w:basedOn w:val="CommentTextChar"/>
    <w:link w:val="CommentSubject"/>
    <w:uiPriority w:val="99"/>
    <w:semiHidden/>
    <w:rsid w:val="00F012E3"/>
    <w:rPr>
      <w:rFonts w:ascii="Arial" w:eastAsia="Arial" w:hAnsi="Arial" w:cs="Arial"/>
      <w:b/>
      <w:bCs/>
      <w:i/>
      <w:color w:val="000000"/>
      <w:sz w:val="20"/>
      <w:szCs w:val="20"/>
      <w:lang w:eastAsia="en-GB"/>
    </w:rPr>
  </w:style>
  <w:style w:type="paragraph" w:styleId="TOCHeading">
    <w:name w:val="TOC Heading"/>
    <w:basedOn w:val="Heading1"/>
    <w:next w:val="Normal"/>
    <w:uiPriority w:val="39"/>
    <w:unhideWhenUsed/>
    <w:qFormat/>
    <w:rsid w:val="00713D48"/>
    <w:pPr>
      <w:keepNext/>
      <w:keepLines/>
      <w:spacing w:before="240" w:line="259" w:lineRule="auto"/>
      <w:contextualSpacing w:val="0"/>
      <w:outlineLvl w:val="9"/>
    </w:pPr>
    <w:rPr>
      <w:b w:val="0"/>
      <w:bCs w:val="0"/>
      <w:color w:val="2E74B5" w:themeColor="accent1" w:themeShade="BF"/>
      <w:szCs w:val="32"/>
    </w:rPr>
  </w:style>
  <w:style w:type="paragraph" w:styleId="TOC1">
    <w:name w:val="toc 1"/>
    <w:basedOn w:val="Normal"/>
    <w:next w:val="Normal"/>
    <w:autoRedefine/>
    <w:uiPriority w:val="39"/>
    <w:unhideWhenUsed/>
    <w:rsid w:val="00EF30F4"/>
    <w:pPr>
      <w:tabs>
        <w:tab w:val="left" w:pos="440"/>
        <w:tab w:val="right" w:leader="dot" w:pos="9016"/>
      </w:tabs>
      <w:spacing w:after="100"/>
      <w:ind w:left="0"/>
    </w:pPr>
    <w:rPr>
      <w:rFonts w:asciiTheme="majorHAnsi" w:hAnsiTheme="majorHAnsi" w:cstheme="majorHAnsi"/>
      <w:noProof/>
    </w:rPr>
  </w:style>
  <w:style w:type="paragraph" w:styleId="NoSpacing">
    <w:name w:val="No Spacing"/>
    <w:uiPriority w:val="1"/>
    <w:qFormat/>
    <w:rsid w:val="00226213"/>
    <w:pPr>
      <w:spacing w:after="0" w:line="240" w:lineRule="auto"/>
      <w:ind w:left="426" w:right="-94"/>
    </w:pPr>
    <w:rPr>
      <w:rFonts w:ascii="Arial" w:eastAsia="Arial" w:hAnsi="Arial" w:cs="Arial"/>
      <w:i/>
      <w:color w:val="000000"/>
      <w:sz w:val="24"/>
      <w:szCs w:val="24"/>
      <w:lang w:eastAsia="en-GB"/>
    </w:rPr>
  </w:style>
  <w:style w:type="table" w:customStyle="1" w:styleId="TableGrid1">
    <w:name w:val="Table Grid1"/>
    <w:basedOn w:val="TableNormal"/>
    <w:next w:val="TableGrid"/>
    <w:uiPriority w:val="39"/>
    <w:rsid w:val="00052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E79E8"/>
    <w:rPr>
      <w:color w:val="605E5C"/>
      <w:shd w:val="clear" w:color="auto" w:fill="E1DFDD"/>
    </w:rPr>
  </w:style>
  <w:style w:type="paragraph" w:styleId="BodyText">
    <w:name w:val="Body Text"/>
    <w:basedOn w:val="Normal"/>
    <w:link w:val="BodyTextChar"/>
    <w:uiPriority w:val="1"/>
    <w:qFormat/>
    <w:rsid w:val="00774339"/>
    <w:pPr>
      <w:widowControl w:val="0"/>
      <w:autoSpaceDE w:val="0"/>
      <w:autoSpaceDN w:val="0"/>
      <w:spacing w:before="0" w:after="0"/>
      <w:ind w:left="0" w:right="0"/>
    </w:pPr>
    <w:rPr>
      <w:rFonts w:ascii="Tahoma" w:eastAsia="Tahoma" w:hAnsi="Tahoma" w:cs="Tahoma"/>
      <w:b/>
      <w:bCs/>
      <w:i w:val="0"/>
      <w:color w:val="auto"/>
      <w:sz w:val="64"/>
      <w:szCs w:val="64"/>
      <w:lang w:eastAsia="en-US"/>
    </w:rPr>
  </w:style>
  <w:style w:type="character" w:customStyle="1" w:styleId="BodyTextChar">
    <w:name w:val="Body Text Char"/>
    <w:basedOn w:val="DefaultParagraphFont"/>
    <w:link w:val="BodyText"/>
    <w:uiPriority w:val="1"/>
    <w:rsid w:val="00774339"/>
    <w:rPr>
      <w:rFonts w:ascii="Tahoma" w:eastAsia="Tahoma" w:hAnsi="Tahoma" w:cs="Tahoma"/>
      <w:b/>
      <w:bCs/>
      <w:sz w:val="64"/>
      <w:szCs w:val="64"/>
    </w:rPr>
  </w:style>
  <w:style w:type="paragraph" w:styleId="Title">
    <w:name w:val="Title"/>
    <w:basedOn w:val="Normal"/>
    <w:link w:val="TitleChar"/>
    <w:uiPriority w:val="10"/>
    <w:qFormat/>
    <w:rsid w:val="00774339"/>
    <w:pPr>
      <w:widowControl w:val="0"/>
      <w:autoSpaceDE w:val="0"/>
      <w:autoSpaceDN w:val="0"/>
      <w:spacing w:before="79" w:after="0" w:line="1199" w:lineRule="exact"/>
      <w:ind w:left="2733" w:right="1405"/>
      <w:jc w:val="center"/>
    </w:pPr>
    <w:rPr>
      <w:rFonts w:ascii="Verdana" w:eastAsia="Verdana" w:hAnsi="Verdana" w:cs="Verdana"/>
      <w:i w:val="0"/>
      <w:color w:val="auto"/>
      <w:sz w:val="108"/>
      <w:szCs w:val="108"/>
      <w:lang w:eastAsia="en-US"/>
    </w:rPr>
  </w:style>
  <w:style w:type="character" w:customStyle="1" w:styleId="TitleChar">
    <w:name w:val="Title Char"/>
    <w:basedOn w:val="DefaultParagraphFont"/>
    <w:link w:val="Title"/>
    <w:uiPriority w:val="10"/>
    <w:rsid w:val="00774339"/>
    <w:rPr>
      <w:rFonts w:ascii="Verdana" w:eastAsia="Verdana" w:hAnsi="Verdana" w:cs="Verdana"/>
      <w:sz w:val="108"/>
      <w:szCs w:val="108"/>
    </w:rPr>
  </w:style>
  <w:style w:type="character" w:styleId="FollowedHyperlink">
    <w:name w:val="FollowedHyperlink"/>
    <w:basedOn w:val="DefaultParagraphFont"/>
    <w:uiPriority w:val="99"/>
    <w:semiHidden/>
    <w:unhideWhenUsed/>
    <w:rsid w:val="00AF19E2"/>
    <w:rPr>
      <w:color w:val="954F72" w:themeColor="followedHyperlink"/>
      <w:u w:val="single"/>
    </w:rPr>
  </w:style>
  <w:style w:type="paragraph" w:styleId="NormalWeb">
    <w:name w:val="Normal (Web)"/>
    <w:basedOn w:val="Normal"/>
    <w:uiPriority w:val="99"/>
    <w:unhideWhenUsed/>
    <w:rsid w:val="0071468E"/>
    <w:pPr>
      <w:spacing w:before="100" w:beforeAutospacing="1" w:after="100" w:afterAutospacing="1"/>
      <w:ind w:left="0" w:right="0"/>
    </w:pPr>
    <w:rPr>
      <w:rFonts w:ascii="Times New Roman" w:eastAsia="Times New Roman" w:hAnsi="Times New Roman" w:cs="Times New Roman"/>
      <w:i w:val="0"/>
      <w:color w:val="auto"/>
    </w:rPr>
  </w:style>
  <w:style w:type="character" w:styleId="PlaceholderText">
    <w:name w:val="Placeholder Text"/>
    <w:basedOn w:val="DefaultParagraphFont"/>
    <w:uiPriority w:val="99"/>
    <w:semiHidden/>
    <w:rsid w:val="001165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5794396">
      <w:bodyDiv w:val="1"/>
      <w:marLeft w:val="0"/>
      <w:marRight w:val="0"/>
      <w:marTop w:val="0"/>
      <w:marBottom w:val="0"/>
      <w:divBdr>
        <w:top w:val="none" w:sz="0" w:space="0" w:color="auto"/>
        <w:left w:val="none" w:sz="0" w:space="0" w:color="auto"/>
        <w:bottom w:val="none" w:sz="0" w:space="0" w:color="auto"/>
        <w:right w:val="none" w:sz="0" w:space="0" w:color="auto"/>
      </w:divBdr>
    </w:div>
    <w:div w:id="1688218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4.png"/><Relationship Id="rId26" Type="http://schemas.openxmlformats.org/officeDocument/2006/relationships/footer" Target="footer2.xml"/><Relationship Id="rId39" Type="http://schemas.openxmlformats.org/officeDocument/2006/relationships/image" Target="media/image16.png"/><Relationship Id="rId21" Type="http://schemas.openxmlformats.org/officeDocument/2006/relationships/image" Target="media/image7.jpeg"/><Relationship Id="rId34" Type="http://schemas.openxmlformats.org/officeDocument/2006/relationships/image" Target="media/image12.jpeg"/><Relationship Id="rId42" Type="http://schemas.openxmlformats.org/officeDocument/2006/relationships/hyperlink" Target="mailto:professionalawards@csp.org.uk" TargetMode="External"/><Relationship Id="rId47"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sp.org.uk/about-csp/how-we-work/awards" TargetMode="External"/><Relationship Id="rId29" Type="http://schemas.openxmlformats.org/officeDocument/2006/relationships/image" Target="media/image9.png"/><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image" Target="media/image12.svg"/><Relationship Id="rId37" Type="http://schemas.openxmlformats.org/officeDocument/2006/relationships/image" Target="media/image14.jpeg"/><Relationship Id="rId40" Type="http://schemas.openxmlformats.org/officeDocument/2006/relationships/image" Target="media/image20.sv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professionalawards@csp.org.uk" TargetMode="External"/><Relationship Id="rId23" Type="http://schemas.openxmlformats.org/officeDocument/2006/relationships/hyperlink" Target="mailto:professionalawards@csp.org.uk" TargetMode="External"/><Relationship Id="rId28" Type="http://schemas.openxmlformats.org/officeDocument/2006/relationships/image" Target="media/image8.svg"/><Relationship Id="rId36" Type="http://schemas.openxmlformats.org/officeDocument/2006/relationships/image" Target="media/image16.sv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0.png"/><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p.org.uk/about-csp/how-we-work/awards" TargetMode="External"/><Relationship Id="rId22" Type="http://schemas.openxmlformats.org/officeDocument/2006/relationships/hyperlink" Target="https://www.csp.org.uk/documents/royal-charter-and-bye-laws" TargetMode="External"/><Relationship Id="rId27" Type="http://schemas.openxmlformats.org/officeDocument/2006/relationships/image" Target="media/image8.png"/><Relationship Id="rId30" Type="http://schemas.openxmlformats.org/officeDocument/2006/relationships/image" Target="media/image10.svg"/><Relationship Id="rId35" Type="http://schemas.openxmlformats.org/officeDocument/2006/relationships/image" Target="media/image13.png"/><Relationship Id="rId43" Type="http://schemas.openxmlformats.org/officeDocument/2006/relationships/image" Target="media/image17.jpe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mailto:professionalawards@csp.org.uk" TargetMode="External"/><Relationship Id="rId25" Type="http://schemas.openxmlformats.org/officeDocument/2006/relationships/footer" Target="footer1.xml"/><Relationship Id="rId33" Type="http://schemas.openxmlformats.org/officeDocument/2006/relationships/image" Target="media/image11.jpeg"/><Relationship Id="rId38" Type="http://schemas.openxmlformats.org/officeDocument/2006/relationships/image" Target="media/image15.jpeg"/><Relationship Id="rId46" Type="http://schemas.openxmlformats.org/officeDocument/2006/relationships/footer" Target="footer3.xml"/><Relationship Id="rId20" Type="http://schemas.openxmlformats.org/officeDocument/2006/relationships/image" Target="media/image6.jpg"/><Relationship Id="rId41" Type="http://schemas.openxmlformats.org/officeDocument/2006/relationships/hyperlink" Target="mailto:professionalawards@csp.org.uk"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B3AC1C39180C449FC6E45CFA9706B9" ma:contentTypeVersion="13" ma:contentTypeDescription="Create a new document." ma:contentTypeScope="" ma:versionID="15bfb65be1a01bb5f8d566faf00cd76c">
  <xsd:schema xmlns:xsd="http://www.w3.org/2001/XMLSchema" xmlns:xs="http://www.w3.org/2001/XMLSchema" xmlns:p="http://schemas.microsoft.com/office/2006/metadata/properties" xmlns:ns2="745705b5-8c3f-4465-8de1-88fd9c548a8e" xmlns:ns3="79f392f5-efa1-43ba-8e41-4410a16ebc78" targetNamespace="http://schemas.microsoft.com/office/2006/metadata/properties" ma:root="true" ma:fieldsID="569b60356cabd0997ae78e83507c8a8b" ns2:_="" ns3:_="">
    <xsd:import namespace="745705b5-8c3f-4465-8de1-88fd9c548a8e"/>
    <xsd:import namespace="79f392f5-efa1-43ba-8e41-4410a16ebc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5705b5-8c3f-4465-8de1-88fd9c548a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f392f5-efa1-43ba-8e41-4410a16ebc7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CCD29-DAC6-48D8-A43D-C865E2CD837F}">
  <ds:schemaRefs>
    <ds:schemaRef ds:uri="http://schemas.microsoft.com/office/2006/metadata/properties"/>
    <ds:schemaRef ds:uri="http://www.w3.org/XML/1998/namespace"/>
    <ds:schemaRef ds:uri="http://schemas.microsoft.com/office/2006/documentManagement/types"/>
    <ds:schemaRef ds:uri="http://purl.org/dc/terms/"/>
    <ds:schemaRef ds:uri="http://schemas.microsoft.com/office/infopath/2007/PartnerControls"/>
    <ds:schemaRef ds:uri="79f392f5-efa1-43ba-8e41-4410a16ebc78"/>
    <ds:schemaRef ds:uri="http://purl.org/dc/dcmitype/"/>
    <ds:schemaRef ds:uri="745705b5-8c3f-4465-8de1-88fd9c548a8e"/>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FC219C1D-61F3-4377-A9D8-CDA0A64858D0}">
  <ds:schemaRefs>
    <ds:schemaRef ds:uri="http://schemas.microsoft.com/sharepoint/v3/contenttype/forms"/>
  </ds:schemaRefs>
</ds:datastoreItem>
</file>

<file path=customXml/itemProps3.xml><?xml version="1.0" encoding="utf-8"?>
<ds:datastoreItem xmlns:ds="http://schemas.openxmlformats.org/officeDocument/2006/customXml" ds:itemID="{8C8290BD-83AE-43BA-9DC9-DE8EE78E40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5705b5-8c3f-4465-8de1-88fd9c548a8e"/>
    <ds:schemaRef ds:uri="79f392f5-efa1-43ba-8e41-4410a16ebc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1DC812-1BD8-401F-8BB9-59C8FD5FB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921</Words>
  <Characters>2235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Chartered Society of Physiotherapy</Company>
  <LinksUpToDate>false</LinksUpToDate>
  <CharactersWithSpaces>2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Scott</dc:creator>
  <cp:lastModifiedBy>Linda Grootegoed</cp:lastModifiedBy>
  <cp:revision>2</cp:revision>
  <cp:lastPrinted>2016-11-14T11:19:00Z</cp:lastPrinted>
  <dcterms:created xsi:type="dcterms:W3CDTF">2022-01-20T18:27:00Z</dcterms:created>
  <dcterms:modified xsi:type="dcterms:W3CDTF">2022-01-2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B3AC1C39180C449FC6E45CFA9706B9</vt:lpwstr>
  </property>
  <property fmtid="{D5CDD505-2E9C-101B-9397-08002B2CF9AE}" pid="3" name="_Level">
    <vt:i4>1</vt:i4>
  </property>
</Properties>
</file>